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Default="008E594E" w:rsidP="000C16C7">
      <w:pPr>
        <w:jc w:val="right"/>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160000" behindDoc="1" locked="0" layoutInCell="1" allowOverlap="1" wp14:editId="003F3EC7">
                <wp:simplePos x="0" y="0"/>
                <wp:positionH relativeFrom="page">
                  <wp:posOffset>4445</wp:posOffset>
                </wp:positionH>
                <wp:positionV relativeFrom="page">
                  <wp:posOffset>3810</wp:posOffset>
                </wp:positionV>
                <wp:extent cx="7555865" cy="960691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27" name="Rectangle 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6"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9" y="23"/>
                            <a:ext cx="11896" cy="13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7" name="Rectangle 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3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CF2C25B" id="Group 9" o:spid="_x0000_s1026" style="position:absolute;margin-left:.35pt;margin-top:.3pt;width:594.95pt;height:756.45pt;z-index:-251156480;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9;top:23;width:11896;height:13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" fillcolor="#70be44"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">
                  <v:imagedata r:id="rId11" o:title=""/>
                </v:shape>
                <w10:wrap anchorx="page" anchory="page"/>
              </v:group>
            </w:pict>
          </mc:Fallback>
        </mc:AlternateContent>
      </w:r>
    </w:p>
    <w:p w:rsidR="009C6497" w:rsidRDefault="009C649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8E594E" w:rsidRDefault="008E594E" w:rsidP="000C16C7">
      <w:pPr>
        <w:jc w:val="right"/>
        <w:rPr>
          <w:rFonts w:ascii="Arial" w:eastAsia="Arial" w:hAnsi="Arial" w:cs="Arial"/>
          <w:sz w:val="9"/>
          <w:szCs w:val="9"/>
        </w:rPr>
      </w:pPr>
    </w:p>
    <w:p w:rsidR="000C16C7" w:rsidRPr="008E594E" w:rsidRDefault="008E594E" w:rsidP="008E594E">
      <w:pPr>
        <w:spacing w:line="240" w:lineRule="auto"/>
        <w:jc w:val="center"/>
        <w:rPr>
          <w:rFonts w:asciiTheme="minorHAnsi" w:hAnsiTheme="minorHAnsi" w:cstheme="minorHAnsi"/>
          <w:sz w:val="42"/>
          <w:szCs w:val="42"/>
        </w:rPr>
      </w:pPr>
      <w:r w:rsidRPr="008E594E">
        <w:rPr>
          <w:rFonts w:asciiTheme="minorHAnsi" w:hAnsiTheme="minorHAnsi" w:cstheme="minorHAnsi"/>
          <w:sz w:val="42"/>
          <w:szCs w:val="42"/>
        </w:rPr>
        <w:t>CURRICULUM RESOURCE MODULE</w:t>
      </w:r>
    </w:p>
    <w:p w:rsidR="000C16C7" w:rsidRPr="008E594E" w:rsidRDefault="00A3341A" w:rsidP="008E594E">
      <w:pPr>
        <w:spacing w:line="240" w:lineRule="auto"/>
        <w:jc w:val="center"/>
        <w:rPr>
          <w:rFonts w:asciiTheme="minorHAnsi" w:hAnsiTheme="minorHAnsi" w:cstheme="minorHAnsi"/>
          <w:b/>
          <w:sz w:val="72"/>
          <w:szCs w:val="72"/>
        </w:rPr>
      </w:pPr>
      <w:r w:rsidRPr="008E594E">
        <w:rPr>
          <w:rFonts w:asciiTheme="minorHAnsi" w:hAnsiTheme="minorHAnsi" w:cstheme="minorHAnsi"/>
          <w:b/>
          <w:sz w:val="72"/>
          <w:szCs w:val="72"/>
        </w:rPr>
        <w:t>T</w:t>
      </w:r>
      <w:r w:rsidR="00E212CA" w:rsidRPr="008E594E">
        <w:rPr>
          <w:rFonts w:asciiTheme="minorHAnsi" w:hAnsiTheme="minorHAnsi" w:cstheme="minorHAnsi"/>
          <w:b/>
          <w:sz w:val="72"/>
          <w:szCs w:val="72"/>
        </w:rPr>
        <w:t>ravel choices</w:t>
      </w:r>
    </w:p>
    <w:p w:rsidR="008E594E" w:rsidRPr="008E594E" w:rsidRDefault="008E594E" w:rsidP="008E594E">
      <w:pPr>
        <w:spacing w:line="240" w:lineRule="auto"/>
        <w:jc w:val="center"/>
        <w:rPr>
          <w:rFonts w:asciiTheme="minorHAnsi" w:hAnsiTheme="minorHAnsi" w:cstheme="minorHAnsi"/>
          <w:lang w:val="en-GB"/>
        </w:rPr>
      </w:pPr>
      <w:r w:rsidRPr="008E594E">
        <w:rPr>
          <w:rFonts w:asciiTheme="minorHAnsi" w:hAnsiTheme="minorHAnsi" w:cstheme="minorHAnsi"/>
          <w:sz w:val="42"/>
          <w:szCs w:val="42"/>
        </w:rPr>
        <w:t>YEAR 6</w:t>
      </w:r>
    </w:p>
    <w:p w:rsidR="00452945" w:rsidRDefault="00AC7FAB" w:rsidP="00493C3A">
      <w:pPr>
        <w:widowControl/>
        <w:spacing w:before="0" w:after="160" w:line="259" w:lineRule="auto"/>
        <w:sectPr w:rsidR="00452945" w:rsidSect="000B289D">
          <w:headerReference w:type="default" r:id="rId12"/>
          <w:headerReference w:type="first" r:id="rId13"/>
          <w:footerReference w:type="first" r:id="rId14"/>
          <w:pgSz w:w="11906" w:h="16838"/>
          <w:pgMar w:top="1440" w:right="1440" w:bottom="1440" w:left="1440" w:header="709" w:footer="709" w:gutter="0"/>
          <w:pgNumType w:start="0"/>
          <w:cols w:space="708"/>
          <w:titlePg/>
          <w:docGrid w:linePitch="360"/>
        </w:sectPr>
      </w:pPr>
      <w:r>
        <w:rPr>
          <w:sz w:val="24"/>
          <w:szCs w:val="24"/>
        </w:rPr>
        <w:br w:type="page"/>
      </w:r>
    </w:p>
    <w:p w:rsidR="00452945" w:rsidRDefault="00452945" w:rsidP="00452945">
      <w:pPr>
        <w:jc w:val="right"/>
        <w:rPr>
          <w:rFonts w:ascii="Arial" w:eastAsia="Arial" w:hAnsi="Arial" w:cs="Arial"/>
          <w:sz w:val="9"/>
          <w:szCs w:val="9"/>
        </w:rPr>
      </w:pPr>
    </w:p>
    <w:p w:rsidR="00394878" w:rsidRPr="008A4062" w:rsidRDefault="00394878" w:rsidP="00394878">
      <w:pPr>
        <w:rPr>
          <w:b/>
          <w:color w:val="2E74B5" w:themeColor="accent1" w:themeShade="BF"/>
          <w:sz w:val="28"/>
          <w:szCs w:val="28"/>
          <w:lang w:eastAsia="en-AU"/>
        </w:rPr>
      </w:pPr>
      <w:r>
        <w:rPr>
          <w:b/>
          <w:color w:val="2E74B5" w:themeColor="accent1" w:themeShade="BF"/>
          <w:sz w:val="28"/>
          <w:szCs w:val="28"/>
          <w:lang w:eastAsia="en-AU"/>
        </w:rPr>
        <w:t>A</w:t>
      </w:r>
      <w:r w:rsidRPr="008A4062">
        <w:rPr>
          <w:b/>
          <w:color w:val="2E74B5" w:themeColor="accent1" w:themeShade="BF"/>
          <w:sz w:val="28"/>
          <w:szCs w:val="28"/>
          <w:lang w:eastAsia="en-AU"/>
        </w:rPr>
        <w:t>cknowledgements</w:t>
      </w:r>
    </w:p>
    <w:p w:rsidR="00394878" w:rsidRDefault="00394878" w:rsidP="00394878">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rsidR="00394878" w:rsidRPr="00425128" w:rsidRDefault="00394878" w:rsidP="00394878">
      <w:pPr>
        <w:spacing w:before="0" w:after="0" w:line="240" w:lineRule="auto"/>
        <w:rPr>
          <w:color w:val="2E4E6B"/>
          <w:sz w:val="12"/>
          <w:szCs w:val="12"/>
        </w:rPr>
      </w:pPr>
    </w:p>
    <w:p w:rsidR="00394878" w:rsidRDefault="00394878" w:rsidP="00394878">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rsidR="00394878" w:rsidRPr="00DB3564" w:rsidRDefault="00394878" w:rsidP="00394878">
      <w:pPr>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rsidR="00394878" w:rsidRDefault="00394878" w:rsidP="00394878">
      <w:pPr>
        <w:spacing w:before="0" w:after="0" w:line="240" w:lineRule="auto"/>
        <w:rPr>
          <w:color w:val="2E4E6B"/>
          <w:sz w:val="20"/>
          <w:szCs w:val="20"/>
          <w:lang w:eastAsia="en-AU"/>
        </w:rPr>
      </w:pPr>
      <w:r w:rsidRPr="005E2421">
        <w:rPr>
          <w:color w:val="2E4E6B"/>
          <w:sz w:val="20"/>
          <w:szCs w:val="20"/>
          <w:lang w:eastAsia="en-AU"/>
        </w:rPr>
        <w:t>The copyright and intellectual property of this module remain the property of the Department.</w:t>
      </w:r>
    </w:p>
    <w:p w:rsidR="00394878" w:rsidRPr="005C18DC" w:rsidRDefault="00394878" w:rsidP="00394878">
      <w:pPr>
        <w:spacing w:before="0" w:after="0" w:line="240" w:lineRule="auto"/>
        <w:rPr>
          <w:color w:val="2E4E6B"/>
          <w:sz w:val="8"/>
          <w:szCs w:val="8"/>
          <w:lang w:eastAsia="en-AU"/>
        </w:rPr>
      </w:pPr>
    </w:p>
    <w:p w:rsidR="00394878" w:rsidRDefault="00394878" w:rsidP="00394878">
      <w:pPr>
        <w:spacing w:before="0" w:after="0" w:line="240" w:lineRule="auto"/>
        <w:rPr>
          <w:color w:val="2E4E6B"/>
          <w:sz w:val="20"/>
          <w:szCs w:val="20"/>
          <w:lang w:eastAsia="en-AU"/>
        </w:rPr>
      </w:pPr>
      <w:r w:rsidRPr="005E2421">
        <w:rPr>
          <w:color w:val="2E4E6B"/>
          <w:sz w:val="20"/>
          <w:szCs w:val="20"/>
          <w:lang w:eastAsia="en-AU"/>
        </w:rPr>
        <w:t>Any Western Australian Curriculum content in this resource is used with the permission of the School Curriculum and Standards Authority</w:t>
      </w:r>
      <w:r>
        <w:rPr>
          <w:color w:val="2E4E6B"/>
          <w:sz w:val="20"/>
          <w:szCs w:val="20"/>
          <w:lang w:eastAsia="en-AU"/>
        </w:rPr>
        <w:t xml:space="preserve"> (the Authority)</w:t>
      </w:r>
      <w:r w:rsidRPr="005E2421">
        <w:rPr>
          <w:color w:val="2E4E6B"/>
          <w:sz w:val="20"/>
          <w:szCs w:val="20"/>
          <w:lang w:eastAsia="en-AU"/>
        </w:rPr>
        <w:t xml:space="preserve">; this permission does not constitute Authority endorsement of the resource. The Authority accepts no liability for any errors or damages arising from reliance on its content. </w:t>
      </w:r>
    </w:p>
    <w:p w:rsidR="00394878" w:rsidRPr="005C18DC" w:rsidRDefault="00394878" w:rsidP="00394878">
      <w:pPr>
        <w:spacing w:before="0" w:after="0" w:line="240" w:lineRule="auto"/>
        <w:rPr>
          <w:color w:val="2E4E6B"/>
          <w:sz w:val="8"/>
          <w:szCs w:val="8"/>
          <w:lang w:eastAsia="en-AU"/>
        </w:rPr>
      </w:pPr>
    </w:p>
    <w:p w:rsidR="00394878" w:rsidRDefault="00394878" w:rsidP="00394878">
      <w:pPr>
        <w:spacing w:before="0" w:after="0" w:line="240" w:lineRule="auto"/>
        <w:rPr>
          <w:color w:val="2E4E6B"/>
          <w:sz w:val="20"/>
          <w:szCs w:val="20"/>
          <w:lang w:eastAsia="en-AU"/>
        </w:rPr>
      </w:pPr>
      <w:r w:rsidRPr="005E2421">
        <w:rPr>
          <w:color w:val="2E4E6B"/>
          <w:sz w:val="20"/>
          <w:szCs w:val="20"/>
          <w:lang w:eastAsia="en-AU"/>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Pr>
          <w:color w:val="2E4E6B"/>
          <w:sz w:val="20"/>
          <w:szCs w:val="20"/>
          <w:lang w:eastAsia="en-AU"/>
        </w:rPr>
        <w:t>-</w:t>
      </w:r>
      <w:r w:rsidRPr="005E2421">
        <w:rPr>
          <w:color w:val="2E4E6B"/>
          <w:sz w:val="20"/>
          <w:szCs w:val="20"/>
          <w:lang w:eastAsia="en-AU"/>
        </w:rPr>
        <w:t>NonCommercial 3.0 Australia licence.</w:t>
      </w:r>
    </w:p>
    <w:p w:rsidR="00394878" w:rsidRPr="005C18DC" w:rsidRDefault="00394878" w:rsidP="00394878">
      <w:pPr>
        <w:spacing w:before="0" w:after="0" w:line="240" w:lineRule="auto"/>
        <w:rPr>
          <w:color w:val="2E4E6B"/>
          <w:sz w:val="8"/>
          <w:szCs w:val="8"/>
          <w:lang w:eastAsia="en-AU"/>
        </w:rPr>
      </w:pPr>
    </w:p>
    <w:p w:rsidR="00394878" w:rsidRDefault="00394878" w:rsidP="00394878">
      <w:pPr>
        <w:spacing w:before="0" w:after="0" w:line="240" w:lineRule="auto"/>
        <w:rPr>
          <w:color w:val="2E4E6B"/>
          <w:sz w:val="20"/>
          <w:szCs w:val="20"/>
          <w:lang w:eastAsia="en-AU"/>
        </w:rPr>
      </w:pPr>
      <w:r w:rsidRPr="005E2421">
        <w:rPr>
          <w:color w:val="2E4E6B"/>
          <w:sz w:val="20"/>
          <w:szCs w:val="20"/>
          <w:lang w:eastAsia="en-AU"/>
        </w:rPr>
        <w:t>Any content on the www.scsa.wa.edu.au domain that has been derived from the Australian Curriculum may be used under the terms of Creative Commons Attribution-NonCommercial 3.0 Australia licence.</w:t>
      </w:r>
    </w:p>
    <w:p w:rsidR="00394878" w:rsidRPr="005C18DC" w:rsidRDefault="00394878" w:rsidP="00394878">
      <w:pPr>
        <w:spacing w:before="0" w:after="0" w:line="240" w:lineRule="auto"/>
        <w:rPr>
          <w:color w:val="2E4E6B"/>
          <w:sz w:val="8"/>
          <w:szCs w:val="8"/>
          <w:lang w:eastAsia="en-AU"/>
        </w:rPr>
      </w:pPr>
    </w:p>
    <w:p w:rsidR="00394878" w:rsidRDefault="00394878" w:rsidP="00394878">
      <w:pPr>
        <w:spacing w:before="0" w:after="0" w:line="240" w:lineRule="auto"/>
        <w:rPr>
          <w:color w:val="2E4E6B"/>
          <w:sz w:val="20"/>
          <w:szCs w:val="20"/>
          <w:lang w:eastAsia="en-AU"/>
        </w:rPr>
      </w:pPr>
      <w:r w:rsidRPr="009D0A51">
        <w:rPr>
          <w:color w:val="2E4E6B"/>
          <w:sz w:val="20"/>
          <w:szCs w:val="20"/>
          <w:lang w:eastAsia="en-AU"/>
        </w:rPr>
        <w:t>Appendix 2: General</w:t>
      </w:r>
      <w:r w:rsidRPr="005E2421">
        <w:rPr>
          <w:color w:val="2E4E6B"/>
          <w:sz w:val="20"/>
          <w:szCs w:val="20"/>
          <w:lang w:eastAsia="en-AU"/>
        </w:rPr>
        <w:t xml:space="preserve"> capabilities continuums is adapted from ACARA, © Australian Curriculum, Assessment and Reporting Authority (</w:t>
      </w:r>
      <w:r w:rsidRPr="005C18DC">
        <w:rPr>
          <w:color w:val="2E4E6B"/>
          <w:sz w:val="20"/>
          <w:szCs w:val="20"/>
          <w:lang w:eastAsia="en-AU"/>
        </w:rPr>
        <w:t>ACARA</w:t>
      </w:r>
      <w:r w:rsidRPr="005E2421">
        <w:rPr>
          <w:color w:val="2E4E6B"/>
          <w:sz w:val="20"/>
          <w:szCs w:val="20"/>
          <w:lang w:eastAsia="en-AU"/>
        </w:rPr>
        <w:t>) 2009 to present, unless otherwise indicated. This material was downloaded from the AC</w:t>
      </w:r>
      <w:r>
        <w:rPr>
          <w:color w:val="2E4E6B"/>
          <w:sz w:val="20"/>
          <w:szCs w:val="20"/>
          <w:lang w:eastAsia="en-AU"/>
        </w:rPr>
        <w:t xml:space="preserve">ARA website (www.acara.edu.au) </w:t>
      </w:r>
      <w:r w:rsidRPr="005E2421">
        <w:rPr>
          <w:color w:val="2E4E6B"/>
          <w:sz w:val="20"/>
          <w:szCs w:val="20"/>
          <w:lang w:eastAsia="en-AU"/>
        </w:rPr>
        <w:t>(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394878" w:rsidRPr="005C18DC" w:rsidRDefault="00394878" w:rsidP="00394878">
      <w:pPr>
        <w:spacing w:before="0" w:after="0" w:line="240" w:lineRule="auto"/>
        <w:rPr>
          <w:color w:val="2E4E6B"/>
          <w:sz w:val="8"/>
          <w:szCs w:val="8"/>
          <w:lang w:eastAsia="en-AU"/>
        </w:rPr>
      </w:pPr>
    </w:p>
    <w:p w:rsidR="00394878" w:rsidRDefault="00394878" w:rsidP="00394878">
      <w:pPr>
        <w:spacing w:before="0" w:after="0" w:line="240" w:lineRule="auto"/>
        <w:rPr>
          <w:color w:val="2E4E6B"/>
          <w:sz w:val="20"/>
          <w:szCs w:val="20"/>
          <w:lang w:eastAsia="en-AU"/>
        </w:rPr>
      </w:pPr>
      <w:r w:rsidRPr="005E2421">
        <w:rPr>
          <w:color w:val="2E4E6B"/>
          <w:sz w:val="20"/>
          <w:szCs w:val="20"/>
          <w:lang w:eastAsia="en-AU"/>
        </w:rPr>
        <w:t>This resource includes references and examples of iOS, Android and other apps. The Department does not endorse or recommend any commercial products and simply provides these as examples for teachers.</w:t>
      </w:r>
    </w:p>
    <w:p w:rsidR="00394878" w:rsidRPr="005C18DC" w:rsidRDefault="00394878" w:rsidP="00394878">
      <w:pPr>
        <w:spacing w:before="0" w:after="0" w:line="240" w:lineRule="auto"/>
        <w:rPr>
          <w:color w:val="2E4E6B"/>
          <w:sz w:val="8"/>
          <w:szCs w:val="8"/>
          <w:lang w:eastAsia="en-AU"/>
        </w:rPr>
      </w:pPr>
    </w:p>
    <w:p w:rsidR="00394878" w:rsidRDefault="00394878" w:rsidP="00394878">
      <w:pPr>
        <w:spacing w:before="0" w:after="0" w:line="240" w:lineRule="auto"/>
        <w:rPr>
          <w:color w:val="2E4E6B"/>
          <w:sz w:val="20"/>
          <w:szCs w:val="20"/>
          <w:lang w:eastAsia="en-AU"/>
        </w:rPr>
      </w:pPr>
      <w:r w:rsidRPr="005E2421">
        <w:rPr>
          <w:color w:val="2E4E6B"/>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394878" w:rsidRPr="005C18DC" w:rsidRDefault="00394878" w:rsidP="00394878">
      <w:pPr>
        <w:spacing w:before="0" w:after="0" w:line="240" w:lineRule="auto"/>
        <w:rPr>
          <w:color w:val="2E4E6B"/>
          <w:sz w:val="8"/>
          <w:szCs w:val="8"/>
          <w:lang w:eastAsia="en-AU"/>
        </w:rPr>
      </w:pPr>
    </w:p>
    <w:p w:rsidR="00394878" w:rsidRDefault="00394878" w:rsidP="00394878">
      <w:pPr>
        <w:spacing w:before="0" w:after="0" w:line="240" w:lineRule="auto"/>
        <w:rPr>
          <w:color w:val="2E4E6B"/>
          <w:sz w:val="20"/>
          <w:szCs w:val="20"/>
          <w:lang w:eastAsia="en-AU"/>
        </w:rPr>
      </w:pPr>
      <w:bookmarkStart w:id="0" w:name="_Hlk33968694"/>
      <w:r w:rsidRPr="00572B16">
        <w:rPr>
          <w:color w:val="2E4E6B"/>
          <w:sz w:val="20"/>
          <w:szCs w:val="20"/>
          <w:lang w:eastAsia="en-AU"/>
        </w:rPr>
        <w:t>This resource contains various images from</w:t>
      </w:r>
      <w:r>
        <w:rPr>
          <w:color w:val="2E4E6B"/>
          <w:sz w:val="20"/>
          <w:szCs w:val="20"/>
          <w:lang w:eastAsia="en-AU"/>
        </w:rPr>
        <w:t xml:space="preserve"> iStock </w:t>
      </w:r>
      <w:r w:rsidRPr="00572B16">
        <w:rPr>
          <w:color w:val="2E4E6B"/>
          <w:sz w:val="20"/>
          <w:szCs w:val="20"/>
          <w:lang w:eastAsia="en-AU"/>
        </w:rPr>
        <w:t>used under license.</w:t>
      </w:r>
    </w:p>
    <w:bookmarkEnd w:id="0"/>
    <w:p w:rsidR="00452945" w:rsidRPr="00C96089" w:rsidRDefault="00B352EA" w:rsidP="00C96089">
      <w:pPr>
        <w:spacing w:after="240"/>
        <w:rPr>
          <w:i/>
          <w:color w:val="2E4E6B"/>
          <w:sz w:val="20"/>
          <w:szCs w:val="20"/>
        </w:rPr>
      </w:pPr>
      <w:r w:rsidRPr="00152D74">
        <w:rPr>
          <w:color w:val="2E4E6B"/>
          <w:sz w:val="20"/>
          <w:szCs w:val="20"/>
        </w:rPr>
        <w:t>Attributions</w:t>
      </w:r>
      <w:r w:rsidR="005F3145" w:rsidRPr="003A6A24">
        <w:rPr>
          <w:i/>
          <w:color w:val="2E4E6B"/>
          <w:sz w:val="20"/>
          <w:szCs w:val="20"/>
        </w:rPr>
        <w:t xml:space="preserve">: </w:t>
      </w:r>
      <w:r w:rsidRPr="003A6A24">
        <w:rPr>
          <w:i/>
          <w:color w:val="2E4E6B"/>
          <w:sz w:val="20"/>
          <w:szCs w:val="20"/>
        </w:rPr>
        <w:t>Kidblog, Weebly, Evernote</w:t>
      </w:r>
      <w:r w:rsidR="005F3145" w:rsidRPr="003A6A24">
        <w:rPr>
          <w:i/>
          <w:color w:val="2E4E6B"/>
          <w:sz w:val="20"/>
          <w:szCs w:val="20"/>
        </w:rPr>
        <w:t>,</w:t>
      </w:r>
      <w:r w:rsidRPr="003A6A24">
        <w:rPr>
          <w:i/>
          <w:color w:val="2E4E6B"/>
          <w:sz w:val="20"/>
          <w:szCs w:val="20"/>
        </w:rPr>
        <w:t xml:space="preserve"> </w:t>
      </w:r>
      <w:r w:rsidR="005F3145" w:rsidRPr="003A6A24">
        <w:rPr>
          <w:i/>
          <w:color w:val="2E4E6B"/>
          <w:sz w:val="20"/>
          <w:szCs w:val="20"/>
        </w:rPr>
        <w:t xml:space="preserve">eBook, Pages, Keynote, </w:t>
      </w:r>
      <w:r w:rsidR="007A26D4">
        <w:rPr>
          <w:i/>
          <w:color w:val="2E4E6B"/>
          <w:sz w:val="20"/>
          <w:szCs w:val="20"/>
        </w:rPr>
        <w:t xml:space="preserve">Microsoft Excel, </w:t>
      </w:r>
      <w:r w:rsidR="009B7041">
        <w:rPr>
          <w:i/>
          <w:color w:val="2E4E6B"/>
          <w:sz w:val="20"/>
          <w:szCs w:val="20"/>
        </w:rPr>
        <w:t xml:space="preserve">Microsoft </w:t>
      </w:r>
      <w:r w:rsidR="005F3145" w:rsidRPr="003A6A24">
        <w:rPr>
          <w:i/>
          <w:color w:val="2E4E6B"/>
          <w:sz w:val="20"/>
          <w:szCs w:val="20"/>
        </w:rPr>
        <w:t>PowerPoint</w:t>
      </w:r>
      <w:r w:rsidR="009B7041">
        <w:rPr>
          <w:i/>
          <w:color w:val="2E4E6B"/>
          <w:sz w:val="20"/>
          <w:szCs w:val="20"/>
        </w:rPr>
        <w:t>,</w:t>
      </w:r>
      <w:r w:rsidR="00ED331F">
        <w:rPr>
          <w:i/>
          <w:color w:val="2E4E6B"/>
          <w:sz w:val="20"/>
          <w:szCs w:val="20"/>
        </w:rPr>
        <w:t xml:space="preserve"> Survey Monkey</w:t>
      </w:r>
      <w:r w:rsidR="0020129C">
        <w:rPr>
          <w:i/>
          <w:color w:val="2E4E6B"/>
          <w:sz w:val="20"/>
          <w:szCs w:val="20"/>
        </w:rPr>
        <w:t xml:space="preserve">, </w:t>
      </w:r>
      <w:r w:rsidR="005F3145" w:rsidRPr="003A6A24">
        <w:rPr>
          <w:i/>
          <w:color w:val="2E4E6B"/>
          <w:sz w:val="20"/>
          <w:szCs w:val="20"/>
        </w:rPr>
        <w:t>iMovie, Seesaw, Class Dojo</w:t>
      </w:r>
      <w:r w:rsidR="007A26D4">
        <w:rPr>
          <w:i/>
          <w:color w:val="2E4E6B"/>
          <w:sz w:val="20"/>
          <w:szCs w:val="20"/>
        </w:rPr>
        <w:t>.</w:t>
      </w:r>
      <w:r w:rsidR="00452945">
        <w:br w:type="page"/>
      </w:r>
    </w:p>
    <w:p w:rsidR="00452945" w:rsidRPr="00DE2559" w:rsidRDefault="00452945" w:rsidP="00452945">
      <w:pPr>
        <w:sectPr w:rsidR="00452945" w:rsidRPr="00DE2559" w:rsidSect="007658EC">
          <w:headerReference w:type="default" r:id="rId15"/>
          <w:pgSz w:w="11906" w:h="16838"/>
          <w:pgMar w:top="1440" w:right="1440" w:bottom="1440" w:left="1440" w:header="709" w:footer="709" w:gutter="0"/>
          <w:pgNumType w:start="0"/>
          <w:cols w:space="708"/>
          <w:titlePg/>
          <w:docGrid w:linePitch="360"/>
        </w:sectPr>
      </w:pPr>
    </w:p>
    <w:p w:rsidR="0057249E" w:rsidRDefault="006F1819" w:rsidP="0057249E">
      <w:r w:rsidRPr="0070517D">
        <w:rPr>
          <w:rFonts w:eastAsia="Arial" w:cs="Arial"/>
          <w:noProof/>
          <w:lang w:eastAsia="en-AU"/>
        </w:rPr>
        <w:drawing>
          <wp:anchor distT="0" distB="0" distL="114300" distR="114300" simplePos="0" relativeHeight="251681792" behindDoc="0" locked="0" layoutInCell="1" allowOverlap="1" wp14:anchorId="49CBD825" wp14:editId="6BB8B356">
            <wp:simplePos x="0" y="0"/>
            <wp:positionH relativeFrom="margin">
              <wp:posOffset>3505200</wp:posOffset>
            </wp:positionH>
            <wp:positionV relativeFrom="margin">
              <wp:posOffset>1270</wp:posOffset>
            </wp:positionV>
            <wp:extent cx="2223770" cy="798830"/>
            <wp:effectExtent l="0" t="0" r="5080" b="1270"/>
            <wp:wrapTopAndBottom/>
            <wp:docPr id="2" name="Picture 2" descr="The STEM Learning Project&#10;&#10;STEM 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1"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rsidR="006A2F75" w:rsidRPr="006D5AC4" w:rsidRDefault="003F250E">
          <w:pPr>
            <w:pStyle w:val="TOCHeading"/>
            <w:rPr>
              <w:rFonts w:ascii="Century Gothic" w:hAnsi="Century Gothic"/>
              <w:sz w:val="40"/>
              <w:szCs w:val="40"/>
            </w:rPr>
          </w:pPr>
          <w:r w:rsidRPr="006D5AC4">
            <w:rPr>
              <w:rFonts w:ascii="Century Gothic" w:hAnsi="Century Gothic"/>
              <w:sz w:val="40"/>
              <w:szCs w:val="40"/>
            </w:rPr>
            <w:t>Table of c</w:t>
          </w:r>
          <w:r w:rsidR="006A2F75" w:rsidRPr="006D5AC4">
            <w:rPr>
              <w:rFonts w:ascii="Century Gothic" w:hAnsi="Century Gothic"/>
              <w:sz w:val="40"/>
              <w:szCs w:val="40"/>
            </w:rPr>
            <w:t>ontents</w:t>
          </w:r>
        </w:p>
        <w:p w:rsidR="00275732" w:rsidRDefault="00275732" w:rsidP="00F503D3">
          <w:pPr>
            <w:pStyle w:val="TOC1"/>
          </w:pPr>
        </w:p>
        <w:p w:rsidR="00D6200A" w:rsidRDefault="006A2F75">
          <w:pPr>
            <w:pStyle w:val="TOC1"/>
            <w:rPr>
              <w:rFonts w:asciiTheme="minorHAnsi" w:eastAsiaTheme="minorEastAsia" w:hAnsiTheme="minorHAnsi"/>
              <w:spacing w:val="0"/>
              <w:lang w:eastAsia="en-AU"/>
            </w:rPr>
          </w:pPr>
          <w:r>
            <w:fldChar w:fldCharType="begin"/>
          </w:r>
          <w:r>
            <w:instrText xml:space="preserve"> TOC \o "1-3" \h \z \u </w:instrText>
          </w:r>
          <w:r>
            <w:fldChar w:fldCharType="separate"/>
          </w:r>
          <w:hyperlink w:anchor="_Toc48743758" w:history="1">
            <w:r w:rsidR="00D6200A" w:rsidRPr="001635F0">
              <w:rPr>
                <w:rStyle w:val="Hyperlink"/>
              </w:rPr>
              <w:t>The STEM Learning Project</w:t>
            </w:r>
            <w:r w:rsidR="00D6200A">
              <w:rPr>
                <w:webHidden/>
              </w:rPr>
              <w:tab/>
            </w:r>
            <w:r w:rsidR="00D6200A">
              <w:rPr>
                <w:webHidden/>
              </w:rPr>
              <w:fldChar w:fldCharType="begin"/>
            </w:r>
            <w:r w:rsidR="00D6200A">
              <w:rPr>
                <w:webHidden/>
              </w:rPr>
              <w:instrText xml:space="preserve"> PAGEREF _Toc48743758 \h </w:instrText>
            </w:r>
            <w:r w:rsidR="00D6200A">
              <w:rPr>
                <w:webHidden/>
              </w:rPr>
            </w:r>
            <w:r w:rsidR="00D6200A">
              <w:rPr>
                <w:webHidden/>
              </w:rPr>
              <w:fldChar w:fldCharType="separate"/>
            </w:r>
            <w:r w:rsidR="00E827B6">
              <w:rPr>
                <w:webHidden/>
              </w:rPr>
              <w:t>2</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59" w:history="1">
            <w:r w:rsidR="00D6200A" w:rsidRPr="001635F0">
              <w:rPr>
                <w:rStyle w:val="Hyperlink"/>
              </w:rPr>
              <w:t>Overview</w:t>
            </w:r>
            <w:r w:rsidR="00D6200A">
              <w:rPr>
                <w:webHidden/>
              </w:rPr>
              <w:tab/>
            </w:r>
            <w:r w:rsidR="00D6200A">
              <w:rPr>
                <w:webHidden/>
              </w:rPr>
              <w:fldChar w:fldCharType="begin"/>
            </w:r>
            <w:r w:rsidR="00D6200A">
              <w:rPr>
                <w:webHidden/>
              </w:rPr>
              <w:instrText xml:space="preserve"> PAGEREF _Toc48743759 \h </w:instrText>
            </w:r>
            <w:r w:rsidR="00D6200A">
              <w:rPr>
                <w:webHidden/>
              </w:rPr>
            </w:r>
            <w:r w:rsidR="00D6200A">
              <w:rPr>
                <w:webHidden/>
              </w:rPr>
              <w:fldChar w:fldCharType="separate"/>
            </w:r>
            <w:r>
              <w:rPr>
                <w:webHidden/>
              </w:rPr>
              <w:t>3</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0" w:history="1">
            <w:r w:rsidR="00D6200A" w:rsidRPr="001635F0">
              <w:rPr>
                <w:rStyle w:val="Hyperlink"/>
              </w:rPr>
              <w:t>Activity sequence and purpose</w:t>
            </w:r>
            <w:r w:rsidR="00D6200A">
              <w:rPr>
                <w:webHidden/>
              </w:rPr>
              <w:tab/>
            </w:r>
            <w:r w:rsidR="00D6200A">
              <w:rPr>
                <w:webHidden/>
              </w:rPr>
              <w:fldChar w:fldCharType="begin"/>
            </w:r>
            <w:r w:rsidR="00D6200A">
              <w:rPr>
                <w:webHidden/>
              </w:rPr>
              <w:instrText xml:space="preserve"> PAGEREF _Toc48743760 \h </w:instrText>
            </w:r>
            <w:r w:rsidR="00D6200A">
              <w:rPr>
                <w:webHidden/>
              </w:rPr>
            </w:r>
            <w:r w:rsidR="00D6200A">
              <w:rPr>
                <w:webHidden/>
              </w:rPr>
              <w:fldChar w:fldCharType="separate"/>
            </w:r>
            <w:r>
              <w:rPr>
                <w:webHidden/>
              </w:rPr>
              <w:t>6</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1" w:history="1">
            <w:r w:rsidR="00D6200A" w:rsidRPr="001635F0">
              <w:rPr>
                <w:rStyle w:val="Hyperlink"/>
              </w:rPr>
              <w:t>Background</w:t>
            </w:r>
            <w:r w:rsidR="00D6200A">
              <w:rPr>
                <w:webHidden/>
              </w:rPr>
              <w:tab/>
            </w:r>
            <w:r w:rsidR="00D6200A">
              <w:rPr>
                <w:webHidden/>
              </w:rPr>
              <w:fldChar w:fldCharType="begin"/>
            </w:r>
            <w:r w:rsidR="00D6200A">
              <w:rPr>
                <w:webHidden/>
              </w:rPr>
              <w:instrText xml:space="preserve"> PAGEREF _Toc48743761 \h </w:instrText>
            </w:r>
            <w:r w:rsidR="00D6200A">
              <w:rPr>
                <w:webHidden/>
              </w:rPr>
            </w:r>
            <w:r w:rsidR="00D6200A">
              <w:rPr>
                <w:webHidden/>
              </w:rPr>
              <w:fldChar w:fldCharType="separate"/>
            </w:r>
            <w:r>
              <w:rPr>
                <w:webHidden/>
              </w:rPr>
              <w:t>7</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2" w:history="1">
            <w:r w:rsidR="00D6200A" w:rsidRPr="001635F0">
              <w:rPr>
                <w:rStyle w:val="Hyperlink"/>
              </w:rPr>
              <w:t>Activity 1: Modes of travel</w:t>
            </w:r>
            <w:r w:rsidR="00D6200A">
              <w:rPr>
                <w:webHidden/>
              </w:rPr>
              <w:tab/>
            </w:r>
            <w:r w:rsidR="00D6200A">
              <w:rPr>
                <w:webHidden/>
              </w:rPr>
              <w:fldChar w:fldCharType="begin"/>
            </w:r>
            <w:r w:rsidR="00D6200A">
              <w:rPr>
                <w:webHidden/>
              </w:rPr>
              <w:instrText xml:space="preserve"> PAGEREF _Toc48743762 \h </w:instrText>
            </w:r>
            <w:r w:rsidR="00D6200A">
              <w:rPr>
                <w:webHidden/>
              </w:rPr>
            </w:r>
            <w:r w:rsidR="00D6200A">
              <w:rPr>
                <w:webHidden/>
              </w:rPr>
              <w:fldChar w:fldCharType="separate"/>
            </w:r>
            <w:r>
              <w:rPr>
                <w:webHidden/>
              </w:rPr>
              <w:t>10</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3" w:history="1">
            <w:r w:rsidR="00D6200A" w:rsidRPr="001635F0">
              <w:rPr>
                <w:rStyle w:val="Hyperlink"/>
              </w:rPr>
              <w:t>Activity 2: Travelling to school</w:t>
            </w:r>
            <w:r w:rsidR="00D6200A">
              <w:rPr>
                <w:webHidden/>
              </w:rPr>
              <w:tab/>
            </w:r>
            <w:r w:rsidR="00D6200A">
              <w:rPr>
                <w:webHidden/>
              </w:rPr>
              <w:fldChar w:fldCharType="begin"/>
            </w:r>
            <w:r w:rsidR="00D6200A">
              <w:rPr>
                <w:webHidden/>
              </w:rPr>
              <w:instrText xml:space="preserve"> PAGEREF _Toc48743763 \h </w:instrText>
            </w:r>
            <w:r w:rsidR="00D6200A">
              <w:rPr>
                <w:webHidden/>
              </w:rPr>
            </w:r>
            <w:r w:rsidR="00D6200A">
              <w:rPr>
                <w:webHidden/>
              </w:rPr>
              <w:fldChar w:fldCharType="separate"/>
            </w:r>
            <w:r>
              <w:rPr>
                <w:webHidden/>
              </w:rPr>
              <w:t>16</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4" w:history="1">
            <w:r w:rsidR="00D6200A" w:rsidRPr="001635F0">
              <w:rPr>
                <w:rStyle w:val="Hyperlink"/>
              </w:rPr>
              <w:t>Activity 3: A better way to go</w:t>
            </w:r>
            <w:r w:rsidR="00D6200A">
              <w:rPr>
                <w:webHidden/>
              </w:rPr>
              <w:tab/>
            </w:r>
            <w:r w:rsidR="00D6200A">
              <w:rPr>
                <w:webHidden/>
              </w:rPr>
              <w:fldChar w:fldCharType="begin"/>
            </w:r>
            <w:r w:rsidR="00D6200A">
              <w:rPr>
                <w:webHidden/>
              </w:rPr>
              <w:instrText xml:space="preserve"> PAGEREF _Toc48743764 \h </w:instrText>
            </w:r>
            <w:r w:rsidR="00D6200A">
              <w:rPr>
                <w:webHidden/>
              </w:rPr>
            </w:r>
            <w:r w:rsidR="00D6200A">
              <w:rPr>
                <w:webHidden/>
              </w:rPr>
              <w:fldChar w:fldCharType="separate"/>
            </w:r>
            <w:r>
              <w:rPr>
                <w:webHidden/>
              </w:rPr>
              <w:t>31</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5" w:history="1">
            <w:r w:rsidR="00D6200A" w:rsidRPr="001635F0">
              <w:rPr>
                <w:rStyle w:val="Hyperlink"/>
              </w:rPr>
              <w:t>Activity 4: Educating the community</w:t>
            </w:r>
            <w:r w:rsidR="00D6200A">
              <w:rPr>
                <w:webHidden/>
              </w:rPr>
              <w:tab/>
            </w:r>
            <w:r w:rsidR="00D6200A">
              <w:rPr>
                <w:webHidden/>
              </w:rPr>
              <w:fldChar w:fldCharType="begin"/>
            </w:r>
            <w:r w:rsidR="00D6200A">
              <w:rPr>
                <w:webHidden/>
              </w:rPr>
              <w:instrText xml:space="preserve"> PAGEREF _Toc48743765 \h </w:instrText>
            </w:r>
            <w:r w:rsidR="00D6200A">
              <w:rPr>
                <w:webHidden/>
              </w:rPr>
            </w:r>
            <w:r w:rsidR="00D6200A">
              <w:rPr>
                <w:webHidden/>
              </w:rPr>
              <w:fldChar w:fldCharType="separate"/>
            </w:r>
            <w:r>
              <w:rPr>
                <w:webHidden/>
              </w:rPr>
              <w:t>37</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6" w:history="1">
            <w:r w:rsidR="00D6200A" w:rsidRPr="001635F0">
              <w:rPr>
                <w:rStyle w:val="Hyperlink"/>
              </w:rPr>
              <w:t>Appendix 1: Links to the Western Australian Curriculum</w:t>
            </w:r>
            <w:r w:rsidR="00D6200A">
              <w:rPr>
                <w:webHidden/>
              </w:rPr>
              <w:tab/>
            </w:r>
            <w:r w:rsidR="00D6200A">
              <w:rPr>
                <w:webHidden/>
              </w:rPr>
              <w:fldChar w:fldCharType="begin"/>
            </w:r>
            <w:r w:rsidR="00D6200A">
              <w:rPr>
                <w:webHidden/>
              </w:rPr>
              <w:instrText xml:space="preserve"> PAGEREF _Toc48743766 \h </w:instrText>
            </w:r>
            <w:r w:rsidR="00D6200A">
              <w:rPr>
                <w:webHidden/>
              </w:rPr>
            </w:r>
            <w:r w:rsidR="00D6200A">
              <w:rPr>
                <w:webHidden/>
              </w:rPr>
              <w:fldChar w:fldCharType="separate"/>
            </w:r>
            <w:r>
              <w:rPr>
                <w:webHidden/>
              </w:rPr>
              <w:t>41</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7" w:history="1">
            <w:r w:rsidR="00D6200A" w:rsidRPr="001635F0">
              <w:rPr>
                <w:rStyle w:val="Hyperlink"/>
              </w:rPr>
              <w:t>Appendix 1B: Mathematics proficiency strands</w:t>
            </w:r>
            <w:r w:rsidR="00D6200A">
              <w:rPr>
                <w:webHidden/>
              </w:rPr>
              <w:tab/>
            </w:r>
            <w:r w:rsidR="00D6200A">
              <w:rPr>
                <w:webHidden/>
              </w:rPr>
              <w:fldChar w:fldCharType="begin"/>
            </w:r>
            <w:r w:rsidR="00D6200A">
              <w:rPr>
                <w:webHidden/>
              </w:rPr>
              <w:instrText xml:space="preserve"> PAGEREF _Toc48743767 \h </w:instrText>
            </w:r>
            <w:r w:rsidR="00D6200A">
              <w:rPr>
                <w:webHidden/>
              </w:rPr>
            </w:r>
            <w:r w:rsidR="00D6200A">
              <w:rPr>
                <w:webHidden/>
              </w:rPr>
              <w:fldChar w:fldCharType="separate"/>
            </w:r>
            <w:r>
              <w:rPr>
                <w:webHidden/>
              </w:rPr>
              <w:t>43</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8" w:history="1">
            <w:r w:rsidR="00D6200A" w:rsidRPr="001635F0">
              <w:rPr>
                <w:rStyle w:val="Hyperlink"/>
              </w:rPr>
              <w:t>Appendix 2: General capabilities continuums</w:t>
            </w:r>
            <w:r w:rsidR="00D6200A">
              <w:rPr>
                <w:webHidden/>
              </w:rPr>
              <w:tab/>
            </w:r>
            <w:r w:rsidR="00D6200A">
              <w:rPr>
                <w:webHidden/>
              </w:rPr>
              <w:fldChar w:fldCharType="begin"/>
            </w:r>
            <w:r w:rsidR="00D6200A">
              <w:rPr>
                <w:webHidden/>
              </w:rPr>
              <w:instrText xml:space="preserve"> PAGEREF _Toc48743768 \h </w:instrText>
            </w:r>
            <w:r w:rsidR="00D6200A">
              <w:rPr>
                <w:webHidden/>
              </w:rPr>
            </w:r>
            <w:r w:rsidR="00D6200A">
              <w:rPr>
                <w:webHidden/>
              </w:rPr>
              <w:fldChar w:fldCharType="separate"/>
            </w:r>
            <w:r>
              <w:rPr>
                <w:webHidden/>
              </w:rPr>
              <w:t>44</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69" w:history="1">
            <w:r w:rsidR="00D6200A" w:rsidRPr="001635F0">
              <w:rPr>
                <w:rStyle w:val="Hyperlink"/>
              </w:rPr>
              <w:t>Appendix 3: Materials list</w:t>
            </w:r>
            <w:r w:rsidR="00D6200A">
              <w:rPr>
                <w:webHidden/>
              </w:rPr>
              <w:tab/>
            </w:r>
            <w:r w:rsidR="00D6200A">
              <w:rPr>
                <w:webHidden/>
              </w:rPr>
              <w:fldChar w:fldCharType="begin"/>
            </w:r>
            <w:r w:rsidR="00D6200A">
              <w:rPr>
                <w:webHidden/>
              </w:rPr>
              <w:instrText xml:space="preserve"> PAGEREF _Toc48743769 \h </w:instrText>
            </w:r>
            <w:r w:rsidR="00D6200A">
              <w:rPr>
                <w:webHidden/>
              </w:rPr>
            </w:r>
            <w:r w:rsidR="00D6200A">
              <w:rPr>
                <w:webHidden/>
              </w:rPr>
              <w:fldChar w:fldCharType="separate"/>
            </w:r>
            <w:r>
              <w:rPr>
                <w:webHidden/>
              </w:rPr>
              <w:t>47</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0" w:history="1">
            <w:r w:rsidR="00D6200A" w:rsidRPr="001635F0">
              <w:rPr>
                <w:rStyle w:val="Hyperlink"/>
              </w:rPr>
              <w:t>Appendix 4: Design process guide</w:t>
            </w:r>
            <w:r w:rsidR="00D6200A">
              <w:rPr>
                <w:webHidden/>
              </w:rPr>
              <w:tab/>
            </w:r>
            <w:r w:rsidR="00D6200A">
              <w:rPr>
                <w:webHidden/>
              </w:rPr>
              <w:fldChar w:fldCharType="begin"/>
            </w:r>
            <w:r w:rsidR="00D6200A">
              <w:rPr>
                <w:webHidden/>
              </w:rPr>
              <w:instrText xml:space="preserve"> PAGEREF _Toc48743770 \h </w:instrText>
            </w:r>
            <w:r w:rsidR="00D6200A">
              <w:rPr>
                <w:webHidden/>
              </w:rPr>
            </w:r>
            <w:r w:rsidR="00D6200A">
              <w:rPr>
                <w:webHidden/>
              </w:rPr>
              <w:fldChar w:fldCharType="separate"/>
            </w:r>
            <w:r>
              <w:rPr>
                <w:webHidden/>
              </w:rPr>
              <w:t>48</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1" w:history="1">
            <w:r w:rsidR="00D6200A" w:rsidRPr="001635F0">
              <w:rPr>
                <w:rStyle w:val="Hyperlink"/>
              </w:rPr>
              <w:t>Appendix 5: Student journal</w:t>
            </w:r>
            <w:r w:rsidR="00D6200A">
              <w:rPr>
                <w:webHidden/>
              </w:rPr>
              <w:tab/>
            </w:r>
            <w:r w:rsidR="00D6200A">
              <w:rPr>
                <w:webHidden/>
              </w:rPr>
              <w:fldChar w:fldCharType="begin"/>
            </w:r>
            <w:r w:rsidR="00D6200A">
              <w:rPr>
                <w:webHidden/>
              </w:rPr>
              <w:instrText xml:space="preserve"> PAGEREF _Toc48743771 \h </w:instrText>
            </w:r>
            <w:r w:rsidR="00D6200A">
              <w:rPr>
                <w:webHidden/>
              </w:rPr>
            </w:r>
            <w:r w:rsidR="00D6200A">
              <w:rPr>
                <w:webHidden/>
              </w:rPr>
              <w:fldChar w:fldCharType="separate"/>
            </w:r>
            <w:r>
              <w:rPr>
                <w:webHidden/>
              </w:rPr>
              <w:t>49</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2" w:history="1">
            <w:r w:rsidR="00D6200A" w:rsidRPr="001635F0">
              <w:rPr>
                <w:rStyle w:val="Hyperlink"/>
              </w:rPr>
              <w:t>Appendix 6: Student activity sheet 1.0: Journal checklist</w:t>
            </w:r>
            <w:r w:rsidR="00D6200A">
              <w:rPr>
                <w:webHidden/>
              </w:rPr>
              <w:tab/>
            </w:r>
            <w:r w:rsidR="00D6200A">
              <w:rPr>
                <w:webHidden/>
              </w:rPr>
              <w:fldChar w:fldCharType="begin"/>
            </w:r>
            <w:r w:rsidR="00D6200A">
              <w:rPr>
                <w:webHidden/>
              </w:rPr>
              <w:instrText xml:space="preserve"> PAGEREF _Toc48743772 \h </w:instrText>
            </w:r>
            <w:r w:rsidR="00D6200A">
              <w:rPr>
                <w:webHidden/>
              </w:rPr>
            </w:r>
            <w:r w:rsidR="00D6200A">
              <w:rPr>
                <w:webHidden/>
              </w:rPr>
              <w:fldChar w:fldCharType="separate"/>
            </w:r>
            <w:r>
              <w:rPr>
                <w:webHidden/>
              </w:rPr>
              <w:t>50</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3" w:history="1">
            <w:r w:rsidR="00D6200A" w:rsidRPr="001635F0">
              <w:rPr>
                <w:rStyle w:val="Hyperlink"/>
              </w:rPr>
              <w:t>Appendix 7: Teacher resource sheet 1.1: Cooperative learning – Roles</w:t>
            </w:r>
            <w:r w:rsidR="00D6200A">
              <w:rPr>
                <w:webHidden/>
              </w:rPr>
              <w:tab/>
            </w:r>
            <w:r w:rsidR="00D6200A">
              <w:rPr>
                <w:webHidden/>
              </w:rPr>
              <w:fldChar w:fldCharType="begin"/>
            </w:r>
            <w:r w:rsidR="00D6200A">
              <w:rPr>
                <w:webHidden/>
              </w:rPr>
              <w:instrText xml:space="preserve"> PAGEREF _Toc48743773 \h </w:instrText>
            </w:r>
            <w:r w:rsidR="00D6200A">
              <w:rPr>
                <w:webHidden/>
              </w:rPr>
            </w:r>
            <w:r w:rsidR="00D6200A">
              <w:rPr>
                <w:webHidden/>
              </w:rPr>
              <w:fldChar w:fldCharType="separate"/>
            </w:r>
            <w:r>
              <w:rPr>
                <w:webHidden/>
              </w:rPr>
              <w:t>51</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4" w:history="1">
            <w:r w:rsidR="00D6200A" w:rsidRPr="001635F0">
              <w:rPr>
                <w:rStyle w:val="Hyperlink"/>
              </w:rPr>
              <w:t>Appendix 8: Teacher resource sheet 1.2: Cooperative learning – Jigsaw</w:t>
            </w:r>
            <w:r w:rsidR="00D6200A">
              <w:rPr>
                <w:webHidden/>
              </w:rPr>
              <w:tab/>
            </w:r>
            <w:r w:rsidR="00D6200A">
              <w:rPr>
                <w:webHidden/>
              </w:rPr>
              <w:fldChar w:fldCharType="begin"/>
            </w:r>
            <w:r w:rsidR="00D6200A">
              <w:rPr>
                <w:webHidden/>
              </w:rPr>
              <w:instrText xml:space="preserve"> PAGEREF _Toc48743774 \h </w:instrText>
            </w:r>
            <w:r w:rsidR="00D6200A">
              <w:rPr>
                <w:webHidden/>
              </w:rPr>
            </w:r>
            <w:r w:rsidR="00D6200A">
              <w:rPr>
                <w:webHidden/>
              </w:rPr>
              <w:fldChar w:fldCharType="separate"/>
            </w:r>
            <w:r>
              <w:rPr>
                <w:webHidden/>
              </w:rPr>
              <w:t>52</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5" w:history="1">
            <w:r w:rsidR="00D6200A" w:rsidRPr="001635F0">
              <w:rPr>
                <w:rStyle w:val="Hyperlink"/>
              </w:rPr>
              <w:t>Appendix 9: Teacher resource sheet 1.3: Cooperative learning – Placemat</w:t>
            </w:r>
            <w:r w:rsidR="00D6200A">
              <w:rPr>
                <w:webHidden/>
              </w:rPr>
              <w:tab/>
            </w:r>
            <w:r w:rsidR="00D6200A">
              <w:rPr>
                <w:webHidden/>
              </w:rPr>
              <w:fldChar w:fldCharType="begin"/>
            </w:r>
            <w:r w:rsidR="00D6200A">
              <w:rPr>
                <w:webHidden/>
              </w:rPr>
              <w:instrText xml:space="preserve"> PAGEREF _Toc48743775 \h </w:instrText>
            </w:r>
            <w:r w:rsidR="00D6200A">
              <w:rPr>
                <w:webHidden/>
              </w:rPr>
            </w:r>
            <w:r w:rsidR="00D6200A">
              <w:rPr>
                <w:webHidden/>
              </w:rPr>
              <w:fldChar w:fldCharType="separate"/>
            </w:r>
            <w:r>
              <w:rPr>
                <w:webHidden/>
              </w:rPr>
              <w:t>53</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6" w:history="1">
            <w:r w:rsidR="00D6200A" w:rsidRPr="001635F0">
              <w:rPr>
                <w:rStyle w:val="Hyperlink"/>
              </w:rPr>
              <w:t>Appendix 10: Teacher resource sheet 1.4: Cooperative learning – Think, Pair, Share</w:t>
            </w:r>
            <w:r w:rsidR="00D6200A">
              <w:rPr>
                <w:webHidden/>
              </w:rPr>
              <w:tab/>
            </w:r>
            <w:r w:rsidR="00D6200A">
              <w:rPr>
                <w:webHidden/>
              </w:rPr>
              <w:fldChar w:fldCharType="begin"/>
            </w:r>
            <w:r w:rsidR="00D6200A">
              <w:rPr>
                <w:webHidden/>
              </w:rPr>
              <w:instrText xml:space="preserve"> PAGEREF _Toc48743776 \h </w:instrText>
            </w:r>
            <w:r w:rsidR="00D6200A">
              <w:rPr>
                <w:webHidden/>
              </w:rPr>
            </w:r>
            <w:r w:rsidR="00D6200A">
              <w:rPr>
                <w:webHidden/>
              </w:rPr>
              <w:fldChar w:fldCharType="separate"/>
            </w:r>
            <w:r>
              <w:rPr>
                <w:webHidden/>
              </w:rPr>
              <w:t>54</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7" w:history="1">
            <w:r w:rsidR="00D6200A" w:rsidRPr="001635F0">
              <w:rPr>
                <w:rStyle w:val="Hyperlink"/>
              </w:rPr>
              <w:t>Appendix 11: Student activity sheet 3.1: Design brief</w:t>
            </w:r>
            <w:r w:rsidR="00D6200A">
              <w:rPr>
                <w:webHidden/>
              </w:rPr>
              <w:tab/>
            </w:r>
            <w:r w:rsidR="00D6200A">
              <w:rPr>
                <w:webHidden/>
              </w:rPr>
              <w:fldChar w:fldCharType="begin"/>
            </w:r>
            <w:r w:rsidR="00D6200A">
              <w:rPr>
                <w:webHidden/>
              </w:rPr>
              <w:instrText xml:space="preserve"> PAGEREF _Toc48743777 \h </w:instrText>
            </w:r>
            <w:r w:rsidR="00D6200A">
              <w:rPr>
                <w:webHidden/>
              </w:rPr>
            </w:r>
            <w:r w:rsidR="00D6200A">
              <w:rPr>
                <w:webHidden/>
              </w:rPr>
              <w:fldChar w:fldCharType="separate"/>
            </w:r>
            <w:r>
              <w:rPr>
                <w:webHidden/>
              </w:rPr>
              <w:t>55</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8" w:history="1">
            <w:r w:rsidR="00D6200A" w:rsidRPr="001635F0">
              <w:rPr>
                <w:rStyle w:val="Hyperlink"/>
              </w:rPr>
              <w:t>Appendix 12: Student activity sheet 4.1: Presentation review</w:t>
            </w:r>
            <w:r w:rsidR="00D6200A">
              <w:rPr>
                <w:webHidden/>
              </w:rPr>
              <w:tab/>
            </w:r>
            <w:r w:rsidR="00D6200A">
              <w:rPr>
                <w:webHidden/>
              </w:rPr>
              <w:fldChar w:fldCharType="begin"/>
            </w:r>
            <w:r w:rsidR="00D6200A">
              <w:rPr>
                <w:webHidden/>
              </w:rPr>
              <w:instrText xml:space="preserve"> PAGEREF _Toc48743778 \h </w:instrText>
            </w:r>
            <w:r w:rsidR="00D6200A">
              <w:rPr>
                <w:webHidden/>
              </w:rPr>
            </w:r>
            <w:r w:rsidR="00D6200A">
              <w:rPr>
                <w:webHidden/>
              </w:rPr>
              <w:fldChar w:fldCharType="separate"/>
            </w:r>
            <w:r>
              <w:rPr>
                <w:webHidden/>
              </w:rPr>
              <w:t>56</w:t>
            </w:r>
            <w:r w:rsidR="00D6200A">
              <w:rPr>
                <w:webHidden/>
              </w:rPr>
              <w:fldChar w:fldCharType="end"/>
            </w:r>
          </w:hyperlink>
        </w:p>
        <w:p w:rsidR="00D6200A" w:rsidRDefault="00E827B6">
          <w:pPr>
            <w:pStyle w:val="TOC1"/>
            <w:rPr>
              <w:rFonts w:asciiTheme="minorHAnsi" w:eastAsiaTheme="minorEastAsia" w:hAnsiTheme="minorHAnsi"/>
              <w:spacing w:val="0"/>
              <w:lang w:eastAsia="en-AU"/>
            </w:rPr>
          </w:pPr>
          <w:hyperlink w:anchor="_Toc48743779" w:history="1">
            <w:r w:rsidR="00D6200A" w:rsidRPr="001635F0">
              <w:rPr>
                <w:rStyle w:val="Hyperlink"/>
              </w:rPr>
              <w:t>Appendix 13: Teacher resource sheet 4.2: Evaluation</w:t>
            </w:r>
            <w:r w:rsidR="00D6200A">
              <w:rPr>
                <w:webHidden/>
              </w:rPr>
              <w:tab/>
            </w:r>
            <w:r w:rsidR="00D6200A">
              <w:rPr>
                <w:webHidden/>
              </w:rPr>
              <w:fldChar w:fldCharType="begin"/>
            </w:r>
            <w:r w:rsidR="00D6200A">
              <w:rPr>
                <w:webHidden/>
              </w:rPr>
              <w:instrText xml:space="preserve"> PAGEREF _Toc48743779 \h </w:instrText>
            </w:r>
            <w:r w:rsidR="00D6200A">
              <w:rPr>
                <w:webHidden/>
              </w:rPr>
            </w:r>
            <w:r w:rsidR="00D6200A">
              <w:rPr>
                <w:webHidden/>
              </w:rPr>
              <w:fldChar w:fldCharType="separate"/>
            </w:r>
            <w:r>
              <w:rPr>
                <w:webHidden/>
              </w:rPr>
              <w:t>57</w:t>
            </w:r>
            <w:r w:rsidR="00D6200A">
              <w:rPr>
                <w:webHidden/>
              </w:rPr>
              <w:fldChar w:fldCharType="end"/>
            </w:r>
          </w:hyperlink>
        </w:p>
        <w:p w:rsidR="00E97DFA" w:rsidRDefault="006A2F75" w:rsidP="0030728E">
          <w:pPr>
            <w:spacing w:before="40" w:after="40" w:line="240" w:lineRule="auto"/>
            <w:rPr>
              <w:bCs/>
              <w:noProof/>
            </w:rPr>
          </w:pPr>
          <w:r>
            <w:rPr>
              <w:b/>
              <w:bCs/>
              <w:noProof/>
            </w:rPr>
            <w:fldChar w:fldCharType="end"/>
          </w:r>
        </w:p>
      </w:sdtContent>
    </w:sdt>
    <w:bookmarkEnd w:id="1" w:displacedByCustomXml="prev"/>
    <w:p w:rsidR="00894647" w:rsidRDefault="00894647" w:rsidP="005F025C">
      <w:r>
        <w:br w:type="page"/>
      </w:r>
    </w:p>
    <w:p w:rsidR="00B9172B" w:rsidRPr="0014696C" w:rsidRDefault="00FD053F" w:rsidP="00340D57">
      <w:pPr>
        <w:pStyle w:val="Heading1"/>
        <w:rPr>
          <w:rStyle w:val="Heading1Char"/>
        </w:rPr>
      </w:pPr>
      <w:bookmarkStart w:id="2" w:name="_Toc48743758"/>
      <w:r w:rsidRPr="0014696C">
        <w:t xml:space="preserve">The </w:t>
      </w:r>
      <w:r w:rsidR="00182C8D" w:rsidRPr="0014696C">
        <w:t>STEM Learning P</w:t>
      </w:r>
      <w:r w:rsidR="00340D57" w:rsidRPr="0014696C">
        <w:t>roject</w:t>
      </w:r>
      <w:bookmarkEnd w:id="2"/>
    </w:p>
    <w:p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735DE0" w:rsidRPr="00D603DD">
        <w:rPr>
          <w:lang w:eastAsia="en-AU"/>
        </w:rPr>
        <w:t>The curriculum resources will support teachers to implement and extend the Western Austral</w:t>
      </w:r>
      <w:r w:rsidR="00735DE0">
        <w:rPr>
          <w:lang w:eastAsia="en-AU"/>
        </w:rPr>
        <w:t xml:space="preserve">ian Curriculum </w:t>
      </w:r>
      <w:r w:rsidR="00735DE0" w:rsidRPr="00D603DD">
        <w:rPr>
          <w:lang w:eastAsia="en-AU"/>
        </w:rPr>
        <w:t>across Kindergarten to Year 12</w:t>
      </w:r>
      <w:r w:rsidR="00735DE0">
        <w:rPr>
          <w:lang w:eastAsia="en-AU"/>
        </w:rPr>
        <w:t xml:space="preserve"> and develop the general c</w:t>
      </w:r>
      <w:r w:rsidR="00735DE0" w:rsidRPr="00D603DD">
        <w:rPr>
          <w:lang w:eastAsia="en-AU"/>
        </w:rPr>
        <w:t>apabilities.</w:t>
      </w:r>
    </w:p>
    <w:p w:rsidR="00D603DD" w:rsidRPr="00992C4F" w:rsidRDefault="00D603DD" w:rsidP="00992C4F">
      <w:pPr>
        <w:rPr>
          <w:b/>
          <w:color w:val="757575"/>
          <w:lang w:eastAsia="en-AU"/>
        </w:rPr>
      </w:pPr>
      <w:r w:rsidRPr="00992C4F">
        <w:rPr>
          <w:b/>
          <w:lang w:eastAsia="en-AU"/>
        </w:rPr>
        <w:t>Why STEM?</w:t>
      </w:r>
    </w:p>
    <w:p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rsidR="00D603DD" w:rsidRPr="00D603DD" w:rsidRDefault="00BE5486" w:rsidP="00992C4F">
      <w:pPr>
        <w:rPr>
          <w:b/>
          <w:lang w:eastAsia="en-AU"/>
        </w:rPr>
      </w:pPr>
      <w:r>
        <w:rPr>
          <w:b/>
          <w:lang w:eastAsia="en-AU"/>
        </w:rPr>
        <w:t>The a</w:t>
      </w:r>
      <w:r w:rsidR="00D603DD" w:rsidRPr="00D603DD">
        <w:rPr>
          <w:b/>
          <w:lang w:eastAsia="en-AU"/>
        </w:rPr>
        <w:t>pproach</w:t>
      </w:r>
    </w:p>
    <w:p w:rsidR="00D603DD" w:rsidRPr="00D603DD" w:rsidRDefault="001B7A3B" w:rsidP="00992C4F">
      <w:pPr>
        <w:rPr>
          <w:color w:val="757575"/>
          <w:lang w:eastAsia="en-AU"/>
        </w:rPr>
      </w:pPr>
      <w:r>
        <w:rPr>
          <w:noProof/>
          <w:lang w:eastAsia="en-AU"/>
        </w:rPr>
        <mc:AlternateContent>
          <mc:Choice Requires="wpg">
            <w:drawing>
              <wp:anchor distT="0" distB="0" distL="114300" distR="114300" simplePos="0" relativeHeight="252023808" behindDoc="0" locked="0" layoutInCell="1" allowOverlap="1" wp14:anchorId="3377C456" wp14:editId="445AF784">
                <wp:simplePos x="0" y="0"/>
                <wp:positionH relativeFrom="column">
                  <wp:posOffset>625037</wp:posOffset>
                </wp:positionH>
                <wp:positionV relativeFrom="paragraph">
                  <wp:posOffset>469396</wp:posOffset>
                </wp:positionV>
                <wp:extent cx="4429125" cy="3239770"/>
                <wp:effectExtent l="0" t="0" r="9525" b="0"/>
                <wp:wrapNone/>
                <wp:docPr id="48" name="Group 48"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295" name="Picture 295"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97" name="Picture 297"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7CA5014" id="Group 48"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49.2pt;margin-top:36.95pt;width:348.75pt;height:255.1pt;z-index:252023808"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4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PwoooAPwooooAMD0o/CiigA/CjA9KKKAD8KMD0oooAMe1H4UUUAGPajHtRRQAYHpR+&#10;FFFAB+FGB6UUUAGPajHtRRQAUfhRRQAfhR+FFFABj2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CUGGhGkAEBAJABAQAVAAAAZHJzL21lZGlhL2ltYWdlMi5qcGVn/9j/&#10;4AAQSkZJRgABAQEA3ADcAAD/2wBDAAIBAQEBAQIBAQECAgICAgQDAgICAgUEBAMEBgUGBgYFBgYG&#10;BwkIBgcJBwYGCAsICQoKCgoKBggLDAsKDAkKCgr/2wBDAQICAgICAgUDAwUKBwYHCgoKCgoKCgoK&#10;CgoKCgoKCgoKCgoKCgoKCgoKCgoKCgoKCgoKCgoKCgoKCgoKCgoKCgr/wAARCAJsBC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10;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iH/gon/wAE6dY8Qa1dftW/so6Wtv4whVpvE3hm&#10;2j/d6/H1eWNB1uDjLIMecRuXEwzJ8v8AwT+Hnxw/bD8eyfBX4Y+ENU8KzafcGHx74i1qyZE8OKrb&#10;ZIguVZrksHRIjskJUnCKryRfr9RUyp05yTktio1Jxi0mcT+z3+z58L/2YfhfY/CX4S6F9j02z/eT&#10;zzENcX9wwAe5uHAHmSvtGTgABVRAqIiL21FFUSFFFFABRRRQAUUUUAFFFFABRRRQAUUUUAFFFFAB&#10;RRRQAViWPw0+HGl+Obz4n6b8P9Et/Euo2wt9Q8RQaTCl9dQgIBHJOF8x0AiiG0sR+7T+6Mbd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&#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5"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">
                  <v:imagedata r:id="rId22"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297"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">
                  <v:imagedata r:id="rId23" o:title="A close up of a map&#10;&#10;Description generated with high confidence"/>
                  <v:path arrowok="t"/>
                </v:shape>
              </v:group>
            </w:pict>
          </mc:Fallback>
        </mc:AlternateContent>
      </w:r>
      <w:r w:rsidR="00D603DD" w:rsidRPr="00D603DD">
        <w:rPr>
          <w:lang w:eastAsia="en-AU"/>
        </w:rPr>
        <w:t xml:space="preserve">STEM capabilities are developed when students are challenged </w:t>
      </w:r>
      <w:r w:rsidR="006D2A00">
        <w:rPr>
          <w:lang w:eastAsia="en-AU"/>
        </w:rPr>
        <w:t>to solve open-</w:t>
      </w:r>
      <w:r w:rsidR="00D603DD" w:rsidRPr="00D603DD">
        <w:rPr>
          <w:lang w:eastAsia="en-AU"/>
        </w:rPr>
        <w:t xml:space="preserve">ended, real-world problems </w:t>
      </w:r>
      <w:r w:rsidR="000B289D">
        <w:rPr>
          <w:lang w:eastAsia="en-AU"/>
        </w:rPr>
        <w:t>that</w:t>
      </w:r>
      <w:r w:rsidR="00D603DD" w:rsidRPr="00D603DD">
        <w:rPr>
          <w:lang w:eastAsia="en-AU"/>
        </w:rPr>
        <w:t xml:space="preserve"> engage students in the processes of the STEM disciplines</w:t>
      </w:r>
      <w:r w:rsidR="000B289D">
        <w:rPr>
          <w:lang w:eastAsia="en-AU"/>
        </w:rPr>
        <w:t>.</w:t>
      </w:r>
    </w:p>
    <w:p w:rsidR="00B9172B" w:rsidRPr="00B9172B" w:rsidRDefault="00B9172B" w:rsidP="0030728E">
      <w:pPr>
        <w:widowControl/>
        <w:spacing w:before="0" w:after="160" w:line="259" w:lineRule="auto"/>
      </w:pPr>
    </w:p>
    <w:p w:rsidR="00E54F28" w:rsidRPr="00E54F28" w:rsidRDefault="00BA4A1D" w:rsidP="00B9172B">
      <w:pPr>
        <w:rPr>
          <w:color w:val="0070C0"/>
        </w:rPr>
      </w:pPr>
      <w:r>
        <w:rPr>
          <w:noProof/>
          <w:lang w:eastAsia="en-AU"/>
        </w:rPr>
        <mc:AlternateContent>
          <mc:Choice Requires="wps">
            <w:drawing>
              <wp:anchor distT="0" distB="0" distL="114300" distR="114300" simplePos="0" relativeHeight="252076032" behindDoc="0" locked="0" layoutInCell="1" allowOverlap="1" wp14:anchorId="09D5D53A" wp14:editId="04790927">
                <wp:simplePos x="0" y="0"/>
                <wp:positionH relativeFrom="margin">
                  <wp:align>center</wp:align>
                </wp:positionH>
                <wp:positionV relativeFrom="paragraph">
                  <wp:posOffset>2726055</wp:posOffset>
                </wp:positionV>
                <wp:extent cx="4575175"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rsidR="00E31F47" w:rsidRPr="00253076" w:rsidRDefault="00E31F47" w:rsidP="00BA4A1D">
                            <w:pPr>
                              <w:pStyle w:val="Caption"/>
                              <w:jc w:val="cente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9D5D53A" id="_x0000_t202" coordsize="21600,21600" o:spt="202" path="m,l,21600r21600,l21600,xe">
                <v:stroke joinstyle="miter"/>
                <v:path gradientshapeok="t" o:connecttype="rect"/>
              </v:shapetype>
              <v:shape id="Text Box 56" o:spid="_x0000_s1026" type="#_x0000_t202" style="position:absolute;margin-left:0;margin-top:214.65pt;width:360.25pt;height:.05pt;z-index:252076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" stroked="f">
                <v:textbox style="mso-fit-shape-to-text:t" inset="0,0,0,0">
                  <w:txbxContent>
                    <w:p w14:paraId="093281D8" w14:textId="1493B914" w:rsidR="00E31F47" w:rsidRPr="00253076" w:rsidRDefault="00E31F47" w:rsidP="00BA4A1D">
                      <w:pPr>
                        <w:pStyle w:val="Caption"/>
                        <w:jc w:val="center"/>
                      </w:pPr>
                      <w:r>
                        <w:t>STEM Consortium</w:t>
                      </w:r>
                    </w:p>
                  </w:txbxContent>
                </v:textbox>
                <w10:wrap type="square" anchorx="margin"/>
              </v:shape>
            </w:pict>
          </mc:Fallback>
        </mc:AlternateContent>
      </w:r>
      <w:r w:rsidR="00327D37" w:rsidRPr="007A2DF0">
        <w:br w:type="page"/>
      </w:r>
      <w:r w:rsidR="002F49AE" w:rsidRPr="00452945">
        <w:rPr>
          <w:b/>
          <w:color w:val="2E74B5" w:themeColor="accent1" w:themeShade="BF"/>
          <w:sz w:val="28"/>
          <w:szCs w:val="28"/>
        </w:rPr>
        <w:t xml:space="preserve">Year </w:t>
      </w:r>
      <w:r w:rsidR="007C7C81">
        <w:rPr>
          <w:b/>
          <w:color w:val="2E74B5" w:themeColor="accent1" w:themeShade="BF"/>
          <w:sz w:val="28"/>
          <w:szCs w:val="28"/>
        </w:rPr>
        <w:t>6</w:t>
      </w:r>
      <w:r w:rsidR="002F49AE" w:rsidRPr="00452945">
        <w:rPr>
          <w:b/>
          <w:color w:val="2E74B5" w:themeColor="accent1" w:themeShade="BF"/>
          <w:sz w:val="28"/>
          <w:szCs w:val="28"/>
        </w:rPr>
        <w:t xml:space="preserve"> – </w:t>
      </w:r>
      <w:r w:rsidR="00701FEC">
        <w:rPr>
          <w:b/>
          <w:color w:val="2E74B5" w:themeColor="accent1" w:themeShade="BF"/>
          <w:sz w:val="28"/>
          <w:szCs w:val="28"/>
        </w:rPr>
        <w:t>Tra</w:t>
      </w:r>
      <w:r w:rsidR="00E212CA">
        <w:rPr>
          <w:b/>
          <w:color w:val="2E74B5" w:themeColor="accent1" w:themeShade="BF"/>
          <w:sz w:val="28"/>
          <w:szCs w:val="28"/>
        </w:rPr>
        <w:t>vel choices</w:t>
      </w:r>
    </w:p>
    <w:p w:rsidR="00E54F28" w:rsidRPr="00452945" w:rsidRDefault="00E54F28" w:rsidP="00452945">
      <w:pPr>
        <w:pStyle w:val="Heading1"/>
        <w:spacing w:before="240"/>
      </w:pPr>
      <w:bookmarkStart w:id="3" w:name="_Toc465262493"/>
      <w:bookmarkStart w:id="4" w:name="_Toc48743759"/>
      <w:r w:rsidRPr="00452945">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Tr="00E54F28">
        <w:tc>
          <w:tcPr>
            <w:tcW w:w="9016" w:type="dxa"/>
          </w:tcPr>
          <w:p w:rsidR="00FC719A" w:rsidRDefault="0054715F" w:rsidP="00E54F28">
            <w:bookmarkStart w:id="5" w:name="_Hlk30240543"/>
            <w:r w:rsidRPr="0054715F">
              <w:t xml:space="preserve">Governments and business organisations seek to influence the behaviour of individuals and other organisations to deliver economic, social and community benefits. This is done in a variety of ways, including establishing policies informed by detailed analysis of data. </w:t>
            </w:r>
            <w:bookmarkStart w:id="6" w:name="_Hlk30240516"/>
            <w:bookmarkEnd w:id="5"/>
            <w:r w:rsidR="00701FEC">
              <w:t>In this module</w:t>
            </w:r>
            <w:r w:rsidR="00EE77B0">
              <w:t>,</w:t>
            </w:r>
            <w:r w:rsidR="00701FEC">
              <w:t xml:space="preserve"> students will collect data about </w:t>
            </w:r>
            <w:r w:rsidR="00EC5E8A">
              <w:t xml:space="preserve">various modes of </w:t>
            </w:r>
            <w:r w:rsidR="00701FEC">
              <w:t xml:space="preserve">travel </w:t>
            </w:r>
            <w:r w:rsidR="00754B98">
              <w:t>to</w:t>
            </w:r>
            <w:r w:rsidR="00796AB4">
              <w:t xml:space="preserve"> and from</w:t>
            </w:r>
            <w:r w:rsidR="00754B98">
              <w:t xml:space="preserve"> school </w:t>
            </w:r>
            <w:r w:rsidR="00EC5E8A">
              <w:t xml:space="preserve">and </w:t>
            </w:r>
            <w:r w:rsidR="002277A8">
              <w:t>assess the impact on</w:t>
            </w:r>
            <w:r w:rsidR="000753E7">
              <w:t xml:space="preserve"> people’s</w:t>
            </w:r>
            <w:r w:rsidR="001948AE">
              <w:t xml:space="preserve"> health, </w:t>
            </w:r>
            <w:r w:rsidR="00DD305F" w:rsidRPr="00DD305F">
              <w:t>wellbeing</w:t>
            </w:r>
            <w:r w:rsidR="001948AE">
              <w:t xml:space="preserve"> and the environment. </w:t>
            </w:r>
          </w:p>
          <w:bookmarkEnd w:id="6"/>
          <w:p w:rsidR="00FF6161" w:rsidRDefault="009C5B29" w:rsidP="00E54F28">
            <w:pPr>
              <w:rPr>
                <w:rFonts w:cstheme="minorHAnsi"/>
                <w:b/>
                <w:lang w:val="en-AU"/>
              </w:rPr>
            </w:pPr>
            <w:r>
              <w:t>Evidence from s</w:t>
            </w:r>
            <w:r w:rsidR="008A7516" w:rsidRPr="00324AAF">
              <w:t xml:space="preserve">cience </w:t>
            </w:r>
            <w:r w:rsidR="00957A50">
              <w:t>a</w:t>
            </w:r>
            <w:r w:rsidR="00FF098C">
              <w:t>nd mathematic</w:t>
            </w:r>
            <w:r>
              <w:t>s investigations</w:t>
            </w:r>
            <w:r w:rsidR="00FF098C">
              <w:t xml:space="preserve"> are</w:t>
            </w:r>
            <w:r w:rsidR="00957A50">
              <w:t xml:space="preserve"> </w:t>
            </w:r>
            <w:r w:rsidR="008A7516" w:rsidRPr="00324AAF">
              <w:t xml:space="preserve">important </w:t>
            </w:r>
            <w:r>
              <w:t>for solving problems faced by communities</w:t>
            </w:r>
            <w:r w:rsidR="008A7516" w:rsidRPr="00324AAF">
              <w:t>. This module promotes community activism and responsibility</w:t>
            </w:r>
            <w:r>
              <w:t xml:space="preserve"> </w:t>
            </w:r>
            <w:r w:rsidR="009B7041">
              <w:t xml:space="preserve">by </w:t>
            </w:r>
            <w:r>
              <w:t xml:space="preserve">engaging </w:t>
            </w:r>
            <w:r w:rsidR="009B7041">
              <w:t xml:space="preserve">students </w:t>
            </w:r>
            <w:r w:rsidR="00CE5AA3">
              <w:t>in analysing</w:t>
            </w:r>
            <w:r>
              <w:t xml:space="preserve"> </w:t>
            </w:r>
            <w:r w:rsidR="00EC5E8A">
              <w:t xml:space="preserve">data related to modes of travel and its various effects on individuals and </w:t>
            </w:r>
            <w:r w:rsidR="00E15129">
              <w:t xml:space="preserve">the </w:t>
            </w:r>
            <w:r w:rsidR="00EC5E8A">
              <w:t>community</w:t>
            </w:r>
            <w:r>
              <w:t>.</w:t>
            </w:r>
            <w:r w:rsidR="008A7516" w:rsidRPr="00324AAF">
              <w:t xml:space="preserve"> Students </w:t>
            </w:r>
            <w:r w:rsidR="0091313F">
              <w:t xml:space="preserve">develop </w:t>
            </w:r>
            <w:r w:rsidR="00F277D9">
              <w:t xml:space="preserve">solutions </w:t>
            </w:r>
            <w:r w:rsidR="00FC719A">
              <w:t>for a chosen problem around transport</w:t>
            </w:r>
            <w:r w:rsidR="00754B98">
              <w:t xml:space="preserve"> to school</w:t>
            </w:r>
            <w:r w:rsidR="00FC719A">
              <w:t xml:space="preserve"> and present this </w:t>
            </w:r>
            <w:r w:rsidR="00A2667D">
              <w:t>at</w:t>
            </w:r>
            <w:r w:rsidR="00FC719A">
              <w:t xml:space="preserve"> a </w:t>
            </w:r>
            <w:r w:rsidR="00A149FD">
              <w:t>learning symposium</w:t>
            </w:r>
            <w:r w:rsidR="00E15129">
              <w:t xml:space="preserve"> for the school community</w:t>
            </w:r>
            <w:r w:rsidR="00FC719A">
              <w:t>.</w:t>
            </w:r>
            <w:r w:rsidR="0091313F">
              <w:t xml:space="preserve"> </w:t>
            </w:r>
          </w:p>
          <w:p w:rsidR="00E54F28" w:rsidRDefault="00E54F28" w:rsidP="00E54F28">
            <w:pPr>
              <w:rPr>
                <w:rFonts w:cstheme="minorHAnsi"/>
                <w:b/>
                <w:lang w:val="en-AU"/>
              </w:rPr>
            </w:pPr>
            <w:r w:rsidRPr="009A614B">
              <w:rPr>
                <w:rFonts w:cstheme="minorHAnsi"/>
                <w:b/>
                <w:lang w:val="en-AU"/>
              </w:rPr>
              <w:t xml:space="preserve">What is the context? </w:t>
            </w:r>
          </w:p>
          <w:p w:rsidR="004D6F87" w:rsidRPr="00E519D2" w:rsidRDefault="00FC719A" w:rsidP="00E54F28">
            <w:pPr>
              <w:rPr>
                <w:rFonts w:cstheme="minorHAnsi"/>
                <w:lang w:val="en-AU"/>
              </w:rPr>
            </w:pPr>
            <w:r>
              <w:rPr>
                <w:rFonts w:cstheme="minorHAnsi"/>
                <w:lang w:val="en-AU"/>
              </w:rPr>
              <w:t xml:space="preserve">There are </w:t>
            </w:r>
            <w:r w:rsidR="00EE77B0">
              <w:rPr>
                <w:rFonts w:cstheme="minorHAnsi"/>
                <w:lang w:val="en-AU"/>
              </w:rPr>
              <w:t>several</w:t>
            </w:r>
            <w:r w:rsidR="00EC5E8A">
              <w:rPr>
                <w:rFonts w:cstheme="minorHAnsi"/>
                <w:lang w:val="en-AU"/>
              </w:rPr>
              <w:t xml:space="preserve"> </w:t>
            </w:r>
            <w:r>
              <w:rPr>
                <w:rFonts w:cstheme="minorHAnsi"/>
                <w:lang w:val="en-AU"/>
              </w:rPr>
              <w:t xml:space="preserve">issues a school might face </w:t>
            </w:r>
            <w:r w:rsidR="00EC5E8A">
              <w:rPr>
                <w:rFonts w:cstheme="minorHAnsi"/>
                <w:lang w:val="en-AU"/>
              </w:rPr>
              <w:t>involving traffic</w:t>
            </w:r>
            <w:r w:rsidR="00EE77B0">
              <w:rPr>
                <w:rFonts w:cstheme="minorHAnsi"/>
                <w:lang w:val="en-AU"/>
              </w:rPr>
              <w:t xml:space="preserve">, </w:t>
            </w:r>
            <w:r w:rsidR="00EC5E8A">
              <w:rPr>
                <w:rFonts w:cstheme="minorHAnsi"/>
                <w:lang w:val="en-AU"/>
              </w:rPr>
              <w:t>includ</w:t>
            </w:r>
            <w:r w:rsidR="00EE77B0">
              <w:rPr>
                <w:rFonts w:cstheme="minorHAnsi"/>
                <w:lang w:val="en-AU"/>
              </w:rPr>
              <w:t>ing</w:t>
            </w:r>
            <w:r w:rsidR="00EC5E8A">
              <w:rPr>
                <w:rFonts w:cstheme="minorHAnsi"/>
                <w:lang w:val="en-AU"/>
              </w:rPr>
              <w:t xml:space="preserve"> </w:t>
            </w:r>
            <w:r>
              <w:rPr>
                <w:rFonts w:cstheme="minorHAnsi"/>
                <w:lang w:val="en-AU"/>
              </w:rPr>
              <w:t xml:space="preserve">environmental considerations, congestion </w:t>
            </w:r>
            <w:r w:rsidR="00EC5E8A">
              <w:rPr>
                <w:rFonts w:cstheme="minorHAnsi"/>
                <w:lang w:val="en-AU"/>
              </w:rPr>
              <w:t>and vehicle security</w:t>
            </w:r>
            <w:r>
              <w:rPr>
                <w:rFonts w:cstheme="minorHAnsi"/>
                <w:lang w:val="en-AU"/>
              </w:rPr>
              <w:t>.</w:t>
            </w:r>
            <w:r w:rsidR="00EC5E8A">
              <w:rPr>
                <w:rFonts w:cstheme="minorHAnsi"/>
                <w:lang w:val="en-AU"/>
              </w:rPr>
              <w:t xml:space="preserve"> There are also more general community issues associated with</w:t>
            </w:r>
            <w:r w:rsidR="001A649B">
              <w:rPr>
                <w:rFonts w:cstheme="minorHAnsi"/>
                <w:lang w:val="en-AU"/>
              </w:rPr>
              <w:t xml:space="preserve"> local travel habits that </w:t>
            </w:r>
            <w:r w:rsidR="00EC5E8A">
              <w:rPr>
                <w:rFonts w:cstheme="minorHAnsi"/>
                <w:lang w:val="en-AU"/>
              </w:rPr>
              <w:t>relate to health, safety, public transport availability and local government planning. Evidence from research and</w:t>
            </w:r>
            <w:r w:rsidR="00A2667D">
              <w:rPr>
                <w:rFonts w:cstheme="minorHAnsi"/>
                <w:lang w:val="en-AU"/>
              </w:rPr>
              <w:t xml:space="preserve"> </w:t>
            </w:r>
            <w:r w:rsidR="00EC5E8A">
              <w:rPr>
                <w:rFonts w:cstheme="minorHAnsi"/>
                <w:lang w:val="en-AU"/>
              </w:rPr>
              <w:t xml:space="preserve">community </w:t>
            </w:r>
            <w:r w:rsidR="00E15129">
              <w:rPr>
                <w:rFonts w:cstheme="minorHAnsi"/>
                <w:lang w:val="en-AU"/>
              </w:rPr>
              <w:t>awareness-</w:t>
            </w:r>
            <w:r w:rsidR="00C272B3">
              <w:rPr>
                <w:rFonts w:cstheme="minorHAnsi"/>
                <w:lang w:val="en-AU"/>
              </w:rPr>
              <w:t xml:space="preserve">raising </w:t>
            </w:r>
            <w:r w:rsidR="00EC5E8A">
              <w:rPr>
                <w:rFonts w:cstheme="minorHAnsi"/>
                <w:lang w:val="en-AU"/>
              </w:rPr>
              <w:t>can assist in</w:t>
            </w:r>
            <w:r>
              <w:rPr>
                <w:rFonts w:cstheme="minorHAnsi"/>
                <w:lang w:val="en-AU"/>
              </w:rPr>
              <w:t xml:space="preserve"> </w:t>
            </w:r>
            <w:r w:rsidR="00EC5E8A">
              <w:rPr>
                <w:rFonts w:cstheme="minorHAnsi"/>
                <w:lang w:val="en-AU"/>
              </w:rPr>
              <w:t xml:space="preserve">identifying and </w:t>
            </w:r>
            <w:r>
              <w:rPr>
                <w:rFonts w:cstheme="minorHAnsi"/>
                <w:lang w:val="en-AU"/>
              </w:rPr>
              <w:t>address</w:t>
            </w:r>
            <w:r w:rsidR="00EC5E8A">
              <w:rPr>
                <w:rFonts w:cstheme="minorHAnsi"/>
                <w:lang w:val="en-AU"/>
              </w:rPr>
              <w:t>ing</w:t>
            </w:r>
            <w:r w:rsidR="00C272B3">
              <w:rPr>
                <w:rFonts w:cstheme="minorHAnsi"/>
                <w:lang w:val="en-AU"/>
              </w:rPr>
              <w:t xml:space="preserve"> challenges that can arise from the travel choices people make</w:t>
            </w:r>
            <w:r>
              <w:rPr>
                <w:rFonts w:cstheme="minorHAnsi"/>
                <w:lang w:val="en-AU"/>
              </w:rPr>
              <w:t xml:space="preserve">. </w:t>
            </w:r>
          </w:p>
          <w:p w:rsidR="00E54F28" w:rsidRPr="00E519D2" w:rsidRDefault="00E54F28" w:rsidP="00E54F28">
            <w:pPr>
              <w:rPr>
                <w:rFonts w:cstheme="minorHAnsi"/>
                <w:b/>
                <w:lang w:val="en-AU"/>
              </w:rPr>
            </w:pPr>
            <w:r w:rsidRPr="00E519D2">
              <w:rPr>
                <w:rFonts w:cstheme="minorHAnsi"/>
                <w:b/>
                <w:lang w:val="en-AU"/>
              </w:rPr>
              <w:t>What is the problem?</w:t>
            </w:r>
          </w:p>
          <w:p w:rsidR="00FC719A" w:rsidRPr="000753E7" w:rsidRDefault="0020686B" w:rsidP="001A649B">
            <w:pPr>
              <w:spacing w:after="240"/>
              <w:rPr>
                <w:lang w:val="en-GB"/>
              </w:rPr>
            </w:pPr>
            <w:r w:rsidRPr="0054715F">
              <w:rPr>
                <w:lang w:val="en-GB"/>
              </w:rPr>
              <w:t xml:space="preserve">How can we engage the school community in </w:t>
            </w:r>
            <w:r w:rsidR="001A649B">
              <w:rPr>
                <w:lang w:val="en-GB"/>
              </w:rPr>
              <w:t>good</w:t>
            </w:r>
            <w:r w:rsidRPr="0054715F">
              <w:rPr>
                <w:lang w:val="en-GB"/>
              </w:rPr>
              <w:t xml:space="preserve"> travel choices?</w:t>
            </w:r>
            <w:r w:rsidRPr="000753E7" w:rsidDel="0020686B">
              <w:rPr>
                <w:highlight w:val="yellow"/>
                <w:lang w:val="en-GB"/>
              </w:rPr>
              <w:t xml:space="preserve"> </w:t>
            </w:r>
          </w:p>
        </w:tc>
      </w:tr>
      <w:tr w:rsidR="00D4142D" w:rsidRPr="007B62C7" w:rsidTr="008E63F3">
        <w:tc>
          <w:tcPr>
            <w:tcW w:w="9016" w:type="dxa"/>
          </w:tcPr>
          <w:p w:rsidR="00D4142D" w:rsidRDefault="00D4142D" w:rsidP="008E63F3">
            <w:pPr>
              <w:spacing w:before="240"/>
              <w:rPr>
                <w:b/>
                <w:lang w:val="en-AU"/>
              </w:rPr>
            </w:pPr>
            <w:r>
              <w:rPr>
                <w:lang w:val="en-AU"/>
              </w:rPr>
              <w:br w:type="page"/>
            </w:r>
            <w:r w:rsidRPr="009A614B">
              <w:rPr>
                <w:b/>
                <w:lang w:val="en-AU"/>
              </w:rPr>
              <w:t>How does this module support</w:t>
            </w:r>
            <w:r w:rsidR="00903919">
              <w:rPr>
                <w:b/>
                <w:lang w:val="en-AU"/>
              </w:rPr>
              <w:t xml:space="preserve"> the</w:t>
            </w:r>
            <w:r w:rsidRPr="009A614B">
              <w:rPr>
                <w:b/>
                <w:lang w:val="en-AU"/>
              </w:rPr>
              <w:t xml:space="preserve"> </w:t>
            </w:r>
            <w:r>
              <w:rPr>
                <w:b/>
                <w:lang w:val="en-AU"/>
              </w:rPr>
              <w:t>integration of the STEM disciplines?</w:t>
            </w:r>
          </w:p>
          <w:p w:rsidR="00D4142D" w:rsidRDefault="00D4142D" w:rsidP="008E63F3">
            <w:pPr>
              <w:spacing w:before="240"/>
              <w:rPr>
                <w:rFonts w:cstheme="minorHAnsi"/>
                <w:b/>
                <w:lang w:val="en-GB"/>
              </w:rPr>
            </w:pPr>
            <w:r w:rsidRPr="00356052">
              <w:rPr>
                <w:rFonts w:cstheme="minorHAnsi"/>
                <w:b/>
                <w:lang w:val="en-GB"/>
              </w:rPr>
              <w:t>Science</w:t>
            </w:r>
          </w:p>
          <w:p w:rsidR="00F5787C" w:rsidRPr="007658EC" w:rsidRDefault="008D03AF" w:rsidP="007658EC">
            <w:pPr>
              <w:rPr>
                <w:lang w:val="en-GB"/>
              </w:rPr>
            </w:pPr>
            <w:r w:rsidRPr="008D03AF">
              <w:rPr>
                <w:lang w:val="en-GB"/>
              </w:rPr>
              <w:t>S</w:t>
            </w:r>
            <w:r w:rsidR="009F1D4B">
              <w:rPr>
                <w:lang w:val="en-GB"/>
              </w:rPr>
              <w:t>tudents use s</w:t>
            </w:r>
            <w:r w:rsidRPr="008D03AF">
              <w:rPr>
                <w:lang w:val="en-GB"/>
              </w:rPr>
              <w:t xml:space="preserve">cientific knowledge to solve problems and inform personal and community decisions </w:t>
            </w:r>
            <w:r w:rsidR="00A3341A" w:rsidRPr="008D03AF">
              <w:rPr>
                <w:lang w:val="en-GB"/>
              </w:rPr>
              <w:t>(ACSHE100)</w:t>
            </w:r>
            <w:r w:rsidR="009F1D4B">
              <w:rPr>
                <w:lang w:val="en-GB"/>
              </w:rPr>
              <w:t>. They construct and use a range of data representations to reveal and communicate patterns in data (ACSIS107).</w:t>
            </w:r>
            <w:r w:rsidR="00F5787C">
              <w:rPr>
                <w:lang w:val="en-GB"/>
              </w:rPr>
              <w:t xml:space="preserve"> When refining their survey questions, they have </w:t>
            </w:r>
            <w:r w:rsidR="00CB6E43">
              <w:rPr>
                <w:lang w:val="en-GB"/>
              </w:rPr>
              <w:t xml:space="preserve">the </w:t>
            </w:r>
            <w:r w:rsidR="00F5787C">
              <w:rPr>
                <w:lang w:val="en-GB"/>
              </w:rPr>
              <w:t xml:space="preserve">opportunity to reflect on and suggest improvements to scientific investigations </w:t>
            </w:r>
            <w:r w:rsidR="00FE47CE" w:rsidRPr="007658EC">
              <w:rPr>
                <w:lang w:val="en-GB"/>
              </w:rPr>
              <w:t>(ACSIS108)</w:t>
            </w:r>
            <w:r w:rsidR="00F5787C">
              <w:rPr>
                <w:lang w:val="en-GB"/>
              </w:rPr>
              <w:t xml:space="preserve">, </w:t>
            </w:r>
            <w:r w:rsidR="00A56A84">
              <w:rPr>
                <w:lang w:val="en-GB"/>
              </w:rPr>
              <w:t>and compare</w:t>
            </w:r>
            <w:r w:rsidR="00F5787C">
              <w:rPr>
                <w:lang w:val="en-GB"/>
              </w:rPr>
              <w:t xml:space="preserve"> their data with their predictions to use as evidence when developing explanations </w:t>
            </w:r>
            <w:r w:rsidR="00FE47CE" w:rsidRPr="007658EC">
              <w:rPr>
                <w:lang w:val="en-GB"/>
              </w:rPr>
              <w:t>(ACSIS221)</w:t>
            </w:r>
            <w:r w:rsidR="00F5787C" w:rsidRPr="007658EC">
              <w:rPr>
                <w:lang w:val="en-GB"/>
              </w:rPr>
              <w:t>.</w:t>
            </w:r>
          </w:p>
          <w:p w:rsidR="00603849" w:rsidRDefault="00603849" w:rsidP="00E43F45">
            <w:pPr>
              <w:rPr>
                <w:rFonts w:cstheme="minorHAnsi"/>
                <w:b/>
                <w:lang w:val="en-GB"/>
              </w:rPr>
            </w:pPr>
            <w:r w:rsidRPr="00356052">
              <w:rPr>
                <w:rFonts w:cstheme="minorHAnsi"/>
                <w:b/>
                <w:lang w:val="en-GB"/>
              </w:rPr>
              <w:t>Technology</w:t>
            </w:r>
          </w:p>
          <w:p w:rsidR="00F572B0" w:rsidRPr="007658EC" w:rsidRDefault="009F1D4B" w:rsidP="007658EC">
            <w:pPr>
              <w:rPr>
                <w:lang w:val="en-GB"/>
              </w:rPr>
            </w:pPr>
            <w:r>
              <w:rPr>
                <w:lang w:val="en-GB"/>
              </w:rPr>
              <w:t xml:space="preserve">Students design, represent and communicate alternative solutions to </w:t>
            </w:r>
            <w:r w:rsidR="00864454">
              <w:rPr>
                <w:lang w:val="en-GB"/>
              </w:rPr>
              <w:t>current travel choices</w:t>
            </w:r>
            <w:r>
              <w:rPr>
                <w:lang w:val="en-GB"/>
              </w:rPr>
              <w:t xml:space="preserve"> (WATPPS35). </w:t>
            </w:r>
            <w:r w:rsidR="00903919">
              <w:rPr>
                <w:lang w:val="en-GB"/>
              </w:rPr>
              <w:t>Collaboratively</w:t>
            </w:r>
            <w:r w:rsidR="00A56A84">
              <w:rPr>
                <w:lang w:val="en-GB"/>
              </w:rPr>
              <w:t>,</w:t>
            </w:r>
            <w:r w:rsidR="00903919">
              <w:rPr>
                <w:lang w:val="en-GB"/>
              </w:rPr>
              <w:t xml:space="preserve"> they </w:t>
            </w:r>
            <w:r>
              <w:rPr>
                <w:lang w:val="en-GB"/>
              </w:rPr>
              <w:t>d</w:t>
            </w:r>
            <w:r w:rsidR="00FA15CC" w:rsidRPr="00F36BA2">
              <w:rPr>
                <w:lang w:val="en-GB"/>
              </w:rPr>
              <w:t xml:space="preserve">evelop </w:t>
            </w:r>
            <w:hyperlink r:id="rId24" w:tooltip="Display the glossary entry for criteria" w:history="1">
              <w:r w:rsidR="00FA15CC" w:rsidRPr="00A3341A">
                <w:rPr>
                  <w:lang w:val="en-GB"/>
                </w:rPr>
                <w:t>criteria</w:t>
              </w:r>
            </w:hyperlink>
            <w:r w:rsidR="00FA15CC" w:rsidRPr="009F1D4B">
              <w:rPr>
                <w:lang w:val="en-GB"/>
              </w:rPr>
              <w:t xml:space="preserve"> to </w:t>
            </w:r>
            <w:hyperlink r:id="rId25" w:tooltip="Display the glossary entry for evaluate" w:history="1">
              <w:r w:rsidR="00FA15CC" w:rsidRPr="000765ED">
                <w:rPr>
                  <w:lang w:val="en-GB"/>
                </w:rPr>
                <w:t>evaluate</w:t>
              </w:r>
            </w:hyperlink>
            <w:r w:rsidR="00FA15CC" w:rsidRPr="009F1D4B">
              <w:rPr>
                <w:lang w:val="en-GB"/>
              </w:rPr>
              <w:t xml:space="preserve"> and </w:t>
            </w:r>
            <w:hyperlink r:id="rId26" w:tooltip="Display the glossary entry for justify" w:history="1">
              <w:r w:rsidR="00FA15CC" w:rsidRPr="000765ED">
                <w:rPr>
                  <w:lang w:val="en-GB"/>
                </w:rPr>
                <w:t>justify</w:t>
              </w:r>
            </w:hyperlink>
            <w:r w:rsidR="00FA15CC" w:rsidRPr="009F1D4B">
              <w:rPr>
                <w:lang w:val="en-GB"/>
              </w:rPr>
              <w:t xml:space="preserve"> </w:t>
            </w:r>
            <w:r w:rsidR="00903919">
              <w:rPr>
                <w:lang w:val="en-GB"/>
              </w:rPr>
              <w:t xml:space="preserve">their </w:t>
            </w:r>
            <w:r w:rsidR="00FA15CC" w:rsidRPr="009F1D4B">
              <w:rPr>
                <w:lang w:val="en-GB"/>
              </w:rPr>
              <w:t>so</w:t>
            </w:r>
            <w:r w:rsidR="00FA15CC" w:rsidRPr="00F36BA2">
              <w:rPr>
                <w:lang w:val="en-GB"/>
              </w:rPr>
              <w:t>lution</w:t>
            </w:r>
            <w:r w:rsidR="00A56A84">
              <w:rPr>
                <w:lang w:val="en-GB"/>
              </w:rPr>
              <w:t>s</w:t>
            </w:r>
            <w:r w:rsidR="00FA15CC" w:rsidRPr="00F36BA2">
              <w:rPr>
                <w:lang w:val="en-GB"/>
              </w:rPr>
              <w:t xml:space="preserve"> (WATPPS37)</w:t>
            </w:r>
            <w:r>
              <w:rPr>
                <w:lang w:val="en-GB"/>
              </w:rPr>
              <w:t xml:space="preserve"> and develop an understanding of how people address competing considerations</w:t>
            </w:r>
            <w:r w:rsidR="00CB6E43">
              <w:rPr>
                <w:lang w:val="en-GB"/>
              </w:rPr>
              <w:t>,</w:t>
            </w:r>
            <w:r>
              <w:rPr>
                <w:lang w:val="en-GB"/>
              </w:rPr>
              <w:t xml:space="preserve"> including sustainability</w:t>
            </w:r>
            <w:r w:rsidR="00CB6E43">
              <w:rPr>
                <w:lang w:val="en-GB"/>
              </w:rPr>
              <w:t>,</w:t>
            </w:r>
            <w:r>
              <w:rPr>
                <w:lang w:val="en-GB"/>
              </w:rPr>
              <w:t xml:space="preserve"> when designing and evaluating solutions (ACTDEK019).</w:t>
            </w:r>
            <w:r w:rsidR="0020129C">
              <w:rPr>
                <w:lang w:val="en-GB"/>
              </w:rPr>
              <w:t xml:space="preserve"> </w:t>
            </w:r>
            <w:r w:rsidR="00B54DC4">
              <w:rPr>
                <w:lang w:val="en-GB"/>
              </w:rPr>
              <w:t>S</w:t>
            </w:r>
            <w:r>
              <w:rPr>
                <w:lang w:val="en-GB"/>
              </w:rPr>
              <w:t>tudents w</w:t>
            </w:r>
            <w:r w:rsidR="00F36BA2" w:rsidRPr="00F36BA2">
              <w:rPr>
                <w:lang w:val="en-GB"/>
              </w:rPr>
              <w:t>ork collaboratively to plan, develop and communicate</w:t>
            </w:r>
            <w:r w:rsidR="00A403C3">
              <w:rPr>
                <w:lang w:val="en-GB"/>
              </w:rPr>
              <w:t xml:space="preserve"> their</w:t>
            </w:r>
            <w:r w:rsidR="00F36BA2" w:rsidRPr="00F36BA2">
              <w:rPr>
                <w:lang w:val="en-GB"/>
              </w:rPr>
              <w:t xml:space="preserve"> </w:t>
            </w:r>
            <w:r w:rsidR="00A403C3">
              <w:rPr>
                <w:lang w:val="en-GB"/>
              </w:rPr>
              <w:t>solution</w:t>
            </w:r>
            <w:r w:rsidR="00864454">
              <w:rPr>
                <w:lang w:val="en-GB"/>
              </w:rPr>
              <w:t>s</w:t>
            </w:r>
            <w:r w:rsidR="00A403C3">
              <w:rPr>
                <w:lang w:val="en-GB"/>
              </w:rPr>
              <w:t xml:space="preserve"> </w:t>
            </w:r>
            <w:r w:rsidR="00864454">
              <w:rPr>
                <w:lang w:val="en-GB"/>
              </w:rPr>
              <w:t>to improving travel choices</w:t>
            </w:r>
            <w:r w:rsidR="00A403C3">
              <w:rPr>
                <w:lang w:val="en-GB"/>
              </w:rPr>
              <w:t xml:space="preserve"> at their school </w:t>
            </w:r>
            <w:r w:rsidR="00F36BA2" w:rsidRPr="00F36BA2">
              <w:rPr>
                <w:lang w:val="en-GB"/>
              </w:rPr>
              <w:t>(WATPPS38)</w:t>
            </w:r>
            <w:r>
              <w:rPr>
                <w:lang w:val="en-GB"/>
              </w:rPr>
              <w:t>.</w:t>
            </w:r>
            <w:r w:rsidR="00864454" w:rsidRPr="007658EC">
              <w:rPr>
                <w:lang w:val="en-GB"/>
              </w:rPr>
              <w:t xml:space="preserve"> They have </w:t>
            </w:r>
            <w:r w:rsidR="00CB6E43">
              <w:rPr>
                <w:lang w:val="en-GB"/>
              </w:rPr>
              <w:t xml:space="preserve">the </w:t>
            </w:r>
            <w:r w:rsidR="00864454" w:rsidRPr="007658EC">
              <w:rPr>
                <w:lang w:val="en-GB"/>
              </w:rPr>
              <w:t xml:space="preserve">opportunity to use </w:t>
            </w:r>
            <w:r w:rsidR="00A56A84">
              <w:rPr>
                <w:lang w:val="en-GB"/>
              </w:rPr>
              <w:t>d</w:t>
            </w:r>
            <w:r w:rsidR="00F572B0" w:rsidRPr="007658EC">
              <w:rPr>
                <w:lang w:val="en-GB"/>
              </w:rPr>
              <w:t xml:space="preserve">igital </w:t>
            </w:r>
            <w:r w:rsidR="00A56A84">
              <w:rPr>
                <w:lang w:val="en-GB"/>
              </w:rPr>
              <w:t>t</w:t>
            </w:r>
            <w:r w:rsidR="00F572B0" w:rsidRPr="007658EC">
              <w:rPr>
                <w:lang w:val="en-GB"/>
              </w:rPr>
              <w:t>echnologies</w:t>
            </w:r>
            <w:r w:rsidR="00864454" w:rsidRPr="007658EC">
              <w:rPr>
                <w:lang w:val="en-GB"/>
              </w:rPr>
              <w:t xml:space="preserve"> to c</w:t>
            </w:r>
            <w:r w:rsidR="00F572B0" w:rsidRPr="007658EC">
              <w:rPr>
                <w:lang w:val="en-GB"/>
              </w:rPr>
              <w:t xml:space="preserve">ollect, sort, interpret and visually present different types of </w:t>
            </w:r>
            <w:hyperlink r:id="rId27" w:tooltip="Display the glossary entry for data" w:history="1">
              <w:r w:rsidR="00F572B0" w:rsidRPr="007658EC">
                <w:rPr>
                  <w:lang w:val="en-GB"/>
                </w:rPr>
                <w:t>data</w:t>
              </w:r>
            </w:hyperlink>
            <w:r w:rsidR="00F572B0" w:rsidRPr="007658EC">
              <w:rPr>
                <w:lang w:val="en-GB"/>
              </w:rPr>
              <w:t xml:space="preserve"> using </w:t>
            </w:r>
            <w:hyperlink r:id="rId28" w:tooltip="Display the glossary entry for software" w:history="1">
              <w:r w:rsidR="00F572B0" w:rsidRPr="007658EC">
                <w:rPr>
                  <w:lang w:val="en-GB"/>
                </w:rPr>
                <w:t>software</w:t>
              </w:r>
            </w:hyperlink>
            <w:r w:rsidR="00F572B0" w:rsidRPr="007658EC">
              <w:rPr>
                <w:lang w:val="en-GB"/>
              </w:rPr>
              <w:t xml:space="preserve"> to manipulate </w:t>
            </w:r>
            <w:hyperlink r:id="rId29" w:tooltip="Display the glossary entry for data" w:history="1">
              <w:r w:rsidR="00F572B0" w:rsidRPr="007658EC">
                <w:rPr>
                  <w:lang w:val="en-GB"/>
                </w:rPr>
                <w:t>data</w:t>
              </w:r>
            </w:hyperlink>
            <w:r w:rsidR="00F572B0" w:rsidRPr="007658EC">
              <w:rPr>
                <w:lang w:val="en-GB"/>
              </w:rPr>
              <w:t xml:space="preserve"> for a range of purposes (</w:t>
            </w:r>
            <w:r w:rsidR="00FE47CE" w:rsidRPr="007658EC">
              <w:rPr>
                <w:lang w:val="en-GB"/>
              </w:rPr>
              <w:t>ACTDIP016</w:t>
            </w:r>
            <w:r w:rsidR="00F572B0" w:rsidRPr="007658EC">
              <w:rPr>
                <w:lang w:val="en-GB"/>
              </w:rPr>
              <w:t>)</w:t>
            </w:r>
            <w:r w:rsidR="00FE47CE">
              <w:rPr>
                <w:lang w:val="en-GB"/>
              </w:rPr>
              <w:t>.</w:t>
            </w:r>
          </w:p>
          <w:p w:rsidR="00603849" w:rsidRDefault="00603849" w:rsidP="00603849">
            <w:pPr>
              <w:rPr>
                <w:lang w:val="en-AU"/>
              </w:rPr>
            </w:pPr>
            <w:r>
              <w:rPr>
                <w:lang w:val="en-AU"/>
              </w:rPr>
              <w:t xml:space="preserve">The </w:t>
            </w:r>
            <w:hyperlink w:anchor="_Appendix_4:_Design" w:history="1">
              <w:r w:rsidRPr="000E30A7">
                <w:rPr>
                  <w:rStyle w:val="Hyperlink"/>
                  <w:lang w:val="en-AU"/>
                </w:rPr>
                <w:t>Design process guide</w:t>
              </w:r>
            </w:hyperlink>
            <w:r>
              <w:rPr>
                <w:lang w:val="en-AU"/>
              </w:rPr>
              <w:t xml:space="preserve"> is included as a resource to </w:t>
            </w:r>
            <w:r w:rsidR="004464CA">
              <w:rPr>
                <w:lang w:val="en-AU"/>
              </w:rPr>
              <w:t xml:space="preserve">help </w:t>
            </w:r>
            <w:r>
              <w:rPr>
                <w:lang w:val="en-AU"/>
              </w:rPr>
              <w:t>teachers understand the complete design process as develo</w:t>
            </w:r>
            <w:r w:rsidR="001A649B">
              <w:rPr>
                <w:lang w:val="en-AU"/>
              </w:rPr>
              <w:t>ped in the Technologies curriculum</w:t>
            </w:r>
            <w:r>
              <w:rPr>
                <w:lang w:val="en-AU"/>
              </w:rPr>
              <w:t>.</w:t>
            </w:r>
          </w:p>
          <w:p w:rsidR="00D4142D" w:rsidRPr="00356052" w:rsidRDefault="00D4142D" w:rsidP="008E63F3">
            <w:pPr>
              <w:spacing w:before="240"/>
              <w:rPr>
                <w:rFonts w:cstheme="minorHAnsi"/>
                <w:b/>
                <w:lang w:val="en-GB"/>
              </w:rPr>
            </w:pPr>
            <w:r w:rsidRPr="00356052">
              <w:rPr>
                <w:rFonts w:cstheme="minorHAnsi"/>
                <w:b/>
                <w:lang w:val="en-GB"/>
              </w:rPr>
              <w:t>Mathematics</w:t>
            </w:r>
          </w:p>
          <w:p w:rsidR="00EE77B0" w:rsidRDefault="005329EE" w:rsidP="00ED4C80">
            <w:pPr>
              <w:rPr>
                <w:lang w:val="en-GB"/>
              </w:rPr>
            </w:pPr>
            <w:bookmarkStart w:id="7" w:name="_Toc477166659"/>
            <w:bookmarkStart w:id="8" w:name="_Toc477267911"/>
            <w:bookmarkStart w:id="9" w:name="_Toc477503386"/>
            <w:r w:rsidRPr="007658EC">
              <w:rPr>
                <w:lang w:val="en-GB"/>
              </w:rPr>
              <w:t xml:space="preserve">Students </w:t>
            </w:r>
            <w:r w:rsidR="00CB6E43">
              <w:rPr>
                <w:lang w:val="en-GB"/>
              </w:rPr>
              <w:t>i</w:t>
            </w:r>
            <w:r w:rsidR="00AA07A1" w:rsidRPr="007658EC">
              <w:rPr>
                <w:lang w:val="en-GB"/>
              </w:rPr>
              <w:t xml:space="preserve">nterpret and compare a range of data displays, including </w:t>
            </w:r>
            <w:r w:rsidR="00754B98">
              <w:rPr>
                <w:lang w:val="en-GB"/>
              </w:rPr>
              <w:t xml:space="preserve">pie graphs and </w:t>
            </w:r>
            <w:r w:rsidR="00AA07A1" w:rsidRPr="007658EC">
              <w:rPr>
                <w:lang w:val="en-GB"/>
              </w:rPr>
              <w:t xml:space="preserve">side-by-side column graphs for two categorical variables </w:t>
            </w:r>
            <w:r w:rsidR="00FE47CE" w:rsidRPr="007658EC">
              <w:rPr>
                <w:lang w:val="en-GB"/>
              </w:rPr>
              <w:t>(ACMSP147)</w:t>
            </w:r>
            <w:r w:rsidR="00A56A84">
              <w:rPr>
                <w:lang w:val="en-GB"/>
              </w:rPr>
              <w:t>.</w:t>
            </w:r>
            <w:r w:rsidR="00AA07A1" w:rsidRPr="007658EC">
              <w:rPr>
                <w:lang w:val="en-GB"/>
              </w:rPr>
              <w:t xml:space="preserve"> </w:t>
            </w:r>
            <w:r w:rsidR="00A56A84">
              <w:rPr>
                <w:lang w:val="en-GB"/>
              </w:rPr>
              <w:t xml:space="preserve">When summarising and comparing their data in tables and graphs, </w:t>
            </w:r>
            <w:r w:rsidR="00BF7747">
              <w:rPr>
                <w:lang w:val="en-GB"/>
              </w:rPr>
              <w:t>students</w:t>
            </w:r>
            <w:r w:rsidR="00ED4C80" w:rsidRPr="007658EC">
              <w:rPr>
                <w:lang w:val="en-GB"/>
              </w:rPr>
              <w:t xml:space="preserve"> make connections between equivalent fractions, decimals and percentages </w:t>
            </w:r>
            <w:r w:rsidR="00FE47CE" w:rsidRPr="007658EC">
              <w:rPr>
                <w:lang w:val="en-GB"/>
              </w:rPr>
              <w:t>(ACMNA131)</w:t>
            </w:r>
            <w:r w:rsidR="00ED4C80" w:rsidRPr="007658EC">
              <w:rPr>
                <w:lang w:val="en-GB"/>
              </w:rPr>
              <w:t>. D</w:t>
            </w:r>
            <w:r w:rsidR="00AA07A1" w:rsidRPr="007658EC">
              <w:rPr>
                <w:lang w:val="en-GB"/>
              </w:rPr>
              <w:t xml:space="preserve">uring their research and </w:t>
            </w:r>
            <w:r w:rsidR="0054715F" w:rsidRPr="007658EC">
              <w:rPr>
                <w:lang w:val="en-GB"/>
              </w:rPr>
              <w:t>investigations,</w:t>
            </w:r>
            <w:r w:rsidR="00AA07A1" w:rsidRPr="007658EC">
              <w:rPr>
                <w:lang w:val="en-GB"/>
              </w:rPr>
              <w:t xml:space="preserve"> </w:t>
            </w:r>
            <w:r w:rsidR="00ED4C80" w:rsidRPr="007658EC">
              <w:rPr>
                <w:lang w:val="en-GB"/>
              </w:rPr>
              <w:t>they i</w:t>
            </w:r>
            <w:r w:rsidR="00AA07A1" w:rsidRPr="007658EC">
              <w:rPr>
                <w:lang w:val="en-GB"/>
              </w:rPr>
              <w:t xml:space="preserve">nterpret secondary data presented in digital media and elsewhere </w:t>
            </w:r>
            <w:r w:rsidR="00FE47CE" w:rsidRPr="007658EC">
              <w:rPr>
                <w:lang w:val="en-GB"/>
              </w:rPr>
              <w:t>(ACMSP148)</w:t>
            </w:r>
            <w:r w:rsidR="00A56A84">
              <w:rPr>
                <w:lang w:val="en-GB"/>
              </w:rPr>
              <w:t>.</w:t>
            </w:r>
            <w:r w:rsidR="00281A08" w:rsidRPr="007658EC">
              <w:rPr>
                <w:lang w:val="en-GB"/>
              </w:rPr>
              <w:t xml:space="preserve"> </w:t>
            </w:r>
          </w:p>
          <w:p w:rsidR="00BF7747" w:rsidRDefault="00ED4C80" w:rsidP="00ED4C80">
            <w:pPr>
              <w:rPr>
                <w:lang w:val="en-GB"/>
              </w:rPr>
            </w:pPr>
            <w:r w:rsidRPr="007658EC">
              <w:rPr>
                <w:lang w:val="en-GB"/>
              </w:rPr>
              <w:t>When</w:t>
            </w:r>
            <w:r w:rsidR="00AA07A1" w:rsidRPr="007658EC">
              <w:rPr>
                <w:lang w:val="en-GB"/>
              </w:rPr>
              <w:t xml:space="preserve"> measuring their travel distance to school and comparing speed, distance and time taken for differe</w:t>
            </w:r>
            <w:r w:rsidRPr="007658EC">
              <w:rPr>
                <w:lang w:val="en-GB"/>
              </w:rPr>
              <w:t>n</w:t>
            </w:r>
            <w:r w:rsidR="00AA07A1" w:rsidRPr="007658EC">
              <w:rPr>
                <w:lang w:val="en-GB"/>
              </w:rPr>
              <w:t>t modes of travel</w:t>
            </w:r>
            <w:r w:rsidRPr="007658EC">
              <w:rPr>
                <w:lang w:val="en-GB"/>
              </w:rPr>
              <w:t>,</w:t>
            </w:r>
            <w:r w:rsidR="00AA07A1" w:rsidRPr="007658EC">
              <w:rPr>
                <w:lang w:val="en-GB"/>
              </w:rPr>
              <w:t xml:space="preserve"> they will select and apply efficient mental and written strategies and appropriate digital technologies to solve problems involving all four operations with whole numbers </w:t>
            </w:r>
            <w:r w:rsidR="00FE47CE" w:rsidRPr="007658EC">
              <w:rPr>
                <w:lang w:val="en-GB"/>
              </w:rPr>
              <w:t>(ACMNA123)</w:t>
            </w:r>
            <w:r w:rsidR="00AA07A1" w:rsidRPr="007658EC">
              <w:rPr>
                <w:lang w:val="en-GB"/>
              </w:rPr>
              <w:t xml:space="preserve"> and decimals </w:t>
            </w:r>
            <w:r w:rsidR="00FE47CE" w:rsidRPr="007658EC">
              <w:rPr>
                <w:lang w:val="en-GB"/>
              </w:rPr>
              <w:t>(ACMNA128</w:t>
            </w:r>
            <w:r w:rsidR="00EE77B0">
              <w:rPr>
                <w:lang w:val="en-GB"/>
              </w:rPr>
              <w:t xml:space="preserve">, </w:t>
            </w:r>
            <w:r w:rsidR="00FE47CE" w:rsidRPr="007658EC">
              <w:rPr>
                <w:lang w:val="en-GB"/>
              </w:rPr>
              <w:t>ACMNA129)</w:t>
            </w:r>
            <w:r w:rsidR="00AA07A1" w:rsidRPr="007658EC">
              <w:rPr>
                <w:lang w:val="en-GB"/>
              </w:rPr>
              <w:t xml:space="preserve">. </w:t>
            </w:r>
            <w:r w:rsidR="00281A08" w:rsidRPr="007658EC">
              <w:rPr>
                <w:lang w:val="en-GB"/>
              </w:rPr>
              <w:t>During this process, t</w:t>
            </w:r>
            <w:r w:rsidR="00AA07A1" w:rsidRPr="007658EC">
              <w:rPr>
                <w:lang w:val="en-GB"/>
              </w:rPr>
              <w:t>hey will have opportunit</w:t>
            </w:r>
            <w:r w:rsidR="00281A08" w:rsidRPr="007658EC">
              <w:rPr>
                <w:lang w:val="en-GB"/>
              </w:rPr>
              <w:t>ies</w:t>
            </w:r>
            <w:r w:rsidR="00AA07A1" w:rsidRPr="007658EC">
              <w:rPr>
                <w:lang w:val="en-GB"/>
              </w:rPr>
              <w:t xml:space="preserve"> to connect decimal representations to the metric system </w:t>
            </w:r>
            <w:r w:rsidR="00FE47CE" w:rsidRPr="007658EC">
              <w:rPr>
                <w:lang w:val="en-GB"/>
              </w:rPr>
              <w:t>(ACMMG135)</w:t>
            </w:r>
            <w:r w:rsidRPr="007658EC">
              <w:rPr>
                <w:lang w:val="en-GB"/>
              </w:rPr>
              <w:t>.</w:t>
            </w:r>
            <w:r w:rsidR="00AA07A1" w:rsidRPr="007658EC">
              <w:rPr>
                <w:lang w:val="en-GB"/>
              </w:rPr>
              <w:t xml:space="preserve"> </w:t>
            </w:r>
          </w:p>
          <w:p w:rsidR="00D4142D" w:rsidRPr="007658EC" w:rsidRDefault="00ED4C80" w:rsidP="00ED4C80">
            <w:pPr>
              <w:rPr>
                <w:lang w:val="en-GB"/>
              </w:rPr>
            </w:pPr>
            <w:r w:rsidRPr="007658EC">
              <w:rPr>
                <w:lang w:val="en-GB"/>
              </w:rPr>
              <w:t>T</w:t>
            </w:r>
            <w:r w:rsidR="00877EA9" w:rsidRPr="007658EC">
              <w:rPr>
                <w:lang w:val="en-GB"/>
              </w:rPr>
              <w:t xml:space="preserve">his module </w:t>
            </w:r>
            <w:r w:rsidR="00281A08" w:rsidRPr="007658EC">
              <w:rPr>
                <w:lang w:val="en-GB"/>
              </w:rPr>
              <w:t xml:space="preserve">also </w:t>
            </w:r>
            <w:r w:rsidR="00877EA9" w:rsidRPr="007658EC">
              <w:rPr>
                <w:lang w:val="en-GB"/>
              </w:rPr>
              <w:t>provides opportunities to develop the</w:t>
            </w:r>
            <w:r w:rsidR="00FE47CE">
              <w:rPr>
                <w:lang w:val="en-GB"/>
              </w:rPr>
              <w:t xml:space="preserve"> </w:t>
            </w:r>
            <w:hyperlink w:anchor="_Appendix_1B:_Mathematics" w:history="1">
              <w:r w:rsidR="00FE47CE" w:rsidRPr="00FE47CE">
                <w:rPr>
                  <w:rStyle w:val="Hyperlink"/>
                  <w:lang w:val="en-GB"/>
                </w:rPr>
                <w:t>Mathematics proficiency strands</w:t>
              </w:r>
            </w:hyperlink>
            <w:r w:rsidR="00FE47CE">
              <w:rPr>
                <w:lang w:val="en-GB"/>
              </w:rPr>
              <w:t xml:space="preserve"> </w:t>
            </w:r>
            <w:r w:rsidR="00BF7747">
              <w:rPr>
                <w:lang w:val="en-GB"/>
              </w:rPr>
              <w:t>of</w:t>
            </w:r>
            <w:r w:rsidR="00877EA9" w:rsidRPr="007658EC">
              <w:rPr>
                <w:lang w:val="en-GB"/>
              </w:rPr>
              <w:t xml:space="preserve"> </w:t>
            </w:r>
            <w:r w:rsidR="00EE77B0">
              <w:rPr>
                <w:lang w:val="en-GB"/>
              </w:rPr>
              <w:t>f</w:t>
            </w:r>
            <w:r w:rsidR="00877EA9" w:rsidRPr="007658EC">
              <w:rPr>
                <w:lang w:val="en-GB"/>
              </w:rPr>
              <w:t>luency</w:t>
            </w:r>
            <w:r w:rsidR="00FE47CE">
              <w:rPr>
                <w:lang w:val="en-GB"/>
              </w:rPr>
              <w:t xml:space="preserve"> </w:t>
            </w:r>
            <w:r w:rsidR="000B76BB" w:rsidRPr="007658EC">
              <w:rPr>
                <w:lang w:val="en-GB"/>
              </w:rPr>
              <w:t>when processing thei</w:t>
            </w:r>
            <w:r w:rsidR="00281A08" w:rsidRPr="007658EC">
              <w:rPr>
                <w:lang w:val="en-GB"/>
              </w:rPr>
              <w:t>r numerical data and mak</w:t>
            </w:r>
            <w:r w:rsidR="000B76BB" w:rsidRPr="007658EC">
              <w:rPr>
                <w:lang w:val="en-GB"/>
              </w:rPr>
              <w:t>ing</w:t>
            </w:r>
            <w:r w:rsidR="00281A08" w:rsidRPr="007658EC">
              <w:rPr>
                <w:lang w:val="en-GB"/>
              </w:rPr>
              <w:t xml:space="preserve"> calculations </w:t>
            </w:r>
            <w:r w:rsidR="000B76BB" w:rsidRPr="007658EC">
              <w:rPr>
                <w:lang w:val="en-GB"/>
              </w:rPr>
              <w:t>to compare different modes of travel</w:t>
            </w:r>
            <w:r w:rsidR="00EE77B0">
              <w:rPr>
                <w:lang w:val="en-GB"/>
              </w:rPr>
              <w:t>,</w:t>
            </w:r>
            <w:r w:rsidR="00281A08" w:rsidRPr="007658EC">
              <w:rPr>
                <w:lang w:val="en-GB"/>
              </w:rPr>
              <w:t xml:space="preserve"> and of </w:t>
            </w:r>
            <w:r w:rsidR="00EE77B0">
              <w:rPr>
                <w:lang w:val="en-GB"/>
              </w:rPr>
              <w:t>r</w:t>
            </w:r>
            <w:r w:rsidR="00281A08" w:rsidRPr="007658EC">
              <w:rPr>
                <w:lang w:val="en-GB"/>
              </w:rPr>
              <w:t>easoning</w:t>
            </w:r>
            <w:r w:rsidR="00FE47CE">
              <w:rPr>
                <w:lang w:val="en-GB"/>
              </w:rPr>
              <w:t xml:space="preserve"> </w:t>
            </w:r>
            <w:r w:rsidR="00281A08" w:rsidRPr="007658EC">
              <w:rPr>
                <w:lang w:val="en-GB"/>
              </w:rPr>
              <w:t>when students interpret their data and use their conclusio</w:t>
            </w:r>
            <w:r w:rsidR="001A649B">
              <w:rPr>
                <w:lang w:val="en-GB"/>
              </w:rPr>
              <w:t>ns to develop and justify</w:t>
            </w:r>
            <w:r w:rsidR="00281A08" w:rsidRPr="007658EC">
              <w:rPr>
                <w:lang w:val="en-GB"/>
              </w:rPr>
              <w:t xml:space="preserve"> travel choices. </w:t>
            </w:r>
          </w:p>
          <w:p w:rsidR="00D4142D" w:rsidRPr="00356052" w:rsidRDefault="00D4142D" w:rsidP="008E63F3">
            <w:pPr>
              <w:spacing w:before="240"/>
              <w:rPr>
                <w:b/>
                <w:lang w:val="en-GB"/>
              </w:rPr>
            </w:pPr>
            <w:r w:rsidRPr="00356052">
              <w:rPr>
                <w:b/>
                <w:lang w:val="en-GB"/>
              </w:rPr>
              <w:t>General capabilities</w:t>
            </w:r>
            <w:r w:rsidR="00D93326" w:rsidRPr="00D93326">
              <w:rPr>
                <w:lang w:val="en-GB"/>
              </w:rPr>
              <w:t xml:space="preserve"> </w:t>
            </w:r>
          </w:p>
          <w:p w:rsidR="00F624BA" w:rsidRPr="00F624BA" w:rsidRDefault="00D4142D" w:rsidP="0054715F">
            <w:pPr>
              <w:spacing w:after="0"/>
              <w:rPr>
                <w:rFonts w:cstheme="minorHAnsi"/>
                <w:lang w:val="en-GB"/>
              </w:rPr>
            </w:pPr>
            <w:r>
              <w:t xml:space="preserve">There are opportunities for the development of </w:t>
            </w:r>
            <w:r w:rsidR="0061720C">
              <w:t xml:space="preserve">the </w:t>
            </w:r>
            <w:r>
              <w:t>general capabilities and cross-</w:t>
            </w:r>
            <w:r w:rsidRPr="001F10E1">
              <w:t xml:space="preserve">curriculum priorities as students engage with </w:t>
            </w:r>
            <w:r w:rsidR="00A56A84">
              <w:rPr>
                <w:i/>
              </w:rPr>
              <w:t xml:space="preserve">Travel </w:t>
            </w:r>
            <w:r w:rsidR="00FE47CE">
              <w:rPr>
                <w:i/>
              </w:rPr>
              <w:t>c</w:t>
            </w:r>
            <w:r w:rsidR="00A56A84">
              <w:rPr>
                <w:i/>
              </w:rPr>
              <w:t>hoices</w:t>
            </w:r>
            <w:r w:rsidRPr="001F10E1">
              <w:t>. In</w:t>
            </w:r>
            <w:r w:rsidRPr="00E42D13">
              <w:rPr>
                <w:rFonts w:cstheme="minorHAnsi"/>
                <w:lang w:val="en-GB"/>
              </w:rPr>
              <w:t xml:space="preserve"> this module, </w:t>
            </w:r>
            <w:r w:rsidR="00F624BA" w:rsidRPr="00F624BA">
              <w:rPr>
                <w:rFonts w:cstheme="minorHAnsi"/>
                <w:lang w:val="en-GB"/>
              </w:rPr>
              <w:t>students:</w:t>
            </w:r>
          </w:p>
          <w:p w:rsidR="00F624BA" w:rsidRPr="00F624BA" w:rsidRDefault="00F624BA" w:rsidP="002718A1">
            <w:pPr>
              <w:widowControl/>
              <w:numPr>
                <w:ilvl w:val="0"/>
                <w:numId w:val="7"/>
              </w:numPr>
              <w:spacing w:after="0"/>
              <w:ind w:left="454" w:hanging="227"/>
              <w:rPr>
                <w:lang w:val="en-GB"/>
              </w:rPr>
            </w:pPr>
            <w:r w:rsidRPr="00F624BA">
              <w:rPr>
                <w:lang w:val="en-GB"/>
              </w:rPr>
              <w:t xml:space="preserve">Develop </w:t>
            </w:r>
            <w:r w:rsidR="00E15129" w:rsidRPr="00F624BA">
              <w:rPr>
                <w:lang w:val="en-GB"/>
              </w:rPr>
              <w:t>problem</w:t>
            </w:r>
            <w:r w:rsidR="00E15129">
              <w:rPr>
                <w:lang w:val="en-GB"/>
              </w:rPr>
              <w:t>-</w:t>
            </w:r>
            <w:r w:rsidRPr="00F624BA">
              <w:rPr>
                <w:lang w:val="en-GB"/>
              </w:rPr>
              <w:t>solving skills as they research the problem and its context (</w:t>
            </w:r>
            <w:r w:rsidRPr="00F624BA">
              <w:rPr>
                <w:i/>
                <w:lang w:val="en-GB"/>
              </w:rPr>
              <w:t>Activity</w:t>
            </w:r>
            <w:r w:rsidR="0062052D">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rsidR="00F624BA" w:rsidRPr="007D22A3" w:rsidRDefault="00F624BA" w:rsidP="002718A1">
            <w:pPr>
              <w:widowControl/>
              <w:numPr>
                <w:ilvl w:val="0"/>
                <w:numId w:val="7"/>
              </w:numPr>
              <w:spacing w:after="0"/>
              <w:ind w:left="454" w:hanging="227"/>
            </w:pPr>
            <w:r w:rsidRPr="00F624BA">
              <w:rPr>
                <w:lang w:val="en-GB"/>
              </w:rPr>
              <w:t xml:space="preserve">Utilise creative thinking as they generate possible design solutions; and critical thinking, numeracy skills and ethical understanding as they choose between alternative approaches to solving the </w:t>
            </w:r>
            <w:r w:rsidR="00670095">
              <w:rPr>
                <w:lang w:val="en-GB"/>
              </w:rPr>
              <w:t xml:space="preserve">traffic congestion </w:t>
            </w:r>
            <w:r w:rsidRPr="007D22A3">
              <w:rPr>
                <w:lang w:val="en-GB"/>
              </w:rPr>
              <w:t>problem</w:t>
            </w:r>
            <w:r w:rsidR="00670095">
              <w:rPr>
                <w:lang w:val="en-GB"/>
              </w:rPr>
              <w:t>.</w:t>
            </w:r>
          </w:p>
          <w:p w:rsidR="00F624BA" w:rsidRPr="005932E9" w:rsidRDefault="00F624BA" w:rsidP="002718A1">
            <w:pPr>
              <w:widowControl/>
              <w:numPr>
                <w:ilvl w:val="0"/>
                <w:numId w:val="7"/>
              </w:numPr>
              <w:spacing w:after="0"/>
              <w:ind w:left="454" w:hanging="227"/>
              <w:rPr>
                <w:b/>
                <w:lang w:val="en-AU"/>
              </w:rPr>
            </w:pPr>
            <w:r w:rsidRPr="00F624BA">
              <w:rPr>
                <w:lang w:val="en-GB"/>
              </w:rPr>
              <w:t xml:space="preserve">Utilise personal </w:t>
            </w:r>
            <w:r w:rsidRPr="00F624BA">
              <w:rPr>
                <w:lang w:val="en-AU"/>
              </w:rPr>
              <w:t xml:space="preserve">and social capability as they develop socially cohesive and effective working teams; collaborate in generating solutions; adopt group roles; and reflect on their group work </w:t>
            </w:r>
            <w:r w:rsidRPr="007D22A3">
              <w:rPr>
                <w:lang w:val="en-AU"/>
              </w:rPr>
              <w:t>capabilities through self and peer evaluation</w:t>
            </w:r>
            <w:r w:rsidR="00146B98" w:rsidRPr="007D22A3">
              <w:rPr>
                <w:lang w:val="en-AU"/>
              </w:rPr>
              <w:t>.</w:t>
            </w:r>
          </w:p>
          <w:p w:rsidR="00F624BA" w:rsidRPr="00F624BA" w:rsidRDefault="00F624BA" w:rsidP="002718A1">
            <w:pPr>
              <w:widowControl/>
              <w:numPr>
                <w:ilvl w:val="0"/>
                <w:numId w:val="7"/>
              </w:numPr>
              <w:spacing w:after="0"/>
              <w:ind w:left="454" w:hanging="227"/>
              <w:rPr>
                <w:b/>
                <w:lang w:val="en-AU"/>
              </w:rPr>
            </w:pPr>
            <w:r w:rsidRPr="00F624BA">
              <w:rPr>
                <w:lang w:val="en-GB"/>
              </w:rPr>
              <w:t xml:space="preserve">Utilise </w:t>
            </w:r>
            <w:r w:rsidRPr="00F624BA">
              <w:rPr>
                <w:lang w:val="en-AU"/>
              </w:rPr>
              <w:t xml:space="preserve">a range of literacies and </w:t>
            </w:r>
            <w:r w:rsidR="004701FD" w:rsidRPr="007D22A3">
              <w:rPr>
                <w:lang w:val="en-AU"/>
              </w:rPr>
              <w:t>i</w:t>
            </w:r>
            <w:r w:rsidRPr="007D22A3">
              <w:rPr>
                <w:lang w:val="en-AU"/>
              </w:rPr>
              <w:t>nformation</w:t>
            </w:r>
            <w:r w:rsidR="007D22A3">
              <w:rPr>
                <w:lang w:val="en-AU"/>
              </w:rPr>
              <w:t xml:space="preserve"> and communication technology (ICT) capability</w:t>
            </w:r>
            <w:r w:rsidRPr="00F624BA">
              <w:rPr>
                <w:lang w:val="en-AU"/>
              </w:rPr>
              <w:t xml:space="preserve"> as they collate records of </w:t>
            </w:r>
            <w:r w:rsidR="0061720C">
              <w:rPr>
                <w:lang w:val="en-AU"/>
              </w:rPr>
              <w:t xml:space="preserve">their </w:t>
            </w:r>
            <w:r w:rsidR="00CE5AA3" w:rsidRPr="00F624BA">
              <w:rPr>
                <w:lang w:val="en-AU"/>
              </w:rPr>
              <w:t>work in</w:t>
            </w:r>
            <w:r w:rsidRPr="00F624BA">
              <w:rPr>
                <w:lang w:val="en-AU"/>
              </w:rPr>
              <w:t xml:space="preserve"> a journal</w:t>
            </w:r>
            <w:r w:rsidR="0061720C">
              <w:rPr>
                <w:lang w:val="en-AU"/>
              </w:rPr>
              <w:t xml:space="preserve"> </w:t>
            </w:r>
            <w:r w:rsidR="00CE5AA3">
              <w:rPr>
                <w:lang w:val="en-AU"/>
              </w:rPr>
              <w:t xml:space="preserve">and </w:t>
            </w:r>
            <w:r w:rsidR="00CE5AA3" w:rsidRPr="00F624BA">
              <w:rPr>
                <w:lang w:val="en-AU"/>
              </w:rPr>
              <w:t>present</w:t>
            </w:r>
            <w:r w:rsidRPr="00F624BA">
              <w:rPr>
                <w:lang w:val="en-AU"/>
              </w:rPr>
              <w:t xml:space="preserve"> and communicate their solution to an audience in </w:t>
            </w:r>
            <w:r w:rsidRPr="00F624BA">
              <w:rPr>
                <w:i/>
                <w:lang w:val="en-AU"/>
              </w:rPr>
              <w:t>Activity 4</w:t>
            </w:r>
            <w:r w:rsidR="00146B98">
              <w:rPr>
                <w:i/>
                <w:lang w:val="en-AU"/>
              </w:rPr>
              <w:t>.</w:t>
            </w:r>
          </w:p>
          <w:p w:rsidR="00CC7816" w:rsidRPr="00803875" w:rsidRDefault="00F624BA" w:rsidP="0054715F">
            <w:pPr>
              <w:pStyle w:val="ListParagraph"/>
              <w:numPr>
                <w:ilvl w:val="0"/>
                <w:numId w:val="7"/>
              </w:numPr>
              <w:spacing w:before="120" w:after="120" w:line="276" w:lineRule="auto"/>
              <w:ind w:left="454" w:hanging="227"/>
              <w:rPr>
                <w:lang w:val="en-GB"/>
              </w:rPr>
            </w:pPr>
            <w:r w:rsidRPr="007D22A3">
              <w:rPr>
                <w:lang w:val="en-AU"/>
              </w:rPr>
              <w:t xml:space="preserve">Communicate and, using evidence, justify their group’s design to </w:t>
            </w:r>
            <w:r w:rsidR="00530050">
              <w:rPr>
                <w:lang w:val="en-AU"/>
              </w:rPr>
              <w:t xml:space="preserve">a </w:t>
            </w:r>
            <w:r w:rsidRPr="007D22A3">
              <w:rPr>
                <w:lang w:val="en-AU"/>
              </w:rPr>
              <w:t>community member either face-to-face, by letter or email.</w:t>
            </w:r>
            <w:bookmarkEnd w:id="7"/>
            <w:bookmarkEnd w:id="8"/>
            <w:bookmarkEnd w:id="9"/>
          </w:p>
        </w:tc>
      </w:tr>
      <w:tr w:rsidR="00D4142D" w:rsidTr="008E63F3">
        <w:tc>
          <w:tcPr>
            <w:tcW w:w="9016" w:type="dxa"/>
          </w:tcPr>
          <w:p w:rsidR="00D4142D" w:rsidRPr="00B2183D" w:rsidRDefault="00D4142D" w:rsidP="008E63F3">
            <w:pPr>
              <w:spacing w:before="240"/>
              <w:rPr>
                <w:rFonts w:asciiTheme="minorHAnsi" w:hAnsiTheme="minorHAnsi"/>
                <w:b/>
              </w:rPr>
            </w:pPr>
            <w:r w:rsidRPr="00B2183D">
              <w:rPr>
                <w:b/>
              </w:rPr>
              <w:t>What are the pedagogical principles of the STEM learning modules?</w:t>
            </w:r>
          </w:p>
          <w:p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D93326" w:rsidRPr="00D93326" w:rsidRDefault="00D93326" w:rsidP="00D93326">
            <w:pPr>
              <w:rPr>
                <w:lang w:val="en-AU"/>
              </w:rPr>
            </w:pPr>
            <w:r w:rsidRPr="00D93326">
              <w:rPr>
                <w:lang w:val="en-AU"/>
              </w:rPr>
              <w:t>The design of the modules is based on four pedagogical principles:</w:t>
            </w:r>
          </w:p>
          <w:p w:rsidR="00D93326" w:rsidRPr="00D93326" w:rsidRDefault="00D93326" w:rsidP="002718A1">
            <w:pPr>
              <w:widowControl/>
              <w:numPr>
                <w:ilvl w:val="0"/>
                <w:numId w:val="8"/>
              </w:numPr>
              <w:autoSpaceDE w:val="0"/>
              <w:autoSpaceDN w:val="0"/>
              <w:adjustRightInd w:val="0"/>
              <w:spacing w:after="0"/>
              <w:ind w:left="454" w:hanging="227"/>
              <w:rPr>
                <w:lang w:val="en-AU"/>
              </w:rPr>
            </w:pPr>
            <w:r w:rsidRPr="00D93326">
              <w:rPr>
                <w:lang w:val="en-AU"/>
              </w:rPr>
              <w:t>Problem-based learning</w:t>
            </w:r>
          </w:p>
          <w:p w:rsidR="00D93326" w:rsidRPr="00D93326" w:rsidRDefault="00FC24BC" w:rsidP="00D93326">
            <w:pPr>
              <w:widowControl/>
              <w:ind w:left="454"/>
              <w:contextualSpacing/>
              <w:rPr>
                <w:lang w:val="en-AU"/>
              </w:rPr>
            </w:pPr>
            <w:r>
              <w:rPr>
                <w:lang w:val="en-AU"/>
              </w:rPr>
              <w:t>A</w:t>
            </w:r>
            <w:r w:rsidRPr="00D93326">
              <w:rPr>
                <w:lang w:val="en-AU"/>
              </w:rPr>
              <w:t xml:space="preserve">ll modules </w:t>
            </w:r>
            <w:r>
              <w:rPr>
                <w:lang w:val="en-AU"/>
              </w:rPr>
              <w:t>are designed</w:t>
            </w:r>
            <w:r w:rsidRPr="00D93326">
              <w:rPr>
                <w:lang w:val="en-AU"/>
              </w:rPr>
              <w:t xml:space="preserve"> around </w:t>
            </w:r>
            <w:r>
              <w:rPr>
                <w:lang w:val="en-AU"/>
              </w:rPr>
              <w:t xml:space="preserve">students </w:t>
            </w:r>
            <w:r w:rsidRPr="00D93326">
              <w:rPr>
                <w:lang w:val="en-AU"/>
              </w:rPr>
              <w:t>solving an</w:t>
            </w:r>
            <w:r>
              <w:rPr>
                <w:lang w:val="en-AU"/>
              </w:rPr>
              <w:t xml:space="preserve"> open-ended, real-world problem. Learning</w:t>
            </w:r>
            <w:r w:rsidRPr="00D93326">
              <w:rPr>
                <w:lang w:val="en-AU"/>
              </w:rPr>
              <w:t xml:space="preserve"> </w:t>
            </w:r>
            <w:r w:rsidR="00D93326" w:rsidRPr="00D93326">
              <w:rPr>
                <w:lang w:val="en-AU"/>
              </w:rPr>
              <w:t xml:space="preserve">is supported through a four-phase instructional model: research the problem and its context; investigate the parameters impacting on the problem; design and develop solutions to the problem; and evaluate and communicate solutions to an authentic audience. </w:t>
            </w:r>
          </w:p>
          <w:p w:rsidR="00D93326" w:rsidRPr="00D93326" w:rsidRDefault="00D93326" w:rsidP="002718A1">
            <w:pPr>
              <w:widowControl/>
              <w:numPr>
                <w:ilvl w:val="0"/>
                <w:numId w:val="8"/>
              </w:numPr>
              <w:autoSpaceDE w:val="0"/>
              <w:autoSpaceDN w:val="0"/>
              <w:adjustRightInd w:val="0"/>
              <w:spacing w:before="240" w:after="0"/>
              <w:ind w:left="454" w:hanging="227"/>
              <w:rPr>
                <w:lang w:val="en-AU"/>
              </w:rPr>
            </w:pPr>
            <w:r w:rsidRPr="00D93326">
              <w:rPr>
                <w:lang w:val="en-AU"/>
              </w:rPr>
              <w:t>Developing higher order thinking</w:t>
            </w:r>
          </w:p>
          <w:p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10144" behindDoc="0" locked="0" layoutInCell="1" allowOverlap="1" wp14:anchorId="0F0A09C3" wp14:editId="0EEBC501">
                  <wp:simplePos x="0" y="0"/>
                  <wp:positionH relativeFrom="margin">
                    <wp:align>right</wp:align>
                  </wp:positionH>
                  <wp:positionV relativeFrom="paragraph">
                    <wp:posOffset>4318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rsidR="00D93326" w:rsidRPr="00D93326" w:rsidRDefault="00D93326" w:rsidP="002718A1">
            <w:pPr>
              <w:widowControl/>
              <w:numPr>
                <w:ilvl w:val="0"/>
                <w:numId w:val="8"/>
              </w:numPr>
              <w:autoSpaceDE w:val="0"/>
              <w:autoSpaceDN w:val="0"/>
              <w:adjustRightInd w:val="0"/>
              <w:spacing w:before="240" w:after="0"/>
              <w:ind w:left="454" w:hanging="227"/>
              <w:rPr>
                <w:lang w:val="en-AU"/>
              </w:rPr>
            </w:pPr>
            <w:r w:rsidRPr="00D93326">
              <w:rPr>
                <w:lang w:val="en-AU"/>
              </w:rPr>
              <w:t>Collaborative learning</w:t>
            </w:r>
          </w:p>
          <w:p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D93326" w:rsidRPr="00D93326" w:rsidRDefault="00D93326" w:rsidP="002718A1">
            <w:pPr>
              <w:widowControl/>
              <w:numPr>
                <w:ilvl w:val="0"/>
                <w:numId w:val="8"/>
              </w:numPr>
              <w:autoSpaceDE w:val="0"/>
              <w:autoSpaceDN w:val="0"/>
              <w:adjustRightInd w:val="0"/>
              <w:spacing w:before="240" w:after="0"/>
              <w:ind w:left="454" w:hanging="227"/>
              <w:rPr>
                <w:lang w:val="en-AU"/>
              </w:rPr>
            </w:pPr>
            <w:r w:rsidRPr="00D93326">
              <w:rPr>
                <w:lang w:val="en-AU"/>
              </w:rPr>
              <w:t>Reflective practice</w:t>
            </w:r>
          </w:p>
          <w:p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Information that c</w:t>
            </w:r>
            <w:r w:rsidR="00566527">
              <w:rPr>
                <w:lang w:val="en-AU"/>
              </w:rPr>
              <w:t>an support teachers with journa</w:t>
            </w:r>
            <w:r w:rsidRPr="00D93326">
              <w:rPr>
                <w:lang w:val="en-AU"/>
              </w:rPr>
              <w:t>ling is included in the resource sheets.</w:t>
            </w:r>
          </w:p>
          <w:p w:rsidR="0020129C" w:rsidRDefault="003F2455" w:rsidP="0054715F">
            <w:pPr>
              <w:spacing w:before="240" w:after="240"/>
            </w:pPr>
            <w:r w:rsidRPr="00731984">
              <w:t xml:space="preserve">These pedagogical principles can be explored further in the STEM Learning Project online professional learning modules </w:t>
            </w:r>
            <w:r>
              <w:t xml:space="preserve">located in </w:t>
            </w:r>
            <w:r w:rsidRPr="0054715F">
              <w:rPr>
                <w:i/>
                <w:iCs/>
              </w:rPr>
              <w:t>Connect</w:t>
            </w:r>
            <w:r w:rsidR="00FE47CE">
              <w:t>.</w:t>
            </w:r>
          </w:p>
        </w:tc>
      </w:tr>
    </w:tbl>
    <w:p w:rsidR="00FF6161" w:rsidRPr="00FF6161" w:rsidRDefault="00FF6161" w:rsidP="00FF6161">
      <w:pPr>
        <w:widowControl/>
      </w:pPr>
      <w:r w:rsidRPr="00FF6161">
        <w:br w:type="page"/>
      </w:r>
    </w:p>
    <w:p w:rsidR="008B56E3" w:rsidRPr="001616A6" w:rsidRDefault="008B56E3" w:rsidP="008B56E3">
      <w:pPr>
        <w:pStyle w:val="Heading1"/>
      </w:pPr>
      <w:bookmarkStart w:id="10" w:name="_Toc48743760"/>
      <w:r>
        <w:t xml:space="preserve">Activity </w:t>
      </w:r>
      <w:r w:rsidRPr="001616A6">
        <w:t>sequence and purpose</w:t>
      </w:r>
      <w:bookmarkEnd w:id="10"/>
    </w:p>
    <w:tbl>
      <w:tblPr>
        <w:tblStyle w:val="PlainTable21"/>
        <w:tblW w:w="5000" w:type="pct"/>
        <w:jc w:val="center"/>
        <w:tblLook w:val="04A0" w:firstRow="1" w:lastRow="0" w:firstColumn="1" w:lastColumn="0" w:noHBand="0" w:noVBand="1"/>
      </w:tblPr>
      <w:tblGrid>
        <w:gridCol w:w="3970"/>
        <w:gridCol w:w="5056"/>
      </w:tblGrid>
      <w:tr w:rsidR="008B56E3" w:rsidRPr="001616A6" w:rsidTr="008B56E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8B56E3" w:rsidRPr="00B67027" w:rsidRDefault="008B56E3" w:rsidP="008B56E3">
            <w:pPr>
              <w:widowControl/>
              <w:spacing w:after="240" w:line="240" w:lineRule="auto"/>
              <w:rPr>
                <w:rFonts w:cstheme="minorHAnsi"/>
                <w:color w:val="FF0000"/>
                <w:sz w:val="24"/>
                <w:lang w:val="en-GB"/>
              </w:rPr>
            </w:pPr>
            <w:r w:rsidRPr="00B67027">
              <w:rPr>
                <w:rFonts w:cstheme="minorHAnsi"/>
                <w:noProof/>
                <w:sz w:val="24"/>
                <w:lang w:eastAsia="en-AU"/>
              </w:rPr>
              <w:drawing>
                <wp:anchor distT="0" distB="0" distL="114300" distR="114300" simplePos="0" relativeHeight="251976704" behindDoc="0" locked="0" layoutInCell="1" allowOverlap="1" wp14:anchorId="074A1EE7" wp14:editId="06E18252">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7027">
              <w:rPr>
                <w:noProof/>
                <w:sz w:val="24"/>
                <w:lang w:eastAsia="en-AU"/>
              </w:rPr>
              <w:drawing>
                <wp:inline distT="0" distB="0" distL="0" distR="0" wp14:anchorId="56397D63" wp14:editId="768C1AF9">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8B56E3" w:rsidRPr="00B67027" w:rsidRDefault="008B56E3" w:rsidP="008B56E3">
            <w:pPr>
              <w:widowControl/>
              <w:spacing w:after="240" w:line="240" w:lineRule="auto"/>
              <w:rPr>
                <w:rFonts w:cstheme="minorHAnsi"/>
                <w:sz w:val="24"/>
                <w:lang w:val="en-GB"/>
              </w:rPr>
            </w:pPr>
          </w:p>
        </w:tc>
        <w:tc>
          <w:tcPr>
            <w:tcW w:w="2801" w:type="pct"/>
            <w:tcMar>
              <w:left w:w="85" w:type="dxa"/>
              <w:right w:w="85" w:type="dxa"/>
            </w:tcMar>
            <w:vAlign w:val="center"/>
          </w:tcPr>
          <w:p w:rsidR="003D0F05" w:rsidRDefault="003D0F05" w:rsidP="003D0F05">
            <w:pPr>
              <w:widowControl/>
              <w:cnfStyle w:val="100000000000" w:firstRow="1" w:lastRow="0" w:firstColumn="0" w:lastColumn="0" w:oddVBand="0" w:evenVBand="0" w:oddHBand="0" w:evenHBand="0" w:firstRowFirstColumn="0" w:firstRowLastColumn="0" w:lastRowFirstColumn="0" w:lastRowLastColumn="0"/>
              <w:rPr>
                <w:b w:val="0"/>
                <w:bCs w:val="0"/>
              </w:rPr>
            </w:pPr>
            <w:r w:rsidRPr="0054715F">
              <w:rPr>
                <w:rFonts w:cstheme="minorHAnsi"/>
                <w:szCs w:val="20"/>
                <w:lang w:val="en-GB"/>
              </w:rPr>
              <w:t>Modes of travel</w:t>
            </w:r>
            <w:r>
              <w:rPr>
                <w:b w:val="0"/>
                <w:bCs w:val="0"/>
              </w:rPr>
              <w:t xml:space="preserve"> </w:t>
            </w:r>
          </w:p>
          <w:p w:rsidR="008B56E3" w:rsidRPr="00B67027" w:rsidRDefault="00B13AC6" w:rsidP="003D0F05">
            <w:pPr>
              <w:widowControl/>
              <w:cnfStyle w:val="100000000000" w:firstRow="1" w:lastRow="0" w:firstColumn="0" w:lastColumn="0" w:oddVBand="0" w:evenVBand="0" w:oddHBand="0" w:evenHBand="0" w:firstRowFirstColumn="0" w:firstRowLastColumn="0" w:lastRowFirstColumn="0" w:lastRowLastColumn="0"/>
              <w:rPr>
                <w:rFonts w:cstheme="minorHAnsi"/>
                <w:b w:val="0"/>
                <w:sz w:val="24"/>
                <w:lang w:val="en-GB"/>
              </w:rPr>
            </w:pPr>
            <w:r>
              <w:rPr>
                <w:b w:val="0"/>
                <w:bCs w:val="0"/>
              </w:rPr>
              <w:t>S</w:t>
            </w:r>
            <w:r w:rsidRPr="00507550">
              <w:rPr>
                <w:b w:val="0"/>
                <w:bCs w:val="0"/>
              </w:rPr>
              <w:t xml:space="preserve">tudents </w:t>
            </w:r>
            <w:r>
              <w:rPr>
                <w:b w:val="0"/>
                <w:bCs w:val="0"/>
              </w:rPr>
              <w:t xml:space="preserve">brainstorm </w:t>
            </w:r>
            <w:r w:rsidR="003D0F05">
              <w:rPr>
                <w:b w:val="0"/>
                <w:bCs w:val="0"/>
              </w:rPr>
              <w:t xml:space="preserve">types of ground transportation available to them. </w:t>
            </w:r>
            <w:r w:rsidR="0086272E">
              <w:rPr>
                <w:b w:val="0"/>
                <w:bCs w:val="0"/>
              </w:rPr>
              <w:t>Working i</w:t>
            </w:r>
            <w:r>
              <w:rPr>
                <w:b w:val="0"/>
                <w:bCs w:val="0"/>
              </w:rPr>
              <w:t>n groups</w:t>
            </w:r>
            <w:r w:rsidR="0086272E">
              <w:rPr>
                <w:b w:val="0"/>
                <w:bCs w:val="0"/>
              </w:rPr>
              <w:t>,</w:t>
            </w:r>
            <w:r>
              <w:rPr>
                <w:b w:val="0"/>
                <w:bCs w:val="0"/>
              </w:rPr>
              <w:t xml:space="preserve"> they research the benefits and problems associated with their chosen mode of tra</w:t>
            </w:r>
            <w:r w:rsidR="003D0F05">
              <w:rPr>
                <w:b w:val="0"/>
                <w:bCs w:val="0"/>
              </w:rPr>
              <w:t>nsport</w:t>
            </w:r>
            <w:r w:rsidRPr="00610398">
              <w:rPr>
                <w:b w:val="0"/>
                <w:bCs w:val="0"/>
              </w:rPr>
              <w:t>.</w:t>
            </w:r>
            <w:r w:rsidRPr="007D6342">
              <w:rPr>
                <w:b w:val="0"/>
                <w:noProof/>
                <w:lang w:eastAsia="en-AU"/>
              </w:rPr>
              <w:t xml:space="preserve"> They share their data with the </w:t>
            </w:r>
            <w:r>
              <w:rPr>
                <w:b w:val="0"/>
                <w:noProof/>
                <w:lang w:eastAsia="en-AU"/>
              </w:rPr>
              <w:t>other groups.</w:t>
            </w:r>
          </w:p>
        </w:tc>
      </w:tr>
      <w:tr w:rsidR="008B56E3" w:rsidRPr="001616A6" w:rsidTr="00A057D1">
        <w:trPr>
          <w:cnfStyle w:val="000000100000" w:firstRow="0" w:lastRow="0" w:firstColumn="0" w:lastColumn="0" w:oddVBand="0" w:evenVBand="0" w:oddHBand="1" w:evenHBand="0" w:firstRowFirstColumn="0" w:firstRowLastColumn="0" w:lastRowFirstColumn="0" w:lastRowLastColumn="0"/>
          <w:trHeight w:val="2881"/>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8B56E3" w:rsidRDefault="00FE47CE" w:rsidP="00152D74">
            <w:pPr>
              <w:widowControl/>
              <w:tabs>
                <w:tab w:val="center" w:pos="1900"/>
              </w:tabs>
              <w:spacing w:after="240" w:line="240" w:lineRule="auto"/>
              <w:rPr>
                <w:rFonts w:cstheme="minorHAnsi"/>
                <w:lang w:val="en-GB"/>
              </w:rPr>
            </w:pPr>
            <w:r>
              <w:rPr>
                <w:noProof/>
                <w:lang w:eastAsia="en-AU"/>
              </w:rPr>
              <w:drawing>
                <wp:anchor distT="0" distB="0" distL="114300" distR="114300" simplePos="0" relativeHeight="252024832" behindDoc="0" locked="0" layoutInCell="1" allowOverlap="1" wp14:anchorId="4FCDC024" wp14:editId="4AA566EA">
                  <wp:simplePos x="0" y="0"/>
                  <wp:positionH relativeFrom="column">
                    <wp:posOffset>974725</wp:posOffset>
                  </wp:positionH>
                  <wp:positionV relativeFrom="paragraph">
                    <wp:posOffset>166369</wp:posOffset>
                  </wp:positionV>
                  <wp:extent cx="1066800" cy="390525"/>
                  <wp:effectExtent l="0" t="0" r="0" b="9525"/>
                  <wp:wrapNone/>
                  <wp:docPr id="300" name="Picture 300" descr="Activity 2 Investigate Icon&#10;&#10;The Activity 2 icon consists of images of maths equipment and a beaker to represent investigatio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7" cstate="print">
                            <a:extLst>
                              <a:ext uri="{28A0092B-C50C-407E-A947-70E740481C1C}">
                                <a14:useLocalDpi xmlns:a14="http://schemas.microsoft.com/office/drawing/2010/main" val="0"/>
                              </a:ext>
                            </a:extLst>
                          </a:blip>
                          <a:srcRect l="8747" t="11466" r="8117" b="14030"/>
                          <a:stretch/>
                        </pic:blipFill>
                        <pic:spPr bwMode="auto">
                          <a:xfrm>
                            <a:off x="0" y="0"/>
                            <a:ext cx="1066800" cy="390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129C" w:rsidRPr="001616A6">
              <w:rPr>
                <w:noProof/>
                <w:lang w:eastAsia="en-AU"/>
              </w:rPr>
              <w:drawing>
                <wp:inline distT="0" distB="0" distL="0" distR="0" wp14:anchorId="69A0197C" wp14:editId="3DFEA47B">
                  <wp:extent cx="2077200" cy="1440000"/>
                  <wp:effectExtent l="0" t="0" r="18415" b="825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rsidR="008B56E3" w:rsidRPr="001616A6" w:rsidRDefault="008B56E3" w:rsidP="002C7207">
            <w:pPr>
              <w:widowControl/>
              <w:spacing w:after="240" w:line="240" w:lineRule="auto"/>
              <w:rPr>
                <w:rFonts w:cstheme="minorHAnsi"/>
                <w:lang w:val="en-GB"/>
              </w:rPr>
            </w:pPr>
          </w:p>
        </w:tc>
        <w:tc>
          <w:tcPr>
            <w:tcW w:w="2801" w:type="pct"/>
            <w:tcMar>
              <w:left w:w="85" w:type="dxa"/>
              <w:right w:w="85" w:type="dxa"/>
            </w:tcMar>
            <w:vAlign w:val="center"/>
          </w:tcPr>
          <w:p w:rsidR="00A057D1" w:rsidRPr="00A057D1" w:rsidRDefault="00A057D1" w:rsidP="008B56E3">
            <w:pPr>
              <w:widowControl/>
              <w:cnfStyle w:val="000000100000" w:firstRow="0" w:lastRow="0" w:firstColumn="0" w:lastColumn="0" w:oddVBand="0" w:evenVBand="0" w:oddHBand="1" w:evenHBand="0" w:firstRowFirstColumn="0" w:firstRowLastColumn="0" w:lastRowFirstColumn="0" w:lastRowLastColumn="0"/>
              <w:rPr>
                <w:b/>
              </w:rPr>
            </w:pPr>
            <w:r w:rsidRPr="00A057D1">
              <w:rPr>
                <w:rFonts w:cstheme="minorHAnsi"/>
                <w:b/>
                <w:szCs w:val="20"/>
                <w:lang w:val="en-GB"/>
              </w:rPr>
              <w:t>Travelling to school</w:t>
            </w:r>
            <w:r w:rsidRPr="00A057D1">
              <w:rPr>
                <w:b/>
              </w:rPr>
              <w:t xml:space="preserve"> </w:t>
            </w:r>
          </w:p>
          <w:p w:rsidR="008B56E3" w:rsidRPr="00513ADF" w:rsidRDefault="004F2997" w:rsidP="00A057D1">
            <w:pPr>
              <w:widowControl/>
              <w:cnfStyle w:val="000000100000" w:firstRow="0" w:lastRow="0" w:firstColumn="0" w:lastColumn="0" w:oddVBand="0" w:evenVBand="0" w:oddHBand="1" w:evenHBand="0" w:firstRowFirstColumn="0" w:firstRowLastColumn="0" w:lastRowFirstColumn="0" w:lastRowLastColumn="0"/>
            </w:pPr>
            <w:r>
              <w:t>S</w:t>
            </w:r>
            <w:r w:rsidR="008B56E3" w:rsidRPr="005D30B0">
              <w:t>tudents</w:t>
            </w:r>
            <w:r w:rsidR="00610398">
              <w:t xml:space="preserve"> </w:t>
            </w:r>
            <w:r w:rsidR="009C073B">
              <w:t xml:space="preserve">investigate </w:t>
            </w:r>
            <w:r w:rsidR="003D0F05">
              <w:t xml:space="preserve">how </w:t>
            </w:r>
            <w:r w:rsidR="00A057D1">
              <w:t xml:space="preserve">the school population </w:t>
            </w:r>
            <w:r w:rsidR="003D0F05">
              <w:t>travel</w:t>
            </w:r>
            <w:r w:rsidR="00A057D1">
              <w:t>s</w:t>
            </w:r>
            <w:r w:rsidR="003D0F05">
              <w:t xml:space="preserve"> to school</w:t>
            </w:r>
            <w:r w:rsidR="009C073B">
              <w:t xml:space="preserve"> and </w:t>
            </w:r>
            <w:r w:rsidR="003D0F05">
              <w:t xml:space="preserve">any </w:t>
            </w:r>
            <w:r w:rsidR="00A56A84">
              <w:t>issues</w:t>
            </w:r>
            <w:r w:rsidR="003D0F05">
              <w:t xml:space="preserve"> </w:t>
            </w:r>
            <w:r w:rsidR="009C073B">
              <w:t>aris</w:t>
            </w:r>
            <w:r w:rsidR="003D0F05">
              <w:t>ing</w:t>
            </w:r>
            <w:r w:rsidR="009C073B">
              <w:t xml:space="preserve"> from </w:t>
            </w:r>
            <w:r w:rsidR="004F40DB">
              <w:t>th</w:t>
            </w:r>
            <w:r w:rsidR="00A057D1">
              <w:t>ese</w:t>
            </w:r>
            <w:r w:rsidR="009C073B">
              <w:t xml:space="preserve"> choices. </w:t>
            </w:r>
            <w:r w:rsidR="00610398">
              <w:t>They</w:t>
            </w:r>
            <w:r w:rsidR="004F40DB">
              <w:t xml:space="preserve"> also investigate</w:t>
            </w:r>
            <w:r w:rsidR="00610398">
              <w:t xml:space="preserve"> </w:t>
            </w:r>
            <w:r w:rsidR="004F40DB">
              <w:t xml:space="preserve">possible alternative </w:t>
            </w:r>
            <w:r w:rsidR="00A057D1">
              <w:t>travel opportunities</w:t>
            </w:r>
            <w:r>
              <w:t>.</w:t>
            </w:r>
          </w:p>
        </w:tc>
      </w:tr>
      <w:tr w:rsidR="008B56E3" w:rsidRPr="001616A6" w:rsidTr="008B56E3">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8B56E3" w:rsidRDefault="008B56E3" w:rsidP="008B56E3">
            <w:pPr>
              <w:widowControl/>
              <w:spacing w:after="240" w:line="240" w:lineRule="auto"/>
              <w:rPr>
                <w:rFonts w:cstheme="minorHAnsi"/>
                <w:color w:val="FF0000"/>
              </w:rPr>
            </w:pPr>
            <w:r w:rsidRPr="001616A6">
              <w:rPr>
                <w:noProof/>
                <w:lang w:eastAsia="en-AU"/>
              </w:rPr>
              <w:drawing>
                <wp:anchor distT="0" distB="0" distL="114300" distR="114300" simplePos="0" relativeHeight="251978752" behindDoc="0" locked="0" layoutInCell="1" allowOverlap="1" wp14:anchorId="03E3795B" wp14:editId="047E78DD">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1EA55821" wp14:editId="4832A93A">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rsidR="008B56E3" w:rsidRPr="001616A6" w:rsidRDefault="008B56E3" w:rsidP="002C7207">
            <w:pPr>
              <w:widowControl/>
              <w:spacing w:after="240" w:line="240" w:lineRule="auto"/>
              <w:rPr>
                <w:rFonts w:cstheme="minorHAnsi"/>
              </w:rPr>
            </w:pPr>
          </w:p>
        </w:tc>
        <w:tc>
          <w:tcPr>
            <w:tcW w:w="2801" w:type="pct"/>
            <w:tcMar>
              <w:left w:w="85" w:type="dxa"/>
              <w:right w:w="85" w:type="dxa"/>
            </w:tcMar>
            <w:vAlign w:val="center"/>
          </w:tcPr>
          <w:p w:rsidR="00A057D1" w:rsidRPr="00A057D1" w:rsidRDefault="00A057D1" w:rsidP="00E53BA2">
            <w:pPr>
              <w:widowControl/>
              <w:cnfStyle w:val="000000000000" w:firstRow="0" w:lastRow="0" w:firstColumn="0" w:lastColumn="0" w:oddVBand="0" w:evenVBand="0" w:oddHBand="0" w:evenHBand="0" w:firstRowFirstColumn="0" w:firstRowLastColumn="0" w:lastRowFirstColumn="0" w:lastRowLastColumn="0"/>
              <w:rPr>
                <w:b/>
              </w:rPr>
            </w:pPr>
            <w:r w:rsidRPr="00A057D1">
              <w:rPr>
                <w:rFonts w:cstheme="minorHAnsi"/>
                <w:b/>
                <w:szCs w:val="20"/>
                <w:lang w:val="en-GB"/>
              </w:rPr>
              <w:t>A better way to go</w:t>
            </w:r>
            <w:r w:rsidRPr="00A057D1">
              <w:rPr>
                <w:b/>
              </w:rPr>
              <w:t xml:space="preserve"> </w:t>
            </w:r>
          </w:p>
          <w:p w:rsidR="008B56E3" w:rsidRPr="00513ADF" w:rsidRDefault="005D463F" w:rsidP="00A057D1">
            <w:pPr>
              <w:widowControl/>
              <w:cnfStyle w:val="000000000000" w:firstRow="0" w:lastRow="0" w:firstColumn="0" w:lastColumn="0" w:oddVBand="0" w:evenVBand="0" w:oddHBand="0" w:evenHBand="0" w:firstRowFirstColumn="0" w:firstRowLastColumn="0" w:lastRowFirstColumn="0" w:lastRowLastColumn="0"/>
            </w:pPr>
            <w:r>
              <w:t>Students use their data to devise solutions to</w:t>
            </w:r>
            <w:r w:rsidR="0086272E">
              <w:t xml:space="preserve"> </w:t>
            </w:r>
            <w:r w:rsidR="00A057D1">
              <w:t xml:space="preserve">any </w:t>
            </w:r>
            <w:r>
              <w:t xml:space="preserve">travel problems they have identified. They develop </w:t>
            </w:r>
            <w:r w:rsidR="00A057D1">
              <w:t xml:space="preserve">a </w:t>
            </w:r>
            <w:r>
              <w:t>design brie</w:t>
            </w:r>
            <w:r w:rsidR="00A057D1">
              <w:t>f</w:t>
            </w:r>
            <w:r>
              <w:t xml:space="preserve"> that </w:t>
            </w:r>
            <w:r w:rsidR="00A057D1">
              <w:t>outlines</w:t>
            </w:r>
            <w:r>
              <w:t xml:space="preserve"> key messages and </w:t>
            </w:r>
            <w:r w:rsidR="00A057D1">
              <w:t xml:space="preserve">travel </w:t>
            </w:r>
            <w:r>
              <w:t xml:space="preserve">recommendations </w:t>
            </w:r>
            <w:r w:rsidR="00A057D1">
              <w:t xml:space="preserve">and use it to </w:t>
            </w:r>
            <w:r w:rsidR="004F2997">
              <w:t xml:space="preserve">encourage families to make </w:t>
            </w:r>
            <w:r w:rsidR="001A649B">
              <w:t>good</w:t>
            </w:r>
            <w:r>
              <w:t xml:space="preserve"> choices about </w:t>
            </w:r>
            <w:r w:rsidR="004F2997">
              <w:t>the ways</w:t>
            </w:r>
            <w:r>
              <w:t xml:space="preserve"> their children </w:t>
            </w:r>
            <w:r w:rsidR="004F2997">
              <w:t xml:space="preserve">travel </w:t>
            </w:r>
            <w:r>
              <w:t>to school.</w:t>
            </w:r>
          </w:p>
        </w:tc>
      </w:tr>
      <w:tr w:rsidR="008B56E3" w:rsidRPr="001616A6" w:rsidTr="007658EC">
        <w:trPr>
          <w:cnfStyle w:val="000000100000" w:firstRow="0" w:lastRow="0" w:firstColumn="0" w:lastColumn="0" w:oddVBand="0" w:evenVBand="0" w:oddHBand="1" w:evenHBand="0" w:firstRowFirstColumn="0" w:firstRowLastColumn="0" w:lastRowFirstColumn="0" w:lastRowLastColumn="0"/>
          <w:trHeight w:val="3070"/>
          <w:jc w:val="center"/>
        </w:trPr>
        <w:tc>
          <w:tcPr>
            <w:cnfStyle w:val="001000000000" w:firstRow="0" w:lastRow="0" w:firstColumn="1" w:lastColumn="0" w:oddVBand="0" w:evenVBand="0" w:oddHBand="0" w:evenHBand="0" w:firstRowFirstColumn="0" w:firstRowLastColumn="0" w:lastRowFirstColumn="0" w:lastRowLastColumn="0"/>
            <w:tcW w:w="0" w:type="pct"/>
            <w:tcMar>
              <w:left w:w="85" w:type="dxa"/>
              <w:right w:w="85" w:type="dxa"/>
            </w:tcMar>
          </w:tcPr>
          <w:p w:rsidR="008B56E3" w:rsidRDefault="008B56E3" w:rsidP="008B56E3">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979776" behindDoc="0" locked="0" layoutInCell="1" allowOverlap="1" wp14:anchorId="5A92FB99" wp14:editId="32EE1341">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2D1176C3" wp14:editId="1205D2C9">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r w:rsidRPr="001616A6">
              <w:rPr>
                <w:rFonts w:cstheme="minorHAnsi"/>
                <w:b w:val="0"/>
              </w:rPr>
              <w:t xml:space="preserve"> </w:t>
            </w:r>
          </w:p>
          <w:p w:rsidR="008B56E3" w:rsidRPr="001616A6" w:rsidRDefault="008B56E3" w:rsidP="00183D2C">
            <w:pPr>
              <w:widowControl/>
              <w:spacing w:after="240" w:line="240" w:lineRule="auto"/>
              <w:rPr>
                <w:noProof/>
                <w:lang w:eastAsia="en-AU"/>
              </w:rPr>
            </w:pPr>
          </w:p>
        </w:tc>
        <w:tc>
          <w:tcPr>
            <w:tcW w:w="0" w:type="pct"/>
            <w:tcMar>
              <w:left w:w="85" w:type="dxa"/>
              <w:right w:w="85" w:type="dxa"/>
            </w:tcMar>
            <w:vAlign w:val="center"/>
          </w:tcPr>
          <w:p w:rsidR="00A057D1" w:rsidRPr="00A057D1" w:rsidRDefault="00A057D1" w:rsidP="004F2997">
            <w:pPr>
              <w:widowControl/>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A057D1">
              <w:rPr>
                <w:rFonts w:cstheme="minorHAnsi"/>
                <w:b/>
                <w:szCs w:val="20"/>
                <w:lang w:val="en-GB"/>
              </w:rPr>
              <w:t>Educating the community</w:t>
            </w:r>
            <w:r w:rsidRPr="00A057D1">
              <w:rPr>
                <w:rFonts w:cstheme="minorHAnsi"/>
                <w:b/>
                <w:sz w:val="20"/>
                <w:szCs w:val="20"/>
              </w:rPr>
              <w:t xml:space="preserve"> </w:t>
            </w:r>
          </w:p>
          <w:p w:rsidR="008B56E3" w:rsidRPr="00513ADF" w:rsidRDefault="007E31C9" w:rsidP="00A057D1">
            <w:pPr>
              <w:widowControl/>
              <w:cnfStyle w:val="000000100000" w:firstRow="0" w:lastRow="0" w:firstColumn="0" w:lastColumn="0" w:oddVBand="0" w:evenVBand="0" w:oddHBand="1" w:evenHBand="0" w:firstRowFirstColumn="0" w:firstRowLastColumn="0" w:lastRowFirstColumn="0" w:lastRowLastColumn="0"/>
              <w:rPr>
                <w:rFonts w:cstheme="minorHAnsi"/>
              </w:rPr>
            </w:pPr>
            <w:r>
              <w:t>Students conduct a learning symposium</w:t>
            </w:r>
            <w:r w:rsidR="00A057D1">
              <w:t>,</w:t>
            </w:r>
            <w:r>
              <w:t xml:space="preserve"> sharing their data and recommendations through various media. They analyse the effectiveness of their presentations </w:t>
            </w:r>
            <w:r w:rsidR="00A057D1">
              <w:t xml:space="preserve">in improving the </w:t>
            </w:r>
            <w:r>
              <w:t>travel choices</w:t>
            </w:r>
            <w:r w:rsidR="00A057D1">
              <w:t xml:space="preserve"> of their community</w:t>
            </w:r>
            <w:r>
              <w:t>.</w:t>
            </w:r>
          </w:p>
        </w:tc>
      </w:tr>
    </w:tbl>
    <w:p w:rsidR="000B727B" w:rsidRDefault="000B727B">
      <w:pPr>
        <w:widowControl/>
        <w:spacing w:before="0" w:after="160" w:line="259" w:lineRule="auto"/>
        <w:rPr>
          <w:rFonts w:eastAsiaTheme="majorEastAsia" w:cstheme="majorBidi"/>
          <w:b/>
          <w:color w:val="2E74B5" w:themeColor="accent1" w:themeShade="BF"/>
          <w:sz w:val="28"/>
          <w:szCs w:val="32"/>
        </w:rPr>
      </w:pPr>
      <w:r>
        <w:br w:type="page"/>
      </w:r>
    </w:p>
    <w:p w:rsidR="007B7169" w:rsidRDefault="00AE5877" w:rsidP="001616A6">
      <w:pPr>
        <w:pStyle w:val="Heading1"/>
      </w:pPr>
      <w:bookmarkStart w:id="11" w:name="_Toc48743761"/>
      <w:r>
        <w:t>Background</w:t>
      </w:r>
      <w:bookmarkEnd w:id="11"/>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rsidTr="00AA57BB">
        <w:tc>
          <w:tcPr>
            <w:tcW w:w="2405" w:type="dxa"/>
          </w:tcPr>
          <w:p w:rsidR="00D97A83" w:rsidRPr="008F439A" w:rsidRDefault="00213D44" w:rsidP="00F6727F">
            <w:pPr>
              <w:widowControl/>
              <w:spacing w:after="240" w:line="259" w:lineRule="auto"/>
              <w:rPr>
                <w:sz w:val="24"/>
                <w:szCs w:val="24"/>
                <w:lang w:val="en-AU"/>
              </w:rPr>
            </w:pPr>
            <w:r>
              <w:rPr>
                <w:b/>
                <w:sz w:val="24"/>
                <w:szCs w:val="24"/>
                <w:lang w:val="en-AU"/>
              </w:rPr>
              <w:t>Expected learning</w:t>
            </w:r>
          </w:p>
          <w:p w:rsidR="004D6247" w:rsidRPr="00384F40" w:rsidRDefault="004D6247" w:rsidP="00213D44">
            <w:pPr>
              <w:rPr>
                <w:color w:val="FF0000"/>
                <w:sz w:val="18"/>
                <w:szCs w:val="18"/>
                <w:lang w:val="en-AU"/>
              </w:rPr>
            </w:pPr>
          </w:p>
        </w:tc>
        <w:tc>
          <w:tcPr>
            <w:tcW w:w="6611" w:type="dxa"/>
          </w:tcPr>
          <w:p w:rsidR="00DD5214" w:rsidRPr="00BF00AA" w:rsidRDefault="00DD5214" w:rsidP="00DD5214">
            <w:pPr>
              <w:widowControl/>
              <w:rPr>
                <w:lang w:val="en-AU"/>
              </w:rPr>
            </w:pPr>
            <w:r w:rsidRPr="00BF00AA">
              <w:t>At the completion of this module students will be able to:</w:t>
            </w:r>
          </w:p>
          <w:p w:rsidR="007E31C9" w:rsidRPr="007658EC" w:rsidRDefault="007E31C9" w:rsidP="00152D74">
            <w:pPr>
              <w:pStyle w:val="ListParagraph"/>
              <w:numPr>
                <w:ilvl w:val="0"/>
                <w:numId w:val="24"/>
              </w:numPr>
              <w:ind w:left="681" w:hanging="454"/>
              <w:rPr>
                <w:lang w:val="en-AU"/>
              </w:rPr>
            </w:pPr>
            <w:bookmarkStart w:id="12" w:name="_Hlk523307141"/>
            <w:bookmarkStart w:id="13" w:name="_Hlk22715733"/>
            <w:r>
              <w:rPr>
                <w:lang w:val="en-GB"/>
              </w:rPr>
              <w:t>Recognise how s</w:t>
            </w:r>
            <w:r w:rsidRPr="008D03AF">
              <w:rPr>
                <w:lang w:val="en-GB"/>
              </w:rPr>
              <w:t xml:space="preserve">cientific knowledge </w:t>
            </w:r>
            <w:r>
              <w:rPr>
                <w:lang w:val="en-GB"/>
              </w:rPr>
              <w:t>can</w:t>
            </w:r>
            <w:r w:rsidRPr="008D03AF">
              <w:rPr>
                <w:lang w:val="en-GB"/>
              </w:rPr>
              <w:t xml:space="preserve"> solve problems and inform personal and community decisions</w:t>
            </w:r>
            <w:r w:rsidR="0086272E">
              <w:rPr>
                <w:lang w:val="en-GB"/>
              </w:rPr>
              <w:t>.</w:t>
            </w:r>
            <w:r w:rsidRPr="008D03AF">
              <w:rPr>
                <w:lang w:val="en-GB"/>
              </w:rPr>
              <w:t xml:space="preserve"> </w:t>
            </w:r>
          </w:p>
          <w:p w:rsidR="00DD5214" w:rsidRPr="00A3341A" w:rsidRDefault="00DD5214" w:rsidP="00152D74">
            <w:pPr>
              <w:pStyle w:val="ListParagraph"/>
              <w:numPr>
                <w:ilvl w:val="0"/>
                <w:numId w:val="24"/>
              </w:numPr>
              <w:ind w:left="681" w:hanging="454"/>
              <w:rPr>
                <w:lang w:val="en-AU"/>
              </w:rPr>
            </w:pPr>
            <w:r w:rsidRPr="00BF00AA">
              <w:t>Establish the purpose and questions for survey</w:t>
            </w:r>
            <w:r w:rsidR="00FA176C">
              <w:t>s and investigations</w:t>
            </w:r>
            <w:r w:rsidRPr="00BF00AA">
              <w:t>, and plan and conduct survey</w:t>
            </w:r>
            <w:r w:rsidR="00D42670">
              <w:t>s</w:t>
            </w:r>
            <w:r w:rsidR="00FA176C">
              <w:t xml:space="preserve"> and investigation</w:t>
            </w:r>
            <w:r w:rsidRPr="00BF00AA">
              <w:t>.</w:t>
            </w:r>
          </w:p>
          <w:p w:rsidR="00BF00AA" w:rsidRPr="007658EC" w:rsidRDefault="00BF00AA" w:rsidP="00152D74">
            <w:pPr>
              <w:pStyle w:val="ListParagraph"/>
              <w:numPr>
                <w:ilvl w:val="0"/>
                <w:numId w:val="24"/>
              </w:numPr>
              <w:ind w:left="681" w:hanging="454"/>
              <w:rPr>
                <w:lang w:val="en-AU"/>
              </w:rPr>
            </w:pPr>
            <w:r w:rsidRPr="00BF00AA">
              <w:t xml:space="preserve">Collate, </w:t>
            </w:r>
            <w:r w:rsidR="00FA176C">
              <w:t>organi</w:t>
            </w:r>
            <w:r w:rsidR="007E31C9">
              <w:t>s</w:t>
            </w:r>
            <w:r w:rsidR="00FA176C">
              <w:t xml:space="preserve">e, </w:t>
            </w:r>
            <w:r w:rsidRPr="00BF00AA">
              <w:t xml:space="preserve">tabulate and graph data and interpret </w:t>
            </w:r>
            <w:r w:rsidR="00FA176C">
              <w:t>their</w:t>
            </w:r>
            <w:r w:rsidR="00FA176C" w:rsidRPr="00BF00AA">
              <w:t xml:space="preserve"> </w:t>
            </w:r>
            <w:r w:rsidR="00FA176C">
              <w:t>meaning</w:t>
            </w:r>
            <w:r w:rsidRPr="00BF00AA">
              <w:t>.</w:t>
            </w:r>
          </w:p>
          <w:p w:rsidR="00D42670" w:rsidRPr="007658EC" w:rsidRDefault="00D42670" w:rsidP="00152D74">
            <w:pPr>
              <w:pStyle w:val="ListParagraph"/>
              <w:numPr>
                <w:ilvl w:val="0"/>
                <w:numId w:val="24"/>
              </w:numPr>
              <w:ind w:left="681" w:hanging="454"/>
              <w:rPr>
                <w:lang w:val="en-AU"/>
              </w:rPr>
            </w:pPr>
            <w:r>
              <w:t>Use their data as evidence when developing explanations.</w:t>
            </w:r>
          </w:p>
          <w:p w:rsidR="000F5D28" w:rsidRPr="007658EC" w:rsidRDefault="000F5D28" w:rsidP="00152D74">
            <w:pPr>
              <w:pStyle w:val="ListParagraph"/>
              <w:numPr>
                <w:ilvl w:val="0"/>
                <w:numId w:val="24"/>
              </w:numPr>
              <w:ind w:left="681" w:hanging="454"/>
              <w:rPr>
                <w:lang w:val="en-AU"/>
              </w:rPr>
            </w:pPr>
            <w:r>
              <w:t>Interpret secondary data obtained from digital sources</w:t>
            </w:r>
            <w:r w:rsidR="0086272E">
              <w:t>.</w:t>
            </w:r>
          </w:p>
          <w:p w:rsidR="00D42670" w:rsidRPr="00BF00AA" w:rsidRDefault="00BF7747" w:rsidP="00152D74">
            <w:pPr>
              <w:pStyle w:val="ListParagraph"/>
              <w:numPr>
                <w:ilvl w:val="0"/>
                <w:numId w:val="24"/>
              </w:numPr>
              <w:ind w:left="681" w:hanging="454"/>
              <w:rPr>
                <w:lang w:val="en-AU"/>
              </w:rPr>
            </w:pPr>
            <w:r>
              <w:rPr>
                <w:lang w:val="en-GB"/>
              </w:rPr>
              <w:t>Work collaboratively to</w:t>
            </w:r>
            <w:r w:rsidR="00D42670">
              <w:rPr>
                <w:lang w:val="en-GB"/>
              </w:rPr>
              <w:t xml:space="preserve"> design, represent and communicate alternative solutions</w:t>
            </w:r>
            <w:r w:rsidR="0086272E">
              <w:rPr>
                <w:lang w:val="en-GB"/>
              </w:rPr>
              <w:t>.</w:t>
            </w:r>
          </w:p>
          <w:p w:rsidR="00FA176C" w:rsidRPr="00782B8D" w:rsidRDefault="00FA176C" w:rsidP="00FA176C">
            <w:pPr>
              <w:pStyle w:val="ListParagraph"/>
              <w:numPr>
                <w:ilvl w:val="0"/>
                <w:numId w:val="24"/>
              </w:numPr>
              <w:ind w:left="681" w:hanging="454"/>
              <w:rPr>
                <w:lang w:val="en-AU"/>
              </w:rPr>
            </w:pPr>
            <w:r w:rsidRPr="00782B8D">
              <w:t xml:space="preserve">Consider how </w:t>
            </w:r>
            <w:r w:rsidR="000F5D28">
              <w:t xml:space="preserve">competing </w:t>
            </w:r>
            <w:r w:rsidRPr="00782B8D">
              <w:t xml:space="preserve">personal and community choices </w:t>
            </w:r>
            <w:r>
              <w:t xml:space="preserve">impact on sustainability and </w:t>
            </w:r>
            <w:r w:rsidR="00D42670">
              <w:t>health</w:t>
            </w:r>
            <w:r w:rsidRPr="00782B8D">
              <w:t>.</w:t>
            </w:r>
          </w:p>
          <w:p w:rsidR="007955E5" w:rsidRPr="007658EC" w:rsidRDefault="00E04E6D" w:rsidP="00152D74">
            <w:pPr>
              <w:pStyle w:val="ListParagraph"/>
              <w:numPr>
                <w:ilvl w:val="0"/>
                <w:numId w:val="24"/>
              </w:numPr>
              <w:ind w:left="681" w:hanging="454"/>
              <w:rPr>
                <w:lang w:val="en-AU"/>
              </w:rPr>
            </w:pPr>
            <w:r w:rsidRPr="00BF00AA">
              <w:t xml:space="preserve">Read and interpret </w:t>
            </w:r>
            <w:r w:rsidR="00FA176C">
              <w:t xml:space="preserve">maps </w:t>
            </w:r>
            <w:r w:rsidR="00FF75C9">
              <w:t>to</w:t>
            </w:r>
            <w:r w:rsidR="00FF75C9" w:rsidRPr="00BF00AA">
              <w:t xml:space="preserve"> </w:t>
            </w:r>
            <w:r w:rsidRPr="00BF00AA">
              <w:t xml:space="preserve">calculate distances and travel </w:t>
            </w:r>
            <w:r w:rsidR="00CE5AA3" w:rsidRPr="00BF00AA">
              <w:t>times</w:t>
            </w:r>
            <w:r w:rsidR="00CE5AA3">
              <w:t>.</w:t>
            </w:r>
          </w:p>
          <w:p w:rsidR="00FA176C" w:rsidRPr="007658EC" w:rsidRDefault="00FA176C" w:rsidP="00152D74">
            <w:pPr>
              <w:pStyle w:val="ListParagraph"/>
              <w:numPr>
                <w:ilvl w:val="0"/>
                <w:numId w:val="24"/>
              </w:numPr>
              <w:ind w:left="681" w:hanging="454"/>
              <w:rPr>
                <w:lang w:val="en-AU"/>
              </w:rPr>
            </w:pPr>
            <w:r>
              <w:t>Use appropriate mathematical operations to solve problems involving relationships between speed, time and distance.</w:t>
            </w:r>
          </w:p>
          <w:p w:rsidR="00D42670" w:rsidRPr="00BF00AA" w:rsidRDefault="00D42670" w:rsidP="00152D74">
            <w:pPr>
              <w:pStyle w:val="ListParagraph"/>
              <w:numPr>
                <w:ilvl w:val="0"/>
                <w:numId w:val="24"/>
              </w:numPr>
              <w:ind w:left="681" w:hanging="454"/>
              <w:rPr>
                <w:lang w:val="en-AU"/>
              </w:rPr>
            </w:pPr>
            <w:r>
              <w:t xml:space="preserve">Recognise why percentages should be used to compare data from different </w:t>
            </w:r>
            <w:r w:rsidR="002613F9">
              <w:t xml:space="preserve">sized </w:t>
            </w:r>
            <w:r>
              <w:t>study group</w:t>
            </w:r>
            <w:r w:rsidR="002613F9">
              <w:t>s</w:t>
            </w:r>
            <w:r>
              <w:t>.</w:t>
            </w:r>
          </w:p>
          <w:p w:rsidR="00DD5214" w:rsidRPr="007658EC" w:rsidRDefault="00DD5214" w:rsidP="00152D74">
            <w:pPr>
              <w:pStyle w:val="ListParagraph"/>
              <w:numPr>
                <w:ilvl w:val="0"/>
                <w:numId w:val="24"/>
              </w:numPr>
              <w:ind w:left="681" w:hanging="454"/>
              <w:rPr>
                <w:lang w:val="en-AU"/>
              </w:rPr>
            </w:pPr>
            <w:r w:rsidRPr="00BF00AA">
              <w:t xml:space="preserve">Create a design plan </w:t>
            </w:r>
            <w:r w:rsidR="00B753F1" w:rsidRPr="00BF00AA">
              <w:t xml:space="preserve">to </w:t>
            </w:r>
            <w:r w:rsidR="00FA176C">
              <w:t>propose improved choices justified by their research data.</w:t>
            </w:r>
          </w:p>
          <w:p w:rsidR="00BF00AA" w:rsidRPr="00BF00AA" w:rsidRDefault="00D42670" w:rsidP="0054715F">
            <w:pPr>
              <w:pStyle w:val="ListParagraph"/>
              <w:numPr>
                <w:ilvl w:val="0"/>
                <w:numId w:val="24"/>
              </w:numPr>
              <w:spacing w:after="120"/>
              <w:ind w:left="681" w:hanging="454"/>
              <w:rPr>
                <w:lang w:val="en-AU"/>
              </w:rPr>
            </w:pPr>
            <w:r w:rsidRPr="00BF00AA">
              <w:t xml:space="preserve">Use </w:t>
            </w:r>
            <w:r>
              <w:t>i</w:t>
            </w:r>
            <w:r w:rsidRPr="00BF00AA">
              <w:t xml:space="preserve">nformation </w:t>
            </w:r>
            <w:r>
              <w:t xml:space="preserve">and </w:t>
            </w:r>
            <w:r w:rsidRPr="00BF00AA">
              <w:t>communication technology (ICT) to organi</w:t>
            </w:r>
            <w:r>
              <w:t>s</w:t>
            </w:r>
            <w:r w:rsidRPr="00BF00AA">
              <w:t xml:space="preserve">e and present information </w:t>
            </w:r>
            <w:r>
              <w:t>to an audience</w:t>
            </w:r>
            <w:r w:rsidRPr="00BF00AA">
              <w:t>.</w:t>
            </w:r>
            <w:bookmarkEnd w:id="12"/>
            <w:bookmarkEnd w:id="13"/>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rsidR="001F076C" w:rsidRPr="008F439A" w:rsidRDefault="001F076C" w:rsidP="001F076C">
            <w:pPr>
              <w:widowControl/>
              <w:spacing w:after="240" w:line="259" w:lineRule="auto"/>
              <w:rPr>
                <w:b/>
                <w:sz w:val="24"/>
                <w:szCs w:val="24"/>
              </w:rPr>
            </w:pPr>
          </w:p>
        </w:tc>
        <w:tc>
          <w:tcPr>
            <w:tcW w:w="6611" w:type="dxa"/>
          </w:tcPr>
          <w:p w:rsidR="001F076C" w:rsidRDefault="00A2601F" w:rsidP="00152D74">
            <w:pPr>
              <w:rPr>
                <w:lang w:val="en-AU"/>
              </w:rPr>
            </w:pPr>
            <w:r>
              <w:rPr>
                <w:lang w:val="en-AU"/>
              </w:rPr>
              <w:t>This module uses subject-</w:t>
            </w:r>
            <w:r w:rsidR="001F076C" w:rsidRPr="00384F40">
              <w:rPr>
                <w:lang w:val="en-AU"/>
              </w:rPr>
              <w:t>specific terminology</w:t>
            </w:r>
            <w:r w:rsidR="008F4CEF">
              <w:rPr>
                <w:lang w:val="en-AU"/>
              </w:rPr>
              <w:t>.</w:t>
            </w:r>
            <w:r w:rsidR="00B33B4A">
              <w:rPr>
                <w:lang w:val="en-AU"/>
              </w:rPr>
              <w:t xml:space="preserve"> </w:t>
            </w:r>
            <w:r w:rsidR="001F076C" w:rsidRPr="00384F40">
              <w:rPr>
                <w:lang w:val="en-AU"/>
              </w:rPr>
              <w:t>The following vocabulary list contains terms that need to be understood</w:t>
            </w:r>
            <w:r w:rsidR="00C7554B">
              <w:rPr>
                <w:lang w:val="en-AU"/>
              </w:rPr>
              <w:t xml:space="preserve"> before the module commences </w:t>
            </w:r>
            <w:r w:rsidR="001F076C" w:rsidRPr="00384F40">
              <w:rPr>
                <w:lang w:val="en-AU"/>
              </w:rPr>
              <w:t>or developed as they are used</w:t>
            </w:r>
            <w:r w:rsidR="0086272E">
              <w:rPr>
                <w:lang w:val="en-AU"/>
              </w:rPr>
              <w:t>:</w:t>
            </w:r>
          </w:p>
          <w:p w:rsidR="004C3FA8" w:rsidRPr="00384F40" w:rsidRDefault="00A20082" w:rsidP="00EE2394">
            <w:pPr>
              <w:widowControl/>
              <w:spacing w:after="240"/>
              <w:rPr>
                <w:color w:val="FF0000"/>
              </w:rPr>
            </w:pPr>
            <w:r>
              <w:t>C</w:t>
            </w:r>
            <w:r w:rsidR="004C3FA8" w:rsidRPr="00DF332E">
              <w:t xml:space="preserve">ongestion, </w:t>
            </w:r>
            <w:r w:rsidR="00CB30C6" w:rsidRPr="00DF332E">
              <w:t xml:space="preserve">estimate, </w:t>
            </w:r>
            <w:r w:rsidR="001F10E1" w:rsidRPr="00DF332E">
              <w:t xml:space="preserve">graph, </w:t>
            </w:r>
            <w:r w:rsidR="001C3C61" w:rsidRPr="00DF332E">
              <w:t>k</w:t>
            </w:r>
            <w:r w:rsidR="00EE2394">
              <w:t>ilometres per hour</w:t>
            </w:r>
            <w:r w:rsidR="001C3C61" w:rsidRPr="00DF332E">
              <w:t xml:space="preserve">, landmark, </w:t>
            </w:r>
            <w:r w:rsidR="00CB30C6" w:rsidRPr="00DF332E">
              <w:t>landscape,</w:t>
            </w:r>
            <w:r w:rsidR="00D801A2" w:rsidRPr="00DF332E">
              <w:t xml:space="preserve"> </w:t>
            </w:r>
            <w:r w:rsidR="004464CA">
              <w:t>means</w:t>
            </w:r>
            <w:r w:rsidR="004464CA" w:rsidRPr="00DF332E">
              <w:t xml:space="preserve"> </w:t>
            </w:r>
            <w:r w:rsidR="00D801A2" w:rsidRPr="00DF332E">
              <w:t>of transport,</w:t>
            </w:r>
            <w:r w:rsidR="00CB30C6" w:rsidRPr="00DF332E">
              <w:t xml:space="preserve"> </w:t>
            </w:r>
            <w:r w:rsidR="001C3C61" w:rsidRPr="00DF332E">
              <w:t>pedestrian, route, speed, survey</w:t>
            </w:r>
            <w:r>
              <w:t>, sustainable,</w:t>
            </w:r>
            <w:r w:rsidR="001C3C61" w:rsidRPr="00DF332E">
              <w:t xml:space="preserve"> timetable, traffic, </w:t>
            </w:r>
            <w:r w:rsidR="00CB30C6" w:rsidRPr="00DF332E">
              <w:t>zone</w:t>
            </w:r>
            <w:r w:rsidR="001C3C61" w:rsidRPr="00DF332E">
              <w:t>.</w:t>
            </w:r>
            <w:r w:rsidR="00E15129">
              <w:t xml:space="preserve"> </w:t>
            </w: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Timing</w:t>
            </w:r>
          </w:p>
          <w:p w:rsidR="001F076C" w:rsidRPr="00384F40" w:rsidRDefault="001F076C" w:rsidP="001F076C">
            <w:pPr>
              <w:widowControl/>
              <w:spacing w:after="240" w:line="259" w:lineRule="auto"/>
              <w:rPr>
                <w:sz w:val="18"/>
                <w:szCs w:val="18"/>
                <w:lang w:val="en-AU"/>
              </w:rPr>
            </w:pPr>
          </w:p>
        </w:tc>
        <w:tc>
          <w:tcPr>
            <w:tcW w:w="6611" w:type="dxa"/>
          </w:tcPr>
          <w:p w:rsidR="001F076C" w:rsidRPr="00384F40" w:rsidRDefault="001F076C" w:rsidP="00CC7816">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rsidTr="00AA57BB">
        <w:tc>
          <w:tcPr>
            <w:tcW w:w="2405" w:type="dxa"/>
          </w:tcPr>
          <w:p w:rsidR="001F076C" w:rsidRPr="00CC7816" w:rsidRDefault="001F076C" w:rsidP="001F076C">
            <w:pPr>
              <w:widowControl/>
              <w:spacing w:after="240" w:line="259" w:lineRule="auto"/>
              <w:rPr>
                <w:b/>
                <w:sz w:val="24"/>
                <w:szCs w:val="24"/>
                <w:lang w:val="en-AU"/>
              </w:rPr>
            </w:pPr>
            <w:r w:rsidRPr="008F439A">
              <w:rPr>
                <w:b/>
                <w:sz w:val="24"/>
                <w:szCs w:val="24"/>
                <w:lang w:val="en-AU"/>
              </w:rPr>
              <w:t>Consumable material</w:t>
            </w:r>
          </w:p>
        </w:tc>
        <w:tc>
          <w:tcPr>
            <w:tcW w:w="6611" w:type="dxa"/>
          </w:tcPr>
          <w:p w:rsidR="001F076C" w:rsidRPr="00384F40" w:rsidRDefault="001F076C" w:rsidP="00CC7816">
            <w:pPr>
              <w:widowControl/>
              <w:spacing w:after="240"/>
              <w:rPr>
                <w:lang w:val="en-AU"/>
              </w:rPr>
            </w:pPr>
            <w:r>
              <w:rPr>
                <w:lang w:val="en-AU"/>
              </w:rPr>
              <w:t xml:space="preserve">A </w:t>
            </w:r>
            <w:hyperlink w:anchor="_Appendix_3:_Materials" w:history="1">
              <w:r w:rsidRPr="00F5367A">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rsidR="001F076C" w:rsidRPr="00384F40" w:rsidRDefault="001F076C" w:rsidP="001F076C">
            <w:pPr>
              <w:widowControl/>
              <w:spacing w:line="259" w:lineRule="auto"/>
              <w:rPr>
                <w:b/>
                <w:sz w:val="28"/>
                <w:szCs w:val="28"/>
                <w:lang w:val="en-AU"/>
              </w:rPr>
            </w:pPr>
          </w:p>
        </w:tc>
        <w:tc>
          <w:tcPr>
            <w:tcW w:w="6611" w:type="dxa"/>
          </w:tcPr>
          <w:p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rsidR="002A4C7B" w:rsidRDefault="002A4C7B" w:rsidP="002A4C7B">
            <w:pPr>
              <w:spacing w:after="0"/>
              <w:rPr>
                <w:lang w:val="en-GB"/>
              </w:rPr>
            </w:pPr>
            <w:r>
              <w:rPr>
                <w:lang w:val="en-GB"/>
              </w:rPr>
              <w:t>Potential hazards specific to this module include but are not limited to:</w:t>
            </w:r>
          </w:p>
          <w:p w:rsidR="001B5739" w:rsidRPr="001B5739" w:rsidRDefault="00670095" w:rsidP="001B5739">
            <w:pPr>
              <w:pStyle w:val="ListParagraph"/>
              <w:numPr>
                <w:ilvl w:val="0"/>
                <w:numId w:val="6"/>
              </w:numPr>
              <w:spacing w:after="240"/>
              <w:ind w:left="454" w:hanging="227"/>
            </w:pPr>
            <w:r w:rsidRPr="007B481E">
              <w:t>Possible exposure to cyberbullying, privacy violations and uninvited solicitations when using the internet.</w:t>
            </w: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Enterprise skills</w:t>
            </w:r>
          </w:p>
          <w:p w:rsidR="001F076C" w:rsidRPr="008F439A" w:rsidRDefault="001F076C" w:rsidP="001F076C">
            <w:pPr>
              <w:spacing w:after="240"/>
              <w:rPr>
                <w:b/>
                <w:sz w:val="24"/>
                <w:szCs w:val="24"/>
              </w:rPr>
            </w:pPr>
          </w:p>
        </w:tc>
        <w:tc>
          <w:tcPr>
            <w:tcW w:w="6611" w:type="dxa"/>
          </w:tcPr>
          <w:p w:rsidR="001F076C" w:rsidRPr="00384F40" w:rsidRDefault="001F076C" w:rsidP="001F076C">
            <w:pPr>
              <w:widowControl/>
              <w:rPr>
                <w:lang w:val="en-AU"/>
              </w:rPr>
            </w:pPr>
            <w:r w:rsidRPr="0093338A">
              <w:rPr>
                <w:lang w:val="en-AU"/>
              </w:rPr>
              <w:t xml:space="preserve">The </w:t>
            </w:r>
            <w:r w:rsidR="000B727B">
              <w:rPr>
                <w:i/>
                <w:lang w:val="en-AU"/>
              </w:rPr>
              <w:t xml:space="preserve">Travel choices </w:t>
            </w:r>
            <w:r w:rsidRPr="0093338A">
              <w:rPr>
                <w:lang w:val="en-AU"/>
              </w:rPr>
              <w:t xml:space="preserve">module focuses </w:t>
            </w:r>
            <w:r w:rsidRPr="00384F40">
              <w:rPr>
                <w:lang w:val="en-AU"/>
              </w:rPr>
              <w:t>on higher order skills with significant</w:t>
            </w:r>
            <w:r>
              <w:rPr>
                <w:lang w:val="en-AU"/>
              </w:rPr>
              <w:t xml:space="preserve"> emphasis on expected learning from the general c</w:t>
            </w:r>
            <w:r w:rsidRPr="00384F40">
              <w:rPr>
                <w:lang w:val="en-AU"/>
              </w:rPr>
              <w:t xml:space="preserve">apabilities and consideration of what </w:t>
            </w:r>
            <w:r w:rsidR="00D5125E" w:rsidRPr="00384F40">
              <w:rPr>
                <w:lang w:val="en-AU"/>
              </w:rPr>
              <w:t>a</w:t>
            </w:r>
            <w:r w:rsidR="00D5125E">
              <w:rPr>
                <w:lang w:val="en-AU"/>
              </w:rPr>
              <w:t>re</w:t>
            </w:r>
            <w:r>
              <w:rPr>
                <w:lang w:val="en-AU"/>
              </w:rPr>
              <w:t xml:space="preserve"> </w:t>
            </w:r>
            <w:r w:rsidR="00B33B4A">
              <w:rPr>
                <w:lang w:val="en-AU"/>
              </w:rPr>
              <w:t>e</w:t>
            </w:r>
            <w:r>
              <w:rPr>
                <w:lang w:val="en-AU"/>
              </w:rPr>
              <w:t>nterprise s</w:t>
            </w:r>
            <w:r w:rsidRPr="00384F40">
              <w:rPr>
                <w:lang w:val="en-AU"/>
              </w:rPr>
              <w:t xml:space="preserve">kills. </w:t>
            </w:r>
          </w:p>
          <w:p w:rsidR="00DE40D0" w:rsidRDefault="00DE40D0" w:rsidP="00DE40D0">
            <w:pPr>
              <w:widowControl/>
              <w:rPr>
                <w:rStyle w:val="Hyperlink"/>
              </w:rPr>
            </w:pPr>
            <w:r>
              <w:rPr>
                <w:lang w:val="en-AU"/>
              </w:rPr>
              <w:t>Enterprise s</w:t>
            </w:r>
            <w:r w:rsidRPr="00384F40">
              <w:rPr>
                <w:lang w:val="en-AU"/>
              </w:rPr>
              <w:t xml:space="preserve">kills include </w:t>
            </w:r>
            <w:r>
              <w:rPr>
                <w:lang w:val="en-AU"/>
              </w:rPr>
              <w:t>p</w:t>
            </w:r>
            <w:r w:rsidRPr="00384F40">
              <w:rPr>
                <w:lang w:val="en-AU"/>
              </w:rPr>
              <w:t>roblem</w:t>
            </w:r>
            <w:r>
              <w:rPr>
                <w:lang w:val="en-AU"/>
              </w:rPr>
              <w:t>-</w:t>
            </w:r>
            <w:r w:rsidRPr="00384F40">
              <w:rPr>
                <w:lang w:val="en-AU"/>
              </w:rPr>
              <w:t xml:space="preserve">solving, </w:t>
            </w:r>
            <w:r>
              <w:rPr>
                <w:lang w:val="en-AU"/>
              </w:rPr>
              <w:t>c</w:t>
            </w:r>
            <w:r w:rsidRPr="00384F40">
              <w:rPr>
                <w:lang w:val="en-AU"/>
              </w:rPr>
              <w:t xml:space="preserve">ommunication skills, </w:t>
            </w:r>
            <w:r>
              <w:rPr>
                <w:lang w:val="en-AU"/>
              </w:rPr>
              <w:t>d</w:t>
            </w:r>
            <w:r w:rsidRPr="00384F40">
              <w:rPr>
                <w:lang w:val="en-AU"/>
              </w:rPr>
              <w:t xml:space="preserve">igital literacy, </w:t>
            </w:r>
            <w:r>
              <w:rPr>
                <w:lang w:val="en-AU"/>
              </w:rPr>
              <w:t>t</w:t>
            </w:r>
            <w:r w:rsidRPr="00384F40">
              <w:rPr>
                <w:lang w:val="en-AU"/>
              </w:rPr>
              <w:t xml:space="preserve">eamwork, </w:t>
            </w:r>
            <w:r>
              <w:rPr>
                <w:lang w:val="en-AU"/>
              </w:rPr>
              <w:t>c</w:t>
            </w:r>
            <w:r w:rsidRPr="00384F40">
              <w:rPr>
                <w:lang w:val="en-AU"/>
              </w:rPr>
              <w:t xml:space="preserve">ritical thinking and </w:t>
            </w:r>
            <w:r>
              <w:rPr>
                <w:lang w:val="en-AU"/>
              </w:rPr>
              <w:t>p</w:t>
            </w:r>
            <w:r w:rsidRPr="00384F40">
              <w:rPr>
                <w:lang w:val="en-AU"/>
              </w:rPr>
              <w:t>resentation skills.</w:t>
            </w:r>
          </w:p>
          <w:p w:rsidR="002F74F4" w:rsidRPr="00DE40D0" w:rsidRDefault="00DE40D0" w:rsidP="00B605C8">
            <w:pPr>
              <w:widowControl/>
              <w:spacing w:after="240"/>
            </w:pPr>
            <w:r>
              <w:rPr>
                <w:lang w:val="en-AU"/>
              </w:rPr>
              <w:t xml:space="preserve">More information is available from the </w:t>
            </w:r>
            <w:r w:rsidRPr="009A40B2">
              <w:t>Foundation for Young Australians</w:t>
            </w:r>
            <w:r>
              <w:rPr>
                <w:lang w:val="en-AU"/>
              </w:rPr>
              <w:t xml:space="preserve"> in the </w:t>
            </w:r>
            <w:r w:rsidRPr="009A40B2">
              <w:rPr>
                <w:i/>
              </w:rPr>
              <w:t>New Work Order</w:t>
            </w:r>
            <w:r>
              <w:rPr>
                <w:lang w:val="en-AU"/>
              </w:rPr>
              <w:t xml:space="preserve"> six-report series at </w:t>
            </w:r>
            <w:hyperlink r:id="rId55" w:anchor="series" w:history="1">
              <w:r w:rsidRPr="00014439">
                <w:rPr>
                  <w:rStyle w:val="Hyperlink"/>
                  <w:lang w:val="en-AU"/>
                </w:rPr>
                <w:t>www.fya.org.au/our-research-2/#series</w:t>
              </w:r>
            </w:hyperlink>
            <w:r>
              <w:rPr>
                <w:lang w:val="en-AU"/>
              </w:rPr>
              <w:t>.</w:t>
            </w:r>
          </w:p>
        </w:tc>
      </w:tr>
      <w:tr w:rsidR="001F076C" w:rsidRPr="00384F40" w:rsidTr="00AA57BB">
        <w:tc>
          <w:tcPr>
            <w:tcW w:w="2405" w:type="dxa"/>
          </w:tcPr>
          <w:p w:rsidR="001F076C" w:rsidRPr="008F439A" w:rsidRDefault="001F076C" w:rsidP="001F076C">
            <w:pPr>
              <w:spacing w:after="240"/>
              <w:rPr>
                <w:b/>
                <w:sz w:val="24"/>
                <w:szCs w:val="24"/>
                <w:lang w:val="en-AU"/>
              </w:rPr>
            </w:pPr>
            <w:r w:rsidRPr="008F439A">
              <w:rPr>
                <w:b/>
                <w:sz w:val="24"/>
                <w:szCs w:val="24"/>
                <w:lang w:val="en-AU"/>
              </w:rPr>
              <w:t>Assessment</w:t>
            </w:r>
          </w:p>
          <w:p w:rsidR="001F076C" w:rsidRPr="008F439A" w:rsidRDefault="001F076C" w:rsidP="001F076C">
            <w:pPr>
              <w:widowControl/>
              <w:spacing w:after="240" w:line="259" w:lineRule="auto"/>
              <w:rPr>
                <w:b/>
                <w:sz w:val="24"/>
                <w:szCs w:val="24"/>
              </w:rPr>
            </w:pPr>
          </w:p>
        </w:tc>
        <w:tc>
          <w:tcPr>
            <w:tcW w:w="6611" w:type="dxa"/>
          </w:tcPr>
          <w:p w:rsidR="001F076C" w:rsidRPr="00384F40" w:rsidRDefault="001F076C" w:rsidP="0054715F">
            <w:pPr>
              <w:widowControl/>
              <w:spacing w:after="0"/>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rsidR="000D675D" w:rsidRPr="00670095" w:rsidRDefault="00670095" w:rsidP="00670095">
            <w:pPr>
              <w:pStyle w:val="ListParagraph"/>
              <w:numPr>
                <w:ilvl w:val="3"/>
                <w:numId w:val="6"/>
              </w:numPr>
              <w:ind w:left="454" w:hanging="227"/>
            </w:pPr>
            <w:r>
              <w:t>Work samples from mathematics investigations as students c</w:t>
            </w:r>
            <w:r w:rsidR="00F50792" w:rsidRPr="00CC7816">
              <w:t>alculat</w:t>
            </w:r>
            <w:r>
              <w:t>e</w:t>
            </w:r>
            <w:r w:rsidR="00F50792" w:rsidRPr="00CC7816">
              <w:t xml:space="preserve"> </w:t>
            </w:r>
            <w:r w:rsidR="0077777C">
              <w:t>distances from a scale map and calculate</w:t>
            </w:r>
            <w:r w:rsidR="001B5739">
              <w:t xml:space="preserve"> time from speed and di</w:t>
            </w:r>
            <w:r w:rsidR="0077777C">
              <w:t>stance</w:t>
            </w:r>
          </w:p>
          <w:p w:rsidR="001F076C" w:rsidRPr="00CC7816" w:rsidRDefault="00F50792" w:rsidP="00CC7816">
            <w:pPr>
              <w:pStyle w:val="ListParagraph"/>
              <w:numPr>
                <w:ilvl w:val="3"/>
                <w:numId w:val="6"/>
              </w:numPr>
              <w:ind w:left="454" w:hanging="227"/>
            </w:pPr>
            <w:r w:rsidRPr="00CC7816">
              <w:t>Journal r</w:t>
            </w:r>
            <w:r w:rsidR="000D675D" w:rsidRPr="00CC7816">
              <w:t xml:space="preserve">eflections </w:t>
            </w:r>
          </w:p>
          <w:p w:rsidR="00F84807" w:rsidRPr="00CC7816" w:rsidRDefault="00670095" w:rsidP="00CC7816">
            <w:pPr>
              <w:pStyle w:val="ListParagraph"/>
              <w:numPr>
                <w:ilvl w:val="3"/>
                <w:numId w:val="6"/>
              </w:numPr>
              <w:ind w:left="454" w:hanging="227"/>
            </w:pPr>
            <w:r>
              <w:t xml:space="preserve">Observations </w:t>
            </w:r>
            <w:r w:rsidR="001B5739">
              <w:t xml:space="preserve">and recordings from the </w:t>
            </w:r>
            <w:r w:rsidR="0096663D">
              <w:t>s</w:t>
            </w:r>
            <w:r w:rsidR="001B5739">
              <w:t xml:space="preserve">ymposium </w:t>
            </w:r>
            <w:r>
              <w:t xml:space="preserve">as students </w:t>
            </w:r>
            <w:r w:rsidR="001B5739">
              <w:t>deliver their presentations in</w:t>
            </w:r>
            <w:r>
              <w:t xml:space="preserve"> </w:t>
            </w:r>
            <w:r>
              <w:rPr>
                <w:i/>
              </w:rPr>
              <w:t>Activity 4</w:t>
            </w:r>
            <w:r w:rsidR="00CB17E0">
              <w:rPr>
                <w:i/>
              </w:rPr>
              <w:t>.</w:t>
            </w:r>
          </w:p>
          <w:p w:rsidR="00FE47CE" w:rsidRPr="00685C6C" w:rsidRDefault="00FE47CE" w:rsidP="00FE47CE">
            <w:pPr>
              <w:rPr>
                <w:lang w:val="en-AU"/>
              </w:rPr>
            </w:pPr>
            <w:r w:rsidRPr="008F5335">
              <w:rPr>
                <w:lang w:val="en-AU"/>
              </w:rPr>
              <w:t xml:space="preserve"> </w:t>
            </w:r>
            <w:hyperlink w:anchor="_Appendix_1:_Curriculum" w:history="1">
              <w:r w:rsidR="0077777C">
                <w:rPr>
                  <w:rStyle w:val="Hyperlink"/>
                  <w:lang w:val="en-AU"/>
                </w:rPr>
                <w:t>Appendix 1</w:t>
              </w:r>
            </w:hyperlink>
            <w:r w:rsidRPr="008F5335">
              <w:rPr>
                <w:lang w:val="en-AU"/>
              </w:rPr>
              <w:t xml:space="preserve"> </w:t>
            </w:r>
            <w:r w:rsidR="0077777C">
              <w:rPr>
                <w:lang w:val="en-AU"/>
              </w:rPr>
              <w:t xml:space="preserve">indicates how the activities are linked to the Western Australian Curriculum. </w:t>
            </w:r>
          </w:p>
          <w:p w:rsidR="002A4C7B" w:rsidRPr="008F5335" w:rsidRDefault="002A4C7B" w:rsidP="002A4C7B">
            <w:pPr>
              <w:rPr>
                <w:lang w:val="en-AU"/>
              </w:rPr>
            </w:pPr>
            <w:r w:rsidRPr="006A7CA6">
              <w:rPr>
                <w:lang w:val="en"/>
              </w:rPr>
              <w:t>Evidence of learn</w:t>
            </w:r>
            <w:r w:rsidRPr="005F0242">
              <w:rPr>
                <w:lang w:val="en"/>
              </w:rPr>
              <w:t xml:space="preserve">ing from journaling,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rsidR="003A6A24" w:rsidRPr="00314169" w:rsidRDefault="002A4C7B" w:rsidP="002A4C7B">
            <w:pPr>
              <w:spacing w:after="240"/>
              <w:rPr>
                <w:lang w:val="en-AU"/>
              </w:rPr>
            </w:pPr>
            <w:r w:rsidRPr="008F5335">
              <w:rPr>
                <w:lang w:val="en-AU"/>
              </w:rPr>
              <w:t xml:space="preserve">Students can further develop the general capabilities </w:t>
            </w:r>
            <w:r w:rsidR="00FE4299">
              <w:rPr>
                <w:lang w:val="en-AU"/>
              </w:rPr>
              <w:t xml:space="preserve">of </w:t>
            </w:r>
            <w:r w:rsidR="00B33B4A">
              <w:rPr>
                <w:lang w:val="en-AU"/>
              </w:rPr>
              <w:t>I</w:t>
            </w:r>
            <w:r w:rsidR="00FE4299" w:rsidRPr="008F5335">
              <w:rPr>
                <w:lang w:val="en-AU"/>
              </w:rPr>
              <w:t>nformation</w:t>
            </w:r>
            <w:r w:rsidRPr="008F5335">
              <w:rPr>
                <w:lang w:val="en-AU"/>
              </w:rPr>
              <w:t xml:space="preserve"> and communication </w:t>
            </w:r>
            <w:r w:rsidR="00FE4299" w:rsidRPr="008F5335">
              <w:rPr>
                <w:lang w:val="en-AU"/>
              </w:rPr>
              <w:t>technology capability</w:t>
            </w:r>
            <w:r w:rsidRPr="008F5335">
              <w:rPr>
                <w:lang w:val="en-AU"/>
              </w:rPr>
              <w:t xml:space="preserve">, Critical and creative thinking and Personal and social capability. </w:t>
            </w:r>
            <w:r>
              <w:rPr>
                <w:lang w:val="en-AU"/>
              </w:rPr>
              <w:t>Continuums</w:t>
            </w:r>
            <w:r w:rsidRPr="008F5335">
              <w:rPr>
                <w:lang w:val="en-AU"/>
              </w:rPr>
              <w:t xml:space="preserve"> for these are included in the </w:t>
            </w:r>
            <w:hyperlink w:anchor="_Appendix_1B:_Year" w:history="1">
              <w:r w:rsidRPr="00F5367A">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r w:rsidR="003A6A24">
              <w:rPr>
                <w:lang w:val="en-AU"/>
              </w:rPr>
              <w:t xml:space="preserve"> </w:t>
            </w:r>
          </w:p>
        </w:tc>
      </w:tr>
    </w:tbl>
    <w:p w:rsidR="006F4BBF" w:rsidRPr="00384F40" w:rsidRDefault="006F4BBF">
      <w:pPr>
        <w:widowControl/>
        <w:spacing w:after="160" w:line="259" w:lineRule="auto"/>
      </w:pPr>
      <w:r w:rsidRPr="00384F40">
        <w:br w:type="page"/>
      </w:r>
    </w:p>
    <w:p w:rsidR="006F4BBF" w:rsidRPr="00384F40" w:rsidRDefault="006F4BBF" w:rsidP="000B48CE">
      <w:pPr>
        <w:pStyle w:val="Heading1"/>
      </w:pPr>
      <w:bookmarkStart w:id="14" w:name="_Activity_1:_Modes"/>
      <w:bookmarkStart w:id="15" w:name="_Toc48743762"/>
      <w:bookmarkEnd w:id="14"/>
      <w:r w:rsidRPr="00384F40">
        <w:t xml:space="preserve">Activity 1: </w:t>
      </w:r>
      <w:r w:rsidR="004B5089">
        <w:t xml:space="preserve">Modes of </w:t>
      </w:r>
      <w:r w:rsidR="00FE47CE">
        <w:t>t</w:t>
      </w:r>
      <w:r w:rsidR="004B5089">
        <w:t>ravel</w:t>
      </w:r>
      <w:bookmarkEnd w:id="15"/>
    </w:p>
    <w:tbl>
      <w:tblPr>
        <w:tblStyle w:val="TableGrid"/>
        <w:tblW w:w="9039" w:type="dxa"/>
        <w:tblLayout w:type="fixed"/>
        <w:tblLook w:val="04A0" w:firstRow="1" w:lastRow="0" w:firstColumn="1" w:lastColumn="0" w:noHBand="0" w:noVBand="1"/>
      </w:tblPr>
      <w:tblGrid>
        <w:gridCol w:w="2405"/>
        <w:gridCol w:w="6634"/>
      </w:tblGrid>
      <w:tr w:rsidR="006F4BBF" w:rsidRPr="00384F40" w:rsidTr="00817D51">
        <w:tc>
          <w:tcPr>
            <w:tcW w:w="2405" w:type="dxa"/>
            <w:tcBorders>
              <w:left w:val="nil"/>
              <w:right w:val="nil"/>
            </w:tcBorders>
          </w:tcPr>
          <w:p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6960" behindDoc="0" locked="0" layoutInCell="1" allowOverlap="1" wp14:anchorId="7864A00F" wp14:editId="1C90D585">
                  <wp:simplePos x="0" y="0"/>
                  <wp:positionH relativeFrom="column">
                    <wp:posOffset>29845</wp:posOffset>
                  </wp:positionH>
                  <wp:positionV relativeFrom="paragraph">
                    <wp:posOffset>261620</wp:posOffset>
                  </wp:positionV>
                  <wp:extent cx="900000" cy="900000"/>
                  <wp:effectExtent l="0" t="0" r="0" b="0"/>
                  <wp:wrapThrough wrapText="bothSides">
                    <wp:wrapPolygon edited="0">
                      <wp:start x="0" y="0"/>
                      <wp:lineTo x="0" y="21036"/>
                      <wp:lineTo x="21036" y="21036"/>
                      <wp:lineTo x="21036" y="0"/>
                      <wp:lineTo x="0" y="0"/>
                    </wp:wrapPolygon>
                  </wp:wrapThrough>
                  <wp:docPr id="25" name="Picture 25"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rsidR="001616A6" w:rsidRPr="00384F40" w:rsidRDefault="001616A6" w:rsidP="00157DD6">
            <w:pPr>
              <w:widowControl/>
              <w:spacing w:after="240" w:line="259" w:lineRule="auto"/>
              <w:rPr>
                <w:b/>
                <w:lang w:val="en-AU"/>
              </w:rPr>
            </w:pPr>
          </w:p>
        </w:tc>
        <w:tc>
          <w:tcPr>
            <w:tcW w:w="6634" w:type="dxa"/>
            <w:tcBorders>
              <w:left w:val="nil"/>
              <w:right w:val="nil"/>
            </w:tcBorders>
          </w:tcPr>
          <w:p w:rsidR="00BE0A15" w:rsidRPr="0077777C" w:rsidRDefault="0077777C" w:rsidP="004B5089">
            <w:pPr>
              <w:widowControl/>
              <w:rPr>
                <w:lang w:val="en-AU"/>
              </w:rPr>
            </w:pPr>
            <w:r w:rsidRPr="0077777C">
              <w:rPr>
                <w:bCs/>
              </w:rPr>
              <w:t>Students brainstorm types of ground transportation available to them. Working in groups, they research the benefits and problems associated with their chosen mode of transport.</w:t>
            </w:r>
            <w:r w:rsidRPr="0077777C">
              <w:rPr>
                <w:noProof/>
                <w:lang w:eastAsia="en-AU"/>
              </w:rPr>
              <w:t xml:space="preserve"> They share their data with the other groups.</w:t>
            </w:r>
          </w:p>
        </w:tc>
      </w:tr>
      <w:tr w:rsidR="006F4BBF" w:rsidRPr="00384F40" w:rsidTr="00817D51">
        <w:tc>
          <w:tcPr>
            <w:tcW w:w="2405" w:type="dxa"/>
            <w:tcBorders>
              <w:left w:val="nil"/>
              <w:right w:val="nil"/>
            </w:tcBorders>
          </w:tcPr>
          <w:p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rsidR="00B33B4A" w:rsidRDefault="00A47262" w:rsidP="00B33B4A">
            <w:pPr>
              <w:spacing w:after="0"/>
              <w:rPr>
                <w:lang w:val="en-AU"/>
              </w:rPr>
            </w:pPr>
            <w:r>
              <w:rPr>
                <w:lang w:val="en-AU"/>
              </w:rPr>
              <w:t xml:space="preserve">The </w:t>
            </w:r>
            <w:r w:rsidR="00B33B4A">
              <w:rPr>
                <w:lang w:val="en-AU"/>
              </w:rPr>
              <w:t>t</w:t>
            </w:r>
            <w:r w:rsidR="00095046">
              <w:rPr>
                <w:lang w:val="en-AU"/>
              </w:rPr>
              <w:t xml:space="preserve">ransport of people and goods is a significant component of the economy and one which raises </w:t>
            </w:r>
            <w:r w:rsidR="00500D6D">
              <w:rPr>
                <w:lang w:val="en-AU"/>
              </w:rPr>
              <w:t>several</w:t>
            </w:r>
            <w:r w:rsidR="00095046">
              <w:rPr>
                <w:lang w:val="en-AU"/>
              </w:rPr>
              <w:t xml:space="preserve"> sustainability issues. As populations increase</w:t>
            </w:r>
            <w:r w:rsidR="00371C77">
              <w:rPr>
                <w:lang w:val="en-AU"/>
              </w:rPr>
              <w:t>,</w:t>
            </w:r>
            <w:r w:rsidR="00095046">
              <w:rPr>
                <w:lang w:val="en-AU"/>
              </w:rPr>
              <w:t xml:space="preserve"> traffic congestion increases</w:t>
            </w:r>
            <w:r w:rsidR="00AF5212">
              <w:rPr>
                <w:lang w:val="en-AU"/>
              </w:rPr>
              <w:t>,</w:t>
            </w:r>
            <w:r w:rsidR="00095046">
              <w:rPr>
                <w:lang w:val="en-AU"/>
              </w:rPr>
              <w:t xml:space="preserve"> </w:t>
            </w:r>
            <w:r w:rsidR="00371C77">
              <w:rPr>
                <w:lang w:val="en-AU"/>
              </w:rPr>
              <w:t>result</w:t>
            </w:r>
            <w:r w:rsidR="00EE2394">
              <w:rPr>
                <w:lang w:val="en-AU"/>
              </w:rPr>
              <w:t>ing</w:t>
            </w:r>
            <w:r w:rsidR="00371C77">
              <w:rPr>
                <w:lang w:val="en-AU"/>
              </w:rPr>
              <w:t xml:space="preserve"> </w:t>
            </w:r>
            <w:r w:rsidR="00CE5AA3">
              <w:rPr>
                <w:lang w:val="en-AU"/>
              </w:rPr>
              <w:t>in lost</w:t>
            </w:r>
            <w:r w:rsidR="00EE2394">
              <w:rPr>
                <w:lang w:val="en-AU"/>
              </w:rPr>
              <w:t xml:space="preserve"> </w:t>
            </w:r>
            <w:r w:rsidR="00095046">
              <w:rPr>
                <w:lang w:val="en-AU"/>
              </w:rPr>
              <w:t>productivity</w:t>
            </w:r>
            <w:r w:rsidR="00B54DC4">
              <w:rPr>
                <w:lang w:val="en-AU"/>
              </w:rPr>
              <w:t>. It also causes</w:t>
            </w:r>
            <w:r w:rsidR="00095046">
              <w:rPr>
                <w:lang w:val="en-AU"/>
              </w:rPr>
              <w:t xml:space="preserve"> threats to the environment and health through </w:t>
            </w:r>
            <w:r w:rsidR="00B54DC4">
              <w:rPr>
                <w:lang w:val="en-AU"/>
              </w:rPr>
              <w:t xml:space="preserve">the </w:t>
            </w:r>
            <w:r w:rsidR="00095046">
              <w:rPr>
                <w:lang w:val="en-AU"/>
              </w:rPr>
              <w:t xml:space="preserve">generation of </w:t>
            </w:r>
            <w:r w:rsidR="00371C77">
              <w:rPr>
                <w:lang w:val="en-AU"/>
              </w:rPr>
              <w:t xml:space="preserve">air </w:t>
            </w:r>
            <w:r w:rsidR="00CE5AA3">
              <w:rPr>
                <w:lang w:val="en-AU"/>
              </w:rPr>
              <w:t>pollutants,</w:t>
            </w:r>
            <w:r w:rsidR="00095046">
              <w:rPr>
                <w:lang w:val="en-AU"/>
              </w:rPr>
              <w:t xml:space="preserve"> </w:t>
            </w:r>
            <w:r w:rsidR="00B54DC4">
              <w:rPr>
                <w:lang w:val="en-AU"/>
              </w:rPr>
              <w:t>including</w:t>
            </w:r>
            <w:r w:rsidR="00095046">
              <w:rPr>
                <w:lang w:val="en-AU"/>
              </w:rPr>
              <w:t xml:space="preserve"> greenhouse gases. Walking and cycling are </w:t>
            </w:r>
            <w:r w:rsidR="00FE4299">
              <w:rPr>
                <w:lang w:val="en-AU"/>
              </w:rPr>
              <w:t xml:space="preserve">encouraged </w:t>
            </w:r>
            <w:r w:rsidR="00095046">
              <w:rPr>
                <w:lang w:val="en-AU"/>
              </w:rPr>
              <w:t>as healthy</w:t>
            </w:r>
            <w:r w:rsidR="00AF5212">
              <w:rPr>
                <w:lang w:val="en-AU"/>
              </w:rPr>
              <w:t xml:space="preserve"> and </w:t>
            </w:r>
            <w:r w:rsidR="00EE2394">
              <w:rPr>
                <w:lang w:val="en-AU"/>
              </w:rPr>
              <w:t>sustainable</w:t>
            </w:r>
            <w:r w:rsidR="00095046">
              <w:rPr>
                <w:lang w:val="en-AU"/>
              </w:rPr>
              <w:t xml:space="preserve"> transport </w:t>
            </w:r>
            <w:r w:rsidR="00FE4299">
              <w:rPr>
                <w:lang w:val="en-AU"/>
              </w:rPr>
              <w:t>alternatives</w:t>
            </w:r>
            <w:r w:rsidR="00095046">
              <w:rPr>
                <w:lang w:val="en-AU"/>
              </w:rPr>
              <w:t xml:space="preserve">. Trains, trams and buses have a lower environmental impact per passenger than cars. </w:t>
            </w:r>
          </w:p>
          <w:p w:rsidR="00397E30" w:rsidRDefault="00FE4299" w:rsidP="00B33B4A">
            <w:pPr>
              <w:spacing w:after="0"/>
              <w:rPr>
                <w:lang w:val="en-AU"/>
              </w:rPr>
            </w:pPr>
            <w:r>
              <w:rPr>
                <w:lang w:val="en-AU"/>
              </w:rPr>
              <w:t>A few</w:t>
            </w:r>
            <w:r w:rsidR="00CE5AA3">
              <w:rPr>
                <w:lang w:val="en-AU"/>
              </w:rPr>
              <w:t xml:space="preserve"> countries</w:t>
            </w:r>
            <w:r w:rsidR="00095046">
              <w:rPr>
                <w:lang w:val="en-AU"/>
              </w:rPr>
              <w:t xml:space="preserve"> </w:t>
            </w:r>
            <w:r w:rsidR="00CE5AA3">
              <w:rPr>
                <w:lang w:val="en-AU"/>
              </w:rPr>
              <w:t>have legislated</w:t>
            </w:r>
            <w:r w:rsidR="00095046">
              <w:rPr>
                <w:lang w:val="en-AU"/>
              </w:rPr>
              <w:t xml:space="preserve"> to ban the use of diesel and </w:t>
            </w:r>
            <w:r w:rsidR="005B7038">
              <w:rPr>
                <w:lang w:val="en-AU"/>
              </w:rPr>
              <w:t>petrol-powered</w:t>
            </w:r>
            <w:r w:rsidR="00095046">
              <w:rPr>
                <w:lang w:val="en-AU"/>
              </w:rPr>
              <w:t xml:space="preserve"> cars in cit</w:t>
            </w:r>
            <w:r w:rsidR="00B741F7">
              <w:rPr>
                <w:lang w:val="en-AU"/>
              </w:rPr>
              <w:t>y</w:t>
            </w:r>
            <w:r w:rsidR="00095046">
              <w:rPr>
                <w:lang w:val="en-AU"/>
              </w:rPr>
              <w:t xml:space="preserve"> </w:t>
            </w:r>
            <w:r w:rsidR="00B741F7">
              <w:rPr>
                <w:lang w:val="en-AU"/>
              </w:rPr>
              <w:t xml:space="preserve">centres </w:t>
            </w:r>
            <w:r w:rsidR="001672C7">
              <w:rPr>
                <w:lang w:val="en-AU"/>
              </w:rPr>
              <w:t xml:space="preserve">to encourage the </w:t>
            </w:r>
            <w:r w:rsidR="00095046">
              <w:rPr>
                <w:lang w:val="en-AU"/>
              </w:rPr>
              <w:t>uptake of electric cars</w:t>
            </w:r>
            <w:r w:rsidR="00EE2394">
              <w:rPr>
                <w:lang w:val="en-AU"/>
              </w:rPr>
              <w:t>, bikes and</w:t>
            </w:r>
            <w:r w:rsidR="00B741F7">
              <w:rPr>
                <w:lang w:val="en-AU"/>
              </w:rPr>
              <w:t xml:space="preserve"> public transport</w:t>
            </w:r>
            <w:r w:rsidR="00CE5AA3">
              <w:rPr>
                <w:lang w:val="en-AU"/>
              </w:rPr>
              <w:t>.</w:t>
            </w:r>
            <w:r w:rsidR="00E15129">
              <w:rPr>
                <w:lang w:val="en-AU"/>
              </w:rPr>
              <w:t xml:space="preserve"> </w:t>
            </w:r>
            <w:r w:rsidR="001672C7">
              <w:rPr>
                <w:lang w:val="en-AU"/>
              </w:rPr>
              <w:t xml:space="preserve">The following article contains </w:t>
            </w:r>
            <w:r w:rsidR="00FE47CE">
              <w:rPr>
                <w:lang w:val="en-AU"/>
              </w:rPr>
              <w:t>several</w:t>
            </w:r>
            <w:r w:rsidR="001672C7">
              <w:rPr>
                <w:lang w:val="en-AU"/>
              </w:rPr>
              <w:t xml:space="preserve"> examples: </w:t>
            </w:r>
          </w:p>
          <w:p w:rsidR="00B33B4A" w:rsidRDefault="00397E30" w:rsidP="00B33B4A">
            <w:pPr>
              <w:spacing w:after="0"/>
            </w:pPr>
            <w:r>
              <w:rPr>
                <w:lang w:val="en-AU"/>
              </w:rPr>
              <w:t>1</w:t>
            </w:r>
            <w:r w:rsidR="00B33B4A" w:rsidRPr="006D1C1A">
              <w:rPr>
                <w:i/>
              </w:rPr>
              <w:t xml:space="preserve">3 cities that are starting to ban cars </w:t>
            </w:r>
            <w:r w:rsidR="00B33B4A">
              <w:t>(Business Insider Australia, 2017)</w:t>
            </w:r>
            <w:r>
              <w:br/>
            </w:r>
            <w:hyperlink r:id="rId57" w:history="1">
              <w:r>
                <w:rPr>
                  <w:rStyle w:val="Hyperlink"/>
                </w:rPr>
                <w:t>www.businessinsider.com.au/cities-going-car-free-ban-2017-8?r=US&amp;IR=T</w:t>
              </w:r>
            </w:hyperlink>
          </w:p>
          <w:p w:rsidR="00152D74" w:rsidRPr="00152D74" w:rsidRDefault="00152D74" w:rsidP="000F5D28">
            <w:pPr>
              <w:rPr>
                <w:rFonts w:cstheme="minorHAnsi"/>
                <w:lang w:val="en-AU"/>
              </w:rPr>
            </w:pPr>
            <w:r w:rsidRPr="00E519D2">
              <w:rPr>
                <w:rFonts w:cstheme="minorHAnsi"/>
                <w:lang w:val="en-AU"/>
              </w:rPr>
              <w:t>Encouraging people to walk or ride</w:t>
            </w:r>
            <w:r>
              <w:rPr>
                <w:rFonts w:cstheme="minorHAnsi"/>
                <w:lang w:val="en-AU"/>
              </w:rPr>
              <w:t xml:space="preserve"> to school helps ease </w:t>
            </w:r>
            <w:r w:rsidRPr="00E519D2">
              <w:rPr>
                <w:rFonts w:cstheme="minorHAnsi"/>
                <w:lang w:val="en-AU"/>
              </w:rPr>
              <w:t>traffic congestion</w:t>
            </w:r>
            <w:r w:rsidR="001672C7">
              <w:rPr>
                <w:rFonts w:cstheme="minorHAnsi"/>
                <w:lang w:val="en-AU"/>
              </w:rPr>
              <w:t xml:space="preserve"> </w:t>
            </w:r>
            <w:r w:rsidR="000F5D28">
              <w:rPr>
                <w:rFonts w:cstheme="minorHAnsi"/>
                <w:lang w:val="en-AU"/>
              </w:rPr>
              <w:t>arou</w:t>
            </w:r>
            <w:r w:rsidR="00FE47CE">
              <w:rPr>
                <w:rFonts w:cstheme="minorHAnsi"/>
                <w:lang w:val="en-AU"/>
              </w:rPr>
              <w:t>n</w:t>
            </w:r>
            <w:r w:rsidR="000F5D28">
              <w:rPr>
                <w:rFonts w:cstheme="minorHAnsi"/>
                <w:lang w:val="en-AU"/>
              </w:rPr>
              <w:t xml:space="preserve">d schools </w:t>
            </w:r>
            <w:r w:rsidR="001672C7">
              <w:rPr>
                <w:rFonts w:cstheme="minorHAnsi"/>
                <w:lang w:val="en-AU"/>
              </w:rPr>
              <w:t>and is</w:t>
            </w:r>
            <w:r>
              <w:rPr>
                <w:rFonts w:cstheme="minorHAnsi"/>
                <w:lang w:val="en-AU"/>
              </w:rPr>
              <w:t xml:space="preserve"> good for student</w:t>
            </w:r>
            <w:r w:rsidR="0059128E">
              <w:rPr>
                <w:rFonts w:cstheme="minorHAnsi"/>
                <w:lang w:val="en-AU"/>
              </w:rPr>
              <w:t>s</w:t>
            </w:r>
            <w:r w:rsidR="000F5D28">
              <w:rPr>
                <w:rFonts w:cstheme="minorHAnsi"/>
                <w:lang w:val="en-AU"/>
              </w:rPr>
              <w:t>’</w:t>
            </w:r>
            <w:r w:rsidR="001672C7">
              <w:rPr>
                <w:rFonts w:cstheme="minorHAnsi"/>
                <w:lang w:val="en-AU"/>
              </w:rPr>
              <w:t xml:space="preserve"> health</w:t>
            </w:r>
            <w:r w:rsidRPr="00E519D2">
              <w:rPr>
                <w:rFonts w:cstheme="minorHAnsi"/>
                <w:lang w:val="en-AU"/>
              </w:rPr>
              <w:t xml:space="preserve">. </w:t>
            </w:r>
            <w:r w:rsidR="001B5739">
              <w:rPr>
                <w:rFonts w:cstheme="minorHAnsi"/>
                <w:lang w:val="en-AU"/>
              </w:rPr>
              <w:t xml:space="preserve">Reduction in car use can also be achieved through </w:t>
            </w:r>
            <w:r w:rsidR="007658EC">
              <w:rPr>
                <w:rFonts w:cstheme="minorHAnsi"/>
                <w:lang w:val="en-AU"/>
              </w:rPr>
              <w:t>carpooling and</w:t>
            </w:r>
            <w:r w:rsidR="001B5739">
              <w:rPr>
                <w:rFonts w:cstheme="minorHAnsi"/>
                <w:lang w:val="en-AU"/>
              </w:rPr>
              <w:t xml:space="preserve"> combining car travel part</w:t>
            </w:r>
            <w:r w:rsidR="000F5D28">
              <w:rPr>
                <w:rFonts w:cstheme="minorHAnsi"/>
                <w:lang w:val="en-AU"/>
              </w:rPr>
              <w:t>-</w:t>
            </w:r>
            <w:r w:rsidR="001B5739">
              <w:rPr>
                <w:rFonts w:cstheme="minorHAnsi"/>
                <w:lang w:val="en-AU"/>
              </w:rPr>
              <w:t>way and walking the rest</w:t>
            </w:r>
            <w:r>
              <w:rPr>
                <w:rFonts w:cstheme="minorHAnsi"/>
                <w:lang w:val="en-AU"/>
              </w:rPr>
              <w:t>.</w:t>
            </w:r>
          </w:p>
        </w:tc>
      </w:tr>
      <w:tr w:rsidR="00B96B83" w:rsidRPr="00384F40" w:rsidTr="00817D51">
        <w:tc>
          <w:tcPr>
            <w:tcW w:w="2405" w:type="dxa"/>
            <w:tcBorders>
              <w:left w:val="nil"/>
              <w:right w:val="nil"/>
            </w:tcBorders>
          </w:tcPr>
          <w:p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rsidR="004464CA" w:rsidRDefault="004464CA" w:rsidP="004464CA">
            <w:r>
              <w:t>It is recommended that students work in small groups for all activities. Mixed ability groups encourage peer tutoring and collaboration in problem</w:t>
            </w:r>
            <w:r w:rsidR="00E15129">
              <w:t>-</w:t>
            </w:r>
            <w:r>
              <w:t>solving. Collaboration is an important STEM capability.</w:t>
            </w:r>
          </w:p>
          <w:p w:rsidR="00B96B83" w:rsidRPr="00AD3A71" w:rsidRDefault="00B54DC4" w:rsidP="005C560D">
            <w:pPr>
              <w:widowControl/>
              <w:rPr>
                <w:color w:val="000000" w:themeColor="text1"/>
              </w:rPr>
            </w:pPr>
            <w:r>
              <w:t>R</w:t>
            </w:r>
            <w:r w:rsidR="00421031">
              <w:t xml:space="preserve">efer </w:t>
            </w:r>
            <w:r w:rsidR="00421031" w:rsidRPr="007658EC">
              <w:rPr>
                <w:color w:val="000000" w:themeColor="text1"/>
              </w:rPr>
              <w:t xml:space="preserve">to </w:t>
            </w:r>
            <w:hyperlink w:anchor="_Appendix_10:_Teacher" w:history="1">
              <w:r w:rsidR="000F5D28" w:rsidRPr="007658EC">
                <w:rPr>
                  <w:color w:val="000000" w:themeColor="text1"/>
                </w:rPr>
                <w:t>the</w:t>
              </w:r>
            </w:hyperlink>
            <w:r w:rsidR="000F5D28" w:rsidRPr="007658EC">
              <w:rPr>
                <w:color w:val="000000" w:themeColor="text1"/>
              </w:rPr>
              <w:t xml:space="preserve"> teacher resources sheets for Cooperative Learning</w:t>
            </w:r>
            <w:r w:rsidR="000F5D28">
              <w:rPr>
                <w:i/>
                <w:color w:val="000000" w:themeColor="text1"/>
              </w:rPr>
              <w:t xml:space="preserve"> (1.3, 1.4, 1.5)</w:t>
            </w:r>
            <w:r w:rsidR="00421031">
              <w:rPr>
                <w:color w:val="5B9BD5" w:themeColor="accent1"/>
              </w:rPr>
              <w:t xml:space="preserve"> </w:t>
            </w:r>
            <w:r w:rsidR="00421031">
              <w:rPr>
                <w:color w:val="000000" w:themeColor="text1"/>
              </w:rPr>
              <w:t xml:space="preserve">for information </w:t>
            </w:r>
            <w:r w:rsidR="00397E30">
              <w:rPr>
                <w:color w:val="000000" w:themeColor="text1"/>
              </w:rPr>
              <w:t>on</w:t>
            </w:r>
            <w:r w:rsidR="00421031">
              <w:rPr>
                <w:color w:val="000000" w:themeColor="text1"/>
              </w:rPr>
              <w:t xml:space="preserve"> the </w:t>
            </w:r>
            <w:hyperlink w:anchor="_Appendix_9:_Teacher" w:history="1">
              <w:r w:rsidR="000F5D28" w:rsidRPr="000F5D28">
                <w:rPr>
                  <w:rStyle w:val="Hyperlink"/>
                </w:rPr>
                <w:t>Placemat</w:t>
              </w:r>
            </w:hyperlink>
            <w:r w:rsidR="00AD3A71">
              <w:rPr>
                <w:color w:val="000000" w:themeColor="text1"/>
              </w:rPr>
              <w:t xml:space="preserve"> and </w:t>
            </w:r>
            <w:hyperlink w:anchor="_Appendix_10:_Teacher" w:history="1">
              <w:r w:rsidR="000F5D28" w:rsidRPr="000F5D28">
                <w:rPr>
                  <w:rStyle w:val="Hyperlink"/>
                </w:rPr>
                <w:t>T</w:t>
              </w:r>
              <w:r w:rsidR="00421031" w:rsidRPr="000F5D28">
                <w:rPr>
                  <w:rStyle w:val="Hyperlink"/>
                </w:rPr>
                <w:t>hink</w:t>
              </w:r>
              <w:r w:rsidR="000F5D28" w:rsidRPr="000F5D28">
                <w:rPr>
                  <w:rStyle w:val="Hyperlink"/>
                </w:rPr>
                <w:t>, P</w:t>
              </w:r>
              <w:r w:rsidR="00421031" w:rsidRPr="000F5D28">
                <w:rPr>
                  <w:rStyle w:val="Hyperlink"/>
                </w:rPr>
                <w:t>air</w:t>
              </w:r>
              <w:r w:rsidR="000F5D28" w:rsidRPr="000F5D28">
                <w:rPr>
                  <w:rStyle w:val="Hyperlink"/>
                </w:rPr>
                <w:t>, S</w:t>
              </w:r>
              <w:r w:rsidR="00421031" w:rsidRPr="000F5D28">
                <w:rPr>
                  <w:rStyle w:val="Hyperlink"/>
                </w:rPr>
                <w:t>hare</w:t>
              </w:r>
            </w:hyperlink>
            <w:r w:rsidR="00AD3A71">
              <w:rPr>
                <w:color w:val="000000" w:themeColor="text1"/>
              </w:rPr>
              <w:t xml:space="preserve"> </w:t>
            </w:r>
            <w:r w:rsidR="000F5D28">
              <w:rPr>
                <w:color w:val="000000" w:themeColor="text1"/>
              </w:rPr>
              <w:t xml:space="preserve">strategies </w:t>
            </w:r>
            <w:r w:rsidR="00421031">
              <w:rPr>
                <w:color w:val="000000" w:themeColor="text1"/>
              </w:rPr>
              <w:t>stud</w:t>
            </w:r>
            <w:r w:rsidR="00AD3A71">
              <w:rPr>
                <w:color w:val="000000" w:themeColor="text1"/>
              </w:rPr>
              <w:t>ents will use in this activity.</w:t>
            </w:r>
          </w:p>
        </w:tc>
      </w:tr>
      <w:tr w:rsidR="007819C4" w:rsidRPr="00384F40" w:rsidTr="00817D51">
        <w:tc>
          <w:tcPr>
            <w:tcW w:w="2405" w:type="dxa"/>
            <w:tcBorders>
              <w:left w:val="nil"/>
              <w:right w:val="nil"/>
            </w:tcBorders>
          </w:tcPr>
          <w:p w:rsidR="007819C4" w:rsidRPr="00384F40" w:rsidRDefault="007819C4" w:rsidP="007819C4">
            <w:pPr>
              <w:widowControl/>
              <w:spacing w:after="240" w:line="259" w:lineRule="auto"/>
              <w:rPr>
                <w:b/>
                <w:lang w:val="en-AU"/>
              </w:rPr>
            </w:pPr>
            <w:r>
              <w:rPr>
                <w:b/>
                <w:lang w:val="en-AU"/>
              </w:rPr>
              <w:t>Expected learning</w:t>
            </w:r>
          </w:p>
          <w:p w:rsidR="007819C4" w:rsidRDefault="007819C4" w:rsidP="00E97DFA">
            <w:pPr>
              <w:widowControl/>
              <w:spacing w:after="240" w:line="259" w:lineRule="auto"/>
              <w:rPr>
                <w:b/>
              </w:rPr>
            </w:pPr>
          </w:p>
        </w:tc>
        <w:tc>
          <w:tcPr>
            <w:tcW w:w="6634" w:type="dxa"/>
            <w:tcBorders>
              <w:left w:val="nil"/>
              <w:right w:val="nil"/>
            </w:tcBorders>
          </w:tcPr>
          <w:p w:rsidR="007819C4" w:rsidRPr="0054715F" w:rsidRDefault="007819C4" w:rsidP="0054715F">
            <w:pPr>
              <w:widowControl/>
              <w:spacing w:after="0"/>
              <w:rPr>
                <w:iCs/>
                <w:lang w:val="en-AU"/>
              </w:rPr>
            </w:pPr>
            <w:r w:rsidRPr="0054715F">
              <w:rPr>
                <w:iCs/>
              </w:rPr>
              <w:t>Students will be able to:</w:t>
            </w:r>
          </w:p>
          <w:p w:rsidR="00D64D03" w:rsidRPr="007658EC" w:rsidRDefault="000F5D28" w:rsidP="0054715F">
            <w:pPr>
              <w:pStyle w:val="ListParagraph"/>
              <w:numPr>
                <w:ilvl w:val="0"/>
                <w:numId w:val="25"/>
              </w:numPr>
              <w:ind w:left="454" w:hanging="227"/>
              <w:rPr>
                <w:lang w:val="en-AU"/>
              </w:rPr>
            </w:pPr>
            <w:r>
              <w:rPr>
                <w:lang w:val="en-AU"/>
              </w:rPr>
              <w:t>Recognise</w:t>
            </w:r>
            <w:r w:rsidR="00D64D03">
              <w:rPr>
                <w:lang w:val="en-AU"/>
              </w:rPr>
              <w:t xml:space="preserve"> that scientific knowledge can inform personal and community decisions (Science)</w:t>
            </w:r>
            <w:r w:rsidR="00C704A8">
              <w:rPr>
                <w:lang w:val="en-AU"/>
              </w:rPr>
              <w:t>.</w:t>
            </w:r>
          </w:p>
          <w:p w:rsidR="007819C4" w:rsidRPr="007658EC" w:rsidRDefault="00D64D03" w:rsidP="0054715F">
            <w:pPr>
              <w:pStyle w:val="ListParagraph"/>
              <w:numPr>
                <w:ilvl w:val="0"/>
                <w:numId w:val="25"/>
              </w:numPr>
              <w:ind w:left="454" w:hanging="227"/>
            </w:pPr>
            <w:r>
              <w:t>C</w:t>
            </w:r>
            <w:r w:rsidR="0034555D" w:rsidRPr="00782B8D">
              <w:t xml:space="preserve">onsider </w:t>
            </w:r>
            <w:r>
              <w:t xml:space="preserve">how competing </w:t>
            </w:r>
            <w:r w:rsidR="0034555D" w:rsidRPr="00782B8D">
              <w:t xml:space="preserve">personal and community choices </w:t>
            </w:r>
            <w:r w:rsidR="00EB7538">
              <w:t>impact on</w:t>
            </w:r>
            <w:r>
              <w:t xml:space="preserve"> sustainability</w:t>
            </w:r>
            <w:r w:rsidR="00EB7538">
              <w:t xml:space="preserve"> and health</w:t>
            </w:r>
            <w:r w:rsidR="0034555D">
              <w:t xml:space="preserve"> </w:t>
            </w:r>
            <w:r w:rsidR="007819C4" w:rsidRPr="007658EC">
              <w:rPr>
                <w:lang w:val="en-AU"/>
              </w:rPr>
              <w:t>(</w:t>
            </w:r>
            <w:r w:rsidRPr="007658EC">
              <w:rPr>
                <w:lang w:val="en-AU"/>
              </w:rPr>
              <w:t>Technologies</w:t>
            </w:r>
            <w:r w:rsidR="007819C4" w:rsidRPr="007658EC">
              <w:rPr>
                <w:lang w:val="en-AU"/>
              </w:rPr>
              <w:t>)</w:t>
            </w:r>
            <w:r w:rsidR="00C704A8">
              <w:rPr>
                <w:lang w:val="en-AU"/>
              </w:rPr>
              <w:t>.</w:t>
            </w:r>
          </w:p>
          <w:p w:rsidR="007819C4" w:rsidRPr="007658EC" w:rsidRDefault="0034555D" w:rsidP="0054715F">
            <w:pPr>
              <w:pStyle w:val="ListParagraph"/>
              <w:numPr>
                <w:ilvl w:val="0"/>
                <w:numId w:val="25"/>
              </w:numPr>
              <w:spacing w:after="240"/>
              <w:ind w:left="454" w:hanging="227"/>
              <w:rPr>
                <w:i/>
                <w:lang w:val="en-AU"/>
              </w:rPr>
            </w:pPr>
            <w:r w:rsidRPr="007658EC">
              <w:t xml:space="preserve">Interpret secondary data obtained from digital sources </w:t>
            </w:r>
            <w:r w:rsidR="007819C4" w:rsidRPr="007658EC">
              <w:t>(</w:t>
            </w:r>
            <w:r w:rsidR="00D64D03" w:rsidRPr="007658EC">
              <w:t>Mathematics</w:t>
            </w:r>
            <w:r w:rsidR="007819C4" w:rsidRPr="007658EC">
              <w:t>)</w:t>
            </w:r>
            <w:r w:rsidR="00C704A8">
              <w:t>.</w:t>
            </w:r>
          </w:p>
        </w:tc>
      </w:tr>
      <w:tr w:rsidR="007819C4" w:rsidRPr="00384F40" w:rsidTr="00817D51">
        <w:tc>
          <w:tcPr>
            <w:tcW w:w="2405" w:type="dxa"/>
            <w:vMerge w:val="restart"/>
            <w:tcBorders>
              <w:left w:val="nil"/>
              <w:right w:val="nil"/>
            </w:tcBorders>
          </w:tcPr>
          <w:p w:rsidR="007819C4" w:rsidRDefault="007819C4" w:rsidP="007819C4">
            <w:pPr>
              <w:widowControl/>
              <w:spacing w:after="240" w:line="259" w:lineRule="auto"/>
              <w:rPr>
                <w:b/>
              </w:rPr>
            </w:pPr>
            <w:r w:rsidRPr="00384F40">
              <w:rPr>
                <w:b/>
                <w:lang w:val="en-AU"/>
              </w:rPr>
              <w:t>Equipment required</w:t>
            </w:r>
          </w:p>
        </w:tc>
        <w:tc>
          <w:tcPr>
            <w:tcW w:w="6634" w:type="dxa"/>
            <w:tcBorders>
              <w:left w:val="nil"/>
              <w:right w:val="nil"/>
            </w:tcBorders>
          </w:tcPr>
          <w:p w:rsidR="007819C4" w:rsidRPr="00D15D7D" w:rsidRDefault="007819C4" w:rsidP="007819C4">
            <w:pPr>
              <w:widowControl/>
              <w:rPr>
                <w:b/>
                <w:lang w:val="en-AU"/>
              </w:rPr>
            </w:pPr>
            <w:r w:rsidRPr="00384F40">
              <w:rPr>
                <w:b/>
                <w:lang w:val="en-AU"/>
              </w:rPr>
              <w:t>For the class:</w:t>
            </w:r>
            <w:r>
              <w:rPr>
                <w:b/>
                <w:lang w:val="en-AU"/>
              </w:rPr>
              <w:t xml:space="preserve"> </w:t>
            </w:r>
          </w:p>
          <w:p w:rsidR="007819C4" w:rsidRDefault="007819C4" w:rsidP="007819C4">
            <w:pPr>
              <w:widowControl/>
            </w:pPr>
            <w:r>
              <w:t>Interactive whiteboard</w:t>
            </w:r>
          </w:p>
          <w:p w:rsidR="007819C4" w:rsidRPr="007658EC" w:rsidRDefault="00C704A8" w:rsidP="007819C4">
            <w:pPr>
              <w:widowControl/>
            </w:pPr>
            <w:r>
              <w:t>Sticky</w:t>
            </w:r>
            <w:r w:rsidR="007819C4">
              <w:t xml:space="preserve"> notes for small group brainstorming (if used)</w:t>
            </w:r>
          </w:p>
        </w:tc>
      </w:tr>
      <w:tr w:rsidR="007819C4" w:rsidRPr="00384F40" w:rsidTr="00817D51">
        <w:tc>
          <w:tcPr>
            <w:tcW w:w="2405" w:type="dxa"/>
            <w:vMerge/>
            <w:tcBorders>
              <w:left w:val="nil"/>
              <w:right w:val="nil"/>
            </w:tcBorders>
          </w:tcPr>
          <w:p w:rsidR="007819C4" w:rsidRDefault="007819C4" w:rsidP="007819C4">
            <w:pPr>
              <w:widowControl/>
              <w:spacing w:after="240" w:line="259" w:lineRule="auto"/>
              <w:rPr>
                <w:b/>
              </w:rPr>
            </w:pPr>
          </w:p>
        </w:tc>
        <w:tc>
          <w:tcPr>
            <w:tcW w:w="6634" w:type="dxa"/>
            <w:tcBorders>
              <w:left w:val="nil"/>
              <w:right w:val="nil"/>
            </w:tcBorders>
          </w:tcPr>
          <w:p w:rsidR="007819C4" w:rsidRDefault="007819C4" w:rsidP="007819C4">
            <w:pPr>
              <w:widowControl/>
              <w:rPr>
                <w:lang w:val="en-AU"/>
              </w:rPr>
            </w:pPr>
            <w:r w:rsidRPr="00384F40">
              <w:rPr>
                <w:b/>
                <w:lang w:val="en-AU"/>
              </w:rPr>
              <w:t>For the students</w:t>
            </w:r>
            <w:r w:rsidRPr="00384F40">
              <w:rPr>
                <w:lang w:val="en-AU"/>
              </w:rPr>
              <w:t>:</w:t>
            </w:r>
          </w:p>
          <w:p w:rsidR="00FE6F5B" w:rsidRPr="0054715F" w:rsidRDefault="007819C4" w:rsidP="0054715F">
            <w:pPr>
              <w:widowControl/>
            </w:pPr>
            <w:r>
              <w:t xml:space="preserve">Access to computers or </w:t>
            </w:r>
            <w:r w:rsidR="00AF5212">
              <w:t>iP</w:t>
            </w:r>
            <w:r>
              <w:t>ad connecte</w:t>
            </w:r>
            <w:r w:rsidR="00FE6F5B">
              <w:t xml:space="preserve">d to the </w:t>
            </w:r>
            <w:r w:rsidR="00FE47CE">
              <w:t>i</w:t>
            </w:r>
            <w:r w:rsidR="00FE6F5B">
              <w:t>nternet for research (</w:t>
            </w:r>
            <w:r>
              <w:t>or library access</w:t>
            </w:r>
            <w:r w:rsidR="00FE6F5B">
              <w:t>)</w:t>
            </w:r>
          </w:p>
        </w:tc>
      </w:tr>
      <w:tr w:rsidR="007819C4" w:rsidRPr="00384F40" w:rsidTr="00817D51">
        <w:tc>
          <w:tcPr>
            <w:tcW w:w="2405" w:type="dxa"/>
            <w:tcBorders>
              <w:left w:val="nil"/>
              <w:right w:val="nil"/>
            </w:tcBorders>
          </w:tcPr>
          <w:p w:rsidR="007819C4" w:rsidRDefault="007819C4" w:rsidP="007819C4">
            <w:pPr>
              <w:widowControl/>
              <w:spacing w:after="240" w:line="259" w:lineRule="auto"/>
              <w:rPr>
                <w:b/>
              </w:rPr>
            </w:pPr>
            <w:r w:rsidRPr="00384F40">
              <w:rPr>
                <w:b/>
                <w:lang w:val="en-AU"/>
              </w:rPr>
              <w:t>Preparation</w:t>
            </w:r>
          </w:p>
        </w:tc>
        <w:tc>
          <w:tcPr>
            <w:tcW w:w="6634" w:type="dxa"/>
            <w:tcBorders>
              <w:left w:val="nil"/>
              <w:right w:val="nil"/>
            </w:tcBorders>
          </w:tcPr>
          <w:p w:rsidR="007819C4" w:rsidRPr="00384F40" w:rsidRDefault="00AC3793" w:rsidP="00402992">
            <w:pPr>
              <w:widowControl/>
              <w:spacing w:after="240"/>
              <w:rPr>
                <w:b/>
              </w:rPr>
            </w:pPr>
            <w:r>
              <w:t>Arrange a visit from a local government planning officer who can present information about roads, footpaths and cycle tracks in the school’s area, including how decisions are made for future constructions</w:t>
            </w:r>
            <w:r w:rsidR="00EB7538">
              <w:t xml:space="preserve"> and competing considerations</w:t>
            </w:r>
            <w:r>
              <w:t>.</w:t>
            </w:r>
            <w:r w:rsidR="007819C4">
              <w:rPr>
                <w:lang w:val="en-AU"/>
              </w:rPr>
              <w:t xml:space="preserve"> </w:t>
            </w:r>
          </w:p>
        </w:tc>
      </w:tr>
      <w:tr w:rsidR="001B25D9" w:rsidRPr="00384F40" w:rsidTr="00817D51">
        <w:trPr>
          <w:trHeight w:val="90"/>
        </w:trPr>
        <w:tc>
          <w:tcPr>
            <w:tcW w:w="2405" w:type="dxa"/>
            <w:vMerge w:val="restart"/>
            <w:tcBorders>
              <w:left w:val="nil"/>
              <w:right w:val="nil"/>
            </w:tcBorders>
          </w:tcPr>
          <w:p w:rsidR="001B25D9" w:rsidRPr="00384F40" w:rsidRDefault="001B25D9" w:rsidP="00E17586">
            <w:pPr>
              <w:widowControl/>
              <w:spacing w:after="240" w:line="259" w:lineRule="auto"/>
              <w:rPr>
                <w:b/>
                <w:lang w:val="en-AU"/>
              </w:rPr>
            </w:pPr>
            <w:r w:rsidRPr="00384F40">
              <w:rPr>
                <w:b/>
                <w:lang w:val="en-AU"/>
              </w:rPr>
              <w:t>Activity parts</w:t>
            </w:r>
          </w:p>
          <w:p w:rsidR="00CC1EBF" w:rsidRPr="00384F40" w:rsidRDefault="00CC1EBF" w:rsidP="00395699">
            <w:pPr>
              <w:widowControl/>
              <w:spacing w:after="240" w:line="259" w:lineRule="auto"/>
              <w:rPr>
                <w:b/>
                <w:sz w:val="18"/>
                <w:szCs w:val="18"/>
                <w:lang w:val="en-AU"/>
              </w:rPr>
            </w:pPr>
          </w:p>
        </w:tc>
        <w:tc>
          <w:tcPr>
            <w:tcW w:w="6634" w:type="dxa"/>
            <w:tcBorders>
              <w:left w:val="nil"/>
              <w:right w:val="nil"/>
            </w:tcBorders>
          </w:tcPr>
          <w:p w:rsidR="001B25D9" w:rsidRDefault="001B25D9" w:rsidP="0098339A">
            <w:pPr>
              <w:widowControl/>
              <w:rPr>
                <w:b/>
                <w:lang w:val="en-AU"/>
              </w:rPr>
            </w:pPr>
            <w:r w:rsidRPr="00384F40">
              <w:rPr>
                <w:b/>
                <w:lang w:val="en-AU"/>
              </w:rPr>
              <w:t xml:space="preserve">Part 1: </w:t>
            </w:r>
            <w:r w:rsidR="007B6543">
              <w:rPr>
                <w:b/>
                <w:lang w:val="en-AU"/>
              </w:rPr>
              <w:t>Travel modes</w:t>
            </w:r>
          </w:p>
          <w:p w:rsidR="00DA6AD5" w:rsidRDefault="00931E02" w:rsidP="00152D74">
            <w:pPr>
              <w:widowControl/>
              <w:spacing w:after="0"/>
              <w:rPr>
                <w:lang w:val="en-AU"/>
              </w:rPr>
            </w:pPr>
            <w:r>
              <w:rPr>
                <w:lang w:val="en-AU"/>
              </w:rPr>
              <w:t>Begin with a brainstorm in response to the question:</w:t>
            </w:r>
          </w:p>
          <w:p w:rsidR="00931E02" w:rsidRPr="0054715F" w:rsidRDefault="00931E02" w:rsidP="00152D74">
            <w:pPr>
              <w:widowControl/>
              <w:spacing w:after="0"/>
              <w:rPr>
                <w:i/>
                <w:iCs/>
                <w:lang w:val="en-AU"/>
              </w:rPr>
            </w:pPr>
            <w:r w:rsidRPr="0054715F">
              <w:rPr>
                <w:i/>
                <w:iCs/>
              </w:rPr>
              <w:t>How do people get from one place to another within a town or city?</w:t>
            </w:r>
          </w:p>
          <w:p w:rsidR="00BB32A8" w:rsidRDefault="00931E02" w:rsidP="00152D74">
            <w:pPr>
              <w:widowControl/>
              <w:spacing w:after="0"/>
              <w:rPr>
                <w:lang w:val="en-AU"/>
              </w:rPr>
            </w:pPr>
            <w:r>
              <w:rPr>
                <w:lang w:val="en-AU"/>
              </w:rPr>
              <w:t xml:space="preserve">Teachers </w:t>
            </w:r>
            <w:r w:rsidR="00933E51">
              <w:rPr>
                <w:lang w:val="en-AU"/>
              </w:rPr>
              <w:t>choose a way to</w:t>
            </w:r>
            <w:r>
              <w:rPr>
                <w:lang w:val="en-AU"/>
              </w:rPr>
              <w:t xml:space="preserve"> </w:t>
            </w:r>
            <w:r w:rsidR="00933E51">
              <w:rPr>
                <w:lang w:val="en-AU"/>
              </w:rPr>
              <w:t xml:space="preserve">generate a </w:t>
            </w:r>
            <w:r>
              <w:rPr>
                <w:lang w:val="en-AU"/>
              </w:rPr>
              <w:t>list</w:t>
            </w:r>
            <w:r w:rsidR="00933E51">
              <w:rPr>
                <w:lang w:val="en-AU"/>
              </w:rPr>
              <w:t xml:space="preserve"> from the activity</w:t>
            </w:r>
            <w:r>
              <w:rPr>
                <w:lang w:val="en-AU"/>
              </w:rPr>
              <w:t xml:space="preserve">. </w:t>
            </w:r>
            <w:r w:rsidR="00933E51">
              <w:rPr>
                <w:lang w:val="en-AU"/>
              </w:rPr>
              <w:t>Encourage a wide range of modes including scooters, skateboards, horseback, walking and running as well as the obvious choices.</w:t>
            </w:r>
          </w:p>
          <w:p w:rsidR="00931E02" w:rsidRDefault="00931E02" w:rsidP="00152D74">
            <w:pPr>
              <w:widowControl/>
              <w:spacing w:after="0"/>
              <w:rPr>
                <w:lang w:val="en-AU"/>
              </w:rPr>
            </w:pPr>
            <w:r>
              <w:rPr>
                <w:lang w:val="en-AU"/>
              </w:rPr>
              <w:t xml:space="preserve">A collaborative method is to have students in small groups come up with their own list, writing each different mode of travel on a </w:t>
            </w:r>
            <w:r w:rsidR="00C704A8">
              <w:rPr>
                <w:lang w:val="en-AU"/>
              </w:rPr>
              <w:t>sticky</w:t>
            </w:r>
            <w:r>
              <w:rPr>
                <w:lang w:val="en-AU"/>
              </w:rPr>
              <w:t xml:space="preserve"> note. Students then place their </w:t>
            </w:r>
            <w:r w:rsidR="00AF5212">
              <w:rPr>
                <w:lang w:val="en-AU"/>
              </w:rPr>
              <w:t>sticky</w:t>
            </w:r>
            <w:r>
              <w:rPr>
                <w:lang w:val="en-AU"/>
              </w:rPr>
              <w:t xml:space="preserve"> </w:t>
            </w:r>
            <w:r w:rsidR="00C26C42">
              <w:rPr>
                <w:lang w:val="en-AU"/>
              </w:rPr>
              <w:t xml:space="preserve">notes </w:t>
            </w:r>
            <w:r>
              <w:rPr>
                <w:lang w:val="en-AU"/>
              </w:rPr>
              <w:t xml:space="preserve">on the whiteboard, placing identical modes </w:t>
            </w:r>
            <w:r w:rsidR="00AF5212">
              <w:rPr>
                <w:lang w:val="en-AU"/>
              </w:rPr>
              <w:t xml:space="preserve">of travel </w:t>
            </w:r>
            <w:r>
              <w:rPr>
                <w:lang w:val="en-AU"/>
              </w:rPr>
              <w:t xml:space="preserve">on top of one another. </w:t>
            </w:r>
          </w:p>
          <w:p w:rsidR="00E54379" w:rsidRDefault="00933E51" w:rsidP="00152D74">
            <w:pPr>
              <w:widowControl/>
              <w:spacing w:after="0"/>
              <w:rPr>
                <w:lang w:val="en-AU"/>
              </w:rPr>
            </w:pPr>
            <w:r>
              <w:rPr>
                <w:lang w:val="en-AU"/>
              </w:rPr>
              <w:t>Once the list is generated, g</w:t>
            </w:r>
            <w:r w:rsidR="00E54379">
              <w:rPr>
                <w:lang w:val="en-AU"/>
              </w:rPr>
              <w:t>roups choose one or two modes of travel and carry out research through the internet or the school library to</w:t>
            </w:r>
            <w:r w:rsidR="000B377E">
              <w:rPr>
                <w:lang w:val="en-AU"/>
              </w:rPr>
              <w:t xml:space="preserve"> better understand the features, </w:t>
            </w:r>
            <w:r w:rsidR="00E54379">
              <w:rPr>
                <w:lang w:val="en-AU"/>
              </w:rPr>
              <w:t xml:space="preserve">history </w:t>
            </w:r>
            <w:r w:rsidR="000B377E">
              <w:rPr>
                <w:lang w:val="en-AU"/>
              </w:rPr>
              <w:t xml:space="preserve">and impact </w:t>
            </w:r>
            <w:r w:rsidR="00E54379">
              <w:rPr>
                <w:lang w:val="en-AU"/>
              </w:rPr>
              <w:t>of their chosen mode</w:t>
            </w:r>
            <w:r w:rsidR="000B377E">
              <w:rPr>
                <w:lang w:val="en-AU"/>
              </w:rPr>
              <w:t>s</w:t>
            </w:r>
            <w:r w:rsidR="00E54379">
              <w:rPr>
                <w:lang w:val="en-AU"/>
              </w:rPr>
              <w:t>.</w:t>
            </w:r>
          </w:p>
          <w:p w:rsidR="00AF5212" w:rsidRDefault="00AF5212" w:rsidP="00AF5212">
            <w:pPr>
              <w:widowControl/>
            </w:pPr>
            <w:r>
              <w:t>Ensure all modes of travel are covered by the groups. Use the questions below to stimulate curiosity</w:t>
            </w:r>
            <w:r w:rsidR="00F63A6D">
              <w:t>. S</w:t>
            </w:r>
            <w:r>
              <w:t xml:space="preserve">upport students’ research with videos from the </w:t>
            </w:r>
            <w:r w:rsidRPr="0054715F">
              <w:rPr>
                <w:i/>
                <w:iCs/>
              </w:rPr>
              <w:t>Digital resources</w:t>
            </w:r>
            <w:r>
              <w:t xml:space="preserve"> section. </w:t>
            </w:r>
          </w:p>
          <w:p w:rsidR="00E54379" w:rsidRPr="007658EC" w:rsidRDefault="00E54379" w:rsidP="007658EC">
            <w:pPr>
              <w:pStyle w:val="ListParagraph"/>
              <w:numPr>
                <w:ilvl w:val="0"/>
                <w:numId w:val="5"/>
              </w:numPr>
              <w:ind w:left="454" w:hanging="227"/>
            </w:pPr>
            <w:r w:rsidRPr="00E54379">
              <w:t>When, where and why did this mode of travel develop?</w:t>
            </w:r>
          </w:p>
          <w:p w:rsidR="00E54379" w:rsidRDefault="00BB32A8" w:rsidP="007658EC">
            <w:pPr>
              <w:pStyle w:val="ListParagraph"/>
              <w:numPr>
                <w:ilvl w:val="0"/>
                <w:numId w:val="5"/>
              </w:numPr>
              <w:ind w:left="454" w:hanging="227"/>
            </w:pPr>
            <w:r w:rsidRPr="0046500A">
              <w:rPr>
                <w:rFonts w:cstheme="minorHAnsi"/>
                <w:noProof/>
                <w:lang w:eastAsia="en-AU"/>
              </w:rPr>
              <w:drawing>
                <wp:anchor distT="0" distB="0" distL="114300" distR="114300" simplePos="0" relativeHeight="252124160" behindDoc="0" locked="0" layoutInCell="1" allowOverlap="1" wp14:anchorId="53A08D25" wp14:editId="0844D664">
                  <wp:simplePos x="0" y="0"/>
                  <wp:positionH relativeFrom="column">
                    <wp:posOffset>-653505</wp:posOffset>
                  </wp:positionH>
                  <wp:positionV relativeFrom="paragraph">
                    <wp:posOffset>177619</wp:posOffset>
                  </wp:positionV>
                  <wp:extent cx="360000" cy="360000"/>
                  <wp:effectExtent l="0" t="0" r="2540" b="2540"/>
                  <wp:wrapNone/>
                  <wp:docPr id="3" name="Picture 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4379" w:rsidRPr="00E54379">
              <w:t xml:space="preserve">What innovations has modern technology had on this mode of travel? </w:t>
            </w:r>
          </w:p>
          <w:p w:rsidR="00E54379" w:rsidRDefault="00E54379" w:rsidP="007658EC">
            <w:pPr>
              <w:pStyle w:val="ListParagraph"/>
              <w:numPr>
                <w:ilvl w:val="0"/>
                <w:numId w:val="5"/>
              </w:numPr>
              <w:ind w:left="454" w:hanging="227"/>
            </w:pPr>
            <w:r>
              <w:t>What powers this mode of travel?</w:t>
            </w:r>
          </w:p>
          <w:p w:rsidR="00E54379" w:rsidRDefault="00E54379" w:rsidP="007658EC">
            <w:pPr>
              <w:pStyle w:val="ListParagraph"/>
              <w:numPr>
                <w:ilvl w:val="0"/>
                <w:numId w:val="5"/>
              </w:numPr>
              <w:ind w:left="454" w:hanging="227"/>
            </w:pPr>
            <w:r>
              <w:t xml:space="preserve">What effect does that </w:t>
            </w:r>
            <w:r w:rsidR="00402992">
              <w:t>travel choice</w:t>
            </w:r>
            <w:r>
              <w:t xml:space="preserve"> have on the environment?</w:t>
            </w:r>
          </w:p>
          <w:p w:rsidR="00E54379" w:rsidRPr="007658EC" w:rsidRDefault="00E54379" w:rsidP="007658EC">
            <w:pPr>
              <w:pStyle w:val="ListParagraph"/>
              <w:numPr>
                <w:ilvl w:val="0"/>
                <w:numId w:val="5"/>
              </w:numPr>
              <w:spacing w:after="0"/>
              <w:ind w:left="454" w:hanging="227"/>
              <w:rPr>
                <w:lang w:val="en-AU"/>
              </w:rPr>
            </w:pPr>
            <w:r>
              <w:t>Wha</w:t>
            </w:r>
            <w:r w:rsidR="00C26C42">
              <w:t xml:space="preserve">t effect does that </w:t>
            </w:r>
            <w:r w:rsidR="00402992">
              <w:t>travel choice</w:t>
            </w:r>
            <w:r>
              <w:t xml:space="preserve"> have on people’s health and wellbeing?</w:t>
            </w:r>
          </w:p>
          <w:p w:rsidR="000B377E" w:rsidRPr="00D15D7D" w:rsidRDefault="00C83ED7" w:rsidP="0054715F">
            <w:pPr>
              <w:pStyle w:val="ListParagraph"/>
              <w:numPr>
                <w:ilvl w:val="0"/>
                <w:numId w:val="5"/>
              </w:numPr>
              <w:spacing w:after="120"/>
              <w:ind w:left="454" w:hanging="227"/>
              <w:rPr>
                <w:lang w:val="en-AU"/>
              </w:rPr>
            </w:pPr>
            <w:r>
              <w:t>How will this mode of travel change in the future?</w:t>
            </w:r>
          </w:p>
          <w:p w:rsidR="00913EB0" w:rsidRDefault="00913EB0" w:rsidP="000B377E">
            <w:pPr>
              <w:widowControl/>
            </w:pPr>
            <w:r>
              <w:t xml:space="preserve">Use a think-pair-share activity </w:t>
            </w:r>
            <w:r>
              <w:rPr>
                <w:i/>
              </w:rPr>
              <w:t>(</w:t>
            </w:r>
            <w:r>
              <w:t>see</w:t>
            </w:r>
            <w:r>
              <w:rPr>
                <w:i/>
              </w:rPr>
              <w:t xml:space="preserve"> </w:t>
            </w:r>
            <w:hyperlink w:anchor="_Appendix_10:_Teacher" w:history="1">
              <w:r w:rsidRPr="006D1C1A">
                <w:rPr>
                  <w:rStyle w:val="Hyperlink"/>
                </w:rPr>
                <w:t>Teacher resource sheet 1.4: Cooperative learning – Think, Pair, Share</w:t>
              </w:r>
            </w:hyperlink>
            <w:r>
              <w:rPr>
                <w:i/>
              </w:rPr>
              <w:t>)</w:t>
            </w:r>
            <w:r w:rsidRPr="007658EC">
              <w:t>to enable groups to share their research with the rest o</w:t>
            </w:r>
            <w:r w:rsidR="00402992">
              <w:t>f the class</w:t>
            </w:r>
            <w:r>
              <w:t>. They may use their journals to record some of what they have learn</w:t>
            </w:r>
            <w:r w:rsidR="00AF5212">
              <w:t>t</w:t>
            </w:r>
            <w:r>
              <w:t xml:space="preserve"> about their favo</w:t>
            </w:r>
            <w:r w:rsidR="00E15129">
              <w:t>u</w:t>
            </w:r>
            <w:r>
              <w:t>rite mode of travel.</w:t>
            </w:r>
            <w:r w:rsidRPr="007658EC">
              <w:t xml:space="preserve"> </w:t>
            </w:r>
          </w:p>
          <w:p w:rsidR="00FB1918" w:rsidRPr="00974A7C" w:rsidRDefault="000B377E" w:rsidP="00C26C42">
            <w:pPr>
              <w:widowControl/>
            </w:pPr>
            <w:r>
              <w:t xml:space="preserve">Students will use their research to inform </w:t>
            </w:r>
            <w:r w:rsidRPr="0054715F">
              <w:rPr>
                <w:i/>
                <w:iCs/>
              </w:rPr>
              <w:t>Part 2</w:t>
            </w:r>
            <w:r w:rsidR="00913EB0">
              <w:t xml:space="preserve"> </w:t>
            </w:r>
            <w:r w:rsidR="00AF5212">
              <w:t xml:space="preserve">of this </w:t>
            </w:r>
            <w:r w:rsidR="00913EB0">
              <w:t>activity.</w:t>
            </w:r>
          </w:p>
        </w:tc>
      </w:tr>
      <w:tr w:rsidR="002A79A0" w:rsidRPr="00384F40" w:rsidTr="00817D51">
        <w:trPr>
          <w:trHeight w:val="90"/>
        </w:trPr>
        <w:tc>
          <w:tcPr>
            <w:tcW w:w="2405" w:type="dxa"/>
            <w:vMerge/>
            <w:tcBorders>
              <w:left w:val="nil"/>
              <w:right w:val="nil"/>
            </w:tcBorders>
          </w:tcPr>
          <w:p w:rsidR="002A79A0" w:rsidRPr="00384F40" w:rsidRDefault="002A79A0">
            <w:pPr>
              <w:widowControl/>
              <w:spacing w:after="160" w:line="259" w:lineRule="auto"/>
              <w:rPr>
                <w:b/>
              </w:rPr>
            </w:pPr>
          </w:p>
        </w:tc>
        <w:tc>
          <w:tcPr>
            <w:tcW w:w="6634" w:type="dxa"/>
            <w:tcBorders>
              <w:left w:val="nil"/>
              <w:right w:val="nil"/>
            </w:tcBorders>
          </w:tcPr>
          <w:p w:rsidR="0020353B" w:rsidRDefault="0020353B" w:rsidP="0020353B">
            <w:pPr>
              <w:widowControl/>
              <w:rPr>
                <w:b/>
                <w:lang w:val="en-AU"/>
              </w:rPr>
            </w:pPr>
            <w:r w:rsidRPr="00384F40">
              <w:rPr>
                <w:b/>
                <w:lang w:val="en-AU"/>
              </w:rPr>
              <w:t>Par</w:t>
            </w:r>
            <w:r>
              <w:rPr>
                <w:b/>
                <w:lang w:val="en-AU"/>
              </w:rPr>
              <w:t xml:space="preserve">t </w:t>
            </w:r>
            <w:r w:rsidR="00C83ED7">
              <w:rPr>
                <w:b/>
                <w:lang w:val="en-AU"/>
              </w:rPr>
              <w:t>2</w:t>
            </w:r>
            <w:r w:rsidRPr="00384F40">
              <w:rPr>
                <w:b/>
                <w:lang w:val="en-AU"/>
              </w:rPr>
              <w:t xml:space="preserve">: </w:t>
            </w:r>
            <w:r>
              <w:rPr>
                <w:b/>
                <w:lang w:val="en-AU"/>
              </w:rPr>
              <w:t>The environment</w:t>
            </w:r>
          </w:p>
          <w:p w:rsidR="0020353B" w:rsidRDefault="0020353B" w:rsidP="0020353B">
            <w:pPr>
              <w:rPr>
                <w:lang w:val="en-AU"/>
              </w:rPr>
            </w:pPr>
            <w:r>
              <w:rPr>
                <w:lang w:val="en-AU"/>
              </w:rPr>
              <w:t xml:space="preserve">Tell students that </w:t>
            </w:r>
            <w:r w:rsidR="00C83ED7">
              <w:rPr>
                <w:lang w:val="en-AU"/>
              </w:rPr>
              <w:t xml:space="preserve">people create </w:t>
            </w:r>
            <w:r w:rsidR="00C26C42">
              <w:rPr>
                <w:lang w:val="en-AU"/>
              </w:rPr>
              <w:t xml:space="preserve">roads, paths or tracks </w:t>
            </w:r>
            <w:r>
              <w:rPr>
                <w:lang w:val="en-AU"/>
              </w:rPr>
              <w:t>to make particular modes of travel possible</w:t>
            </w:r>
            <w:r w:rsidR="00C26C42">
              <w:rPr>
                <w:lang w:val="en-AU"/>
              </w:rPr>
              <w:t xml:space="preserve"> or easier.</w:t>
            </w:r>
          </w:p>
          <w:p w:rsidR="0020353B" w:rsidRDefault="0020353B" w:rsidP="0020353B">
            <w:pPr>
              <w:rPr>
                <w:lang w:val="en-AU"/>
              </w:rPr>
            </w:pPr>
            <w:r>
              <w:rPr>
                <w:lang w:val="en-AU"/>
              </w:rPr>
              <w:t xml:space="preserve">Have students in their small groups list the one or more ways the environment has been changed to accommodate their mode of travel. </w:t>
            </w:r>
          </w:p>
          <w:p w:rsidR="0020353B" w:rsidRDefault="0020353B" w:rsidP="0020353B">
            <w:pPr>
              <w:rPr>
                <w:lang w:val="en-AU"/>
              </w:rPr>
            </w:pPr>
            <w:r>
              <w:rPr>
                <w:lang w:val="en-AU"/>
              </w:rPr>
              <w:t>Students may not be aware of the different government bodies that are responsible for roads, path</w:t>
            </w:r>
            <w:r w:rsidR="00C26C42">
              <w:rPr>
                <w:lang w:val="en-AU"/>
              </w:rPr>
              <w:t>s</w:t>
            </w:r>
            <w:r>
              <w:rPr>
                <w:lang w:val="en-AU"/>
              </w:rPr>
              <w:t>, train lines and stations, or bus routes.</w:t>
            </w:r>
          </w:p>
          <w:p w:rsidR="00C704A8" w:rsidRDefault="0020353B" w:rsidP="00C704A8">
            <w:pPr>
              <w:spacing w:after="0"/>
              <w:rPr>
                <w:lang w:val="en-AU"/>
              </w:rPr>
            </w:pPr>
            <w:r>
              <w:rPr>
                <w:lang w:val="en-AU"/>
              </w:rPr>
              <w:t xml:space="preserve">If possible, invite a planning officer from the local council to talk to students about the planning process and which roads </w:t>
            </w:r>
            <w:r w:rsidR="000D59B8">
              <w:rPr>
                <w:lang w:val="en-AU"/>
              </w:rPr>
              <w:t>and pathways</w:t>
            </w:r>
            <w:r>
              <w:rPr>
                <w:lang w:val="en-AU"/>
              </w:rPr>
              <w:t xml:space="preserve"> are the responsibility of local government, and which are the responsibility of state and federal governments. </w:t>
            </w:r>
          </w:p>
          <w:p w:rsidR="0020353B" w:rsidRDefault="00F63A6D" w:rsidP="0054715F">
            <w:pPr>
              <w:spacing w:after="0"/>
              <w:rPr>
                <w:lang w:val="en-AU"/>
              </w:rPr>
            </w:pPr>
            <w:r>
              <w:rPr>
                <w:lang w:val="en-AU"/>
              </w:rPr>
              <w:t>S</w:t>
            </w:r>
            <w:r w:rsidR="0020353B">
              <w:rPr>
                <w:lang w:val="en-AU"/>
              </w:rPr>
              <w:t>tudents could ask the visiting speaker</w:t>
            </w:r>
            <w:r>
              <w:rPr>
                <w:lang w:val="en-AU"/>
              </w:rPr>
              <w:t xml:space="preserve"> questions such as</w:t>
            </w:r>
            <w:r w:rsidR="0020353B">
              <w:rPr>
                <w:lang w:val="en-AU"/>
              </w:rPr>
              <w:t>:</w:t>
            </w:r>
          </w:p>
          <w:p w:rsidR="0020353B" w:rsidRPr="00AA7681" w:rsidRDefault="0020353B" w:rsidP="00E32B52">
            <w:pPr>
              <w:pStyle w:val="ListParagraph"/>
              <w:numPr>
                <w:ilvl w:val="0"/>
                <w:numId w:val="5"/>
              </w:numPr>
              <w:ind w:left="454" w:hanging="227"/>
            </w:pPr>
            <w:r w:rsidRPr="00AA7681">
              <w:t xml:space="preserve">What </w:t>
            </w:r>
            <w:r w:rsidR="00F63A6D">
              <w:t>aspects</w:t>
            </w:r>
            <w:r w:rsidR="00F63A6D" w:rsidRPr="00AA7681">
              <w:t xml:space="preserve"> </w:t>
            </w:r>
            <w:r w:rsidRPr="00AA7681">
              <w:t xml:space="preserve">are </w:t>
            </w:r>
            <w:r w:rsidR="00F63A6D">
              <w:t>considered</w:t>
            </w:r>
            <w:r w:rsidRPr="00AA7681">
              <w:t xml:space="preserve"> when planning roads and footpaths?</w:t>
            </w:r>
          </w:p>
          <w:p w:rsidR="0020353B" w:rsidRDefault="0020353B" w:rsidP="0020353B">
            <w:pPr>
              <w:pStyle w:val="ListParagraph"/>
              <w:numPr>
                <w:ilvl w:val="0"/>
                <w:numId w:val="5"/>
              </w:numPr>
              <w:ind w:left="454" w:hanging="227"/>
            </w:pPr>
            <w:r w:rsidRPr="00AA7681">
              <w:t>How is travel by walking balanced with travel by vehicles?</w:t>
            </w:r>
          </w:p>
          <w:p w:rsidR="007E10AF" w:rsidRPr="00AA7681" w:rsidRDefault="007E10AF" w:rsidP="0020353B">
            <w:pPr>
              <w:pStyle w:val="ListParagraph"/>
              <w:numPr>
                <w:ilvl w:val="0"/>
                <w:numId w:val="5"/>
              </w:numPr>
              <w:ind w:left="454" w:hanging="227"/>
            </w:pPr>
            <w:r>
              <w:t xml:space="preserve">What planning is needed to help keep </w:t>
            </w:r>
            <w:r w:rsidR="007217DF">
              <w:t>cyclists</w:t>
            </w:r>
            <w:r>
              <w:t xml:space="preserve"> and pedestrians safe?</w:t>
            </w:r>
          </w:p>
          <w:p w:rsidR="0020353B" w:rsidRPr="00AA7681" w:rsidRDefault="0020353B" w:rsidP="0020353B">
            <w:pPr>
              <w:pStyle w:val="ListParagraph"/>
              <w:numPr>
                <w:ilvl w:val="0"/>
                <w:numId w:val="5"/>
              </w:numPr>
              <w:ind w:left="454" w:hanging="227"/>
            </w:pPr>
            <w:r w:rsidRPr="00AA7681">
              <w:t>Who decides where footpaths</w:t>
            </w:r>
            <w:r w:rsidR="007E10AF">
              <w:t>, bike paths</w:t>
            </w:r>
            <w:r w:rsidRPr="00AA7681">
              <w:t xml:space="preserve"> and pedestrian crossing</w:t>
            </w:r>
            <w:r w:rsidR="00C26C42">
              <w:t>s</w:t>
            </w:r>
            <w:r w:rsidRPr="00AA7681">
              <w:t xml:space="preserve"> </w:t>
            </w:r>
            <w:r w:rsidR="007217DF">
              <w:t>are located</w:t>
            </w:r>
            <w:r w:rsidRPr="00AA7681">
              <w:t>?</w:t>
            </w:r>
          </w:p>
          <w:p w:rsidR="0020353B" w:rsidRPr="00AA7681" w:rsidRDefault="0020353B" w:rsidP="0020353B">
            <w:pPr>
              <w:pStyle w:val="ListParagraph"/>
              <w:numPr>
                <w:ilvl w:val="0"/>
                <w:numId w:val="5"/>
              </w:numPr>
              <w:ind w:left="454" w:hanging="227"/>
            </w:pPr>
            <w:r w:rsidRPr="00AA7681">
              <w:t>Who decides bus routes and where train lines will go?</w:t>
            </w:r>
          </w:p>
          <w:p w:rsidR="0020353B" w:rsidRPr="00AA7681" w:rsidRDefault="0020353B" w:rsidP="0020353B">
            <w:pPr>
              <w:pStyle w:val="ListParagraph"/>
              <w:numPr>
                <w:ilvl w:val="0"/>
                <w:numId w:val="5"/>
              </w:numPr>
              <w:ind w:left="454" w:hanging="227"/>
            </w:pPr>
            <w:r w:rsidRPr="00AA7681">
              <w:t>How are these decisions made?</w:t>
            </w:r>
          </w:p>
          <w:p w:rsidR="00054D39" w:rsidRDefault="0020353B" w:rsidP="00F46882">
            <w:pPr>
              <w:rPr>
                <w:lang w:val="en-AU"/>
              </w:rPr>
            </w:pPr>
            <w:r>
              <w:rPr>
                <w:lang w:val="en-AU"/>
              </w:rPr>
              <w:t>Students can use their journals to record what they have learn</w:t>
            </w:r>
            <w:r w:rsidR="00F63A6D">
              <w:rPr>
                <w:lang w:val="en-AU"/>
              </w:rPr>
              <w:t>t</w:t>
            </w:r>
            <w:r>
              <w:rPr>
                <w:lang w:val="en-AU"/>
              </w:rPr>
              <w:t xml:space="preserve"> from the speaker and list any issues with the way the environment </w:t>
            </w:r>
            <w:r w:rsidR="000D59B8">
              <w:rPr>
                <w:lang w:val="en-AU"/>
              </w:rPr>
              <w:t>has been</w:t>
            </w:r>
            <w:r>
              <w:rPr>
                <w:lang w:val="en-AU"/>
              </w:rPr>
              <w:t xml:space="preserve"> changed to accommodate particular modes of travel.</w:t>
            </w:r>
          </w:p>
          <w:p w:rsidR="00F131F6" w:rsidRPr="007658EC" w:rsidRDefault="00F131F6" w:rsidP="000D59B8">
            <w:pPr>
              <w:rPr>
                <w:lang w:val="en-AU"/>
              </w:rPr>
            </w:pPr>
            <w:r>
              <w:rPr>
                <w:lang w:val="en-AU"/>
              </w:rPr>
              <w:t xml:space="preserve">The </w:t>
            </w:r>
            <w:r w:rsidRPr="0054715F">
              <w:rPr>
                <w:i/>
                <w:iCs/>
              </w:rPr>
              <w:t xml:space="preserve">Digital </w:t>
            </w:r>
            <w:r w:rsidR="00C704A8" w:rsidRPr="0054715F">
              <w:rPr>
                <w:i/>
                <w:iCs/>
              </w:rPr>
              <w:t>r</w:t>
            </w:r>
            <w:r w:rsidRPr="0054715F">
              <w:rPr>
                <w:i/>
                <w:iCs/>
              </w:rPr>
              <w:t>esources</w:t>
            </w:r>
            <w:r>
              <w:rPr>
                <w:lang w:val="en-AU"/>
              </w:rPr>
              <w:t xml:space="preserve"> </w:t>
            </w:r>
            <w:r w:rsidR="00F63A6D">
              <w:rPr>
                <w:lang w:val="en-AU"/>
              </w:rPr>
              <w:t xml:space="preserve">section </w:t>
            </w:r>
            <w:r>
              <w:rPr>
                <w:lang w:val="en-AU"/>
              </w:rPr>
              <w:t>contain</w:t>
            </w:r>
            <w:r w:rsidR="00F63A6D">
              <w:rPr>
                <w:lang w:val="en-AU"/>
              </w:rPr>
              <w:t>s</w:t>
            </w:r>
            <w:r>
              <w:rPr>
                <w:lang w:val="en-AU"/>
              </w:rPr>
              <w:t xml:space="preserve"> some clips that may be </w:t>
            </w:r>
            <w:r w:rsidR="000D59B8">
              <w:rPr>
                <w:lang w:val="en-AU"/>
              </w:rPr>
              <w:t>u</w:t>
            </w:r>
            <w:r w:rsidR="00C704A8">
              <w:rPr>
                <w:lang w:val="en-AU"/>
              </w:rPr>
              <w:t>s</w:t>
            </w:r>
            <w:r w:rsidR="000D59B8">
              <w:rPr>
                <w:lang w:val="en-AU"/>
              </w:rPr>
              <w:t>eful</w:t>
            </w:r>
            <w:r>
              <w:rPr>
                <w:lang w:val="en-AU"/>
              </w:rPr>
              <w:t xml:space="preserve"> to </w:t>
            </w:r>
            <w:r w:rsidR="00F63A6D">
              <w:rPr>
                <w:lang w:val="en-AU"/>
              </w:rPr>
              <w:t xml:space="preserve">demonstrate </w:t>
            </w:r>
            <w:r>
              <w:rPr>
                <w:lang w:val="en-AU"/>
              </w:rPr>
              <w:t xml:space="preserve">how </w:t>
            </w:r>
            <w:r w:rsidR="00F63A6D">
              <w:rPr>
                <w:lang w:val="en-AU"/>
              </w:rPr>
              <w:t xml:space="preserve">some </w:t>
            </w:r>
            <w:r>
              <w:rPr>
                <w:lang w:val="en-AU"/>
              </w:rPr>
              <w:t>local governments are trying to reduce the use of cars in their cities.</w:t>
            </w:r>
          </w:p>
        </w:tc>
      </w:tr>
      <w:tr w:rsidR="00C40CBB" w:rsidRPr="00384F40" w:rsidTr="00817D51">
        <w:trPr>
          <w:trHeight w:val="90"/>
        </w:trPr>
        <w:tc>
          <w:tcPr>
            <w:tcW w:w="2405" w:type="dxa"/>
            <w:vMerge/>
            <w:tcBorders>
              <w:left w:val="nil"/>
              <w:right w:val="nil"/>
            </w:tcBorders>
          </w:tcPr>
          <w:p w:rsidR="00C40CBB" w:rsidRPr="00384F40" w:rsidRDefault="00C40CBB">
            <w:pPr>
              <w:widowControl/>
              <w:spacing w:after="160" w:line="259" w:lineRule="auto"/>
              <w:rPr>
                <w:b/>
              </w:rPr>
            </w:pPr>
          </w:p>
        </w:tc>
        <w:tc>
          <w:tcPr>
            <w:tcW w:w="6634" w:type="dxa"/>
            <w:tcBorders>
              <w:left w:val="nil"/>
              <w:right w:val="nil"/>
            </w:tcBorders>
          </w:tcPr>
          <w:p w:rsidR="0020353B" w:rsidRPr="007658EC" w:rsidRDefault="007217DF" w:rsidP="0020353B">
            <w:pPr>
              <w:rPr>
                <w:b/>
                <w:lang w:val="en-AU"/>
              </w:rPr>
            </w:pPr>
            <w:r>
              <w:rPr>
                <w:b/>
              </w:rPr>
              <w:t>Part 3</w:t>
            </w:r>
            <w:r w:rsidR="0020353B" w:rsidRPr="007658EC">
              <w:rPr>
                <w:b/>
              </w:rPr>
              <w:t>:</w:t>
            </w:r>
            <w:r w:rsidR="00E15129">
              <w:rPr>
                <w:b/>
              </w:rPr>
              <w:t xml:space="preserve"> </w:t>
            </w:r>
            <w:r w:rsidR="0020353B" w:rsidRPr="007658EC">
              <w:rPr>
                <w:b/>
              </w:rPr>
              <w:t>Problems with modes of travel</w:t>
            </w:r>
          </w:p>
          <w:p w:rsidR="0020353B" w:rsidRDefault="007217DF" w:rsidP="0020353B">
            <w:pPr>
              <w:rPr>
                <w:lang w:val="en-AU"/>
              </w:rPr>
            </w:pPr>
            <w:r>
              <w:rPr>
                <w:lang w:val="en-AU"/>
              </w:rPr>
              <w:t xml:space="preserve">It is likely that through the previous parts, </w:t>
            </w:r>
            <w:r w:rsidR="0020353B">
              <w:rPr>
                <w:lang w:val="en-AU"/>
              </w:rPr>
              <w:t>issues such as pollution, road congestion, accidents</w:t>
            </w:r>
            <w:r w:rsidR="00C26C42">
              <w:rPr>
                <w:lang w:val="en-AU"/>
              </w:rPr>
              <w:t xml:space="preserve"> or </w:t>
            </w:r>
            <w:r w:rsidR="000D59B8">
              <w:rPr>
                <w:lang w:val="en-AU"/>
              </w:rPr>
              <w:t>health issues through lack of exercise</w:t>
            </w:r>
            <w:r w:rsidR="0020353B">
              <w:rPr>
                <w:lang w:val="en-AU"/>
              </w:rPr>
              <w:t xml:space="preserve"> may have been raised.</w:t>
            </w:r>
            <w:r w:rsidR="00F131F6">
              <w:rPr>
                <w:lang w:val="en-AU"/>
              </w:rPr>
              <w:t xml:space="preserve"> </w:t>
            </w:r>
          </w:p>
          <w:p w:rsidR="0020353B" w:rsidRDefault="0020353B" w:rsidP="0020353B">
            <w:pPr>
              <w:rPr>
                <w:lang w:val="en-AU"/>
              </w:rPr>
            </w:pPr>
            <w:r>
              <w:rPr>
                <w:lang w:val="en-AU"/>
              </w:rPr>
              <w:t xml:space="preserve">In this </w:t>
            </w:r>
            <w:r w:rsidR="00C704A8">
              <w:rPr>
                <w:lang w:val="en-AU"/>
              </w:rPr>
              <w:t>activity</w:t>
            </w:r>
            <w:r w:rsidR="00F63A6D">
              <w:rPr>
                <w:lang w:val="en-AU"/>
              </w:rPr>
              <w:t>,</w:t>
            </w:r>
            <w:r w:rsidR="00C704A8">
              <w:rPr>
                <w:lang w:val="en-AU"/>
              </w:rPr>
              <w:t xml:space="preserve"> p</w:t>
            </w:r>
            <w:r>
              <w:rPr>
                <w:lang w:val="en-AU"/>
              </w:rPr>
              <w:t xml:space="preserve">art </w:t>
            </w:r>
            <w:r w:rsidR="00F63A6D">
              <w:rPr>
                <w:lang w:val="en-AU"/>
              </w:rPr>
              <w:t xml:space="preserve">of </w:t>
            </w:r>
            <w:r>
              <w:rPr>
                <w:lang w:val="en-AU"/>
              </w:rPr>
              <w:t xml:space="preserve">the general effects of different </w:t>
            </w:r>
            <w:r w:rsidR="000D59B8">
              <w:rPr>
                <w:lang w:val="en-AU"/>
              </w:rPr>
              <w:t xml:space="preserve">modern </w:t>
            </w:r>
            <w:r>
              <w:rPr>
                <w:lang w:val="en-AU"/>
              </w:rPr>
              <w:t xml:space="preserve">modes of travel on </w:t>
            </w:r>
            <w:r w:rsidR="00F63A6D">
              <w:rPr>
                <w:lang w:val="en-AU"/>
              </w:rPr>
              <w:t xml:space="preserve">an </w:t>
            </w:r>
            <w:r>
              <w:rPr>
                <w:lang w:val="en-AU"/>
              </w:rPr>
              <w:t>individual</w:t>
            </w:r>
            <w:r w:rsidR="00C26C42">
              <w:rPr>
                <w:lang w:val="en-AU"/>
              </w:rPr>
              <w:t>’</w:t>
            </w:r>
            <w:r>
              <w:rPr>
                <w:lang w:val="en-AU"/>
              </w:rPr>
              <w:t>s health and wellbeing can be directly addressed.</w:t>
            </w:r>
          </w:p>
          <w:p w:rsidR="0020353B" w:rsidRDefault="0020353B" w:rsidP="0020353B">
            <w:pPr>
              <w:rPr>
                <w:lang w:val="en-AU"/>
              </w:rPr>
            </w:pPr>
            <w:r>
              <w:rPr>
                <w:lang w:val="en-AU"/>
              </w:rPr>
              <w:t xml:space="preserve">Refer students to their posters and have them identify which of the negatives they had listed could impact on human health and </w:t>
            </w:r>
            <w:r w:rsidR="00BB4B10">
              <w:rPr>
                <w:lang w:val="en-AU"/>
              </w:rPr>
              <w:t>wellbeing</w:t>
            </w:r>
            <w:r>
              <w:rPr>
                <w:lang w:val="en-AU"/>
              </w:rPr>
              <w:t>.</w:t>
            </w:r>
          </w:p>
          <w:p w:rsidR="00FE6F5B" w:rsidRDefault="0020353B" w:rsidP="0020353B">
            <w:pPr>
              <w:rPr>
                <w:lang w:val="en-AU"/>
              </w:rPr>
            </w:pPr>
            <w:r>
              <w:rPr>
                <w:lang w:val="en-AU"/>
              </w:rPr>
              <w:t>Students can stay in their groups and create a list for the mode</w:t>
            </w:r>
            <w:r w:rsidR="007217DF">
              <w:rPr>
                <w:lang w:val="en-AU"/>
              </w:rPr>
              <w:t>s</w:t>
            </w:r>
            <w:r>
              <w:rPr>
                <w:lang w:val="en-AU"/>
              </w:rPr>
              <w:t xml:space="preserve"> of travel their group explored in </w:t>
            </w:r>
            <w:r w:rsidRPr="0054715F">
              <w:rPr>
                <w:i/>
                <w:iCs/>
              </w:rPr>
              <w:t xml:space="preserve">Part </w:t>
            </w:r>
            <w:r w:rsidR="007217DF">
              <w:rPr>
                <w:i/>
                <w:iCs/>
              </w:rPr>
              <w:t>1</w:t>
            </w:r>
            <w:r>
              <w:rPr>
                <w:lang w:val="en-AU"/>
              </w:rPr>
              <w:t xml:space="preserve">. </w:t>
            </w:r>
            <w:r w:rsidR="00FE6F5B">
              <w:rPr>
                <w:lang w:val="en-AU"/>
              </w:rPr>
              <w:t xml:space="preserve">A </w:t>
            </w:r>
            <w:r w:rsidR="00C704A8">
              <w:rPr>
                <w:lang w:val="en-AU"/>
              </w:rPr>
              <w:t>p</w:t>
            </w:r>
            <w:r w:rsidR="00FE6F5B">
              <w:rPr>
                <w:lang w:val="en-AU"/>
              </w:rPr>
              <w:t xml:space="preserve">lacemat strategy could be used in the groups to share the task. (See </w:t>
            </w:r>
            <w:hyperlink w:anchor="_Appendix_9:_Teacher" w:history="1">
              <w:r w:rsidR="00FE6F5B" w:rsidRPr="007658EC">
                <w:rPr>
                  <w:rStyle w:val="Hyperlink"/>
                </w:rPr>
                <w:t>Teacher resource sheet 1.3: Cooperative learning – Placemat</w:t>
              </w:r>
            </w:hyperlink>
            <w:r w:rsidR="00FE6F5B">
              <w:rPr>
                <w:lang w:val="en-AU"/>
              </w:rPr>
              <w:t>)</w:t>
            </w:r>
            <w:r w:rsidR="00F63A6D">
              <w:rPr>
                <w:lang w:val="en-AU"/>
              </w:rPr>
              <w:t>.</w:t>
            </w:r>
          </w:p>
          <w:p w:rsidR="0020353B" w:rsidRDefault="00FE6F5B" w:rsidP="0020353B">
            <w:pPr>
              <w:rPr>
                <w:lang w:val="en-AU"/>
              </w:rPr>
            </w:pPr>
            <w:r>
              <w:rPr>
                <w:lang w:val="en-AU"/>
              </w:rPr>
              <w:t>A</w:t>
            </w:r>
            <w:r w:rsidR="0020353B">
              <w:rPr>
                <w:lang w:val="en-AU"/>
              </w:rPr>
              <w:t xml:space="preserve"> list for travel by car might look like this:</w:t>
            </w:r>
          </w:p>
          <w:p w:rsidR="0020353B" w:rsidRDefault="00C704A8" w:rsidP="0054715F">
            <w:pPr>
              <w:ind w:left="720"/>
              <w:rPr>
                <w:lang w:val="en-AU"/>
              </w:rPr>
            </w:pPr>
            <w:r>
              <w:rPr>
                <w:lang w:val="en-AU"/>
              </w:rPr>
              <w:t>c</w:t>
            </w:r>
            <w:r w:rsidR="0020353B">
              <w:rPr>
                <w:lang w:val="en-AU"/>
              </w:rPr>
              <w:t>arbon monoxide pollution</w:t>
            </w:r>
            <w:r w:rsidR="0020353B">
              <w:rPr>
                <w:lang w:val="en-AU"/>
              </w:rPr>
              <w:br/>
              <w:t>vehicle noise</w:t>
            </w:r>
            <w:r w:rsidR="0020353B">
              <w:rPr>
                <w:lang w:val="en-AU"/>
              </w:rPr>
              <w:br/>
              <w:t>congestion – traffic jams</w:t>
            </w:r>
            <w:r w:rsidR="0020353B">
              <w:rPr>
                <w:lang w:val="en-AU"/>
              </w:rPr>
              <w:br/>
              <w:t>car accidents</w:t>
            </w:r>
            <w:r w:rsidR="0020353B">
              <w:rPr>
                <w:lang w:val="en-AU"/>
              </w:rPr>
              <w:br/>
              <w:t>getting knocked down</w:t>
            </w:r>
            <w:r w:rsidR="0020353B">
              <w:rPr>
                <w:lang w:val="en-AU"/>
              </w:rPr>
              <w:br/>
              <w:t>not enough exercise</w:t>
            </w:r>
            <w:r w:rsidR="0020353B">
              <w:rPr>
                <w:lang w:val="en-AU"/>
              </w:rPr>
              <w:br/>
              <w:t>expensive – to buy and run</w:t>
            </w:r>
          </w:p>
          <w:p w:rsidR="0020353B" w:rsidRDefault="0020353B" w:rsidP="0020353B">
            <w:pPr>
              <w:rPr>
                <w:iCs/>
                <w:lang w:val="en-GB"/>
              </w:rPr>
            </w:pPr>
            <w:r w:rsidRPr="000C7ED5">
              <w:rPr>
                <w:iCs/>
                <w:lang w:val="en-GB"/>
              </w:rPr>
              <w:t>Discuss with students the differences they found in the number of negative effects listed for each mode of travel and why people might choose on</w:t>
            </w:r>
            <w:r w:rsidR="007217DF">
              <w:rPr>
                <w:iCs/>
                <w:lang w:val="en-GB"/>
              </w:rPr>
              <w:t>e or the other</w:t>
            </w:r>
            <w:r w:rsidRPr="000C7ED5">
              <w:rPr>
                <w:iCs/>
                <w:lang w:val="en-GB"/>
              </w:rPr>
              <w:t>, even though there are negative effects.</w:t>
            </w:r>
          </w:p>
          <w:p w:rsidR="00F63A6D" w:rsidRDefault="00F63A6D" w:rsidP="0054715F">
            <w:pPr>
              <w:spacing w:after="0"/>
              <w:rPr>
                <w:iCs/>
                <w:lang w:val="en-GB"/>
              </w:rPr>
            </w:pPr>
            <w:r w:rsidRPr="0046500A">
              <w:rPr>
                <w:rFonts w:cstheme="minorHAnsi"/>
                <w:noProof/>
                <w:lang w:eastAsia="en-AU"/>
              </w:rPr>
              <w:drawing>
                <wp:anchor distT="0" distB="0" distL="114300" distR="114300" simplePos="0" relativeHeight="252128256" behindDoc="0" locked="0" layoutInCell="1" allowOverlap="1" wp14:anchorId="48E587F1" wp14:editId="5B22FBAF">
                  <wp:simplePos x="0" y="0"/>
                  <wp:positionH relativeFrom="column">
                    <wp:posOffset>-484505</wp:posOffset>
                  </wp:positionH>
                  <wp:positionV relativeFrom="paragraph">
                    <wp:posOffset>292100</wp:posOffset>
                  </wp:positionV>
                  <wp:extent cx="360000" cy="360000"/>
                  <wp:effectExtent l="0" t="0" r="2540" b="2540"/>
                  <wp:wrapNone/>
                  <wp:docPr id="16" name="Picture 1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Cs/>
                <w:lang w:val="en-GB"/>
              </w:rPr>
              <w:t>Prompt questions could include:</w:t>
            </w:r>
          </w:p>
          <w:p w:rsidR="0020353B" w:rsidRPr="000C7ED5" w:rsidRDefault="0020353B" w:rsidP="0020353B">
            <w:pPr>
              <w:pStyle w:val="ListParagraph"/>
              <w:numPr>
                <w:ilvl w:val="0"/>
                <w:numId w:val="5"/>
              </w:numPr>
              <w:ind w:left="454" w:hanging="227"/>
            </w:pPr>
            <w:r w:rsidRPr="000C7ED5">
              <w:t xml:space="preserve">Why do you think so many people drive cars, </w:t>
            </w:r>
            <w:r w:rsidR="00F63A6D">
              <w:t>when they</w:t>
            </w:r>
            <w:r w:rsidR="00F63A6D" w:rsidRPr="000C7ED5">
              <w:t xml:space="preserve"> </w:t>
            </w:r>
            <w:r>
              <w:t xml:space="preserve">seem to </w:t>
            </w:r>
            <w:r w:rsidRPr="000C7ED5">
              <w:t>have the most negative effects?</w:t>
            </w:r>
          </w:p>
          <w:p w:rsidR="0020353B" w:rsidRPr="000C7ED5" w:rsidRDefault="0020353B" w:rsidP="0020353B">
            <w:pPr>
              <w:pStyle w:val="ListParagraph"/>
              <w:numPr>
                <w:ilvl w:val="0"/>
                <w:numId w:val="5"/>
              </w:numPr>
              <w:ind w:left="454" w:hanging="227"/>
            </w:pPr>
            <w:r w:rsidRPr="000C7ED5">
              <w:t xml:space="preserve">If walking or using bicycles have </w:t>
            </w:r>
            <w:r>
              <w:t>fewer</w:t>
            </w:r>
            <w:r w:rsidRPr="000C7ED5">
              <w:t xml:space="preserve"> negative effects, why do you think more people don’t travel that way?</w:t>
            </w:r>
          </w:p>
          <w:p w:rsidR="0020353B" w:rsidRDefault="0020353B" w:rsidP="0020353B">
            <w:pPr>
              <w:pStyle w:val="ListParagraph"/>
              <w:numPr>
                <w:ilvl w:val="0"/>
                <w:numId w:val="5"/>
              </w:numPr>
              <w:ind w:left="454" w:hanging="227"/>
            </w:pPr>
            <w:r w:rsidRPr="000C7ED5">
              <w:t>What do you think makes people choose to travel on trains or buses</w:t>
            </w:r>
            <w:r>
              <w:t>, rather than drive</w:t>
            </w:r>
            <w:r w:rsidRPr="000C7ED5">
              <w:t>?</w:t>
            </w:r>
          </w:p>
          <w:p w:rsidR="0020353B" w:rsidRDefault="0020353B" w:rsidP="0020353B">
            <w:r>
              <w:t xml:space="preserve">When students have provided some opinions, suggest that we </w:t>
            </w:r>
            <w:r w:rsidR="00C26C42">
              <w:t>could</w:t>
            </w:r>
            <w:r>
              <w:t xml:space="preserve"> guess what people are thinking when they choose different modes of transport, but if we want </w:t>
            </w:r>
            <w:r w:rsidR="00C26C42">
              <w:t>some scientific evidence</w:t>
            </w:r>
            <w:r w:rsidR="007217DF">
              <w:t xml:space="preserve"> then we need to</w:t>
            </w:r>
            <w:r>
              <w:t xml:space="preserve"> carry out some investigations in our local community to find out what is happening and when and why people choose particular modes of transport.</w:t>
            </w:r>
          </w:p>
          <w:p w:rsidR="0020353B" w:rsidRDefault="0020353B" w:rsidP="0020353B">
            <w:r>
              <w:t>Tell students that</w:t>
            </w:r>
            <w:r w:rsidR="007E10AF">
              <w:t xml:space="preserve"> is</w:t>
            </w:r>
            <w:r>
              <w:t xml:space="preserve"> what they will be doing in the next activity</w:t>
            </w:r>
            <w:r w:rsidR="00BB4B10">
              <w:t xml:space="preserve"> with a focus on </w:t>
            </w:r>
            <w:r w:rsidR="00F63A6D">
              <w:t>how their school community</w:t>
            </w:r>
            <w:r w:rsidR="00BB4B10">
              <w:t xml:space="preserve"> travel</w:t>
            </w:r>
            <w:r w:rsidR="00DF08CA">
              <w:t>s</w:t>
            </w:r>
            <w:r w:rsidR="00BB4B10">
              <w:t xml:space="preserve"> to school</w:t>
            </w:r>
            <w:r>
              <w:t>.</w:t>
            </w:r>
          </w:p>
          <w:p w:rsidR="0020353B" w:rsidRDefault="00BB4B10" w:rsidP="0020353B">
            <w:r>
              <w:t>Introduce</w:t>
            </w:r>
            <w:r w:rsidR="0020353B">
              <w:t xml:space="preserve"> </w:t>
            </w:r>
            <w:r w:rsidR="00F63A6D">
              <w:t xml:space="preserve">students </w:t>
            </w:r>
            <w:r w:rsidR="0020353B">
              <w:t xml:space="preserve">to the problem that they will be asked to address in </w:t>
            </w:r>
            <w:r w:rsidR="0020353B" w:rsidRPr="0054715F">
              <w:rPr>
                <w:i/>
                <w:iCs/>
              </w:rPr>
              <w:t>Activity 3</w:t>
            </w:r>
            <w:r w:rsidR="00DF08CA">
              <w:t>:</w:t>
            </w:r>
          </w:p>
          <w:p w:rsidR="0020353B" w:rsidRDefault="0020353B" w:rsidP="0020353B">
            <w:pPr>
              <w:rPr>
                <w:lang w:val="en-AU"/>
              </w:rPr>
            </w:pPr>
            <w:r>
              <w:rPr>
                <w:i/>
                <w:iCs/>
                <w:lang w:val="en-GB"/>
              </w:rPr>
              <w:t xml:space="preserve">How can we engage the </w:t>
            </w:r>
            <w:r w:rsidR="001A649B">
              <w:rPr>
                <w:i/>
                <w:iCs/>
                <w:lang w:val="en-GB"/>
              </w:rPr>
              <w:t>school community in making good</w:t>
            </w:r>
            <w:r>
              <w:rPr>
                <w:i/>
                <w:iCs/>
                <w:lang w:val="en-GB"/>
              </w:rPr>
              <w:t xml:space="preserve"> travel choices?</w:t>
            </w:r>
          </w:p>
          <w:p w:rsidR="00670095" w:rsidRPr="00670095" w:rsidRDefault="00F131F6" w:rsidP="00974A7C">
            <w:pPr>
              <w:widowControl/>
            </w:pPr>
            <w:r>
              <w:t xml:space="preserve">As a way to raise awareness that some children in the world have very difficult journeys to school each day, and don’t have parents with vehicles to drive them to school, show one or more clips from the </w:t>
            </w:r>
            <w:r w:rsidRPr="0054715F">
              <w:rPr>
                <w:i/>
                <w:iCs/>
              </w:rPr>
              <w:t xml:space="preserve">Digital </w:t>
            </w:r>
            <w:r w:rsidR="00C704A8" w:rsidRPr="0054715F">
              <w:rPr>
                <w:i/>
                <w:iCs/>
              </w:rPr>
              <w:t>r</w:t>
            </w:r>
            <w:r w:rsidRPr="0054715F">
              <w:rPr>
                <w:i/>
                <w:iCs/>
              </w:rPr>
              <w:t>esources</w:t>
            </w:r>
            <w:r>
              <w:t xml:space="preserve"> </w:t>
            </w:r>
            <w:r w:rsidR="00DF08CA">
              <w:t>section under the heading of</w:t>
            </w:r>
            <w:r w:rsidR="00C704A8">
              <w:t xml:space="preserve"> </w:t>
            </w:r>
            <w:r w:rsidRPr="007658EC">
              <w:rPr>
                <w:i/>
              </w:rPr>
              <w:t>World’s most dangerous journeys to school.</w:t>
            </w:r>
            <w:r w:rsidDel="0034555D">
              <w:t xml:space="preserve"> </w:t>
            </w:r>
          </w:p>
        </w:tc>
      </w:tr>
      <w:tr w:rsidR="00817D51" w:rsidRPr="00384F40" w:rsidTr="00152D74">
        <w:trPr>
          <w:trHeight w:val="1055"/>
        </w:trPr>
        <w:tc>
          <w:tcPr>
            <w:tcW w:w="2405" w:type="dxa"/>
            <w:vMerge/>
            <w:tcBorders>
              <w:left w:val="nil"/>
              <w:right w:val="nil"/>
            </w:tcBorders>
          </w:tcPr>
          <w:p w:rsidR="00817D51" w:rsidRPr="00384F40" w:rsidRDefault="00817D51">
            <w:pPr>
              <w:widowControl/>
              <w:spacing w:after="160" w:line="259" w:lineRule="auto"/>
              <w:rPr>
                <w:b/>
                <w:lang w:val="en-AU"/>
              </w:rPr>
            </w:pPr>
          </w:p>
        </w:tc>
        <w:tc>
          <w:tcPr>
            <w:tcW w:w="6634" w:type="dxa"/>
            <w:tcBorders>
              <w:left w:val="nil"/>
              <w:right w:val="nil"/>
            </w:tcBorders>
          </w:tcPr>
          <w:p w:rsidR="00817D51" w:rsidRDefault="00817D51" w:rsidP="008F57A4">
            <w:pPr>
              <w:rPr>
                <w:b/>
              </w:rPr>
            </w:pPr>
            <w:r>
              <w:rPr>
                <w:b/>
              </w:rPr>
              <w:t xml:space="preserve">Part </w:t>
            </w:r>
            <w:r w:rsidR="007217DF">
              <w:rPr>
                <w:b/>
              </w:rPr>
              <w:t>4</w:t>
            </w:r>
            <w:r>
              <w:rPr>
                <w:b/>
              </w:rPr>
              <w:t>: Reflection</w:t>
            </w:r>
          </w:p>
          <w:p w:rsidR="00817D51" w:rsidRPr="00020C45" w:rsidRDefault="00817D51" w:rsidP="008F57A4">
            <w:pPr>
              <w:spacing w:before="0"/>
              <w:rPr>
                <w:i/>
              </w:rPr>
            </w:pPr>
            <w:r w:rsidRPr="00020C45">
              <w:t xml:space="preserve">Students record their thinking and responses to the questions </w:t>
            </w:r>
            <w:r w:rsidR="00F17525">
              <w:t xml:space="preserve">below </w:t>
            </w:r>
            <w:r w:rsidRPr="00020C45">
              <w:t xml:space="preserve">in their </w:t>
            </w:r>
            <w:r w:rsidR="00297250">
              <w:t xml:space="preserve">individual </w:t>
            </w:r>
            <w:r w:rsidRPr="00020C45">
              <w:t>reflective journals</w:t>
            </w:r>
            <w:r w:rsidR="00297250">
              <w:t xml:space="preserve"> or blogs. See </w:t>
            </w:r>
            <w:hyperlink w:anchor="_Appendix_5:_Student" w:history="1">
              <w:r w:rsidR="00297250" w:rsidRPr="00AA6C1B">
                <w:rPr>
                  <w:rStyle w:val="Hyperlink"/>
                </w:rPr>
                <w:t xml:space="preserve">Student </w:t>
              </w:r>
              <w:r w:rsidR="00403BF4" w:rsidRPr="00AA6C1B">
                <w:rPr>
                  <w:rStyle w:val="Hyperlink"/>
                </w:rPr>
                <w:t>j</w:t>
              </w:r>
              <w:r w:rsidR="00297250" w:rsidRPr="00AA6C1B">
                <w:rPr>
                  <w:rStyle w:val="Hyperlink"/>
                </w:rPr>
                <w:t>ournal</w:t>
              </w:r>
            </w:hyperlink>
            <w:r w:rsidR="00297250">
              <w:t xml:space="preserve"> for elaboration</w:t>
            </w:r>
            <w:r w:rsidR="00AA6C1B">
              <w:t>.</w:t>
            </w:r>
          </w:p>
          <w:p w:rsidR="00817D51" w:rsidRDefault="00FE2536" w:rsidP="00FB0305">
            <w:pPr>
              <w:pStyle w:val="ListParagraph"/>
              <w:numPr>
                <w:ilvl w:val="0"/>
                <w:numId w:val="19"/>
              </w:numPr>
              <w:ind w:left="454" w:hanging="227"/>
            </w:pPr>
            <w:r w:rsidRPr="00020C45">
              <w:rPr>
                <w:noProof/>
                <w:lang w:eastAsia="en-AU"/>
              </w:rPr>
              <w:drawing>
                <wp:anchor distT="0" distB="0" distL="114300" distR="114300" simplePos="0" relativeHeight="251944960" behindDoc="0" locked="0" layoutInCell="1" allowOverlap="1" wp14:anchorId="02C634D9" wp14:editId="38722328">
                  <wp:simplePos x="0" y="0"/>
                  <wp:positionH relativeFrom="column">
                    <wp:posOffset>-447040</wp:posOffset>
                  </wp:positionH>
                  <wp:positionV relativeFrom="paragraph">
                    <wp:posOffset>33020</wp:posOffset>
                  </wp:positionV>
                  <wp:extent cx="359410" cy="359410"/>
                  <wp:effectExtent l="0" t="0" r="2540" b="2540"/>
                  <wp:wrapNone/>
                  <wp:docPr id="13" name="Picture 1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00020C45">
              <w:t xml:space="preserve">What are your thoughts on </w:t>
            </w:r>
            <w:r w:rsidR="0020353B">
              <w:t xml:space="preserve">the </w:t>
            </w:r>
            <w:r w:rsidR="00C26C42">
              <w:t>positive and negative effects</w:t>
            </w:r>
            <w:r w:rsidR="0020353B">
              <w:t xml:space="preserve"> of some modes of travel</w:t>
            </w:r>
            <w:r w:rsidR="00020C45">
              <w:t>?</w:t>
            </w:r>
          </w:p>
          <w:p w:rsidR="002C2827" w:rsidRDefault="0020353B" w:rsidP="00FB0305">
            <w:pPr>
              <w:pStyle w:val="ListParagraph"/>
              <w:numPr>
                <w:ilvl w:val="0"/>
                <w:numId w:val="19"/>
              </w:numPr>
              <w:ind w:left="454" w:hanging="227"/>
            </w:pPr>
            <w:r>
              <w:t>What effect do you think government decisions might have on people’s choice of travel</w:t>
            </w:r>
            <w:r w:rsidR="005B7250">
              <w:t>?</w:t>
            </w:r>
          </w:p>
          <w:p w:rsidR="005B7250" w:rsidRPr="00FB0305" w:rsidRDefault="005B7250" w:rsidP="00FB0305">
            <w:pPr>
              <w:pStyle w:val="ListParagraph"/>
              <w:numPr>
                <w:ilvl w:val="0"/>
                <w:numId w:val="19"/>
              </w:numPr>
              <w:ind w:left="454" w:hanging="227"/>
            </w:pPr>
            <w:r>
              <w:t>What do you think makes people choose one form of travel over another?</w:t>
            </w:r>
          </w:p>
          <w:p w:rsidR="00086A99" w:rsidRPr="00FB0305" w:rsidRDefault="005F11DD" w:rsidP="00FB0305">
            <w:pPr>
              <w:pStyle w:val="ListParagraph"/>
              <w:numPr>
                <w:ilvl w:val="0"/>
                <w:numId w:val="19"/>
              </w:numPr>
              <w:ind w:left="454" w:hanging="227"/>
            </w:pPr>
            <w:r>
              <w:t xml:space="preserve">Why might the answers to these questions be important to our community? </w:t>
            </w:r>
          </w:p>
          <w:p w:rsidR="0017483E" w:rsidRPr="00384F40" w:rsidRDefault="001A1BA4" w:rsidP="007217DF">
            <w:pPr>
              <w:widowControl/>
              <w:spacing w:after="240"/>
              <w:rPr>
                <w:lang w:val="en-AU"/>
              </w:rPr>
            </w:pPr>
            <w:r>
              <w:t>Responses to</w:t>
            </w:r>
            <w:r w:rsidR="00256497">
              <w:t xml:space="preserve"> these questions</w:t>
            </w:r>
            <w:r>
              <w:t xml:space="preserve"> can</w:t>
            </w:r>
            <w:r w:rsidR="00256497">
              <w:t xml:space="preserve"> be r</w:t>
            </w:r>
            <w:r w:rsidR="00817D51">
              <w:t xml:space="preserve">epresented </w:t>
            </w:r>
            <w:r w:rsidR="00256497">
              <w:t>as a</w:t>
            </w:r>
            <w:r w:rsidR="00817D51">
              <w:t xml:space="preserve"> mind map</w:t>
            </w:r>
            <w:r w:rsidR="00256497">
              <w:t xml:space="preserve"> </w:t>
            </w:r>
            <w:r w:rsidR="000B727B">
              <w:t xml:space="preserve">that </w:t>
            </w:r>
            <w:r w:rsidR="00403BF4">
              <w:t xml:space="preserve">can be </w:t>
            </w:r>
            <w:r w:rsidR="007217DF">
              <w:t>further developed</w:t>
            </w:r>
            <w:r w:rsidR="00256497">
              <w:t xml:space="preserve"> </w:t>
            </w:r>
            <w:r w:rsidR="00403BF4">
              <w:t>while working through the module</w:t>
            </w:r>
            <w:r w:rsidR="00256497">
              <w:t xml:space="preserve">. </w:t>
            </w:r>
          </w:p>
        </w:tc>
      </w:tr>
      <w:tr w:rsidR="006F4BBF" w:rsidTr="00817D51">
        <w:tc>
          <w:tcPr>
            <w:tcW w:w="2405" w:type="dxa"/>
            <w:tcBorders>
              <w:left w:val="nil"/>
              <w:bottom w:val="single" w:sz="4" w:space="0" w:color="auto"/>
              <w:right w:val="nil"/>
            </w:tcBorders>
          </w:tcPr>
          <w:p w:rsidR="006F4BBF" w:rsidRPr="008811A9" w:rsidRDefault="008811A9" w:rsidP="0098339A">
            <w:pPr>
              <w:widowControl/>
              <w:spacing w:after="240"/>
              <w:rPr>
                <w:b/>
              </w:rPr>
            </w:pPr>
            <w:r w:rsidRPr="008811A9">
              <w:rPr>
                <w:b/>
              </w:rPr>
              <w:t>Resource sheets</w:t>
            </w:r>
          </w:p>
        </w:tc>
        <w:tc>
          <w:tcPr>
            <w:tcW w:w="6634" w:type="dxa"/>
            <w:tcBorders>
              <w:left w:val="nil"/>
              <w:bottom w:val="single" w:sz="4" w:space="0" w:color="auto"/>
              <w:right w:val="nil"/>
            </w:tcBorders>
          </w:tcPr>
          <w:p w:rsidR="00C704A8" w:rsidRDefault="00E827B6" w:rsidP="008F57A4">
            <w:pPr>
              <w:widowControl/>
            </w:pPr>
            <w:hyperlink w:anchor="_Appendix_5:_Student" w:history="1">
              <w:r w:rsidR="00C704A8" w:rsidRPr="00AA6C1B">
                <w:rPr>
                  <w:rStyle w:val="Hyperlink"/>
                </w:rPr>
                <w:t>Student journal</w:t>
              </w:r>
            </w:hyperlink>
          </w:p>
          <w:p w:rsidR="00C704A8" w:rsidRDefault="00E827B6" w:rsidP="008F57A4">
            <w:pPr>
              <w:widowControl/>
              <w:rPr>
                <w:i/>
              </w:rPr>
            </w:pPr>
            <w:hyperlink w:anchor="_Appendix_9:_Teacher" w:history="1">
              <w:r w:rsidR="00C704A8" w:rsidRPr="00930F16">
                <w:rPr>
                  <w:rStyle w:val="Hyperlink"/>
                  <w:lang w:val="en-AU"/>
                </w:rPr>
                <w:t>Teacher resource sheet 1.3: Cooperative learning – Placemat</w:t>
              </w:r>
            </w:hyperlink>
          </w:p>
          <w:p w:rsidR="00FE6F5B" w:rsidRDefault="00E827B6" w:rsidP="00AD3A71">
            <w:pPr>
              <w:widowControl/>
            </w:pPr>
            <w:hyperlink w:anchor="_Appendix_10:_Teacher" w:history="1">
              <w:r w:rsidR="00F17525" w:rsidRPr="005439C1">
                <w:rPr>
                  <w:rStyle w:val="Hyperlink"/>
                </w:rPr>
                <w:t>Teacher resource sheet 1.4: Cooperative learning – Think, Pair, Share</w:t>
              </w:r>
            </w:hyperlink>
          </w:p>
        </w:tc>
      </w:tr>
      <w:tr w:rsidR="003C6B73" w:rsidTr="00D25C86">
        <w:trPr>
          <w:trHeight w:val="114"/>
        </w:trPr>
        <w:tc>
          <w:tcPr>
            <w:tcW w:w="2405" w:type="dxa"/>
            <w:vMerge w:val="restart"/>
            <w:tcBorders>
              <w:top w:val="single" w:sz="4" w:space="0" w:color="auto"/>
              <w:left w:val="nil"/>
              <w:right w:val="nil"/>
            </w:tcBorders>
          </w:tcPr>
          <w:p w:rsidR="003C6B73" w:rsidRPr="008811A9" w:rsidRDefault="003C6B73" w:rsidP="005961F4">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rsidR="003C6B73" w:rsidRDefault="003C6B73" w:rsidP="00152D74">
            <w:pPr>
              <w:spacing w:after="0"/>
            </w:pPr>
            <w:r w:rsidRPr="00152D74">
              <w:rPr>
                <w:i/>
              </w:rPr>
              <w:t>Mind mapping | Teaching strategies #3</w:t>
            </w:r>
            <w:r>
              <w:t xml:space="preserve"> (Teachings in Education, 2017)</w:t>
            </w:r>
          </w:p>
          <w:p w:rsidR="003C6B73" w:rsidRPr="00FB0305" w:rsidRDefault="00E827B6" w:rsidP="00152D74">
            <w:pPr>
              <w:spacing w:before="0"/>
            </w:pPr>
            <w:hyperlink r:id="rId58" w:history="1">
              <w:r w:rsidR="004C5721" w:rsidRPr="0010370D">
                <w:rPr>
                  <w:rStyle w:val="Hyperlink"/>
                </w:rPr>
                <w:t>youtu.be/xCyjFipytRE</w:t>
              </w:r>
            </w:hyperlink>
            <w:r w:rsidR="004C5721">
              <w:t xml:space="preserve"> </w:t>
            </w:r>
            <w:r w:rsidR="004C5721">
              <w:rPr>
                <w:rStyle w:val="Hyperlink"/>
              </w:rPr>
              <w:t xml:space="preserve"> </w:t>
            </w:r>
          </w:p>
        </w:tc>
      </w:tr>
      <w:tr w:rsidR="00BF7747" w:rsidTr="005A5A6E">
        <w:trPr>
          <w:trHeight w:val="1156"/>
        </w:trPr>
        <w:tc>
          <w:tcPr>
            <w:tcW w:w="2405" w:type="dxa"/>
            <w:vMerge/>
            <w:tcBorders>
              <w:top w:val="single" w:sz="4" w:space="0" w:color="auto"/>
              <w:left w:val="nil"/>
              <w:right w:val="nil"/>
            </w:tcBorders>
          </w:tcPr>
          <w:p w:rsidR="00BF7747" w:rsidRPr="008811A9" w:rsidRDefault="00BF7747" w:rsidP="005961F4">
            <w:pPr>
              <w:widowControl/>
              <w:spacing w:after="240" w:line="259" w:lineRule="auto"/>
              <w:rPr>
                <w:b/>
              </w:rPr>
            </w:pPr>
          </w:p>
        </w:tc>
        <w:tc>
          <w:tcPr>
            <w:tcW w:w="6634" w:type="dxa"/>
            <w:tcBorders>
              <w:top w:val="single" w:sz="4" w:space="0" w:color="auto"/>
              <w:left w:val="nil"/>
              <w:bottom w:val="single" w:sz="4" w:space="0" w:color="auto"/>
              <w:right w:val="nil"/>
            </w:tcBorders>
          </w:tcPr>
          <w:p w:rsidR="00BF7747" w:rsidRPr="005A5A6E" w:rsidRDefault="00933E51" w:rsidP="00933E51">
            <w:pPr>
              <w:widowControl/>
              <w:rPr>
                <w:i/>
                <w:lang w:val="en-AU"/>
              </w:rPr>
            </w:pPr>
            <w:r>
              <w:rPr>
                <w:lang w:val="en-AU"/>
              </w:rPr>
              <w:t>The</w:t>
            </w:r>
            <w:r w:rsidRPr="00384F40">
              <w:rPr>
                <w:lang w:val="en-AU"/>
              </w:rPr>
              <w:t xml:space="preserve"> </w:t>
            </w:r>
            <w:r w:rsidRPr="00384F40">
              <w:rPr>
                <w:i/>
                <w:lang w:val="en-AU"/>
              </w:rPr>
              <w:t>Foundation for Young Australian</w:t>
            </w:r>
            <w:r>
              <w:rPr>
                <w:i/>
                <w:lang w:val="en-AU"/>
              </w:rPr>
              <w:t>s: The</w:t>
            </w:r>
            <w:r>
              <w:rPr>
                <w:lang w:val="en-AU"/>
              </w:rPr>
              <w:t xml:space="preserve"> </w:t>
            </w:r>
            <w:r w:rsidRPr="00656ED1">
              <w:rPr>
                <w:i/>
                <w:lang w:val="en-AU"/>
              </w:rPr>
              <w:t>New Work Order</w:t>
            </w:r>
            <w:r>
              <w:t xml:space="preserve"> Series  (Reports on 21</w:t>
            </w:r>
            <w:r w:rsidRPr="00637E44">
              <w:rPr>
                <w:vertAlign w:val="superscript"/>
              </w:rPr>
              <w:t>st</w:t>
            </w:r>
            <w:r>
              <w:t xml:space="preserve"> Century workplace skills) </w:t>
            </w:r>
            <w:hyperlink r:id="rId59" w:history="1">
              <w:r w:rsidRPr="00BB32A8">
                <w:rPr>
                  <w:rStyle w:val="Hyperlink"/>
                </w:rPr>
                <w:t>https://www.fya.org.au/our-research-2/</w:t>
              </w:r>
            </w:hyperlink>
            <w:r w:rsidRPr="00E26D91" w:rsidDel="00933E51">
              <w:rPr>
                <w:i/>
              </w:rPr>
              <w:t xml:space="preserve"> </w:t>
            </w:r>
          </w:p>
        </w:tc>
      </w:tr>
      <w:tr w:rsidR="00AC3793" w:rsidTr="00D25C86">
        <w:trPr>
          <w:trHeight w:val="114"/>
        </w:trPr>
        <w:tc>
          <w:tcPr>
            <w:tcW w:w="2405" w:type="dxa"/>
            <w:vMerge/>
            <w:tcBorders>
              <w:top w:val="single" w:sz="4" w:space="0" w:color="auto"/>
              <w:left w:val="nil"/>
              <w:right w:val="nil"/>
            </w:tcBorders>
          </w:tcPr>
          <w:p w:rsidR="00AC3793" w:rsidRPr="008811A9" w:rsidRDefault="00AC3793" w:rsidP="005961F4">
            <w:pPr>
              <w:widowControl/>
              <w:spacing w:after="240" w:line="259" w:lineRule="auto"/>
              <w:rPr>
                <w:b/>
              </w:rPr>
            </w:pPr>
          </w:p>
        </w:tc>
        <w:tc>
          <w:tcPr>
            <w:tcW w:w="6634" w:type="dxa"/>
            <w:tcBorders>
              <w:top w:val="single" w:sz="4" w:space="0" w:color="auto"/>
              <w:left w:val="nil"/>
              <w:bottom w:val="single" w:sz="4" w:space="0" w:color="auto"/>
              <w:right w:val="nil"/>
            </w:tcBorders>
          </w:tcPr>
          <w:p w:rsidR="001B1121" w:rsidRPr="007217DF" w:rsidRDefault="00F131F6" w:rsidP="00152D74">
            <w:pPr>
              <w:spacing w:after="0"/>
              <w:rPr>
                <w:b/>
              </w:rPr>
            </w:pPr>
            <w:r w:rsidRPr="007217DF">
              <w:rPr>
                <w:b/>
              </w:rPr>
              <w:t>World’s most dangerous journeys to school</w:t>
            </w:r>
          </w:p>
          <w:p w:rsidR="004C5721" w:rsidRPr="007658EC" w:rsidRDefault="004C5721" w:rsidP="00152D74">
            <w:pPr>
              <w:spacing w:after="0"/>
            </w:pPr>
            <w:r w:rsidRPr="0054715F">
              <w:rPr>
                <w:i/>
                <w:iCs/>
              </w:rPr>
              <w:t>6 most dangerous ways kids get to school</w:t>
            </w:r>
            <w:r>
              <w:t xml:space="preserve"> (World List, 2017)</w:t>
            </w:r>
          </w:p>
          <w:p w:rsidR="001B1121" w:rsidRDefault="00E827B6" w:rsidP="004C5721">
            <w:pPr>
              <w:spacing w:before="0" w:after="0"/>
              <w:rPr>
                <w:rStyle w:val="Hyperlink"/>
              </w:rPr>
            </w:pPr>
            <w:hyperlink r:id="rId60" w:history="1">
              <w:r w:rsidR="001B1121" w:rsidRPr="00EA104D">
                <w:rPr>
                  <w:rStyle w:val="Hyperlink"/>
                </w:rPr>
                <w:t>youtu.be/zzpT_MFcWU0</w:t>
              </w:r>
            </w:hyperlink>
          </w:p>
          <w:p w:rsidR="004C5721" w:rsidRPr="0054715F" w:rsidRDefault="004C5721" w:rsidP="0054715F">
            <w:pPr>
              <w:spacing w:after="0"/>
              <w:rPr>
                <w:b/>
                <w:i/>
              </w:rPr>
            </w:pPr>
            <w:r w:rsidRPr="0054715F">
              <w:rPr>
                <w:i/>
              </w:rPr>
              <w:t xml:space="preserve">Zipline commute: Columbia kids cross canyon to reach school (Learning World: S1E04, part 1/3) </w:t>
            </w:r>
            <w:r w:rsidRPr="0054715F">
              <w:rPr>
                <w:iCs/>
              </w:rPr>
              <w:t>(WISE channel, 2011)</w:t>
            </w:r>
          </w:p>
          <w:p w:rsidR="001B1121" w:rsidRDefault="00E827B6" w:rsidP="0054715F">
            <w:pPr>
              <w:spacing w:before="0"/>
              <w:rPr>
                <w:i/>
              </w:rPr>
            </w:pPr>
            <w:hyperlink r:id="rId61" w:history="1">
              <w:r w:rsidR="001B1121" w:rsidRPr="00EA104D">
                <w:rPr>
                  <w:rStyle w:val="Hyperlink"/>
                </w:rPr>
                <w:t>youtu.be/Wh0o2zNOx8Y</w:t>
              </w:r>
            </w:hyperlink>
          </w:p>
          <w:p w:rsidR="004C5721" w:rsidRPr="0054715F" w:rsidRDefault="00E31F47" w:rsidP="0054715F">
            <w:pPr>
              <w:spacing w:after="0"/>
              <w:rPr>
                <w:b/>
              </w:rPr>
            </w:pPr>
            <w:r>
              <w:rPr>
                <w:i/>
                <w:iCs/>
              </w:rPr>
              <w:t>Is This the Most Dangerous School Run i</w:t>
            </w:r>
            <w:r w:rsidR="004C5721" w:rsidRPr="0054715F">
              <w:rPr>
                <w:i/>
                <w:iCs/>
              </w:rPr>
              <w:t>n The World?</w:t>
            </w:r>
            <w:r w:rsidR="004C5721" w:rsidRPr="0054715F">
              <w:t xml:space="preserve"> </w:t>
            </w:r>
            <w:r w:rsidR="004C5721" w:rsidRPr="0054715F">
              <w:rPr>
                <w:iCs/>
              </w:rPr>
              <w:t>(Barcroft TV, 2016)</w:t>
            </w:r>
          </w:p>
          <w:p w:rsidR="00AC3793" w:rsidRPr="00152D74" w:rsidRDefault="00E827B6" w:rsidP="0054715F">
            <w:pPr>
              <w:spacing w:before="0"/>
              <w:rPr>
                <w:i/>
              </w:rPr>
            </w:pPr>
            <w:hyperlink r:id="rId62" w:history="1">
              <w:r w:rsidR="001B1121" w:rsidRPr="00EA104D">
                <w:rPr>
                  <w:rStyle w:val="Hyperlink"/>
                </w:rPr>
                <w:t>youtu.be/sRNNRahOumU</w:t>
              </w:r>
            </w:hyperlink>
          </w:p>
        </w:tc>
      </w:tr>
      <w:tr w:rsidR="00AC3793" w:rsidTr="00D25C86">
        <w:trPr>
          <w:trHeight w:val="114"/>
        </w:trPr>
        <w:tc>
          <w:tcPr>
            <w:tcW w:w="2405" w:type="dxa"/>
            <w:vMerge/>
            <w:tcBorders>
              <w:top w:val="single" w:sz="4" w:space="0" w:color="auto"/>
              <w:left w:val="nil"/>
              <w:right w:val="nil"/>
            </w:tcBorders>
          </w:tcPr>
          <w:p w:rsidR="00AC3793" w:rsidRPr="008811A9" w:rsidRDefault="00AC3793" w:rsidP="005961F4">
            <w:pPr>
              <w:widowControl/>
              <w:spacing w:after="240" w:line="259" w:lineRule="auto"/>
              <w:rPr>
                <w:b/>
              </w:rPr>
            </w:pPr>
          </w:p>
        </w:tc>
        <w:tc>
          <w:tcPr>
            <w:tcW w:w="6634" w:type="dxa"/>
            <w:tcBorders>
              <w:top w:val="single" w:sz="4" w:space="0" w:color="auto"/>
              <w:left w:val="nil"/>
              <w:bottom w:val="single" w:sz="4" w:space="0" w:color="auto"/>
              <w:right w:val="nil"/>
            </w:tcBorders>
          </w:tcPr>
          <w:p w:rsidR="00CA5A1D" w:rsidRPr="0054715F" w:rsidRDefault="00CA5A1D" w:rsidP="00152D74">
            <w:pPr>
              <w:spacing w:after="0"/>
              <w:rPr>
                <w:iCs/>
              </w:rPr>
            </w:pPr>
            <w:r w:rsidRPr="0054715F">
              <w:rPr>
                <w:i/>
              </w:rPr>
              <w:t>Utrecht: Planning for People &amp; Bikes, Not for Cars</w:t>
            </w:r>
            <w:r>
              <w:rPr>
                <w:i/>
              </w:rPr>
              <w:t xml:space="preserve"> </w:t>
            </w:r>
            <w:r w:rsidRPr="0054715F">
              <w:rPr>
                <w:iCs/>
              </w:rPr>
              <w:t>(Streetfilms, 2019)</w:t>
            </w:r>
          </w:p>
          <w:p w:rsidR="00AC3793" w:rsidRPr="00152D74" w:rsidRDefault="00E827B6" w:rsidP="0054715F">
            <w:pPr>
              <w:spacing w:before="0"/>
              <w:rPr>
                <w:i/>
              </w:rPr>
            </w:pPr>
            <w:hyperlink r:id="rId63" w:history="1">
              <w:r w:rsidR="00AC3793" w:rsidRPr="0083517C">
                <w:rPr>
                  <w:rStyle w:val="Hyperlink"/>
                </w:rPr>
                <w:t>youtu.be/Boi0XEm9-4E</w:t>
              </w:r>
            </w:hyperlink>
          </w:p>
        </w:tc>
      </w:tr>
      <w:tr w:rsidR="00AC3793" w:rsidTr="00D25C86">
        <w:trPr>
          <w:trHeight w:val="114"/>
        </w:trPr>
        <w:tc>
          <w:tcPr>
            <w:tcW w:w="2405" w:type="dxa"/>
            <w:vMerge/>
            <w:tcBorders>
              <w:top w:val="single" w:sz="4" w:space="0" w:color="auto"/>
              <w:left w:val="nil"/>
              <w:right w:val="nil"/>
            </w:tcBorders>
          </w:tcPr>
          <w:p w:rsidR="00AC3793" w:rsidRPr="008811A9" w:rsidRDefault="00AC3793" w:rsidP="005961F4">
            <w:pPr>
              <w:widowControl/>
              <w:spacing w:after="240" w:line="259" w:lineRule="auto"/>
              <w:rPr>
                <w:b/>
              </w:rPr>
            </w:pPr>
          </w:p>
        </w:tc>
        <w:tc>
          <w:tcPr>
            <w:tcW w:w="6634" w:type="dxa"/>
            <w:tcBorders>
              <w:top w:val="single" w:sz="4" w:space="0" w:color="auto"/>
              <w:left w:val="nil"/>
              <w:bottom w:val="single" w:sz="4" w:space="0" w:color="auto"/>
              <w:right w:val="nil"/>
            </w:tcBorders>
          </w:tcPr>
          <w:p w:rsidR="00AC3793" w:rsidRPr="00D8079B" w:rsidRDefault="00CA5A1D">
            <w:pPr>
              <w:spacing w:after="0"/>
              <w:rPr>
                <w:i/>
              </w:rPr>
            </w:pPr>
            <w:r w:rsidRPr="0054715F">
              <w:rPr>
                <w:i/>
              </w:rPr>
              <w:t xml:space="preserve">Oslo: The Journey to Car-free </w:t>
            </w:r>
            <w:r w:rsidRPr="0054715F">
              <w:t>(Streetfilms, 2019)</w:t>
            </w:r>
          </w:p>
          <w:p w:rsidR="00AC3793" w:rsidRPr="00152D74" w:rsidRDefault="00E827B6" w:rsidP="0054715F">
            <w:pPr>
              <w:spacing w:before="0"/>
              <w:rPr>
                <w:i/>
              </w:rPr>
            </w:pPr>
            <w:hyperlink r:id="rId64" w:history="1">
              <w:r w:rsidR="00AC3793" w:rsidRPr="0083517C">
                <w:rPr>
                  <w:rStyle w:val="Hyperlink"/>
                </w:rPr>
                <w:t>youtu.be/SuboGpL3de4</w:t>
              </w:r>
            </w:hyperlink>
          </w:p>
        </w:tc>
      </w:tr>
      <w:tr w:rsidR="003C6B73" w:rsidTr="007658EC">
        <w:trPr>
          <w:trHeight w:val="360"/>
        </w:trPr>
        <w:tc>
          <w:tcPr>
            <w:tcW w:w="2405" w:type="dxa"/>
            <w:vMerge/>
            <w:tcBorders>
              <w:left w:val="nil"/>
              <w:right w:val="nil"/>
            </w:tcBorders>
          </w:tcPr>
          <w:p w:rsidR="003C6B73" w:rsidRPr="008811A9" w:rsidRDefault="003C6B73" w:rsidP="005961F4">
            <w:pPr>
              <w:widowControl/>
              <w:spacing w:after="240" w:line="259" w:lineRule="auto"/>
              <w:rPr>
                <w:b/>
              </w:rPr>
            </w:pPr>
          </w:p>
        </w:tc>
        <w:tc>
          <w:tcPr>
            <w:tcW w:w="6634" w:type="dxa"/>
            <w:tcBorders>
              <w:top w:val="single" w:sz="4" w:space="0" w:color="auto"/>
              <w:left w:val="nil"/>
              <w:bottom w:val="single" w:sz="4" w:space="0" w:color="auto"/>
              <w:right w:val="nil"/>
            </w:tcBorders>
          </w:tcPr>
          <w:p w:rsidR="003C6B73" w:rsidRDefault="003C6B73" w:rsidP="00152D74">
            <w:pPr>
              <w:spacing w:after="0"/>
            </w:pPr>
            <w:r w:rsidRPr="00152D74">
              <w:rPr>
                <w:i/>
              </w:rPr>
              <w:t xml:space="preserve">13 cities that are starting to ban cars </w:t>
            </w:r>
            <w:r>
              <w:t>(Leanna Garfield, Business Insider Australia, 2017)</w:t>
            </w:r>
          </w:p>
          <w:p w:rsidR="005B7250" w:rsidRDefault="00E827B6" w:rsidP="004F2997">
            <w:pPr>
              <w:spacing w:before="0"/>
            </w:pPr>
            <w:hyperlink r:id="rId65" w:history="1">
              <w:r w:rsidR="003C6B73" w:rsidRPr="00F17525">
                <w:rPr>
                  <w:rStyle w:val="Hyperlink"/>
                </w:rPr>
                <w:t>www.businessinsider.com.au/cities-going-car-free-ban-2017-8?r=US&amp;IR=T</w:t>
              </w:r>
            </w:hyperlink>
          </w:p>
        </w:tc>
      </w:tr>
    </w:tbl>
    <w:p w:rsidR="00D167F4" w:rsidRPr="00384F40" w:rsidRDefault="00BE7732" w:rsidP="0083517C">
      <w:pPr>
        <w:pStyle w:val="Heading1"/>
      </w:pPr>
      <w:r>
        <w:br w:type="page"/>
      </w:r>
      <w:bookmarkStart w:id="16" w:name="_Toc48743763"/>
      <w:r w:rsidR="008811A9">
        <w:t xml:space="preserve">Activity 2: </w:t>
      </w:r>
      <w:r w:rsidR="00183D2C">
        <w:t>Travelling to school</w:t>
      </w:r>
      <w:bookmarkEnd w:id="16"/>
    </w:p>
    <w:tbl>
      <w:tblPr>
        <w:tblStyle w:val="TableGrid"/>
        <w:tblW w:w="9072" w:type="dxa"/>
        <w:tblLayout w:type="fixed"/>
        <w:tblLook w:val="04A0" w:firstRow="1" w:lastRow="0" w:firstColumn="1" w:lastColumn="0" w:noHBand="0" w:noVBand="1"/>
      </w:tblPr>
      <w:tblGrid>
        <w:gridCol w:w="2410"/>
        <w:gridCol w:w="6662"/>
      </w:tblGrid>
      <w:tr w:rsidR="00D167F4" w:rsidRPr="00384F40" w:rsidTr="007658EC">
        <w:tc>
          <w:tcPr>
            <w:tcW w:w="2410" w:type="dxa"/>
            <w:tcBorders>
              <w:left w:val="nil"/>
              <w:right w:val="nil"/>
            </w:tcBorders>
          </w:tcPr>
          <w:p w:rsidR="001616A6" w:rsidRDefault="00D167F4" w:rsidP="00F9772C">
            <w:pPr>
              <w:widowControl/>
              <w:spacing w:after="240" w:line="259" w:lineRule="auto"/>
              <w:rPr>
                <w:b/>
                <w:lang w:val="en-AU"/>
              </w:rPr>
            </w:pPr>
            <w:r w:rsidRPr="00384F40">
              <w:rPr>
                <w:b/>
                <w:lang w:val="en-AU"/>
              </w:rPr>
              <w:t>Activity focus</w:t>
            </w:r>
          </w:p>
          <w:p w:rsidR="001B7A3B" w:rsidRPr="00384F40" w:rsidRDefault="001B7A3B" w:rsidP="00F9772C">
            <w:pPr>
              <w:widowControl/>
              <w:spacing w:after="240" w:line="259" w:lineRule="auto"/>
              <w:rPr>
                <w:b/>
                <w:lang w:val="en-AU"/>
              </w:rPr>
            </w:pPr>
            <w:r>
              <w:rPr>
                <w:noProof/>
                <w:lang w:eastAsia="en-AU"/>
              </w:rPr>
              <w:drawing>
                <wp:anchor distT="0" distB="0" distL="114300" distR="114300" simplePos="0" relativeHeight="252026880" behindDoc="0" locked="0" layoutInCell="1" allowOverlap="1" wp14:anchorId="3EC754BD" wp14:editId="3005AC1E">
                  <wp:simplePos x="0" y="0"/>
                  <wp:positionH relativeFrom="column">
                    <wp:posOffset>-1905</wp:posOffset>
                  </wp:positionH>
                  <wp:positionV relativeFrom="paragraph">
                    <wp:posOffset>60960</wp:posOffset>
                  </wp:positionV>
                  <wp:extent cx="1066800" cy="381000"/>
                  <wp:effectExtent l="0" t="0" r="0" b="0"/>
                  <wp:wrapNone/>
                  <wp:docPr id="301" name="Picture 301" descr="Activity 2 Investigate Icon&#10;&#10;The Activity 2 icon consists of images of maths equipment and a beaker to represent investigatio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66" cstate="print">
                            <a:extLst>
                              <a:ext uri="{28A0092B-C50C-407E-A947-70E740481C1C}">
                                <a14:useLocalDpi xmlns:a14="http://schemas.microsoft.com/office/drawing/2010/main" val="0"/>
                              </a:ext>
                            </a:extLst>
                          </a:blip>
                          <a:srcRect l="8747" t="11466" r="8117" b="14030"/>
                          <a:stretch/>
                        </pic:blipFill>
                        <pic:spPr bwMode="auto">
                          <a:xfrm>
                            <a:off x="0" y="0"/>
                            <a:ext cx="1066800" cy="381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662" w:type="dxa"/>
            <w:tcBorders>
              <w:left w:val="nil"/>
              <w:right w:val="nil"/>
            </w:tcBorders>
          </w:tcPr>
          <w:p w:rsidR="001616A6" w:rsidRPr="004B5089" w:rsidRDefault="007217DF" w:rsidP="004F2997">
            <w:pPr>
              <w:widowControl/>
            </w:pPr>
            <w:r>
              <w:t>Students use their data to devise solutions to any travel problems they have identified. They develop a design brief that outlines key messages and travel recommendations and use it to encourage families to make good choices about the ways their children travel to school.</w:t>
            </w:r>
          </w:p>
        </w:tc>
      </w:tr>
      <w:tr w:rsidR="001A48DE" w:rsidRPr="00384F40" w:rsidTr="007658EC">
        <w:tc>
          <w:tcPr>
            <w:tcW w:w="2410"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62" w:type="dxa"/>
            <w:tcBorders>
              <w:left w:val="nil"/>
              <w:right w:val="nil"/>
            </w:tcBorders>
          </w:tcPr>
          <w:p w:rsidR="00FA735A" w:rsidRDefault="00D30FCD" w:rsidP="0083517C">
            <w:pPr>
              <w:widowControl/>
              <w:rPr>
                <w:lang w:val="en-AU"/>
              </w:rPr>
            </w:pPr>
            <w:r>
              <w:rPr>
                <w:lang w:val="en-AU"/>
              </w:rPr>
              <w:t xml:space="preserve">There are many </w:t>
            </w:r>
            <w:r w:rsidR="001F50AA">
              <w:rPr>
                <w:lang w:val="en-AU"/>
              </w:rPr>
              <w:t>things influencing how children travel to school</w:t>
            </w:r>
            <w:r>
              <w:rPr>
                <w:lang w:val="en-AU"/>
              </w:rPr>
              <w:t>. For students to address the problem and design solutions</w:t>
            </w:r>
            <w:r w:rsidR="005E652A">
              <w:rPr>
                <w:lang w:val="en-AU"/>
              </w:rPr>
              <w:t>,</w:t>
            </w:r>
            <w:r>
              <w:rPr>
                <w:lang w:val="en-AU"/>
              </w:rPr>
              <w:t xml:space="preserve"> they need to know how students travel to school and understand the range of reason</w:t>
            </w:r>
            <w:r w:rsidR="005E652A">
              <w:rPr>
                <w:lang w:val="en-AU"/>
              </w:rPr>
              <w:t>s</w:t>
            </w:r>
            <w:r>
              <w:rPr>
                <w:lang w:val="en-AU"/>
              </w:rPr>
              <w:t xml:space="preserve"> for those travel choices. </w:t>
            </w:r>
          </w:p>
          <w:p w:rsidR="001A48DE" w:rsidRPr="00384F40" w:rsidRDefault="002904E8" w:rsidP="001A649B">
            <w:pPr>
              <w:widowControl/>
              <w:rPr>
                <w:lang w:val="en-AU"/>
              </w:rPr>
            </w:pPr>
            <w:r>
              <w:rPr>
                <w:lang w:val="en-AU"/>
              </w:rPr>
              <w:t>F</w:t>
            </w:r>
            <w:r w:rsidR="00670095">
              <w:rPr>
                <w:lang w:val="en-AU"/>
              </w:rPr>
              <w:t xml:space="preserve">amilies cannot change their travel distance to </w:t>
            </w:r>
            <w:r w:rsidR="005E652A">
              <w:rPr>
                <w:lang w:val="en-AU"/>
              </w:rPr>
              <w:t>school;</w:t>
            </w:r>
            <w:r w:rsidR="00670095">
              <w:rPr>
                <w:lang w:val="en-AU"/>
              </w:rPr>
              <w:t xml:space="preserve"> </w:t>
            </w:r>
            <w:r w:rsidR="0083517C">
              <w:rPr>
                <w:lang w:val="en-AU"/>
              </w:rPr>
              <w:t>however</w:t>
            </w:r>
            <w:r w:rsidR="00C704A8">
              <w:rPr>
                <w:lang w:val="en-AU"/>
              </w:rPr>
              <w:t>,</w:t>
            </w:r>
            <w:r w:rsidR="00670095">
              <w:rPr>
                <w:lang w:val="en-AU"/>
              </w:rPr>
              <w:t xml:space="preserve"> their travel time is adjustable depending on the mode of transport they choose. </w:t>
            </w:r>
            <w:r w:rsidR="005E652A">
              <w:rPr>
                <w:lang w:val="en-AU"/>
              </w:rPr>
              <w:t xml:space="preserve">In </w:t>
            </w:r>
            <w:r w:rsidR="005E652A" w:rsidRPr="00FA4D27">
              <w:rPr>
                <w:i/>
                <w:iCs/>
                <w:lang w:val="en-AU"/>
              </w:rPr>
              <w:t>Activity 3</w:t>
            </w:r>
            <w:r w:rsidR="005E652A">
              <w:rPr>
                <w:i/>
                <w:iCs/>
                <w:lang w:val="en-AU"/>
              </w:rPr>
              <w:t xml:space="preserve">, </w:t>
            </w:r>
            <w:r w:rsidR="005E652A">
              <w:rPr>
                <w:lang w:val="en-AU"/>
              </w:rPr>
              <w:t>s</w:t>
            </w:r>
            <w:r w:rsidR="00D30FCD">
              <w:rPr>
                <w:lang w:val="en-AU"/>
              </w:rPr>
              <w:t>tudents will be involved in considering all aspects of the problem before attempting to formulate sol</w:t>
            </w:r>
            <w:r w:rsidR="001A649B">
              <w:rPr>
                <w:lang w:val="en-AU"/>
              </w:rPr>
              <w:t>utions that will encourage good</w:t>
            </w:r>
            <w:r w:rsidR="00D30FCD">
              <w:rPr>
                <w:lang w:val="en-AU"/>
              </w:rPr>
              <w:t xml:space="preserve"> travel choices.</w:t>
            </w:r>
          </w:p>
        </w:tc>
      </w:tr>
      <w:tr w:rsidR="001A48DE" w:rsidRPr="00384F40" w:rsidTr="007658EC">
        <w:tc>
          <w:tcPr>
            <w:tcW w:w="2410"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62" w:type="dxa"/>
            <w:tcBorders>
              <w:left w:val="nil"/>
              <w:right w:val="nil"/>
            </w:tcBorders>
          </w:tcPr>
          <w:p w:rsidR="00FA735A" w:rsidRDefault="00D30FCD" w:rsidP="00D30FCD">
            <w:r>
              <w:t>Continue to promote small group collaborative problem</w:t>
            </w:r>
            <w:r w:rsidR="005E652A">
              <w:t>-</w:t>
            </w:r>
            <w:r>
              <w:t xml:space="preserve">solving throughout the investigations. Begin by collating travel information from the class, using </w:t>
            </w:r>
            <w:r w:rsidR="005E652A">
              <w:t xml:space="preserve">it </w:t>
            </w:r>
            <w:r>
              <w:t>to engage in some explicit teaching about</w:t>
            </w:r>
            <w:r w:rsidR="00B63387">
              <w:t xml:space="preserve"> using numerical data to produce a pie graph and other graphs that may be needed. Student groups then construct their own survey questions, tria</w:t>
            </w:r>
            <w:r w:rsidR="005E652A">
              <w:t>l</w:t>
            </w:r>
            <w:r w:rsidR="00B63387">
              <w:t xml:space="preserve">ling them with classmates to refine them, before conducting </w:t>
            </w:r>
            <w:r w:rsidR="00E32B52">
              <w:t>a whole</w:t>
            </w:r>
            <w:r w:rsidR="00B63387">
              <w:t xml:space="preserve"> school survey. </w:t>
            </w:r>
          </w:p>
          <w:p w:rsidR="00AE5794" w:rsidRPr="00F50792" w:rsidRDefault="00E32B52" w:rsidP="001F50AA">
            <w:r>
              <w:t>As d</w:t>
            </w:r>
            <w:r w:rsidR="00B63387">
              <w:t xml:space="preserve">istance from school is likely to be an important factor in choices, engage students in using mathematics to </w:t>
            </w:r>
            <w:r w:rsidR="002904E8">
              <w:t>compare</w:t>
            </w:r>
            <w:r w:rsidR="00B63387">
              <w:t xml:space="preserve"> their travel time by car, cycle or walking</w:t>
            </w:r>
            <w:r w:rsidR="002904E8">
              <w:t xml:space="preserve"> (regardless of how they usually travel to school)</w:t>
            </w:r>
            <w:r w:rsidR="00B63387">
              <w:t xml:space="preserve">. </w:t>
            </w:r>
            <w:r>
              <w:t xml:space="preserve">Help </w:t>
            </w:r>
            <w:r w:rsidR="00B63387">
              <w:t>student</w:t>
            </w:r>
            <w:r>
              <w:t>s</w:t>
            </w:r>
            <w:r w:rsidR="00B63387">
              <w:t xml:space="preserve"> to </w:t>
            </w:r>
            <w:r w:rsidR="001F50AA">
              <w:t xml:space="preserve">conduct </w:t>
            </w:r>
            <w:r w:rsidR="00B63387">
              <w:t xml:space="preserve">a mini investigation to obtain extra information </w:t>
            </w:r>
            <w:r>
              <w:t xml:space="preserve">about </w:t>
            </w:r>
            <w:r w:rsidR="00B63387">
              <w:t xml:space="preserve">their choice that may assist </w:t>
            </w:r>
            <w:r>
              <w:t xml:space="preserve">with developing </w:t>
            </w:r>
            <w:r w:rsidR="00B63387">
              <w:t>their design solution</w:t>
            </w:r>
            <w:r w:rsidR="00EC2288">
              <w:t xml:space="preserve"> later in </w:t>
            </w:r>
            <w:r w:rsidR="00EC2288" w:rsidRPr="0054715F">
              <w:rPr>
                <w:i/>
                <w:iCs/>
              </w:rPr>
              <w:t>Activity 3</w:t>
            </w:r>
            <w:r w:rsidR="00B63387">
              <w:t>.</w:t>
            </w:r>
            <w:r w:rsidR="00E15129">
              <w:t xml:space="preserve"> </w:t>
            </w:r>
          </w:p>
        </w:tc>
      </w:tr>
      <w:tr w:rsidR="00213D44" w:rsidRPr="00384F40" w:rsidTr="007658EC">
        <w:tc>
          <w:tcPr>
            <w:tcW w:w="2410" w:type="dxa"/>
            <w:tcBorders>
              <w:left w:val="nil"/>
              <w:right w:val="nil"/>
            </w:tcBorders>
          </w:tcPr>
          <w:p w:rsidR="00213D44" w:rsidRPr="00384F40" w:rsidRDefault="00213D44" w:rsidP="00213D44">
            <w:pPr>
              <w:widowControl/>
              <w:spacing w:after="240" w:line="259" w:lineRule="auto"/>
              <w:rPr>
                <w:b/>
                <w:lang w:val="en-AU"/>
              </w:rPr>
            </w:pPr>
            <w:r>
              <w:rPr>
                <w:b/>
                <w:lang w:val="en-AU"/>
              </w:rPr>
              <w:t>Expected learning</w:t>
            </w:r>
          </w:p>
          <w:p w:rsidR="00213D44" w:rsidRPr="00384F40" w:rsidRDefault="00213D44" w:rsidP="00213D44">
            <w:pPr>
              <w:widowControl/>
              <w:spacing w:after="240" w:line="259" w:lineRule="auto"/>
              <w:rPr>
                <w:sz w:val="18"/>
                <w:szCs w:val="18"/>
                <w:lang w:val="en-AU"/>
              </w:rPr>
            </w:pPr>
          </w:p>
        </w:tc>
        <w:tc>
          <w:tcPr>
            <w:tcW w:w="6662" w:type="dxa"/>
            <w:tcBorders>
              <w:left w:val="nil"/>
              <w:right w:val="nil"/>
            </w:tcBorders>
          </w:tcPr>
          <w:p w:rsidR="00213D44" w:rsidRPr="00384F40" w:rsidRDefault="00213D44" w:rsidP="0054715F">
            <w:pPr>
              <w:widowControl/>
              <w:spacing w:after="0"/>
              <w:rPr>
                <w:lang w:val="en-AU"/>
              </w:rPr>
            </w:pPr>
            <w:r w:rsidRPr="00384F40">
              <w:rPr>
                <w:lang w:val="en-AU"/>
              </w:rPr>
              <w:t>Students will be able to:</w:t>
            </w:r>
          </w:p>
          <w:p w:rsidR="00847B81" w:rsidRDefault="00847B81" w:rsidP="00E32B52">
            <w:pPr>
              <w:pStyle w:val="ListParagraph"/>
              <w:numPr>
                <w:ilvl w:val="0"/>
                <w:numId w:val="12"/>
              </w:numPr>
              <w:ind w:left="454" w:hanging="227"/>
            </w:pPr>
            <w:r>
              <w:t xml:space="preserve">Establish the purpose and questions for a survey about </w:t>
            </w:r>
            <w:r w:rsidR="00B6017B">
              <w:t xml:space="preserve">the ways students get to school, </w:t>
            </w:r>
            <w:r w:rsidR="00281226">
              <w:t xml:space="preserve">and </w:t>
            </w:r>
            <w:r>
              <w:t>contribute to planning and conduct</w:t>
            </w:r>
            <w:r w:rsidR="00BD5706">
              <w:t>ing</w:t>
            </w:r>
            <w:r>
              <w:t xml:space="preserve"> the survey (Mathematics).</w:t>
            </w:r>
          </w:p>
          <w:p w:rsidR="00B34E76" w:rsidRDefault="00847B81" w:rsidP="00E32B52">
            <w:pPr>
              <w:pStyle w:val="ListParagraph"/>
              <w:numPr>
                <w:ilvl w:val="0"/>
                <w:numId w:val="12"/>
              </w:numPr>
              <w:ind w:left="454" w:hanging="227"/>
            </w:pPr>
            <w:r w:rsidRPr="00847B81">
              <w:t>Collate, tabulate and graph the survey data and interpret the findings of the survey (Mathematics</w:t>
            </w:r>
            <w:r w:rsidR="003D7CA3">
              <w:t xml:space="preserve"> and Science</w:t>
            </w:r>
            <w:r w:rsidRPr="00847B81">
              <w:t>).</w:t>
            </w:r>
          </w:p>
          <w:p w:rsidR="0083517C" w:rsidRDefault="0083517C" w:rsidP="0054715F">
            <w:pPr>
              <w:pStyle w:val="ListParagraph"/>
              <w:numPr>
                <w:ilvl w:val="0"/>
                <w:numId w:val="12"/>
              </w:numPr>
              <w:ind w:left="454" w:hanging="227"/>
            </w:pPr>
            <w:r>
              <w:t xml:space="preserve">Read and interpret </w:t>
            </w:r>
            <w:r w:rsidR="00281226">
              <w:t xml:space="preserve">a </w:t>
            </w:r>
            <w:r>
              <w:t xml:space="preserve">scale on maps to calculate distances and travel times and apply appropriate mathematical operations to solve problems involving speed, time and distance </w:t>
            </w:r>
            <w:r w:rsidRPr="0083517C">
              <w:t>(Mathematics)</w:t>
            </w:r>
            <w:r w:rsidR="00C704A8">
              <w:t>.</w:t>
            </w:r>
          </w:p>
          <w:p w:rsidR="002613F9" w:rsidRPr="0083517C" w:rsidRDefault="002613F9" w:rsidP="0054715F">
            <w:pPr>
              <w:pStyle w:val="ListParagraph"/>
              <w:numPr>
                <w:ilvl w:val="0"/>
                <w:numId w:val="12"/>
              </w:numPr>
              <w:ind w:left="454" w:hanging="227"/>
            </w:pPr>
            <w:r>
              <w:t xml:space="preserve">Recognise why percentages </w:t>
            </w:r>
            <w:r w:rsidR="00281226">
              <w:t>are</w:t>
            </w:r>
            <w:r>
              <w:t xml:space="preserve"> used to compare data from different sized study groups</w:t>
            </w:r>
            <w:r w:rsidR="00281226">
              <w:t xml:space="preserve"> (Mathematics).</w:t>
            </w:r>
          </w:p>
          <w:p w:rsidR="00E8097C" w:rsidRPr="00281226" w:rsidRDefault="00B63387" w:rsidP="0054715F">
            <w:pPr>
              <w:pStyle w:val="ListParagraph"/>
              <w:numPr>
                <w:ilvl w:val="0"/>
                <w:numId w:val="12"/>
              </w:numPr>
              <w:spacing w:after="120"/>
              <w:ind w:left="454" w:hanging="227"/>
            </w:pPr>
            <w:r>
              <w:t xml:space="preserve">Plan and undertake a </w:t>
            </w:r>
            <w:r w:rsidR="00C704A8">
              <w:t>small-scale</w:t>
            </w:r>
            <w:r>
              <w:t xml:space="preserve"> investigation of their own choosing and interpret the results (Mathematics and Technologies)</w:t>
            </w:r>
            <w:r w:rsidR="00C704A8">
              <w:t>.</w:t>
            </w:r>
          </w:p>
        </w:tc>
      </w:tr>
      <w:tr w:rsidR="00D167F4" w:rsidRPr="00384F40" w:rsidTr="007658EC">
        <w:trPr>
          <w:trHeight w:val="450"/>
        </w:trPr>
        <w:tc>
          <w:tcPr>
            <w:tcW w:w="2410"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t>Equipment required</w:t>
            </w:r>
          </w:p>
          <w:p w:rsidR="00D167F4" w:rsidRPr="00384F40" w:rsidRDefault="00D167F4" w:rsidP="00F9772C">
            <w:pPr>
              <w:widowControl/>
              <w:spacing w:after="160" w:line="259" w:lineRule="auto"/>
              <w:rPr>
                <w:b/>
                <w:lang w:val="en-AU"/>
              </w:rPr>
            </w:pPr>
          </w:p>
        </w:tc>
        <w:tc>
          <w:tcPr>
            <w:tcW w:w="6662" w:type="dxa"/>
            <w:tcBorders>
              <w:left w:val="nil"/>
              <w:right w:val="nil"/>
            </w:tcBorders>
          </w:tcPr>
          <w:p w:rsidR="00D167F4" w:rsidRDefault="00D167F4" w:rsidP="00F9772C">
            <w:pPr>
              <w:widowControl/>
              <w:rPr>
                <w:b/>
                <w:lang w:val="en-AU"/>
              </w:rPr>
            </w:pPr>
            <w:r w:rsidRPr="00384F40">
              <w:rPr>
                <w:b/>
                <w:lang w:val="en-AU"/>
              </w:rPr>
              <w:t>For the class:</w:t>
            </w:r>
          </w:p>
          <w:p w:rsidR="00B34E76" w:rsidRPr="00E8047F" w:rsidRDefault="00B3407E" w:rsidP="0054715F">
            <w:pPr>
              <w:widowControl/>
            </w:pPr>
            <w:r>
              <w:t>I</w:t>
            </w:r>
            <w:r w:rsidR="00403BF4">
              <w:t xml:space="preserve">nteractive </w:t>
            </w:r>
            <w:r w:rsidR="00B34E76">
              <w:t xml:space="preserve">whiteboard </w:t>
            </w:r>
          </w:p>
        </w:tc>
      </w:tr>
      <w:tr w:rsidR="00D167F4" w:rsidRPr="00384F40" w:rsidTr="007658EC">
        <w:trPr>
          <w:trHeight w:val="45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62"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034DD6" w:rsidRDefault="00CB5830" w:rsidP="00034DD6">
            <w:pPr>
              <w:widowControl/>
            </w:pPr>
            <w:r>
              <w:t>D</w:t>
            </w:r>
            <w:r w:rsidR="00403BF4">
              <w:t xml:space="preserve">evices </w:t>
            </w:r>
            <w:r w:rsidR="00034DD6">
              <w:t>with internet</w:t>
            </w:r>
            <w:r w:rsidR="00B3407E">
              <w:t xml:space="preserve"> access</w:t>
            </w:r>
          </w:p>
          <w:p w:rsidR="00034DD6" w:rsidRDefault="00034DD6" w:rsidP="00034DD6">
            <w:pPr>
              <w:widowControl/>
            </w:pPr>
            <w:r>
              <w:t xml:space="preserve">Prepared map(s) of </w:t>
            </w:r>
            <w:r w:rsidR="00403BF4">
              <w:t xml:space="preserve">the </w:t>
            </w:r>
            <w:r>
              <w:t>school’s local area (digital and printed as required)</w:t>
            </w:r>
          </w:p>
          <w:p w:rsidR="00034DD6" w:rsidRPr="00042EB0" w:rsidRDefault="00E8097C">
            <w:pPr>
              <w:widowControl/>
            </w:pPr>
            <w:r>
              <w:t>Compass and ruler for measuring distances on a map</w:t>
            </w:r>
            <w:r w:rsidR="00042EB0">
              <w:t xml:space="preserve"> </w:t>
            </w:r>
          </w:p>
        </w:tc>
      </w:tr>
      <w:tr w:rsidR="00D167F4" w:rsidRPr="00384F40" w:rsidTr="007658EC">
        <w:trPr>
          <w:trHeight w:val="1429"/>
        </w:trPr>
        <w:tc>
          <w:tcPr>
            <w:tcW w:w="2410"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62" w:type="dxa"/>
            <w:tcBorders>
              <w:left w:val="nil"/>
              <w:right w:val="nil"/>
            </w:tcBorders>
          </w:tcPr>
          <w:p w:rsidR="002613F9" w:rsidRDefault="00D64D03" w:rsidP="0054715F">
            <w:pPr>
              <w:widowControl/>
              <w:rPr>
                <w:lang w:val="en-AU"/>
              </w:rPr>
            </w:pPr>
            <w:r>
              <w:t>Source</w:t>
            </w:r>
            <w:r w:rsidRPr="00D15D7D">
              <w:t xml:space="preserve"> </w:t>
            </w:r>
            <w:r>
              <w:t xml:space="preserve">a </w:t>
            </w:r>
            <w:r w:rsidR="002613F9">
              <w:t xml:space="preserve">road </w:t>
            </w:r>
            <w:r w:rsidRPr="00D15D7D">
              <w:t xml:space="preserve">map of the school </w:t>
            </w:r>
            <w:r>
              <w:t>and its surrounding intake area</w:t>
            </w:r>
            <w:r>
              <w:rPr>
                <w:lang w:val="en-AU"/>
              </w:rPr>
              <w:t xml:space="preserve"> </w:t>
            </w:r>
            <w:r w:rsidR="00AC3793">
              <w:rPr>
                <w:lang w:val="en-AU"/>
              </w:rPr>
              <w:t xml:space="preserve">so that each student can find their home and the school on the same sheet. For large school areas the map may need to be split into sections. </w:t>
            </w:r>
            <w:r w:rsidR="002613F9">
              <w:rPr>
                <w:lang w:val="en-AU"/>
              </w:rPr>
              <w:t>Maps should be to scale with the appropriate scale ratio clearly shown.</w:t>
            </w:r>
          </w:p>
          <w:p w:rsidR="00D167F4" w:rsidRPr="00384F40" w:rsidRDefault="002613F9" w:rsidP="0054715F">
            <w:pPr>
              <w:widowControl/>
              <w:rPr>
                <w:lang w:val="en-AU"/>
              </w:rPr>
            </w:pPr>
            <w:r>
              <w:rPr>
                <w:lang w:val="en-AU"/>
              </w:rPr>
              <w:t>It is advi</w:t>
            </w:r>
            <w:r w:rsidR="00EC2288">
              <w:rPr>
                <w:lang w:val="en-AU"/>
              </w:rPr>
              <w:t>sed</w:t>
            </w:r>
            <w:r>
              <w:rPr>
                <w:lang w:val="en-AU"/>
              </w:rPr>
              <w:t xml:space="preserve"> that </w:t>
            </w:r>
            <w:r w:rsidR="00281226">
              <w:rPr>
                <w:lang w:val="en-AU"/>
              </w:rPr>
              <w:t xml:space="preserve">prior to this activity </w:t>
            </w:r>
            <w:r>
              <w:rPr>
                <w:lang w:val="en-AU"/>
              </w:rPr>
              <w:t>students have had some exper</w:t>
            </w:r>
            <w:r w:rsidR="00D6494B">
              <w:rPr>
                <w:lang w:val="en-AU"/>
              </w:rPr>
              <w:t>ience interpreting scale on</w:t>
            </w:r>
            <w:r>
              <w:rPr>
                <w:lang w:val="en-AU"/>
              </w:rPr>
              <w:t xml:space="preserve"> maps.</w:t>
            </w:r>
          </w:p>
        </w:tc>
      </w:tr>
      <w:tr w:rsidR="00D167F4" w:rsidRPr="00384F40" w:rsidTr="007658EC">
        <w:trPr>
          <w:trHeight w:val="90"/>
        </w:trPr>
        <w:tc>
          <w:tcPr>
            <w:tcW w:w="2410"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t>Activity parts</w:t>
            </w:r>
          </w:p>
          <w:p w:rsidR="00D167F4" w:rsidRPr="00384F40" w:rsidRDefault="00381E55" w:rsidP="00395699">
            <w:pPr>
              <w:widowControl/>
              <w:spacing w:after="240" w:line="259" w:lineRule="auto"/>
              <w:rPr>
                <w:b/>
                <w:sz w:val="18"/>
                <w:szCs w:val="18"/>
                <w:lang w:val="en-AU"/>
              </w:rPr>
            </w:pPr>
            <w:r w:rsidRPr="00020C45">
              <w:rPr>
                <w:noProof/>
                <w:lang w:eastAsia="en-AU"/>
              </w:rPr>
              <w:drawing>
                <wp:anchor distT="0" distB="0" distL="114300" distR="114300" simplePos="0" relativeHeight="252152832" behindDoc="0" locked="0" layoutInCell="1" allowOverlap="1" wp14:anchorId="1218DA09" wp14:editId="2C6DDC7F">
                  <wp:simplePos x="0" y="0"/>
                  <wp:positionH relativeFrom="column">
                    <wp:posOffset>1123950</wp:posOffset>
                  </wp:positionH>
                  <wp:positionV relativeFrom="paragraph">
                    <wp:posOffset>715010</wp:posOffset>
                  </wp:positionV>
                  <wp:extent cx="359410" cy="359410"/>
                  <wp:effectExtent l="0" t="0" r="2540" b="2540"/>
                  <wp:wrapNone/>
                  <wp:docPr id="7" name="Picture 7"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00796B68" w:rsidRPr="0046500A">
              <w:rPr>
                <w:rFonts w:cstheme="minorHAnsi"/>
                <w:noProof/>
                <w:lang w:eastAsia="en-AU"/>
              </w:rPr>
              <w:drawing>
                <wp:anchor distT="0" distB="0" distL="114300" distR="114300" simplePos="0" relativeHeight="252134400" behindDoc="0" locked="0" layoutInCell="1" allowOverlap="1" wp14:anchorId="3ED0CCB8" wp14:editId="2D72B745">
                  <wp:simplePos x="0" y="0"/>
                  <wp:positionH relativeFrom="column">
                    <wp:posOffset>1017457</wp:posOffset>
                  </wp:positionH>
                  <wp:positionV relativeFrom="paragraph">
                    <wp:posOffset>5409565</wp:posOffset>
                  </wp:positionV>
                  <wp:extent cx="360000" cy="360000"/>
                  <wp:effectExtent l="0" t="0" r="2540" b="2540"/>
                  <wp:wrapNone/>
                  <wp:docPr id="26" name="Picture 2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62" w:type="dxa"/>
            <w:tcBorders>
              <w:left w:val="nil"/>
              <w:right w:val="nil"/>
            </w:tcBorders>
          </w:tcPr>
          <w:p w:rsidR="00D167F4" w:rsidRDefault="00D167F4" w:rsidP="00507D13">
            <w:pPr>
              <w:widowControl/>
              <w:rPr>
                <w:b/>
                <w:lang w:val="en-AU"/>
              </w:rPr>
            </w:pPr>
            <w:r w:rsidRPr="00384F40">
              <w:rPr>
                <w:b/>
                <w:lang w:val="en-AU"/>
              </w:rPr>
              <w:t xml:space="preserve">Part 1: </w:t>
            </w:r>
            <w:r w:rsidR="00F96BA8">
              <w:rPr>
                <w:b/>
                <w:lang w:val="en-AU"/>
              </w:rPr>
              <w:t>Asking our class</w:t>
            </w:r>
          </w:p>
          <w:p w:rsidR="00381E55" w:rsidRDefault="00D6494B" w:rsidP="00152D74">
            <w:pPr>
              <w:widowControl/>
              <w:spacing w:after="0"/>
            </w:pPr>
            <w:r>
              <w:t>A</w:t>
            </w:r>
            <w:r w:rsidR="00B3407E">
              <w:t>s a class</w:t>
            </w:r>
            <w:r>
              <w:t>, discuss</w:t>
            </w:r>
            <w:r w:rsidR="00DC251A">
              <w:t xml:space="preserve"> who determines how </w:t>
            </w:r>
            <w:r w:rsidR="00CB68BC">
              <w:t xml:space="preserve">they usually </w:t>
            </w:r>
            <w:r w:rsidR="00DC251A">
              <w:t xml:space="preserve">travel to school </w:t>
            </w:r>
            <w:r w:rsidR="00CB68BC">
              <w:t xml:space="preserve">and why they choose that method. </w:t>
            </w:r>
          </w:p>
          <w:p w:rsidR="00CB68BC" w:rsidRDefault="00281226" w:rsidP="00152D74">
            <w:pPr>
              <w:widowControl/>
              <w:spacing w:after="0"/>
            </w:pPr>
            <w:r>
              <w:t>The following prompt questions could be used</w:t>
            </w:r>
            <w:r w:rsidR="00CB68BC">
              <w:t>:</w:t>
            </w:r>
          </w:p>
          <w:p w:rsidR="001E208A" w:rsidRPr="00C704A8" w:rsidRDefault="001E208A">
            <w:pPr>
              <w:pStyle w:val="ListParagraph"/>
            </w:pPr>
            <w:r w:rsidRPr="00E32B52">
              <w:t xml:space="preserve">Who decides how </w:t>
            </w:r>
            <w:r w:rsidR="007E10AF" w:rsidRPr="00E32B52">
              <w:t>you</w:t>
            </w:r>
            <w:r w:rsidR="00CB68BC" w:rsidRPr="00E32B52">
              <w:t xml:space="preserve"> </w:t>
            </w:r>
            <w:r w:rsidRPr="00C704A8">
              <w:t>travel to school?</w:t>
            </w:r>
          </w:p>
          <w:p w:rsidR="001E208A" w:rsidRPr="00C704A8" w:rsidRDefault="001E208A" w:rsidP="00E32B52">
            <w:pPr>
              <w:pStyle w:val="ListParagraph"/>
            </w:pPr>
            <w:r w:rsidRPr="00C704A8">
              <w:t xml:space="preserve">What factors influence </w:t>
            </w:r>
            <w:r w:rsidR="007E10AF" w:rsidRPr="00C704A8">
              <w:t xml:space="preserve">these </w:t>
            </w:r>
            <w:r w:rsidRPr="00C704A8">
              <w:t>choices?</w:t>
            </w:r>
          </w:p>
          <w:p w:rsidR="00430032" w:rsidRPr="00C704A8" w:rsidRDefault="00CB68BC" w:rsidP="00E32B52">
            <w:pPr>
              <w:pStyle w:val="ListParagraph"/>
            </w:pPr>
            <w:r w:rsidRPr="00C704A8">
              <w:t xml:space="preserve">What alternative choices could </w:t>
            </w:r>
            <w:r w:rsidR="007E10AF" w:rsidRPr="00C704A8">
              <w:t>be made</w:t>
            </w:r>
            <w:r w:rsidR="00430032" w:rsidRPr="00C704A8">
              <w:t>?</w:t>
            </w:r>
          </w:p>
          <w:p w:rsidR="003F4367" w:rsidRPr="00C704A8" w:rsidRDefault="00CB68BC">
            <w:pPr>
              <w:pStyle w:val="ListParagraph"/>
            </w:pPr>
            <w:r w:rsidRPr="00C704A8">
              <w:t xml:space="preserve">How might the local environment influence </w:t>
            </w:r>
            <w:r w:rsidR="00281226">
              <w:t xml:space="preserve">your </w:t>
            </w:r>
            <w:r w:rsidRPr="00C704A8">
              <w:t>choice</w:t>
            </w:r>
            <w:r w:rsidR="007E10AF" w:rsidRPr="00C704A8">
              <w:t xml:space="preserve"> of travel</w:t>
            </w:r>
            <w:r w:rsidR="001E208A" w:rsidRPr="00C704A8">
              <w:t>?</w:t>
            </w:r>
          </w:p>
          <w:p w:rsidR="00CB68BC" w:rsidRDefault="00CB68BC" w:rsidP="0054715F">
            <w:pPr>
              <w:spacing w:after="0"/>
            </w:pPr>
            <w:r>
              <w:t>After the information has been gathered for the</w:t>
            </w:r>
            <w:r w:rsidR="00281226">
              <w:t xml:space="preserve"> whole</w:t>
            </w:r>
            <w:r>
              <w:t xml:space="preserve"> class, work together to display </w:t>
            </w:r>
            <w:r w:rsidR="00281226">
              <w:t>the data</w:t>
            </w:r>
            <w:r>
              <w:t xml:space="preserve">. Brainstorm how the </w:t>
            </w:r>
            <w:r w:rsidR="00281226">
              <w:t xml:space="preserve">results </w:t>
            </w:r>
            <w:r>
              <w:t>might be categori</w:t>
            </w:r>
            <w:r w:rsidR="00281226">
              <w:t>s</w:t>
            </w:r>
            <w:r>
              <w:t>ed and model creating graphs using</w:t>
            </w:r>
            <w:r w:rsidR="00281226">
              <w:t xml:space="preserve"> a program such as </w:t>
            </w:r>
            <w:r w:rsidRPr="0054715F">
              <w:rPr>
                <w:i/>
                <w:iCs/>
              </w:rPr>
              <w:t>M</w:t>
            </w:r>
            <w:r w:rsidR="00381E55" w:rsidRPr="0054715F">
              <w:rPr>
                <w:i/>
                <w:iCs/>
              </w:rPr>
              <w:t xml:space="preserve">icrosoft </w:t>
            </w:r>
            <w:r w:rsidRPr="0054715F">
              <w:rPr>
                <w:i/>
                <w:iCs/>
              </w:rPr>
              <w:t>Excel</w:t>
            </w:r>
            <w:r>
              <w:t xml:space="preserve">. </w:t>
            </w:r>
          </w:p>
          <w:p w:rsidR="00AD68A5" w:rsidRDefault="00CB68BC" w:rsidP="007658EC">
            <w:r>
              <w:t xml:space="preserve">A pie graph could be </w:t>
            </w:r>
            <w:r w:rsidR="00AD68A5">
              <w:t>introduce</w:t>
            </w:r>
            <w:r w:rsidR="00381E55">
              <w:t>d</w:t>
            </w:r>
            <w:r w:rsidR="00AD68A5">
              <w:t xml:space="preserve"> as a means of displaying the number of students in the class who usually travel to school</w:t>
            </w:r>
            <w:r>
              <w:t xml:space="preserve"> </w:t>
            </w:r>
            <w:r w:rsidR="002613F9">
              <w:t>by each method</w:t>
            </w:r>
            <w:r w:rsidR="00AD68A5">
              <w:t xml:space="preserve">. </w:t>
            </w:r>
            <w:r w:rsidR="00EC2288">
              <w:t xml:space="preserve">Show </w:t>
            </w:r>
            <w:r w:rsidR="00AD68A5">
              <w:t xml:space="preserve">students </w:t>
            </w:r>
            <w:r w:rsidR="00EC2288">
              <w:t xml:space="preserve">how </w:t>
            </w:r>
            <w:r w:rsidR="00AD68A5">
              <w:t xml:space="preserve">a pie graph is used to </w:t>
            </w:r>
            <w:r w:rsidR="00EC2288">
              <w:t xml:space="preserve">illustrate </w:t>
            </w:r>
            <w:r w:rsidR="00AD68A5">
              <w:t>a complete set of data where there is one piece of data for each person or object.</w:t>
            </w:r>
          </w:p>
          <w:p w:rsidR="00281226" w:rsidRDefault="00AD68A5" w:rsidP="007658EC">
            <w:r>
              <w:t xml:space="preserve">Students can be helped to understand </w:t>
            </w:r>
            <w:r w:rsidR="00281226">
              <w:t xml:space="preserve">how </w:t>
            </w:r>
            <w:r>
              <w:t>a pie graph</w:t>
            </w:r>
            <w:r w:rsidR="00281226">
              <w:t xml:space="preserve"> works</w:t>
            </w:r>
            <w:r>
              <w:t xml:space="preserve"> using their class data, </w:t>
            </w:r>
            <w:r w:rsidR="00281226">
              <w:t xml:space="preserve">but </w:t>
            </w:r>
            <w:r>
              <w:t xml:space="preserve">without needing to calculate percentages at this stage. </w:t>
            </w:r>
          </w:p>
          <w:p w:rsidR="00E810A4" w:rsidRDefault="00AD68A5" w:rsidP="007658EC">
            <w:r>
              <w:t>Provide a wooden bead to each student, using a different colour to represent the way each usually travels to school</w:t>
            </w:r>
            <w:r w:rsidR="00281226">
              <w:t>. F</w:t>
            </w:r>
            <w:r>
              <w:t xml:space="preserve">or example, bike riders get a </w:t>
            </w:r>
            <w:r w:rsidR="002613F9">
              <w:t>blue</w:t>
            </w:r>
            <w:r>
              <w:t xml:space="preserve"> bead each, walkers get a </w:t>
            </w:r>
            <w:r w:rsidR="002613F9">
              <w:t>purple</w:t>
            </w:r>
            <w:r>
              <w:t xml:space="preserve"> bead each and so on. Each s</w:t>
            </w:r>
            <w:r w:rsidR="00E8097C">
              <w:t>tudent</w:t>
            </w:r>
            <w:r>
              <w:t xml:space="preserve"> then adds their </w:t>
            </w:r>
            <w:r w:rsidR="00E8097C">
              <w:t xml:space="preserve">coloured </w:t>
            </w:r>
            <w:r>
              <w:t xml:space="preserve">bead to a string </w:t>
            </w:r>
            <w:r w:rsidR="00E8097C">
              <w:t xml:space="preserve">adjacent to others with same coloured beads. The completed </w:t>
            </w:r>
            <w:r w:rsidR="008B6CA2">
              <w:t>‘</w:t>
            </w:r>
            <w:r w:rsidR="00E8097C">
              <w:t>necklace</w:t>
            </w:r>
            <w:r w:rsidR="008B6CA2">
              <w:t>’</w:t>
            </w:r>
            <w:r w:rsidR="00E8097C">
              <w:t xml:space="preserve"> of</w:t>
            </w:r>
            <w:r>
              <w:t xml:space="preserve"> beads </w:t>
            </w:r>
            <w:r w:rsidR="00E8097C">
              <w:t xml:space="preserve">is tied </w:t>
            </w:r>
            <w:r>
              <w:t>into a tight circle. The teacher demonstrates laying the circle of beads onto a sheet of paper, making sure it is circular, then drawing around the circle, marking where each colour changes</w:t>
            </w:r>
            <w:r w:rsidR="00D6494B">
              <w:t xml:space="preserve"> and</w:t>
            </w:r>
            <w:r w:rsidR="00281226">
              <w:t xml:space="preserve"> </w:t>
            </w:r>
            <w:r w:rsidR="00E810A4">
              <w:t>the centre of the circle.</w:t>
            </w:r>
            <w:r w:rsidR="00E15129">
              <w:t xml:space="preserve"> </w:t>
            </w:r>
            <w:r w:rsidR="00E810A4">
              <w:t>Lines are then drawn from where each colour changes to the centre to complete the pie graph. Each section can be labelled with the ratio of students and the cat</w:t>
            </w:r>
            <w:r w:rsidR="00281226">
              <w:t>e</w:t>
            </w:r>
            <w:r w:rsidR="00E810A4">
              <w:t>gory, as show</w:t>
            </w:r>
            <w:r w:rsidR="00E15129">
              <w:t>n</w:t>
            </w:r>
            <w:r w:rsidR="00E810A4">
              <w:t xml:space="preserve"> below.</w:t>
            </w:r>
          </w:p>
          <w:p w:rsidR="00422EF2" w:rsidRDefault="00422EF2" w:rsidP="007658EC">
            <w:r>
              <w:rPr>
                <w:noProof/>
                <w:lang w:eastAsia="en-AU"/>
              </w:rPr>
              <mc:AlternateContent>
                <mc:Choice Requires="wpg">
                  <w:drawing>
                    <wp:anchor distT="0" distB="0" distL="114300" distR="114300" simplePos="0" relativeHeight="252142592" behindDoc="0" locked="0" layoutInCell="1" allowOverlap="1" wp14:anchorId="4206EEC1" wp14:editId="3D2F7F27">
                      <wp:simplePos x="0" y="0"/>
                      <wp:positionH relativeFrom="column">
                        <wp:posOffset>527050</wp:posOffset>
                      </wp:positionH>
                      <wp:positionV relativeFrom="paragraph">
                        <wp:posOffset>22860</wp:posOffset>
                      </wp:positionV>
                      <wp:extent cx="2438500" cy="2408866"/>
                      <wp:effectExtent l="19050" t="19050" r="19050" b="10795"/>
                      <wp:wrapNone/>
                      <wp:docPr id="31" name="Group 31" descr="Image of example pie graph with labelled sections"/>
                      <wp:cNvGraphicFramePr/>
                      <a:graphic xmlns:a="http://schemas.openxmlformats.org/drawingml/2006/main">
                        <a:graphicData uri="http://schemas.microsoft.com/office/word/2010/wordprocessingGroup">
                          <wpg:wgp>
                            <wpg:cNvGrpSpPr/>
                            <wpg:grpSpPr>
                              <a:xfrm>
                                <a:off x="0" y="0"/>
                                <a:ext cx="2438500" cy="2408866"/>
                                <a:chOff x="0" y="0"/>
                                <a:chExt cx="2438500" cy="2408866"/>
                              </a:xfrm>
                            </wpg:grpSpPr>
                            <wpg:grpSp>
                              <wpg:cNvPr id="224" name="Group 224"/>
                              <wpg:cNvGrpSpPr/>
                              <wpg:grpSpPr>
                                <a:xfrm>
                                  <a:off x="0" y="0"/>
                                  <a:ext cx="2438500" cy="2408866"/>
                                  <a:chOff x="0" y="0"/>
                                  <a:chExt cx="2438500" cy="2408866"/>
                                </a:xfrm>
                              </wpg:grpSpPr>
                              <wps:wsp>
                                <wps:cNvPr id="229" name="Oval 229"/>
                                <wps:cNvSpPr/>
                                <wps:spPr>
                                  <a:xfrm>
                                    <a:off x="0" y="0"/>
                                    <a:ext cx="2438379" cy="2408792"/>
                                  </a:xfrm>
                                  <a:prstGeom prst="ellipse">
                                    <a:avLst/>
                                  </a:prstGeom>
                                  <a:noFill/>
                                  <a:ln w="2857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1" name="Group 231"/>
                                <wpg:cNvGrpSpPr/>
                                <wpg:grpSpPr>
                                  <a:xfrm>
                                    <a:off x="21167" y="0"/>
                                    <a:ext cx="1181200" cy="1227766"/>
                                    <a:chOff x="0" y="0"/>
                                    <a:chExt cx="1181200" cy="1227766"/>
                                  </a:xfrm>
                                  <a:solidFill>
                                    <a:srgbClr val="00B0F0"/>
                                  </a:solidFill>
                                </wpg:grpSpPr>
                                <wps:wsp>
                                  <wps:cNvPr id="236" name="Oval 236"/>
                                  <wps:cNvSpPr/>
                                  <wps:spPr>
                                    <a:xfrm>
                                      <a:off x="965200" y="0"/>
                                      <a:ext cx="216000" cy="216000"/>
                                    </a:xfrm>
                                    <a:prstGeom prst="ellipse">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Oval 237"/>
                                  <wps:cNvSpPr/>
                                  <wps:spPr>
                                    <a:xfrm>
                                      <a:off x="749300" y="55033"/>
                                      <a:ext cx="216000" cy="216000"/>
                                    </a:xfrm>
                                    <a:prstGeom prst="ellipse">
                                      <a:avLst/>
                                    </a:prstGeom>
                                    <a:solidFill>
                                      <a:srgbClr val="CC66FF"/>
                                    </a:solidFill>
                                    <a:ln>
                                      <a:solidFill>
                                        <a:srgbClr val="6600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Oval 238"/>
                                  <wps:cNvSpPr/>
                                  <wps:spPr>
                                    <a:xfrm>
                                      <a:off x="381000" y="270933"/>
                                      <a:ext cx="216000" cy="216000"/>
                                    </a:xfrm>
                                    <a:prstGeom prst="ellipse">
                                      <a:avLst/>
                                    </a:prstGeom>
                                    <a:solidFill>
                                      <a:srgbClr val="CC66FF"/>
                                    </a:solidFill>
                                    <a:ln>
                                      <a:solidFill>
                                        <a:srgbClr val="6600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Oval 239"/>
                                  <wps:cNvSpPr/>
                                  <wps:spPr>
                                    <a:xfrm>
                                      <a:off x="554567" y="143933"/>
                                      <a:ext cx="216000" cy="216000"/>
                                    </a:xfrm>
                                    <a:prstGeom prst="ellipse">
                                      <a:avLst/>
                                    </a:prstGeom>
                                    <a:solidFill>
                                      <a:srgbClr val="CC66FF"/>
                                    </a:solidFill>
                                    <a:ln>
                                      <a:solidFill>
                                        <a:srgbClr val="6600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Oval 240"/>
                                  <wps:cNvSpPr/>
                                  <wps:spPr>
                                    <a:xfrm>
                                      <a:off x="232833" y="419100"/>
                                      <a:ext cx="216000" cy="216000"/>
                                    </a:xfrm>
                                    <a:prstGeom prst="ellipse">
                                      <a:avLst/>
                                    </a:prstGeom>
                                    <a:solidFill>
                                      <a:srgbClr val="CC66FF"/>
                                    </a:solidFill>
                                    <a:ln>
                                      <a:solidFill>
                                        <a:srgbClr val="6600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Oval 241"/>
                                  <wps:cNvSpPr/>
                                  <wps:spPr>
                                    <a:xfrm>
                                      <a:off x="118533" y="605366"/>
                                      <a:ext cx="216000" cy="216000"/>
                                    </a:xfrm>
                                    <a:prstGeom prst="ellipse">
                                      <a:avLst/>
                                    </a:prstGeom>
                                    <a:solidFill>
                                      <a:srgbClr val="CC66FF"/>
                                    </a:solidFill>
                                    <a:ln>
                                      <a:solidFill>
                                        <a:srgbClr val="6600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Oval 242"/>
                                  <wps:cNvSpPr/>
                                  <wps:spPr>
                                    <a:xfrm>
                                      <a:off x="33867" y="791633"/>
                                      <a:ext cx="216000" cy="216000"/>
                                    </a:xfrm>
                                    <a:prstGeom prst="ellipse">
                                      <a:avLst/>
                                    </a:prstGeom>
                                    <a:solidFill>
                                      <a:srgbClr val="FFFF00"/>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Oval 243"/>
                                  <wps:cNvSpPr/>
                                  <wps:spPr>
                                    <a:xfrm>
                                      <a:off x="0" y="1011766"/>
                                      <a:ext cx="216000" cy="216000"/>
                                    </a:xfrm>
                                    <a:prstGeom prst="ellipse">
                                      <a:avLst/>
                                    </a:prstGeom>
                                    <a:solidFill>
                                      <a:srgbClr val="FFFF00"/>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5" name="Group 255"/>
                                <wpg:cNvGrpSpPr/>
                                <wpg:grpSpPr>
                                  <a:xfrm rot="16200000">
                                    <a:off x="23284" y="1204383"/>
                                    <a:ext cx="1181200" cy="1227766"/>
                                    <a:chOff x="0" y="0"/>
                                    <a:chExt cx="1181200" cy="1227766"/>
                                  </a:xfrm>
                                </wpg:grpSpPr>
                                <wps:wsp>
                                  <wps:cNvPr id="36" name="Oval 36"/>
                                  <wps:cNvSpPr/>
                                  <wps:spPr>
                                    <a:xfrm>
                                      <a:off x="965200" y="0"/>
                                      <a:ext cx="216000" cy="216000"/>
                                    </a:xfrm>
                                    <a:prstGeom prst="ellipse">
                                      <a:avLst/>
                                    </a:prstGeom>
                                    <a:solidFill>
                                      <a:srgbClr val="FFFF00"/>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749300" y="55033"/>
                                      <a:ext cx="216000" cy="216000"/>
                                    </a:xfrm>
                                    <a:prstGeom prst="ellipse">
                                      <a:avLst/>
                                    </a:prstGeom>
                                    <a:solidFill>
                                      <a:srgbClr val="FFFF00"/>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381000" y="270933"/>
                                      <a:ext cx="216000" cy="216000"/>
                                    </a:xfrm>
                                    <a:prstGeom prst="ellipse">
                                      <a:avLst/>
                                    </a:prstGeom>
                                    <a:solidFill>
                                      <a:srgbClr val="33CC33"/>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Oval 42"/>
                                  <wps:cNvSpPr/>
                                  <wps:spPr>
                                    <a:xfrm>
                                      <a:off x="554567" y="143933"/>
                                      <a:ext cx="216000" cy="216000"/>
                                    </a:xfrm>
                                    <a:prstGeom prst="ellipse">
                                      <a:avLst/>
                                    </a:prstGeom>
                                    <a:solidFill>
                                      <a:srgbClr val="33CC33"/>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Oval 43"/>
                                  <wps:cNvSpPr/>
                                  <wps:spPr>
                                    <a:xfrm>
                                      <a:off x="232833" y="419100"/>
                                      <a:ext cx="216000" cy="216000"/>
                                    </a:xfrm>
                                    <a:prstGeom prst="ellipse">
                                      <a:avLst/>
                                    </a:prstGeom>
                                    <a:solidFill>
                                      <a:srgbClr val="33CC33"/>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Oval 47"/>
                                  <wps:cNvSpPr/>
                                  <wps:spPr>
                                    <a:xfrm>
                                      <a:off x="118533" y="605366"/>
                                      <a:ext cx="216000" cy="216000"/>
                                    </a:xfrm>
                                    <a:prstGeom prst="ellipse">
                                      <a:avLst/>
                                    </a:prstGeom>
                                    <a:solidFill>
                                      <a:srgbClr val="FF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Oval 50"/>
                                  <wps:cNvSpPr/>
                                  <wps:spPr>
                                    <a:xfrm>
                                      <a:off x="33867" y="791633"/>
                                      <a:ext cx="216000" cy="216000"/>
                                    </a:xfrm>
                                    <a:prstGeom prst="ellipse">
                                      <a:avLst/>
                                    </a:prstGeom>
                                    <a:solidFill>
                                      <a:srgbClr val="FF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Oval 51"/>
                                  <wps:cNvSpPr/>
                                  <wps:spPr>
                                    <a:xfrm>
                                      <a:off x="0" y="1011766"/>
                                      <a:ext cx="216000" cy="216000"/>
                                    </a:xfrm>
                                    <a:prstGeom prst="ellipse">
                                      <a:avLst/>
                                    </a:prstGeom>
                                    <a:solidFill>
                                      <a:srgbClr val="FF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 name="Group 55"/>
                                <wpg:cNvGrpSpPr/>
                                <wpg:grpSpPr>
                                  <a:xfrm rot="5400000">
                                    <a:off x="1234017" y="-23283"/>
                                    <a:ext cx="1181200" cy="1227766"/>
                                    <a:chOff x="0" y="0"/>
                                    <a:chExt cx="1181200" cy="1227766"/>
                                  </a:xfrm>
                                  <a:solidFill>
                                    <a:srgbClr val="00B0F0"/>
                                  </a:solidFill>
                                </wpg:grpSpPr>
                                <wps:wsp>
                                  <wps:cNvPr id="61" name="Oval 61"/>
                                  <wps:cNvSpPr/>
                                  <wps:spPr>
                                    <a:xfrm>
                                      <a:off x="965200" y="0"/>
                                      <a:ext cx="216000" cy="216000"/>
                                    </a:xfrm>
                                    <a:prstGeom prst="ellipse">
                                      <a:avLst/>
                                    </a:prstGeom>
                                    <a:grp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val 62"/>
                                  <wps:cNvSpPr/>
                                  <wps:spPr>
                                    <a:xfrm>
                                      <a:off x="749300" y="55033"/>
                                      <a:ext cx="216000" cy="216000"/>
                                    </a:xfrm>
                                    <a:prstGeom prst="ellipse">
                                      <a:avLst/>
                                    </a:prstGeom>
                                    <a:grp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381000" y="270933"/>
                                      <a:ext cx="216000" cy="216000"/>
                                    </a:xfrm>
                                    <a:prstGeom prst="ellipse">
                                      <a:avLst/>
                                    </a:prstGeom>
                                    <a:grp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Oval 288"/>
                                  <wps:cNvSpPr/>
                                  <wps:spPr>
                                    <a:xfrm>
                                      <a:off x="554567" y="143933"/>
                                      <a:ext cx="216000" cy="216000"/>
                                    </a:xfrm>
                                    <a:prstGeom prst="ellipse">
                                      <a:avLst/>
                                    </a:prstGeom>
                                    <a:grp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Oval 289"/>
                                  <wps:cNvSpPr/>
                                  <wps:spPr>
                                    <a:xfrm>
                                      <a:off x="232833" y="419100"/>
                                      <a:ext cx="216000" cy="216000"/>
                                    </a:xfrm>
                                    <a:prstGeom prst="ellipse">
                                      <a:avLst/>
                                    </a:prstGeom>
                                    <a:grp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Oval 291"/>
                                  <wps:cNvSpPr/>
                                  <wps:spPr>
                                    <a:xfrm>
                                      <a:off x="118533" y="605366"/>
                                      <a:ext cx="216000" cy="216000"/>
                                    </a:xfrm>
                                    <a:prstGeom prst="ellipse">
                                      <a:avLst/>
                                    </a:prstGeom>
                                    <a:grp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Oval 292"/>
                                  <wps:cNvSpPr/>
                                  <wps:spPr>
                                    <a:xfrm>
                                      <a:off x="33867" y="791633"/>
                                      <a:ext cx="216000" cy="216000"/>
                                    </a:xfrm>
                                    <a:prstGeom prst="ellipse">
                                      <a:avLst/>
                                    </a:prstGeom>
                                    <a:grp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 name="Oval 293"/>
                                  <wps:cNvSpPr/>
                                  <wps:spPr>
                                    <a:xfrm>
                                      <a:off x="0" y="1011766"/>
                                      <a:ext cx="216000" cy="216000"/>
                                    </a:xfrm>
                                    <a:prstGeom prst="ellipse">
                                      <a:avLst/>
                                    </a:prstGeom>
                                    <a:grp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4" name="Group 294"/>
                                <wpg:cNvGrpSpPr/>
                                <wpg:grpSpPr>
                                  <a:xfrm rot="10800000">
                                    <a:off x="1236134" y="1181100"/>
                                    <a:ext cx="1181200" cy="1227766"/>
                                    <a:chOff x="0" y="0"/>
                                    <a:chExt cx="1181200" cy="1227766"/>
                                  </a:xfrm>
                                  <a:solidFill>
                                    <a:srgbClr val="FF0000"/>
                                  </a:solidFill>
                                </wpg:grpSpPr>
                                <wps:wsp>
                                  <wps:cNvPr id="296" name="Oval 296"/>
                                  <wps:cNvSpPr/>
                                  <wps:spPr>
                                    <a:xfrm>
                                      <a:off x="965200" y="0"/>
                                      <a:ext cx="216000" cy="216000"/>
                                    </a:xfrm>
                                    <a:prstGeom prst="ellipse">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 name="Oval 302"/>
                                  <wps:cNvSpPr/>
                                  <wps:spPr>
                                    <a:xfrm>
                                      <a:off x="749300" y="55033"/>
                                      <a:ext cx="216000" cy="216000"/>
                                    </a:xfrm>
                                    <a:prstGeom prst="ellipse">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Oval 303"/>
                                  <wps:cNvSpPr/>
                                  <wps:spPr>
                                    <a:xfrm>
                                      <a:off x="381000" y="270933"/>
                                      <a:ext cx="216000" cy="216000"/>
                                    </a:xfrm>
                                    <a:prstGeom prst="ellipse">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Oval 304"/>
                                  <wps:cNvSpPr/>
                                  <wps:spPr>
                                    <a:xfrm>
                                      <a:off x="554567" y="143933"/>
                                      <a:ext cx="216000" cy="216000"/>
                                    </a:xfrm>
                                    <a:prstGeom prst="ellipse">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Oval 305"/>
                                  <wps:cNvSpPr/>
                                  <wps:spPr>
                                    <a:xfrm>
                                      <a:off x="232833" y="419100"/>
                                      <a:ext cx="216000" cy="216000"/>
                                    </a:xfrm>
                                    <a:prstGeom prst="ellipse">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Oval 306"/>
                                  <wps:cNvSpPr/>
                                  <wps:spPr>
                                    <a:xfrm>
                                      <a:off x="118533" y="605366"/>
                                      <a:ext cx="216000" cy="216000"/>
                                    </a:xfrm>
                                    <a:prstGeom prst="ellipse">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Oval 307"/>
                                  <wps:cNvSpPr/>
                                  <wps:spPr>
                                    <a:xfrm>
                                      <a:off x="33867" y="791633"/>
                                      <a:ext cx="216000" cy="216000"/>
                                    </a:xfrm>
                                    <a:prstGeom prst="ellipse">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al 64"/>
                                  <wps:cNvSpPr/>
                                  <wps:spPr>
                                    <a:xfrm>
                                      <a:off x="0" y="1011766"/>
                                      <a:ext cx="216000" cy="216000"/>
                                    </a:xfrm>
                                    <a:prstGeom prst="ellipse">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5" name="Straight Connector 65"/>
                                <wps:cNvCnPr/>
                                <wps:spPr>
                                  <a:xfrm flipV="1">
                                    <a:off x="575734" y="1189567"/>
                                    <a:ext cx="639021" cy="1010708"/>
                                  </a:xfrm>
                                  <a:prstGeom prst="line">
                                    <a:avLst/>
                                  </a:prstGeom>
                                  <a:ln w="2857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flipV="1">
                                    <a:off x="105834" y="1181100"/>
                                    <a:ext cx="1104900" cy="520912"/>
                                  </a:xfrm>
                                  <a:prstGeom prst="line">
                                    <a:avLst/>
                                  </a:prstGeom>
                                  <a:ln w="2857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a:off x="80434" y="753533"/>
                                    <a:ext cx="1129665" cy="410637"/>
                                  </a:xfrm>
                                  <a:prstGeom prst="line">
                                    <a:avLst/>
                                  </a:prstGeom>
                                  <a:ln w="2857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flipH="1" flipV="1">
                                    <a:off x="990600" y="143933"/>
                                    <a:ext cx="224387" cy="1037167"/>
                                  </a:xfrm>
                                  <a:prstGeom prst="line">
                                    <a:avLst/>
                                  </a:prstGeom>
                                  <a:ln w="2857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a:off x="1210734" y="1181100"/>
                                    <a:ext cx="1172633" cy="4445"/>
                                  </a:xfrm>
                                  <a:prstGeom prst="line">
                                    <a:avLst/>
                                  </a:prstGeom>
                                  <a:ln w="2857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70" name="Text Box 70"/>
                              <wps:cNvSpPr txBox="1"/>
                              <wps:spPr>
                                <a:xfrm>
                                  <a:off x="1350324" y="554422"/>
                                  <a:ext cx="732282" cy="410763"/>
                                </a:xfrm>
                                <a:prstGeom prst="rect">
                                  <a:avLst/>
                                </a:prstGeom>
                                <a:noFill/>
                                <a:ln w="6350">
                                  <a:noFill/>
                                </a:ln>
                              </wps:spPr>
                              <wps:txbx>
                                <w:txbxContent>
                                  <w:p w:rsidR="00E31F47" w:rsidRDefault="00E31F47" w:rsidP="007658EC">
                                    <w:pPr>
                                      <w:spacing w:before="0" w:after="0" w:line="240" w:lineRule="auto"/>
                                      <w:jc w:val="center"/>
                                      <w:rPr>
                                        <w:sz w:val="18"/>
                                      </w:rPr>
                                    </w:pPr>
                                    <w:r w:rsidRPr="00734BA3">
                                      <w:rPr>
                                        <w:sz w:val="18"/>
                                      </w:rPr>
                                      <w:t>9/32</w:t>
                                    </w:r>
                                  </w:p>
                                  <w:p w:rsidR="00E31F47" w:rsidRPr="00734BA3" w:rsidRDefault="00E31F47" w:rsidP="007658EC">
                                    <w:pPr>
                                      <w:spacing w:before="0" w:after="0" w:line="240" w:lineRule="auto"/>
                                      <w:jc w:val="center"/>
                                      <w:rPr>
                                        <w:sz w:val="18"/>
                                      </w:rPr>
                                    </w:pPr>
                                    <w:r>
                                      <w:rPr>
                                        <w:sz w:val="18"/>
                                      </w:rPr>
                                      <w:t>bi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1130254" y="1451846"/>
                                  <a:ext cx="732282" cy="575768"/>
                                </a:xfrm>
                                <a:prstGeom prst="rect">
                                  <a:avLst/>
                                </a:prstGeom>
                                <a:noFill/>
                                <a:ln w="6350">
                                  <a:noFill/>
                                </a:ln>
                              </wps:spPr>
                              <wps:txbx>
                                <w:txbxContent>
                                  <w:p w:rsidR="00E31F47" w:rsidRDefault="00E31F47" w:rsidP="007658EC">
                                    <w:pPr>
                                      <w:spacing w:before="0" w:after="0" w:line="240" w:lineRule="auto"/>
                                      <w:jc w:val="center"/>
                                      <w:rPr>
                                        <w:sz w:val="18"/>
                                      </w:rPr>
                                    </w:pPr>
                                    <w:r>
                                      <w:rPr>
                                        <w:sz w:val="18"/>
                                      </w:rPr>
                                      <w:t>11</w:t>
                                    </w:r>
                                    <w:r w:rsidRPr="00734BA3">
                                      <w:rPr>
                                        <w:sz w:val="18"/>
                                      </w:rPr>
                                      <w:t>/32</w:t>
                                    </w:r>
                                  </w:p>
                                  <w:p w:rsidR="00E31F47" w:rsidRPr="00734BA3" w:rsidRDefault="00E31F47" w:rsidP="007658EC">
                                    <w:pPr>
                                      <w:spacing w:before="0" w:after="0" w:line="240" w:lineRule="auto"/>
                                      <w:jc w:val="center"/>
                                      <w:rPr>
                                        <w:sz w:val="18"/>
                                      </w:rPr>
                                    </w:pPr>
                                    <w:r>
                                      <w:rPr>
                                        <w:sz w:val="18"/>
                                      </w:rPr>
                                      <w:t>c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279378" y="1485516"/>
                                  <a:ext cx="732282" cy="436169"/>
                                </a:xfrm>
                                <a:prstGeom prst="rect">
                                  <a:avLst/>
                                </a:prstGeom>
                                <a:noFill/>
                                <a:ln w="6350">
                                  <a:noFill/>
                                </a:ln>
                              </wps:spPr>
                              <wps:txbx>
                                <w:txbxContent>
                                  <w:p w:rsidR="00E31F47" w:rsidRDefault="00E31F47" w:rsidP="007658EC">
                                    <w:pPr>
                                      <w:spacing w:before="0" w:after="0" w:line="240" w:lineRule="auto"/>
                                      <w:jc w:val="center"/>
                                      <w:rPr>
                                        <w:sz w:val="18"/>
                                      </w:rPr>
                                    </w:pPr>
                                    <w:r>
                                      <w:rPr>
                                        <w:sz w:val="18"/>
                                      </w:rPr>
                                      <w:t>3/</w:t>
                                    </w:r>
                                    <w:r w:rsidRPr="00734BA3">
                                      <w:rPr>
                                        <w:sz w:val="18"/>
                                      </w:rPr>
                                      <w:t>32</w:t>
                                    </w:r>
                                  </w:p>
                                  <w:p w:rsidR="00E31F47" w:rsidRPr="00734BA3" w:rsidRDefault="00E31F47" w:rsidP="007658EC">
                                    <w:pPr>
                                      <w:spacing w:before="0" w:after="0" w:line="240" w:lineRule="auto"/>
                                      <w:jc w:val="center"/>
                                      <w:rPr>
                                        <w:sz w:val="18"/>
                                      </w:rPr>
                                    </w:pPr>
                                    <w:r>
                                      <w:rPr>
                                        <w:sz w:val="18"/>
                                      </w:rPr>
                                      <w:t>sc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05826" y="986112"/>
                                  <a:ext cx="602834" cy="457258"/>
                                </a:xfrm>
                                <a:prstGeom prst="rect">
                                  <a:avLst/>
                                </a:prstGeom>
                                <a:noFill/>
                                <a:ln w="6350">
                                  <a:noFill/>
                                </a:ln>
                              </wps:spPr>
                              <wps:txbx>
                                <w:txbxContent>
                                  <w:p w:rsidR="00E31F47" w:rsidRDefault="00E31F47" w:rsidP="007658EC">
                                    <w:pPr>
                                      <w:spacing w:before="0" w:after="0" w:line="240" w:lineRule="auto"/>
                                      <w:jc w:val="center"/>
                                      <w:rPr>
                                        <w:sz w:val="18"/>
                                      </w:rPr>
                                    </w:pPr>
                                    <w:r>
                                      <w:rPr>
                                        <w:sz w:val="18"/>
                                      </w:rPr>
                                      <w:t>4/</w:t>
                                    </w:r>
                                    <w:r w:rsidRPr="00734BA3">
                                      <w:rPr>
                                        <w:sz w:val="18"/>
                                      </w:rPr>
                                      <w:t>32</w:t>
                                    </w:r>
                                  </w:p>
                                  <w:p w:rsidR="00E31F47" w:rsidRPr="00734BA3" w:rsidRDefault="00E31F47" w:rsidP="007658EC">
                                    <w:pPr>
                                      <w:spacing w:before="0" w:after="0" w:line="240" w:lineRule="auto"/>
                                      <w:jc w:val="center"/>
                                      <w:rPr>
                                        <w:sz w:val="18"/>
                                      </w:rPr>
                                    </w:pPr>
                                    <w:r>
                                      <w:rPr>
                                        <w:sz w:val="18"/>
                                      </w:rPr>
                                      <w:t>b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419049" y="486644"/>
                                  <a:ext cx="732282" cy="427756"/>
                                </a:xfrm>
                                <a:prstGeom prst="rect">
                                  <a:avLst/>
                                </a:prstGeom>
                                <a:noFill/>
                                <a:ln w="6350">
                                  <a:noFill/>
                                </a:ln>
                              </wps:spPr>
                              <wps:txbx>
                                <w:txbxContent>
                                  <w:p w:rsidR="00E31F47" w:rsidRDefault="00E31F47" w:rsidP="007658EC">
                                    <w:pPr>
                                      <w:spacing w:before="0" w:after="0" w:line="240" w:lineRule="auto"/>
                                      <w:jc w:val="center"/>
                                      <w:rPr>
                                        <w:sz w:val="18"/>
                                      </w:rPr>
                                    </w:pPr>
                                    <w:r>
                                      <w:rPr>
                                        <w:sz w:val="18"/>
                                      </w:rPr>
                                      <w:t>5/</w:t>
                                    </w:r>
                                    <w:r w:rsidRPr="00734BA3">
                                      <w:rPr>
                                        <w:sz w:val="18"/>
                                      </w:rPr>
                                      <w:t>32</w:t>
                                    </w:r>
                                  </w:p>
                                  <w:p w:rsidR="00E31F47" w:rsidRPr="00734BA3" w:rsidRDefault="00E31F47" w:rsidP="007658EC">
                                    <w:pPr>
                                      <w:spacing w:before="0" w:after="0" w:line="240" w:lineRule="auto"/>
                                      <w:jc w:val="center"/>
                                      <w:rPr>
                                        <w:sz w:val="18"/>
                                      </w:rPr>
                                    </w:pPr>
                                    <w:r>
                                      <w:rPr>
                                        <w:sz w:val="18"/>
                                      </w:rPr>
                                      <w:t>wa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206EEC1" id="Group 31" o:spid="_x0000_s1027" alt="Image of example pie graph with labelled sections" style="position:absolute;margin-left:41.5pt;margin-top:1.8pt;width:192pt;height:189.65pt;z-index:252142592" coordsize="24385,24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">
                      <v:group id="Group 224" o:spid="_x0000_s1028" style="position:absolute;width:24385;height:24088" coordsize="24385,24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oval id="Oval 229" o:spid="_x0000_s1029" style="position:absolute;width:24383;height:24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" filled="f" strokecolor="#7f7f7f [1612]" strokeweight="2.25pt">
                          <v:stroke joinstyle="miter"/>
                        </v:oval>
                        <v:group id="Group 231" o:spid="_x0000_s1030" style="position:absolute;left:211;width:11812;height:12277" coordsize="11812,12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oval id="Oval 236" o:spid="_x0000_s1031" style="position:absolute;left:9652;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" fillcolor="#00b0f0" strokecolor="#1f4d78 [1604]" strokeweight="1pt">
                            <v:stroke joinstyle="miter"/>
                          </v:oval>
                          <v:oval id="Oval 237" o:spid="_x0000_s1032" style="position:absolute;left:7493;top:550;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" fillcolor="#c6f" strokecolor="#606" strokeweight="1pt">
                            <v:stroke joinstyle="miter"/>
                          </v:oval>
                          <v:oval id="Oval 238" o:spid="_x0000_s1033" style="position:absolute;left:3810;top:2709;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" fillcolor="#c6f" strokecolor="#606" strokeweight="1pt">
                            <v:stroke joinstyle="miter"/>
                          </v:oval>
                          <v:oval id="Oval 239" o:spid="_x0000_s1034" style="position:absolute;left:5545;top:1439;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" fillcolor="#c6f" strokecolor="#606" strokeweight="1pt">
                            <v:stroke joinstyle="miter"/>
                          </v:oval>
                          <v:oval id="Oval 240" o:spid="_x0000_s1035" style="position:absolute;left:2328;top:4191;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" fillcolor="#c6f" strokecolor="#606" strokeweight="1pt">
                            <v:stroke joinstyle="miter"/>
                          </v:oval>
                          <v:oval id="Oval 241" o:spid="_x0000_s1036" style="position:absolute;left:1185;top:6053;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" fillcolor="#c6f" strokecolor="#606" strokeweight="1pt">
                            <v:stroke joinstyle="miter"/>
                          </v:oval>
                          <v:oval id="Oval 242" o:spid="_x0000_s1037" style="position:absolute;left:338;top:7916;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" fillcolor="yellow" strokecolor="#c45911 [2405]" strokeweight="1pt">
                            <v:stroke joinstyle="miter"/>
                          </v:oval>
                          <v:oval id="Oval 243" o:spid="_x0000_s1038" style="position:absolute;top:10117;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" fillcolor="yellow" strokecolor="#c45911 [2405]" strokeweight="1pt">
                            <v:stroke joinstyle="miter"/>
                          </v:oval>
                        </v:group>
                        <v:group id="Group 255" o:spid="_x0000_s1039" style="position:absolute;left:233;top:12043;width:11812;height:12277;rotation:-90" coordsize="11812,12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">
                          <v:oval id="Oval 36" o:spid="_x0000_s1040" style="position:absolute;left:9652;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" fillcolor="yellow" strokecolor="#c45911 [2405]" strokeweight="1pt">
                            <v:stroke joinstyle="miter"/>
                          </v:oval>
                          <v:oval id="Oval 38" o:spid="_x0000_s1041" style="position:absolute;left:7493;top:550;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" fillcolor="yellow" strokecolor="#c45911 [2405]" strokeweight="1pt">
                            <v:stroke joinstyle="miter"/>
                          </v:oval>
                          <v:oval id="Oval 41" o:spid="_x0000_s1042" style="position:absolute;left:3810;top:2709;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" fillcolor="#3c3" strokecolor="#538135 [2409]" strokeweight="1pt">
                            <v:stroke joinstyle="miter"/>
                          </v:oval>
                          <v:oval id="Oval 42" o:spid="_x0000_s1043" style="position:absolute;left:5545;top:1439;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" fillcolor="#3c3" strokecolor="#538135 [2409]" strokeweight="1pt">
                            <v:stroke joinstyle="miter"/>
                          </v:oval>
                          <v:oval id="Oval 43" o:spid="_x0000_s1044" style="position:absolute;left:2328;top:4191;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" fillcolor="#3c3" strokecolor="#538135 [2409]" strokeweight="1pt">
                            <v:stroke joinstyle="miter"/>
                          </v:oval>
                          <v:oval id="Oval 47" o:spid="_x0000_s1045" style="position:absolute;left:1185;top:6053;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" fillcolor="red" strokecolor="#c00000" strokeweight="1pt">
                            <v:stroke joinstyle="miter"/>
                          </v:oval>
                          <v:oval id="Oval 50" o:spid="_x0000_s1046" style="position:absolute;left:338;top:7916;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" fillcolor="red" strokecolor="#c00000" strokeweight="1pt">
                            <v:stroke joinstyle="miter"/>
                          </v:oval>
                          <v:oval id="Oval 51" o:spid="_x0000_s1047" style="position:absolute;top:10117;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" fillcolor="red" strokecolor="#c00000" strokeweight="1pt">
                            <v:stroke joinstyle="miter"/>
                          </v:oval>
                        </v:group>
                        <v:group id="Group 55" o:spid="_x0000_s1048" style="position:absolute;left:12340;top:-233;width:11812;height:12278;rotation:90" coordsize="11812,12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">
                          <v:oval id="Oval 61" o:spid="_x0000_s1049" style="position:absolute;left:9652;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" filled="f" strokecolor="#2f5496 [2408]" strokeweight="1pt">
                            <v:stroke joinstyle="miter"/>
                          </v:oval>
                          <v:oval id="Oval 62" o:spid="_x0000_s1050" style="position:absolute;left:7493;top:550;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" filled="f" strokecolor="#2f5496 [2408]" strokeweight="1pt">
                            <v:stroke joinstyle="miter"/>
                          </v:oval>
                          <v:oval id="Oval 63" o:spid="_x0000_s1051" style="position:absolute;left:3810;top:2709;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" filled="f" strokecolor="#2f5496 [2408]" strokeweight="1pt">
                            <v:stroke joinstyle="miter"/>
                          </v:oval>
                          <v:oval id="Oval 288" o:spid="_x0000_s1052" style="position:absolute;left:5545;top:1439;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" filled="f" strokecolor="#2f5496 [2408]" strokeweight="1pt">
                            <v:stroke joinstyle="miter"/>
                          </v:oval>
                          <v:oval id="Oval 289" o:spid="_x0000_s1053" style="position:absolute;left:2328;top:4191;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" filled="f" strokecolor="#2f5496 [2408]" strokeweight="1pt">
                            <v:stroke joinstyle="miter"/>
                          </v:oval>
                          <v:oval id="Oval 291" o:spid="_x0000_s1054" style="position:absolute;left:1185;top:6053;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" filled="f" strokecolor="#2f5496 [2408]" strokeweight="1pt">
                            <v:stroke joinstyle="miter"/>
                          </v:oval>
                          <v:oval id="Oval 292" o:spid="_x0000_s1055" style="position:absolute;left:338;top:7916;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" filled="f" strokecolor="#2f5496 [2408]" strokeweight="1pt">
                            <v:stroke joinstyle="miter"/>
                          </v:oval>
                          <v:oval id="Oval 293" o:spid="_x0000_s1056" style="position:absolute;top:10117;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" filled="f" strokecolor="#2f5496 [2408]" strokeweight="1pt">
                            <v:stroke joinstyle="miter"/>
                          </v:oval>
                        </v:group>
                        <v:group id="Group 294" o:spid="_x0000_s1057" style="position:absolute;left:12361;top:11811;width:11812;height:12277;rotation:180" coordsize="11812,12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">
                          <v:oval id="Oval 296" o:spid="_x0000_s1058" style="position:absolute;left:9652;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" filled="f" strokecolor="#c00000" strokeweight="1pt">
                            <v:stroke joinstyle="miter"/>
                          </v:oval>
                          <v:oval id="Oval 302" o:spid="_x0000_s1059" style="position:absolute;left:7493;top:550;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" filled="f" strokecolor="#c00000" strokeweight="1pt">
                            <v:stroke joinstyle="miter"/>
                          </v:oval>
                          <v:oval id="Oval 303" o:spid="_x0000_s1060" style="position:absolute;left:3810;top:2709;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" filled="f" strokecolor="#c00000" strokeweight="1pt">
                            <v:stroke joinstyle="miter"/>
                          </v:oval>
                          <v:oval id="Oval 304" o:spid="_x0000_s1061" style="position:absolute;left:5545;top:1439;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" filled="f" strokecolor="#c00000" strokeweight="1pt">
                            <v:stroke joinstyle="miter"/>
                          </v:oval>
                          <v:oval id="Oval 305" o:spid="_x0000_s1062" style="position:absolute;left:2328;top:4191;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" filled="f" strokecolor="#c00000" strokeweight="1pt">
                            <v:stroke joinstyle="miter"/>
                          </v:oval>
                          <v:oval id="Oval 306" o:spid="_x0000_s1063" style="position:absolute;left:1185;top:6053;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" filled="f" strokecolor="#c00000" strokeweight="1pt">
                            <v:stroke joinstyle="miter"/>
                          </v:oval>
                          <v:oval id="Oval 307" o:spid="_x0000_s1064" style="position:absolute;left:338;top:7916;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" filled="f" strokecolor="#c00000" strokeweight="1pt">
                            <v:stroke joinstyle="miter"/>
                          </v:oval>
                          <v:oval id="Oval 64" o:spid="_x0000_s1065" style="position:absolute;top:10117;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" filled="f" strokecolor="#c00000" strokeweight="1pt">
                            <v:stroke joinstyle="miter"/>
                          </v:oval>
                        </v:group>
                        <v:line id="Straight Connector 65" o:spid="_x0000_s1066" style="position:absolute;flip:y;visibility:visible;mso-wrap-style:square" from="5757,11895" to="12147,2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" strokecolor="#7f7f7f [1612]" strokeweight="2.25pt">
                          <v:stroke joinstyle="miter"/>
                        </v:line>
                        <v:line id="Straight Connector 66" o:spid="_x0000_s1067" style="position:absolute;flip:y;visibility:visible;mso-wrap-style:square" from="1058,11811" to="12107,17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" strokecolor="#7f7f7f [1612]" strokeweight="2.25pt">
                          <v:stroke joinstyle="miter"/>
                        </v:line>
                        <v:line id="Straight Connector 67" o:spid="_x0000_s1068" style="position:absolute;visibility:visible;mso-wrap-style:square" from="804,7535" to="12100,116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" strokecolor="#7f7f7f [1612]" strokeweight="2.25pt">
                          <v:stroke joinstyle="miter"/>
                        </v:line>
                        <v:line id="Straight Connector 68" o:spid="_x0000_s1069" style="position:absolute;flip:x y;visibility:visible;mso-wrap-style:square" from="9906,1439" to="12149,11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" strokecolor="#7f7f7f [1612]" strokeweight="2.25pt">
                          <v:stroke joinstyle="miter"/>
                        </v:line>
                        <v:line id="Straight Connector 69" o:spid="_x0000_s1070" style="position:absolute;visibility:visible;mso-wrap-style:square" from="12107,11811" to="23833,11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" strokecolor="#7f7f7f [1612]" strokeweight="2.25pt">
                          <v:stroke joinstyle="miter"/>
                        </v:line>
                      </v:group>
                      <v:shape id="Text Box 70" o:spid="_x0000_s1071" type="#_x0000_t202" style="position:absolute;left:13503;top:5544;width:7323;height:4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" filled="f" stroked="f" strokeweight=".5pt">
                        <v:textbox>
                          <w:txbxContent>
                            <w:p w14:paraId="68F10B20" w14:textId="77777777" w:rsidR="00E31F47" w:rsidRDefault="00E31F47" w:rsidP="007658EC">
                              <w:pPr>
                                <w:spacing w:before="0" w:after="0" w:line="240" w:lineRule="auto"/>
                                <w:jc w:val="center"/>
                                <w:rPr>
                                  <w:sz w:val="18"/>
                                </w:rPr>
                              </w:pPr>
                              <w:r w:rsidRPr="00734BA3">
                                <w:rPr>
                                  <w:sz w:val="18"/>
                                </w:rPr>
                                <w:t>9/32</w:t>
                              </w:r>
                            </w:p>
                            <w:p w14:paraId="0244C224" w14:textId="77777777" w:rsidR="00E31F47" w:rsidRPr="00734BA3" w:rsidRDefault="00E31F47" w:rsidP="007658EC">
                              <w:pPr>
                                <w:spacing w:before="0" w:after="0" w:line="240" w:lineRule="auto"/>
                                <w:jc w:val="center"/>
                                <w:rPr>
                                  <w:sz w:val="18"/>
                                </w:rPr>
                              </w:pPr>
                              <w:r>
                                <w:rPr>
                                  <w:sz w:val="18"/>
                                </w:rPr>
                                <w:t>bike</w:t>
                              </w:r>
                            </w:p>
                          </w:txbxContent>
                        </v:textbox>
                      </v:shape>
                      <v:shape id="Text Box 73" o:spid="_x0000_s1072" type="#_x0000_t202" style="position:absolute;left:11302;top:14518;width:7323;height:5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7DA5603" w14:textId="77777777" w:rsidR="00E31F47" w:rsidRDefault="00E31F47" w:rsidP="007658EC">
                              <w:pPr>
                                <w:spacing w:before="0" w:after="0" w:line="240" w:lineRule="auto"/>
                                <w:jc w:val="center"/>
                                <w:rPr>
                                  <w:sz w:val="18"/>
                                </w:rPr>
                              </w:pPr>
                              <w:r>
                                <w:rPr>
                                  <w:sz w:val="18"/>
                                </w:rPr>
                                <w:t>11</w:t>
                              </w:r>
                              <w:r w:rsidRPr="00734BA3">
                                <w:rPr>
                                  <w:sz w:val="18"/>
                                </w:rPr>
                                <w:t>/32</w:t>
                              </w:r>
                            </w:p>
                            <w:p w14:paraId="3E229139" w14:textId="77777777" w:rsidR="00E31F47" w:rsidRPr="00734BA3" w:rsidRDefault="00E31F47" w:rsidP="007658EC">
                              <w:pPr>
                                <w:spacing w:before="0" w:after="0" w:line="240" w:lineRule="auto"/>
                                <w:jc w:val="center"/>
                                <w:rPr>
                                  <w:sz w:val="18"/>
                                </w:rPr>
                              </w:pPr>
                              <w:r>
                                <w:rPr>
                                  <w:sz w:val="18"/>
                                </w:rPr>
                                <w:t>car</w:t>
                              </w:r>
                            </w:p>
                          </w:txbxContent>
                        </v:textbox>
                      </v:shape>
                      <v:shape id="Text Box 74" o:spid="_x0000_s1073" type="#_x0000_t202" style="position:absolute;left:2793;top:14855;width:7323;height:4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1C32168F" w14:textId="77777777" w:rsidR="00E31F47" w:rsidRDefault="00E31F47" w:rsidP="007658EC">
                              <w:pPr>
                                <w:spacing w:before="0" w:after="0" w:line="240" w:lineRule="auto"/>
                                <w:jc w:val="center"/>
                                <w:rPr>
                                  <w:sz w:val="18"/>
                                </w:rPr>
                              </w:pPr>
                              <w:r>
                                <w:rPr>
                                  <w:sz w:val="18"/>
                                </w:rPr>
                                <w:t>3/</w:t>
                              </w:r>
                              <w:r w:rsidRPr="00734BA3">
                                <w:rPr>
                                  <w:sz w:val="18"/>
                                </w:rPr>
                                <w:t>32</w:t>
                              </w:r>
                            </w:p>
                            <w:p w14:paraId="48983348" w14:textId="77777777" w:rsidR="00E31F47" w:rsidRPr="00734BA3" w:rsidRDefault="00E31F47" w:rsidP="007658EC">
                              <w:pPr>
                                <w:spacing w:before="0" w:after="0" w:line="240" w:lineRule="auto"/>
                                <w:jc w:val="center"/>
                                <w:rPr>
                                  <w:sz w:val="18"/>
                                </w:rPr>
                              </w:pPr>
                              <w:r>
                                <w:rPr>
                                  <w:sz w:val="18"/>
                                </w:rPr>
                                <w:t>scooter</w:t>
                              </w:r>
                            </w:p>
                          </w:txbxContent>
                        </v:textbox>
                      </v:shape>
                      <v:shape id="Text Box 75" o:spid="_x0000_s1074" type="#_x0000_t202" style="position:absolute;left:1058;top:9861;width:602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EAF4F7B" w14:textId="77777777" w:rsidR="00E31F47" w:rsidRDefault="00E31F47" w:rsidP="007658EC">
                              <w:pPr>
                                <w:spacing w:before="0" w:after="0" w:line="240" w:lineRule="auto"/>
                                <w:jc w:val="center"/>
                                <w:rPr>
                                  <w:sz w:val="18"/>
                                </w:rPr>
                              </w:pPr>
                              <w:r>
                                <w:rPr>
                                  <w:sz w:val="18"/>
                                </w:rPr>
                                <w:t>4/</w:t>
                              </w:r>
                              <w:r w:rsidRPr="00734BA3">
                                <w:rPr>
                                  <w:sz w:val="18"/>
                                </w:rPr>
                                <w:t>32</w:t>
                              </w:r>
                            </w:p>
                            <w:p w14:paraId="06890677" w14:textId="77777777" w:rsidR="00E31F47" w:rsidRPr="00734BA3" w:rsidRDefault="00E31F47" w:rsidP="007658EC">
                              <w:pPr>
                                <w:spacing w:before="0" w:after="0" w:line="240" w:lineRule="auto"/>
                                <w:jc w:val="center"/>
                                <w:rPr>
                                  <w:sz w:val="18"/>
                                </w:rPr>
                              </w:pPr>
                              <w:r>
                                <w:rPr>
                                  <w:sz w:val="18"/>
                                </w:rPr>
                                <w:t>bus</w:t>
                              </w:r>
                            </w:p>
                          </w:txbxContent>
                        </v:textbox>
                      </v:shape>
                      <v:shape id="Text Box 76" o:spid="_x0000_s1075" type="#_x0000_t202" style="position:absolute;left:4190;top:4866;width:7323;height:4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44365B1F" w14:textId="77777777" w:rsidR="00E31F47" w:rsidRDefault="00E31F47" w:rsidP="007658EC">
                              <w:pPr>
                                <w:spacing w:before="0" w:after="0" w:line="240" w:lineRule="auto"/>
                                <w:jc w:val="center"/>
                                <w:rPr>
                                  <w:sz w:val="18"/>
                                </w:rPr>
                              </w:pPr>
                              <w:r>
                                <w:rPr>
                                  <w:sz w:val="18"/>
                                </w:rPr>
                                <w:t>5/</w:t>
                              </w:r>
                              <w:r w:rsidRPr="00734BA3">
                                <w:rPr>
                                  <w:sz w:val="18"/>
                                </w:rPr>
                                <w:t>32</w:t>
                              </w:r>
                            </w:p>
                            <w:p w14:paraId="745292D1" w14:textId="77777777" w:rsidR="00E31F47" w:rsidRPr="00734BA3" w:rsidRDefault="00E31F47" w:rsidP="007658EC">
                              <w:pPr>
                                <w:spacing w:before="0" w:after="0" w:line="240" w:lineRule="auto"/>
                                <w:jc w:val="center"/>
                                <w:rPr>
                                  <w:sz w:val="18"/>
                                </w:rPr>
                              </w:pPr>
                              <w:r>
                                <w:rPr>
                                  <w:sz w:val="18"/>
                                </w:rPr>
                                <w:t>walk</w:t>
                              </w:r>
                            </w:p>
                          </w:txbxContent>
                        </v:textbox>
                      </v:shape>
                    </v:group>
                  </w:pict>
                </mc:Fallback>
              </mc:AlternateContent>
            </w:r>
          </w:p>
          <w:p w:rsidR="00422EF2" w:rsidRDefault="00422EF2" w:rsidP="007658EC"/>
          <w:p w:rsidR="00422EF2" w:rsidRDefault="00422EF2" w:rsidP="007658EC"/>
          <w:p w:rsidR="00E810A4" w:rsidRDefault="00E810A4" w:rsidP="007658EC"/>
          <w:p w:rsidR="00E810A4" w:rsidRDefault="00E810A4" w:rsidP="007658EC"/>
          <w:p w:rsidR="00E810A4" w:rsidRDefault="00E810A4" w:rsidP="007658EC"/>
          <w:p w:rsidR="00E810A4" w:rsidRDefault="00E810A4" w:rsidP="007658EC"/>
          <w:p w:rsidR="00E810A4" w:rsidRDefault="00E810A4" w:rsidP="007658EC"/>
          <w:p w:rsidR="00E810A4" w:rsidRDefault="00E810A4" w:rsidP="007658EC"/>
          <w:p w:rsidR="00422EF2" w:rsidRDefault="00422EF2" w:rsidP="007658EC"/>
          <w:p w:rsidR="00CB68BC" w:rsidRDefault="00F93B32" w:rsidP="00D6494B">
            <w:r>
              <w:t xml:space="preserve">A </w:t>
            </w:r>
            <w:r w:rsidR="00422EF2">
              <w:t xml:space="preserve">frequency </w:t>
            </w:r>
            <w:r>
              <w:t xml:space="preserve">bar graph could be used to display the </w:t>
            </w:r>
            <w:r w:rsidR="002613F9">
              <w:t xml:space="preserve">range of </w:t>
            </w:r>
            <w:r>
              <w:t xml:space="preserve">reasons for </w:t>
            </w:r>
            <w:r w:rsidR="002613F9">
              <w:t>students’</w:t>
            </w:r>
            <w:r>
              <w:t xml:space="preserve"> </w:t>
            </w:r>
            <w:r w:rsidR="00D6494B">
              <w:t>travel choice</w:t>
            </w:r>
            <w:r>
              <w:t>.</w:t>
            </w:r>
            <w:r w:rsidR="00E15129">
              <w:t xml:space="preserve"> </w:t>
            </w:r>
            <w:r>
              <w:t xml:space="preserve">Draw attention to why a pie graph would not be appropriate for this data </w:t>
            </w:r>
            <w:r w:rsidR="002613F9">
              <w:t>because</w:t>
            </w:r>
            <w:r>
              <w:t xml:space="preserve"> students could </w:t>
            </w:r>
            <w:r w:rsidR="00EC2288">
              <w:t xml:space="preserve">select </w:t>
            </w:r>
            <w:r>
              <w:t xml:space="preserve">more than one reason for choosing a particular </w:t>
            </w:r>
            <w:r w:rsidR="00EC2288">
              <w:t xml:space="preserve">travel </w:t>
            </w:r>
            <w:r>
              <w:t>method.</w:t>
            </w:r>
          </w:p>
          <w:p w:rsidR="00422EF2" w:rsidRDefault="00422EF2" w:rsidP="007658EC">
            <w:r>
              <w:t>A side</w:t>
            </w:r>
            <w:r w:rsidR="00E15129">
              <w:t>-</w:t>
            </w:r>
            <w:r>
              <w:t>by</w:t>
            </w:r>
            <w:r w:rsidR="00E15129">
              <w:t>-</w:t>
            </w:r>
            <w:r>
              <w:t xml:space="preserve">side </w:t>
            </w:r>
            <w:r w:rsidR="002613F9">
              <w:t xml:space="preserve">bar </w:t>
            </w:r>
            <w:r>
              <w:t>graph could be used to show co</w:t>
            </w:r>
            <w:r w:rsidR="002613F9">
              <w:t>mparative data</w:t>
            </w:r>
            <w:r w:rsidR="008C0052">
              <w:t>. F</w:t>
            </w:r>
            <w:r w:rsidR="002613F9">
              <w:t>or example</w:t>
            </w:r>
            <w:r w:rsidR="008C0052">
              <w:t>,</w:t>
            </w:r>
            <w:r w:rsidR="002613F9">
              <w:t xml:space="preserve"> boy</w:t>
            </w:r>
            <w:r>
              <w:t>s</w:t>
            </w:r>
            <w:r w:rsidR="002613F9">
              <w:t>’ and girl</w:t>
            </w:r>
            <w:r>
              <w:t>s</w:t>
            </w:r>
            <w:r w:rsidR="002613F9">
              <w:t>’</w:t>
            </w:r>
            <w:r>
              <w:t xml:space="preserve"> method</w:t>
            </w:r>
            <w:r w:rsidR="002613F9">
              <w:t>s</w:t>
            </w:r>
            <w:r>
              <w:t xml:space="preserve"> of travel to school</w:t>
            </w:r>
            <w:r w:rsidR="00A72B14">
              <w:t>, in response to the question,</w:t>
            </w:r>
            <w:r w:rsidR="002613F9">
              <w:t xml:space="preserve"> </w:t>
            </w:r>
            <w:r w:rsidR="008C0052">
              <w:t>‘D</w:t>
            </w:r>
            <w:r w:rsidR="002613F9">
              <w:t>o more boys than girls ride their bikes?</w:t>
            </w:r>
            <w:r w:rsidR="008C0052">
              <w:t>’</w:t>
            </w:r>
          </w:p>
          <w:p w:rsidR="00A72B14" w:rsidRPr="00CB68BC" w:rsidRDefault="008C0052" w:rsidP="007658EC">
            <w:r>
              <w:t>T</w:t>
            </w:r>
            <w:r w:rsidR="00A72B14">
              <w:t>his small</w:t>
            </w:r>
            <w:r>
              <w:t>-</w:t>
            </w:r>
            <w:r w:rsidR="00A72B14">
              <w:t>scale class data collection provide</w:t>
            </w:r>
            <w:r>
              <w:t xml:space="preserve">s students with </w:t>
            </w:r>
            <w:r w:rsidR="00A72B14">
              <w:t>experience in organising, summarising and displaying data in different ways</w:t>
            </w:r>
            <w:r>
              <w:t xml:space="preserve"> to prepare them for </w:t>
            </w:r>
            <w:r w:rsidR="00A72B14">
              <w:t xml:space="preserve">having more choice in the ways they process the whole school data in </w:t>
            </w:r>
            <w:r w:rsidR="00A72B14" w:rsidRPr="0054715F">
              <w:rPr>
                <w:i/>
                <w:iCs/>
              </w:rPr>
              <w:t>Part 2</w:t>
            </w:r>
            <w:r w:rsidR="00A72B14">
              <w:t xml:space="preserve"> of this activity.</w:t>
            </w:r>
          </w:p>
          <w:p w:rsidR="00F93B32" w:rsidRDefault="00F93B32" w:rsidP="007658EC">
            <w:r>
              <w:t xml:space="preserve">When the class data has been displayed, stimulate a discussion </w:t>
            </w:r>
            <w:r w:rsidR="00EC2288">
              <w:t>about</w:t>
            </w:r>
            <w:r>
              <w:t xml:space="preserve"> whether or not </w:t>
            </w:r>
            <w:r w:rsidR="008C0052">
              <w:t xml:space="preserve">students </w:t>
            </w:r>
            <w:r>
              <w:t>believe their data would be represent</w:t>
            </w:r>
            <w:r w:rsidR="00422EF2">
              <w:t>at</w:t>
            </w:r>
            <w:r>
              <w:t>ive of the whole school community.</w:t>
            </w:r>
          </w:p>
          <w:p w:rsidR="008C0052" w:rsidRDefault="008C0052" w:rsidP="0054715F">
            <w:pPr>
              <w:spacing w:after="0"/>
            </w:pPr>
            <w:r>
              <w:t>Questions could include:</w:t>
            </w:r>
          </w:p>
          <w:p w:rsidR="00EA3B13" w:rsidRPr="00381E55" w:rsidRDefault="00381E55" w:rsidP="0054715F">
            <w:pPr>
              <w:pStyle w:val="ListParagraph"/>
            </w:pPr>
            <w:r w:rsidRPr="0054715F">
              <w:rPr>
                <w:noProof/>
                <w:lang w:eastAsia="en-AU"/>
              </w:rPr>
              <w:drawing>
                <wp:anchor distT="0" distB="0" distL="114300" distR="114300" simplePos="0" relativeHeight="252154880" behindDoc="0" locked="0" layoutInCell="1" allowOverlap="1" wp14:anchorId="6AA8F772" wp14:editId="2CC647A4">
                  <wp:simplePos x="0" y="0"/>
                  <wp:positionH relativeFrom="column">
                    <wp:posOffset>-524782</wp:posOffset>
                  </wp:positionH>
                  <wp:positionV relativeFrom="paragraph">
                    <wp:posOffset>236220</wp:posOffset>
                  </wp:positionV>
                  <wp:extent cx="359410" cy="359410"/>
                  <wp:effectExtent l="0" t="0" r="2540" b="2540"/>
                  <wp:wrapNone/>
                  <wp:docPr id="22" name="Picture 22"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00F93B32" w:rsidRPr="00E32B52">
              <w:t xml:space="preserve">How do you think a </w:t>
            </w:r>
            <w:r w:rsidR="008C0052">
              <w:t>Y</w:t>
            </w:r>
            <w:r w:rsidR="00F93B32" w:rsidRPr="00E32B52">
              <w:t xml:space="preserve">ear </w:t>
            </w:r>
            <w:r w:rsidR="008C0052">
              <w:t>1</w:t>
            </w:r>
            <w:r w:rsidR="008C0052" w:rsidRPr="00E32B52">
              <w:t xml:space="preserve"> </w:t>
            </w:r>
            <w:r w:rsidR="00F93B32" w:rsidRPr="00E32B52">
              <w:t xml:space="preserve">student’s </w:t>
            </w:r>
            <w:r w:rsidR="00EA3B13" w:rsidRPr="00E32B52">
              <w:t xml:space="preserve">mode of travel might differ from a </w:t>
            </w:r>
            <w:r w:rsidR="008C0052">
              <w:t>Y</w:t>
            </w:r>
            <w:r w:rsidR="00EA3B13" w:rsidRPr="00E32B52">
              <w:t>ear 6 student?</w:t>
            </w:r>
          </w:p>
          <w:p w:rsidR="00EA3B13" w:rsidRPr="00381E55" w:rsidRDefault="00EA3B13" w:rsidP="0054715F">
            <w:pPr>
              <w:pStyle w:val="ListParagraph"/>
            </w:pPr>
            <w:r w:rsidRPr="00381E55">
              <w:t>What might be the reasons for that?</w:t>
            </w:r>
          </w:p>
          <w:p w:rsidR="00EA3B13" w:rsidRPr="00381E55" w:rsidRDefault="00EA3B13" w:rsidP="0054715F">
            <w:pPr>
              <w:pStyle w:val="ListParagraph"/>
            </w:pPr>
            <w:r w:rsidRPr="00381E55">
              <w:t>What other considerations are there when thinking about travel to school for very young children?</w:t>
            </w:r>
          </w:p>
          <w:p w:rsidR="008C0052" w:rsidRDefault="00EA3B13" w:rsidP="007658EC">
            <w:r>
              <w:t xml:space="preserve">Challenge students </w:t>
            </w:r>
            <w:r w:rsidR="008C0052">
              <w:t xml:space="preserve">to work in </w:t>
            </w:r>
            <w:r>
              <w:t xml:space="preserve">their small groups </w:t>
            </w:r>
            <w:r w:rsidR="006B3433">
              <w:t>to</w:t>
            </w:r>
            <w:r w:rsidR="008C0052">
              <w:t xml:space="preserve"> </w:t>
            </w:r>
            <w:r>
              <w:t xml:space="preserve">think about the questions they would need to put in a </w:t>
            </w:r>
            <w:r w:rsidR="00EC2288">
              <w:t xml:space="preserve">written </w:t>
            </w:r>
            <w:r>
              <w:t xml:space="preserve">survey to obtain data </w:t>
            </w:r>
            <w:r w:rsidR="00EC2288">
              <w:t xml:space="preserve">from the whole school </w:t>
            </w:r>
            <w:r>
              <w:t>about modes of travel to school and reasons for choosing that mode.</w:t>
            </w:r>
          </w:p>
          <w:p w:rsidR="00EA3B13" w:rsidRDefault="00EA3B13" w:rsidP="007658EC">
            <w:r>
              <w:t xml:space="preserve">Discuss the differences between being able to ask the questions orally with </w:t>
            </w:r>
            <w:r w:rsidR="00E15129">
              <w:t xml:space="preserve">the </w:t>
            </w:r>
            <w:r w:rsidR="00F411A2">
              <w:t xml:space="preserve">opportunity for </w:t>
            </w:r>
            <w:r w:rsidR="006F28AF">
              <w:t>further questions</w:t>
            </w:r>
            <w:r>
              <w:t xml:space="preserve"> and </w:t>
            </w:r>
            <w:r w:rsidR="00F411A2">
              <w:t xml:space="preserve">the challenges of </w:t>
            </w:r>
            <w:r>
              <w:t>formulating unambiguous questions in a written survey.</w:t>
            </w:r>
          </w:p>
          <w:p w:rsidR="00BD4DFC" w:rsidRPr="00EA3B13" w:rsidRDefault="00F411A2" w:rsidP="007658EC">
            <w:r>
              <w:t>Students may reflect in their journals some of the ideas they discussed in their groups.</w:t>
            </w:r>
          </w:p>
        </w:tc>
      </w:tr>
      <w:tr w:rsidR="00B3407E" w:rsidRPr="00384F40" w:rsidTr="007658EC">
        <w:trPr>
          <w:trHeight w:val="90"/>
        </w:trPr>
        <w:tc>
          <w:tcPr>
            <w:tcW w:w="2410" w:type="dxa"/>
            <w:vMerge/>
            <w:tcBorders>
              <w:left w:val="nil"/>
              <w:right w:val="nil"/>
            </w:tcBorders>
          </w:tcPr>
          <w:p w:rsidR="00B3407E" w:rsidRPr="00384F40" w:rsidRDefault="00B3407E" w:rsidP="00F9772C">
            <w:pPr>
              <w:widowControl/>
              <w:spacing w:after="240" w:line="259" w:lineRule="auto"/>
              <w:rPr>
                <w:b/>
              </w:rPr>
            </w:pPr>
          </w:p>
        </w:tc>
        <w:tc>
          <w:tcPr>
            <w:tcW w:w="6662" w:type="dxa"/>
            <w:tcBorders>
              <w:left w:val="nil"/>
              <w:right w:val="nil"/>
            </w:tcBorders>
          </w:tcPr>
          <w:p w:rsidR="00F411A2" w:rsidRPr="007658EC" w:rsidRDefault="00B3407E" w:rsidP="00F411A2">
            <w:pPr>
              <w:rPr>
                <w:b/>
                <w:lang w:val="en-AU"/>
              </w:rPr>
            </w:pPr>
            <w:r w:rsidRPr="007658EC">
              <w:rPr>
                <w:b/>
              </w:rPr>
              <w:t xml:space="preserve">Part 2: </w:t>
            </w:r>
            <w:r w:rsidR="00796B68">
              <w:rPr>
                <w:b/>
              </w:rPr>
              <w:t>Surveying</w:t>
            </w:r>
            <w:r w:rsidR="00F411A2" w:rsidRPr="007658EC">
              <w:rPr>
                <w:b/>
              </w:rPr>
              <w:t xml:space="preserve"> the whole school</w:t>
            </w:r>
          </w:p>
          <w:p w:rsidR="005850C3" w:rsidRDefault="0054715F" w:rsidP="00F411A2">
            <w:r>
              <w:t xml:space="preserve">Building on ideas from </w:t>
            </w:r>
            <w:r>
              <w:rPr>
                <w:i/>
                <w:iCs/>
              </w:rPr>
              <w:t xml:space="preserve">Part 1, </w:t>
            </w:r>
            <w:r>
              <w:t>students w</w:t>
            </w:r>
            <w:r w:rsidR="006B3433">
              <w:t>ork in their groups</w:t>
            </w:r>
            <w:r>
              <w:t xml:space="preserve"> to </w:t>
            </w:r>
            <w:r w:rsidR="00F411A2">
              <w:t xml:space="preserve">formulate a survey to obtain information from the whole </w:t>
            </w:r>
            <w:r w:rsidR="006B3433">
              <w:t xml:space="preserve">school </w:t>
            </w:r>
            <w:r w:rsidR="00F411A2">
              <w:t xml:space="preserve">population about the modes of travel </w:t>
            </w:r>
            <w:r w:rsidR="006B3433">
              <w:t xml:space="preserve">they </w:t>
            </w:r>
            <w:r w:rsidR="00F411A2">
              <w:t>use to get to and from school and the reasons for those choices.</w:t>
            </w:r>
            <w:r w:rsidR="00E15129">
              <w:t xml:space="preserve"> </w:t>
            </w:r>
          </w:p>
          <w:p w:rsidR="005850C3" w:rsidRDefault="005850C3" w:rsidP="0054715F">
            <w:pPr>
              <w:rPr>
                <w:lang w:val="en-AU"/>
              </w:rPr>
            </w:pPr>
            <w:r>
              <w:rPr>
                <w:lang w:val="en-AU"/>
              </w:rPr>
              <w:t>Explain to students that scientific knowledge is used to solve problems and inform community decisions in the real world. By creating and administering this survey</w:t>
            </w:r>
            <w:r w:rsidR="006B3433">
              <w:rPr>
                <w:lang w:val="en-AU"/>
              </w:rPr>
              <w:t>,</w:t>
            </w:r>
            <w:r>
              <w:rPr>
                <w:lang w:val="en-AU"/>
              </w:rPr>
              <w:t xml:space="preserve"> student</w:t>
            </w:r>
            <w:r w:rsidR="006B3433">
              <w:rPr>
                <w:lang w:val="en-AU"/>
              </w:rPr>
              <w:t>s</w:t>
            </w:r>
            <w:r>
              <w:rPr>
                <w:lang w:val="en-AU"/>
              </w:rPr>
              <w:t xml:space="preserve"> will be engaging in the same work as scientists. </w:t>
            </w:r>
          </w:p>
          <w:p w:rsidR="00B3407E" w:rsidRPr="007658EC" w:rsidRDefault="00237CA3" w:rsidP="0054715F">
            <w:pPr>
              <w:spacing w:after="0"/>
            </w:pPr>
            <w:r>
              <w:t>Use the following questions to stimulate thought and decision-making</w:t>
            </w:r>
            <w:r w:rsidR="006B3433">
              <w:t>:</w:t>
            </w:r>
          </w:p>
          <w:p w:rsidR="00237CA3" w:rsidRDefault="00381E55" w:rsidP="00237CA3">
            <w:pPr>
              <w:pStyle w:val="ListParagraph"/>
              <w:numPr>
                <w:ilvl w:val="0"/>
                <w:numId w:val="5"/>
              </w:numPr>
              <w:ind w:left="454" w:hanging="227"/>
            </w:pPr>
            <w:r w:rsidRPr="0046500A">
              <w:rPr>
                <w:rFonts w:cstheme="minorHAnsi"/>
                <w:noProof/>
                <w:lang w:eastAsia="en-AU"/>
              </w:rPr>
              <w:drawing>
                <wp:anchor distT="0" distB="0" distL="114300" distR="114300" simplePos="0" relativeHeight="252132352" behindDoc="0" locked="0" layoutInCell="1" allowOverlap="1" wp14:anchorId="788C0B1D" wp14:editId="1549E94D">
                  <wp:simplePos x="0" y="0"/>
                  <wp:positionH relativeFrom="column">
                    <wp:posOffset>-526959</wp:posOffset>
                  </wp:positionH>
                  <wp:positionV relativeFrom="paragraph">
                    <wp:posOffset>211274</wp:posOffset>
                  </wp:positionV>
                  <wp:extent cx="360000" cy="360000"/>
                  <wp:effectExtent l="0" t="0" r="2540" b="2540"/>
                  <wp:wrapNone/>
                  <wp:docPr id="23" name="Picture 2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7CA3">
              <w:t xml:space="preserve">How would the way your group wants to analyse data affect the questions we include? </w:t>
            </w:r>
          </w:p>
          <w:p w:rsidR="00237CA3" w:rsidRDefault="00237CA3" w:rsidP="00237CA3">
            <w:pPr>
              <w:pStyle w:val="ListParagraph"/>
              <w:numPr>
                <w:ilvl w:val="0"/>
                <w:numId w:val="5"/>
              </w:numPr>
              <w:ind w:left="454" w:hanging="227"/>
            </w:pPr>
            <w:r>
              <w:t>Why is it important to think about and plan your intended analysis before the questions are formulated</w:t>
            </w:r>
            <w:r w:rsidR="00CA5A1D">
              <w:t>?</w:t>
            </w:r>
          </w:p>
          <w:p w:rsidR="00F411A2" w:rsidRPr="00381E55" w:rsidRDefault="00237CA3" w:rsidP="0054715F">
            <w:pPr>
              <w:pStyle w:val="ListParagraph"/>
            </w:pPr>
            <w:r>
              <w:t>What are the advantages and disadvantages of</w:t>
            </w:r>
            <w:r w:rsidR="00F411A2">
              <w:t xml:space="preserve"> </w:t>
            </w:r>
            <w:r w:rsidR="00F411A2" w:rsidRPr="00E32B52">
              <w:t>provid</w:t>
            </w:r>
            <w:r w:rsidRPr="00E32B52">
              <w:t>ing</w:t>
            </w:r>
            <w:r w:rsidR="00F411A2" w:rsidRPr="00381E55">
              <w:t xml:space="preserve"> a list from which respondents choose the</w:t>
            </w:r>
            <w:r w:rsidRPr="00381E55">
              <w:t>ir</w:t>
            </w:r>
            <w:r w:rsidR="00F411A2" w:rsidRPr="00381E55">
              <w:t xml:space="preserve"> mode of travel and reasons?</w:t>
            </w:r>
          </w:p>
          <w:p w:rsidR="00F411A2" w:rsidRPr="00381E55" w:rsidRDefault="00F411A2" w:rsidP="0054715F">
            <w:pPr>
              <w:pStyle w:val="ListParagraph"/>
            </w:pPr>
            <w:r w:rsidRPr="00381E55">
              <w:t>How might the data differ if we make the questions open-ended?</w:t>
            </w:r>
          </w:p>
          <w:p w:rsidR="0024124B" w:rsidRPr="00381E55" w:rsidRDefault="0024124B" w:rsidP="0054715F">
            <w:pPr>
              <w:pStyle w:val="ListParagraph"/>
            </w:pPr>
            <w:r w:rsidRPr="00381E55">
              <w:t xml:space="preserve">Would it help to put the questions into </w:t>
            </w:r>
            <w:r w:rsidR="00A72B14" w:rsidRPr="00381E55">
              <w:t>categories?</w:t>
            </w:r>
          </w:p>
          <w:p w:rsidR="00F411A2" w:rsidRPr="00381E55" w:rsidRDefault="00F411A2" w:rsidP="0054715F">
            <w:pPr>
              <w:pStyle w:val="ListParagraph"/>
            </w:pPr>
            <w:r w:rsidRPr="00381E55">
              <w:t>Do we want students to choose just one main travel mode, or do we want to know the different ways the same student might travel to school?</w:t>
            </w:r>
          </w:p>
          <w:p w:rsidR="0024124B" w:rsidRPr="00381E55" w:rsidRDefault="0024124B" w:rsidP="0054715F">
            <w:pPr>
              <w:pStyle w:val="ListParagraph"/>
            </w:pPr>
            <w:r w:rsidRPr="00381E55">
              <w:t>Why might it be useful to ask ‘why</w:t>
            </w:r>
            <w:r w:rsidR="006B3433">
              <w:t xml:space="preserve">’ </w:t>
            </w:r>
            <w:r w:rsidRPr="00381E55">
              <w:t>questions so that we find out some reasons for travel choices?</w:t>
            </w:r>
          </w:p>
          <w:p w:rsidR="00F411A2" w:rsidRPr="00381E55" w:rsidRDefault="00F411A2" w:rsidP="0054715F">
            <w:pPr>
              <w:pStyle w:val="ListParagraph"/>
            </w:pPr>
            <w:r w:rsidRPr="00381E55">
              <w:t>What other data about the student would we want to collect to assist in data analysis</w:t>
            </w:r>
            <w:r w:rsidR="006B3433">
              <w:t>? (</w:t>
            </w:r>
            <w:r w:rsidRPr="00381E55">
              <w:t xml:space="preserve">eg age, sex, </w:t>
            </w:r>
            <w:r w:rsidR="00A72B14" w:rsidRPr="00381E55">
              <w:t xml:space="preserve">perhaps their street </w:t>
            </w:r>
            <w:r w:rsidRPr="00381E55">
              <w:t xml:space="preserve">address </w:t>
            </w:r>
            <w:r w:rsidR="00A72B14" w:rsidRPr="00381E55">
              <w:t xml:space="preserve">so we can calculate </w:t>
            </w:r>
            <w:r w:rsidR="00E15129">
              <w:t xml:space="preserve">the </w:t>
            </w:r>
            <w:r w:rsidR="00A72B14" w:rsidRPr="00381E55">
              <w:t>distance to school</w:t>
            </w:r>
            <w:r w:rsidR="006B3433">
              <w:t>)</w:t>
            </w:r>
          </w:p>
          <w:p w:rsidR="00F411A2" w:rsidRPr="00381E55" w:rsidRDefault="00F411A2" w:rsidP="0054715F">
            <w:pPr>
              <w:pStyle w:val="ListParagraph"/>
            </w:pPr>
            <w:r w:rsidRPr="00381E55">
              <w:t xml:space="preserve">Do we want the students or the parents to complete the survey, and what difference might that make to the information we get? </w:t>
            </w:r>
          </w:p>
          <w:p w:rsidR="005850C3" w:rsidRPr="00381E55" w:rsidRDefault="00237CA3" w:rsidP="0054715F">
            <w:pPr>
              <w:pStyle w:val="ListParagraph"/>
            </w:pPr>
            <w:r w:rsidRPr="00381E55">
              <w:t xml:space="preserve">If your survey is designed for students, how will you adjust </w:t>
            </w:r>
            <w:r w:rsidR="006D7BFE" w:rsidRPr="00381E55">
              <w:t>this</w:t>
            </w:r>
            <w:r w:rsidRPr="00381E55">
              <w:t xml:space="preserve"> to the different literacy levels of students according to age</w:t>
            </w:r>
            <w:r w:rsidR="006D7BFE" w:rsidRPr="00381E55">
              <w:t xml:space="preserve"> – will some need to be interviewed</w:t>
            </w:r>
            <w:r w:rsidRPr="00381E55">
              <w:t>?</w:t>
            </w:r>
          </w:p>
          <w:p w:rsidR="00381E55" w:rsidRDefault="005850C3" w:rsidP="005850C3">
            <w:pPr>
              <w:rPr>
                <w:lang w:val="en-AU"/>
              </w:rPr>
            </w:pPr>
            <w:r>
              <w:t xml:space="preserve">Students formulate draft questions for their </w:t>
            </w:r>
            <w:r w:rsidR="006B3433">
              <w:t xml:space="preserve">group’s </w:t>
            </w:r>
            <w:r>
              <w:t xml:space="preserve">survey. </w:t>
            </w:r>
            <w:r w:rsidRPr="00D34FEA">
              <w:rPr>
                <w:lang w:val="en-AU"/>
              </w:rPr>
              <w:t xml:space="preserve">Ask students to test </w:t>
            </w:r>
            <w:r>
              <w:rPr>
                <w:lang w:val="en-AU"/>
              </w:rPr>
              <w:t xml:space="preserve">their draft questions </w:t>
            </w:r>
            <w:r w:rsidR="006B3433">
              <w:rPr>
                <w:lang w:val="en-AU"/>
              </w:rPr>
              <w:t>with</w:t>
            </w:r>
            <w:r>
              <w:rPr>
                <w:lang w:val="en-AU"/>
              </w:rPr>
              <w:t xml:space="preserve"> other groups. They should reflect on the usefulness of the questions and </w:t>
            </w:r>
            <w:r w:rsidRPr="00D34FEA">
              <w:rPr>
                <w:lang w:val="en-AU"/>
              </w:rPr>
              <w:t>revise questions</w:t>
            </w:r>
            <w:r>
              <w:rPr>
                <w:lang w:val="en-AU"/>
              </w:rPr>
              <w:t xml:space="preserve"> as necessary</w:t>
            </w:r>
            <w:r w:rsidRPr="00D34FEA">
              <w:rPr>
                <w:lang w:val="en-AU"/>
              </w:rPr>
              <w:t xml:space="preserve">. </w:t>
            </w:r>
          </w:p>
          <w:p w:rsidR="005850C3" w:rsidRDefault="005850C3" w:rsidP="0054715F">
            <w:pPr>
              <w:spacing w:after="0"/>
              <w:rPr>
                <w:lang w:val="en-AU"/>
              </w:rPr>
            </w:pPr>
            <w:r w:rsidRPr="00D34FEA">
              <w:rPr>
                <w:lang w:val="en-AU"/>
              </w:rPr>
              <w:t>Ask</w:t>
            </w:r>
            <w:r w:rsidR="006B3433">
              <w:rPr>
                <w:lang w:val="en-AU"/>
              </w:rPr>
              <w:t xml:space="preserve"> students</w:t>
            </w:r>
            <w:r w:rsidRPr="00D34FEA">
              <w:rPr>
                <w:lang w:val="en-AU"/>
              </w:rPr>
              <w:t xml:space="preserve">: </w:t>
            </w:r>
          </w:p>
          <w:p w:rsidR="005850C3" w:rsidRPr="00381E55" w:rsidRDefault="005850C3" w:rsidP="0054715F">
            <w:pPr>
              <w:pStyle w:val="ListParagraph"/>
            </w:pPr>
            <w:r w:rsidRPr="00E32B52">
              <w:t xml:space="preserve">How well did your questions provide the information you wanted? </w:t>
            </w:r>
          </w:p>
          <w:p w:rsidR="005850C3" w:rsidRPr="00381E55" w:rsidRDefault="005850C3" w:rsidP="0054715F">
            <w:pPr>
              <w:pStyle w:val="ListParagraph"/>
            </w:pPr>
            <w:r w:rsidRPr="00381E55">
              <w:t xml:space="preserve">Was there any </w:t>
            </w:r>
            <w:r w:rsidR="0024124B" w:rsidRPr="00381E55">
              <w:t>information</w:t>
            </w:r>
            <w:r w:rsidRPr="00381E55">
              <w:t xml:space="preserve"> you weren’t expecting to get? </w:t>
            </w:r>
          </w:p>
          <w:p w:rsidR="005850C3" w:rsidRPr="00381E55" w:rsidRDefault="005850C3" w:rsidP="0054715F">
            <w:pPr>
              <w:pStyle w:val="ListParagraph"/>
            </w:pPr>
            <w:r w:rsidRPr="00381E55">
              <w:t>Were any of your questions misinterpreted?</w:t>
            </w:r>
          </w:p>
          <w:p w:rsidR="005850C3" w:rsidRPr="00381E55" w:rsidRDefault="005850C3" w:rsidP="0054715F">
            <w:pPr>
              <w:pStyle w:val="ListParagraph"/>
            </w:pPr>
            <w:r w:rsidRPr="00381E55">
              <w:t>How could you change your question to make sure you get the information you want?</w:t>
            </w:r>
          </w:p>
          <w:p w:rsidR="00355777" w:rsidRDefault="00355777" w:rsidP="00F411A2">
            <w:r>
              <w:t>Display each group’s set of questions and, as a class, select at least one or two of each group’s questions to compile into a single survey</w:t>
            </w:r>
            <w:r w:rsidR="009B0FB2">
              <w:t xml:space="preserve"> that</w:t>
            </w:r>
            <w:r>
              <w:t xml:space="preserve"> be used to obtain data from either parents or students or both.</w:t>
            </w:r>
          </w:p>
          <w:p w:rsidR="009B0FB2" w:rsidRDefault="00355777" w:rsidP="004D195E">
            <w:pPr>
              <w:widowControl/>
            </w:pPr>
            <w:r>
              <w:t xml:space="preserve">In compiling the survey, </w:t>
            </w:r>
            <w:r w:rsidR="009B0FB2">
              <w:t>provide identifying codes for the questions contributed by each</w:t>
            </w:r>
            <w:r>
              <w:t xml:space="preserve"> group</w:t>
            </w:r>
            <w:r w:rsidR="009B0FB2">
              <w:t xml:space="preserve"> so they </w:t>
            </w:r>
            <w:r w:rsidR="00B605C8">
              <w:t>may analyse</w:t>
            </w:r>
            <w:r>
              <w:t xml:space="preserve"> the data from their particular questions</w:t>
            </w:r>
            <w:r w:rsidR="009B0FB2">
              <w:t>, along with a set of agreed demographic data, such as sex, age-group</w:t>
            </w:r>
            <w:r>
              <w:t xml:space="preserve"> </w:t>
            </w:r>
            <w:r w:rsidR="009B0FB2">
              <w:t xml:space="preserve">and distance from the school </w:t>
            </w:r>
            <w:r w:rsidR="00B605C8">
              <w:t>to</w:t>
            </w:r>
            <w:r w:rsidR="009B0FB2">
              <w:t xml:space="preserve"> be included in the </w:t>
            </w:r>
            <w:r w:rsidR="00B605C8">
              <w:t>final</w:t>
            </w:r>
            <w:r w:rsidR="009B0FB2">
              <w:t xml:space="preserve"> survey. </w:t>
            </w:r>
          </w:p>
          <w:p w:rsidR="009B0FB2" w:rsidRPr="005A5A6E" w:rsidRDefault="009B0FB2" w:rsidP="009B0FB2">
            <w:pPr>
              <w:widowControl/>
            </w:pPr>
            <w:r>
              <w:t>If</w:t>
            </w:r>
            <w:r w:rsidR="00237CA3">
              <w:t xml:space="preserve"> possible</w:t>
            </w:r>
            <w:r>
              <w:t xml:space="preserve">, </w:t>
            </w:r>
            <w:r w:rsidR="00237CA3">
              <w:t xml:space="preserve">provide the survey electronically through </w:t>
            </w:r>
            <w:r w:rsidR="006D7BFE">
              <w:t xml:space="preserve">email, </w:t>
            </w:r>
            <w:r w:rsidR="00237CA3" w:rsidRPr="0054715F">
              <w:rPr>
                <w:i/>
                <w:iCs/>
              </w:rPr>
              <w:t>Survey Monkey</w:t>
            </w:r>
            <w:r w:rsidR="00237CA3">
              <w:t xml:space="preserve"> or </w:t>
            </w:r>
            <w:r w:rsidR="006D7BFE">
              <w:t>other means</w:t>
            </w:r>
            <w:r>
              <w:t>, and consider whether interviews may be necessary if young students are to be surveyed.</w:t>
            </w:r>
          </w:p>
        </w:tc>
      </w:tr>
      <w:tr w:rsidR="00F53B7C" w:rsidRPr="00384F40" w:rsidTr="007658EC">
        <w:tc>
          <w:tcPr>
            <w:tcW w:w="2410" w:type="dxa"/>
            <w:vMerge/>
            <w:tcBorders>
              <w:left w:val="nil"/>
              <w:right w:val="nil"/>
            </w:tcBorders>
          </w:tcPr>
          <w:p w:rsidR="00F53B7C" w:rsidRPr="00384F40" w:rsidRDefault="00F53B7C" w:rsidP="00F9772C">
            <w:pPr>
              <w:widowControl/>
              <w:spacing w:after="160" w:line="259" w:lineRule="auto"/>
              <w:rPr>
                <w:b/>
                <w:lang w:val="en-AU"/>
              </w:rPr>
            </w:pPr>
          </w:p>
        </w:tc>
        <w:tc>
          <w:tcPr>
            <w:tcW w:w="6662" w:type="dxa"/>
            <w:tcBorders>
              <w:left w:val="nil"/>
              <w:right w:val="nil"/>
            </w:tcBorders>
          </w:tcPr>
          <w:p w:rsidR="00F53B7C" w:rsidRDefault="00F53B7C" w:rsidP="00507D13">
            <w:r w:rsidRPr="00384F40">
              <w:rPr>
                <w:b/>
                <w:lang w:val="en-AU"/>
              </w:rPr>
              <w:t xml:space="preserve">Part </w:t>
            </w:r>
            <w:r w:rsidR="003F4367">
              <w:rPr>
                <w:b/>
                <w:lang w:val="en-AU"/>
              </w:rPr>
              <w:t>3</w:t>
            </w:r>
            <w:r w:rsidRPr="00384F40">
              <w:rPr>
                <w:b/>
                <w:lang w:val="en-AU"/>
              </w:rPr>
              <w:t xml:space="preserve">: </w:t>
            </w:r>
            <w:r w:rsidR="00403BF4">
              <w:rPr>
                <w:b/>
                <w:lang w:val="en-AU"/>
              </w:rPr>
              <w:t>Conduct</w:t>
            </w:r>
            <w:r w:rsidR="0024124B">
              <w:rPr>
                <w:b/>
                <w:lang w:val="en-AU"/>
              </w:rPr>
              <w:t xml:space="preserve">ing, </w:t>
            </w:r>
            <w:r w:rsidR="00381E55">
              <w:rPr>
                <w:b/>
                <w:lang w:val="en-AU"/>
              </w:rPr>
              <w:t>s</w:t>
            </w:r>
            <w:r w:rsidR="0024124B">
              <w:rPr>
                <w:b/>
                <w:lang w:val="en-AU"/>
              </w:rPr>
              <w:t xml:space="preserve">ummarising, </w:t>
            </w:r>
            <w:r w:rsidR="00381E55">
              <w:rPr>
                <w:b/>
                <w:lang w:val="en-AU"/>
              </w:rPr>
              <w:t>a</w:t>
            </w:r>
            <w:r w:rsidR="0024124B">
              <w:rPr>
                <w:b/>
                <w:lang w:val="en-AU"/>
              </w:rPr>
              <w:t>nalysing</w:t>
            </w:r>
          </w:p>
          <w:p w:rsidR="009B0FB2" w:rsidRDefault="003F4367" w:rsidP="0021499D">
            <w:r>
              <w:t xml:space="preserve">Depending on the </w:t>
            </w:r>
            <w:r w:rsidR="009B0FB2">
              <w:t xml:space="preserve">chosen </w:t>
            </w:r>
            <w:r>
              <w:t xml:space="preserve">survey method </w:t>
            </w:r>
            <w:r w:rsidR="009B0FB2">
              <w:t>and targeted recipients</w:t>
            </w:r>
            <w:r>
              <w:t>, distribute</w:t>
            </w:r>
            <w:r w:rsidR="00B605C8">
              <w:t xml:space="preserve"> the survey</w:t>
            </w:r>
            <w:r w:rsidR="009B0FB2">
              <w:t>.</w:t>
            </w:r>
          </w:p>
          <w:p w:rsidR="00187B91" w:rsidRDefault="00B605C8" w:rsidP="0021499D">
            <w:r>
              <w:t>For</w:t>
            </w:r>
            <w:r w:rsidR="009B0FB2">
              <w:t xml:space="preserve"> </w:t>
            </w:r>
            <w:r>
              <w:t>large</w:t>
            </w:r>
            <w:r w:rsidR="009B0FB2">
              <w:t xml:space="preserve"> school</w:t>
            </w:r>
            <w:r>
              <w:t>s</w:t>
            </w:r>
            <w:r w:rsidR="009B0FB2">
              <w:t xml:space="preserve">, </w:t>
            </w:r>
            <w:r w:rsidR="00187B91">
              <w:t xml:space="preserve">a sample rather than the whole population could be considered. If a sample of students or their parents is desired, discuss with students how they might obtain a fair sample. For example, they might choose ten students from each class by surveying every third student on </w:t>
            </w:r>
            <w:r>
              <w:t>each</w:t>
            </w:r>
            <w:r w:rsidR="00187B91">
              <w:t xml:space="preserve"> class roll.</w:t>
            </w:r>
          </w:p>
          <w:p w:rsidR="00FE2536" w:rsidRDefault="00187B91" w:rsidP="0021499D">
            <w:r>
              <w:t xml:space="preserve">If the aim is to survey the whole school population, consider how the survey can be promoted to </w:t>
            </w:r>
            <w:r w:rsidR="003F4367">
              <w:t>maximi</w:t>
            </w:r>
            <w:r w:rsidR="00210403">
              <w:t>s</w:t>
            </w:r>
            <w:r w:rsidR="003F4367">
              <w:t xml:space="preserve">e the number </w:t>
            </w:r>
            <w:r w:rsidR="009177EE">
              <w:t>of responses</w:t>
            </w:r>
            <w:r w:rsidR="003F4367">
              <w:t xml:space="preserve">. </w:t>
            </w:r>
            <w:r w:rsidR="00210403">
              <w:t>Students set a c</w:t>
            </w:r>
            <w:r w:rsidR="003F4367">
              <w:t>losing date for responding to the survey</w:t>
            </w:r>
            <w:r w:rsidR="0081615E">
              <w:t xml:space="preserve">. Data </w:t>
            </w:r>
            <w:r w:rsidR="003F4367">
              <w:t xml:space="preserve">collation and analysis </w:t>
            </w:r>
            <w:r w:rsidR="009177EE">
              <w:t xml:space="preserve">can </w:t>
            </w:r>
            <w:r w:rsidR="0081615E">
              <w:t>commence after the closing date</w:t>
            </w:r>
            <w:r w:rsidR="003F4367">
              <w:t>.</w:t>
            </w:r>
          </w:p>
          <w:p w:rsidR="00187B91" w:rsidRDefault="00187B91" w:rsidP="0021499D">
            <w:r>
              <w:t>When the responses are obtained, and depending on the the methods used to obtain the data, each group should receive back the demographic data together with the responses to their particular questions</w:t>
            </w:r>
            <w:r w:rsidR="00751FE3">
              <w:t xml:space="preserve"> for analysis</w:t>
            </w:r>
            <w:r>
              <w:t xml:space="preserve">. </w:t>
            </w:r>
          </w:p>
          <w:p w:rsidR="0024124B" w:rsidRDefault="00187B91" w:rsidP="008D5479">
            <w:r>
              <w:t>G</w:t>
            </w:r>
            <w:r w:rsidR="006D7BFE">
              <w:t>roup</w:t>
            </w:r>
            <w:r>
              <w:t>s</w:t>
            </w:r>
            <w:r w:rsidR="006D7BFE">
              <w:t xml:space="preserve"> </w:t>
            </w:r>
            <w:r>
              <w:t>should use</w:t>
            </w:r>
            <w:r w:rsidR="006D7BFE">
              <w:t xml:space="preserve"> what they learn</w:t>
            </w:r>
            <w:r w:rsidR="006B3433">
              <w:t>t</w:t>
            </w:r>
            <w:r w:rsidR="006D7BFE">
              <w:t xml:space="preserve"> in </w:t>
            </w:r>
            <w:r w:rsidR="006B3433" w:rsidRPr="0054715F">
              <w:rPr>
                <w:i/>
                <w:iCs/>
              </w:rPr>
              <w:t>P</w:t>
            </w:r>
            <w:r w:rsidR="006D7BFE" w:rsidRPr="0054715F">
              <w:rPr>
                <w:i/>
                <w:iCs/>
              </w:rPr>
              <w:t xml:space="preserve">art </w:t>
            </w:r>
            <w:r w:rsidR="006B3433" w:rsidRPr="0054715F">
              <w:rPr>
                <w:i/>
                <w:iCs/>
              </w:rPr>
              <w:t>1</w:t>
            </w:r>
            <w:r w:rsidR="006D7BFE">
              <w:t xml:space="preserve"> when the data from their class was collated and displayed, </w:t>
            </w:r>
            <w:r>
              <w:t>to process and categorise the data</w:t>
            </w:r>
            <w:r w:rsidR="00751FE3">
              <w:t xml:space="preserve">, </w:t>
            </w:r>
            <w:r w:rsidR="0024124B">
              <w:t xml:space="preserve">discuss what </w:t>
            </w:r>
            <w:r w:rsidR="009177EE">
              <w:t xml:space="preserve">they think it </w:t>
            </w:r>
            <w:r w:rsidR="0024124B">
              <w:t>is saying</w:t>
            </w:r>
            <w:r>
              <w:t xml:space="preserve"> and </w:t>
            </w:r>
            <w:r w:rsidR="00751FE3">
              <w:t xml:space="preserve">decide </w:t>
            </w:r>
            <w:r>
              <w:t xml:space="preserve">how best </w:t>
            </w:r>
            <w:r w:rsidR="00751FE3">
              <w:t>to</w:t>
            </w:r>
            <w:r>
              <w:t xml:space="preserve"> display their particular data set</w:t>
            </w:r>
            <w:r w:rsidR="0024124B">
              <w:t>.</w:t>
            </w:r>
          </w:p>
          <w:p w:rsidR="00066658" w:rsidRDefault="00066658" w:rsidP="00066658">
            <w:r>
              <w:t>Initially</w:t>
            </w:r>
            <w:r w:rsidR="008671B8">
              <w:t>,</w:t>
            </w:r>
            <w:r>
              <w:t xml:space="preserve"> </w:t>
            </w:r>
            <w:r w:rsidR="002508AC">
              <w:t xml:space="preserve">groups </w:t>
            </w:r>
            <w:r>
              <w:t xml:space="preserve">can be encouraged to write fractions that show how </w:t>
            </w:r>
            <w:r w:rsidR="002508AC">
              <w:t xml:space="preserve">many in each category </w:t>
            </w:r>
            <w:r>
              <w:t xml:space="preserve">gave </w:t>
            </w:r>
            <w:r w:rsidR="002508AC">
              <w:t>particular</w:t>
            </w:r>
            <w:r>
              <w:t xml:space="preserve"> answer</w:t>
            </w:r>
            <w:r w:rsidR="002508AC">
              <w:t>s</w:t>
            </w:r>
            <w:r>
              <w:t xml:space="preserve"> out of the total number of </w:t>
            </w:r>
            <w:r w:rsidR="009177EE">
              <w:t>respondents</w:t>
            </w:r>
            <w:r w:rsidR="002508AC">
              <w:t xml:space="preserve"> in those categories</w:t>
            </w:r>
            <w:r w:rsidR="009177EE">
              <w:t>.</w:t>
            </w:r>
          </w:p>
          <w:p w:rsidR="00381E55" w:rsidRDefault="002508AC" w:rsidP="002508AC">
            <w:r>
              <w:t>D</w:t>
            </w:r>
            <w:r w:rsidR="000D7C45">
              <w:t xml:space="preserve">iscuss with the class how they can compare some of their </w:t>
            </w:r>
            <w:r w:rsidR="009177EE">
              <w:t>fraction</w:t>
            </w:r>
            <w:r>
              <w:t>s when the group sizes are different.  I</w:t>
            </w:r>
            <w:r w:rsidR="000D7C45">
              <w:t xml:space="preserve">ntroduce the idea of using percentages to make fair comparisons </w:t>
            </w:r>
            <w:r>
              <w:t xml:space="preserve">to </w:t>
            </w:r>
            <w:r w:rsidR="000D7C45">
              <w:t>answe</w:t>
            </w:r>
            <w:r>
              <w:t>r</w:t>
            </w:r>
            <w:r w:rsidR="000D7C45">
              <w:t xml:space="preserve"> questions like, </w:t>
            </w:r>
            <w:r w:rsidR="006B3433">
              <w:t>‘D</w:t>
            </w:r>
            <w:r w:rsidR="000D7C45">
              <w:t>o more boys than girls ride their bikes to school</w:t>
            </w:r>
            <w:r w:rsidR="006B3433">
              <w:t>?’</w:t>
            </w:r>
            <w:r w:rsidR="00E15129">
              <w:t xml:space="preserve"> </w:t>
            </w:r>
          </w:p>
          <w:p w:rsidR="000D7C45" w:rsidRDefault="00381E55" w:rsidP="0054715F">
            <w:pPr>
              <w:spacing w:after="0"/>
            </w:pPr>
            <w:r w:rsidRPr="0054715F">
              <w:rPr>
                <w:noProof/>
                <w:lang w:eastAsia="en-AU"/>
              </w:rPr>
              <w:drawing>
                <wp:anchor distT="0" distB="0" distL="114300" distR="114300" simplePos="0" relativeHeight="252138496" behindDoc="0" locked="0" layoutInCell="1" allowOverlap="1" wp14:anchorId="6E008AB5" wp14:editId="1000A67D">
                  <wp:simplePos x="0" y="0"/>
                  <wp:positionH relativeFrom="column">
                    <wp:posOffset>-464185</wp:posOffset>
                  </wp:positionH>
                  <wp:positionV relativeFrom="paragraph">
                    <wp:posOffset>270510</wp:posOffset>
                  </wp:positionV>
                  <wp:extent cx="360045" cy="360045"/>
                  <wp:effectExtent l="0" t="0" r="1905" b="1905"/>
                  <wp:wrapNone/>
                  <wp:docPr id="28" name="Picture 28"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pic:spPr>
                      </pic:pic>
                    </a:graphicData>
                  </a:graphic>
                  <wp14:sizeRelH relativeFrom="margin">
                    <wp14:pctWidth>0</wp14:pctWidth>
                  </wp14:sizeRelH>
                  <wp14:sizeRelV relativeFrom="margin">
                    <wp14:pctHeight>0</wp14:pctHeight>
                  </wp14:sizeRelV>
                </wp:anchor>
              </w:drawing>
            </w:r>
            <w:r w:rsidR="000D7C45">
              <w:t>Ask</w:t>
            </w:r>
            <w:r w:rsidR="006B3433">
              <w:t xml:space="preserve"> students</w:t>
            </w:r>
            <w:r>
              <w:t>:</w:t>
            </w:r>
          </w:p>
          <w:p w:rsidR="000D7C45" w:rsidRPr="00381E55" w:rsidRDefault="000D7C45" w:rsidP="0054715F">
            <w:pPr>
              <w:pStyle w:val="ListParagraph"/>
              <w:spacing w:before="0"/>
            </w:pPr>
            <w:r w:rsidRPr="00E32B52">
              <w:t xml:space="preserve">How can we compare our data for boys and girls if there </w:t>
            </w:r>
            <w:r w:rsidRPr="00381E55">
              <w:t>are more girls than boys who responded to the survey?</w:t>
            </w:r>
          </w:p>
          <w:p w:rsidR="000D7C45" w:rsidRPr="00381E55" w:rsidRDefault="000D7C45" w:rsidP="0054715F">
            <w:pPr>
              <w:pStyle w:val="ListParagraph"/>
            </w:pPr>
            <w:r w:rsidRPr="00381E55">
              <w:t>Why might i</w:t>
            </w:r>
            <w:r w:rsidR="006B3433">
              <w:t>t</w:t>
            </w:r>
            <w:r w:rsidR="006734B4" w:rsidRPr="00381E55">
              <w:t xml:space="preserve"> be misleading to just compare</w:t>
            </w:r>
            <w:r w:rsidRPr="00381E55">
              <w:t xml:space="preserve"> the number of girls who ride their bikes with the number of boys who ride their bikes and say which is more?</w:t>
            </w:r>
          </w:p>
          <w:p w:rsidR="006734B4" w:rsidRDefault="006734B4" w:rsidP="008D5479">
            <w:r>
              <w:t>To help student</w:t>
            </w:r>
            <w:r w:rsidR="006B3433">
              <w:t>s</w:t>
            </w:r>
            <w:r>
              <w:t xml:space="preserve"> begin to understand proportional comparison, provide an</w:t>
            </w:r>
            <w:r w:rsidR="000D7C45">
              <w:t xml:space="preserve"> extreme example </w:t>
            </w:r>
            <w:r>
              <w:t>to show that</w:t>
            </w:r>
            <w:r w:rsidR="000D7C45">
              <w:t xml:space="preserve"> we need to </w:t>
            </w:r>
            <w:r w:rsidR="008671B8">
              <w:t>consider</w:t>
            </w:r>
            <w:r w:rsidR="000D7C45">
              <w:t xml:space="preserve"> the </w:t>
            </w:r>
            <w:r>
              <w:t xml:space="preserve">total </w:t>
            </w:r>
            <w:r w:rsidR="000D7C45">
              <w:t>number of girls and boys in the survey</w:t>
            </w:r>
            <w:r>
              <w:t>,</w:t>
            </w:r>
            <w:r w:rsidR="000D7C45">
              <w:t xml:space="preserve"> </w:t>
            </w:r>
            <w:r>
              <w:t>not just how many rode bikes</w:t>
            </w:r>
            <w:r w:rsidR="00066658">
              <w:t>, and tha</w:t>
            </w:r>
            <w:r w:rsidR="00C72D29">
              <w:t>t percentages can help</w:t>
            </w:r>
            <w:r w:rsidR="000D7C45">
              <w:t xml:space="preserve">. </w:t>
            </w:r>
          </w:p>
          <w:p w:rsidR="00D436BC" w:rsidRDefault="000D7C45" w:rsidP="008D5479">
            <w:r>
              <w:t xml:space="preserve">For example, if there were 200 girls and 100 boys who answered the question, and </w:t>
            </w:r>
            <w:r w:rsidR="006734B4">
              <w:t>75 girls and 50 boys said they rode their bikes, would it make sense to say more girls than boys ride their bike</w:t>
            </w:r>
            <w:r w:rsidR="00D436BC">
              <w:t>s</w:t>
            </w:r>
            <w:r w:rsidR="006734B4">
              <w:t xml:space="preserve"> to school? Not all student</w:t>
            </w:r>
            <w:r w:rsidR="006B3433">
              <w:t>s</w:t>
            </w:r>
            <w:r w:rsidR="006734B4">
              <w:t xml:space="preserve"> will understand proportional comparison at this age, but they may make </w:t>
            </w:r>
            <w:r w:rsidR="00D436BC">
              <w:t xml:space="preserve">some </w:t>
            </w:r>
            <w:r w:rsidR="006734B4">
              <w:t xml:space="preserve">sense </w:t>
            </w:r>
            <w:r w:rsidR="00D436BC">
              <w:t xml:space="preserve">if </w:t>
            </w:r>
            <w:r w:rsidR="006B3433">
              <w:t xml:space="preserve">it is </w:t>
            </w:r>
            <w:r w:rsidR="00D436BC">
              <w:t>point</w:t>
            </w:r>
            <w:r w:rsidR="006B3433">
              <w:t>ed</w:t>
            </w:r>
            <w:r w:rsidR="00D436BC">
              <w:t xml:space="preserve"> out that 50 out of 100 is</w:t>
            </w:r>
            <w:r w:rsidR="006734B4">
              <w:t xml:space="preserve"> 50%</w:t>
            </w:r>
            <w:r w:rsidR="00D436BC">
              <w:t xml:space="preserve"> of boys rode their bikes</w:t>
            </w:r>
            <w:r w:rsidR="006734B4">
              <w:t xml:space="preserve">. Then </w:t>
            </w:r>
            <w:r w:rsidR="00D436BC">
              <w:t>ask, if</w:t>
            </w:r>
            <w:r w:rsidR="006734B4">
              <w:t xml:space="preserve"> </w:t>
            </w:r>
            <w:r w:rsidR="00D436BC">
              <w:t xml:space="preserve">the same percentage of girls rode their bikes, how many girls would that be? Assist students to see that 50% of 200 would be </w:t>
            </w:r>
            <w:r w:rsidR="006734B4">
              <w:t>100</w:t>
            </w:r>
            <w:r w:rsidR="00D436BC">
              <w:t>.</w:t>
            </w:r>
            <w:r w:rsidR="006734B4">
              <w:t xml:space="preserve"> </w:t>
            </w:r>
            <w:r w:rsidR="006B3433">
              <w:t>So,</w:t>
            </w:r>
            <w:r w:rsidR="00066658">
              <w:t xml:space="preserve"> i</w:t>
            </w:r>
            <w:r w:rsidR="00D436BC">
              <w:t xml:space="preserve">f only </w:t>
            </w:r>
            <w:r w:rsidR="006734B4">
              <w:t>75</w:t>
            </w:r>
            <w:r w:rsidR="00D436BC">
              <w:t xml:space="preserve"> girls rode their bikes, that’s less than 100, so it</w:t>
            </w:r>
            <w:r w:rsidR="009177EE">
              <w:t xml:space="preserve"> has to be less than 50%, and we could say, ‘proportionally’ more boys than girls ride their bikes to school.</w:t>
            </w:r>
          </w:p>
          <w:p w:rsidR="002508AC" w:rsidRDefault="006B3433" w:rsidP="008D5479">
            <w:r>
              <w:t>T</w:t>
            </w:r>
            <w:r w:rsidR="006734B4">
              <w:t>hen working out 75/200 as a percentage</w:t>
            </w:r>
            <w:r>
              <w:t xml:space="preserve"> can be demonstrated</w:t>
            </w:r>
            <w:r w:rsidR="006734B4">
              <w:t xml:space="preserve">. </w:t>
            </w:r>
            <w:r w:rsidR="00D436BC">
              <w:t xml:space="preserve">While a procedure for calculating </w:t>
            </w:r>
            <w:r w:rsidR="00066658">
              <w:t xml:space="preserve">simple </w:t>
            </w:r>
            <w:r w:rsidR="00D436BC">
              <w:t>percentages</w:t>
            </w:r>
            <w:r>
              <w:t xml:space="preserve"> may have been taught</w:t>
            </w:r>
            <w:r w:rsidR="00D436BC">
              <w:t>, a</w:t>
            </w:r>
            <w:r w:rsidR="006734B4">
              <w:t xml:space="preserve"> ‘sharing’ </w:t>
            </w:r>
            <w:r w:rsidR="00066658">
              <w:t xml:space="preserve">context </w:t>
            </w:r>
            <w:r w:rsidR="006734B4">
              <w:t xml:space="preserve">can </w:t>
            </w:r>
            <w:r w:rsidR="003B3A13">
              <w:t xml:space="preserve">be used to </w:t>
            </w:r>
            <w:r w:rsidR="006734B4">
              <w:t>help student</w:t>
            </w:r>
            <w:r w:rsidR="00D436BC">
              <w:t>s</w:t>
            </w:r>
            <w:r w:rsidR="006734B4">
              <w:t xml:space="preserve"> make sense of th</w:t>
            </w:r>
            <w:r w:rsidR="00066658">
              <w:t>e</w:t>
            </w:r>
            <w:r w:rsidR="006734B4">
              <w:t xml:space="preserve"> calculation</w:t>
            </w:r>
            <w:r w:rsidR="00066658">
              <w:t xml:space="preserve"> needed to convert a fraction to a percentage</w:t>
            </w:r>
            <w:r w:rsidR="006734B4">
              <w:t xml:space="preserve">. </w:t>
            </w:r>
          </w:p>
          <w:p w:rsidR="00AB248F" w:rsidRDefault="00D436BC" w:rsidP="008D5479">
            <w:r>
              <w:t xml:space="preserve">Tell </w:t>
            </w:r>
            <w:r w:rsidR="00A8756B">
              <w:t xml:space="preserve">students </w:t>
            </w:r>
            <w:r>
              <w:t>that we can share</w:t>
            </w:r>
            <w:r w:rsidR="006734B4">
              <w:t xml:space="preserve"> 100 percentage points among all the girls</w:t>
            </w:r>
            <w:r>
              <w:t xml:space="preserve"> to find out how </w:t>
            </w:r>
            <w:r w:rsidR="00066658">
              <w:t>many</w:t>
            </w:r>
            <w:r>
              <w:t xml:space="preserve"> </w:t>
            </w:r>
            <w:r w:rsidR="002508AC">
              <w:t xml:space="preserve">or how much of a </w:t>
            </w:r>
            <w:r>
              <w:t>percentage points we can assign to each girl.</w:t>
            </w:r>
            <w:r w:rsidR="00E15129">
              <w:t xml:space="preserve"> </w:t>
            </w:r>
            <w:r>
              <w:t>W</w:t>
            </w:r>
            <w:r w:rsidR="006734B4">
              <w:t xml:space="preserve">e can do this by </w:t>
            </w:r>
            <w:r>
              <w:t>working out</w:t>
            </w:r>
            <w:r w:rsidR="006734B4">
              <w:t xml:space="preserve"> 100 ÷ 200, so each girl</w:t>
            </w:r>
            <w:r>
              <w:t>’s share of 100 percentage points is 0.5%</w:t>
            </w:r>
            <w:r w:rsidR="00066658">
              <w:t xml:space="preserve"> in this case</w:t>
            </w:r>
            <w:r w:rsidR="006734B4">
              <w:t xml:space="preserve">. </w:t>
            </w:r>
            <w:r w:rsidR="00A8756B">
              <w:t>So,</w:t>
            </w:r>
            <w:r w:rsidR="006734B4">
              <w:t xml:space="preserve"> if 75 of those girls rode their bikes we can work out how many percentage points </w:t>
            </w:r>
            <w:r>
              <w:t>the bike riders</w:t>
            </w:r>
            <w:r w:rsidR="006734B4">
              <w:t xml:space="preserve"> get by multiplying 75 by each girl’</w:t>
            </w:r>
            <w:r>
              <w:t xml:space="preserve">s share, </w:t>
            </w:r>
            <w:r w:rsidR="000964DB">
              <w:t>so</w:t>
            </w:r>
            <w:r>
              <w:t xml:space="preserve"> 75 x </w:t>
            </w:r>
            <w:r w:rsidR="006734B4">
              <w:t>0</w:t>
            </w:r>
            <w:r w:rsidR="00C72D29">
              <w:t>.</w:t>
            </w:r>
            <w:r w:rsidR="006734B4">
              <w:t>5%</w:t>
            </w:r>
            <w:r>
              <w:t xml:space="preserve"> = 37.5</w:t>
            </w:r>
            <w:r w:rsidR="002508AC">
              <w:t xml:space="preserve">% which is the same as 75/200 as a percentage. </w:t>
            </w:r>
          </w:p>
          <w:p w:rsidR="00AB248F" w:rsidRDefault="000964DB" w:rsidP="008D5479">
            <w:r>
              <w:t xml:space="preserve">Not all Year 6 students will understand proportion, but this two-step method of calculating a percentage from a fraction </w:t>
            </w:r>
            <w:r w:rsidR="00AB248F">
              <w:t xml:space="preserve">using a ‘sharing’ idea </w:t>
            </w:r>
            <w:r w:rsidR="004F7CF7">
              <w:t>provides</w:t>
            </w:r>
            <w:r>
              <w:t xml:space="preserve"> a level of concrete ‘sense’ to the operations</w:t>
            </w:r>
            <w:r w:rsidR="00066658">
              <w:t xml:space="preserve"> involved</w:t>
            </w:r>
            <w:r>
              <w:t xml:space="preserve">, and can </w:t>
            </w:r>
            <w:r w:rsidR="008671B8">
              <w:t xml:space="preserve">help </w:t>
            </w:r>
            <w:r>
              <w:t xml:space="preserve">students achieve the curriculum requirement that they </w:t>
            </w:r>
            <w:r w:rsidR="00D00367">
              <w:t>recogni</w:t>
            </w:r>
            <w:r w:rsidR="00066658">
              <w:t>s</w:t>
            </w:r>
            <w:r w:rsidR="00D00367">
              <w:t xml:space="preserve">e the connections between equivalent fractions and percentages. </w:t>
            </w:r>
          </w:p>
          <w:p w:rsidR="000964DB" w:rsidRDefault="00AB248F" w:rsidP="008D5479">
            <w:r>
              <w:t xml:space="preserve">If students have been taught a procedure for converting a fraction to a percentage, assist students to see connections to the ‘sharing’ method. </w:t>
            </w:r>
            <w:r w:rsidR="00D00367">
              <w:t xml:space="preserve">It may also </w:t>
            </w:r>
            <w:r w:rsidR="00A8756B">
              <w:t xml:space="preserve">help </w:t>
            </w:r>
            <w:r w:rsidR="00D00367">
              <w:t>them to understand why the operations needed to calculate a percentage discount works</w:t>
            </w:r>
            <w:r w:rsidR="00066658">
              <w:t xml:space="preserve"> in re</w:t>
            </w:r>
            <w:r w:rsidR="003B3A13">
              <w:t>v</w:t>
            </w:r>
            <w:r w:rsidR="00066658">
              <w:t>er</w:t>
            </w:r>
            <w:r w:rsidR="003B3A13">
              <w:t>s</w:t>
            </w:r>
            <w:r w:rsidR="00066658">
              <w:t xml:space="preserve">e </w:t>
            </w:r>
            <w:r w:rsidR="00A902CE">
              <w:t>of</w:t>
            </w:r>
            <w:r w:rsidR="00066658">
              <w:t xml:space="preserve"> the above</w:t>
            </w:r>
            <w:r w:rsidR="00D00367">
              <w:t>.</w:t>
            </w:r>
          </w:p>
          <w:p w:rsidR="00501917" w:rsidRDefault="004F7CF7" w:rsidP="008D5479">
            <w:r>
              <w:t xml:space="preserve">To further emphasise the connection between fractions and percentages, </w:t>
            </w:r>
            <w:r w:rsidR="00A60E6C">
              <w:t>return to the whole class pie graph and, as a class,</w:t>
            </w:r>
            <w:r>
              <w:t xml:space="preserve"> calculate the percentage</w:t>
            </w:r>
            <w:r w:rsidR="00A60E6C">
              <w:t>s</w:t>
            </w:r>
            <w:r>
              <w:t xml:space="preserve"> of the class in each category using the </w:t>
            </w:r>
            <w:r w:rsidR="00E15129">
              <w:t>above-</w:t>
            </w:r>
            <w:r>
              <w:t xml:space="preserve">described method. </w:t>
            </w:r>
            <w:r w:rsidR="00A60E6C">
              <w:t>R</w:t>
            </w:r>
            <w:r>
              <w:t xml:space="preserve">ound </w:t>
            </w:r>
            <w:r w:rsidR="00A60E6C">
              <w:t xml:space="preserve">each </w:t>
            </w:r>
            <w:r>
              <w:t xml:space="preserve">to a whole number </w:t>
            </w:r>
            <w:r w:rsidR="00A8756B">
              <w:t>percentage</w:t>
            </w:r>
            <w:r w:rsidR="002C21C3">
              <w:t xml:space="preserve"> and</w:t>
            </w:r>
            <w:r>
              <w:t xml:space="preserve"> use 100 coloured beads to construct a pie graph</w:t>
            </w:r>
            <w:r w:rsidR="009177EE">
              <w:t xml:space="preserve"> as before</w:t>
            </w:r>
            <w:r>
              <w:t xml:space="preserve">, </w:t>
            </w:r>
            <w:r w:rsidR="00A60E6C">
              <w:t xml:space="preserve">using the same colours for each travel category, </w:t>
            </w:r>
            <w:r>
              <w:t xml:space="preserve">with each bead representing 1%. </w:t>
            </w:r>
          </w:p>
          <w:p w:rsidR="004F7CF7" w:rsidRDefault="004F7CF7" w:rsidP="008D5479">
            <w:r>
              <w:t xml:space="preserve">When complete, </w:t>
            </w:r>
            <w:r w:rsidR="009177EE">
              <w:t xml:space="preserve">the circle will be larger, but </w:t>
            </w:r>
            <w:r>
              <w:t xml:space="preserve">students can </w:t>
            </w:r>
            <w:r w:rsidR="00501917">
              <w:t>compare the</w:t>
            </w:r>
            <w:r>
              <w:t xml:space="preserve"> ‘wedge</w:t>
            </w:r>
            <w:r w:rsidR="00501917">
              <w:t>s</w:t>
            </w:r>
            <w:r>
              <w:t xml:space="preserve">’ </w:t>
            </w:r>
            <w:r w:rsidR="00501917">
              <w:t xml:space="preserve">from both </w:t>
            </w:r>
            <w:r>
              <w:t>pie graph</w:t>
            </w:r>
            <w:r w:rsidR="00501917">
              <w:t>s and, depending on their accuracy,</w:t>
            </w:r>
            <w:r>
              <w:t xml:space="preserve"> </w:t>
            </w:r>
            <w:r w:rsidR="00A60E6C">
              <w:t>the angle</w:t>
            </w:r>
            <w:r w:rsidR="00501917">
              <w:t>s</w:t>
            </w:r>
            <w:r w:rsidR="00A60E6C">
              <w:t xml:space="preserve"> </w:t>
            </w:r>
            <w:r w:rsidR="00501917">
              <w:t>at the centre point of each pair of ‘wedges should match</w:t>
            </w:r>
            <w:r w:rsidRPr="0054715F">
              <w:rPr>
                <w:spacing w:val="-2"/>
              </w:rPr>
              <w:t xml:space="preserve"> – both pie graphs represent the same proportion of the class in each category of travel</w:t>
            </w:r>
            <w:r w:rsidR="00A60E6C" w:rsidRPr="0054715F">
              <w:rPr>
                <w:spacing w:val="-2"/>
              </w:rPr>
              <w:t>. Even though the circle is larger, the proportion of the total for each mode of travel is the same for both circles</w:t>
            </w:r>
            <w:r w:rsidRPr="0054715F">
              <w:rPr>
                <w:spacing w:val="-2"/>
              </w:rPr>
              <w:t>.</w:t>
            </w:r>
          </w:p>
          <w:p w:rsidR="003B3A13" w:rsidRDefault="0034494C" w:rsidP="008D5479">
            <w:r>
              <w:t>After making their calculations and deciding on the important aspects to compare and share, s</w:t>
            </w:r>
            <w:r w:rsidR="00513446">
              <w:t xml:space="preserve">tudents display their </w:t>
            </w:r>
            <w:r w:rsidR="00501917">
              <w:t xml:space="preserve">particular pieces of </w:t>
            </w:r>
            <w:r w:rsidR="00513446">
              <w:t>data in tables or graph</w:t>
            </w:r>
            <w:r w:rsidR="003B3A13">
              <w:t>s</w:t>
            </w:r>
            <w:r w:rsidR="00820D08">
              <w:t xml:space="preserve">. Students </w:t>
            </w:r>
            <w:r w:rsidR="00574ACA">
              <w:t>should be encouraged to consider what they have learn</w:t>
            </w:r>
            <w:r w:rsidR="00A8756B">
              <w:t>t</w:t>
            </w:r>
            <w:r w:rsidR="00574ACA">
              <w:t xml:space="preserve"> about graph types to choose the most appropriate display</w:t>
            </w:r>
            <w:r w:rsidR="00A60E6C">
              <w:t>s</w:t>
            </w:r>
            <w:r w:rsidR="00574ACA">
              <w:t xml:space="preserve"> for their data.</w:t>
            </w:r>
            <w:r w:rsidR="00513446">
              <w:t xml:space="preserve"> </w:t>
            </w:r>
          </w:p>
          <w:p w:rsidR="00513446" w:rsidRDefault="00501917" w:rsidP="0054715F">
            <w:pPr>
              <w:spacing w:after="0"/>
            </w:pPr>
            <w:r>
              <w:t>Groups share their parts of the data and their particular findings with the whole class</w:t>
            </w:r>
            <w:r w:rsidR="00513446">
              <w:t>.</w:t>
            </w:r>
            <w:r w:rsidR="00E15129">
              <w:t xml:space="preserve"> </w:t>
            </w:r>
            <w:r w:rsidR="0034494C">
              <w:t xml:space="preserve">After their sharing, </w:t>
            </w:r>
            <w:r w:rsidR="008671B8">
              <w:t>discuss</w:t>
            </w:r>
            <w:r w:rsidR="00513446">
              <w:t xml:space="preserve"> the </w:t>
            </w:r>
            <w:r>
              <w:t>survey results as a whole,</w:t>
            </w:r>
            <w:r w:rsidR="008671B8">
              <w:t xml:space="preserve"> ask</w:t>
            </w:r>
            <w:r>
              <w:t>ing</w:t>
            </w:r>
            <w:r w:rsidR="0034494C">
              <w:t xml:space="preserve"> some challenging questions</w:t>
            </w:r>
            <w:r>
              <w:t xml:space="preserve"> such as</w:t>
            </w:r>
            <w:r w:rsidR="00513446">
              <w:t>:</w:t>
            </w:r>
          </w:p>
          <w:p w:rsidR="00513446" w:rsidRPr="00381E55" w:rsidRDefault="00513446" w:rsidP="0054715F">
            <w:pPr>
              <w:pStyle w:val="ListParagraph"/>
            </w:pPr>
            <w:r w:rsidRPr="00E32B52">
              <w:t>Did anyone’s data help us understand why so many student</w:t>
            </w:r>
            <w:r w:rsidR="0034494C" w:rsidRPr="00381E55">
              <w:t>s</w:t>
            </w:r>
            <w:r w:rsidRPr="00381E55">
              <w:t xml:space="preserve"> travel to school by car?</w:t>
            </w:r>
          </w:p>
          <w:p w:rsidR="00513446" w:rsidRPr="00381E55" w:rsidRDefault="008B6CA2" w:rsidP="0054715F">
            <w:pPr>
              <w:pStyle w:val="ListParagraph"/>
            </w:pPr>
            <w:r w:rsidRPr="0054715F">
              <w:rPr>
                <w:noProof/>
                <w:lang w:eastAsia="en-AU"/>
              </w:rPr>
              <w:drawing>
                <wp:anchor distT="0" distB="0" distL="114300" distR="114300" simplePos="0" relativeHeight="252140544" behindDoc="0" locked="0" layoutInCell="1" allowOverlap="1" wp14:anchorId="2BDB9105" wp14:editId="6D169E32">
                  <wp:simplePos x="0" y="0"/>
                  <wp:positionH relativeFrom="column">
                    <wp:posOffset>-434340</wp:posOffset>
                  </wp:positionH>
                  <wp:positionV relativeFrom="paragraph">
                    <wp:posOffset>187325</wp:posOffset>
                  </wp:positionV>
                  <wp:extent cx="360045" cy="360045"/>
                  <wp:effectExtent l="0" t="0" r="1905" b="1905"/>
                  <wp:wrapNone/>
                  <wp:docPr id="30" name="Picture 30"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pic:spPr>
                      </pic:pic>
                    </a:graphicData>
                  </a:graphic>
                  <wp14:sizeRelH relativeFrom="margin">
                    <wp14:pctWidth>0</wp14:pctWidth>
                  </wp14:sizeRelH>
                  <wp14:sizeRelV relativeFrom="margin">
                    <wp14:pctHeight>0</wp14:pctHeight>
                  </wp14:sizeRelV>
                </wp:anchor>
              </w:drawing>
            </w:r>
            <w:r w:rsidR="00513446" w:rsidRPr="00381E55">
              <w:t>Did anyone find out whether distance was a factor in people’s travel to school?</w:t>
            </w:r>
          </w:p>
          <w:p w:rsidR="00574ACA" w:rsidRPr="00381E55" w:rsidRDefault="00513446" w:rsidP="0054715F">
            <w:pPr>
              <w:pStyle w:val="ListParagraph"/>
            </w:pPr>
            <w:r w:rsidRPr="00381E55">
              <w:t xml:space="preserve">Were there any concerns about bike safety </w:t>
            </w:r>
            <w:r w:rsidR="00574ACA" w:rsidRPr="00381E55">
              <w:t xml:space="preserve">on the way to </w:t>
            </w:r>
            <w:r w:rsidR="008C1968">
              <w:t xml:space="preserve">school </w:t>
            </w:r>
            <w:r w:rsidR="00574ACA" w:rsidRPr="00381E55">
              <w:t xml:space="preserve">and </w:t>
            </w:r>
            <w:r w:rsidRPr="00381E55">
              <w:t>at school?</w:t>
            </w:r>
            <w:r w:rsidR="00574ACA" w:rsidRPr="00381E55">
              <w:t xml:space="preserve"> </w:t>
            </w:r>
            <w:r w:rsidR="008C1968">
              <w:t>(eg</w:t>
            </w:r>
            <w:r w:rsidR="00574ACA" w:rsidRPr="00381E55">
              <w:t xml:space="preserve"> lack of cycle paths, bikes getting stolen, dangerous when arriving at school with too many cars</w:t>
            </w:r>
            <w:r w:rsidR="008C1968">
              <w:t>)</w:t>
            </w:r>
          </w:p>
          <w:p w:rsidR="00513446" w:rsidRPr="00381E55" w:rsidRDefault="00513446" w:rsidP="0054715F">
            <w:pPr>
              <w:pStyle w:val="ListParagraph"/>
            </w:pPr>
            <w:r w:rsidRPr="00381E55">
              <w:t>Is there anything about the street layout, the footpaths and cycle tracks, public transport availability, congestion around the school that impacted on people’</w:t>
            </w:r>
            <w:r w:rsidR="0034494C" w:rsidRPr="00381E55">
              <w:t>s choice</w:t>
            </w:r>
            <w:r w:rsidR="008C1968">
              <w:t>s</w:t>
            </w:r>
            <w:r w:rsidR="0034494C" w:rsidRPr="00381E55">
              <w:t>?</w:t>
            </w:r>
          </w:p>
          <w:p w:rsidR="00513446" w:rsidRDefault="00513446" w:rsidP="008D5479">
            <w:r>
              <w:t>Draw out from the discussion that there are many factors that can affect</w:t>
            </w:r>
            <w:r w:rsidR="00B932B7">
              <w:t xml:space="preserve"> travel to school</w:t>
            </w:r>
            <w:r>
              <w:t xml:space="preserve"> that</w:t>
            </w:r>
            <w:r w:rsidR="0034494C">
              <w:t xml:space="preserve"> </w:t>
            </w:r>
            <w:r w:rsidR="00574ACA">
              <w:t>might</w:t>
            </w:r>
            <w:r w:rsidR="0034494C">
              <w:t xml:space="preserve"> not </w:t>
            </w:r>
            <w:r w:rsidR="00574ACA">
              <w:t>have</w:t>
            </w:r>
            <w:r w:rsidR="00B932B7">
              <w:t xml:space="preserve"> been</w:t>
            </w:r>
            <w:r w:rsidR="00574ACA">
              <w:t xml:space="preserve"> </w:t>
            </w:r>
            <w:r w:rsidR="008B64A7">
              <w:t>identified</w:t>
            </w:r>
            <w:r w:rsidR="0034494C">
              <w:t xml:space="preserve"> through </w:t>
            </w:r>
            <w:r w:rsidR="00B932B7">
              <w:t xml:space="preserve">the </w:t>
            </w:r>
            <w:r>
              <w:t>survey.</w:t>
            </w:r>
          </w:p>
          <w:p w:rsidR="00427EE4" w:rsidRDefault="00513446" w:rsidP="008D5479">
            <w:pPr>
              <w:rPr>
                <w:i/>
                <w:iCs/>
                <w:lang w:val="en-GB"/>
              </w:rPr>
            </w:pPr>
            <w:r>
              <w:t xml:space="preserve">Remind </w:t>
            </w:r>
            <w:r w:rsidR="00427EE4">
              <w:t>students</w:t>
            </w:r>
            <w:r>
              <w:t xml:space="preserve"> of the </w:t>
            </w:r>
            <w:r w:rsidR="00427EE4">
              <w:t>reason for their investigat</w:t>
            </w:r>
            <w:r w:rsidR="008B64A7">
              <w:t xml:space="preserve">ions and the problem they will design </w:t>
            </w:r>
            <w:r w:rsidR="00427EE4">
              <w:t xml:space="preserve">solutions </w:t>
            </w:r>
            <w:r w:rsidR="008B64A7">
              <w:t>to</w:t>
            </w:r>
            <w:r w:rsidR="00427EE4">
              <w:t xml:space="preserve"> in </w:t>
            </w:r>
            <w:r w:rsidR="0034494C" w:rsidRPr="0054715F">
              <w:rPr>
                <w:i/>
                <w:iCs/>
              </w:rPr>
              <w:t>Activity 3</w:t>
            </w:r>
            <w:r w:rsidR="00427EE4">
              <w:t>:</w:t>
            </w:r>
            <w:r w:rsidR="004E0F2D">
              <w:t xml:space="preserve"> </w:t>
            </w:r>
            <w:r w:rsidR="00427EE4">
              <w:rPr>
                <w:i/>
                <w:iCs/>
                <w:lang w:val="en-GB"/>
              </w:rPr>
              <w:t xml:space="preserve">How can we engage the school community in making </w:t>
            </w:r>
            <w:r w:rsidR="001A649B">
              <w:rPr>
                <w:i/>
                <w:iCs/>
                <w:lang w:val="en-GB"/>
              </w:rPr>
              <w:t>good</w:t>
            </w:r>
            <w:r w:rsidR="00427EE4">
              <w:rPr>
                <w:i/>
                <w:iCs/>
                <w:lang w:val="en-GB"/>
              </w:rPr>
              <w:t xml:space="preserve"> travel choices?</w:t>
            </w:r>
          </w:p>
          <w:p w:rsidR="00513446" w:rsidRPr="00427EE4" w:rsidRDefault="00B932B7" w:rsidP="008D5479">
            <w:r>
              <w:rPr>
                <w:iCs/>
                <w:lang w:val="en-GB"/>
              </w:rPr>
              <w:t>Tell students that now they</w:t>
            </w:r>
            <w:r w:rsidR="00427EE4" w:rsidRPr="007658EC">
              <w:rPr>
                <w:iCs/>
                <w:lang w:val="en-GB"/>
              </w:rPr>
              <w:t xml:space="preserve"> know how students travel to school, </w:t>
            </w:r>
            <w:r>
              <w:rPr>
                <w:iCs/>
                <w:lang w:val="en-GB"/>
              </w:rPr>
              <w:t>they</w:t>
            </w:r>
            <w:r w:rsidRPr="007658EC">
              <w:rPr>
                <w:iCs/>
                <w:lang w:val="en-GB"/>
              </w:rPr>
              <w:t xml:space="preserve"> </w:t>
            </w:r>
            <w:r w:rsidR="00427EE4" w:rsidRPr="007658EC">
              <w:rPr>
                <w:iCs/>
                <w:lang w:val="en-GB"/>
              </w:rPr>
              <w:t xml:space="preserve">might be able to investigate other factors that will help </w:t>
            </w:r>
            <w:r>
              <w:rPr>
                <w:iCs/>
                <w:lang w:val="en-GB"/>
              </w:rPr>
              <w:t>them</w:t>
            </w:r>
            <w:r w:rsidRPr="007658EC">
              <w:rPr>
                <w:iCs/>
                <w:lang w:val="en-GB"/>
              </w:rPr>
              <w:t xml:space="preserve"> </w:t>
            </w:r>
            <w:r w:rsidR="00427EE4" w:rsidRPr="007658EC">
              <w:rPr>
                <w:iCs/>
                <w:lang w:val="en-GB"/>
              </w:rPr>
              <w:t xml:space="preserve">encourage </w:t>
            </w:r>
            <w:r w:rsidR="00427EE4">
              <w:rPr>
                <w:iCs/>
                <w:lang w:val="en-GB"/>
              </w:rPr>
              <w:t>families</w:t>
            </w:r>
            <w:r w:rsidR="00427EE4" w:rsidRPr="007658EC">
              <w:rPr>
                <w:iCs/>
                <w:lang w:val="en-GB"/>
              </w:rPr>
              <w:t xml:space="preserve"> to make healthier and/or </w:t>
            </w:r>
            <w:r w:rsidR="00820D08">
              <w:rPr>
                <w:iCs/>
                <w:lang w:val="en-GB"/>
              </w:rPr>
              <w:t xml:space="preserve">more </w:t>
            </w:r>
            <w:r w:rsidR="00427EE4" w:rsidRPr="007658EC">
              <w:rPr>
                <w:iCs/>
                <w:lang w:val="en-GB"/>
              </w:rPr>
              <w:t>environmentally friendl</w:t>
            </w:r>
            <w:r w:rsidR="00820D08">
              <w:rPr>
                <w:iCs/>
                <w:lang w:val="en-GB"/>
              </w:rPr>
              <w:t>y</w:t>
            </w:r>
            <w:r w:rsidR="00427EE4" w:rsidRPr="007658EC">
              <w:rPr>
                <w:iCs/>
                <w:lang w:val="en-GB"/>
              </w:rPr>
              <w:t xml:space="preserve"> </w:t>
            </w:r>
            <w:r w:rsidR="00427EE4">
              <w:rPr>
                <w:iCs/>
                <w:lang w:val="en-GB"/>
              </w:rPr>
              <w:t>choices about their</w:t>
            </w:r>
            <w:r w:rsidR="00427EE4" w:rsidRPr="007658EC">
              <w:rPr>
                <w:iCs/>
                <w:lang w:val="en-GB"/>
              </w:rPr>
              <w:t xml:space="preserve"> </w:t>
            </w:r>
            <w:r w:rsidR="00427EE4">
              <w:rPr>
                <w:iCs/>
                <w:lang w:val="en-GB"/>
              </w:rPr>
              <w:t xml:space="preserve">children’s </w:t>
            </w:r>
            <w:r w:rsidR="00427EE4" w:rsidRPr="007658EC">
              <w:rPr>
                <w:iCs/>
                <w:lang w:val="en-GB"/>
              </w:rPr>
              <w:t>travel to school.</w:t>
            </w:r>
            <w:r w:rsidR="00513446" w:rsidRPr="00427EE4">
              <w:t xml:space="preserve"> </w:t>
            </w:r>
          </w:p>
          <w:p w:rsidR="006D7BFE" w:rsidRPr="00507D13" w:rsidRDefault="00427EE4" w:rsidP="008D5479">
            <w:r>
              <w:t xml:space="preserve">Tell students that in the </w:t>
            </w:r>
            <w:r w:rsidR="00367F60">
              <w:t xml:space="preserve">following </w:t>
            </w:r>
            <w:r w:rsidR="00B932B7">
              <w:t xml:space="preserve">activity </w:t>
            </w:r>
            <w:r w:rsidR="00367F60">
              <w:t>parts</w:t>
            </w:r>
            <w:r>
              <w:t xml:space="preserve"> they will </w:t>
            </w:r>
            <w:r w:rsidR="00574ACA">
              <w:t xml:space="preserve">look at </w:t>
            </w:r>
            <w:r w:rsidR="00B932B7">
              <w:t xml:space="preserve">the </w:t>
            </w:r>
            <w:r w:rsidR="00574ACA">
              <w:t xml:space="preserve">relationship between distance and </w:t>
            </w:r>
            <w:r w:rsidR="00367F60">
              <w:t>types of travel</w:t>
            </w:r>
            <w:r w:rsidR="00B932B7">
              <w:t>,</w:t>
            </w:r>
            <w:r w:rsidR="00574ACA">
              <w:t xml:space="preserve"> and then </w:t>
            </w:r>
            <w:r>
              <w:t>have the opportunity to conduct individual or small group investigations into some of the</w:t>
            </w:r>
            <w:r w:rsidR="00B932B7">
              <w:t>se</w:t>
            </w:r>
            <w:r>
              <w:t xml:space="preserve"> </w:t>
            </w:r>
            <w:r w:rsidR="0034494C">
              <w:t xml:space="preserve">other </w:t>
            </w:r>
            <w:r>
              <w:t xml:space="preserve">factors </w:t>
            </w:r>
            <w:r w:rsidR="00B932B7">
              <w:t xml:space="preserve">to </w:t>
            </w:r>
            <w:r>
              <w:t xml:space="preserve">help them create their design solutions. </w:t>
            </w:r>
          </w:p>
        </w:tc>
      </w:tr>
      <w:tr w:rsidR="0081615E" w:rsidRPr="00384F40" w:rsidTr="007658EC">
        <w:tc>
          <w:tcPr>
            <w:tcW w:w="2410" w:type="dxa"/>
            <w:vMerge/>
            <w:tcBorders>
              <w:left w:val="nil"/>
              <w:right w:val="nil"/>
            </w:tcBorders>
          </w:tcPr>
          <w:p w:rsidR="0081615E" w:rsidRPr="00384F40" w:rsidRDefault="0081615E" w:rsidP="00F9772C">
            <w:pPr>
              <w:widowControl/>
              <w:spacing w:after="160" w:line="259" w:lineRule="auto"/>
              <w:rPr>
                <w:b/>
              </w:rPr>
            </w:pPr>
          </w:p>
        </w:tc>
        <w:tc>
          <w:tcPr>
            <w:tcW w:w="6662" w:type="dxa"/>
            <w:tcBorders>
              <w:left w:val="nil"/>
              <w:right w:val="nil"/>
            </w:tcBorders>
          </w:tcPr>
          <w:p w:rsidR="0081615E" w:rsidRDefault="0081615E" w:rsidP="0081615E">
            <w:pPr>
              <w:widowControl/>
              <w:rPr>
                <w:b/>
                <w:lang w:val="en-AU"/>
              </w:rPr>
            </w:pPr>
            <w:r w:rsidRPr="00384F40">
              <w:rPr>
                <w:b/>
                <w:lang w:val="en-AU"/>
              </w:rPr>
              <w:t xml:space="preserve">Part </w:t>
            </w:r>
            <w:r>
              <w:rPr>
                <w:b/>
                <w:lang w:val="en-AU"/>
              </w:rPr>
              <w:t>4</w:t>
            </w:r>
            <w:r w:rsidRPr="00384F40">
              <w:rPr>
                <w:b/>
                <w:lang w:val="en-AU"/>
              </w:rPr>
              <w:t xml:space="preserve">: </w:t>
            </w:r>
            <w:r w:rsidR="00367F60">
              <w:rPr>
                <w:b/>
                <w:lang w:val="en-AU"/>
              </w:rPr>
              <w:t>Speed, distance and time</w:t>
            </w:r>
          </w:p>
          <w:p w:rsidR="0081615E" w:rsidRDefault="00E70537" w:rsidP="00E70537">
            <w:pPr>
              <w:widowControl/>
            </w:pPr>
            <w:r>
              <w:t>Assist students to relate speed and distance to time by making comparisons between driving, cycling or walking to school from each student’s home.</w:t>
            </w:r>
            <w:r w:rsidR="00C13D63">
              <w:t xml:space="preserve"> Let students know that </w:t>
            </w:r>
            <w:r w:rsidR="00596A2A">
              <w:t xml:space="preserve">while </w:t>
            </w:r>
            <w:r w:rsidR="00C13D63">
              <w:t>this may not be the actual method of travel they use. The purpose of the activity is to compare the different methods.</w:t>
            </w:r>
          </w:p>
          <w:p w:rsidR="00E70537" w:rsidRDefault="00E70537" w:rsidP="00E70537">
            <w:pPr>
              <w:widowControl/>
            </w:pPr>
            <w:r>
              <w:t>Obtain a bird</w:t>
            </w:r>
            <w:r w:rsidR="004E0F2D">
              <w:t>s</w:t>
            </w:r>
            <w:r>
              <w:t xml:space="preserve">-eye view map of the school intake area showing </w:t>
            </w:r>
            <w:r w:rsidR="00C13D63">
              <w:t xml:space="preserve">the </w:t>
            </w:r>
            <w:r>
              <w:t xml:space="preserve">position of the school and street names. </w:t>
            </w:r>
            <w:r w:rsidR="00A60E6C">
              <w:t xml:space="preserve">Maps should be to scale, with the scale shown on the map. </w:t>
            </w:r>
            <w:r>
              <w:t>Each student will be given a map on which they can find and mark the position of their home. Depending on the size of the school</w:t>
            </w:r>
            <w:r w:rsidR="00A60E6C">
              <w:t>’</w:t>
            </w:r>
            <w:r>
              <w:t xml:space="preserve">s intake area, </w:t>
            </w:r>
            <w:r w:rsidR="00A60E6C">
              <w:t>several different maps may need to be copied</w:t>
            </w:r>
            <w:r>
              <w:t xml:space="preserve"> so that each student can see the position of thei</w:t>
            </w:r>
            <w:r w:rsidR="00C13D63">
              <w:t>r</w:t>
            </w:r>
            <w:r>
              <w:t xml:space="preserve"> home and the school on the same </w:t>
            </w:r>
            <w:r w:rsidR="00C13D63">
              <w:t>page</w:t>
            </w:r>
            <w:r>
              <w:t>.</w:t>
            </w:r>
            <w:r w:rsidR="00E15129">
              <w:t xml:space="preserve"> </w:t>
            </w:r>
          </w:p>
          <w:p w:rsidR="0077410C" w:rsidRDefault="00E70537" w:rsidP="00E70537">
            <w:pPr>
              <w:widowControl/>
            </w:pPr>
            <w:r>
              <w:t>Students draw the route they would take to get to school in three different ways</w:t>
            </w:r>
            <w:r w:rsidR="005A5819">
              <w:t xml:space="preserve"> - </w:t>
            </w:r>
            <w:r>
              <w:t xml:space="preserve">by car, by bike or walking. They use a different colour for each. Remind students to think about the different routes they would </w:t>
            </w:r>
            <w:r w:rsidR="00A60E6C">
              <w:t>actually take and how it would be different for different modes of travel</w:t>
            </w:r>
            <w:r>
              <w:t xml:space="preserve">, depending on </w:t>
            </w:r>
            <w:r w:rsidR="000D14D7">
              <w:t xml:space="preserve">the </w:t>
            </w:r>
            <w:r>
              <w:t xml:space="preserve">footpaths, cycle paths and main roads. There may, for example, be a local park that they would </w:t>
            </w:r>
            <w:r w:rsidR="00596A2A">
              <w:t xml:space="preserve">walk across </w:t>
            </w:r>
            <w:r w:rsidR="00381E55">
              <w:t>but</w:t>
            </w:r>
            <w:r>
              <w:t xml:space="preserve"> would need to drive around.</w:t>
            </w:r>
            <w:r w:rsidR="00243C15">
              <w:t xml:space="preserve"> There may be major roads that can only be </w:t>
            </w:r>
            <w:r w:rsidR="0077410C">
              <w:t xml:space="preserve">crossed </w:t>
            </w:r>
            <w:r w:rsidR="00243C15">
              <w:t>at an intersection</w:t>
            </w:r>
            <w:r w:rsidR="00C13D63">
              <w:t xml:space="preserve">. </w:t>
            </w:r>
          </w:p>
          <w:p w:rsidR="00E70537" w:rsidRDefault="00C13D63" w:rsidP="00E70537">
            <w:pPr>
              <w:widowControl/>
            </w:pPr>
            <w:r>
              <w:t xml:space="preserve">Encourage discussion between students to share information about features along the routes </w:t>
            </w:r>
            <w:r w:rsidR="00243C15">
              <w:t xml:space="preserve">with which not all students will be familiar. Ask </w:t>
            </w:r>
            <w:r>
              <w:t>students to draw the routes</w:t>
            </w:r>
            <w:r w:rsidR="00801C4E">
              <w:t xml:space="preserve"> they would use for each travel method</w:t>
            </w:r>
            <w:r>
              <w:t xml:space="preserve">. </w:t>
            </w:r>
          </w:p>
          <w:p w:rsidR="00C13D63" w:rsidRDefault="00C13D63" w:rsidP="00E70537">
            <w:pPr>
              <w:widowControl/>
            </w:pPr>
            <w:r>
              <w:t xml:space="preserve">When their routes are drawn, </w:t>
            </w:r>
            <w:r w:rsidR="000D14D7">
              <w:t>show students how to</w:t>
            </w:r>
            <w:r>
              <w:t xml:space="preserve"> carefully use </w:t>
            </w:r>
            <w:r w:rsidR="00243C15">
              <w:t>a</w:t>
            </w:r>
            <w:r w:rsidR="000D14D7">
              <w:t xml:space="preserve"> compass to accurately measure the distance between two point</w:t>
            </w:r>
            <w:r w:rsidR="005A5819">
              <w:t>s</w:t>
            </w:r>
            <w:r w:rsidR="000D14D7">
              <w:t xml:space="preserve">, which they then transfer to their ruler to get the precise distance on the map for each </w:t>
            </w:r>
            <w:r w:rsidR="00243C15">
              <w:t>section of the route</w:t>
            </w:r>
            <w:r w:rsidR="000D14D7">
              <w:t xml:space="preserve">. </w:t>
            </w:r>
            <w:r w:rsidR="004E0F2D">
              <w:t xml:space="preserve">Students </w:t>
            </w:r>
            <w:r>
              <w:t xml:space="preserve">record the distance they would need to travel for each travel </w:t>
            </w:r>
            <w:r w:rsidR="000D14D7">
              <w:t>type</w:t>
            </w:r>
            <w:r>
              <w:t xml:space="preserve">. </w:t>
            </w:r>
            <w:r w:rsidR="0077410C">
              <w:t xml:space="preserve">Assist students to </w:t>
            </w:r>
            <w:r>
              <w:t xml:space="preserve">use the scale on the map to </w:t>
            </w:r>
            <w:r w:rsidR="0077410C">
              <w:t xml:space="preserve">accurately </w:t>
            </w:r>
            <w:r>
              <w:t xml:space="preserve">calculate the actual distance in kilometres and parts of a kilometre. </w:t>
            </w:r>
          </w:p>
          <w:p w:rsidR="00C13D63" w:rsidRDefault="00C13D63" w:rsidP="0054715F">
            <w:pPr>
              <w:widowControl/>
              <w:spacing w:after="0"/>
            </w:pPr>
            <w:r>
              <w:t xml:space="preserve">After all students have </w:t>
            </w:r>
            <w:r w:rsidR="0077410C">
              <w:t xml:space="preserve">the </w:t>
            </w:r>
            <w:r>
              <w:t>distances in kilometre</w:t>
            </w:r>
            <w:r w:rsidR="000D14D7">
              <w:t>s</w:t>
            </w:r>
            <w:r>
              <w:t xml:space="preserve"> (</w:t>
            </w:r>
            <w:r w:rsidR="000D14D7">
              <w:t xml:space="preserve">expressed </w:t>
            </w:r>
            <w:r>
              <w:t>as a decimal number) for each of the three travel types, ask</w:t>
            </w:r>
            <w:r w:rsidR="002526BB">
              <w:t xml:space="preserve"> and discuss</w:t>
            </w:r>
            <w:r>
              <w:t>:</w:t>
            </w:r>
          </w:p>
          <w:p w:rsidR="00E70537" w:rsidRPr="00381E55" w:rsidRDefault="00367F60" w:rsidP="0054715F">
            <w:pPr>
              <w:pStyle w:val="ListParagraph"/>
            </w:pPr>
            <w:r w:rsidRPr="0054715F">
              <w:rPr>
                <w:noProof/>
                <w:lang w:eastAsia="en-AU"/>
              </w:rPr>
              <w:drawing>
                <wp:anchor distT="0" distB="0" distL="114300" distR="114300" simplePos="0" relativeHeight="252150784" behindDoc="0" locked="0" layoutInCell="1" allowOverlap="1" wp14:anchorId="4FC577C6" wp14:editId="1E8032B0">
                  <wp:simplePos x="0" y="0"/>
                  <wp:positionH relativeFrom="column">
                    <wp:posOffset>-427446</wp:posOffset>
                  </wp:positionH>
                  <wp:positionV relativeFrom="paragraph">
                    <wp:posOffset>243840</wp:posOffset>
                  </wp:positionV>
                  <wp:extent cx="360045" cy="360045"/>
                  <wp:effectExtent l="0" t="0" r="1905" b="1905"/>
                  <wp:wrapNone/>
                  <wp:docPr id="81" name="Picture 81"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pic:spPr>
                      </pic:pic>
                    </a:graphicData>
                  </a:graphic>
                  <wp14:sizeRelH relativeFrom="margin">
                    <wp14:pctWidth>0</wp14:pctWidth>
                  </wp14:sizeRelH>
                  <wp14:sizeRelV relativeFrom="margin">
                    <wp14:pctHeight>0</wp14:pctHeight>
                  </wp14:sizeRelV>
                </wp:anchor>
              </w:drawing>
            </w:r>
            <w:r w:rsidR="00C13D63" w:rsidRPr="00E32B52">
              <w:t xml:space="preserve">How long </w:t>
            </w:r>
            <w:r w:rsidR="002526BB" w:rsidRPr="00E32B52">
              <w:t>do you think</w:t>
            </w:r>
            <w:r w:rsidR="00C13D63" w:rsidRPr="00E32B52">
              <w:t xml:space="preserve"> it </w:t>
            </w:r>
            <w:r w:rsidR="002526BB" w:rsidRPr="00381E55">
              <w:t xml:space="preserve">would </w:t>
            </w:r>
            <w:r w:rsidR="00C13D63" w:rsidRPr="00381E55">
              <w:t>take you to get to school, using each method of travel?</w:t>
            </w:r>
            <w:r w:rsidR="00E70537" w:rsidRPr="00381E55">
              <w:t xml:space="preserve"> </w:t>
            </w:r>
          </w:p>
          <w:p w:rsidR="002526BB" w:rsidRPr="00381E55" w:rsidRDefault="002526BB" w:rsidP="0054715F">
            <w:pPr>
              <w:pStyle w:val="ListParagraph"/>
            </w:pPr>
            <w:r w:rsidRPr="00381E55">
              <w:t>What else would we need to know to work that out?</w:t>
            </w:r>
          </w:p>
          <w:p w:rsidR="00C13D63" w:rsidRDefault="00C13D63" w:rsidP="0054715F">
            <w:pPr>
              <w:pStyle w:val="ListParagraph"/>
            </w:pPr>
            <w:r w:rsidRPr="00381E55">
              <w:t xml:space="preserve">How can we </w:t>
            </w:r>
            <w:r w:rsidR="002526BB" w:rsidRPr="00381E55">
              <w:t xml:space="preserve">find out what would be </w:t>
            </w:r>
            <w:r w:rsidR="00E83D00" w:rsidRPr="00381E55">
              <w:t>an</w:t>
            </w:r>
            <w:r w:rsidR="00E83D00">
              <w:t xml:space="preserve"> average speed for each</w:t>
            </w:r>
            <w:r>
              <w:t xml:space="preserve"> </w:t>
            </w:r>
            <w:r w:rsidR="002526BB">
              <w:t>method of travel?</w:t>
            </w:r>
          </w:p>
          <w:p w:rsidR="00B914D0" w:rsidRDefault="0077410C" w:rsidP="007658EC">
            <w:r>
              <w:t>Support students to</w:t>
            </w:r>
            <w:r w:rsidR="002526BB">
              <w:t xml:space="preserve"> understand that if we know how fast something travels, we can use that rate to work out how long it will take to travel a particular distance.</w:t>
            </w:r>
          </w:p>
          <w:p w:rsidR="002526BB" w:rsidRDefault="00B914D0" w:rsidP="007658EC">
            <w:r>
              <w:t xml:space="preserve">Spend some time establishing </w:t>
            </w:r>
            <w:r w:rsidR="000B6EE7">
              <w:t>the</w:t>
            </w:r>
            <w:r>
              <w:t xml:space="preserve"> average rate of </w:t>
            </w:r>
            <w:r w:rsidR="00E83D00">
              <w:t>speed</w:t>
            </w:r>
            <w:r>
              <w:t xml:space="preserve"> </w:t>
            </w:r>
            <w:r w:rsidR="000B6EE7">
              <w:t>that is reasonable for each method of travel. Students can use the internet, or some other means to decide the notional speed to be used.</w:t>
            </w:r>
            <w:r w:rsidR="00E15129">
              <w:t xml:space="preserve"> </w:t>
            </w:r>
            <w:r w:rsidR="000D14D7">
              <w:t xml:space="preserve">The teacher may engage the class in using a </w:t>
            </w:r>
            <w:r w:rsidR="00381E55">
              <w:t>stopwatch</w:t>
            </w:r>
            <w:r w:rsidR="002537B4">
              <w:t xml:space="preserve"> and a measured distance at the school</w:t>
            </w:r>
            <w:r w:rsidR="000D14D7">
              <w:t xml:space="preserve"> to determine an average walking and cycling rate that the whole class can use. Convert the measures to </w:t>
            </w:r>
            <w:r w:rsidR="002537B4">
              <w:t>kilometres per hour</w:t>
            </w:r>
            <w:r w:rsidR="000D14D7">
              <w:t>.</w:t>
            </w:r>
          </w:p>
          <w:p w:rsidR="007D7338" w:rsidRDefault="005A5819" w:rsidP="0054715F">
            <w:pPr>
              <w:spacing w:after="0"/>
            </w:pPr>
            <w:r>
              <w:t xml:space="preserve">Students </w:t>
            </w:r>
            <w:r w:rsidR="000D14D7">
              <w:t>calculate, with assistance</w:t>
            </w:r>
            <w:r w:rsidR="004E0F2D">
              <w:t xml:space="preserve"> </w:t>
            </w:r>
            <w:r w:rsidR="0077410C">
              <w:t xml:space="preserve">as </w:t>
            </w:r>
            <w:r w:rsidR="004E0F2D">
              <w:t>needed</w:t>
            </w:r>
            <w:r w:rsidR="000D14D7">
              <w:t xml:space="preserve">, the time it would take them to walk, cycle and drive to school. </w:t>
            </w:r>
            <w:r w:rsidR="000B6EE7">
              <w:t xml:space="preserve">Establish the calculation strategy and formula by using </w:t>
            </w:r>
            <w:r w:rsidR="002526BB">
              <w:t>a simple example</w:t>
            </w:r>
            <w:r w:rsidR="000B6EE7">
              <w:t xml:space="preserve">. Tell </w:t>
            </w:r>
            <w:r w:rsidR="004E0F2D">
              <w:t xml:space="preserve">students that </w:t>
            </w:r>
            <w:r w:rsidR="007D7338">
              <w:t>a car’s average speed is</w:t>
            </w:r>
            <w:r w:rsidR="002526BB">
              <w:t xml:space="preserve"> </w:t>
            </w:r>
            <w:r w:rsidR="007D7338">
              <w:t>4</w:t>
            </w:r>
            <w:r w:rsidR="002526BB">
              <w:t>0 kph</w:t>
            </w:r>
            <w:r w:rsidR="007D7338">
              <w:t xml:space="preserve"> and ask the questions </w:t>
            </w:r>
            <w:r>
              <w:t xml:space="preserve">below </w:t>
            </w:r>
            <w:r w:rsidR="007D7338">
              <w:t xml:space="preserve">to </w:t>
            </w:r>
            <w:r w:rsidR="000B6EE7">
              <w:t xml:space="preserve">ensure </w:t>
            </w:r>
            <w:r w:rsidR="004E0F2D">
              <w:t xml:space="preserve">they </w:t>
            </w:r>
            <w:r w:rsidR="000B6EE7">
              <w:t>understand</w:t>
            </w:r>
            <w:r w:rsidR="007D7338">
              <w:t xml:space="preserve"> the relationship between time and distance that is represented in a given rate of speed. </w:t>
            </w:r>
          </w:p>
          <w:p w:rsidR="007D7338" w:rsidRPr="00E32B52" w:rsidRDefault="00367F60" w:rsidP="0054715F">
            <w:pPr>
              <w:pStyle w:val="ListParagraph"/>
            </w:pPr>
            <w:r w:rsidRPr="0054715F">
              <w:rPr>
                <w:noProof/>
                <w:lang w:eastAsia="en-AU"/>
              </w:rPr>
              <w:drawing>
                <wp:anchor distT="0" distB="0" distL="114300" distR="114300" simplePos="0" relativeHeight="252148736" behindDoc="0" locked="0" layoutInCell="1" allowOverlap="1" wp14:anchorId="3819FE2B" wp14:editId="7C6BEA16">
                  <wp:simplePos x="0" y="0"/>
                  <wp:positionH relativeFrom="column">
                    <wp:posOffset>-426085</wp:posOffset>
                  </wp:positionH>
                  <wp:positionV relativeFrom="paragraph">
                    <wp:posOffset>76835</wp:posOffset>
                  </wp:positionV>
                  <wp:extent cx="360045" cy="360045"/>
                  <wp:effectExtent l="0" t="0" r="1905" b="1905"/>
                  <wp:wrapNone/>
                  <wp:docPr id="80" name="Picture 80"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pic:spPr>
                      </pic:pic>
                    </a:graphicData>
                  </a:graphic>
                  <wp14:sizeRelH relativeFrom="margin">
                    <wp14:pctWidth>0</wp14:pctWidth>
                  </wp14:sizeRelH>
                  <wp14:sizeRelV relativeFrom="margin">
                    <wp14:pctHeight>0</wp14:pctHeight>
                  </wp14:sizeRelV>
                </wp:anchor>
              </w:drawing>
            </w:r>
            <w:r w:rsidR="007D7338" w:rsidRPr="00E32B52">
              <w:t xml:space="preserve">How far would it travel in an hour? </w:t>
            </w:r>
          </w:p>
          <w:p w:rsidR="007D7338" w:rsidRPr="00381E55" w:rsidRDefault="007D7338" w:rsidP="0054715F">
            <w:pPr>
              <w:pStyle w:val="ListParagraph"/>
            </w:pPr>
            <w:r w:rsidRPr="00381E55">
              <w:t>How far would it travel in 2 hours?</w:t>
            </w:r>
          </w:p>
          <w:p w:rsidR="007D7338" w:rsidRPr="00381E55" w:rsidRDefault="007D7338" w:rsidP="0054715F">
            <w:pPr>
              <w:pStyle w:val="ListParagraph"/>
            </w:pPr>
            <w:r w:rsidRPr="00381E55">
              <w:t>How far would it travel in 5 hours?</w:t>
            </w:r>
            <w:r w:rsidR="002526BB" w:rsidRPr="00381E55">
              <w:t xml:space="preserve"> </w:t>
            </w:r>
          </w:p>
          <w:p w:rsidR="007D7338" w:rsidRPr="00381E55" w:rsidRDefault="007D7338" w:rsidP="0054715F">
            <w:pPr>
              <w:pStyle w:val="ListParagraph"/>
            </w:pPr>
            <w:r w:rsidRPr="00381E55">
              <w:t xml:space="preserve">How would you represent this as a number sentence to solve on your calculator? (40 </w:t>
            </w:r>
            <w:r w:rsidR="005A5819">
              <w:t>x</w:t>
            </w:r>
            <w:r w:rsidRPr="00381E55">
              <w:t xml:space="preserve"> 5 =</w:t>
            </w:r>
            <w:r w:rsidR="004F6AF4" w:rsidRPr="00381E55">
              <w:t xml:space="preserve"> 200 km</w:t>
            </w:r>
            <w:r w:rsidRPr="00381E55">
              <w:t>)</w:t>
            </w:r>
          </w:p>
          <w:p w:rsidR="007D7338" w:rsidRPr="00381E55" w:rsidRDefault="007D7338" w:rsidP="0054715F">
            <w:pPr>
              <w:pStyle w:val="ListParagraph"/>
            </w:pPr>
            <w:r w:rsidRPr="00381E55">
              <w:t>Can you write that as a formula for any speed and time? (</w:t>
            </w:r>
            <w:r w:rsidR="004F6AF4" w:rsidRPr="00381E55">
              <w:t>speed</w:t>
            </w:r>
            <w:r w:rsidR="00E60AA4" w:rsidRPr="00381E55">
              <w:t xml:space="preserve"> (kph)</w:t>
            </w:r>
            <w:r w:rsidRPr="00381E55">
              <w:t xml:space="preserve"> </w:t>
            </w:r>
            <w:r w:rsidR="005A5819">
              <w:t>x</w:t>
            </w:r>
            <w:r w:rsidRPr="00381E55">
              <w:t xml:space="preserve"> </w:t>
            </w:r>
            <w:r w:rsidR="004F6AF4" w:rsidRPr="00381E55">
              <w:t>time</w:t>
            </w:r>
            <w:r w:rsidR="00E60AA4" w:rsidRPr="00381E55">
              <w:t xml:space="preserve"> (hrs)</w:t>
            </w:r>
            <w:r w:rsidRPr="00381E55">
              <w:t xml:space="preserve"> = distance</w:t>
            </w:r>
            <w:r w:rsidR="00E60AA4" w:rsidRPr="00381E55">
              <w:t xml:space="preserve"> (km)</w:t>
            </w:r>
            <w:r w:rsidRPr="00381E55">
              <w:t>)</w:t>
            </w:r>
          </w:p>
          <w:p w:rsidR="007D7338" w:rsidRPr="00381E55" w:rsidRDefault="007D7338" w:rsidP="0054715F">
            <w:pPr>
              <w:pStyle w:val="ListParagraph"/>
            </w:pPr>
            <w:r w:rsidRPr="00381E55">
              <w:t>How long would it take to travel 40 km?</w:t>
            </w:r>
          </w:p>
          <w:p w:rsidR="007D7338" w:rsidRPr="00381E55" w:rsidRDefault="007D7338" w:rsidP="0054715F">
            <w:pPr>
              <w:pStyle w:val="ListParagraph"/>
            </w:pPr>
            <w:r w:rsidRPr="00381E55">
              <w:t>How long would it take to travel 80 km?</w:t>
            </w:r>
          </w:p>
          <w:p w:rsidR="007D7338" w:rsidRPr="00381E55" w:rsidRDefault="007D7338" w:rsidP="0054715F">
            <w:pPr>
              <w:pStyle w:val="ListParagraph"/>
            </w:pPr>
            <w:r w:rsidRPr="00381E55">
              <w:t>How long would it take to travel 1</w:t>
            </w:r>
            <w:r w:rsidR="004F6AF4" w:rsidRPr="00381E55">
              <w:t>0</w:t>
            </w:r>
            <w:r w:rsidRPr="00381E55">
              <w:t>0 km?</w:t>
            </w:r>
          </w:p>
          <w:p w:rsidR="0077410C" w:rsidRDefault="007D7338" w:rsidP="0054715F">
            <w:pPr>
              <w:pStyle w:val="ListParagraph"/>
            </w:pPr>
            <w:r w:rsidRPr="00381E55">
              <w:t>How would you represent this as a number sentence</w:t>
            </w:r>
            <w:r w:rsidR="0077410C">
              <w:t xml:space="preserve"> using what you know (40 x </w:t>
            </w:r>
            <w:r w:rsidR="0077410C">
              <w:sym w:font="Wingdings 2" w:char="F035"/>
            </w:r>
            <w:r w:rsidR="0077410C">
              <w:t xml:space="preserve"> = 100)</w:t>
            </w:r>
          </w:p>
          <w:p w:rsidR="007D7338" w:rsidRPr="00381E55" w:rsidRDefault="0077410C" w:rsidP="0054715F">
            <w:pPr>
              <w:pStyle w:val="ListParagraph"/>
            </w:pPr>
            <w:r w:rsidRPr="00381E55">
              <w:t xml:space="preserve">How would you </w:t>
            </w:r>
            <w:r>
              <w:t xml:space="preserve">rewrite this </w:t>
            </w:r>
            <w:r w:rsidR="007D7338" w:rsidRPr="00381E55">
              <w:t>to solve on your calculator (1</w:t>
            </w:r>
            <w:r w:rsidR="004F6AF4" w:rsidRPr="00381E55">
              <w:t>0</w:t>
            </w:r>
            <w:r w:rsidR="007D7338" w:rsidRPr="00381E55">
              <w:t>0 ÷ 40 =</w:t>
            </w:r>
            <w:r w:rsidR="004F6AF4" w:rsidRPr="00381E55">
              <w:t xml:space="preserve"> 2.5 </w:t>
            </w:r>
            <w:r w:rsidR="000B6EE7" w:rsidRPr="00381E55">
              <w:t>hours</w:t>
            </w:r>
            <w:r w:rsidR="007D7338" w:rsidRPr="00381E55">
              <w:t>)</w:t>
            </w:r>
          </w:p>
          <w:p w:rsidR="007D7338" w:rsidRPr="00381E55" w:rsidRDefault="007D7338" w:rsidP="0054715F">
            <w:pPr>
              <w:pStyle w:val="ListParagraph"/>
            </w:pPr>
            <w:r w:rsidRPr="00381E55">
              <w:t>Can y</w:t>
            </w:r>
            <w:r w:rsidR="004F6AF4" w:rsidRPr="00381E55">
              <w:t>ou write that as a formula for</w:t>
            </w:r>
            <w:r w:rsidRPr="00381E55">
              <w:t xml:space="preserve"> </w:t>
            </w:r>
            <w:r w:rsidR="004F6AF4" w:rsidRPr="00381E55">
              <w:t xml:space="preserve">any </w:t>
            </w:r>
            <w:r w:rsidRPr="00381E55">
              <w:t>speed and distance? (</w:t>
            </w:r>
            <w:r w:rsidR="004F6AF4" w:rsidRPr="00381E55">
              <w:t xml:space="preserve">distance </w:t>
            </w:r>
            <w:r w:rsidR="00E60AA4" w:rsidRPr="00381E55">
              <w:t>(km)</w:t>
            </w:r>
            <w:r w:rsidR="004F6AF4" w:rsidRPr="00381E55">
              <w:t>÷ speed</w:t>
            </w:r>
            <w:r w:rsidR="00E60AA4" w:rsidRPr="00381E55">
              <w:t xml:space="preserve"> (kph)</w:t>
            </w:r>
            <w:r w:rsidR="004F6AF4" w:rsidRPr="00381E55">
              <w:t xml:space="preserve"> = time</w:t>
            </w:r>
            <w:r w:rsidR="00E60AA4" w:rsidRPr="00381E55">
              <w:t xml:space="preserve"> (hrs)</w:t>
            </w:r>
          </w:p>
          <w:p w:rsidR="004F6AF4" w:rsidRDefault="004F6AF4" w:rsidP="0054715F">
            <w:pPr>
              <w:spacing w:before="240"/>
            </w:pPr>
            <w:r>
              <w:t xml:space="preserve">Note: </w:t>
            </w:r>
            <w:r w:rsidR="005A5819">
              <w:t>S</w:t>
            </w:r>
            <w:r>
              <w:t>tudents need to understand that the units of time and distance must be consistent</w:t>
            </w:r>
            <w:r w:rsidR="000B6EE7">
              <w:t>.</w:t>
            </w:r>
            <w:r>
              <w:t xml:space="preserve"> </w:t>
            </w:r>
            <w:r w:rsidR="000B6EE7">
              <w:t>F</w:t>
            </w:r>
            <w:r>
              <w:t xml:space="preserve">or example, if the speed is given as metres per second, then the distance </w:t>
            </w:r>
            <w:r w:rsidR="00751FE3">
              <w:t xml:space="preserve">must </w:t>
            </w:r>
            <w:r>
              <w:t xml:space="preserve">be in metres, and the time </w:t>
            </w:r>
            <w:r w:rsidR="00751FE3">
              <w:t xml:space="preserve">must </w:t>
            </w:r>
            <w:r>
              <w:t xml:space="preserve">be in seconds. </w:t>
            </w:r>
          </w:p>
          <w:p w:rsidR="00E60AA4" w:rsidRDefault="00E60AA4" w:rsidP="007658EC">
            <w:r>
              <w:t>Although students are not expected to work flexibly with rate</w:t>
            </w:r>
            <w:r w:rsidR="00B914D0">
              <w:t>s</w:t>
            </w:r>
            <w:r>
              <w:t xml:space="preserve"> </w:t>
            </w:r>
            <w:r w:rsidR="000B6EE7">
              <w:t xml:space="preserve">and formula </w:t>
            </w:r>
            <w:r>
              <w:t>until well into secondary schooling, s</w:t>
            </w:r>
            <w:r w:rsidR="004F6AF4">
              <w:t xml:space="preserve">tudents </w:t>
            </w:r>
            <w:r>
              <w:t xml:space="preserve">at this level </w:t>
            </w:r>
            <w:r w:rsidR="004F6AF4">
              <w:t xml:space="preserve">can be assisted to use the relationship between multiplication and division to consider how the </w:t>
            </w:r>
            <w:r>
              <w:t>one formula for this everyday rate</w:t>
            </w:r>
            <w:r w:rsidR="004F6AF4">
              <w:t xml:space="preserve"> can be rewritten to calculate whichever part is unknown</w:t>
            </w:r>
            <w:r w:rsidR="00B914D0">
              <w:t>, providing a foundation for later learning</w:t>
            </w:r>
            <w:r w:rsidR="004F6AF4">
              <w:t xml:space="preserve">. For example: </w:t>
            </w:r>
          </w:p>
          <w:p w:rsidR="004F6AF4" w:rsidRDefault="00B914D0" w:rsidP="007658EC">
            <w:r>
              <w:t>I</w:t>
            </w:r>
            <w:r w:rsidR="004F6AF4">
              <w:t>f we know that speed x time</w:t>
            </w:r>
            <w:r w:rsidR="00E60AA4">
              <w:t xml:space="preserve"> = distance, </w:t>
            </w:r>
            <w:r>
              <w:t>we can write the same formula with an ‘empty box’ to show what we need to find out.</w:t>
            </w:r>
          </w:p>
          <w:p w:rsidR="00B914D0" w:rsidRDefault="00B914D0" w:rsidP="007658EC">
            <w:r>
              <w:t xml:space="preserve">speed x time = </w:t>
            </w:r>
            <w:r w:rsidRPr="005135BF">
              <w:rPr>
                <w:b/>
                <w:sz w:val="28"/>
              </w:rPr>
              <w:sym w:font="Wingdings 2" w:char="F035"/>
            </w:r>
          </w:p>
          <w:p w:rsidR="002526BB" w:rsidRDefault="00B914D0" w:rsidP="007658EC">
            <w:r>
              <w:t>s</w:t>
            </w:r>
            <w:r w:rsidR="00E60AA4">
              <w:t xml:space="preserve">peed x </w:t>
            </w:r>
            <w:r w:rsidRPr="007658EC">
              <w:rPr>
                <w:b/>
                <w:sz w:val="28"/>
              </w:rPr>
              <w:sym w:font="Wingdings 2" w:char="F035"/>
            </w:r>
            <w:r w:rsidR="00E60AA4">
              <w:t xml:space="preserve"> = distance</w:t>
            </w:r>
          </w:p>
          <w:p w:rsidR="00E60AA4" w:rsidRDefault="00B914D0" w:rsidP="007658EC">
            <w:r w:rsidRPr="005135BF">
              <w:rPr>
                <w:b/>
                <w:sz w:val="28"/>
              </w:rPr>
              <w:sym w:font="Wingdings 2" w:char="F035"/>
            </w:r>
            <w:r>
              <w:rPr>
                <w:b/>
                <w:sz w:val="28"/>
              </w:rPr>
              <w:t xml:space="preserve"> </w:t>
            </w:r>
            <w:r w:rsidR="00E60AA4">
              <w:t>x time = distance</w:t>
            </w:r>
          </w:p>
          <w:p w:rsidR="00355096" w:rsidRDefault="00B914D0" w:rsidP="007658EC">
            <w:r>
              <w:t xml:space="preserve">What do we need to do to </w:t>
            </w:r>
            <w:r w:rsidR="000B6EE7">
              <w:t>re-</w:t>
            </w:r>
            <w:r>
              <w:t xml:space="preserve">write </w:t>
            </w:r>
            <w:r w:rsidR="000B6EE7">
              <w:t>the</w:t>
            </w:r>
            <w:r>
              <w:t xml:space="preserve"> </w:t>
            </w:r>
            <w:r w:rsidR="000B6EE7">
              <w:t>formula</w:t>
            </w:r>
            <w:r>
              <w:t xml:space="preserve"> with the answer (empty box) after the equals sign</w:t>
            </w:r>
            <w:r w:rsidR="000A7D81">
              <w:t xml:space="preserve"> for the second and third formula</w:t>
            </w:r>
            <w:r>
              <w:t>?</w:t>
            </w:r>
            <w:r w:rsidR="00E15129">
              <w:t xml:space="preserve"> </w:t>
            </w:r>
            <w:r w:rsidR="000B6EE7">
              <w:t xml:space="preserve">Tell </w:t>
            </w:r>
            <w:r w:rsidR="000A7D81">
              <w:t>students</w:t>
            </w:r>
            <w:r w:rsidR="000B6EE7">
              <w:t xml:space="preserve"> that the relationships are exactly the same for any multiplication equation such as 3 x 2 = 6</w:t>
            </w:r>
            <w:r w:rsidR="0077410C">
              <w:t xml:space="preserve">, and </w:t>
            </w:r>
            <w:r w:rsidR="00355096">
              <w:t>assist them write the equivalent number sentences.</w:t>
            </w:r>
            <w:r w:rsidR="000B6EE7">
              <w:t xml:space="preserve"> </w:t>
            </w:r>
          </w:p>
          <w:p w:rsidR="00B914D0" w:rsidRDefault="009A3793" w:rsidP="007658EC">
            <w:r>
              <w:t>What do you need to do to fin</w:t>
            </w:r>
            <w:r w:rsidR="000A7D81">
              <w:t>d the missing number in each of these?</w:t>
            </w:r>
          </w:p>
          <w:p w:rsidR="00B914D0" w:rsidRPr="007658EC" w:rsidRDefault="00B914D0" w:rsidP="007658EC">
            <w:pPr>
              <w:rPr>
                <w:b/>
              </w:rPr>
            </w:pPr>
            <w:r w:rsidRPr="007658EC">
              <w:t>3 x 2 =</w:t>
            </w:r>
            <w:r w:rsidRPr="007658EC">
              <w:rPr>
                <w:b/>
              </w:rPr>
              <w:t xml:space="preserve"> </w:t>
            </w:r>
            <w:r w:rsidRPr="007658EC">
              <w:rPr>
                <w:b/>
              </w:rPr>
              <w:sym w:font="Wingdings 2" w:char="F035"/>
            </w:r>
          </w:p>
          <w:p w:rsidR="00B914D0" w:rsidRPr="007658EC" w:rsidRDefault="00B914D0" w:rsidP="007658EC">
            <w:pPr>
              <w:rPr>
                <w:b/>
              </w:rPr>
            </w:pPr>
            <w:r w:rsidRPr="007658EC">
              <w:rPr>
                <w:b/>
              </w:rPr>
              <w:sym w:font="Wingdings 2" w:char="F035"/>
            </w:r>
            <w:r w:rsidRPr="007658EC">
              <w:rPr>
                <w:b/>
              </w:rPr>
              <w:t xml:space="preserve"> </w:t>
            </w:r>
            <w:r w:rsidRPr="007658EC">
              <w:t>x 2 = 6</w:t>
            </w:r>
          </w:p>
          <w:p w:rsidR="00E60AA4" w:rsidRPr="007658EC" w:rsidRDefault="00B914D0" w:rsidP="007658EC">
            <w:pPr>
              <w:rPr>
                <w:sz w:val="18"/>
              </w:rPr>
            </w:pPr>
            <w:r w:rsidRPr="007658EC">
              <w:t>3 x</w:t>
            </w:r>
            <w:r w:rsidRPr="007658EC">
              <w:rPr>
                <w:b/>
              </w:rPr>
              <w:t xml:space="preserve"> </w:t>
            </w:r>
            <w:r w:rsidRPr="007658EC">
              <w:rPr>
                <w:b/>
              </w:rPr>
              <w:sym w:font="Wingdings 2" w:char="F035"/>
            </w:r>
            <w:r w:rsidRPr="007658EC">
              <w:rPr>
                <w:b/>
              </w:rPr>
              <w:t xml:space="preserve"> </w:t>
            </w:r>
            <w:r w:rsidRPr="007658EC">
              <w:t>= 6</w:t>
            </w:r>
            <w:r w:rsidRPr="007658EC">
              <w:rPr>
                <w:sz w:val="18"/>
              </w:rPr>
              <w:t xml:space="preserve"> </w:t>
            </w:r>
          </w:p>
          <w:p w:rsidR="00E60AA4" w:rsidRDefault="000B6EE7" w:rsidP="007658EC">
            <w:r>
              <w:t xml:space="preserve">What new number sentence can you write for the second and third </w:t>
            </w:r>
            <w:r w:rsidR="004915ED">
              <w:t>unknown</w:t>
            </w:r>
            <w:r>
              <w:t xml:space="preserve"> so that the empty box is af</w:t>
            </w:r>
            <w:r w:rsidR="000A7D81">
              <w:t>t</w:t>
            </w:r>
            <w:r>
              <w:t>er the equals sign</w:t>
            </w:r>
            <w:r w:rsidR="009A3793">
              <w:t xml:space="preserve"> and the answer will be true</w:t>
            </w:r>
            <w:r>
              <w:t>?</w:t>
            </w:r>
          </w:p>
          <w:p w:rsidR="00B914D0" w:rsidRDefault="00B914D0" w:rsidP="007658EC">
            <w:r>
              <w:t xml:space="preserve">When students </w:t>
            </w:r>
            <w:r w:rsidR="009A3793">
              <w:t xml:space="preserve">sufficiently understand why division is needed to calculate the time it would take them to get to school using each method of travel, have them attempt their calculations, </w:t>
            </w:r>
            <w:r w:rsidR="005A5819">
              <w:t xml:space="preserve">using </w:t>
            </w:r>
            <w:r w:rsidR="009A3793">
              <w:t xml:space="preserve">an agreed </w:t>
            </w:r>
            <w:r w:rsidR="000A7D81">
              <w:t>whole class average</w:t>
            </w:r>
            <w:r w:rsidR="009A3793">
              <w:t xml:space="preserve"> speed for each of walking, cycling and driving. </w:t>
            </w:r>
          </w:p>
          <w:p w:rsidR="007C52DF" w:rsidRDefault="000A7D81" w:rsidP="007658EC">
            <w:r>
              <w:t xml:space="preserve">Warn </w:t>
            </w:r>
            <w:r w:rsidR="005A5819">
              <w:t xml:space="preserve">students </w:t>
            </w:r>
            <w:r>
              <w:t>that the</w:t>
            </w:r>
            <w:r w:rsidR="004915ED">
              <w:t xml:space="preserve"> time they calculate will be in hours and typically result in a decimal</w:t>
            </w:r>
            <w:r>
              <w:t xml:space="preserve"> number which represents part of an hour</w:t>
            </w:r>
            <w:r w:rsidR="004915ED">
              <w:t xml:space="preserve">. Many students have misconceptions about decimals and metric units and believe the decimal point separates </w:t>
            </w:r>
            <w:r>
              <w:t xml:space="preserve">any </w:t>
            </w:r>
            <w:r w:rsidR="004915ED">
              <w:t xml:space="preserve">two types of units, </w:t>
            </w:r>
            <w:r w:rsidR="007C52DF">
              <w:t xml:space="preserve">for example, </w:t>
            </w:r>
            <w:r w:rsidR="004915ED">
              <w:t xml:space="preserve">metres and centimetres, Litres and millilitres </w:t>
            </w:r>
            <w:r>
              <w:t>AND hours and minutes. They</w:t>
            </w:r>
            <w:r w:rsidR="007C52DF">
              <w:t xml:space="preserve"> don’t connect </w:t>
            </w:r>
            <w:r>
              <w:t>decimal fractions</w:t>
            </w:r>
            <w:r w:rsidR="007C52DF">
              <w:t xml:space="preserve"> to a generalised understanding of decimal place value</w:t>
            </w:r>
            <w:r w:rsidR="004915ED">
              <w:t xml:space="preserve">. </w:t>
            </w:r>
            <w:r>
              <w:t>The</w:t>
            </w:r>
            <w:r w:rsidR="007658EC">
              <w:t>y</w:t>
            </w:r>
            <w:r w:rsidR="007C52DF">
              <w:t xml:space="preserve"> </w:t>
            </w:r>
            <w:r w:rsidR="004915ED">
              <w:t>may believe</w:t>
            </w:r>
            <w:r>
              <w:t>, for example,</w:t>
            </w:r>
            <w:r w:rsidR="004915ED">
              <w:t xml:space="preserve"> that 1.25 hours means 1 hour and 25 minutes. </w:t>
            </w:r>
          </w:p>
          <w:p w:rsidR="004915ED" w:rsidRDefault="004915ED" w:rsidP="007658EC">
            <w:r>
              <w:t xml:space="preserve">This </w:t>
            </w:r>
            <w:r w:rsidR="007C52DF">
              <w:t>activity is</w:t>
            </w:r>
            <w:r>
              <w:t xml:space="preserve"> an ideal context in which to challenge this </w:t>
            </w:r>
            <w:r w:rsidR="00355096">
              <w:t>misconception</w:t>
            </w:r>
            <w:r>
              <w:t xml:space="preserve">. </w:t>
            </w:r>
            <w:r w:rsidR="007C52DF">
              <w:t xml:space="preserve">Rather than teach them a conversion procedure, it is more useful at this stage to work through the decimal relationship to hours and minutes using information they already know. </w:t>
            </w:r>
            <w:r>
              <w:t xml:space="preserve">For example, most students will know that 1.5 means ‘one and a half’ so 1.5 hours must mean one hour and thirty minutes, not </w:t>
            </w:r>
            <w:r w:rsidR="00355096">
              <w:t>‘</w:t>
            </w:r>
            <w:r>
              <w:t>one hour and five minutes</w:t>
            </w:r>
            <w:r w:rsidR="00355096">
              <w:t>’</w:t>
            </w:r>
            <w:r>
              <w:t xml:space="preserve"> or </w:t>
            </w:r>
            <w:r w:rsidR="00355096">
              <w:t>‘</w:t>
            </w:r>
            <w:r>
              <w:t>one hour and fifty minutes</w:t>
            </w:r>
            <w:r w:rsidR="00355096">
              <w:t>’</w:t>
            </w:r>
            <w:r>
              <w:t>.</w:t>
            </w:r>
            <w:r w:rsidR="007C52DF">
              <w:t xml:space="preserve"> From this, they can derive further conversions</w:t>
            </w:r>
            <w:r w:rsidR="000A7D81">
              <w:t>, for example</w:t>
            </w:r>
            <w:r w:rsidR="007C52DF">
              <w:t>:</w:t>
            </w:r>
          </w:p>
          <w:p w:rsidR="004915ED" w:rsidRPr="00751FE3" w:rsidRDefault="004915ED" w:rsidP="005A5A6E">
            <w:pPr>
              <w:pStyle w:val="ListParagraph"/>
              <w:numPr>
                <w:ilvl w:val="0"/>
                <w:numId w:val="82"/>
              </w:numPr>
            </w:pPr>
            <w:r w:rsidRPr="00751FE3">
              <w:t xml:space="preserve">0.5 hrs = </w:t>
            </w:r>
            <w:r w:rsidR="00975889" w:rsidRPr="00751FE3">
              <w:t xml:space="preserve">30 mins, </w:t>
            </w:r>
            <w:r w:rsidR="000A7D81" w:rsidRPr="00751FE3">
              <w:br/>
            </w:r>
            <w:r w:rsidR="00975889" w:rsidRPr="00751FE3">
              <w:t xml:space="preserve">so 15 mins must be 0.25 hrs, </w:t>
            </w:r>
            <w:r w:rsidR="000A7D81" w:rsidRPr="00751FE3">
              <w:br/>
            </w:r>
            <w:r w:rsidR="00975889" w:rsidRPr="00751FE3">
              <w:t>and 45 minutes must be 0.75 hrs</w:t>
            </w:r>
            <w:r w:rsidR="001C2B53" w:rsidRPr="00751FE3">
              <w:t>.</w:t>
            </w:r>
          </w:p>
          <w:p w:rsidR="00751FE3" w:rsidRDefault="00751FE3" w:rsidP="005A5A6E">
            <w:pPr>
              <w:pStyle w:val="ListParagraph"/>
              <w:numPr>
                <w:ilvl w:val="0"/>
                <w:numId w:val="82"/>
              </w:numPr>
            </w:pPr>
            <w:r>
              <w:t>H</w:t>
            </w:r>
            <w:r w:rsidR="00975889" w:rsidRPr="00751FE3">
              <w:t xml:space="preserve">ow many minutes must be in 0.1 hrs? (0.1 is 1/10 or 1 divided by ten, </w:t>
            </w:r>
            <w:r>
              <w:t>so</w:t>
            </w:r>
            <w:r w:rsidR="00975889" w:rsidRPr="00751FE3">
              <w:t xml:space="preserve"> divide 60 by 10 to work it out.) </w:t>
            </w:r>
          </w:p>
          <w:p w:rsidR="00975889" w:rsidRPr="00751FE3" w:rsidRDefault="000A7D81" w:rsidP="005A5A6E">
            <w:pPr>
              <w:pStyle w:val="ListParagraph"/>
              <w:numPr>
                <w:ilvl w:val="0"/>
                <w:numId w:val="82"/>
              </w:numPr>
            </w:pPr>
            <w:r w:rsidRPr="00751FE3">
              <w:t xml:space="preserve">If </w:t>
            </w:r>
            <w:r w:rsidR="00975889" w:rsidRPr="00751FE3">
              <w:t xml:space="preserve">0.1 hrs = 6 mins, </w:t>
            </w:r>
            <w:r w:rsidRPr="00751FE3">
              <w:t>and</w:t>
            </w:r>
            <w:r w:rsidR="00975889" w:rsidRPr="00751FE3">
              <w:t xml:space="preserve"> 0.2 hrs = 12 mins</w:t>
            </w:r>
            <w:r w:rsidRPr="00751FE3">
              <w:t>,</w:t>
            </w:r>
            <w:r w:rsidR="006653C3" w:rsidRPr="00751FE3">
              <w:t xml:space="preserve"> </w:t>
            </w:r>
            <w:r w:rsidRPr="00751FE3">
              <w:br/>
              <w:t>Then</w:t>
            </w:r>
            <w:r w:rsidR="006653C3" w:rsidRPr="00751FE3">
              <w:t xml:space="preserve">, 0.15 hrs </w:t>
            </w:r>
            <w:r w:rsidRPr="00751FE3">
              <w:t>must</w:t>
            </w:r>
            <w:r w:rsidR="006653C3" w:rsidRPr="00751FE3">
              <w:t xml:space="preserve"> equal 9 mins (</w:t>
            </w:r>
            <w:r w:rsidR="009D59AE" w:rsidRPr="00751FE3">
              <w:t xml:space="preserve">ie </w:t>
            </w:r>
            <w:r w:rsidR="00751FE3">
              <w:t xml:space="preserve">0.15 is </w:t>
            </w:r>
            <w:r w:rsidR="006653C3" w:rsidRPr="00751FE3">
              <w:t xml:space="preserve">halfway between </w:t>
            </w:r>
            <w:r w:rsidR="00751FE3">
              <w:t xml:space="preserve">0.1 and 0.2, so find halfway between </w:t>
            </w:r>
            <w:r w:rsidR="006653C3" w:rsidRPr="00751FE3">
              <w:t>6 and 12</w:t>
            </w:r>
            <w:r w:rsidR="00751FE3">
              <w:t xml:space="preserve"> to work it out</w:t>
            </w:r>
            <w:r w:rsidR="006653C3" w:rsidRPr="00751FE3">
              <w:t>).</w:t>
            </w:r>
          </w:p>
          <w:p w:rsidR="006653C3" w:rsidRDefault="00975889" w:rsidP="007658EC">
            <w:r w:rsidRPr="00975889">
              <w:t>From this information</w:t>
            </w:r>
            <w:r w:rsidR="00E31F47">
              <w:t>,</w:t>
            </w:r>
            <w:r w:rsidRPr="00975889">
              <w:t xml:space="preserve"> </w:t>
            </w:r>
            <w:r w:rsidR="005A5819">
              <w:t>students</w:t>
            </w:r>
            <w:r w:rsidR="005A5819" w:rsidRPr="00975889">
              <w:t xml:space="preserve"> </w:t>
            </w:r>
            <w:r w:rsidRPr="00975889">
              <w:t>c</w:t>
            </w:r>
            <w:r>
              <w:t>an</w:t>
            </w:r>
            <w:r w:rsidRPr="00975889">
              <w:t xml:space="preserve"> construct a table to show most of the decimal </w:t>
            </w:r>
            <w:r>
              <w:t>to</w:t>
            </w:r>
            <w:r w:rsidRPr="00975889">
              <w:t xml:space="preserve"> minutes equivalence</w:t>
            </w:r>
            <w:r w:rsidR="009D59AE">
              <w:t>s</w:t>
            </w:r>
            <w:r>
              <w:t xml:space="preserve"> to assist them </w:t>
            </w:r>
            <w:r w:rsidR="00E15129">
              <w:t xml:space="preserve">to </w:t>
            </w:r>
            <w:r>
              <w:t>convert their final travel times to hours and minutes, or</w:t>
            </w:r>
            <w:r w:rsidR="009D59AE">
              <w:t xml:space="preserve"> </w:t>
            </w:r>
            <w:r>
              <w:t xml:space="preserve">just minutes </w:t>
            </w:r>
            <w:r w:rsidR="009D59AE">
              <w:t>as</w:t>
            </w:r>
            <w:r>
              <w:t xml:space="preserve"> </w:t>
            </w:r>
            <w:r w:rsidR="009D59AE">
              <w:t>their</w:t>
            </w:r>
            <w:r w:rsidR="007C52DF">
              <w:t xml:space="preserve"> travel time</w:t>
            </w:r>
            <w:r w:rsidR="009D59AE">
              <w:t>s</w:t>
            </w:r>
            <w:r w:rsidR="007C52DF">
              <w:t xml:space="preserve"> </w:t>
            </w:r>
            <w:r w:rsidR="009D59AE">
              <w:t>are likely to be less</w:t>
            </w:r>
            <w:r>
              <w:t xml:space="preserve"> than an hour</w:t>
            </w:r>
            <w:r w:rsidRPr="00975889">
              <w:t>.</w:t>
            </w:r>
            <w:r w:rsidR="000C7147">
              <w:t xml:space="preserve"> Challenge students to use a spreadsheet and derive a formula to set up a table. </w:t>
            </w:r>
          </w:p>
          <w:p w:rsidR="00975889" w:rsidRPr="00975889" w:rsidRDefault="006653C3" w:rsidP="007658EC">
            <w:r>
              <w:t xml:space="preserve">Note: </w:t>
            </w:r>
            <w:r w:rsidR="005A5819">
              <w:t>I</w:t>
            </w:r>
            <w:r w:rsidR="009911A2">
              <w:t>ntroducing</w:t>
            </w:r>
            <w:r>
              <w:t xml:space="preserve"> mathematical concepts in this way </w:t>
            </w:r>
            <w:r w:rsidR="001C2B53">
              <w:t xml:space="preserve">helps </w:t>
            </w:r>
            <w:r w:rsidR="009911A2">
              <w:t>students to develop</w:t>
            </w:r>
            <w:r>
              <w:t xml:space="preserve"> a </w:t>
            </w:r>
            <w:r w:rsidR="009911A2">
              <w:t>deeper level</w:t>
            </w:r>
            <w:r>
              <w:t xml:space="preserve"> understanding </w:t>
            </w:r>
            <w:r w:rsidR="009911A2">
              <w:t xml:space="preserve">of decimal conversions </w:t>
            </w:r>
            <w:r>
              <w:t>than teaching them a procedur</w:t>
            </w:r>
            <w:r w:rsidR="009911A2">
              <w:t>e.</w:t>
            </w:r>
          </w:p>
          <w:p w:rsidR="00C75256" w:rsidRDefault="00367F60" w:rsidP="007658EC">
            <w:r>
              <w:t xml:space="preserve">Students display </w:t>
            </w:r>
            <w:r w:rsidR="009D59AE">
              <w:t xml:space="preserve">and compare </w:t>
            </w:r>
            <w:r>
              <w:t xml:space="preserve">their maps and their calculations. </w:t>
            </w:r>
            <w:r w:rsidR="009D59AE">
              <w:t>Ask</w:t>
            </w:r>
            <w:r w:rsidR="005A5819">
              <w:t xml:space="preserve"> them</w:t>
            </w:r>
            <w:r w:rsidR="009D59AE">
              <w:t xml:space="preserve">, </w:t>
            </w:r>
            <w:r w:rsidR="005A5819">
              <w:t>‘H</w:t>
            </w:r>
            <w:r w:rsidR="009D59AE">
              <w:t>ow would consideration of time affect decisions about how to travel to school</w:t>
            </w:r>
            <w:r w:rsidR="005A5819">
              <w:t>?’</w:t>
            </w:r>
          </w:p>
          <w:p w:rsidR="00A9471F" w:rsidRDefault="005A5819" w:rsidP="007658EC">
            <w:r>
              <w:t xml:space="preserve">Teachers </w:t>
            </w:r>
            <w:r w:rsidR="00A9471F">
              <w:t>may choose to show students how the relationship between</w:t>
            </w:r>
            <w:r w:rsidR="00880F09">
              <w:t xml:space="preserve"> distance and</w:t>
            </w:r>
            <w:r w:rsidR="00A9471F">
              <w:t xml:space="preserve"> time for each rate of speed can be plotted on a graph, illustrating why joining the plot points</w:t>
            </w:r>
            <w:r w:rsidR="00C75256">
              <w:t xml:space="preserve"> in this case</w:t>
            </w:r>
            <w:r w:rsidR="00A9471F">
              <w:t xml:space="preserve"> makes sense. </w:t>
            </w:r>
            <w:r w:rsidR="00880F09">
              <w:t xml:space="preserve">The </w:t>
            </w:r>
            <w:r w:rsidR="00E15129">
              <w:t>x-</w:t>
            </w:r>
            <w:r w:rsidR="00880F09">
              <w:t xml:space="preserve">axis shows time and the </w:t>
            </w:r>
            <w:r w:rsidR="00E15129">
              <w:t>y-</w:t>
            </w:r>
            <w:r w:rsidR="00880F09">
              <w:t xml:space="preserve">axis distance. </w:t>
            </w:r>
            <w:r>
              <w:t>Students</w:t>
            </w:r>
            <w:r w:rsidR="00A9471F">
              <w:t xml:space="preserve"> will notice that the greater the speed, the greater the slope of the line.</w:t>
            </w:r>
            <w:r>
              <w:t xml:space="preserve"> For example:</w:t>
            </w:r>
          </w:p>
          <w:p w:rsidR="00880F09" w:rsidRDefault="00C75256" w:rsidP="007658EC">
            <w:r>
              <w:rPr>
                <w:noProof/>
                <w:lang w:eastAsia="en-AU"/>
              </w:rPr>
              <w:drawing>
                <wp:inline distT="0" distB="0" distL="0" distR="0" wp14:anchorId="7BC7EAD2" wp14:editId="08873843">
                  <wp:extent cx="4063964" cy="2552521"/>
                  <wp:effectExtent l="0" t="0" r="0" b="635"/>
                  <wp:docPr id="83" name="Picture 83" descr="Example of a line graph comparing distance an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67776" cy="2554915"/>
                          </a:xfrm>
                          <a:prstGeom prst="rect">
                            <a:avLst/>
                          </a:prstGeom>
                          <a:noFill/>
                        </pic:spPr>
                      </pic:pic>
                    </a:graphicData>
                  </a:graphic>
                </wp:inline>
              </w:drawing>
            </w:r>
          </w:p>
          <w:p w:rsidR="009A3793" w:rsidRDefault="009A3793" w:rsidP="0054715F">
            <w:pPr>
              <w:spacing w:after="0"/>
            </w:pPr>
            <w:r>
              <w:t xml:space="preserve">When </w:t>
            </w:r>
            <w:r w:rsidR="00367F60">
              <w:t>the results have been shared</w:t>
            </w:r>
            <w:r>
              <w:t xml:space="preserve">, stimulate </w:t>
            </w:r>
            <w:r w:rsidR="005A5819">
              <w:t xml:space="preserve">a </w:t>
            </w:r>
            <w:r w:rsidR="00367F60">
              <w:t>whole</w:t>
            </w:r>
            <w:r>
              <w:t xml:space="preserve"> c</w:t>
            </w:r>
            <w:r w:rsidR="00367F60">
              <w:t>lass</w:t>
            </w:r>
            <w:r>
              <w:t xml:space="preserve"> discussion</w:t>
            </w:r>
            <w:r w:rsidR="009911A2">
              <w:t>,</w:t>
            </w:r>
            <w:r>
              <w:t xml:space="preserve"> asking questions </w:t>
            </w:r>
            <w:r w:rsidR="005A5819">
              <w:t>such as</w:t>
            </w:r>
            <w:r>
              <w:t>:</w:t>
            </w:r>
          </w:p>
          <w:p w:rsidR="009A3793" w:rsidRPr="00381E55" w:rsidRDefault="00C75256" w:rsidP="0054715F">
            <w:pPr>
              <w:pStyle w:val="ListParagraph"/>
            </w:pPr>
            <w:r w:rsidRPr="0054715F">
              <w:rPr>
                <w:noProof/>
                <w:lang w:eastAsia="en-AU"/>
              </w:rPr>
              <w:drawing>
                <wp:anchor distT="0" distB="0" distL="114300" distR="114300" simplePos="0" relativeHeight="252146688" behindDoc="0" locked="0" layoutInCell="1" allowOverlap="1" wp14:anchorId="2B2CF93B" wp14:editId="613105ED">
                  <wp:simplePos x="0" y="0"/>
                  <wp:positionH relativeFrom="column">
                    <wp:posOffset>-431800</wp:posOffset>
                  </wp:positionH>
                  <wp:positionV relativeFrom="paragraph">
                    <wp:posOffset>301262</wp:posOffset>
                  </wp:positionV>
                  <wp:extent cx="360045" cy="360045"/>
                  <wp:effectExtent l="0" t="0" r="1905" b="1905"/>
                  <wp:wrapNone/>
                  <wp:docPr id="79" name="Picture 79"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pic:spPr>
                      </pic:pic>
                    </a:graphicData>
                  </a:graphic>
                  <wp14:sizeRelH relativeFrom="margin">
                    <wp14:pctWidth>0</wp14:pctWidth>
                  </wp14:sizeRelH>
                  <wp14:sizeRelV relativeFrom="margin">
                    <wp14:pctHeight>0</wp14:pctHeight>
                  </wp14:sizeRelV>
                </wp:anchor>
              </w:drawing>
            </w:r>
            <w:r w:rsidR="009A3793" w:rsidRPr="00E32B52">
              <w:t>What would need to change in your lifestyle if you walked to school, for example, instead of being driven?</w:t>
            </w:r>
            <w:r w:rsidR="00E15129">
              <w:t xml:space="preserve"> </w:t>
            </w:r>
            <w:r w:rsidR="009A3793" w:rsidRPr="00E32B52">
              <w:t>(e</w:t>
            </w:r>
            <w:r w:rsidR="009A3793" w:rsidRPr="00381E55">
              <w:t>g need to get up earlier)</w:t>
            </w:r>
          </w:p>
          <w:p w:rsidR="009A3793" w:rsidRPr="00381E55" w:rsidRDefault="009A3793" w:rsidP="0054715F">
            <w:pPr>
              <w:pStyle w:val="ListParagraph"/>
            </w:pPr>
            <w:r w:rsidRPr="00381E55">
              <w:t>How does distance from school realistically affect travel choice? (eg 20 km is too far to walk)</w:t>
            </w:r>
          </w:p>
          <w:p w:rsidR="009A3793" w:rsidRPr="00381E55" w:rsidRDefault="009A3793" w:rsidP="0054715F">
            <w:pPr>
              <w:pStyle w:val="ListParagraph"/>
            </w:pPr>
            <w:r w:rsidRPr="00381E55">
              <w:t xml:space="preserve">Has making these calculations made any of you re-think how you travel to school? </w:t>
            </w:r>
          </w:p>
          <w:p w:rsidR="009A3793" w:rsidRDefault="00367F60" w:rsidP="0054715F">
            <w:pPr>
              <w:spacing w:after="0"/>
            </w:pPr>
            <w:r>
              <w:t xml:space="preserve">Tell students they will have the opportunity to conduct any small group or individual investigation they </w:t>
            </w:r>
            <w:r w:rsidR="009D59AE">
              <w:t>cho</w:t>
            </w:r>
            <w:r w:rsidR="00381E55">
              <w:t>o</w:t>
            </w:r>
            <w:r w:rsidR="009D59AE">
              <w:t xml:space="preserve">se </w:t>
            </w:r>
            <w:r>
              <w:t xml:space="preserve">to gather more data </w:t>
            </w:r>
            <w:r w:rsidR="00067E10">
              <w:t>to</w:t>
            </w:r>
            <w:r>
              <w:t xml:space="preserve"> </w:t>
            </w:r>
            <w:r w:rsidR="005A5819">
              <w:t xml:space="preserve">help </w:t>
            </w:r>
            <w:r>
              <w:t xml:space="preserve">them devise solutions to </w:t>
            </w:r>
            <w:r w:rsidR="00067E10">
              <w:t xml:space="preserve">the </w:t>
            </w:r>
            <w:r>
              <w:t>problem:</w:t>
            </w:r>
          </w:p>
          <w:p w:rsidR="00367F60" w:rsidRPr="007658EC" w:rsidDel="0081615E" w:rsidRDefault="00367F60" w:rsidP="0054715F">
            <w:pPr>
              <w:spacing w:before="0"/>
              <w:rPr>
                <w:i/>
                <w:iCs/>
                <w:lang w:val="en-GB"/>
              </w:rPr>
            </w:pPr>
            <w:r>
              <w:rPr>
                <w:i/>
                <w:iCs/>
                <w:lang w:val="en-GB"/>
              </w:rPr>
              <w:t>How can we engage the s</w:t>
            </w:r>
            <w:r w:rsidR="001A649B">
              <w:rPr>
                <w:i/>
                <w:iCs/>
                <w:lang w:val="en-GB"/>
              </w:rPr>
              <w:t>chool community in making good</w:t>
            </w:r>
            <w:r>
              <w:rPr>
                <w:i/>
                <w:iCs/>
                <w:lang w:val="en-GB"/>
              </w:rPr>
              <w:t xml:space="preserve"> travel choices?</w:t>
            </w:r>
          </w:p>
        </w:tc>
      </w:tr>
      <w:tr w:rsidR="0021499D" w:rsidRPr="00384F40" w:rsidTr="007658EC">
        <w:tc>
          <w:tcPr>
            <w:tcW w:w="2410" w:type="dxa"/>
            <w:vMerge/>
            <w:tcBorders>
              <w:left w:val="nil"/>
              <w:right w:val="nil"/>
            </w:tcBorders>
          </w:tcPr>
          <w:p w:rsidR="0021499D" w:rsidRPr="00384F40" w:rsidRDefault="0021499D" w:rsidP="00F9772C">
            <w:pPr>
              <w:widowControl/>
              <w:spacing w:after="160" w:line="259" w:lineRule="auto"/>
              <w:rPr>
                <w:b/>
                <w:lang w:val="en-AU"/>
              </w:rPr>
            </w:pPr>
          </w:p>
        </w:tc>
        <w:tc>
          <w:tcPr>
            <w:tcW w:w="6662" w:type="dxa"/>
            <w:tcBorders>
              <w:left w:val="nil"/>
              <w:right w:val="nil"/>
            </w:tcBorders>
          </w:tcPr>
          <w:p w:rsidR="0021499D" w:rsidRPr="0021499D" w:rsidRDefault="0021499D" w:rsidP="00FD179B">
            <w:pPr>
              <w:widowControl/>
              <w:rPr>
                <w:b/>
              </w:rPr>
            </w:pPr>
            <w:r w:rsidRPr="0021499D">
              <w:rPr>
                <w:b/>
              </w:rPr>
              <w:t xml:space="preserve">Part 5: </w:t>
            </w:r>
            <w:r w:rsidR="00574ACA">
              <w:rPr>
                <w:b/>
                <w:lang w:val="en-AU"/>
              </w:rPr>
              <w:t>Investigating other factors</w:t>
            </w:r>
          </w:p>
          <w:p w:rsidR="002537B4" w:rsidRDefault="001C2B53" w:rsidP="00FD179B">
            <w:pPr>
              <w:widowControl/>
            </w:pPr>
            <w:r>
              <w:t>Provide s</w:t>
            </w:r>
            <w:r w:rsidR="00367F60">
              <w:t xml:space="preserve">tudents </w:t>
            </w:r>
            <w:r>
              <w:t>with</w:t>
            </w:r>
            <w:r w:rsidR="00367F60">
              <w:t xml:space="preserve"> </w:t>
            </w:r>
            <w:r w:rsidR="00067E10">
              <w:t xml:space="preserve">the </w:t>
            </w:r>
            <w:r w:rsidR="00367F60">
              <w:t xml:space="preserve">opportunity to use any method they choose (observation, surveys, analysis of online data) to </w:t>
            </w:r>
            <w:r>
              <w:t xml:space="preserve">conduct </w:t>
            </w:r>
            <w:r w:rsidR="00367F60">
              <w:t xml:space="preserve">an individual, pair, or small group </w:t>
            </w:r>
            <w:r w:rsidR="007D4A22">
              <w:t xml:space="preserve">mini </w:t>
            </w:r>
            <w:r w:rsidR="00367F60">
              <w:t>scientific investigation</w:t>
            </w:r>
            <w:r w:rsidR="007D4A22">
              <w:t>.</w:t>
            </w:r>
            <w:r w:rsidR="00367F60">
              <w:t xml:space="preserve"> </w:t>
            </w:r>
            <w:r w:rsidR="007D4A22">
              <w:t>They should investigate</w:t>
            </w:r>
            <w:r w:rsidR="00367F60">
              <w:t xml:space="preserve"> some aspect of travel to school that </w:t>
            </w:r>
            <w:r w:rsidR="007D4A22">
              <w:t xml:space="preserve">they don’t already have sufficient data about and that will </w:t>
            </w:r>
            <w:r w:rsidR="00067E10">
              <w:t xml:space="preserve">help </w:t>
            </w:r>
            <w:r w:rsidR="007D4A22">
              <w:t xml:space="preserve">in some way to devise solutions to </w:t>
            </w:r>
            <w:r w:rsidR="00067E10">
              <w:t xml:space="preserve">the </w:t>
            </w:r>
            <w:r w:rsidR="007D4A22">
              <w:t xml:space="preserve">problem: </w:t>
            </w:r>
          </w:p>
          <w:p w:rsidR="007D4A22" w:rsidRDefault="007D4A22" w:rsidP="00FD179B">
            <w:pPr>
              <w:widowControl/>
            </w:pPr>
            <w:r>
              <w:rPr>
                <w:i/>
                <w:iCs/>
                <w:lang w:val="en-GB"/>
              </w:rPr>
              <w:t>How can we engage the s</w:t>
            </w:r>
            <w:r w:rsidR="001A649B">
              <w:rPr>
                <w:i/>
                <w:iCs/>
                <w:lang w:val="en-GB"/>
              </w:rPr>
              <w:t>chool community in making good</w:t>
            </w:r>
            <w:r>
              <w:rPr>
                <w:i/>
                <w:iCs/>
                <w:lang w:val="en-GB"/>
              </w:rPr>
              <w:t xml:space="preserve"> travel choices?</w:t>
            </w:r>
          </w:p>
          <w:p w:rsidR="007D4A22" w:rsidRDefault="009D59AE" w:rsidP="0054715F">
            <w:pPr>
              <w:widowControl/>
              <w:spacing w:after="0"/>
            </w:pPr>
            <w:r w:rsidRPr="00152D74">
              <w:rPr>
                <w:noProof/>
                <w:lang w:eastAsia="en-AU"/>
              </w:rPr>
              <w:drawing>
                <wp:anchor distT="0" distB="0" distL="114300" distR="114300" simplePos="0" relativeHeight="252144640" behindDoc="0" locked="0" layoutInCell="1" allowOverlap="1" wp14:anchorId="3CC1A992" wp14:editId="6FFE4379">
                  <wp:simplePos x="0" y="0"/>
                  <wp:positionH relativeFrom="column">
                    <wp:posOffset>-447675</wp:posOffset>
                  </wp:positionH>
                  <wp:positionV relativeFrom="paragraph">
                    <wp:posOffset>255270</wp:posOffset>
                  </wp:positionV>
                  <wp:extent cx="360045" cy="360045"/>
                  <wp:effectExtent l="0" t="0" r="1905" b="1905"/>
                  <wp:wrapNone/>
                  <wp:docPr id="77" name="Picture 77"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pic:spPr>
                      </pic:pic>
                    </a:graphicData>
                  </a:graphic>
                  <wp14:sizeRelH relativeFrom="margin">
                    <wp14:pctWidth>0</wp14:pctWidth>
                  </wp14:sizeRelH>
                  <wp14:sizeRelV relativeFrom="margin">
                    <wp14:pctHeight>0</wp14:pctHeight>
                  </wp14:sizeRelV>
                </wp:anchor>
              </w:drawing>
            </w:r>
            <w:r w:rsidR="007D4A22">
              <w:t>Aspects of travel that could be investigated might include:</w:t>
            </w:r>
          </w:p>
          <w:p w:rsidR="007D4A22" w:rsidRPr="00E32B52" w:rsidRDefault="007D4A22" w:rsidP="0054715F">
            <w:pPr>
              <w:pStyle w:val="ListParagraph"/>
            </w:pPr>
            <w:r w:rsidRPr="00E32B52">
              <w:t>Cost of running a car</w:t>
            </w:r>
          </w:p>
          <w:p w:rsidR="007D4A22" w:rsidRPr="00381E55" w:rsidRDefault="009D59AE" w:rsidP="0054715F">
            <w:pPr>
              <w:pStyle w:val="ListParagraph"/>
            </w:pPr>
            <w:r w:rsidRPr="00381E55">
              <w:t>Availability of p</w:t>
            </w:r>
            <w:r w:rsidR="007D4A22" w:rsidRPr="00381E55">
              <w:t>ublic transport in the area</w:t>
            </w:r>
          </w:p>
          <w:p w:rsidR="007D4A22" w:rsidRPr="00381E55" w:rsidRDefault="007D4A22" w:rsidP="0054715F">
            <w:pPr>
              <w:pStyle w:val="ListParagraph"/>
            </w:pPr>
            <w:r w:rsidRPr="00381E55">
              <w:t>Cycle tracks in the community</w:t>
            </w:r>
          </w:p>
          <w:p w:rsidR="007D4A22" w:rsidRPr="00381E55" w:rsidRDefault="007D4A22" w:rsidP="0054715F">
            <w:pPr>
              <w:pStyle w:val="ListParagraph"/>
            </w:pPr>
            <w:r w:rsidRPr="00381E55">
              <w:t>Congestion of cars and bikes before and after school</w:t>
            </w:r>
          </w:p>
          <w:p w:rsidR="007D4A22" w:rsidRPr="00381E55" w:rsidRDefault="007D4A22" w:rsidP="0054715F">
            <w:pPr>
              <w:pStyle w:val="ListParagraph"/>
            </w:pPr>
            <w:r w:rsidRPr="00381E55">
              <w:t>Health benefits of cycling or walking</w:t>
            </w:r>
          </w:p>
          <w:p w:rsidR="007D4A22" w:rsidRPr="00381E55" w:rsidRDefault="007D4A22" w:rsidP="0054715F">
            <w:pPr>
              <w:pStyle w:val="ListParagraph"/>
            </w:pPr>
            <w:r w:rsidRPr="00381E55">
              <w:t>Carpooling or sharing</w:t>
            </w:r>
          </w:p>
          <w:p w:rsidR="007D4A22" w:rsidRPr="00381E55" w:rsidRDefault="007D4A22" w:rsidP="0054715F">
            <w:pPr>
              <w:pStyle w:val="ListParagraph"/>
            </w:pPr>
            <w:r w:rsidRPr="00381E55">
              <w:t>Incentives to cycle or walk</w:t>
            </w:r>
            <w:r w:rsidR="00067E10">
              <w:t>.</w:t>
            </w:r>
          </w:p>
          <w:p w:rsidR="003371EE" w:rsidRDefault="007D4A22" w:rsidP="00FD179B">
            <w:pPr>
              <w:widowControl/>
            </w:pPr>
            <w:r>
              <w:t>Provide time and support as needed for all students to become engaged and productive.</w:t>
            </w:r>
          </w:p>
          <w:p w:rsidR="0021499D" w:rsidRPr="00FD179B" w:rsidRDefault="001C2B53" w:rsidP="00FD179B">
            <w:pPr>
              <w:widowControl/>
              <w:rPr>
                <w:lang w:val="en-AU"/>
              </w:rPr>
            </w:pPr>
            <w:r>
              <w:t>Give students</w:t>
            </w:r>
            <w:r w:rsidR="007D4A22">
              <w:t xml:space="preserve"> </w:t>
            </w:r>
            <w:r w:rsidR="00E15129">
              <w:t xml:space="preserve">the </w:t>
            </w:r>
            <w:r w:rsidR="007D4A22">
              <w:t>opportunity to display or present the results of their investigation to the rest of the class</w:t>
            </w:r>
            <w:r w:rsidR="00067E10">
              <w:t>.</w:t>
            </w:r>
          </w:p>
        </w:tc>
      </w:tr>
      <w:tr w:rsidR="004F4BD1" w:rsidRPr="00384F40" w:rsidTr="007658EC">
        <w:trPr>
          <w:trHeight w:val="90"/>
        </w:trPr>
        <w:tc>
          <w:tcPr>
            <w:tcW w:w="2410" w:type="dxa"/>
            <w:tcBorders>
              <w:left w:val="nil"/>
              <w:right w:val="nil"/>
            </w:tcBorders>
          </w:tcPr>
          <w:p w:rsidR="004F4BD1" w:rsidRPr="00384F40" w:rsidRDefault="00381E55" w:rsidP="00F9772C">
            <w:pPr>
              <w:widowControl/>
              <w:spacing w:after="160" w:line="259" w:lineRule="auto"/>
              <w:rPr>
                <w:b/>
              </w:rPr>
            </w:pPr>
            <w:r w:rsidRPr="00152D74">
              <w:rPr>
                <w:noProof/>
                <w:lang w:eastAsia="en-AU"/>
              </w:rPr>
              <w:drawing>
                <wp:anchor distT="0" distB="0" distL="114300" distR="114300" simplePos="0" relativeHeight="252156928" behindDoc="0" locked="0" layoutInCell="1" allowOverlap="1" wp14:anchorId="485EF886" wp14:editId="198FF260">
                  <wp:simplePos x="0" y="0"/>
                  <wp:positionH relativeFrom="column">
                    <wp:posOffset>1143000</wp:posOffset>
                  </wp:positionH>
                  <wp:positionV relativeFrom="paragraph">
                    <wp:posOffset>1059180</wp:posOffset>
                  </wp:positionV>
                  <wp:extent cx="360045" cy="360045"/>
                  <wp:effectExtent l="0" t="0" r="1905" b="1905"/>
                  <wp:wrapNone/>
                  <wp:docPr id="29" name="Picture 29"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pic:spPr>
                      </pic:pic>
                    </a:graphicData>
                  </a:graphic>
                  <wp14:sizeRelH relativeFrom="margin">
                    <wp14:pctWidth>0</wp14:pctWidth>
                  </wp14:sizeRelH>
                  <wp14:sizeRelV relativeFrom="margin">
                    <wp14:pctHeight>0</wp14:pctHeight>
                  </wp14:sizeRelV>
                </wp:anchor>
              </w:drawing>
            </w:r>
          </w:p>
        </w:tc>
        <w:tc>
          <w:tcPr>
            <w:tcW w:w="6662" w:type="dxa"/>
            <w:tcBorders>
              <w:left w:val="nil"/>
              <w:right w:val="nil"/>
            </w:tcBorders>
          </w:tcPr>
          <w:p w:rsidR="004F4BD1" w:rsidRDefault="004F4BD1" w:rsidP="004F4BD1">
            <w:pPr>
              <w:rPr>
                <w:b/>
              </w:rPr>
            </w:pPr>
            <w:r>
              <w:rPr>
                <w:b/>
              </w:rPr>
              <w:t>Part</w:t>
            </w:r>
            <w:r w:rsidR="00D4370E">
              <w:rPr>
                <w:b/>
              </w:rPr>
              <w:t xml:space="preserve"> </w:t>
            </w:r>
            <w:r w:rsidR="005B2E1E">
              <w:rPr>
                <w:b/>
              </w:rPr>
              <w:t>7</w:t>
            </w:r>
            <w:r>
              <w:rPr>
                <w:b/>
              </w:rPr>
              <w:t>: Reflection</w:t>
            </w:r>
            <w:r w:rsidR="00566527">
              <w:rPr>
                <w:b/>
              </w:rPr>
              <w:t xml:space="preserve"> and journa</w:t>
            </w:r>
            <w:r w:rsidR="00457E21">
              <w:rPr>
                <w:b/>
              </w:rPr>
              <w:t>l</w:t>
            </w:r>
            <w:r w:rsidR="00966484">
              <w:rPr>
                <w:b/>
              </w:rPr>
              <w:t>ing</w:t>
            </w:r>
          </w:p>
          <w:p w:rsidR="00966484" w:rsidRDefault="00966484" w:rsidP="007658EC">
            <w:pPr>
              <w:spacing w:after="0"/>
            </w:pPr>
            <w:r>
              <w:t xml:space="preserve">Encourage students to reflect on </w:t>
            </w:r>
            <w:r w:rsidR="0022467D">
              <w:t>the</w:t>
            </w:r>
            <w:r w:rsidR="0089786C">
              <w:t xml:space="preserve"> research and investigations and</w:t>
            </w:r>
            <w:r w:rsidR="002537B4">
              <w:t xml:space="preserve"> their learning </w:t>
            </w:r>
            <w:r w:rsidR="0089786C">
              <w:t>about travel choices.</w:t>
            </w:r>
          </w:p>
          <w:p w:rsidR="00966484" w:rsidRPr="00381E55" w:rsidRDefault="0089786C" w:rsidP="0054715F">
            <w:pPr>
              <w:pStyle w:val="ListParagraph"/>
            </w:pPr>
            <w:r w:rsidRPr="00E32B52">
              <w:t>What are the main reasons students travel to school as they do</w:t>
            </w:r>
            <w:r w:rsidR="00966484" w:rsidRPr="00381E55">
              <w:t>?</w:t>
            </w:r>
          </w:p>
          <w:p w:rsidR="00D171D5" w:rsidRPr="00381E55" w:rsidRDefault="002537B4" w:rsidP="0054715F">
            <w:pPr>
              <w:pStyle w:val="ListParagraph"/>
            </w:pPr>
            <w:r>
              <w:t xml:space="preserve">Of the information we have collected, which </w:t>
            </w:r>
            <w:r w:rsidR="0089786C" w:rsidRPr="00381E55">
              <w:t xml:space="preserve">could help families </w:t>
            </w:r>
            <w:r>
              <w:t xml:space="preserve">enable </w:t>
            </w:r>
            <w:r w:rsidR="0089786C" w:rsidRPr="00381E55">
              <w:t>their children walk rather than drive</w:t>
            </w:r>
            <w:r w:rsidR="00D171D5" w:rsidRPr="00381E55">
              <w:t>?</w:t>
            </w:r>
          </w:p>
          <w:p w:rsidR="005B0491" w:rsidRPr="00381E55" w:rsidRDefault="00B86FCF" w:rsidP="0054715F">
            <w:pPr>
              <w:pStyle w:val="ListParagraph"/>
            </w:pPr>
            <w:r w:rsidRPr="00381E55">
              <w:t xml:space="preserve">What </w:t>
            </w:r>
            <w:r w:rsidR="0089786C" w:rsidRPr="00381E55">
              <w:t>strategies could we use to make it easier or safer for students to cycle or walk to school</w:t>
            </w:r>
            <w:r w:rsidR="005B0491" w:rsidRPr="00381E55">
              <w:t>?</w:t>
            </w:r>
          </w:p>
          <w:p w:rsidR="00D171D5" w:rsidRPr="00381E55" w:rsidRDefault="0089786C" w:rsidP="0054715F">
            <w:pPr>
              <w:pStyle w:val="ListParagraph"/>
            </w:pPr>
            <w:r w:rsidRPr="00381E55">
              <w:t>What are the benefits to health and the environment of walking or cycling</w:t>
            </w:r>
            <w:r w:rsidR="00DE7926" w:rsidRPr="00381E55">
              <w:t>?</w:t>
            </w:r>
          </w:p>
          <w:p w:rsidR="00D171D5" w:rsidRPr="00381E55" w:rsidRDefault="0089786C" w:rsidP="0054715F">
            <w:pPr>
              <w:pStyle w:val="ListParagraph"/>
            </w:pPr>
            <w:r w:rsidRPr="00381E55">
              <w:t>What kinds of incentives could we suggest that might stimulate families to change habits</w:t>
            </w:r>
            <w:r w:rsidR="0057373E" w:rsidRPr="00381E55">
              <w:t>?</w:t>
            </w:r>
          </w:p>
          <w:p w:rsidR="005B0491" w:rsidRPr="00381E55" w:rsidRDefault="0089786C" w:rsidP="0054715F">
            <w:pPr>
              <w:pStyle w:val="ListParagraph"/>
            </w:pPr>
            <w:r w:rsidRPr="00381E55">
              <w:t xml:space="preserve">How could </w:t>
            </w:r>
            <w:r w:rsidR="00AE152B" w:rsidRPr="00381E55">
              <w:t>you</w:t>
            </w:r>
            <w:r w:rsidRPr="00381E55">
              <w:t xml:space="preserve"> </w:t>
            </w:r>
            <w:r w:rsidR="009D59AE" w:rsidRPr="00381E55">
              <w:t xml:space="preserve">make </w:t>
            </w:r>
            <w:r w:rsidRPr="00381E55">
              <w:t>use</w:t>
            </w:r>
            <w:r w:rsidR="009D59AE" w:rsidRPr="00381E55">
              <w:t>,</w:t>
            </w:r>
            <w:r w:rsidRPr="00381E55">
              <w:t xml:space="preserve"> </w:t>
            </w:r>
            <w:r w:rsidR="009D59AE" w:rsidRPr="00381E55">
              <w:t>as</w:t>
            </w:r>
            <w:r w:rsidRPr="00381E55">
              <w:t xml:space="preserve"> example</w:t>
            </w:r>
            <w:r w:rsidR="009D59AE" w:rsidRPr="00381E55">
              <w:t>s,</w:t>
            </w:r>
            <w:r w:rsidRPr="00381E55">
              <w:t xml:space="preserve"> of students who already walk or cycle to school</w:t>
            </w:r>
            <w:r w:rsidR="005B0491" w:rsidRPr="00381E55">
              <w:t>?</w:t>
            </w:r>
          </w:p>
          <w:p w:rsidR="004F4BD1" w:rsidRDefault="0089786C" w:rsidP="0054715F">
            <w:pPr>
              <w:widowControl/>
            </w:pPr>
            <w:r>
              <w:t>Students are reminded to refer to their journal reflections, their data and displays to assist them in the next activity.</w:t>
            </w:r>
          </w:p>
          <w:p w:rsidR="009D59AE" w:rsidRPr="00384F40" w:rsidRDefault="009D59AE" w:rsidP="0054715F">
            <w:pPr>
              <w:widowControl/>
              <w:rPr>
                <w:b/>
              </w:rPr>
            </w:pPr>
            <w:r>
              <w:t xml:space="preserve">There are also some video clips in the </w:t>
            </w:r>
            <w:r w:rsidR="00067E10" w:rsidRPr="0054715F">
              <w:rPr>
                <w:i/>
                <w:iCs/>
              </w:rPr>
              <w:t>D</w:t>
            </w:r>
            <w:r w:rsidRPr="0054715F">
              <w:rPr>
                <w:i/>
                <w:iCs/>
              </w:rPr>
              <w:t>igital resources</w:t>
            </w:r>
            <w:r>
              <w:t xml:space="preserve"> that may be helpful to show students at this stage to further stimulate their thinking.</w:t>
            </w:r>
          </w:p>
        </w:tc>
      </w:tr>
      <w:tr w:rsidR="007658EC" w:rsidTr="007658EC">
        <w:trPr>
          <w:trHeight w:val="852"/>
        </w:trPr>
        <w:tc>
          <w:tcPr>
            <w:tcW w:w="2410" w:type="dxa"/>
            <w:vMerge w:val="restart"/>
            <w:tcBorders>
              <w:top w:val="single" w:sz="4" w:space="0" w:color="auto"/>
              <w:left w:val="nil"/>
              <w:right w:val="nil"/>
            </w:tcBorders>
          </w:tcPr>
          <w:p w:rsidR="007658EC" w:rsidRPr="008811A9" w:rsidRDefault="007658EC" w:rsidP="005961F4">
            <w:pPr>
              <w:widowControl/>
              <w:spacing w:after="240" w:line="259" w:lineRule="auto"/>
              <w:rPr>
                <w:b/>
              </w:rPr>
            </w:pPr>
            <w:r w:rsidRPr="008811A9">
              <w:rPr>
                <w:b/>
              </w:rPr>
              <w:t>Digital resources</w:t>
            </w:r>
          </w:p>
        </w:tc>
        <w:tc>
          <w:tcPr>
            <w:tcW w:w="6662" w:type="dxa"/>
            <w:tcBorders>
              <w:top w:val="single" w:sz="4" w:space="0" w:color="auto"/>
              <w:left w:val="nil"/>
              <w:right w:val="nil"/>
            </w:tcBorders>
          </w:tcPr>
          <w:p w:rsidR="007658EC" w:rsidRPr="00974A7C" w:rsidDel="00D17F05" w:rsidRDefault="007658EC" w:rsidP="003F6BAC">
            <w:pPr>
              <w:widowControl/>
              <w:spacing w:after="0" w:line="256" w:lineRule="auto"/>
              <w:rPr>
                <w:lang w:val="en-AU"/>
              </w:rPr>
            </w:pPr>
            <w:r w:rsidRPr="000B727B" w:rsidDel="00D17F05">
              <w:t>Transperth journey planner (Transperth)</w:t>
            </w:r>
          </w:p>
          <w:p w:rsidR="007658EC" w:rsidRPr="001A1454" w:rsidRDefault="00E827B6" w:rsidP="0054715F">
            <w:pPr>
              <w:spacing w:before="0"/>
              <w:rPr>
                <w:lang w:val="en-AU"/>
              </w:rPr>
            </w:pPr>
            <w:hyperlink r:id="rId68" w:history="1">
              <w:r w:rsidR="007658EC" w:rsidRPr="00EE3743" w:rsidDel="00D17F05">
                <w:rPr>
                  <w:rStyle w:val="Hyperlink"/>
                </w:rPr>
                <w:t>www.transperth.wa.gov.au/Journey-Planner</w:t>
              </w:r>
            </w:hyperlink>
          </w:p>
        </w:tc>
      </w:tr>
      <w:tr w:rsidR="009C0D3C" w:rsidTr="007658EC">
        <w:trPr>
          <w:trHeight w:val="114"/>
        </w:trPr>
        <w:tc>
          <w:tcPr>
            <w:tcW w:w="2410" w:type="dxa"/>
            <w:vMerge/>
            <w:tcBorders>
              <w:top w:val="single" w:sz="4" w:space="0" w:color="auto"/>
              <w:left w:val="nil"/>
              <w:right w:val="nil"/>
            </w:tcBorders>
          </w:tcPr>
          <w:p w:rsidR="009C0D3C" w:rsidRPr="008811A9" w:rsidRDefault="009C0D3C" w:rsidP="005961F4">
            <w:pPr>
              <w:widowControl/>
              <w:spacing w:after="240" w:line="259" w:lineRule="auto"/>
              <w:rPr>
                <w:b/>
              </w:rPr>
            </w:pPr>
          </w:p>
        </w:tc>
        <w:tc>
          <w:tcPr>
            <w:tcW w:w="6662" w:type="dxa"/>
            <w:tcBorders>
              <w:top w:val="single" w:sz="4" w:space="0" w:color="auto"/>
              <w:left w:val="nil"/>
              <w:bottom w:val="single" w:sz="4" w:space="0" w:color="auto"/>
              <w:right w:val="nil"/>
            </w:tcBorders>
          </w:tcPr>
          <w:p w:rsidR="009C0D3C" w:rsidRDefault="00CA5A1D" w:rsidP="003F6BAC">
            <w:pPr>
              <w:widowControl/>
              <w:spacing w:after="0" w:line="256" w:lineRule="auto"/>
            </w:pPr>
            <w:r w:rsidRPr="0054715F">
              <w:rPr>
                <w:i/>
                <w:iCs/>
              </w:rPr>
              <w:t>The journey to school</w:t>
            </w:r>
            <w:r>
              <w:t xml:space="preserve"> (Regional Rail Link, 2011)</w:t>
            </w:r>
          </w:p>
          <w:p w:rsidR="009C0D3C" w:rsidRPr="000B727B" w:rsidDel="00D17F05" w:rsidRDefault="00E827B6" w:rsidP="0054715F">
            <w:pPr>
              <w:widowControl/>
              <w:spacing w:before="0" w:line="256" w:lineRule="auto"/>
            </w:pPr>
            <w:hyperlink r:id="rId69" w:history="1">
              <w:r w:rsidR="009C0D3C" w:rsidRPr="00D93C32">
                <w:rPr>
                  <w:rStyle w:val="Hyperlink"/>
                </w:rPr>
                <w:t>youtu.be/uZx5raF8O4U</w:t>
              </w:r>
            </w:hyperlink>
          </w:p>
        </w:tc>
      </w:tr>
      <w:tr w:rsidR="009C0D3C" w:rsidTr="007658EC">
        <w:trPr>
          <w:trHeight w:val="114"/>
        </w:trPr>
        <w:tc>
          <w:tcPr>
            <w:tcW w:w="2410" w:type="dxa"/>
            <w:vMerge/>
            <w:tcBorders>
              <w:top w:val="single" w:sz="4" w:space="0" w:color="auto"/>
              <w:left w:val="nil"/>
              <w:right w:val="nil"/>
            </w:tcBorders>
          </w:tcPr>
          <w:p w:rsidR="009C0D3C" w:rsidRPr="008811A9" w:rsidRDefault="009C0D3C" w:rsidP="005961F4">
            <w:pPr>
              <w:widowControl/>
              <w:spacing w:after="240" w:line="259" w:lineRule="auto"/>
              <w:rPr>
                <w:b/>
              </w:rPr>
            </w:pPr>
          </w:p>
        </w:tc>
        <w:tc>
          <w:tcPr>
            <w:tcW w:w="6662" w:type="dxa"/>
            <w:tcBorders>
              <w:top w:val="single" w:sz="4" w:space="0" w:color="auto"/>
              <w:left w:val="nil"/>
              <w:bottom w:val="single" w:sz="4" w:space="0" w:color="auto"/>
              <w:right w:val="nil"/>
            </w:tcBorders>
          </w:tcPr>
          <w:p w:rsidR="009C0D3C" w:rsidRDefault="00CA5A1D" w:rsidP="003F6BAC">
            <w:pPr>
              <w:widowControl/>
              <w:spacing w:after="0" w:line="256" w:lineRule="auto"/>
            </w:pPr>
            <w:r>
              <w:t>Children’s active travel (NSW Heart Foundation, n.d)</w:t>
            </w:r>
          </w:p>
          <w:p w:rsidR="009C0D3C" w:rsidRDefault="00E827B6" w:rsidP="0054715F">
            <w:pPr>
              <w:widowControl/>
              <w:spacing w:before="0" w:line="256" w:lineRule="auto"/>
            </w:pPr>
            <w:hyperlink r:id="rId70" w:history="1">
              <w:r w:rsidR="00381E55" w:rsidRPr="00E32B52">
                <w:rPr>
                  <w:rStyle w:val="Hyperlink"/>
                </w:rPr>
                <w:t>www.healthykids.nsw.gov.au/campaigns-programs/chi</w:t>
              </w:r>
              <w:r w:rsidR="00381E55" w:rsidRPr="0010370D">
                <w:rPr>
                  <w:rStyle w:val="Hyperlink"/>
                </w:rPr>
                <w:t>ldrens-active-travel</w:t>
              </w:r>
            </w:hyperlink>
          </w:p>
        </w:tc>
      </w:tr>
      <w:tr w:rsidR="00185CA7" w:rsidTr="007658EC">
        <w:trPr>
          <w:trHeight w:val="44"/>
        </w:trPr>
        <w:tc>
          <w:tcPr>
            <w:tcW w:w="2410" w:type="dxa"/>
            <w:vMerge/>
            <w:tcBorders>
              <w:top w:val="single" w:sz="4" w:space="0" w:color="auto"/>
              <w:left w:val="nil"/>
              <w:right w:val="nil"/>
            </w:tcBorders>
          </w:tcPr>
          <w:p w:rsidR="00185CA7" w:rsidRPr="008811A9" w:rsidRDefault="00185CA7" w:rsidP="005961F4">
            <w:pPr>
              <w:widowControl/>
              <w:spacing w:after="240" w:line="259" w:lineRule="auto"/>
              <w:rPr>
                <w:b/>
              </w:rPr>
            </w:pPr>
          </w:p>
        </w:tc>
        <w:tc>
          <w:tcPr>
            <w:tcW w:w="6662" w:type="dxa"/>
            <w:tcBorders>
              <w:top w:val="single" w:sz="4" w:space="0" w:color="auto"/>
              <w:left w:val="nil"/>
              <w:right w:val="nil"/>
            </w:tcBorders>
          </w:tcPr>
          <w:p w:rsidR="00CA5A1D" w:rsidRDefault="00CA5A1D" w:rsidP="0054715F">
            <w:pPr>
              <w:spacing w:after="0"/>
              <w:rPr>
                <w:rFonts w:ascii="Arial" w:hAnsi="Arial" w:cs="Arial"/>
              </w:rPr>
            </w:pPr>
            <w:r w:rsidRPr="0054715F">
              <w:rPr>
                <w:i/>
                <w:iCs/>
              </w:rPr>
              <w:t>Stepping It Up: How to Get Active on the Trip to School Through School Travel Planning</w:t>
            </w:r>
            <w:r w:rsidRPr="0054715F">
              <w:t xml:space="preserve"> (Smart Commute, 2011)</w:t>
            </w:r>
          </w:p>
          <w:p w:rsidR="00185CA7" w:rsidRPr="00E22E82" w:rsidRDefault="00E827B6" w:rsidP="00E7026A">
            <w:pPr>
              <w:spacing w:before="0"/>
              <w:rPr>
                <w:lang w:val="en-GB"/>
              </w:rPr>
            </w:pPr>
            <w:hyperlink r:id="rId71" w:history="1">
              <w:r w:rsidR="009C0D3C" w:rsidRPr="009D59AE">
                <w:rPr>
                  <w:rStyle w:val="Hyperlink"/>
                  <w:lang w:val="en-GB"/>
                </w:rPr>
                <w:t>youtu.be/7XUyslpUCb4</w:t>
              </w:r>
            </w:hyperlink>
          </w:p>
        </w:tc>
      </w:tr>
    </w:tbl>
    <w:p w:rsidR="00D167F4" w:rsidRPr="00384F40" w:rsidRDefault="00D167F4" w:rsidP="00D167F4">
      <w:pPr>
        <w:pStyle w:val="Heading1"/>
      </w:pPr>
      <w:r>
        <w:br w:type="page"/>
      </w:r>
      <w:bookmarkStart w:id="17" w:name="_Toc48743764"/>
      <w:r w:rsidR="008811A9">
        <w:t xml:space="preserve">Activity 3: </w:t>
      </w:r>
      <w:r w:rsidR="00183D2C">
        <w:t>A better way to go</w:t>
      </w:r>
      <w:bookmarkEnd w:id="17"/>
    </w:p>
    <w:tbl>
      <w:tblPr>
        <w:tblStyle w:val="TableGrid"/>
        <w:tblW w:w="9043" w:type="dxa"/>
        <w:tblLayout w:type="fixed"/>
        <w:tblLook w:val="04A0" w:firstRow="1" w:lastRow="0" w:firstColumn="1" w:lastColumn="0" w:noHBand="0" w:noVBand="1"/>
      </w:tblPr>
      <w:tblGrid>
        <w:gridCol w:w="2410"/>
        <w:gridCol w:w="6633"/>
      </w:tblGrid>
      <w:tr w:rsidR="004B5089" w:rsidRPr="00384F40" w:rsidTr="0054715F">
        <w:tc>
          <w:tcPr>
            <w:tcW w:w="2410" w:type="dxa"/>
            <w:tcBorders>
              <w:left w:val="nil"/>
              <w:right w:val="nil"/>
            </w:tcBorders>
          </w:tcPr>
          <w:p w:rsidR="004B5089" w:rsidRPr="00384F40" w:rsidRDefault="004B5089" w:rsidP="004B5089">
            <w:pPr>
              <w:widowControl/>
              <w:spacing w:after="240" w:line="259" w:lineRule="auto"/>
              <w:rPr>
                <w:b/>
                <w:lang w:val="en-AU"/>
              </w:rPr>
            </w:pPr>
            <w:r w:rsidRPr="001F27A1">
              <w:rPr>
                <w:b/>
                <w:noProof/>
                <w:lang w:eastAsia="en-AU"/>
              </w:rPr>
              <w:drawing>
                <wp:anchor distT="0" distB="0" distL="114300" distR="114300" simplePos="0" relativeHeight="252118016" behindDoc="0" locked="0" layoutInCell="1" allowOverlap="1" wp14:anchorId="473EE72E" wp14:editId="11F3EA99">
                  <wp:simplePos x="0" y="0"/>
                  <wp:positionH relativeFrom="column">
                    <wp:posOffset>26670</wp:posOffset>
                  </wp:positionH>
                  <wp:positionV relativeFrom="paragraph">
                    <wp:posOffset>264795</wp:posOffset>
                  </wp:positionV>
                  <wp:extent cx="900000" cy="900000"/>
                  <wp:effectExtent l="0" t="0" r="0" b="0"/>
                  <wp:wrapSquare wrapText="bothSides"/>
                  <wp:docPr id="52" name="Picture 52"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4F40">
              <w:rPr>
                <w:b/>
                <w:lang w:val="en-AU"/>
              </w:rPr>
              <w:t>Activity focus</w:t>
            </w:r>
          </w:p>
        </w:tc>
        <w:tc>
          <w:tcPr>
            <w:tcW w:w="6633" w:type="dxa"/>
            <w:tcBorders>
              <w:left w:val="nil"/>
              <w:right w:val="nil"/>
            </w:tcBorders>
            <w:vAlign w:val="center"/>
          </w:tcPr>
          <w:p w:rsidR="004B5089" w:rsidRPr="00974A7C" w:rsidRDefault="002537B4" w:rsidP="0054715F">
            <w:pPr>
              <w:widowControl/>
              <w:spacing w:after="240"/>
            </w:pPr>
            <w:r>
              <w:t>Students use their data to devise solutions to any travel problems they have identified. They develop a design brief that outlines key messages and travel recommendations and use it to encourage families to make good choices about the ways their children travel to school.</w:t>
            </w:r>
          </w:p>
        </w:tc>
      </w:tr>
      <w:tr w:rsidR="004B5089" w:rsidRPr="00384F40" w:rsidTr="0054715F">
        <w:tc>
          <w:tcPr>
            <w:tcW w:w="2410" w:type="dxa"/>
            <w:tcBorders>
              <w:left w:val="nil"/>
              <w:right w:val="nil"/>
            </w:tcBorders>
          </w:tcPr>
          <w:p w:rsidR="004B5089" w:rsidRDefault="004B5089" w:rsidP="004B5089">
            <w:pPr>
              <w:widowControl/>
              <w:spacing w:after="240" w:line="259" w:lineRule="auto"/>
              <w:rPr>
                <w:b/>
              </w:rPr>
            </w:pPr>
            <w:r>
              <w:rPr>
                <w:b/>
              </w:rPr>
              <w:t>Background information</w:t>
            </w:r>
          </w:p>
        </w:tc>
        <w:tc>
          <w:tcPr>
            <w:tcW w:w="6633" w:type="dxa"/>
            <w:tcBorders>
              <w:left w:val="nil"/>
              <w:right w:val="nil"/>
            </w:tcBorders>
          </w:tcPr>
          <w:p w:rsidR="004B5089" w:rsidRDefault="004B5089" w:rsidP="004B5089">
            <w:pPr>
              <w:widowControl/>
              <w:spacing w:after="0"/>
            </w:pPr>
            <w:r>
              <w:t>Many effective campaigns have positively influence</w:t>
            </w:r>
            <w:r w:rsidR="004E1629">
              <w:t>d</w:t>
            </w:r>
            <w:r>
              <w:t xml:space="preserve"> public behaviour. </w:t>
            </w:r>
            <w:r w:rsidR="004E1629">
              <w:t xml:space="preserve">These campaigns all </w:t>
            </w:r>
            <w:r>
              <w:t xml:space="preserve">follow </w:t>
            </w:r>
            <w:r w:rsidR="006E5248">
              <w:t xml:space="preserve">consistent </w:t>
            </w:r>
            <w:r>
              <w:t xml:space="preserve">guidelines such as having a clear and memorable message, communicating the most important information concisely and presenting information in eye-catching ways. More information is included in </w:t>
            </w:r>
            <w:r w:rsidR="006E5248" w:rsidRPr="0054715F">
              <w:rPr>
                <w:i/>
                <w:iCs/>
              </w:rPr>
              <w:t xml:space="preserve">Digital </w:t>
            </w:r>
            <w:r w:rsidR="00976016" w:rsidRPr="0054715F">
              <w:rPr>
                <w:i/>
                <w:iCs/>
              </w:rPr>
              <w:t>r</w:t>
            </w:r>
            <w:r w:rsidR="006E5248" w:rsidRPr="0054715F">
              <w:rPr>
                <w:i/>
                <w:iCs/>
              </w:rPr>
              <w:t>esources</w:t>
            </w:r>
            <w:r>
              <w:t>.</w:t>
            </w:r>
          </w:p>
          <w:p w:rsidR="004B5089" w:rsidRPr="00335F74" w:rsidRDefault="004B5089" w:rsidP="0054715F">
            <w:pPr>
              <w:widowControl/>
              <w:spacing w:after="0"/>
              <w:rPr>
                <w:lang w:val="en-GB"/>
              </w:rPr>
            </w:pPr>
            <w:r>
              <w:t xml:space="preserve">Infographics can be very powerful ways </w:t>
            </w:r>
            <w:r w:rsidR="001C2B53">
              <w:t xml:space="preserve">to </w:t>
            </w:r>
            <w:r>
              <w:t>communicat</w:t>
            </w:r>
            <w:r w:rsidR="001C2B53">
              <w:t>e</w:t>
            </w:r>
            <w:r>
              <w:t xml:space="preserve"> information and students </w:t>
            </w:r>
            <w:r w:rsidR="005D463F">
              <w:t xml:space="preserve">can </w:t>
            </w:r>
            <w:r>
              <w:t xml:space="preserve">be encouraged to investigate and apply this approach. </w:t>
            </w:r>
            <w:r w:rsidR="00976016">
              <w:t xml:space="preserve">The app </w:t>
            </w:r>
            <w:r w:rsidR="00976016" w:rsidRPr="0054715F">
              <w:rPr>
                <w:i/>
                <w:iCs/>
              </w:rPr>
              <w:t>Canva</w:t>
            </w:r>
            <w:r w:rsidR="00976016">
              <w:t xml:space="preserve"> has information on how to </w:t>
            </w:r>
            <w:r w:rsidR="00E31F47">
              <w:rPr>
                <w:lang w:val="en-GB"/>
              </w:rPr>
              <w:t>create infographics.</w:t>
            </w:r>
          </w:p>
          <w:p w:rsidR="004B5089" w:rsidRDefault="004B5089" w:rsidP="004B5089">
            <w:pPr>
              <w:widowControl/>
              <w:spacing w:after="0"/>
            </w:pPr>
            <w:r>
              <w:t xml:space="preserve">Another </w:t>
            </w:r>
            <w:r w:rsidR="004E1629">
              <w:t xml:space="preserve">guideline </w:t>
            </w:r>
            <w:r>
              <w:t xml:space="preserve">is choosing effective targets for the campaign. For instance, some families may live in locations </w:t>
            </w:r>
            <w:r w:rsidR="006E5248">
              <w:t xml:space="preserve">for which </w:t>
            </w:r>
            <w:r>
              <w:t xml:space="preserve">driving is the only viable option, so </w:t>
            </w:r>
            <w:r w:rsidR="005D463F">
              <w:t>the messages to those families may be different (eg carpooling, public transport option</w:t>
            </w:r>
            <w:r w:rsidR="006E5248">
              <w:t>s</w:t>
            </w:r>
            <w:r w:rsidR="005D463F">
              <w:t>) than to</w:t>
            </w:r>
            <w:r>
              <w:t xml:space="preserve"> families who live </w:t>
            </w:r>
            <w:r w:rsidR="005D463F">
              <w:t>within reasonable</w:t>
            </w:r>
            <w:r w:rsidR="002537B4">
              <w:t xml:space="preserve"> walking or </w:t>
            </w:r>
            <w:r>
              <w:t xml:space="preserve">cycling </w:t>
            </w:r>
            <w:r w:rsidR="005D463F">
              <w:t>distance</w:t>
            </w:r>
            <w:r w:rsidR="002537B4">
              <w:t>s</w:t>
            </w:r>
            <w:r>
              <w:t xml:space="preserve">. </w:t>
            </w:r>
          </w:p>
          <w:p w:rsidR="004B5089" w:rsidRPr="00384F40" w:rsidRDefault="004B5089" w:rsidP="0054715F">
            <w:pPr>
              <w:widowControl/>
              <w:spacing w:after="240"/>
            </w:pPr>
            <w:r w:rsidRPr="006041A7">
              <w:rPr>
                <w:rFonts w:cstheme="minorHAnsi"/>
                <w:lang w:val="en-AU"/>
              </w:rPr>
              <w:t xml:space="preserve">Negotiation, critical thinking and reasoning skills will </w:t>
            </w:r>
            <w:r w:rsidR="002537B4">
              <w:rPr>
                <w:rFonts w:cstheme="minorHAnsi"/>
                <w:lang w:val="en-AU"/>
              </w:rPr>
              <w:t>be required by</w:t>
            </w:r>
            <w:r w:rsidRPr="006041A7">
              <w:rPr>
                <w:rFonts w:cstheme="minorHAnsi"/>
                <w:lang w:val="en-AU"/>
              </w:rPr>
              <w:t xml:space="preserve"> students as they work on their designs. Problem-solving in collaborative situations is a STEM capability that students need to exercise. Allowing students to negotiate amongst themselves will encourage </w:t>
            </w:r>
            <w:r>
              <w:rPr>
                <w:rFonts w:cstheme="minorHAnsi"/>
                <w:lang w:val="en-AU"/>
              </w:rPr>
              <w:t xml:space="preserve">the </w:t>
            </w:r>
            <w:r w:rsidRPr="006041A7">
              <w:rPr>
                <w:rFonts w:cstheme="minorHAnsi"/>
                <w:lang w:val="en-AU"/>
              </w:rPr>
              <w:t>develop</w:t>
            </w:r>
            <w:r>
              <w:rPr>
                <w:rFonts w:cstheme="minorHAnsi"/>
                <w:lang w:val="en-AU"/>
              </w:rPr>
              <w:t>ment of</w:t>
            </w:r>
            <w:r w:rsidRPr="006041A7">
              <w:rPr>
                <w:rFonts w:cstheme="minorHAnsi"/>
                <w:lang w:val="en-AU"/>
              </w:rPr>
              <w:t xml:space="preserve"> this skill.</w:t>
            </w:r>
          </w:p>
        </w:tc>
      </w:tr>
      <w:tr w:rsidR="004B5089" w:rsidRPr="00384F40" w:rsidTr="0054715F">
        <w:tc>
          <w:tcPr>
            <w:tcW w:w="2410" w:type="dxa"/>
            <w:tcBorders>
              <w:left w:val="nil"/>
              <w:right w:val="nil"/>
            </w:tcBorders>
          </w:tcPr>
          <w:p w:rsidR="004B5089" w:rsidRDefault="004B5089" w:rsidP="004B5089">
            <w:pPr>
              <w:spacing w:after="240" w:line="259" w:lineRule="auto"/>
              <w:rPr>
                <w:b/>
              </w:rPr>
            </w:pPr>
            <w:r>
              <w:rPr>
                <w:b/>
                <w:lang w:val="en-AU"/>
              </w:rPr>
              <w:t>I</w:t>
            </w:r>
            <w:r w:rsidRPr="001F076C">
              <w:rPr>
                <w:b/>
                <w:lang w:val="en-AU"/>
              </w:rPr>
              <w:t>nstructional procedures</w:t>
            </w:r>
          </w:p>
          <w:p w:rsidR="004B5089" w:rsidRDefault="004B5089" w:rsidP="004B5089">
            <w:pPr>
              <w:spacing w:after="240" w:line="259" w:lineRule="auto"/>
              <w:rPr>
                <w:b/>
              </w:rPr>
            </w:pPr>
          </w:p>
        </w:tc>
        <w:tc>
          <w:tcPr>
            <w:tcW w:w="6633" w:type="dxa"/>
            <w:tcBorders>
              <w:left w:val="nil"/>
              <w:right w:val="nil"/>
            </w:tcBorders>
          </w:tcPr>
          <w:p w:rsidR="004B5089" w:rsidRPr="001B6AAE" w:rsidRDefault="004B5089" w:rsidP="004B5089">
            <w:pPr>
              <w:rPr>
                <w:lang w:val="en-AU"/>
              </w:rPr>
            </w:pPr>
            <w:r w:rsidRPr="001B6AAE">
              <w:rPr>
                <w:lang w:val="en-AU"/>
              </w:rPr>
              <w:t xml:space="preserve">To inform their </w:t>
            </w:r>
            <w:r>
              <w:rPr>
                <w:lang w:val="en-AU"/>
              </w:rPr>
              <w:t>design solution</w:t>
            </w:r>
            <w:r w:rsidRPr="001B6AAE">
              <w:rPr>
                <w:lang w:val="en-AU"/>
              </w:rPr>
              <w:t>, students use their conceptual knowledge and understanding, and information gathered from the</w:t>
            </w:r>
            <w:r w:rsidR="0093591D">
              <w:rPr>
                <w:lang w:val="en-AU"/>
              </w:rPr>
              <w:t xml:space="preserve">ir research in </w:t>
            </w:r>
            <w:r w:rsidR="0093591D" w:rsidRPr="0054715F">
              <w:rPr>
                <w:i/>
                <w:iCs/>
              </w:rPr>
              <w:t>Activity 1</w:t>
            </w:r>
            <w:r w:rsidR="0093591D">
              <w:rPr>
                <w:lang w:val="en-AU"/>
              </w:rPr>
              <w:t xml:space="preserve"> and their</w:t>
            </w:r>
            <w:r w:rsidRPr="001B6AAE">
              <w:rPr>
                <w:lang w:val="en-AU"/>
              </w:rPr>
              <w:t xml:space="preserve"> surveys </w:t>
            </w:r>
            <w:r w:rsidR="0093591D">
              <w:rPr>
                <w:lang w:val="en-AU"/>
              </w:rPr>
              <w:t xml:space="preserve">and investigations </w:t>
            </w:r>
            <w:r w:rsidRPr="001B6AAE">
              <w:rPr>
                <w:lang w:val="en-AU"/>
              </w:rPr>
              <w:t xml:space="preserve">in </w:t>
            </w:r>
            <w:r w:rsidRPr="001B6AAE">
              <w:rPr>
                <w:i/>
                <w:lang w:val="en-AU"/>
              </w:rPr>
              <w:t xml:space="preserve">Activity </w:t>
            </w:r>
            <w:r>
              <w:rPr>
                <w:i/>
                <w:lang w:val="en-AU"/>
              </w:rPr>
              <w:t>2</w:t>
            </w:r>
            <w:r w:rsidRPr="001B6AAE">
              <w:rPr>
                <w:i/>
                <w:lang w:val="en-AU"/>
              </w:rPr>
              <w:t xml:space="preserve">. </w:t>
            </w:r>
          </w:p>
          <w:p w:rsidR="006E5248" w:rsidRPr="00193EAD" w:rsidRDefault="004B5089" w:rsidP="006E5248">
            <w:pPr>
              <w:widowControl/>
              <w:rPr>
                <w:lang w:val="en-AU"/>
              </w:rPr>
            </w:pPr>
            <w:r>
              <w:rPr>
                <w:lang w:val="en-AU"/>
              </w:rPr>
              <w:t>As they design their solution</w:t>
            </w:r>
            <w:r w:rsidRPr="001B6AAE">
              <w:rPr>
                <w:lang w:val="en-AU"/>
              </w:rPr>
              <w:t xml:space="preserve"> students will need to engage with the design process. See </w:t>
            </w:r>
            <w:hyperlink w:anchor="_Appendix_3:_Materials" w:history="1">
              <w:r w:rsidRPr="001B6AAE">
                <w:rPr>
                  <w:i/>
                  <w:color w:val="215986"/>
                  <w:u w:val="single"/>
                  <w:lang w:val="en-AU"/>
                </w:rPr>
                <w:t>Design process guide</w:t>
              </w:r>
            </w:hyperlink>
            <w:r w:rsidRPr="001B6AAE">
              <w:rPr>
                <w:lang w:val="en-AU"/>
              </w:rPr>
              <w:t xml:space="preserve"> for elaboration.</w:t>
            </w:r>
            <w:r w:rsidR="005D463F">
              <w:rPr>
                <w:lang w:val="en-AU"/>
              </w:rPr>
              <w:t xml:space="preserve"> </w:t>
            </w:r>
            <w:r w:rsidR="006E5248" w:rsidRPr="00A149FD">
              <w:t>Students should be encouraged to persevere and embrace the design process. The steps of ideation, development and production are followed in this activity.</w:t>
            </w:r>
          </w:p>
          <w:p w:rsidR="004B5089" w:rsidRPr="001B6AAE" w:rsidRDefault="005D463F" w:rsidP="004B5089">
            <w:pPr>
              <w:rPr>
                <w:lang w:val="en-AU"/>
              </w:rPr>
            </w:pPr>
            <w:r>
              <w:rPr>
                <w:lang w:val="en-AU"/>
              </w:rPr>
              <w:t xml:space="preserve">A </w:t>
            </w:r>
            <w:r w:rsidR="003E1283">
              <w:rPr>
                <w:lang w:val="en-AU"/>
              </w:rPr>
              <w:t>design</w:t>
            </w:r>
            <w:r>
              <w:rPr>
                <w:lang w:val="en-AU"/>
              </w:rPr>
              <w:t xml:space="preserve"> brief proforma</w:t>
            </w:r>
            <w:r w:rsidR="00E15129">
              <w:rPr>
                <w:lang w:val="en-AU"/>
              </w:rPr>
              <w:t xml:space="preserve"> </w:t>
            </w:r>
            <w:r>
              <w:rPr>
                <w:lang w:val="en-AU"/>
              </w:rPr>
              <w:t>is provided to assist students to focus their thinking</w:t>
            </w:r>
            <w:r w:rsidR="006E5248">
              <w:rPr>
                <w:lang w:val="en-AU"/>
              </w:rPr>
              <w:t xml:space="preserve"> (</w:t>
            </w:r>
            <w:r w:rsidR="00067E10">
              <w:rPr>
                <w:lang w:val="en-AU"/>
              </w:rPr>
              <w:t>s</w:t>
            </w:r>
            <w:r w:rsidR="006E5248">
              <w:rPr>
                <w:lang w:val="en-AU"/>
              </w:rPr>
              <w:t xml:space="preserve">ee </w:t>
            </w:r>
            <w:hyperlink w:anchor="_Appendix_14:_Student" w:history="1">
              <w:r w:rsidR="006E5248">
                <w:rPr>
                  <w:rStyle w:val="Hyperlink"/>
                </w:rPr>
                <w:t>Student activity sheet 3.1: Design</w:t>
              </w:r>
            </w:hyperlink>
            <w:r w:rsidR="006E5248">
              <w:rPr>
                <w:rStyle w:val="Hyperlink"/>
              </w:rPr>
              <w:t xml:space="preserve"> </w:t>
            </w:r>
            <w:r w:rsidR="002C21C3">
              <w:rPr>
                <w:rStyle w:val="Hyperlink"/>
              </w:rPr>
              <w:t>b</w:t>
            </w:r>
            <w:r w:rsidR="006E5248">
              <w:rPr>
                <w:rStyle w:val="Hyperlink"/>
              </w:rPr>
              <w:t>rief</w:t>
            </w:r>
            <w:r w:rsidR="00067E10">
              <w:t>).</w:t>
            </w:r>
          </w:p>
          <w:p w:rsidR="00AB7F00" w:rsidRDefault="004B5089" w:rsidP="004B5089">
            <w:r w:rsidRPr="007A5FD3">
              <w:t xml:space="preserve">The teacher should act as </w:t>
            </w:r>
            <w:r>
              <w:t xml:space="preserve">a </w:t>
            </w:r>
            <w:r w:rsidRPr="007A5FD3">
              <w:t>facilitator during this activity</w:t>
            </w:r>
            <w:r>
              <w:t>, encouraging students to</w:t>
            </w:r>
            <w:r w:rsidRPr="007A5FD3">
              <w:t xml:space="preserve"> collaboratively develop the</w:t>
            </w:r>
            <w:r w:rsidR="003E1283">
              <w:t>ir</w:t>
            </w:r>
            <w:r w:rsidRPr="007A5FD3">
              <w:t xml:space="preserve"> design brief</w:t>
            </w:r>
            <w:r>
              <w:t>. This gives</w:t>
            </w:r>
            <w:r w:rsidRPr="007A5FD3">
              <w:t xml:space="preserve"> students ownership of the creative process </w:t>
            </w:r>
            <w:r>
              <w:t xml:space="preserve">and encourages </w:t>
            </w:r>
            <w:r w:rsidR="006E5248">
              <w:rPr>
                <w:iCs/>
              </w:rPr>
              <w:t>their creativity</w:t>
            </w:r>
            <w:r w:rsidRPr="007A5FD3">
              <w:t>.</w:t>
            </w:r>
          </w:p>
          <w:p w:rsidR="004B5089" w:rsidRPr="00067E10" w:rsidRDefault="00AB7F00" w:rsidP="0054715F">
            <w:pPr>
              <w:tabs>
                <w:tab w:val="left" w:pos="3270"/>
              </w:tabs>
            </w:pPr>
            <w:r w:rsidRPr="0054715F">
              <w:t xml:space="preserve">Presentations should be prepared in groups. To scaffold cooperative group work, each member of the group could have a role and responsibility. For example, one could be the Content Director, one the Media Director and a Presentation Director. All students </w:t>
            </w:r>
            <w:r w:rsidR="006E5248" w:rsidRPr="0054715F">
              <w:t xml:space="preserve">in the group </w:t>
            </w:r>
            <w:r w:rsidRPr="0054715F">
              <w:t xml:space="preserve">would contribute to deciding on the content, preparing the media and giving the presentation whilst one student has overall responsibility for managing that phase of the task. </w:t>
            </w:r>
            <w:r w:rsidR="00F2540D" w:rsidRPr="0054715F">
              <w:t>(</w:t>
            </w:r>
            <w:r w:rsidRPr="0054715F">
              <w:t xml:space="preserve">See </w:t>
            </w:r>
            <w:hyperlink w:anchor="_Appendix_7:_Teacher" w:history="1">
              <w:r w:rsidRPr="0054715F">
                <w:rPr>
                  <w:rStyle w:val="Hyperlink"/>
                </w:rPr>
                <w:t>Teacher resource sheet 1.1: Cooperative learning – Roles</w:t>
              </w:r>
            </w:hyperlink>
            <w:r w:rsidRPr="0054715F">
              <w:t xml:space="preserve"> for more information.</w:t>
            </w:r>
            <w:r w:rsidR="00F2540D" w:rsidRPr="00067E10">
              <w:t>)</w:t>
            </w:r>
            <w:r w:rsidR="004B5089" w:rsidRPr="00067E10">
              <w:t xml:space="preserve"> </w:t>
            </w:r>
          </w:p>
          <w:p w:rsidR="004B5089" w:rsidRDefault="003E1283" w:rsidP="0054715F">
            <w:pPr>
              <w:widowControl/>
              <w:spacing w:after="240"/>
            </w:pPr>
            <w:r w:rsidRPr="001B6AAE">
              <w:rPr>
                <w:lang w:val="en-AU"/>
              </w:rPr>
              <w:t xml:space="preserve">Students </w:t>
            </w:r>
            <w:r>
              <w:rPr>
                <w:lang w:val="en-AU"/>
              </w:rPr>
              <w:t xml:space="preserve">may </w:t>
            </w:r>
            <w:r w:rsidRPr="001B6AAE">
              <w:rPr>
                <w:lang w:val="en-AU"/>
              </w:rPr>
              <w:t xml:space="preserve">use a portfolio to track their progress and processes during the development of their </w:t>
            </w:r>
            <w:r>
              <w:rPr>
                <w:lang w:val="en-AU"/>
              </w:rPr>
              <w:t>solution</w:t>
            </w:r>
            <w:r w:rsidRPr="001B6AAE">
              <w:rPr>
                <w:lang w:val="en-AU"/>
              </w:rPr>
              <w:t xml:space="preserve">. See </w:t>
            </w:r>
            <w:hyperlink w:anchor="_Appendix_5:_Student" w:history="1">
              <w:r w:rsidRPr="001B6AAE">
                <w:rPr>
                  <w:i/>
                  <w:color w:val="215986"/>
                  <w:u w:val="single"/>
                  <w:lang w:val="en-AU"/>
                </w:rPr>
                <w:t>Student journal</w:t>
              </w:r>
            </w:hyperlink>
            <w:r w:rsidRPr="001B6AAE">
              <w:rPr>
                <w:lang w:val="en-AU"/>
              </w:rPr>
              <w:t xml:space="preserve"> for digital portfolio ideas.</w:t>
            </w:r>
          </w:p>
        </w:tc>
      </w:tr>
      <w:tr w:rsidR="004B5089" w:rsidRPr="00384F40" w:rsidTr="0054715F">
        <w:tc>
          <w:tcPr>
            <w:tcW w:w="2410" w:type="dxa"/>
            <w:tcBorders>
              <w:left w:val="nil"/>
              <w:right w:val="nil"/>
            </w:tcBorders>
          </w:tcPr>
          <w:p w:rsidR="004B5089" w:rsidRPr="00384F40" w:rsidRDefault="004B5089" w:rsidP="004B5089">
            <w:pPr>
              <w:widowControl/>
              <w:spacing w:after="240" w:line="259" w:lineRule="auto"/>
              <w:rPr>
                <w:b/>
                <w:lang w:val="en-AU"/>
              </w:rPr>
            </w:pPr>
            <w:r>
              <w:rPr>
                <w:b/>
                <w:lang w:val="en-AU"/>
              </w:rPr>
              <w:t>Expected learning</w:t>
            </w:r>
          </w:p>
          <w:p w:rsidR="004B5089" w:rsidRPr="00384F40" w:rsidRDefault="004B5089" w:rsidP="004B5089">
            <w:pPr>
              <w:widowControl/>
              <w:spacing w:after="240" w:line="259" w:lineRule="auto"/>
              <w:rPr>
                <w:sz w:val="18"/>
                <w:szCs w:val="18"/>
                <w:lang w:val="en-AU"/>
              </w:rPr>
            </w:pPr>
          </w:p>
        </w:tc>
        <w:tc>
          <w:tcPr>
            <w:tcW w:w="6633" w:type="dxa"/>
            <w:tcBorders>
              <w:left w:val="nil"/>
              <w:right w:val="nil"/>
            </w:tcBorders>
          </w:tcPr>
          <w:p w:rsidR="004B5089" w:rsidRPr="00974A7C" w:rsidRDefault="004B5089" w:rsidP="0054715F">
            <w:pPr>
              <w:spacing w:after="0"/>
            </w:pPr>
            <w:r w:rsidRPr="000B727B">
              <w:t>Students will be able to:</w:t>
            </w:r>
          </w:p>
          <w:p w:rsidR="0093591D" w:rsidRDefault="0093591D" w:rsidP="007658EC">
            <w:pPr>
              <w:pStyle w:val="ListParagraph"/>
              <w:numPr>
                <w:ilvl w:val="0"/>
                <w:numId w:val="26"/>
              </w:numPr>
            </w:pPr>
            <w:r w:rsidRPr="0093591D">
              <w:t xml:space="preserve">Create a design </w:t>
            </w:r>
            <w:r w:rsidR="006E5248">
              <w:t>brief</w:t>
            </w:r>
            <w:r w:rsidR="00413D21">
              <w:t>,</w:t>
            </w:r>
            <w:r w:rsidRPr="0093591D">
              <w:t xml:space="preserve"> </w:t>
            </w:r>
            <w:r w:rsidR="00413D21" w:rsidRPr="0093591D">
              <w:t>justified by their research data</w:t>
            </w:r>
            <w:r w:rsidR="00413D21">
              <w:t xml:space="preserve">, </w:t>
            </w:r>
            <w:r w:rsidRPr="0093591D">
              <w:t xml:space="preserve">to propose improved choices </w:t>
            </w:r>
            <w:r>
              <w:t>(Science)</w:t>
            </w:r>
            <w:r w:rsidR="002C21C3">
              <w:t>.</w:t>
            </w:r>
          </w:p>
          <w:p w:rsidR="006E5248" w:rsidRPr="006E5248" w:rsidRDefault="006E5248" w:rsidP="007658EC">
            <w:pPr>
              <w:pStyle w:val="ListParagraph"/>
              <w:numPr>
                <w:ilvl w:val="0"/>
                <w:numId w:val="26"/>
              </w:numPr>
              <w:rPr>
                <w:lang w:val="en-AU"/>
              </w:rPr>
            </w:pPr>
            <w:r>
              <w:t>Use their data as evidence when developing explanations</w:t>
            </w:r>
            <w:r w:rsidR="00047993">
              <w:t xml:space="preserve"> (Science)</w:t>
            </w:r>
            <w:r w:rsidR="002C21C3">
              <w:t>.</w:t>
            </w:r>
          </w:p>
          <w:p w:rsidR="004B5089" w:rsidRPr="00974A7C" w:rsidRDefault="0093591D" w:rsidP="00047993">
            <w:pPr>
              <w:pStyle w:val="ListParagraph"/>
              <w:numPr>
                <w:ilvl w:val="0"/>
                <w:numId w:val="26"/>
              </w:numPr>
            </w:pPr>
            <w:r w:rsidRPr="00BF00AA">
              <w:t xml:space="preserve">Use </w:t>
            </w:r>
            <w:r>
              <w:t>i</w:t>
            </w:r>
            <w:r w:rsidRPr="00BF00AA">
              <w:t xml:space="preserve">nformation </w:t>
            </w:r>
            <w:r>
              <w:t xml:space="preserve">and </w:t>
            </w:r>
            <w:r w:rsidRPr="00BF00AA">
              <w:t xml:space="preserve">communication technology (ICT) to </w:t>
            </w:r>
            <w:r>
              <w:t>organi</w:t>
            </w:r>
            <w:r w:rsidR="00067E10">
              <w:t>s</w:t>
            </w:r>
            <w:r>
              <w:t>e a presentation (Technologies)</w:t>
            </w:r>
            <w:r w:rsidR="002C21C3">
              <w:t>.</w:t>
            </w:r>
          </w:p>
          <w:p w:rsidR="00047993" w:rsidRDefault="0093591D" w:rsidP="00047993">
            <w:pPr>
              <w:pStyle w:val="ListParagraph"/>
              <w:numPr>
                <w:ilvl w:val="0"/>
                <w:numId w:val="26"/>
              </w:numPr>
            </w:pPr>
            <w:r w:rsidRPr="00BF00AA">
              <w:t xml:space="preserve">Collate, </w:t>
            </w:r>
            <w:r>
              <w:t>organi</w:t>
            </w:r>
            <w:r w:rsidR="002C21C3">
              <w:t>s</w:t>
            </w:r>
            <w:r>
              <w:t xml:space="preserve">e, </w:t>
            </w:r>
            <w:r w:rsidRPr="00BF00AA">
              <w:t xml:space="preserve">tabulate and graph data and interpret </w:t>
            </w:r>
            <w:r>
              <w:t>their</w:t>
            </w:r>
            <w:r w:rsidRPr="00BF00AA">
              <w:t xml:space="preserve"> </w:t>
            </w:r>
            <w:r>
              <w:t>meaning</w:t>
            </w:r>
            <w:r w:rsidRPr="00CC4A99" w:rsidDel="0093591D">
              <w:t xml:space="preserve"> </w:t>
            </w:r>
            <w:r w:rsidR="00114729">
              <w:t>for a purpose (Mathematics)</w:t>
            </w:r>
            <w:r w:rsidR="002C21C3">
              <w:t>.</w:t>
            </w:r>
          </w:p>
          <w:p w:rsidR="004B5089" w:rsidRPr="007658EC" w:rsidRDefault="00047993" w:rsidP="0054715F">
            <w:pPr>
              <w:pStyle w:val="ListParagraph"/>
              <w:numPr>
                <w:ilvl w:val="0"/>
                <w:numId w:val="26"/>
              </w:numPr>
              <w:spacing w:after="120"/>
              <w:rPr>
                <w:lang w:val="en-AU"/>
              </w:rPr>
            </w:pPr>
            <w:r>
              <w:rPr>
                <w:lang w:val="en-GB"/>
              </w:rPr>
              <w:t>Work collaboratively to design, represent and communicate alternative solutions (Technologies)</w:t>
            </w:r>
            <w:r w:rsidR="002C21C3">
              <w:rPr>
                <w:lang w:val="en-GB"/>
              </w:rPr>
              <w:t>.</w:t>
            </w:r>
          </w:p>
        </w:tc>
      </w:tr>
      <w:tr w:rsidR="004B5089" w:rsidRPr="00384F40" w:rsidTr="0054715F">
        <w:trPr>
          <w:trHeight w:val="1469"/>
        </w:trPr>
        <w:tc>
          <w:tcPr>
            <w:tcW w:w="2410" w:type="dxa"/>
            <w:tcBorders>
              <w:left w:val="nil"/>
              <w:right w:val="nil"/>
            </w:tcBorders>
          </w:tcPr>
          <w:p w:rsidR="004B5089" w:rsidRPr="00384F40" w:rsidRDefault="004B5089" w:rsidP="004B5089">
            <w:pPr>
              <w:widowControl/>
              <w:spacing w:after="240" w:line="259" w:lineRule="auto"/>
              <w:rPr>
                <w:b/>
                <w:lang w:val="en-AU"/>
              </w:rPr>
            </w:pPr>
            <w:r w:rsidRPr="00384F40">
              <w:rPr>
                <w:b/>
                <w:lang w:val="en-AU"/>
              </w:rPr>
              <w:t>Equipment required</w:t>
            </w:r>
          </w:p>
          <w:p w:rsidR="004B5089" w:rsidRPr="00384F40" w:rsidRDefault="004B5089" w:rsidP="004B5089">
            <w:pPr>
              <w:widowControl/>
              <w:spacing w:after="160" w:line="259" w:lineRule="auto"/>
              <w:rPr>
                <w:b/>
                <w:lang w:val="en-AU"/>
              </w:rPr>
            </w:pPr>
          </w:p>
        </w:tc>
        <w:tc>
          <w:tcPr>
            <w:tcW w:w="6633" w:type="dxa"/>
            <w:tcBorders>
              <w:left w:val="nil"/>
              <w:right w:val="nil"/>
            </w:tcBorders>
          </w:tcPr>
          <w:p w:rsidR="004B5089" w:rsidRDefault="004B5089" w:rsidP="004B5089">
            <w:pPr>
              <w:widowControl/>
              <w:rPr>
                <w:lang w:val="en-AU"/>
              </w:rPr>
            </w:pPr>
            <w:r w:rsidRPr="00384F40">
              <w:rPr>
                <w:b/>
                <w:lang w:val="en-AU"/>
              </w:rPr>
              <w:t>For the students</w:t>
            </w:r>
            <w:r w:rsidRPr="00384F40">
              <w:rPr>
                <w:lang w:val="en-AU"/>
              </w:rPr>
              <w:t>:</w:t>
            </w:r>
          </w:p>
          <w:p w:rsidR="004B5089" w:rsidRDefault="00114729" w:rsidP="004B5089">
            <w:r>
              <w:rPr>
                <w:lang w:val="en-AU"/>
              </w:rPr>
              <w:t>Access to ICT and a range of software (</w:t>
            </w:r>
            <w:r w:rsidR="00067E10">
              <w:rPr>
                <w:lang w:val="en-AU"/>
              </w:rPr>
              <w:t>s</w:t>
            </w:r>
            <w:r>
              <w:rPr>
                <w:lang w:val="en-AU"/>
              </w:rPr>
              <w:t xml:space="preserve">ee </w:t>
            </w:r>
            <w:r w:rsidRPr="0054715F">
              <w:rPr>
                <w:i/>
                <w:iCs/>
              </w:rPr>
              <w:t xml:space="preserve">Digital </w:t>
            </w:r>
            <w:r w:rsidR="002C21C3" w:rsidRPr="0054715F">
              <w:rPr>
                <w:i/>
                <w:iCs/>
              </w:rPr>
              <w:t>r</w:t>
            </w:r>
            <w:r w:rsidRPr="0054715F">
              <w:rPr>
                <w:i/>
                <w:iCs/>
              </w:rPr>
              <w:t>esources</w:t>
            </w:r>
            <w:r>
              <w:rPr>
                <w:lang w:val="en-AU"/>
              </w:rPr>
              <w:t>)</w:t>
            </w:r>
          </w:p>
          <w:p w:rsidR="004B5089" w:rsidRPr="0068648F" w:rsidRDefault="00E827B6" w:rsidP="004B5089">
            <w:hyperlink w:anchor="_Appendix_14:_Student" w:history="1">
              <w:r w:rsidR="004B5089">
                <w:rPr>
                  <w:rStyle w:val="Hyperlink"/>
                </w:rPr>
                <w:t xml:space="preserve">Student activity sheet 3.1: </w:t>
              </w:r>
              <w:r w:rsidR="00114729">
                <w:rPr>
                  <w:rStyle w:val="Hyperlink"/>
                </w:rPr>
                <w:t>Design</w:t>
              </w:r>
            </w:hyperlink>
            <w:r w:rsidR="00114729">
              <w:rPr>
                <w:rStyle w:val="Hyperlink"/>
              </w:rPr>
              <w:t xml:space="preserve"> </w:t>
            </w:r>
            <w:r w:rsidR="002C21C3">
              <w:rPr>
                <w:rStyle w:val="Hyperlink"/>
              </w:rPr>
              <w:t>b</w:t>
            </w:r>
            <w:r w:rsidR="00114729">
              <w:rPr>
                <w:rStyle w:val="Hyperlink"/>
              </w:rPr>
              <w:t>rief</w:t>
            </w:r>
          </w:p>
        </w:tc>
      </w:tr>
      <w:tr w:rsidR="004B5089" w:rsidRPr="00384F40" w:rsidTr="0054715F">
        <w:tc>
          <w:tcPr>
            <w:tcW w:w="2410" w:type="dxa"/>
            <w:tcBorders>
              <w:left w:val="nil"/>
              <w:bottom w:val="single" w:sz="4" w:space="0" w:color="auto"/>
              <w:right w:val="nil"/>
            </w:tcBorders>
          </w:tcPr>
          <w:p w:rsidR="004B5089" w:rsidRPr="00384F40" w:rsidRDefault="004B5089" w:rsidP="004B5089">
            <w:pPr>
              <w:widowControl/>
              <w:spacing w:after="240" w:line="259" w:lineRule="auto"/>
              <w:rPr>
                <w:b/>
                <w:lang w:val="en-AU"/>
              </w:rPr>
            </w:pPr>
            <w:r w:rsidRPr="00384F40">
              <w:rPr>
                <w:b/>
                <w:lang w:val="en-AU"/>
              </w:rPr>
              <w:t>Preparation</w:t>
            </w:r>
          </w:p>
        </w:tc>
        <w:tc>
          <w:tcPr>
            <w:tcW w:w="6633" w:type="dxa"/>
            <w:tcBorders>
              <w:left w:val="nil"/>
              <w:bottom w:val="single" w:sz="4" w:space="0" w:color="auto"/>
              <w:right w:val="nil"/>
            </w:tcBorders>
          </w:tcPr>
          <w:p w:rsidR="00F2540D" w:rsidRDefault="00F2540D" w:rsidP="00F2540D">
            <w:r>
              <w:t xml:space="preserve">Digital options for presentations include creating a comic strip, </w:t>
            </w:r>
            <w:r>
              <w:rPr>
                <w:i/>
              </w:rPr>
              <w:t>eBook</w:t>
            </w:r>
            <w:r>
              <w:t xml:space="preserve"> or poster in </w:t>
            </w:r>
            <w:r>
              <w:rPr>
                <w:i/>
              </w:rPr>
              <w:t>Pages</w:t>
            </w:r>
            <w:r>
              <w:t xml:space="preserve">, </w:t>
            </w:r>
            <w:r>
              <w:rPr>
                <w:i/>
              </w:rPr>
              <w:t>Keynote</w:t>
            </w:r>
            <w:r>
              <w:t xml:space="preserve"> or </w:t>
            </w:r>
            <w:r>
              <w:rPr>
                <w:i/>
              </w:rPr>
              <w:t>PowerPoint</w:t>
            </w:r>
            <w:r>
              <w:t xml:space="preserve"> or </w:t>
            </w:r>
            <w:r>
              <w:rPr>
                <w:i/>
              </w:rPr>
              <w:t>iMovie</w:t>
            </w:r>
            <w:r w:rsidR="00413D21">
              <w:t xml:space="preserve"> (or similar). Photographs </w:t>
            </w:r>
            <w:r>
              <w:t xml:space="preserve">or videos may be taken during the design process to be used in their digital presentations. </w:t>
            </w:r>
          </w:p>
          <w:p w:rsidR="004B5089" w:rsidRPr="000B4802" w:rsidRDefault="004B5089" w:rsidP="0054715F">
            <w:pPr>
              <w:spacing w:after="240"/>
            </w:pPr>
            <w:r>
              <w:t>Time may need to be dedicated to ensur</w:t>
            </w:r>
            <w:r w:rsidR="004E1629">
              <w:t>e</w:t>
            </w:r>
            <w:r>
              <w:t xml:space="preserve"> students have sufficient skill and experience </w:t>
            </w:r>
            <w:r w:rsidR="00413D21">
              <w:t>in</w:t>
            </w:r>
            <w:r>
              <w:t xml:space="preserve"> </w:t>
            </w:r>
            <w:r w:rsidR="00413D21">
              <w:t xml:space="preserve">using </w:t>
            </w:r>
            <w:r w:rsidR="00F2540D">
              <w:t xml:space="preserve">the </w:t>
            </w:r>
            <w:r w:rsidR="00114729">
              <w:t>various</w:t>
            </w:r>
            <w:r>
              <w:t xml:space="preserve"> apps </w:t>
            </w:r>
            <w:r w:rsidR="00F2540D">
              <w:t xml:space="preserve">they are expected to </w:t>
            </w:r>
            <w:r w:rsidR="00067E10">
              <w:t xml:space="preserve">use </w:t>
            </w:r>
            <w:r w:rsidR="00F2540D">
              <w:t xml:space="preserve">in their presentations </w:t>
            </w:r>
            <w:r w:rsidR="00114729">
              <w:t xml:space="preserve">(See </w:t>
            </w:r>
            <w:r w:rsidR="007E31C9" w:rsidRPr="0054715F">
              <w:rPr>
                <w:i/>
                <w:iCs/>
              </w:rPr>
              <w:t xml:space="preserve">Digital </w:t>
            </w:r>
            <w:r w:rsidR="002C21C3" w:rsidRPr="0054715F">
              <w:rPr>
                <w:i/>
                <w:iCs/>
              </w:rPr>
              <w:t>r</w:t>
            </w:r>
            <w:r w:rsidR="007E31C9" w:rsidRPr="0054715F">
              <w:rPr>
                <w:i/>
                <w:iCs/>
              </w:rPr>
              <w:t>esources</w:t>
            </w:r>
            <w:r w:rsidR="007E31C9">
              <w:t>)</w:t>
            </w:r>
            <w:r w:rsidR="002C21C3">
              <w:t>.</w:t>
            </w:r>
          </w:p>
        </w:tc>
      </w:tr>
      <w:tr w:rsidR="004B5089" w:rsidRPr="00F37F7B" w:rsidTr="0054715F">
        <w:trPr>
          <w:trHeight w:val="90"/>
        </w:trPr>
        <w:tc>
          <w:tcPr>
            <w:tcW w:w="2410" w:type="dxa"/>
            <w:vMerge w:val="restart"/>
            <w:tcBorders>
              <w:left w:val="nil"/>
              <w:bottom w:val="single" w:sz="4" w:space="0" w:color="auto"/>
              <w:right w:val="nil"/>
            </w:tcBorders>
          </w:tcPr>
          <w:p w:rsidR="004B5089" w:rsidRPr="00384F40" w:rsidRDefault="004B5089" w:rsidP="004B5089">
            <w:pPr>
              <w:widowControl/>
              <w:spacing w:after="240" w:line="259" w:lineRule="auto"/>
              <w:rPr>
                <w:b/>
                <w:lang w:val="en-AU"/>
              </w:rPr>
            </w:pPr>
            <w:r w:rsidRPr="00384F40">
              <w:rPr>
                <w:b/>
                <w:lang w:val="en-AU"/>
              </w:rPr>
              <w:t>Activity parts</w:t>
            </w:r>
          </w:p>
          <w:p w:rsidR="004B5089" w:rsidRPr="00384F40" w:rsidRDefault="004B5089" w:rsidP="004B5089">
            <w:pPr>
              <w:widowControl/>
              <w:spacing w:after="240" w:line="259" w:lineRule="auto"/>
              <w:rPr>
                <w:b/>
                <w:sz w:val="18"/>
                <w:szCs w:val="18"/>
                <w:lang w:val="en-AU"/>
              </w:rPr>
            </w:pPr>
          </w:p>
        </w:tc>
        <w:tc>
          <w:tcPr>
            <w:tcW w:w="6633" w:type="dxa"/>
            <w:tcBorders>
              <w:left w:val="nil"/>
              <w:bottom w:val="single" w:sz="4" w:space="0" w:color="auto"/>
              <w:right w:val="nil"/>
            </w:tcBorders>
          </w:tcPr>
          <w:p w:rsidR="004B5089" w:rsidRPr="007658EC" w:rsidRDefault="004B5089" w:rsidP="004B5089">
            <w:pPr>
              <w:rPr>
                <w:b/>
              </w:rPr>
            </w:pPr>
            <w:r w:rsidRPr="00F47446">
              <w:rPr>
                <w:b/>
              </w:rPr>
              <w:t xml:space="preserve">Part 1: </w:t>
            </w:r>
            <w:r w:rsidR="00DA6840" w:rsidRPr="00F47446">
              <w:rPr>
                <w:b/>
              </w:rPr>
              <w:t>Designing solutions</w:t>
            </w:r>
          </w:p>
          <w:p w:rsidR="009911A2" w:rsidRDefault="009911A2" w:rsidP="007658EC">
            <w:r>
              <w:t xml:space="preserve">Tell students that their class will </w:t>
            </w:r>
            <w:r w:rsidR="00067E10">
              <w:t xml:space="preserve">be </w:t>
            </w:r>
            <w:r>
              <w:t>conduct</w:t>
            </w:r>
            <w:r w:rsidR="00067E10">
              <w:t>ing</w:t>
            </w:r>
            <w:r>
              <w:t xml:space="preserve"> a symposium to </w:t>
            </w:r>
            <w:r w:rsidR="0076383B">
              <w:t>publici</w:t>
            </w:r>
            <w:r w:rsidR="007658EC">
              <w:t>s</w:t>
            </w:r>
            <w:r w:rsidR="0076383B">
              <w:t>e</w:t>
            </w:r>
            <w:r>
              <w:t xml:space="preserve"> the solution</w:t>
            </w:r>
            <w:r w:rsidR="00413D21">
              <w:t xml:space="preserve">s their solutions and </w:t>
            </w:r>
            <w:r>
              <w:t>convince families to re-consider their choices about travel to school</w:t>
            </w:r>
            <w:r w:rsidR="0010592A">
              <w:t>,</w:t>
            </w:r>
            <w:r>
              <w:t xml:space="preserve"> with health and environmental considerations in mind.</w:t>
            </w:r>
          </w:p>
          <w:p w:rsidR="00DA6840" w:rsidRDefault="00413D21" w:rsidP="007658EC">
            <w:r>
              <w:t xml:space="preserve">So </w:t>
            </w:r>
            <w:r w:rsidR="009911A2">
              <w:t xml:space="preserve">students </w:t>
            </w:r>
            <w:r w:rsidR="004E1629">
              <w:t>understand</w:t>
            </w:r>
            <w:r w:rsidR="009911A2">
              <w:t xml:space="preserve"> what </w:t>
            </w:r>
            <w:r w:rsidR="0010592A">
              <w:t>a symposium</w:t>
            </w:r>
            <w:r w:rsidR="009911A2">
              <w:t xml:space="preserve"> might look like, discuss the features of a symposium and what sorts of activities and products </w:t>
            </w:r>
            <w:r w:rsidR="00DA6840">
              <w:t xml:space="preserve">would be on show. This will </w:t>
            </w:r>
            <w:r w:rsidR="004E1629">
              <w:t xml:space="preserve">also </w:t>
            </w:r>
            <w:r w:rsidR="00DA6840">
              <w:t>assist them to focus their planning process with the final products in mind.</w:t>
            </w:r>
          </w:p>
          <w:p w:rsidR="00F37F7B" w:rsidRDefault="0010592A" w:rsidP="0054715F">
            <w:pPr>
              <w:pStyle w:val="Default"/>
              <w:spacing w:line="276" w:lineRule="auto"/>
              <w:rPr>
                <w:rFonts w:ascii="Century Gothic" w:hAnsi="Century Gothic" w:cstheme="minorBidi"/>
                <w:color w:val="auto"/>
                <w:sz w:val="22"/>
                <w:szCs w:val="22"/>
              </w:rPr>
            </w:pPr>
            <w:r>
              <w:rPr>
                <w:rFonts w:ascii="Century Gothic" w:hAnsi="Century Gothic" w:cstheme="minorBidi"/>
                <w:color w:val="auto"/>
                <w:sz w:val="22"/>
                <w:szCs w:val="22"/>
              </w:rPr>
              <w:t>This</w:t>
            </w:r>
            <w:r w:rsidR="005E5922">
              <w:rPr>
                <w:rFonts w:ascii="Century Gothic" w:hAnsi="Century Gothic" w:cstheme="minorBidi"/>
                <w:color w:val="auto"/>
                <w:sz w:val="22"/>
                <w:szCs w:val="22"/>
              </w:rPr>
              <w:t xml:space="preserve"> definition </w:t>
            </w:r>
            <w:r>
              <w:rPr>
                <w:rFonts w:ascii="Century Gothic" w:hAnsi="Century Gothic" w:cstheme="minorBidi"/>
                <w:color w:val="auto"/>
                <w:sz w:val="22"/>
                <w:szCs w:val="22"/>
              </w:rPr>
              <w:t>could be shared with students</w:t>
            </w:r>
            <w:r w:rsidR="00F37F7B">
              <w:rPr>
                <w:rFonts w:ascii="Century Gothic" w:hAnsi="Century Gothic" w:cstheme="minorBidi"/>
                <w:color w:val="auto"/>
                <w:sz w:val="22"/>
                <w:szCs w:val="22"/>
              </w:rPr>
              <w:t>:</w:t>
            </w:r>
          </w:p>
          <w:p w:rsidR="00F47446" w:rsidRPr="0054715F" w:rsidRDefault="00F37F7B" w:rsidP="004B5089">
            <w:pPr>
              <w:pStyle w:val="Default"/>
              <w:spacing w:after="120" w:line="276" w:lineRule="auto"/>
              <w:rPr>
                <w:rFonts w:ascii="Century Gothic" w:hAnsi="Century Gothic" w:cstheme="minorBidi"/>
                <w:i/>
                <w:iCs/>
                <w:color w:val="auto"/>
                <w:sz w:val="22"/>
                <w:szCs w:val="22"/>
              </w:rPr>
            </w:pPr>
            <w:r w:rsidRPr="0054715F">
              <w:rPr>
                <w:rFonts w:ascii="Century Gothic" w:hAnsi="Century Gothic" w:cstheme="minorBidi"/>
                <w:i/>
                <w:iCs/>
                <w:color w:val="auto"/>
                <w:sz w:val="22"/>
                <w:szCs w:val="22"/>
              </w:rPr>
              <w:t xml:space="preserve">A symposium is </w:t>
            </w:r>
            <w:r w:rsidR="005E5922" w:rsidRPr="0054715F">
              <w:rPr>
                <w:rFonts w:ascii="Century Gothic" w:hAnsi="Century Gothic" w:cstheme="minorBidi"/>
                <w:i/>
                <w:iCs/>
                <w:color w:val="auto"/>
                <w:sz w:val="22"/>
                <w:szCs w:val="22"/>
              </w:rPr>
              <w:t>a</w:t>
            </w:r>
            <w:r w:rsidRPr="0054715F">
              <w:rPr>
                <w:rFonts w:ascii="Century Gothic" w:hAnsi="Century Gothic" w:cstheme="minorBidi"/>
                <w:i/>
                <w:iCs/>
                <w:color w:val="auto"/>
                <w:sz w:val="22"/>
                <w:szCs w:val="22"/>
              </w:rPr>
              <w:t>n organised</w:t>
            </w:r>
            <w:r w:rsidR="005E5922" w:rsidRPr="0054715F">
              <w:rPr>
                <w:rFonts w:ascii="Century Gothic" w:hAnsi="Century Gothic" w:cstheme="minorBidi"/>
                <w:i/>
                <w:iCs/>
                <w:color w:val="auto"/>
                <w:sz w:val="22"/>
                <w:szCs w:val="22"/>
              </w:rPr>
              <w:t xml:space="preserve"> </w:t>
            </w:r>
            <w:r w:rsidRPr="0054715F">
              <w:rPr>
                <w:rFonts w:ascii="Century Gothic" w:hAnsi="Century Gothic" w:cstheme="minorBidi"/>
                <w:i/>
                <w:iCs/>
                <w:color w:val="auto"/>
                <w:sz w:val="22"/>
                <w:szCs w:val="22"/>
              </w:rPr>
              <w:t xml:space="preserve">public </w:t>
            </w:r>
            <w:r w:rsidR="005E5922" w:rsidRPr="0054715F">
              <w:rPr>
                <w:rFonts w:ascii="Century Gothic" w:hAnsi="Century Gothic" w:cstheme="minorBidi"/>
                <w:i/>
                <w:iCs/>
                <w:color w:val="auto"/>
                <w:sz w:val="22"/>
                <w:szCs w:val="22"/>
              </w:rPr>
              <w:t xml:space="preserve">meeting for the discussion of some subject, especially a meeting at which </w:t>
            </w:r>
            <w:r w:rsidRPr="0054715F">
              <w:rPr>
                <w:rFonts w:ascii="Century Gothic" w:hAnsi="Century Gothic" w:cstheme="minorBidi"/>
                <w:i/>
                <w:iCs/>
                <w:color w:val="auto"/>
                <w:sz w:val="22"/>
                <w:szCs w:val="22"/>
              </w:rPr>
              <w:t>expert</w:t>
            </w:r>
            <w:r w:rsidR="005E5922" w:rsidRPr="0054715F">
              <w:rPr>
                <w:rFonts w:ascii="Century Gothic" w:hAnsi="Century Gothic" w:cstheme="minorBidi"/>
                <w:i/>
                <w:iCs/>
                <w:color w:val="auto"/>
                <w:sz w:val="22"/>
                <w:szCs w:val="22"/>
              </w:rPr>
              <w:t xml:space="preserve">s </w:t>
            </w:r>
            <w:r w:rsidRPr="0054715F">
              <w:rPr>
                <w:rFonts w:ascii="Century Gothic" w:hAnsi="Century Gothic" w:cstheme="minorBidi"/>
                <w:i/>
                <w:iCs/>
                <w:color w:val="auto"/>
                <w:sz w:val="22"/>
                <w:szCs w:val="22"/>
              </w:rPr>
              <w:t xml:space="preserve">present papers and </w:t>
            </w:r>
            <w:r w:rsidR="005E5922" w:rsidRPr="0054715F">
              <w:rPr>
                <w:rFonts w:ascii="Century Gothic" w:hAnsi="Century Gothic" w:cstheme="minorBidi"/>
                <w:i/>
                <w:iCs/>
                <w:color w:val="auto"/>
                <w:sz w:val="22"/>
                <w:szCs w:val="22"/>
              </w:rPr>
              <w:t>discuss a topic</w:t>
            </w:r>
            <w:r w:rsidRPr="0054715F">
              <w:rPr>
                <w:rFonts w:ascii="Century Gothic" w:hAnsi="Century Gothic" w:cstheme="minorBidi"/>
                <w:i/>
                <w:iCs/>
                <w:color w:val="auto"/>
                <w:sz w:val="22"/>
                <w:szCs w:val="22"/>
              </w:rPr>
              <w:t xml:space="preserve"> or issue and make recommendations for a certain course of action in front of an audience.</w:t>
            </w:r>
          </w:p>
          <w:p w:rsidR="00F47446" w:rsidRDefault="00F47446" w:rsidP="004B5089">
            <w:pPr>
              <w:pStyle w:val="Default"/>
              <w:spacing w:after="120" w:line="276" w:lineRule="auto"/>
              <w:rPr>
                <w:rFonts w:ascii="Century Gothic" w:hAnsi="Century Gothic" w:cstheme="minorBidi"/>
                <w:color w:val="auto"/>
                <w:sz w:val="22"/>
                <w:szCs w:val="22"/>
              </w:rPr>
            </w:pPr>
            <w:r>
              <w:rPr>
                <w:rFonts w:ascii="Century Gothic" w:hAnsi="Century Gothic" w:cstheme="minorBidi"/>
                <w:color w:val="auto"/>
                <w:sz w:val="22"/>
                <w:szCs w:val="22"/>
              </w:rPr>
              <w:t xml:space="preserve">Brainstorm some </w:t>
            </w:r>
            <w:r w:rsidR="00AE152B">
              <w:rPr>
                <w:rFonts w:ascii="Century Gothic" w:hAnsi="Century Gothic" w:cstheme="minorBidi"/>
                <w:color w:val="auto"/>
                <w:sz w:val="22"/>
                <w:szCs w:val="22"/>
              </w:rPr>
              <w:t xml:space="preserve">presentation ideas </w:t>
            </w:r>
            <w:r w:rsidR="004E1629">
              <w:rPr>
                <w:rFonts w:ascii="Century Gothic" w:hAnsi="Century Gothic" w:cstheme="minorBidi"/>
                <w:color w:val="auto"/>
                <w:sz w:val="22"/>
                <w:szCs w:val="22"/>
              </w:rPr>
              <w:t>for students to consider as</w:t>
            </w:r>
            <w:r>
              <w:rPr>
                <w:rFonts w:ascii="Century Gothic" w:hAnsi="Century Gothic" w:cstheme="minorBidi"/>
                <w:color w:val="auto"/>
                <w:sz w:val="22"/>
                <w:szCs w:val="22"/>
              </w:rPr>
              <w:t xml:space="preserve"> the</w:t>
            </w:r>
            <w:r w:rsidR="00AE152B">
              <w:rPr>
                <w:rFonts w:ascii="Century Gothic" w:hAnsi="Century Gothic" w:cstheme="minorBidi"/>
                <w:color w:val="auto"/>
                <w:sz w:val="22"/>
                <w:szCs w:val="22"/>
              </w:rPr>
              <w:t>y</w:t>
            </w:r>
            <w:r>
              <w:rPr>
                <w:rFonts w:ascii="Century Gothic" w:hAnsi="Century Gothic" w:cstheme="minorBidi"/>
                <w:color w:val="auto"/>
                <w:sz w:val="22"/>
                <w:szCs w:val="22"/>
              </w:rPr>
              <w:t xml:space="preserve"> formulate </w:t>
            </w:r>
            <w:r w:rsidR="00AE152B">
              <w:rPr>
                <w:rFonts w:ascii="Century Gothic" w:hAnsi="Century Gothic" w:cstheme="minorBidi"/>
                <w:color w:val="auto"/>
                <w:sz w:val="22"/>
                <w:szCs w:val="22"/>
              </w:rPr>
              <w:t>their solutions</w:t>
            </w:r>
            <w:r>
              <w:rPr>
                <w:rFonts w:ascii="Century Gothic" w:hAnsi="Century Gothic" w:cstheme="minorBidi"/>
                <w:color w:val="auto"/>
                <w:sz w:val="22"/>
                <w:szCs w:val="22"/>
              </w:rPr>
              <w:t xml:space="preserve">. </w:t>
            </w:r>
            <w:r w:rsidR="0010592A">
              <w:rPr>
                <w:rFonts w:ascii="Century Gothic" w:hAnsi="Century Gothic" w:cstheme="minorBidi"/>
                <w:color w:val="auto"/>
                <w:sz w:val="22"/>
                <w:szCs w:val="22"/>
              </w:rPr>
              <w:t>They could</w:t>
            </w:r>
            <w:r>
              <w:rPr>
                <w:rFonts w:ascii="Century Gothic" w:hAnsi="Century Gothic" w:cstheme="minorBidi"/>
                <w:color w:val="auto"/>
                <w:sz w:val="22"/>
                <w:szCs w:val="22"/>
              </w:rPr>
              <w:t xml:space="preserve"> produce a </w:t>
            </w:r>
            <w:r w:rsidRPr="0054715F">
              <w:rPr>
                <w:rFonts w:ascii="Century Gothic" w:hAnsi="Century Gothic" w:cstheme="minorBidi"/>
                <w:i/>
                <w:iCs/>
                <w:color w:val="auto"/>
                <w:sz w:val="22"/>
                <w:szCs w:val="22"/>
              </w:rPr>
              <w:t>Power</w:t>
            </w:r>
            <w:r w:rsidR="00067E10">
              <w:rPr>
                <w:rFonts w:ascii="Century Gothic" w:hAnsi="Century Gothic" w:cstheme="minorBidi"/>
                <w:i/>
                <w:iCs/>
                <w:color w:val="auto"/>
                <w:sz w:val="22"/>
                <w:szCs w:val="22"/>
              </w:rPr>
              <w:t>P</w:t>
            </w:r>
            <w:r w:rsidRPr="0054715F">
              <w:rPr>
                <w:rFonts w:ascii="Century Gothic" w:hAnsi="Century Gothic" w:cstheme="minorBidi"/>
                <w:i/>
                <w:iCs/>
                <w:color w:val="auto"/>
                <w:sz w:val="22"/>
                <w:szCs w:val="22"/>
              </w:rPr>
              <w:t>oint</w:t>
            </w:r>
            <w:r>
              <w:rPr>
                <w:rFonts w:ascii="Century Gothic" w:hAnsi="Century Gothic" w:cstheme="minorBidi"/>
                <w:color w:val="auto"/>
                <w:sz w:val="22"/>
                <w:szCs w:val="22"/>
              </w:rPr>
              <w:t xml:space="preserve"> presentation, a poster, a comic book, an infographic, a video</w:t>
            </w:r>
            <w:r w:rsidR="00067E10">
              <w:rPr>
                <w:rFonts w:ascii="Century Gothic" w:hAnsi="Century Gothic" w:cstheme="minorBidi"/>
                <w:color w:val="auto"/>
                <w:sz w:val="22"/>
                <w:szCs w:val="22"/>
              </w:rPr>
              <w:t xml:space="preserve"> or</w:t>
            </w:r>
            <w:r>
              <w:rPr>
                <w:rFonts w:ascii="Century Gothic" w:hAnsi="Century Gothic" w:cstheme="minorBidi"/>
                <w:color w:val="auto"/>
                <w:sz w:val="22"/>
                <w:szCs w:val="22"/>
              </w:rPr>
              <w:t xml:space="preserve"> case studies</w:t>
            </w:r>
            <w:r w:rsidR="002C21C3">
              <w:rPr>
                <w:rFonts w:ascii="Century Gothic" w:hAnsi="Century Gothic" w:cstheme="minorBidi"/>
                <w:color w:val="auto"/>
                <w:sz w:val="22"/>
                <w:szCs w:val="22"/>
              </w:rPr>
              <w:t>.</w:t>
            </w:r>
          </w:p>
          <w:p w:rsidR="002129BB" w:rsidRDefault="00AE152B" w:rsidP="007658EC">
            <w:pPr>
              <w:pStyle w:val="Default"/>
              <w:tabs>
                <w:tab w:val="left" w:pos="4028"/>
              </w:tabs>
              <w:spacing w:after="120" w:line="276" w:lineRule="auto"/>
              <w:rPr>
                <w:rFonts w:ascii="Century Gothic" w:hAnsi="Century Gothic" w:cstheme="minorBidi"/>
                <w:color w:val="auto"/>
                <w:sz w:val="22"/>
                <w:szCs w:val="22"/>
              </w:rPr>
            </w:pPr>
            <w:r>
              <w:rPr>
                <w:rFonts w:ascii="Century Gothic" w:hAnsi="Century Gothic" w:cstheme="minorBidi"/>
                <w:color w:val="auto"/>
                <w:sz w:val="22"/>
                <w:szCs w:val="22"/>
              </w:rPr>
              <w:t xml:space="preserve">Explain that only after they have clarified their key messages and their audiences, should they decide on </w:t>
            </w:r>
            <w:r w:rsidR="0010592A">
              <w:rPr>
                <w:rFonts w:ascii="Century Gothic" w:hAnsi="Century Gothic" w:cstheme="minorBidi"/>
                <w:color w:val="auto"/>
                <w:sz w:val="22"/>
                <w:szCs w:val="22"/>
              </w:rPr>
              <w:t>the best way to communicate their messages.</w:t>
            </w:r>
          </w:p>
          <w:p w:rsidR="004B5089" w:rsidRPr="00974A7C" w:rsidRDefault="004B5089" w:rsidP="007658EC">
            <w:pPr>
              <w:pStyle w:val="Default"/>
              <w:tabs>
                <w:tab w:val="left" w:pos="4028"/>
              </w:tabs>
              <w:spacing w:after="120" w:line="276" w:lineRule="auto"/>
            </w:pPr>
            <w:r>
              <w:rPr>
                <w:rFonts w:ascii="Century Gothic" w:hAnsi="Century Gothic" w:cstheme="minorBidi"/>
                <w:color w:val="auto"/>
                <w:sz w:val="22"/>
                <w:szCs w:val="22"/>
              </w:rPr>
              <w:t xml:space="preserve">Continuing to </w:t>
            </w:r>
            <w:r w:rsidRPr="008E07A0">
              <w:rPr>
                <w:rFonts w:ascii="Century Gothic" w:hAnsi="Century Gothic" w:cstheme="minorBidi"/>
                <w:color w:val="auto"/>
                <w:sz w:val="22"/>
                <w:szCs w:val="22"/>
              </w:rPr>
              <w:t xml:space="preserve">work in </w:t>
            </w:r>
            <w:r w:rsidR="00067E10">
              <w:rPr>
                <w:rFonts w:ascii="Century Gothic" w:hAnsi="Century Gothic" w:cstheme="minorBidi"/>
                <w:color w:val="auto"/>
                <w:sz w:val="22"/>
                <w:szCs w:val="22"/>
              </w:rPr>
              <w:t xml:space="preserve">their </w:t>
            </w:r>
            <w:r w:rsidRPr="008E07A0">
              <w:rPr>
                <w:rFonts w:ascii="Century Gothic" w:hAnsi="Century Gothic" w:cstheme="minorBidi"/>
                <w:color w:val="auto"/>
                <w:sz w:val="22"/>
                <w:szCs w:val="22"/>
              </w:rPr>
              <w:t xml:space="preserve">small groups, students </w:t>
            </w:r>
            <w:r w:rsidR="00AE152B">
              <w:rPr>
                <w:rFonts w:ascii="Century Gothic" w:hAnsi="Century Gothic" w:cstheme="minorBidi"/>
                <w:color w:val="auto"/>
                <w:sz w:val="22"/>
                <w:szCs w:val="22"/>
              </w:rPr>
              <w:t xml:space="preserve">decide which aspects of </w:t>
            </w:r>
            <w:r w:rsidR="0010592A">
              <w:rPr>
                <w:rFonts w:ascii="Century Gothic" w:hAnsi="Century Gothic" w:cstheme="minorBidi"/>
                <w:color w:val="auto"/>
                <w:sz w:val="22"/>
                <w:szCs w:val="22"/>
              </w:rPr>
              <w:t>travel choices should be their group’s main focus</w:t>
            </w:r>
            <w:r w:rsidR="00AE152B">
              <w:rPr>
                <w:rFonts w:ascii="Century Gothic" w:hAnsi="Century Gothic" w:cstheme="minorBidi"/>
                <w:color w:val="auto"/>
                <w:sz w:val="22"/>
                <w:szCs w:val="22"/>
              </w:rPr>
              <w:t>.</w:t>
            </w:r>
            <w:r w:rsidR="0010592A">
              <w:rPr>
                <w:rFonts w:ascii="Century Gothic" w:hAnsi="Century Gothic" w:cstheme="minorBidi"/>
                <w:color w:val="auto"/>
                <w:sz w:val="22"/>
                <w:szCs w:val="22"/>
              </w:rPr>
              <w:t xml:space="preserve"> </w:t>
            </w:r>
            <w:r w:rsidR="004A3F84">
              <w:rPr>
                <w:rFonts w:ascii="Century Gothic" w:hAnsi="Century Gothic" w:cstheme="minorBidi"/>
                <w:color w:val="auto"/>
                <w:sz w:val="22"/>
                <w:szCs w:val="22"/>
              </w:rPr>
              <w:t xml:space="preserve">They discuss the key messages they want to draw out and the specific changes they hope families will make as a result of the information they have provided. </w:t>
            </w:r>
            <w:r w:rsidR="00067E10">
              <w:rPr>
                <w:rFonts w:ascii="Century Gothic" w:hAnsi="Century Gothic" w:cstheme="minorBidi"/>
                <w:color w:val="auto"/>
                <w:sz w:val="22"/>
                <w:szCs w:val="22"/>
              </w:rPr>
              <w:t xml:space="preserve">Students </w:t>
            </w:r>
            <w:r w:rsidRPr="0010592A">
              <w:rPr>
                <w:rFonts w:ascii="Century Gothic" w:hAnsi="Century Gothic" w:cstheme="minorBidi"/>
                <w:color w:val="auto"/>
                <w:sz w:val="22"/>
                <w:szCs w:val="22"/>
              </w:rPr>
              <w:t xml:space="preserve">review the data they’ve collected and </w:t>
            </w:r>
            <w:r w:rsidR="004A3F84">
              <w:rPr>
                <w:rFonts w:ascii="Century Gothic" w:hAnsi="Century Gothic" w:cstheme="minorBidi"/>
                <w:color w:val="auto"/>
                <w:sz w:val="22"/>
                <w:szCs w:val="22"/>
              </w:rPr>
              <w:t xml:space="preserve">displayed and </w:t>
            </w:r>
            <w:r w:rsidR="0010592A">
              <w:rPr>
                <w:rFonts w:ascii="Century Gothic" w:hAnsi="Century Gothic" w:cstheme="minorBidi"/>
                <w:color w:val="auto"/>
                <w:sz w:val="22"/>
                <w:szCs w:val="22"/>
              </w:rPr>
              <w:t xml:space="preserve">choose which </w:t>
            </w:r>
            <w:r w:rsidR="004A3F84">
              <w:rPr>
                <w:rFonts w:ascii="Century Gothic" w:hAnsi="Century Gothic" w:cstheme="minorBidi"/>
                <w:color w:val="auto"/>
                <w:sz w:val="22"/>
                <w:szCs w:val="22"/>
              </w:rPr>
              <w:t xml:space="preserve">will have the most impact. </w:t>
            </w:r>
            <w:r w:rsidRPr="0010592A">
              <w:rPr>
                <w:rFonts w:ascii="Century Gothic" w:hAnsi="Century Gothic" w:cstheme="minorBidi"/>
                <w:color w:val="auto"/>
                <w:sz w:val="22"/>
                <w:szCs w:val="22"/>
              </w:rPr>
              <w:t xml:space="preserve">They should consider what will be most persuasive in convincing families to change their travel habits. </w:t>
            </w:r>
          </w:p>
        </w:tc>
      </w:tr>
      <w:tr w:rsidR="004B5089" w:rsidRPr="00384F40" w:rsidTr="0054715F">
        <w:trPr>
          <w:trHeight w:val="90"/>
        </w:trPr>
        <w:tc>
          <w:tcPr>
            <w:tcW w:w="2410" w:type="dxa"/>
            <w:vMerge/>
            <w:tcBorders>
              <w:top w:val="single" w:sz="4" w:space="0" w:color="auto"/>
              <w:left w:val="nil"/>
              <w:right w:val="nil"/>
            </w:tcBorders>
          </w:tcPr>
          <w:p w:rsidR="004B5089" w:rsidRPr="00384F40" w:rsidRDefault="004B5089" w:rsidP="004B5089">
            <w:pPr>
              <w:widowControl/>
              <w:spacing w:after="160" w:line="259" w:lineRule="auto"/>
              <w:rPr>
                <w:b/>
              </w:rPr>
            </w:pPr>
          </w:p>
        </w:tc>
        <w:tc>
          <w:tcPr>
            <w:tcW w:w="6633" w:type="dxa"/>
            <w:tcBorders>
              <w:left w:val="nil"/>
              <w:right w:val="nil"/>
            </w:tcBorders>
          </w:tcPr>
          <w:p w:rsidR="004B5089" w:rsidRDefault="004B5089" w:rsidP="004B5089">
            <w:pPr>
              <w:rPr>
                <w:b/>
                <w:lang w:val="en-AU"/>
              </w:rPr>
            </w:pPr>
            <w:r w:rsidRPr="000D14C5">
              <w:rPr>
                <w:b/>
                <w:lang w:val="en-AU"/>
              </w:rPr>
              <w:t xml:space="preserve">Part </w:t>
            </w:r>
            <w:r>
              <w:rPr>
                <w:b/>
                <w:lang w:val="en-AU"/>
              </w:rPr>
              <w:t>2</w:t>
            </w:r>
            <w:r w:rsidRPr="000D14C5">
              <w:rPr>
                <w:b/>
                <w:lang w:val="en-AU"/>
              </w:rPr>
              <w:t xml:space="preserve">: </w:t>
            </w:r>
            <w:r w:rsidR="004A3F84">
              <w:rPr>
                <w:b/>
                <w:lang w:val="en-AU"/>
              </w:rPr>
              <w:t>Refining their solutions</w:t>
            </w:r>
          </w:p>
          <w:p w:rsidR="00F47446" w:rsidRDefault="004A3F84" w:rsidP="00F47446">
            <w:pPr>
              <w:pStyle w:val="Default"/>
              <w:tabs>
                <w:tab w:val="left" w:pos="4028"/>
              </w:tabs>
              <w:spacing w:after="120" w:line="276" w:lineRule="auto"/>
              <w:rPr>
                <w:rFonts w:ascii="Century Gothic" w:hAnsi="Century Gothic" w:cstheme="minorBidi"/>
                <w:color w:val="auto"/>
                <w:sz w:val="22"/>
                <w:szCs w:val="22"/>
              </w:rPr>
            </w:pPr>
            <w:r>
              <w:rPr>
                <w:rFonts w:ascii="Century Gothic" w:hAnsi="Century Gothic" w:cstheme="minorBidi"/>
                <w:color w:val="auto"/>
                <w:sz w:val="22"/>
                <w:szCs w:val="22"/>
              </w:rPr>
              <w:t>After s</w:t>
            </w:r>
            <w:r w:rsidR="00F47446">
              <w:rPr>
                <w:rFonts w:ascii="Century Gothic" w:hAnsi="Century Gothic" w:cstheme="minorBidi"/>
                <w:color w:val="auto"/>
                <w:sz w:val="22"/>
                <w:szCs w:val="22"/>
              </w:rPr>
              <w:t xml:space="preserve">tudents </w:t>
            </w:r>
            <w:r>
              <w:rPr>
                <w:rFonts w:ascii="Century Gothic" w:hAnsi="Century Gothic" w:cstheme="minorBidi"/>
                <w:color w:val="auto"/>
                <w:sz w:val="22"/>
                <w:szCs w:val="22"/>
              </w:rPr>
              <w:t xml:space="preserve">have had some time </w:t>
            </w:r>
            <w:r w:rsidR="00F47446">
              <w:rPr>
                <w:rFonts w:ascii="Century Gothic" w:hAnsi="Century Gothic" w:cstheme="minorBidi"/>
                <w:color w:val="auto"/>
                <w:sz w:val="22"/>
                <w:szCs w:val="22"/>
              </w:rPr>
              <w:t xml:space="preserve">in their groups </w:t>
            </w:r>
            <w:r>
              <w:rPr>
                <w:rFonts w:ascii="Century Gothic" w:hAnsi="Century Gothic" w:cstheme="minorBidi"/>
                <w:color w:val="auto"/>
                <w:sz w:val="22"/>
                <w:szCs w:val="22"/>
              </w:rPr>
              <w:t xml:space="preserve">to discuss and agree on the particular aspects of the problem they wish to pursue, have them </w:t>
            </w:r>
            <w:r w:rsidR="00F47446">
              <w:rPr>
                <w:rFonts w:ascii="Century Gothic" w:hAnsi="Century Gothic" w:cstheme="minorBidi"/>
                <w:color w:val="auto"/>
                <w:sz w:val="22"/>
                <w:szCs w:val="22"/>
              </w:rPr>
              <w:t xml:space="preserve">develop a design brief </w:t>
            </w:r>
            <w:r>
              <w:rPr>
                <w:rFonts w:ascii="Century Gothic" w:hAnsi="Century Gothic" w:cstheme="minorBidi"/>
                <w:color w:val="auto"/>
                <w:sz w:val="22"/>
                <w:szCs w:val="22"/>
              </w:rPr>
              <w:t>(</w:t>
            </w:r>
            <w:hyperlink w:anchor="_Appendix_14:_Student" w:history="1">
              <w:r w:rsidRPr="004A3F84">
                <w:rPr>
                  <w:rStyle w:val="Hyperlink"/>
                  <w:rFonts w:ascii="Century Gothic" w:hAnsi="Century Gothic" w:cstheme="minorBidi"/>
                  <w:sz w:val="22"/>
                  <w:szCs w:val="22"/>
                </w:rPr>
                <w:t>Student activity sheet 3.1: Design brief</w:t>
              </w:r>
            </w:hyperlink>
            <w:r>
              <w:rPr>
                <w:rFonts w:ascii="Century Gothic" w:hAnsi="Century Gothic" w:cstheme="minorBidi"/>
                <w:color w:val="auto"/>
                <w:sz w:val="22"/>
                <w:szCs w:val="22"/>
              </w:rPr>
              <w:t xml:space="preserve">) </w:t>
            </w:r>
            <w:r w:rsidR="00067E10">
              <w:rPr>
                <w:rFonts w:ascii="Century Gothic" w:hAnsi="Century Gothic" w:cstheme="minorBidi"/>
                <w:color w:val="auto"/>
                <w:sz w:val="22"/>
                <w:szCs w:val="22"/>
              </w:rPr>
              <w:t>to</w:t>
            </w:r>
            <w:r w:rsidR="00F47446">
              <w:rPr>
                <w:rFonts w:ascii="Century Gothic" w:hAnsi="Century Gothic" w:cstheme="minorBidi"/>
                <w:color w:val="auto"/>
                <w:sz w:val="22"/>
                <w:szCs w:val="22"/>
              </w:rPr>
              <w:t xml:space="preserve"> help them focus in on the particular area of the problem and the solutions they will propose.</w:t>
            </w:r>
          </w:p>
          <w:p w:rsidR="00F47446" w:rsidRDefault="00FC755C" w:rsidP="00F47446">
            <w:pPr>
              <w:pStyle w:val="Default"/>
              <w:tabs>
                <w:tab w:val="left" w:pos="4028"/>
              </w:tabs>
              <w:spacing w:after="120" w:line="276" w:lineRule="auto"/>
              <w:rPr>
                <w:rFonts w:ascii="Century Gothic" w:hAnsi="Century Gothic" w:cstheme="minorBidi"/>
                <w:color w:val="auto"/>
                <w:sz w:val="22"/>
                <w:szCs w:val="22"/>
              </w:rPr>
            </w:pPr>
            <w:r>
              <w:rPr>
                <w:rFonts w:ascii="Century Gothic" w:hAnsi="Century Gothic" w:cstheme="minorBidi"/>
                <w:color w:val="auto"/>
                <w:sz w:val="22"/>
                <w:szCs w:val="22"/>
              </w:rPr>
              <w:t xml:space="preserve">Students </w:t>
            </w:r>
            <w:r w:rsidR="00F47446">
              <w:rPr>
                <w:rFonts w:ascii="Century Gothic" w:hAnsi="Century Gothic" w:cstheme="minorBidi"/>
                <w:color w:val="auto"/>
                <w:sz w:val="22"/>
                <w:szCs w:val="22"/>
              </w:rPr>
              <w:t>discuss</w:t>
            </w:r>
            <w:r w:rsidR="00C75256">
              <w:rPr>
                <w:rFonts w:ascii="Century Gothic" w:hAnsi="Century Gothic" w:cstheme="minorBidi"/>
                <w:color w:val="auto"/>
                <w:sz w:val="22"/>
                <w:szCs w:val="22"/>
              </w:rPr>
              <w:t xml:space="preserve"> their ideas</w:t>
            </w:r>
            <w:r w:rsidR="00F47446">
              <w:rPr>
                <w:rFonts w:ascii="Century Gothic" w:hAnsi="Century Gothic" w:cstheme="minorBidi"/>
                <w:color w:val="auto"/>
                <w:sz w:val="22"/>
                <w:szCs w:val="22"/>
              </w:rPr>
              <w:t xml:space="preserve">, </w:t>
            </w:r>
            <w:r>
              <w:rPr>
                <w:rFonts w:ascii="Century Gothic" w:hAnsi="Century Gothic" w:cstheme="minorBidi"/>
                <w:color w:val="auto"/>
                <w:sz w:val="22"/>
                <w:szCs w:val="22"/>
              </w:rPr>
              <w:t xml:space="preserve">and </w:t>
            </w:r>
            <w:r w:rsidR="00F47446">
              <w:rPr>
                <w:rFonts w:ascii="Century Gothic" w:hAnsi="Century Gothic" w:cstheme="minorBidi"/>
                <w:color w:val="auto"/>
                <w:sz w:val="22"/>
                <w:szCs w:val="22"/>
              </w:rPr>
              <w:t xml:space="preserve">review their data and collected information </w:t>
            </w:r>
            <w:r w:rsidR="004A3F84">
              <w:rPr>
                <w:rFonts w:ascii="Century Gothic" w:hAnsi="Century Gothic" w:cstheme="minorBidi"/>
                <w:color w:val="auto"/>
                <w:sz w:val="22"/>
                <w:szCs w:val="22"/>
              </w:rPr>
              <w:t>to</w:t>
            </w:r>
            <w:r w:rsidR="00F47446">
              <w:rPr>
                <w:rFonts w:ascii="Century Gothic" w:hAnsi="Century Gothic" w:cstheme="minorBidi"/>
                <w:color w:val="auto"/>
                <w:sz w:val="22"/>
                <w:szCs w:val="22"/>
              </w:rPr>
              <w:t xml:space="preserve"> complete </w:t>
            </w:r>
            <w:r w:rsidR="00AE152B">
              <w:rPr>
                <w:rFonts w:ascii="Century Gothic" w:hAnsi="Century Gothic" w:cstheme="minorBidi"/>
                <w:color w:val="auto"/>
                <w:sz w:val="22"/>
                <w:szCs w:val="22"/>
              </w:rPr>
              <w:t xml:space="preserve">each </w:t>
            </w:r>
            <w:r w:rsidR="00F47446">
              <w:rPr>
                <w:rFonts w:ascii="Century Gothic" w:hAnsi="Century Gothic" w:cstheme="minorBidi"/>
                <w:color w:val="auto"/>
                <w:sz w:val="22"/>
                <w:szCs w:val="22"/>
              </w:rPr>
              <w:t>section o</w:t>
            </w:r>
            <w:r w:rsidR="00AE152B">
              <w:rPr>
                <w:rFonts w:ascii="Century Gothic" w:hAnsi="Century Gothic" w:cstheme="minorBidi"/>
                <w:color w:val="auto"/>
                <w:sz w:val="22"/>
                <w:szCs w:val="22"/>
              </w:rPr>
              <w:t>f</w:t>
            </w:r>
            <w:r w:rsidR="00F47446">
              <w:rPr>
                <w:rFonts w:ascii="Century Gothic" w:hAnsi="Century Gothic" w:cstheme="minorBidi"/>
                <w:color w:val="auto"/>
                <w:sz w:val="22"/>
                <w:szCs w:val="22"/>
              </w:rPr>
              <w:t xml:space="preserve"> the design </w:t>
            </w:r>
            <w:r w:rsidR="00AE152B">
              <w:rPr>
                <w:rFonts w:ascii="Century Gothic" w:hAnsi="Century Gothic" w:cstheme="minorBidi"/>
                <w:color w:val="auto"/>
                <w:sz w:val="22"/>
                <w:szCs w:val="22"/>
              </w:rPr>
              <w:t>brief.</w:t>
            </w:r>
          </w:p>
          <w:p w:rsidR="00AE152B" w:rsidRDefault="004A3F84" w:rsidP="0054715F">
            <w:pPr>
              <w:pStyle w:val="Default"/>
              <w:tabs>
                <w:tab w:val="left" w:pos="4028"/>
              </w:tabs>
              <w:spacing w:line="276" w:lineRule="auto"/>
              <w:rPr>
                <w:rFonts w:ascii="Century Gothic" w:hAnsi="Century Gothic" w:cstheme="minorBidi"/>
                <w:color w:val="auto"/>
                <w:sz w:val="22"/>
                <w:szCs w:val="22"/>
              </w:rPr>
            </w:pPr>
            <w:r>
              <w:rPr>
                <w:rFonts w:ascii="Century Gothic" w:hAnsi="Century Gothic" w:cstheme="minorBidi"/>
                <w:color w:val="auto"/>
                <w:sz w:val="22"/>
                <w:szCs w:val="22"/>
              </w:rPr>
              <w:t xml:space="preserve">Scaffold </w:t>
            </w:r>
            <w:r w:rsidR="00543244">
              <w:rPr>
                <w:rFonts w:ascii="Century Gothic" w:hAnsi="Century Gothic" w:cstheme="minorBidi"/>
                <w:color w:val="auto"/>
                <w:sz w:val="22"/>
                <w:szCs w:val="22"/>
              </w:rPr>
              <w:t xml:space="preserve">student </w:t>
            </w:r>
            <w:r>
              <w:rPr>
                <w:rFonts w:ascii="Century Gothic" w:hAnsi="Century Gothic" w:cstheme="minorBidi"/>
                <w:color w:val="auto"/>
                <w:sz w:val="22"/>
                <w:szCs w:val="22"/>
              </w:rPr>
              <w:t>thinking with questions like:</w:t>
            </w:r>
          </w:p>
          <w:p w:rsidR="005C54A7" w:rsidRDefault="005C54A7" w:rsidP="004B5089">
            <w:pPr>
              <w:pStyle w:val="Default"/>
              <w:numPr>
                <w:ilvl w:val="0"/>
                <w:numId w:val="36"/>
              </w:numPr>
              <w:spacing w:before="60" w:after="60"/>
              <w:ind w:left="454" w:hanging="227"/>
              <w:rPr>
                <w:rFonts w:ascii="Century Gothic" w:hAnsi="Century Gothic" w:cstheme="minorBidi"/>
                <w:color w:val="auto"/>
                <w:sz w:val="22"/>
                <w:szCs w:val="22"/>
              </w:rPr>
            </w:pPr>
            <w:r>
              <w:rPr>
                <w:rFonts w:ascii="Century Gothic" w:hAnsi="Century Gothic" w:cstheme="minorBidi"/>
                <w:color w:val="auto"/>
                <w:sz w:val="22"/>
                <w:szCs w:val="22"/>
              </w:rPr>
              <w:t xml:space="preserve">Is your focus area manageable or are you trying to </w:t>
            </w:r>
            <w:r w:rsidR="00413D21">
              <w:rPr>
                <w:rFonts w:ascii="Century Gothic" w:hAnsi="Century Gothic" w:cstheme="minorBidi"/>
                <w:color w:val="auto"/>
                <w:sz w:val="22"/>
                <w:szCs w:val="22"/>
              </w:rPr>
              <w:t>include</w:t>
            </w:r>
            <w:r>
              <w:rPr>
                <w:rFonts w:ascii="Century Gothic" w:hAnsi="Century Gothic" w:cstheme="minorBidi"/>
                <w:color w:val="auto"/>
                <w:sz w:val="22"/>
                <w:szCs w:val="22"/>
              </w:rPr>
              <w:t xml:space="preserve"> too much?</w:t>
            </w:r>
          </w:p>
          <w:p w:rsidR="006A48B7" w:rsidRDefault="00355096" w:rsidP="004B5089">
            <w:pPr>
              <w:pStyle w:val="Default"/>
              <w:numPr>
                <w:ilvl w:val="0"/>
                <w:numId w:val="36"/>
              </w:numPr>
              <w:spacing w:before="60" w:after="60"/>
              <w:ind w:left="454" w:hanging="227"/>
              <w:rPr>
                <w:rFonts w:ascii="Century Gothic" w:hAnsi="Century Gothic" w:cstheme="minorBidi"/>
                <w:color w:val="auto"/>
                <w:sz w:val="22"/>
                <w:szCs w:val="22"/>
              </w:rPr>
            </w:pPr>
            <w:r w:rsidRPr="0046500A">
              <w:rPr>
                <w:rFonts w:cstheme="minorHAnsi"/>
                <w:noProof/>
                <w:lang w:eastAsia="en-AU"/>
              </w:rPr>
              <w:drawing>
                <wp:anchor distT="0" distB="0" distL="114300" distR="114300" simplePos="0" relativeHeight="252119040" behindDoc="0" locked="0" layoutInCell="1" allowOverlap="1" wp14:anchorId="0BA5FAEA" wp14:editId="3EC1F319">
                  <wp:simplePos x="0" y="0"/>
                  <wp:positionH relativeFrom="column">
                    <wp:posOffset>-476522</wp:posOffset>
                  </wp:positionH>
                  <wp:positionV relativeFrom="paragraph">
                    <wp:posOffset>68036</wp:posOffset>
                  </wp:positionV>
                  <wp:extent cx="359410" cy="359410"/>
                  <wp:effectExtent l="0" t="0" r="2540" b="2540"/>
                  <wp:wrapNone/>
                  <wp:docPr id="233" name="Picture 23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48B7">
              <w:rPr>
                <w:rFonts w:ascii="Century Gothic" w:hAnsi="Century Gothic" w:cstheme="minorBidi"/>
                <w:color w:val="auto"/>
                <w:sz w:val="22"/>
                <w:szCs w:val="22"/>
              </w:rPr>
              <w:t>What are the particular issues associated with your focus area</w:t>
            </w:r>
            <w:r w:rsidR="002C7207">
              <w:rPr>
                <w:rFonts w:ascii="Century Gothic" w:hAnsi="Century Gothic" w:cstheme="minorBidi"/>
                <w:color w:val="auto"/>
                <w:sz w:val="22"/>
                <w:szCs w:val="22"/>
              </w:rPr>
              <w:t xml:space="preserve"> that you feel strongly about</w:t>
            </w:r>
            <w:r w:rsidR="006A48B7">
              <w:rPr>
                <w:rFonts w:ascii="Century Gothic" w:hAnsi="Century Gothic" w:cstheme="minorBidi"/>
                <w:color w:val="auto"/>
                <w:sz w:val="22"/>
                <w:szCs w:val="22"/>
              </w:rPr>
              <w:t>?</w:t>
            </w:r>
          </w:p>
          <w:p w:rsidR="006A48B7" w:rsidRDefault="006A48B7" w:rsidP="004B5089">
            <w:pPr>
              <w:pStyle w:val="Default"/>
              <w:numPr>
                <w:ilvl w:val="0"/>
                <w:numId w:val="36"/>
              </w:numPr>
              <w:spacing w:before="60" w:after="60"/>
              <w:ind w:left="454" w:hanging="227"/>
              <w:rPr>
                <w:rFonts w:ascii="Century Gothic" w:hAnsi="Century Gothic" w:cstheme="minorBidi"/>
                <w:color w:val="auto"/>
                <w:sz w:val="22"/>
                <w:szCs w:val="22"/>
              </w:rPr>
            </w:pPr>
            <w:r>
              <w:rPr>
                <w:rFonts w:ascii="Century Gothic" w:hAnsi="Century Gothic" w:cstheme="minorBidi"/>
                <w:color w:val="auto"/>
                <w:sz w:val="22"/>
                <w:szCs w:val="22"/>
              </w:rPr>
              <w:t xml:space="preserve">Are your supporting facts and data directly linked to your focus area and the issues you’ve </w:t>
            </w:r>
            <w:r w:rsidR="00AB2D55">
              <w:rPr>
                <w:rFonts w:ascii="Century Gothic" w:hAnsi="Century Gothic" w:cstheme="minorBidi"/>
                <w:color w:val="auto"/>
                <w:sz w:val="22"/>
                <w:szCs w:val="22"/>
              </w:rPr>
              <w:t>raised?</w:t>
            </w:r>
          </w:p>
          <w:p w:rsidR="004B5089" w:rsidRDefault="004A3F84" w:rsidP="004B5089">
            <w:pPr>
              <w:pStyle w:val="Default"/>
              <w:numPr>
                <w:ilvl w:val="0"/>
                <w:numId w:val="36"/>
              </w:numPr>
              <w:spacing w:before="60" w:after="60"/>
              <w:ind w:left="454" w:hanging="227"/>
              <w:rPr>
                <w:rFonts w:ascii="Century Gothic" w:hAnsi="Century Gothic" w:cstheme="minorBidi"/>
                <w:color w:val="auto"/>
                <w:sz w:val="22"/>
                <w:szCs w:val="22"/>
              </w:rPr>
            </w:pPr>
            <w:r>
              <w:rPr>
                <w:rFonts w:ascii="Century Gothic" w:hAnsi="Century Gothic" w:cstheme="minorBidi"/>
                <w:color w:val="auto"/>
                <w:sz w:val="22"/>
                <w:szCs w:val="22"/>
              </w:rPr>
              <w:t xml:space="preserve">Who will your key messages be </w:t>
            </w:r>
            <w:r w:rsidR="006A48B7">
              <w:rPr>
                <w:rFonts w:ascii="Century Gothic" w:hAnsi="Century Gothic" w:cstheme="minorBidi"/>
                <w:color w:val="auto"/>
                <w:sz w:val="22"/>
                <w:szCs w:val="22"/>
              </w:rPr>
              <w:t>targeting and why</w:t>
            </w:r>
            <w:r w:rsidR="004B5089">
              <w:rPr>
                <w:rFonts w:ascii="Century Gothic" w:hAnsi="Century Gothic" w:cstheme="minorBidi"/>
                <w:color w:val="auto"/>
                <w:sz w:val="22"/>
                <w:szCs w:val="22"/>
              </w:rPr>
              <w:t>?</w:t>
            </w:r>
          </w:p>
          <w:p w:rsidR="004B5089" w:rsidRDefault="004B5089" w:rsidP="004B5089">
            <w:pPr>
              <w:pStyle w:val="Default"/>
              <w:numPr>
                <w:ilvl w:val="0"/>
                <w:numId w:val="36"/>
              </w:numPr>
              <w:spacing w:before="60" w:after="60"/>
              <w:ind w:left="454" w:hanging="227"/>
              <w:rPr>
                <w:rFonts w:ascii="Century Gothic" w:hAnsi="Century Gothic" w:cstheme="minorBidi"/>
                <w:color w:val="auto"/>
                <w:sz w:val="22"/>
                <w:szCs w:val="22"/>
              </w:rPr>
            </w:pPr>
            <w:r>
              <w:rPr>
                <w:rFonts w:ascii="Century Gothic" w:hAnsi="Century Gothic" w:cstheme="minorBidi"/>
                <w:color w:val="auto"/>
                <w:sz w:val="22"/>
                <w:szCs w:val="22"/>
              </w:rPr>
              <w:t xml:space="preserve">How do the facts </w:t>
            </w:r>
            <w:r w:rsidR="004A3F84">
              <w:rPr>
                <w:rFonts w:ascii="Century Gothic" w:hAnsi="Century Gothic" w:cstheme="minorBidi"/>
                <w:color w:val="auto"/>
                <w:sz w:val="22"/>
                <w:szCs w:val="22"/>
              </w:rPr>
              <w:t xml:space="preserve">and data </w:t>
            </w:r>
            <w:r>
              <w:rPr>
                <w:rFonts w:ascii="Century Gothic" w:hAnsi="Century Gothic" w:cstheme="minorBidi"/>
                <w:color w:val="auto"/>
                <w:sz w:val="22"/>
                <w:szCs w:val="22"/>
              </w:rPr>
              <w:t>you</w:t>
            </w:r>
            <w:r w:rsidR="004A3F84">
              <w:rPr>
                <w:rFonts w:ascii="Century Gothic" w:hAnsi="Century Gothic" w:cstheme="minorBidi"/>
                <w:color w:val="auto"/>
                <w:sz w:val="22"/>
                <w:szCs w:val="22"/>
              </w:rPr>
              <w:t xml:space="preserve"> will include </w:t>
            </w:r>
            <w:r>
              <w:rPr>
                <w:rFonts w:ascii="Century Gothic" w:hAnsi="Century Gothic" w:cstheme="minorBidi"/>
                <w:color w:val="auto"/>
                <w:sz w:val="22"/>
                <w:szCs w:val="22"/>
              </w:rPr>
              <w:t xml:space="preserve">support </w:t>
            </w:r>
            <w:r w:rsidR="006A48B7">
              <w:rPr>
                <w:rFonts w:ascii="Century Gothic" w:hAnsi="Century Gothic" w:cstheme="minorBidi"/>
                <w:color w:val="auto"/>
                <w:sz w:val="22"/>
                <w:szCs w:val="22"/>
              </w:rPr>
              <w:t xml:space="preserve">your key </w:t>
            </w:r>
            <w:r>
              <w:rPr>
                <w:rFonts w:ascii="Century Gothic" w:hAnsi="Century Gothic" w:cstheme="minorBidi"/>
                <w:color w:val="auto"/>
                <w:sz w:val="22"/>
                <w:szCs w:val="22"/>
              </w:rPr>
              <w:t>message</w:t>
            </w:r>
            <w:r w:rsidR="002C7207">
              <w:rPr>
                <w:rFonts w:ascii="Century Gothic" w:hAnsi="Century Gothic" w:cstheme="minorBidi"/>
                <w:color w:val="auto"/>
                <w:sz w:val="22"/>
                <w:szCs w:val="22"/>
              </w:rPr>
              <w:t>s and recommendations</w:t>
            </w:r>
            <w:r>
              <w:rPr>
                <w:rFonts w:ascii="Century Gothic" w:hAnsi="Century Gothic" w:cstheme="minorBidi"/>
                <w:color w:val="auto"/>
                <w:sz w:val="22"/>
                <w:szCs w:val="22"/>
              </w:rPr>
              <w:t>?</w:t>
            </w:r>
          </w:p>
          <w:p w:rsidR="004B5089" w:rsidRDefault="006A48B7" w:rsidP="004B5089">
            <w:pPr>
              <w:pStyle w:val="Default"/>
              <w:numPr>
                <w:ilvl w:val="0"/>
                <w:numId w:val="36"/>
              </w:numPr>
              <w:spacing w:before="60" w:after="60"/>
              <w:ind w:left="454" w:hanging="227"/>
              <w:rPr>
                <w:rFonts w:ascii="Century Gothic" w:hAnsi="Century Gothic" w:cstheme="minorBidi"/>
                <w:color w:val="auto"/>
                <w:sz w:val="22"/>
                <w:szCs w:val="22"/>
              </w:rPr>
            </w:pPr>
            <w:r>
              <w:rPr>
                <w:rFonts w:ascii="Century Gothic" w:hAnsi="Century Gothic" w:cstheme="minorBidi"/>
                <w:color w:val="auto"/>
                <w:sz w:val="22"/>
                <w:szCs w:val="22"/>
              </w:rPr>
              <w:t xml:space="preserve">Are the </w:t>
            </w:r>
            <w:r w:rsidR="004A3F84">
              <w:rPr>
                <w:rFonts w:ascii="Century Gothic" w:hAnsi="Century Gothic" w:cstheme="minorBidi"/>
                <w:color w:val="auto"/>
                <w:sz w:val="22"/>
                <w:szCs w:val="22"/>
              </w:rPr>
              <w:t xml:space="preserve">specific </w:t>
            </w:r>
            <w:r w:rsidR="004B5089">
              <w:rPr>
                <w:rFonts w:ascii="Century Gothic" w:hAnsi="Century Gothic" w:cstheme="minorBidi"/>
                <w:color w:val="auto"/>
                <w:sz w:val="22"/>
                <w:szCs w:val="22"/>
              </w:rPr>
              <w:t>actions you want people to take</w:t>
            </w:r>
            <w:r>
              <w:rPr>
                <w:rFonts w:ascii="Century Gothic" w:hAnsi="Century Gothic" w:cstheme="minorBidi"/>
                <w:color w:val="auto"/>
                <w:sz w:val="22"/>
                <w:szCs w:val="22"/>
              </w:rPr>
              <w:t xml:space="preserve"> clear in your key messages</w:t>
            </w:r>
            <w:r w:rsidR="004B5089">
              <w:rPr>
                <w:rFonts w:ascii="Century Gothic" w:hAnsi="Century Gothic" w:cstheme="minorBidi"/>
                <w:color w:val="auto"/>
                <w:sz w:val="22"/>
                <w:szCs w:val="22"/>
              </w:rPr>
              <w:t>?</w:t>
            </w:r>
          </w:p>
          <w:p w:rsidR="002C7207" w:rsidRDefault="002C7207" w:rsidP="004B5089">
            <w:pPr>
              <w:pStyle w:val="Default"/>
              <w:numPr>
                <w:ilvl w:val="0"/>
                <w:numId w:val="36"/>
              </w:numPr>
              <w:spacing w:before="60" w:after="60"/>
              <w:ind w:left="454" w:hanging="227"/>
              <w:rPr>
                <w:rFonts w:ascii="Century Gothic" w:hAnsi="Century Gothic" w:cstheme="minorBidi"/>
                <w:color w:val="auto"/>
                <w:sz w:val="22"/>
                <w:szCs w:val="22"/>
              </w:rPr>
            </w:pPr>
            <w:r>
              <w:rPr>
                <w:rFonts w:ascii="Century Gothic" w:hAnsi="Century Gothic" w:cstheme="minorBidi"/>
                <w:color w:val="auto"/>
                <w:sz w:val="22"/>
                <w:szCs w:val="22"/>
              </w:rPr>
              <w:t>Have you provided convincing reasons for suggested changes?</w:t>
            </w:r>
          </w:p>
          <w:p w:rsidR="004B5089" w:rsidRPr="007658EC" w:rsidRDefault="004B5089" w:rsidP="006A48B7">
            <w:pPr>
              <w:pStyle w:val="Default"/>
              <w:numPr>
                <w:ilvl w:val="0"/>
                <w:numId w:val="36"/>
              </w:numPr>
              <w:spacing w:before="60" w:after="60"/>
              <w:ind w:left="454" w:hanging="227"/>
              <w:rPr>
                <w:b/>
              </w:rPr>
            </w:pPr>
            <w:r>
              <w:rPr>
                <w:rFonts w:ascii="Century Gothic" w:hAnsi="Century Gothic" w:cstheme="minorBidi"/>
                <w:color w:val="auto"/>
                <w:sz w:val="22"/>
                <w:szCs w:val="22"/>
              </w:rPr>
              <w:t xml:space="preserve">How </w:t>
            </w:r>
            <w:r w:rsidR="006A48B7">
              <w:rPr>
                <w:rFonts w:ascii="Century Gothic" w:hAnsi="Century Gothic" w:cstheme="minorBidi"/>
                <w:color w:val="auto"/>
                <w:sz w:val="22"/>
                <w:szCs w:val="22"/>
              </w:rPr>
              <w:t xml:space="preserve">will </w:t>
            </w:r>
            <w:r>
              <w:rPr>
                <w:rFonts w:ascii="Century Gothic" w:hAnsi="Century Gothic" w:cstheme="minorBidi"/>
                <w:color w:val="auto"/>
                <w:sz w:val="22"/>
                <w:szCs w:val="22"/>
              </w:rPr>
              <w:t>you get people’s attention</w:t>
            </w:r>
            <w:r w:rsidR="006A48B7">
              <w:rPr>
                <w:rFonts w:ascii="Century Gothic" w:hAnsi="Century Gothic" w:cstheme="minorBidi"/>
                <w:color w:val="auto"/>
                <w:sz w:val="22"/>
                <w:szCs w:val="22"/>
              </w:rPr>
              <w:t xml:space="preserve"> in your mode of delivery</w:t>
            </w:r>
            <w:r>
              <w:rPr>
                <w:rFonts w:ascii="Century Gothic" w:hAnsi="Century Gothic" w:cstheme="minorBidi"/>
                <w:color w:val="auto"/>
                <w:sz w:val="22"/>
                <w:szCs w:val="22"/>
              </w:rPr>
              <w:t>?</w:t>
            </w:r>
          </w:p>
          <w:p w:rsidR="006A48B7" w:rsidRPr="007658EC" w:rsidRDefault="006A48B7" w:rsidP="006A48B7">
            <w:pPr>
              <w:pStyle w:val="Default"/>
              <w:numPr>
                <w:ilvl w:val="0"/>
                <w:numId w:val="36"/>
              </w:numPr>
              <w:spacing w:before="60" w:after="60"/>
              <w:ind w:left="454" w:hanging="227"/>
              <w:rPr>
                <w:b/>
              </w:rPr>
            </w:pPr>
            <w:r>
              <w:rPr>
                <w:rFonts w:ascii="Century Gothic" w:hAnsi="Century Gothic" w:cstheme="minorBidi"/>
                <w:color w:val="auto"/>
                <w:sz w:val="22"/>
                <w:szCs w:val="22"/>
              </w:rPr>
              <w:t xml:space="preserve">How will your key messages be conveyed – visually, by photos or </w:t>
            </w:r>
            <w:r w:rsidR="0012023B">
              <w:rPr>
                <w:rFonts w:ascii="Century Gothic" w:hAnsi="Century Gothic" w:cstheme="minorBidi"/>
                <w:color w:val="auto"/>
                <w:sz w:val="22"/>
                <w:szCs w:val="22"/>
              </w:rPr>
              <w:t>a video</w:t>
            </w:r>
            <w:r>
              <w:rPr>
                <w:rFonts w:ascii="Century Gothic" w:hAnsi="Century Gothic" w:cstheme="minorBidi"/>
                <w:color w:val="auto"/>
                <w:sz w:val="22"/>
                <w:szCs w:val="22"/>
              </w:rPr>
              <w:t>, by a talk with supporting slideshow, by infographics?</w:t>
            </w:r>
          </w:p>
          <w:p w:rsidR="0012023B" w:rsidRPr="007658EC" w:rsidRDefault="0012023B" w:rsidP="006A48B7">
            <w:pPr>
              <w:pStyle w:val="Default"/>
              <w:numPr>
                <w:ilvl w:val="0"/>
                <w:numId w:val="36"/>
              </w:numPr>
              <w:spacing w:before="60" w:after="60"/>
              <w:ind w:left="454" w:hanging="227"/>
              <w:rPr>
                <w:b/>
              </w:rPr>
            </w:pPr>
            <w:r>
              <w:rPr>
                <w:rFonts w:ascii="Century Gothic" w:hAnsi="Century Gothic" w:cstheme="minorBidi"/>
                <w:color w:val="auto"/>
                <w:sz w:val="22"/>
                <w:szCs w:val="22"/>
              </w:rPr>
              <w:t>Have you considered presenting ‘case study’ examples demonstrating successful change</w:t>
            </w:r>
            <w:r w:rsidR="002C21C3">
              <w:rPr>
                <w:rFonts w:ascii="Century Gothic" w:hAnsi="Century Gothic" w:cstheme="minorBidi"/>
                <w:color w:val="auto"/>
                <w:sz w:val="22"/>
                <w:szCs w:val="22"/>
              </w:rPr>
              <w:t xml:space="preserve">? </w:t>
            </w:r>
            <w:r w:rsidR="00543244">
              <w:rPr>
                <w:rFonts w:ascii="Century Gothic" w:hAnsi="Century Gothic" w:cstheme="minorBidi"/>
                <w:color w:val="auto"/>
                <w:sz w:val="22"/>
                <w:szCs w:val="22"/>
              </w:rPr>
              <w:t>For example, s</w:t>
            </w:r>
            <w:r w:rsidRPr="0012023B">
              <w:rPr>
                <w:rFonts w:ascii="Century Gothic" w:hAnsi="Century Gothic" w:cstheme="minorBidi"/>
                <w:color w:val="auto"/>
                <w:sz w:val="22"/>
                <w:szCs w:val="22"/>
              </w:rPr>
              <w:t>tudents A &amp; B both live in the same street but are too young to walk to school on their own. They suggested that their parents take turns to drive both to school and drop them at the end of the school street to allow them to safely walk together part of the way to school.</w:t>
            </w:r>
          </w:p>
          <w:p w:rsidR="006A48B7" w:rsidRPr="00974A7C" w:rsidRDefault="006A48B7" w:rsidP="0054715F">
            <w:pPr>
              <w:rPr>
                <w:b/>
              </w:rPr>
            </w:pPr>
            <w:r>
              <w:t xml:space="preserve">When the group and the teacher </w:t>
            </w:r>
            <w:r w:rsidR="00E15129">
              <w:t xml:space="preserve">are </w:t>
            </w:r>
            <w:r>
              <w:t>satisfied that the group’s design brief is clear and comprehensive, students may begin creating their presentations and/or displays.</w:t>
            </w:r>
          </w:p>
        </w:tc>
      </w:tr>
      <w:tr w:rsidR="004B5089" w:rsidRPr="00384F40" w:rsidTr="0054715F">
        <w:tc>
          <w:tcPr>
            <w:tcW w:w="2410" w:type="dxa"/>
            <w:vMerge/>
            <w:tcBorders>
              <w:top w:val="single" w:sz="4" w:space="0" w:color="auto"/>
              <w:left w:val="nil"/>
              <w:right w:val="nil"/>
            </w:tcBorders>
          </w:tcPr>
          <w:p w:rsidR="004B5089" w:rsidRPr="00384F40" w:rsidRDefault="004B5089" w:rsidP="004B5089">
            <w:pPr>
              <w:widowControl/>
              <w:spacing w:after="160" w:line="259" w:lineRule="auto"/>
              <w:rPr>
                <w:b/>
              </w:rPr>
            </w:pPr>
          </w:p>
        </w:tc>
        <w:tc>
          <w:tcPr>
            <w:tcW w:w="6633" w:type="dxa"/>
            <w:tcBorders>
              <w:left w:val="nil"/>
              <w:right w:val="nil"/>
            </w:tcBorders>
          </w:tcPr>
          <w:p w:rsidR="004B5089" w:rsidRDefault="004B5089" w:rsidP="004B5089">
            <w:pPr>
              <w:rPr>
                <w:b/>
                <w:lang w:val="en-AU"/>
              </w:rPr>
            </w:pPr>
            <w:r w:rsidRPr="000D14C5">
              <w:rPr>
                <w:b/>
                <w:lang w:val="en-AU"/>
              </w:rPr>
              <w:t xml:space="preserve">Part </w:t>
            </w:r>
            <w:r>
              <w:rPr>
                <w:b/>
                <w:lang w:val="en-AU"/>
              </w:rPr>
              <w:t>3</w:t>
            </w:r>
            <w:r w:rsidRPr="000D14C5">
              <w:rPr>
                <w:b/>
                <w:lang w:val="en-AU"/>
              </w:rPr>
              <w:t xml:space="preserve">: </w:t>
            </w:r>
            <w:r w:rsidR="006A48B7">
              <w:rPr>
                <w:b/>
                <w:lang w:val="en-AU"/>
              </w:rPr>
              <w:t>Creating the presentations</w:t>
            </w:r>
          </w:p>
          <w:p w:rsidR="0093591D" w:rsidRDefault="006A48B7" w:rsidP="004B5089">
            <w:pPr>
              <w:pStyle w:val="Default"/>
              <w:spacing w:after="120" w:line="276" w:lineRule="auto"/>
              <w:rPr>
                <w:rFonts w:ascii="Century Gothic" w:hAnsi="Century Gothic" w:cstheme="minorBidi"/>
                <w:color w:val="auto"/>
                <w:sz w:val="22"/>
                <w:szCs w:val="22"/>
              </w:rPr>
            </w:pPr>
            <w:r>
              <w:rPr>
                <w:rFonts w:ascii="Century Gothic" w:hAnsi="Century Gothic" w:cstheme="minorBidi"/>
                <w:color w:val="auto"/>
                <w:sz w:val="22"/>
                <w:szCs w:val="22"/>
              </w:rPr>
              <w:t xml:space="preserve">Support students to create their presentations and/or displays in preparation for the </w:t>
            </w:r>
            <w:r w:rsidR="00543244">
              <w:rPr>
                <w:rFonts w:ascii="Century Gothic" w:hAnsi="Century Gothic" w:cstheme="minorBidi"/>
                <w:color w:val="auto"/>
                <w:sz w:val="22"/>
                <w:szCs w:val="22"/>
              </w:rPr>
              <w:t>s</w:t>
            </w:r>
            <w:r>
              <w:rPr>
                <w:rFonts w:ascii="Century Gothic" w:hAnsi="Century Gothic" w:cstheme="minorBidi"/>
                <w:color w:val="auto"/>
                <w:sz w:val="22"/>
                <w:szCs w:val="22"/>
              </w:rPr>
              <w:t xml:space="preserve">ymposium. They may require software support for a digital presentation, opportunity to take photos, </w:t>
            </w:r>
            <w:r w:rsidR="00DE374C">
              <w:rPr>
                <w:rFonts w:ascii="Century Gothic" w:hAnsi="Century Gothic" w:cstheme="minorBidi"/>
                <w:color w:val="auto"/>
                <w:sz w:val="22"/>
                <w:szCs w:val="22"/>
              </w:rPr>
              <w:t>time to create a</w:t>
            </w:r>
            <w:r>
              <w:rPr>
                <w:rFonts w:ascii="Century Gothic" w:hAnsi="Century Gothic" w:cstheme="minorBidi"/>
                <w:color w:val="auto"/>
                <w:sz w:val="22"/>
                <w:szCs w:val="22"/>
              </w:rPr>
              <w:t xml:space="preserve"> script and act out a video production</w:t>
            </w:r>
            <w:r w:rsidR="00DE374C">
              <w:rPr>
                <w:rFonts w:ascii="Century Gothic" w:hAnsi="Century Gothic" w:cstheme="minorBidi"/>
                <w:color w:val="auto"/>
                <w:sz w:val="22"/>
                <w:szCs w:val="22"/>
              </w:rPr>
              <w:t xml:space="preserve"> that highlights their messages</w:t>
            </w:r>
            <w:r>
              <w:rPr>
                <w:rFonts w:ascii="Century Gothic" w:hAnsi="Century Gothic" w:cstheme="minorBidi"/>
                <w:color w:val="auto"/>
                <w:sz w:val="22"/>
                <w:szCs w:val="22"/>
              </w:rPr>
              <w:t>. Other</w:t>
            </w:r>
            <w:r w:rsidR="00DE374C">
              <w:rPr>
                <w:rFonts w:ascii="Century Gothic" w:hAnsi="Century Gothic" w:cstheme="minorBidi"/>
                <w:color w:val="auto"/>
                <w:sz w:val="22"/>
                <w:szCs w:val="22"/>
              </w:rPr>
              <w:t>s</w:t>
            </w:r>
            <w:r>
              <w:rPr>
                <w:rFonts w:ascii="Century Gothic" w:hAnsi="Century Gothic" w:cstheme="minorBidi"/>
                <w:color w:val="auto"/>
                <w:sz w:val="22"/>
                <w:szCs w:val="22"/>
              </w:rPr>
              <w:t xml:space="preserve"> may wish to create posters </w:t>
            </w:r>
            <w:r w:rsidR="00DE374C">
              <w:rPr>
                <w:rFonts w:ascii="Century Gothic" w:hAnsi="Century Gothic" w:cstheme="minorBidi"/>
                <w:color w:val="auto"/>
                <w:sz w:val="22"/>
                <w:szCs w:val="22"/>
              </w:rPr>
              <w:t>or physical displays, or combinations</w:t>
            </w:r>
            <w:r>
              <w:rPr>
                <w:rFonts w:ascii="Century Gothic" w:hAnsi="Century Gothic" w:cstheme="minorBidi"/>
                <w:color w:val="auto"/>
                <w:sz w:val="22"/>
                <w:szCs w:val="22"/>
              </w:rPr>
              <w:t xml:space="preserve"> </w:t>
            </w:r>
            <w:r w:rsidR="00DE374C">
              <w:rPr>
                <w:rFonts w:ascii="Century Gothic" w:hAnsi="Century Gothic" w:cstheme="minorBidi"/>
                <w:color w:val="auto"/>
                <w:sz w:val="22"/>
                <w:szCs w:val="22"/>
              </w:rPr>
              <w:t>of</w:t>
            </w:r>
            <w:r>
              <w:rPr>
                <w:rFonts w:ascii="Century Gothic" w:hAnsi="Century Gothic" w:cstheme="minorBidi"/>
                <w:color w:val="auto"/>
                <w:sz w:val="22"/>
                <w:szCs w:val="22"/>
              </w:rPr>
              <w:t xml:space="preserve"> technology </w:t>
            </w:r>
            <w:r w:rsidR="00DE374C">
              <w:rPr>
                <w:rFonts w:ascii="Century Gothic" w:hAnsi="Century Gothic" w:cstheme="minorBidi"/>
                <w:color w:val="auto"/>
                <w:sz w:val="22"/>
                <w:szCs w:val="22"/>
              </w:rPr>
              <w:t xml:space="preserve">and hard copy. </w:t>
            </w:r>
            <w:r w:rsidR="0093591D">
              <w:rPr>
                <w:rFonts w:ascii="Century Gothic" w:hAnsi="Century Gothic" w:cstheme="minorBidi"/>
                <w:color w:val="auto"/>
                <w:sz w:val="22"/>
                <w:szCs w:val="22"/>
              </w:rPr>
              <w:t xml:space="preserve">See </w:t>
            </w:r>
            <w:r w:rsidR="0093591D" w:rsidRPr="0054715F">
              <w:rPr>
                <w:rFonts w:ascii="Century Gothic" w:hAnsi="Century Gothic" w:cstheme="minorBidi"/>
                <w:i/>
                <w:iCs/>
                <w:color w:val="auto"/>
                <w:sz w:val="22"/>
                <w:szCs w:val="22"/>
              </w:rPr>
              <w:t xml:space="preserve">Digital </w:t>
            </w:r>
            <w:r w:rsidR="002C21C3" w:rsidRPr="0054715F">
              <w:rPr>
                <w:rFonts w:ascii="Century Gothic" w:hAnsi="Century Gothic" w:cstheme="minorBidi"/>
                <w:i/>
                <w:iCs/>
                <w:color w:val="auto"/>
                <w:sz w:val="22"/>
                <w:szCs w:val="22"/>
              </w:rPr>
              <w:t>r</w:t>
            </w:r>
            <w:r w:rsidR="0093591D" w:rsidRPr="0054715F">
              <w:rPr>
                <w:rFonts w:ascii="Century Gothic" w:hAnsi="Century Gothic" w:cstheme="minorBidi"/>
                <w:i/>
                <w:iCs/>
                <w:color w:val="auto"/>
                <w:sz w:val="22"/>
                <w:szCs w:val="22"/>
              </w:rPr>
              <w:t>esources</w:t>
            </w:r>
            <w:r w:rsidR="0093591D">
              <w:rPr>
                <w:rFonts w:ascii="Century Gothic" w:hAnsi="Century Gothic" w:cstheme="minorBidi"/>
                <w:color w:val="auto"/>
                <w:sz w:val="22"/>
                <w:szCs w:val="22"/>
              </w:rPr>
              <w:t xml:space="preserve"> for ideas and examples to assist.</w:t>
            </w:r>
          </w:p>
          <w:p w:rsidR="004B5089" w:rsidRPr="000D14C5" w:rsidRDefault="00FC755C" w:rsidP="004B5089">
            <w:pPr>
              <w:pStyle w:val="Default"/>
              <w:spacing w:after="120" w:line="276" w:lineRule="auto"/>
            </w:pPr>
            <w:r>
              <w:rPr>
                <w:rFonts w:ascii="Century Gothic" w:hAnsi="Century Gothic" w:cstheme="minorBidi"/>
                <w:color w:val="auto"/>
                <w:sz w:val="22"/>
                <w:szCs w:val="22"/>
              </w:rPr>
              <w:t>Provide students</w:t>
            </w:r>
            <w:r w:rsidR="006A48B7">
              <w:rPr>
                <w:rFonts w:ascii="Century Gothic" w:hAnsi="Century Gothic" w:cstheme="minorBidi"/>
                <w:color w:val="auto"/>
                <w:sz w:val="22"/>
                <w:szCs w:val="22"/>
              </w:rPr>
              <w:t xml:space="preserve"> with time and encouragement to explore options and </w:t>
            </w:r>
            <w:r w:rsidR="00DE374C">
              <w:rPr>
                <w:rFonts w:ascii="Century Gothic" w:hAnsi="Century Gothic" w:cstheme="minorBidi"/>
                <w:color w:val="auto"/>
                <w:sz w:val="22"/>
                <w:szCs w:val="22"/>
              </w:rPr>
              <w:t>try out different</w:t>
            </w:r>
            <w:r w:rsidR="0012023B">
              <w:rPr>
                <w:rFonts w:ascii="Century Gothic" w:hAnsi="Century Gothic" w:cstheme="minorBidi"/>
                <w:color w:val="auto"/>
                <w:sz w:val="22"/>
                <w:szCs w:val="22"/>
              </w:rPr>
              <w:t xml:space="preserve"> ways to deliver their messages, seeking feedback from </w:t>
            </w:r>
            <w:r w:rsidR="00E15129">
              <w:rPr>
                <w:rFonts w:ascii="Century Gothic" w:hAnsi="Century Gothic" w:cstheme="minorBidi"/>
                <w:color w:val="auto"/>
                <w:sz w:val="22"/>
                <w:szCs w:val="22"/>
              </w:rPr>
              <w:t xml:space="preserve">the </w:t>
            </w:r>
            <w:r w:rsidR="0012023B">
              <w:rPr>
                <w:rFonts w:ascii="Century Gothic" w:hAnsi="Century Gothic" w:cstheme="minorBidi"/>
                <w:color w:val="auto"/>
                <w:sz w:val="22"/>
                <w:szCs w:val="22"/>
              </w:rPr>
              <w:t>teacher and from other groups.</w:t>
            </w:r>
          </w:p>
        </w:tc>
      </w:tr>
      <w:tr w:rsidR="004B5089" w:rsidRPr="00384F40" w:rsidTr="0054715F">
        <w:trPr>
          <w:trHeight w:val="90"/>
        </w:trPr>
        <w:tc>
          <w:tcPr>
            <w:tcW w:w="2410" w:type="dxa"/>
            <w:vMerge/>
            <w:tcBorders>
              <w:left w:val="nil"/>
              <w:right w:val="nil"/>
            </w:tcBorders>
          </w:tcPr>
          <w:p w:rsidR="004B5089" w:rsidRPr="00384F40" w:rsidRDefault="004B5089" w:rsidP="004B5089">
            <w:pPr>
              <w:widowControl/>
              <w:spacing w:after="160" w:line="259" w:lineRule="auto"/>
              <w:rPr>
                <w:b/>
              </w:rPr>
            </w:pPr>
          </w:p>
        </w:tc>
        <w:tc>
          <w:tcPr>
            <w:tcW w:w="6633" w:type="dxa"/>
            <w:tcBorders>
              <w:left w:val="nil"/>
              <w:right w:val="nil"/>
            </w:tcBorders>
          </w:tcPr>
          <w:p w:rsidR="004B5089" w:rsidRDefault="00566527" w:rsidP="004B5089">
            <w:pPr>
              <w:widowControl/>
              <w:rPr>
                <w:b/>
              </w:rPr>
            </w:pPr>
            <w:r>
              <w:rPr>
                <w:b/>
              </w:rPr>
              <w:t>Part 4: Reflection and journa</w:t>
            </w:r>
            <w:r w:rsidR="002C21C3">
              <w:rPr>
                <w:b/>
              </w:rPr>
              <w:t>l</w:t>
            </w:r>
            <w:r w:rsidR="004B5089">
              <w:rPr>
                <w:b/>
              </w:rPr>
              <w:t>ing</w:t>
            </w:r>
          </w:p>
          <w:p w:rsidR="004B5089" w:rsidRDefault="00DE374C" w:rsidP="004B5089">
            <w:r>
              <w:t>At different times during the designing phase, have students evaluate their progress and use their journals to record their personal reflect</w:t>
            </w:r>
            <w:r w:rsidR="001D7584">
              <w:t>ion</w:t>
            </w:r>
            <w:r>
              <w:t>s about their group’s planning processes.</w:t>
            </w:r>
          </w:p>
          <w:p w:rsidR="004B5089" w:rsidRDefault="004B5089" w:rsidP="004B5089">
            <w:pPr>
              <w:spacing w:before="0" w:after="0"/>
            </w:pPr>
            <w:r>
              <w:rPr>
                <w:noProof/>
                <w:lang w:eastAsia="en-AU"/>
              </w:rPr>
              <w:drawing>
                <wp:anchor distT="0" distB="0" distL="114300" distR="114300" simplePos="0" relativeHeight="252122112" behindDoc="0" locked="0" layoutInCell="1" allowOverlap="1" wp14:anchorId="4792596C" wp14:editId="547D632B">
                  <wp:simplePos x="0" y="0"/>
                  <wp:positionH relativeFrom="column">
                    <wp:posOffset>-447675</wp:posOffset>
                  </wp:positionH>
                  <wp:positionV relativeFrom="paragraph">
                    <wp:posOffset>280035</wp:posOffset>
                  </wp:positionV>
                  <wp:extent cx="359410" cy="359410"/>
                  <wp:effectExtent l="0" t="0" r="2540" b="2540"/>
                  <wp:wrapNone/>
                  <wp:docPr id="235" name="Picture 235"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t xml:space="preserve">Prompt student reflections with: </w:t>
            </w:r>
          </w:p>
          <w:p w:rsidR="004B5089" w:rsidRPr="00A7042B" w:rsidRDefault="00DE374C" w:rsidP="0054715F">
            <w:pPr>
              <w:pStyle w:val="ListParagraph"/>
            </w:pPr>
            <w:r>
              <w:t>How have you shared out the responsibilities in your group</w:t>
            </w:r>
            <w:r w:rsidR="004B5089" w:rsidRPr="00A7042B">
              <w:t>?</w:t>
            </w:r>
          </w:p>
          <w:p w:rsidR="004B5089" w:rsidRPr="00A7042B" w:rsidRDefault="00DE374C" w:rsidP="0054715F">
            <w:pPr>
              <w:pStyle w:val="ListParagraph"/>
            </w:pPr>
            <w:r>
              <w:t>Have you made use of individual group member’s particular strengths</w:t>
            </w:r>
            <w:r w:rsidR="004B5089" w:rsidRPr="00A7042B">
              <w:t>?</w:t>
            </w:r>
          </w:p>
          <w:p w:rsidR="004B5089" w:rsidRPr="00A7042B" w:rsidRDefault="00DE374C" w:rsidP="0054715F">
            <w:pPr>
              <w:pStyle w:val="ListParagraph"/>
            </w:pPr>
            <w:r>
              <w:t>Is what you had planned in your design brief manageable</w:t>
            </w:r>
            <w:r w:rsidR="004B5089" w:rsidRPr="00A7042B">
              <w:t>?</w:t>
            </w:r>
            <w:r>
              <w:t xml:space="preserve"> If </w:t>
            </w:r>
            <w:r w:rsidR="002C21C3">
              <w:t>not,</w:t>
            </w:r>
            <w:r>
              <w:t xml:space="preserve"> how have you adapted it?</w:t>
            </w:r>
          </w:p>
          <w:p w:rsidR="004B5089" w:rsidRPr="00974A7C" w:rsidRDefault="0012023B" w:rsidP="0054715F">
            <w:pPr>
              <w:pStyle w:val="ListParagraph"/>
              <w:rPr>
                <w:b/>
                <w:lang w:val="en-AU"/>
              </w:rPr>
            </w:pPr>
            <w:r>
              <w:t>What new ideas have you incorporated as you implemented your design brief</w:t>
            </w:r>
            <w:r w:rsidR="004B5089" w:rsidRPr="00CC4A99">
              <w:t>?</w:t>
            </w:r>
          </w:p>
          <w:p w:rsidR="004B5089" w:rsidRPr="007A5FD3" w:rsidRDefault="0012023B" w:rsidP="0054715F">
            <w:pPr>
              <w:pStyle w:val="ListParagraph"/>
              <w:rPr>
                <w:lang w:val="en-AU"/>
              </w:rPr>
            </w:pPr>
            <w:r>
              <w:rPr>
                <w:lang w:val="en-AU"/>
              </w:rPr>
              <w:t xml:space="preserve">How have you managed your time so that you will be ready for the </w:t>
            </w:r>
            <w:r w:rsidR="00543244">
              <w:rPr>
                <w:lang w:val="en-AU"/>
              </w:rPr>
              <w:t>s</w:t>
            </w:r>
            <w:r>
              <w:rPr>
                <w:lang w:val="en-AU"/>
              </w:rPr>
              <w:t>ymposium date</w:t>
            </w:r>
            <w:r w:rsidR="004B5089" w:rsidRPr="007A5FD3">
              <w:rPr>
                <w:lang w:val="en-AU"/>
              </w:rPr>
              <w:t>?</w:t>
            </w:r>
          </w:p>
          <w:p w:rsidR="004B5089" w:rsidRDefault="0012023B" w:rsidP="0054715F">
            <w:pPr>
              <w:pStyle w:val="ListParagraph"/>
              <w:rPr>
                <w:lang w:val="en-AU"/>
              </w:rPr>
            </w:pPr>
            <w:r>
              <w:rPr>
                <w:lang w:val="en-AU"/>
              </w:rPr>
              <w:t>Are you satisfied that your solution is</w:t>
            </w:r>
            <w:r w:rsidR="004B5089" w:rsidRPr="007A5FD3">
              <w:rPr>
                <w:lang w:val="en-AU"/>
              </w:rPr>
              <w:t xml:space="preserve"> successful in addressing your design brief? Why or why not?</w:t>
            </w:r>
          </w:p>
          <w:p w:rsidR="00047993" w:rsidRPr="00974A7C" w:rsidRDefault="00047993" w:rsidP="00E32B52">
            <w:pPr>
              <w:rPr>
                <w:lang w:val="en-AU"/>
              </w:rPr>
            </w:pPr>
            <w:r>
              <w:rPr>
                <w:lang w:val="en-AU"/>
              </w:rPr>
              <w:t xml:space="preserve">Ensure that students have sufficient time to fully develop their solution and presentations for the </w:t>
            </w:r>
            <w:r w:rsidR="00543244">
              <w:rPr>
                <w:lang w:val="en-AU"/>
              </w:rPr>
              <w:t>s</w:t>
            </w:r>
            <w:r>
              <w:rPr>
                <w:lang w:val="en-AU"/>
              </w:rPr>
              <w:t xml:space="preserve">ymposium. Begin to plan the </w:t>
            </w:r>
            <w:r w:rsidR="00543244">
              <w:rPr>
                <w:lang w:val="en-AU"/>
              </w:rPr>
              <w:t>s</w:t>
            </w:r>
            <w:r>
              <w:rPr>
                <w:lang w:val="en-AU"/>
              </w:rPr>
              <w:t xml:space="preserve">ymposium only when the students are well into creating their presentations. </w:t>
            </w:r>
          </w:p>
        </w:tc>
      </w:tr>
      <w:tr w:rsidR="00047993" w:rsidRPr="00384F40" w:rsidTr="0054715F">
        <w:trPr>
          <w:trHeight w:val="586"/>
        </w:trPr>
        <w:tc>
          <w:tcPr>
            <w:tcW w:w="2410" w:type="dxa"/>
            <w:tcBorders>
              <w:left w:val="nil"/>
              <w:right w:val="nil"/>
            </w:tcBorders>
          </w:tcPr>
          <w:p w:rsidR="00047993" w:rsidRPr="008811A9" w:rsidRDefault="00047993" w:rsidP="004B5089">
            <w:pPr>
              <w:spacing w:after="240"/>
              <w:rPr>
                <w:b/>
              </w:rPr>
            </w:pPr>
            <w:r w:rsidRPr="008811A9">
              <w:rPr>
                <w:b/>
              </w:rPr>
              <w:t>Resource sheets</w:t>
            </w:r>
          </w:p>
        </w:tc>
        <w:tc>
          <w:tcPr>
            <w:tcW w:w="6633" w:type="dxa"/>
            <w:tcBorders>
              <w:left w:val="nil"/>
              <w:right w:val="nil"/>
            </w:tcBorders>
          </w:tcPr>
          <w:p w:rsidR="002C21C3" w:rsidRDefault="00E827B6" w:rsidP="00E32B52">
            <w:pPr>
              <w:pStyle w:val="Default"/>
              <w:spacing w:before="120" w:after="120"/>
              <w:rPr>
                <w:rFonts w:ascii="Century Gothic" w:hAnsi="Century Gothic"/>
                <w:i/>
                <w:color w:val="215986"/>
                <w:sz w:val="22"/>
                <w:szCs w:val="22"/>
                <w:u w:val="single"/>
              </w:rPr>
            </w:pPr>
            <w:hyperlink w:anchor="_Appendix_5:_Student" w:history="1">
              <w:r w:rsidR="002C21C3" w:rsidRPr="0054715F">
                <w:rPr>
                  <w:rFonts w:ascii="Century Gothic" w:hAnsi="Century Gothic"/>
                  <w:i/>
                  <w:color w:val="215986"/>
                  <w:sz w:val="22"/>
                  <w:szCs w:val="22"/>
                  <w:u w:val="single"/>
                </w:rPr>
                <w:t>Student journal</w:t>
              </w:r>
            </w:hyperlink>
          </w:p>
          <w:p w:rsidR="00305D77" w:rsidRPr="0054715F" w:rsidRDefault="00E827B6" w:rsidP="0054715F">
            <w:pPr>
              <w:pStyle w:val="Default"/>
              <w:spacing w:before="120" w:after="120"/>
              <w:rPr>
                <w:rStyle w:val="Hyperlink"/>
                <w:rFonts w:ascii="Century Gothic" w:hAnsi="Century Gothic"/>
                <w:sz w:val="22"/>
                <w:szCs w:val="22"/>
              </w:rPr>
            </w:pPr>
            <w:hyperlink w:anchor="_Appendix_7:_Teacher" w:history="1">
              <w:r w:rsidR="00305D77" w:rsidRPr="0054715F">
                <w:rPr>
                  <w:rStyle w:val="Hyperlink"/>
                  <w:rFonts w:ascii="Century Gothic" w:hAnsi="Century Gothic"/>
                  <w:sz w:val="22"/>
                  <w:szCs w:val="22"/>
                </w:rPr>
                <w:t>Teacher resource sheet 1.1: Cooperative learning – Roles</w:t>
              </w:r>
            </w:hyperlink>
            <w:r w:rsidR="00305D77" w:rsidRPr="0054715F">
              <w:rPr>
                <w:rStyle w:val="Hyperlink"/>
                <w:rFonts w:ascii="Century Gothic" w:hAnsi="Century Gothic"/>
                <w:sz w:val="22"/>
                <w:szCs w:val="22"/>
              </w:rPr>
              <w:t xml:space="preserve"> </w:t>
            </w:r>
          </w:p>
          <w:p w:rsidR="00047993" w:rsidRPr="008A39FE" w:rsidRDefault="00E827B6" w:rsidP="0054715F">
            <w:pPr>
              <w:pStyle w:val="Default"/>
              <w:spacing w:before="120" w:after="240"/>
              <w:rPr>
                <w:rFonts w:ascii="Century Gothic" w:hAnsi="Century Gothic" w:cstheme="minorBidi"/>
                <w:color w:val="auto"/>
                <w:sz w:val="22"/>
                <w:szCs w:val="22"/>
              </w:rPr>
            </w:pPr>
            <w:hyperlink w:anchor="_Appendix_13:_Student" w:history="1">
              <w:r w:rsidR="00047993" w:rsidRPr="007658EC">
                <w:rPr>
                  <w:rStyle w:val="Hyperlink"/>
                  <w:rFonts w:ascii="Century Gothic" w:hAnsi="Century Gothic"/>
                  <w:sz w:val="22"/>
                  <w:szCs w:val="22"/>
                </w:rPr>
                <w:t>Student activity sheet 3.1: Design</w:t>
              </w:r>
            </w:hyperlink>
            <w:r w:rsidR="00047993" w:rsidRPr="007658EC">
              <w:rPr>
                <w:rStyle w:val="Hyperlink"/>
                <w:rFonts w:ascii="Century Gothic" w:hAnsi="Century Gothic"/>
                <w:sz w:val="22"/>
                <w:szCs w:val="22"/>
              </w:rPr>
              <w:t xml:space="preserve"> </w:t>
            </w:r>
            <w:r w:rsidR="002C21C3">
              <w:rPr>
                <w:rStyle w:val="Hyperlink"/>
                <w:rFonts w:ascii="Century Gothic" w:hAnsi="Century Gothic"/>
                <w:sz w:val="22"/>
                <w:szCs w:val="22"/>
              </w:rPr>
              <w:t>b</w:t>
            </w:r>
            <w:r w:rsidR="00047993" w:rsidRPr="007658EC">
              <w:rPr>
                <w:rStyle w:val="Hyperlink"/>
                <w:rFonts w:ascii="Century Gothic" w:hAnsi="Century Gothic"/>
                <w:sz w:val="22"/>
                <w:szCs w:val="22"/>
              </w:rPr>
              <w:t>rief</w:t>
            </w:r>
          </w:p>
        </w:tc>
      </w:tr>
      <w:tr w:rsidR="00114729" w:rsidRPr="00384F40" w:rsidTr="0054715F">
        <w:tc>
          <w:tcPr>
            <w:tcW w:w="2410" w:type="dxa"/>
            <w:vMerge w:val="restart"/>
            <w:tcBorders>
              <w:left w:val="nil"/>
              <w:right w:val="nil"/>
            </w:tcBorders>
          </w:tcPr>
          <w:p w:rsidR="00114729" w:rsidRPr="00384F40" w:rsidRDefault="00114729" w:rsidP="004B5089">
            <w:pPr>
              <w:spacing w:after="240"/>
              <w:rPr>
                <w:b/>
              </w:rPr>
            </w:pPr>
            <w:r w:rsidRPr="008811A9">
              <w:rPr>
                <w:b/>
              </w:rPr>
              <w:t>Digital resources</w:t>
            </w:r>
          </w:p>
          <w:p w:rsidR="00114729" w:rsidRPr="00384F40" w:rsidRDefault="00114729" w:rsidP="004B5089">
            <w:pPr>
              <w:spacing w:after="240" w:line="259" w:lineRule="auto"/>
              <w:rPr>
                <w:b/>
              </w:rPr>
            </w:pPr>
          </w:p>
        </w:tc>
        <w:tc>
          <w:tcPr>
            <w:tcW w:w="6633" w:type="dxa"/>
            <w:tcBorders>
              <w:left w:val="nil"/>
              <w:right w:val="nil"/>
            </w:tcBorders>
          </w:tcPr>
          <w:p w:rsidR="00114729" w:rsidRDefault="00114729" w:rsidP="0054715F">
            <w:pPr>
              <w:pStyle w:val="Default"/>
              <w:spacing w:before="120"/>
              <w:rPr>
                <w:lang w:val="en-GB"/>
              </w:rPr>
            </w:pPr>
            <w:r w:rsidRPr="00974A7C">
              <w:rPr>
                <w:rFonts w:ascii="Century Gothic" w:hAnsi="Century Gothic" w:cstheme="minorBidi"/>
                <w:color w:val="auto"/>
                <w:sz w:val="22"/>
                <w:szCs w:val="22"/>
                <w:lang w:val="en-AU"/>
              </w:rPr>
              <w:t>Information on how to create infographics</w:t>
            </w:r>
            <w:r w:rsidR="00976016">
              <w:rPr>
                <w:rFonts w:ascii="Century Gothic" w:hAnsi="Century Gothic" w:cstheme="minorBidi"/>
                <w:color w:val="auto"/>
                <w:sz w:val="22"/>
                <w:szCs w:val="22"/>
                <w:lang w:val="en-AU"/>
              </w:rPr>
              <w:t xml:space="preserve"> (Canva, n.d)</w:t>
            </w:r>
          </w:p>
          <w:p w:rsidR="00114729" w:rsidRPr="007658EC" w:rsidRDefault="00E827B6" w:rsidP="0054715F">
            <w:pPr>
              <w:shd w:val="clear" w:color="auto" w:fill="FFFFFF" w:themeFill="background1"/>
              <w:spacing w:before="0"/>
              <w:rPr>
                <w:i/>
                <w:color w:val="215986"/>
                <w:u w:val="single"/>
              </w:rPr>
            </w:pPr>
            <w:hyperlink r:id="rId73" w:history="1">
              <w:r w:rsidR="00305D77" w:rsidRPr="00E32B52">
                <w:rPr>
                  <w:rStyle w:val="Hyperlink"/>
                </w:rPr>
                <w:t>www.canva.com/learn/create-infographics</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114729" w:rsidRDefault="00976016" w:rsidP="0093591D">
            <w:pPr>
              <w:widowControl/>
              <w:spacing w:after="0"/>
            </w:pPr>
            <w:r>
              <w:t>Behaviour change campaigns (World Health Organization, n.d)</w:t>
            </w:r>
          </w:p>
          <w:p w:rsidR="00114729" w:rsidRPr="007658EC" w:rsidRDefault="00E827B6" w:rsidP="0054715F">
            <w:pPr>
              <w:widowControl/>
              <w:spacing w:before="0"/>
              <w:rPr>
                <w:rStyle w:val="Hyperlink"/>
                <w:color w:val="auto"/>
                <w:u w:val="none"/>
                <w:lang w:val="en-AU"/>
              </w:rPr>
            </w:pPr>
            <w:hyperlink r:id="rId74" w:history="1">
              <w:r w:rsidR="00305D77" w:rsidRPr="00E32B52">
                <w:rPr>
                  <w:rStyle w:val="Hyperlink"/>
                </w:rPr>
                <w:t>www.who.int/communicating-for-health/principles/actionable/behaviour-change/en</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976016" w:rsidRPr="0054715F" w:rsidRDefault="00976016" w:rsidP="0054715F">
            <w:pPr>
              <w:widowControl/>
              <w:spacing w:after="0"/>
              <w:rPr>
                <w:b/>
              </w:rPr>
            </w:pPr>
            <w:r w:rsidRPr="0054715F">
              <w:t>29 Effective Examples of Public Relations Campaigns and Tactics to Inspire Your Strategy</w:t>
            </w:r>
            <w:r>
              <w:t xml:space="preserve"> (CoSchedule, n.d)</w:t>
            </w:r>
          </w:p>
          <w:p w:rsidR="00114729" w:rsidRPr="007658EC" w:rsidRDefault="00E827B6" w:rsidP="0054715F">
            <w:pPr>
              <w:widowControl/>
              <w:spacing w:before="0"/>
              <w:rPr>
                <w:rStyle w:val="Hyperlink"/>
                <w:i w:val="0"/>
                <w:color w:val="auto"/>
                <w:u w:val="none"/>
                <w:lang w:val="en-AU"/>
              </w:rPr>
            </w:pPr>
            <w:hyperlink r:id="rId75" w:history="1">
              <w:r w:rsidR="00114729">
                <w:rPr>
                  <w:rStyle w:val="Hyperlink"/>
                </w:rPr>
                <w:t>coschedule.com/blog/public-relations-examples</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976016" w:rsidRPr="0054715F" w:rsidRDefault="00976016" w:rsidP="0054715F">
            <w:pPr>
              <w:spacing w:after="0"/>
              <w:rPr>
                <w:rStyle w:val="Hyperlink"/>
                <w:i w:val="0"/>
                <w:color w:val="auto"/>
                <w:u w:val="none"/>
              </w:rPr>
            </w:pPr>
            <w:r w:rsidRPr="0054715F">
              <w:rPr>
                <w:i/>
                <w:iCs/>
              </w:rPr>
              <w:t>The Road Less Travelled: The 2015 Active Healthy Kids Australia Progress Report Card on Active Transport for Children and Young People</w:t>
            </w:r>
            <w:r>
              <w:t xml:space="preserve"> (Active Healthy Kids Australia, 2015)</w:t>
            </w:r>
            <w:r w:rsidRPr="00E32B52" w:rsidDel="00976016">
              <w:rPr>
                <w:rStyle w:val="Hyperlink"/>
                <w:i w:val="0"/>
                <w:color w:val="auto"/>
                <w:u w:val="none"/>
              </w:rPr>
              <w:t xml:space="preserve"> </w:t>
            </w:r>
          </w:p>
          <w:p w:rsidR="00114729" w:rsidRDefault="00E827B6" w:rsidP="0054715F">
            <w:pPr>
              <w:spacing w:before="0"/>
            </w:pPr>
            <w:hyperlink r:id="rId76" w:history="1">
              <w:r w:rsidR="00305D77" w:rsidRPr="0010370D">
                <w:rPr>
                  <w:rStyle w:val="Hyperlink"/>
                </w:rPr>
                <w:t>www.activehealthykidsaustralia.com.au/siteassets/documents/ahka_reportcard_2015_web.pdf</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114729" w:rsidRDefault="00976016" w:rsidP="0054715F">
            <w:pPr>
              <w:spacing w:after="0"/>
            </w:pPr>
            <w:r>
              <w:t>Active school travel program (Brisbane City Council, 2019)</w:t>
            </w:r>
          </w:p>
          <w:p w:rsidR="00114729" w:rsidRPr="00692864" w:rsidRDefault="00E827B6" w:rsidP="0054715F">
            <w:pPr>
              <w:spacing w:before="0"/>
              <w:rPr>
                <w:rStyle w:val="Hyperlink"/>
                <w:i w:val="0"/>
                <w:u w:val="none"/>
                <w:lang w:val="en-AU"/>
              </w:rPr>
            </w:pPr>
            <w:hyperlink r:id="rId77" w:history="1">
              <w:r w:rsidR="00305D77" w:rsidRPr="0010370D">
                <w:rPr>
                  <w:rStyle w:val="Hyperlink"/>
                </w:rPr>
                <w:t>www.brisbane.qld.gov.au/traffic-and-transport/public-transport/school-transport/active-school-travel-program</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114729" w:rsidRPr="0054715F" w:rsidRDefault="00114729" w:rsidP="0054715F">
            <w:pPr>
              <w:spacing w:after="0"/>
              <w:rPr>
                <w:rStyle w:val="Hyperlink"/>
                <w:i w:val="0"/>
                <w:iCs/>
                <w:color w:val="auto"/>
                <w:u w:val="none"/>
              </w:rPr>
            </w:pPr>
            <w:r w:rsidRPr="0054715F">
              <w:rPr>
                <w:rStyle w:val="Hyperlink"/>
                <w:i w:val="0"/>
                <w:iCs/>
                <w:color w:val="auto"/>
                <w:u w:val="none"/>
              </w:rPr>
              <w:t>Comic Life</w:t>
            </w:r>
          </w:p>
          <w:p w:rsidR="00114729" w:rsidRPr="0054715F" w:rsidRDefault="00E827B6" w:rsidP="0054715F">
            <w:pPr>
              <w:pStyle w:val="Default"/>
              <w:spacing w:after="120"/>
              <w:rPr>
                <w:rStyle w:val="Hyperlink"/>
                <w:rFonts w:ascii="Century Gothic" w:hAnsi="Century Gothic"/>
              </w:rPr>
            </w:pPr>
            <w:hyperlink r:id="rId78" w:history="1">
              <w:r w:rsidR="00114729" w:rsidRPr="0054715F">
                <w:rPr>
                  <w:rStyle w:val="Hyperlink"/>
                  <w:rFonts w:ascii="Century Gothic" w:hAnsi="Century Gothic"/>
                  <w:sz w:val="22"/>
                  <w:szCs w:val="22"/>
                </w:rPr>
                <w:t>apps.apple.com/us/app/comic-life/id432537882?ign-mpt=uo%3D4%20Paid%20app</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114729" w:rsidRDefault="00114729" w:rsidP="003F6BAC">
            <w:pPr>
              <w:spacing w:after="0"/>
            </w:pPr>
            <w:r>
              <w:t>iBooks Author</w:t>
            </w:r>
          </w:p>
          <w:p w:rsidR="00114729" w:rsidRDefault="00E827B6" w:rsidP="0054715F">
            <w:pPr>
              <w:spacing w:before="0"/>
            </w:pPr>
            <w:hyperlink r:id="rId79" w:history="1">
              <w:r w:rsidR="00114729">
                <w:rPr>
                  <w:rStyle w:val="Hyperlink"/>
                  <w:lang w:val="en-GB"/>
                </w:rPr>
                <w:t>www.apple.com/au/ibooks-author</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114729" w:rsidRDefault="00114729" w:rsidP="003F6BAC">
            <w:pPr>
              <w:spacing w:after="0"/>
            </w:pPr>
            <w:r>
              <w:t>Book Creator</w:t>
            </w:r>
          </w:p>
          <w:p w:rsidR="00114729" w:rsidRDefault="00E827B6" w:rsidP="0054715F">
            <w:pPr>
              <w:spacing w:before="0"/>
            </w:pPr>
            <w:hyperlink r:id="rId80" w:history="1">
              <w:r w:rsidR="00114729">
                <w:rPr>
                  <w:rStyle w:val="Hyperlink"/>
                  <w:lang w:val="en-GB"/>
                </w:rPr>
                <w:t>itunes.apple.com/au/app/book-creator-for-ipad-create/id442378070?mt=8</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114729" w:rsidRDefault="00114729" w:rsidP="003F6BAC">
            <w:pPr>
              <w:spacing w:after="0"/>
            </w:pPr>
            <w:r>
              <w:t xml:space="preserve">iMovie </w:t>
            </w:r>
          </w:p>
          <w:p w:rsidR="00114729" w:rsidRDefault="00E827B6" w:rsidP="0054715F">
            <w:pPr>
              <w:spacing w:before="0"/>
            </w:pPr>
            <w:hyperlink r:id="rId81" w:history="1">
              <w:r w:rsidR="00114729">
                <w:rPr>
                  <w:rStyle w:val="Hyperlink"/>
                  <w:lang w:val="en-GB"/>
                </w:rPr>
                <w:t>itunes.apple.com/au/app/imovie/id377298193?mt=8</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114729" w:rsidRDefault="00114729" w:rsidP="003F6BAC">
            <w:pPr>
              <w:spacing w:after="0"/>
            </w:pPr>
            <w:r>
              <w:t>Pages</w:t>
            </w:r>
          </w:p>
          <w:p w:rsidR="00114729" w:rsidRDefault="00E827B6" w:rsidP="0054715F">
            <w:pPr>
              <w:spacing w:before="0"/>
            </w:pPr>
            <w:hyperlink r:id="rId82" w:history="1">
              <w:r w:rsidR="00114729">
                <w:rPr>
                  <w:rStyle w:val="Hyperlink"/>
                  <w:lang w:val="en-GB"/>
                </w:rPr>
                <w:t>itunes.apple.com/au/app/pages/id361309726?mt=8</w:t>
              </w:r>
            </w:hyperlink>
          </w:p>
        </w:tc>
      </w:tr>
      <w:tr w:rsidR="00114729" w:rsidRPr="00384F40" w:rsidTr="0054715F">
        <w:tc>
          <w:tcPr>
            <w:tcW w:w="2410" w:type="dxa"/>
            <w:vMerge/>
            <w:tcBorders>
              <w:left w:val="nil"/>
              <w:right w:val="nil"/>
            </w:tcBorders>
          </w:tcPr>
          <w:p w:rsidR="00114729" w:rsidRPr="008811A9" w:rsidRDefault="00114729" w:rsidP="003F6BAC">
            <w:pPr>
              <w:spacing w:after="240"/>
              <w:rPr>
                <w:b/>
              </w:rPr>
            </w:pPr>
          </w:p>
        </w:tc>
        <w:tc>
          <w:tcPr>
            <w:tcW w:w="6633" w:type="dxa"/>
            <w:tcBorders>
              <w:left w:val="nil"/>
              <w:right w:val="nil"/>
            </w:tcBorders>
          </w:tcPr>
          <w:p w:rsidR="00114729" w:rsidRDefault="00114729" w:rsidP="003F6BAC">
            <w:pPr>
              <w:spacing w:after="0"/>
            </w:pPr>
            <w:r>
              <w:t>Keynote</w:t>
            </w:r>
          </w:p>
          <w:p w:rsidR="00114729" w:rsidRDefault="00E827B6" w:rsidP="0054715F">
            <w:pPr>
              <w:spacing w:before="0"/>
            </w:pPr>
            <w:hyperlink r:id="rId83" w:history="1">
              <w:r w:rsidR="00114729">
                <w:rPr>
                  <w:rStyle w:val="Hyperlink"/>
                  <w:lang w:val="en-GB"/>
                </w:rPr>
                <w:t>itunes.apple.com/au/app/keynote/id361285480?mt=8</w:t>
              </w:r>
            </w:hyperlink>
          </w:p>
        </w:tc>
      </w:tr>
    </w:tbl>
    <w:p w:rsidR="002D0023" w:rsidRDefault="002D0023">
      <w:pPr>
        <w:widowControl/>
        <w:spacing w:before="0" w:after="160" w:line="259" w:lineRule="auto"/>
        <w:rPr>
          <w:rFonts w:eastAsiaTheme="majorEastAsia" w:cstheme="majorBidi"/>
          <w:b/>
          <w:color w:val="2E74B5" w:themeColor="accent1" w:themeShade="BF"/>
          <w:sz w:val="28"/>
          <w:szCs w:val="32"/>
        </w:rPr>
      </w:pPr>
      <w:r>
        <w:br w:type="page"/>
      </w:r>
    </w:p>
    <w:p w:rsidR="00D167F4" w:rsidRPr="00384F40" w:rsidRDefault="008811A9" w:rsidP="00D167F4">
      <w:pPr>
        <w:pStyle w:val="Heading1"/>
      </w:pPr>
      <w:bookmarkStart w:id="18" w:name="_Toc48743765"/>
      <w:r>
        <w:t xml:space="preserve">Activity 4: </w:t>
      </w:r>
      <w:r w:rsidR="00183D2C">
        <w:t>Educating the community</w:t>
      </w:r>
      <w:bookmarkEnd w:id="18"/>
    </w:p>
    <w:tbl>
      <w:tblPr>
        <w:tblStyle w:val="TableGrid"/>
        <w:tblW w:w="9038" w:type="dxa"/>
        <w:tblLook w:val="04A0" w:firstRow="1" w:lastRow="0" w:firstColumn="1" w:lastColumn="0" w:noHBand="0" w:noVBand="1"/>
      </w:tblPr>
      <w:tblGrid>
        <w:gridCol w:w="2405"/>
        <w:gridCol w:w="6633"/>
      </w:tblGrid>
      <w:tr w:rsidR="00D167F4" w:rsidRPr="00384F40" w:rsidTr="00152D74">
        <w:tc>
          <w:tcPr>
            <w:tcW w:w="2405" w:type="dxa"/>
            <w:tcBorders>
              <w:left w:val="nil"/>
              <w:right w:val="nil"/>
            </w:tcBorders>
          </w:tcPr>
          <w:p w:rsidR="00D167F4" w:rsidRPr="00384F40" w:rsidRDefault="00F33DC5" w:rsidP="00F9772C">
            <w:pPr>
              <w:widowControl/>
              <w:spacing w:after="240" w:line="259" w:lineRule="auto"/>
              <w:rPr>
                <w:b/>
                <w:lang w:val="en-AU"/>
              </w:rPr>
            </w:pPr>
            <w:r w:rsidRPr="0018658E">
              <w:rPr>
                <w:b/>
                <w:noProof/>
                <w:lang w:eastAsia="en-AU"/>
              </w:rPr>
              <w:drawing>
                <wp:anchor distT="0" distB="0" distL="114300" distR="114300" simplePos="0" relativeHeight="251810816" behindDoc="0" locked="0" layoutInCell="1" allowOverlap="1" wp14:anchorId="32898F12" wp14:editId="63302F3B">
                  <wp:simplePos x="0" y="0"/>
                  <wp:positionH relativeFrom="margin">
                    <wp:align>left</wp:align>
                  </wp:positionH>
                  <wp:positionV relativeFrom="paragraph">
                    <wp:posOffset>360045</wp:posOffset>
                  </wp:positionV>
                  <wp:extent cx="527539" cy="527539"/>
                  <wp:effectExtent l="0" t="0" r="6350" b="6350"/>
                  <wp:wrapNone/>
                  <wp:docPr id="53" name="Picture 53"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29911" cy="5299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33" w:type="dxa"/>
            <w:tcBorders>
              <w:left w:val="nil"/>
              <w:right w:val="nil"/>
            </w:tcBorders>
          </w:tcPr>
          <w:p w:rsidR="001616A6" w:rsidRPr="009821D9" w:rsidRDefault="00413D21" w:rsidP="007E31C9">
            <w:pPr>
              <w:widowControl/>
            </w:pPr>
            <w:r>
              <w:t>Students conduct a learning symposium, sharing their data and recommendations through various media. They analyse the effectiveness of their presentations in improving the travel choices of their community.</w:t>
            </w:r>
          </w:p>
        </w:tc>
      </w:tr>
      <w:tr w:rsidR="001A48DE" w:rsidRPr="00384F40" w:rsidTr="00152D74">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33" w:type="dxa"/>
            <w:tcBorders>
              <w:left w:val="nil"/>
              <w:right w:val="nil"/>
            </w:tcBorders>
          </w:tcPr>
          <w:p w:rsidR="00F2540D" w:rsidRDefault="00E525D5" w:rsidP="00E525D5">
            <w:r>
              <w:t>The presentations provide a rich opportunity for assessing the students' understanding of science</w:t>
            </w:r>
            <w:r w:rsidR="009821D9">
              <w:t>, mathematics</w:t>
            </w:r>
            <w:r>
              <w:t xml:space="preserve"> and technology, as well as literacies associated with speaking and listening. </w:t>
            </w:r>
            <w:r w:rsidR="0034333E">
              <w:t xml:space="preserve">Inviting </w:t>
            </w:r>
            <w:r w:rsidR="00117CA7">
              <w:t xml:space="preserve">parents and </w:t>
            </w:r>
            <w:r>
              <w:t>visitor</w:t>
            </w:r>
            <w:r w:rsidR="00117CA7">
              <w:t>s</w:t>
            </w:r>
            <w:r>
              <w:t xml:space="preserve"> with an interest in </w:t>
            </w:r>
            <w:r w:rsidR="00DB062B">
              <w:t xml:space="preserve">sustainability, </w:t>
            </w:r>
            <w:r>
              <w:t xml:space="preserve">design </w:t>
            </w:r>
            <w:r w:rsidR="00556174">
              <w:t xml:space="preserve">or civil engineering </w:t>
            </w:r>
            <w:r>
              <w:t>will increase students’ engagement and learning from the task.</w:t>
            </w:r>
          </w:p>
          <w:p w:rsidR="002F32FF" w:rsidRPr="00152D74" w:rsidRDefault="00F2540D" w:rsidP="007658EC">
            <w:pPr>
              <w:rPr>
                <w:spacing w:val="-6"/>
              </w:rPr>
            </w:pPr>
            <w:r w:rsidRPr="007658EC">
              <w:t xml:space="preserve">After the </w:t>
            </w:r>
            <w:r w:rsidR="00AE0C16">
              <w:t>s</w:t>
            </w:r>
            <w:r w:rsidRPr="007658EC">
              <w:t xml:space="preserve">ymposium, students </w:t>
            </w:r>
            <w:r w:rsidR="002F32FF" w:rsidRPr="007658EC">
              <w:t xml:space="preserve">should be given time to </w:t>
            </w:r>
            <w:r>
              <w:t>reflect on the</w:t>
            </w:r>
            <w:r w:rsidR="002F32FF" w:rsidRPr="00152D74">
              <w:rPr>
                <w:spacing w:val="-6"/>
              </w:rPr>
              <w:t xml:space="preserve"> feedback received from the </w:t>
            </w:r>
            <w:r>
              <w:rPr>
                <w:spacing w:val="-6"/>
              </w:rPr>
              <w:t>audience</w:t>
            </w:r>
            <w:r w:rsidR="002F32FF" w:rsidRPr="00152D74">
              <w:rPr>
                <w:spacing w:val="-6"/>
              </w:rPr>
              <w:t xml:space="preserve">. </w:t>
            </w:r>
            <w:r>
              <w:rPr>
                <w:spacing w:val="-6"/>
              </w:rPr>
              <w:t xml:space="preserve">They may need assistance to </w:t>
            </w:r>
            <w:r w:rsidR="00E7202A" w:rsidRPr="00152D74">
              <w:rPr>
                <w:spacing w:val="-6"/>
              </w:rPr>
              <w:t xml:space="preserve">receive </w:t>
            </w:r>
            <w:r w:rsidR="002F32FF" w:rsidRPr="00152D74">
              <w:rPr>
                <w:spacing w:val="-6"/>
              </w:rPr>
              <w:t xml:space="preserve">feedback positively. </w:t>
            </w:r>
          </w:p>
          <w:p w:rsidR="00E525D5" w:rsidRDefault="00F2540D" w:rsidP="00E525D5">
            <w:r>
              <w:t xml:space="preserve">Further opportunity for communication with parents who were not able to attend the </w:t>
            </w:r>
            <w:r w:rsidR="00AE0C16">
              <w:t>s</w:t>
            </w:r>
            <w:r>
              <w:t>ymposium may be</w:t>
            </w:r>
            <w:r w:rsidR="00E525D5">
              <w:t xml:space="preserve"> </w:t>
            </w:r>
            <w:r>
              <w:t xml:space="preserve">achieved using </w:t>
            </w:r>
            <w:r w:rsidR="00E525D5">
              <w:t xml:space="preserve">a platform such as </w:t>
            </w:r>
            <w:r w:rsidR="00234CC3">
              <w:rPr>
                <w:i/>
              </w:rPr>
              <w:t xml:space="preserve">Connect, </w:t>
            </w:r>
            <w:r w:rsidR="00E525D5">
              <w:rPr>
                <w:i/>
              </w:rPr>
              <w:t>Seesaw</w:t>
            </w:r>
            <w:r w:rsidR="00234CC3">
              <w:t xml:space="preserve"> or</w:t>
            </w:r>
            <w:r w:rsidR="00E525D5">
              <w:t xml:space="preserve"> </w:t>
            </w:r>
            <w:r w:rsidR="00E525D5">
              <w:rPr>
                <w:i/>
              </w:rPr>
              <w:t xml:space="preserve">Class </w:t>
            </w:r>
            <w:r w:rsidR="00691E3B">
              <w:rPr>
                <w:i/>
              </w:rPr>
              <w:t>Dojo</w:t>
            </w:r>
            <w:r w:rsidR="006D2BCC">
              <w:t>. If this option is chosen, student</w:t>
            </w:r>
            <w:r w:rsidR="00543244">
              <w:t>s</w:t>
            </w:r>
            <w:r w:rsidR="006D2BCC">
              <w:t xml:space="preserve"> may be able to refine their presentations based on feedback from the </w:t>
            </w:r>
            <w:r w:rsidR="00543244">
              <w:t>s</w:t>
            </w:r>
            <w:r w:rsidR="006D2BCC">
              <w:t>ymposium.</w:t>
            </w:r>
          </w:p>
          <w:p w:rsidR="001A48DE" w:rsidRPr="00384F40" w:rsidRDefault="006D2BCC" w:rsidP="00B03F58">
            <w:pPr>
              <w:widowControl/>
              <w:spacing w:after="240"/>
              <w:rPr>
                <w:b/>
                <w:sz w:val="18"/>
                <w:szCs w:val="18"/>
                <w:lang w:val="en-AU"/>
              </w:rPr>
            </w:pPr>
            <w:r>
              <w:t>In this activity</w:t>
            </w:r>
            <w:r w:rsidR="00543244">
              <w:t>,</w:t>
            </w:r>
            <w:r>
              <w:t xml:space="preserve"> there </w:t>
            </w:r>
            <w:r w:rsidR="002F32FF">
              <w:t xml:space="preserve">is the opportunity to </w:t>
            </w:r>
            <w:r w:rsidR="00973F99">
              <w:t>monitor and reflect on</w:t>
            </w:r>
            <w:r w:rsidR="002F32FF">
              <w:t xml:space="preserve"> students’ development of the general capability of Personal and social capability using </w:t>
            </w:r>
            <w:hyperlink w:anchor="_Appendix_16:_Teacher" w:history="1">
              <w:r w:rsidR="005439C1">
                <w:rPr>
                  <w:rStyle w:val="Hyperlink"/>
                </w:rPr>
                <w:t>Teacher resource sheet 4.2: Evaluation</w:t>
              </w:r>
            </w:hyperlink>
            <w:r w:rsidR="002F32FF">
              <w:t>.</w:t>
            </w:r>
          </w:p>
        </w:tc>
      </w:tr>
      <w:tr w:rsidR="00213D44" w:rsidRPr="00384F40" w:rsidTr="00152D74">
        <w:tc>
          <w:tcPr>
            <w:tcW w:w="2405" w:type="dxa"/>
            <w:tcBorders>
              <w:left w:val="nil"/>
              <w:right w:val="nil"/>
            </w:tcBorders>
          </w:tcPr>
          <w:p w:rsidR="00213D44" w:rsidRPr="00384F40" w:rsidRDefault="00213D44" w:rsidP="00213D44">
            <w:pPr>
              <w:widowControl/>
              <w:spacing w:after="240" w:line="259" w:lineRule="auto"/>
              <w:rPr>
                <w:b/>
                <w:lang w:val="en-AU"/>
              </w:rPr>
            </w:pPr>
            <w:r>
              <w:rPr>
                <w:b/>
                <w:lang w:val="en-AU"/>
              </w:rPr>
              <w:t>Expected learning</w:t>
            </w:r>
          </w:p>
          <w:p w:rsidR="00213D44" w:rsidRPr="00384F40" w:rsidRDefault="00213D44" w:rsidP="00213D44">
            <w:pPr>
              <w:widowControl/>
              <w:spacing w:after="240" w:line="259" w:lineRule="auto"/>
              <w:rPr>
                <w:sz w:val="18"/>
                <w:szCs w:val="18"/>
                <w:lang w:val="en-AU"/>
              </w:rPr>
            </w:pPr>
          </w:p>
        </w:tc>
        <w:tc>
          <w:tcPr>
            <w:tcW w:w="6633" w:type="dxa"/>
            <w:tcBorders>
              <w:left w:val="nil"/>
              <w:right w:val="nil"/>
            </w:tcBorders>
          </w:tcPr>
          <w:p w:rsidR="00281CD8" w:rsidRDefault="00213D44" w:rsidP="00152D74">
            <w:pPr>
              <w:widowControl/>
              <w:spacing w:after="0"/>
              <w:rPr>
                <w:lang w:val="en-AU"/>
              </w:rPr>
            </w:pPr>
            <w:r w:rsidRPr="00384F40">
              <w:rPr>
                <w:lang w:val="en-AU"/>
              </w:rPr>
              <w:t>Students will be able to:</w:t>
            </w:r>
            <w:r w:rsidR="00582658">
              <w:rPr>
                <w:lang w:val="en-AU"/>
              </w:rPr>
              <w:t xml:space="preserve"> </w:t>
            </w:r>
          </w:p>
          <w:p w:rsidR="008A39FE" w:rsidRPr="007658EC" w:rsidRDefault="007E31C9" w:rsidP="0054715F">
            <w:pPr>
              <w:pStyle w:val="ListParagraph"/>
              <w:numPr>
                <w:ilvl w:val="0"/>
                <w:numId w:val="27"/>
              </w:numPr>
              <w:ind w:left="454" w:hanging="227"/>
              <w:rPr>
                <w:lang w:val="en-AU"/>
              </w:rPr>
            </w:pPr>
            <w:r w:rsidRPr="00BF00AA">
              <w:t xml:space="preserve">Use </w:t>
            </w:r>
            <w:r>
              <w:t>i</w:t>
            </w:r>
            <w:r w:rsidRPr="00BF00AA">
              <w:t xml:space="preserve">nformation </w:t>
            </w:r>
            <w:r>
              <w:t xml:space="preserve">and </w:t>
            </w:r>
            <w:r w:rsidRPr="00BF00AA">
              <w:t>communication technology (ICT) to organi</w:t>
            </w:r>
            <w:r>
              <w:t>s</w:t>
            </w:r>
            <w:r w:rsidRPr="00BF00AA">
              <w:t xml:space="preserve">e and present information </w:t>
            </w:r>
            <w:r>
              <w:t>to an audience (Technologies)</w:t>
            </w:r>
            <w:r w:rsidR="00AE0C16">
              <w:t>.</w:t>
            </w:r>
          </w:p>
          <w:p w:rsidR="00C07CB6" w:rsidRDefault="008A39FE" w:rsidP="0054715F">
            <w:pPr>
              <w:pStyle w:val="ListParagraph"/>
              <w:numPr>
                <w:ilvl w:val="0"/>
                <w:numId w:val="27"/>
              </w:numPr>
              <w:ind w:left="454" w:hanging="227"/>
              <w:rPr>
                <w:lang w:val="en-AU"/>
              </w:rPr>
            </w:pPr>
            <w:r>
              <w:rPr>
                <w:lang w:val="en-GB"/>
              </w:rPr>
              <w:t>Work collaboratively to communicate alternative solutions (Technologies)</w:t>
            </w:r>
            <w:r w:rsidR="00AE0C16">
              <w:rPr>
                <w:lang w:val="en-GB"/>
              </w:rPr>
              <w:t>.</w:t>
            </w:r>
          </w:p>
          <w:p w:rsidR="00DB062B" w:rsidRDefault="007E31C9" w:rsidP="0054715F">
            <w:pPr>
              <w:pStyle w:val="ListParagraph"/>
              <w:numPr>
                <w:ilvl w:val="0"/>
                <w:numId w:val="27"/>
              </w:numPr>
              <w:ind w:left="454" w:hanging="227"/>
              <w:rPr>
                <w:lang w:val="en-AU"/>
              </w:rPr>
            </w:pPr>
            <w:r w:rsidRPr="00782B8D">
              <w:t xml:space="preserve">Consider how personal and community choices </w:t>
            </w:r>
            <w:r>
              <w:t xml:space="preserve">impact on sustainability and personal </w:t>
            </w:r>
            <w:r w:rsidR="008A39FE">
              <w:t>wellbeing</w:t>
            </w:r>
            <w:r w:rsidR="00AE0C16">
              <w:t xml:space="preserve"> </w:t>
            </w:r>
            <w:r>
              <w:t>(Technologies)</w:t>
            </w:r>
            <w:r w:rsidR="00AE0C16">
              <w:t>.</w:t>
            </w:r>
            <w:r w:rsidDel="007E31C9">
              <w:rPr>
                <w:lang w:val="en-AU"/>
              </w:rPr>
              <w:t xml:space="preserve"> </w:t>
            </w:r>
          </w:p>
          <w:p w:rsidR="00C07CB6" w:rsidRPr="009821D9" w:rsidRDefault="007E31C9" w:rsidP="0054715F">
            <w:pPr>
              <w:pStyle w:val="ListParagraph"/>
              <w:numPr>
                <w:ilvl w:val="0"/>
                <w:numId w:val="27"/>
              </w:numPr>
              <w:spacing w:after="240"/>
              <w:ind w:left="454" w:hanging="227"/>
              <w:rPr>
                <w:lang w:val="en-AU"/>
              </w:rPr>
            </w:pPr>
            <w:r>
              <w:rPr>
                <w:lang w:val="en-GB"/>
              </w:rPr>
              <w:t>Recognise how s</w:t>
            </w:r>
            <w:r w:rsidRPr="008D03AF">
              <w:rPr>
                <w:lang w:val="en-GB"/>
              </w:rPr>
              <w:t xml:space="preserve">cientific knowledge </w:t>
            </w:r>
            <w:r>
              <w:rPr>
                <w:lang w:val="en-GB"/>
              </w:rPr>
              <w:t>can</w:t>
            </w:r>
            <w:r w:rsidRPr="008D03AF">
              <w:rPr>
                <w:lang w:val="en-GB"/>
              </w:rPr>
              <w:t xml:space="preserve"> solve problems and inform personal and community decisions </w:t>
            </w:r>
            <w:r w:rsidR="00667E0A">
              <w:rPr>
                <w:lang w:val="en-AU"/>
              </w:rPr>
              <w:t>(</w:t>
            </w:r>
            <w:r>
              <w:rPr>
                <w:lang w:val="en-AU"/>
              </w:rPr>
              <w:t>Science</w:t>
            </w:r>
            <w:r w:rsidR="00667E0A">
              <w:rPr>
                <w:lang w:val="en-AU"/>
              </w:rPr>
              <w:t>).</w:t>
            </w:r>
          </w:p>
        </w:tc>
      </w:tr>
      <w:tr w:rsidR="00D167F4" w:rsidRPr="00384F40" w:rsidTr="00152D74">
        <w:trPr>
          <w:trHeight w:val="450"/>
        </w:trPr>
        <w:tc>
          <w:tcPr>
            <w:tcW w:w="2405" w:type="dxa"/>
            <w:tcBorders>
              <w:left w:val="nil"/>
              <w:bottom w:val="nil"/>
              <w:right w:val="nil"/>
            </w:tcBorders>
          </w:tcPr>
          <w:p w:rsidR="00D167F4" w:rsidRPr="00384F40" w:rsidRDefault="00D167F4" w:rsidP="00F9772C">
            <w:pPr>
              <w:widowControl/>
              <w:spacing w:after="240" w:line="259" w:lineRule="auto"/>
              <w:rPr>
                <w:b/>
                <w:lang w:val="en-AU"/>
              </w:rPr>
            </w:pPr>
            <w:r w:rsidRPr="00384F40">
              <w:rPr>
                <w:b/>
                <w:lang w:val="en-AU"/>
              </w:rPr>
              <w:t>Equipment required</w:t>
            </w:r>
          </w:p>
          <w:p w:rsidR="00D167F4" w:rsidRPr="00384F40" w:rsidRDefault="00D167F4" w:rsidP="00F9772C">
            <w:pPr>
              <w:widowControl/>
              <w:spacing w:after="160" w:line="259" w:lineRule="auto"/>
              <w:rPr>
                <w:b/>
                <w:lang w:val="en-AU"/>
              </w:rPr>
            </w:pPr>
          </w:p>
        </w:tc>
        <w:tc>
          <w:tcPr>
            <w:tcW w:w="6633" w:type="dxa"/>
            <w:tcBorders>
              <w:left w:val="nil"/>
              <w:right w:val="nil"/>
            </w:tcBorders>
          </w:tcPr>
          <w:p w:rsidR="00E525D5" w:rsidRPr="00384F40" w:rsidRDefault="00D167F4" w:rsidP="008A39FE">
            <w:pPr>
              <w:widowControl/>
              <w:rPr>
                <w:b/>
                <w:lang w:val="en-AU"/>
              </w:rPr>
            </w:pPr>
            <w:r w:rsidRPr="00384F40">
              <w:rPr>
                <w:b/>
                <w:lang w:val="en-AU"/>
              </w:rPr>
              <w:t>For the class:</w:t>
            </w:r>
            <w:r w:rsidR="008A39FE">
              <w:rPr>
                <w:lang w:val="en-GB"/>
              </w:rPr>
              <w:br/>
            </w:r>
            <w:r w:rsidR="004A7FA5">
              <w:rPr>
                <w:lang w:val="en-GB"/>
              </w:rPr>
              <w:t>D</w:t>
            </w:r>
            <w:r w:rsidR="00E525D5">
              <w:rPr>
                <w:lang w:val="en-GB"/>
              </w:rPr>
              <w:t>evice</w:t>
            </w:r>
            <w:r w:rsidR="004A7FA5">
              <w:rPr>
                <w:lang w:val="en-GB"/>
              </w:rPr>
              <w:t>s</w:t>
            </w:r>
            <w:r w:rsidR="00E525D5">
              <w:rPr>
                <w:lang w:val="en-GB"/>
              </w:rPr>
              <w:t xml:space="preserve"> with appropriate apps for </w:t>
            </w:r>
            <w:r w:rsidR="006D2BCC">
              <w:rPr>
                <w:lang w:val="en-GB"/>
              </w:rPr>
              <w:t>showing their presentations.</w:t>
            </w:r>
          </w:p>
        </w:tc>
      </w:tr>
      <w:tr w:rsidR="0034333E" w:rsidRPr="00384F40" w:rsidTr="00152D74">
        <w:trPr>
          <w:trHeight w:val="450"/>
        </w:trPr>
        <w:tc>
          <w:tcPr>
            <w:tcW w:w="2405" w:type="dxa"/>
            <w:tcBorders>
              <w:top w:val="nil"/>
              <w:left w:val="nil"/>
              <w:right w:val="nil"/>
            </w:tcBorders>
          </w:tcPr>
          <w:p w:rsidR="0034333E" w:rsidRPr="00384F40" w:rsidRDefault="0034333E" w:rsidP="00F9772C">
            <w:pPr>
              <w:widowControl/>
              <w:spacing w:after="240" w:line="259" w:lineRule="auto"/>
              <w:rPr>
                <w:b/>
              </w:rPr>
            </w:pPr>
          </w:p>
        </w:tc>
        <w:tc>
          <w:tcPr>
            <w:tcW w:w="6633" w:type="dxa"/>
            <w:tcBorders>
              <w:left w:val="nil"/>
              <w:right w:val="nil"/>
            </w:tcBorders>
          </w:tcPr>
          <w:p w:rsidR="0034333E" w:rsidRDefault="0034333E" w:rsidP="00F9772C">
            <w:pPr>
              <w:widowControl/>
              <w:rPr>
                <w:b/>
              </w:rPr>
            </w:pPr>
            <w:r>
              <w:rPr>
                <w:b/>
              </w:rPr>
              <w:t>For the students:</w:t>
            </w:r>
          </w:p>
          <w:p w:rsidR="00AE0C16" w:rsidRDefault="00E827B6" w:rsidP="00AE0C16">
            <w:pPr>
              <w:widowControl/>
            </w:pPr>
            <w:hyperlink w:anchor="_Appendix_6:_Student" w:history="1">
              <w:r w:rsidR="00AE0C16">
                <w:rPr>
                  <w:rStyle w:val="Hyperlink"/>
                </w:rPr>
                <w:t>Student activity sheet 1.0: Journal checklist</w:t>
              </w:r>
            </w:hyperlink>
          </w:p>
          <w:p w:rsidR="00AE0C16" w:rsidRPr="00F67B73" w:rsidRDefault="00E827B6" w:rsidP="00AE0C16">
            <w:pPr>
              <w:widowControl/>
            </w:pPr>
            <w:hyperlink w:anchor="_Appendix_7:_Teacher" w:history="1"/>
            <w:hyperlink w:anchor="_Appendix_14:_Student_1" w:history="1">
              <w:r w:rsidR="00AE0C16" w:rsidRPr="00F67B73">
                <w:rPr>
                  <w:rStyle w:val="Hyperlink"/>
                </w:rPr>
                <w:t>Student activity sheet 4.1</w:t>
              </w:r>
              <w:r w:rsidR="00AE0C16">
                <w:rPr>
                  <w:rStyle w:val="Hyperlink"/>
                </w:rPr>
                <w:t>:</w:t>
              </w:r>
              <w:r w:rsidR="00AE0C16" w:rsidRPr="00F67B73">
                <w:rPr>
                  <w:rStyle w:val="Hyperlink"/>
                </w:rPr>
                <w:t xml:space="preserve"> </w:t>
              </w:r>
              <w:r w:rsidR="00AE0C16">
                <w:rPr>
                  <w:rStyle w:val="Hyperlink"/>
                </w:rPr>
                <w:t>Presentation</w:t>
              </w:r>
            </w:hyperlink>
            <w:r w:rsidR="00AE0C16">
              <w:rPr>
                <w:rStyle w:val="Hyperlink"/>
              </w:rPr>
              <w:t xml:space="preserve"> review</w:t>
            </w:r>
          </w:p>
          <w:p w:rsidR="00F67B73" w:rsidRPr="00F67B73" w:rsidRDefault="00E827B6" w:rsidP="00152D74">
            <w:pPr>
              <w:widowControl/>
              <w:spacing w:after="240"/>
              <w:rPr>
                <w:i/>
                <w:color w:val="215986"/>
                <w:u w:val="single"/>
              </w:rPr>
            </w:pPr>
            <w:hyperlink w:anchor="_Appendix_14:_Teacher" w:history="1">
              <w:r w:rsidR="00AE0C16" w:rsidRPr="00D42670">
                <w:rPr>
                  <w:rStyle w:val="Hyperlink"/>
                </w:rPr>
                <w:t>Teacher resource sheet 4.2: Evaluation</w:t>
              </w:r>
            </w:hyperlink>
          </w:p>
        </w:tc>
      </w:tr>
      <w:tr w:rsidR="00D167F4" w:rsidRPr="00384F40" w:rsidTr="00152D74">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33" w:type="dxa"/>
            <w:tcBorders>
              <w:left w:val="nil"/>
              <w:right w:val="nil"/>
            </w:tcBorders>
          </w:tcPr>
          <w:p w:rsidR="006D2BCC" w:rsidRDefault="006D2BCC" w:rsidP="007658EC">
            <w:pPr>
              <w:widowControl/>
            </w:pPr>
            <w:r>
              <w:t xml:space="preserve">A great deal of teacher input is likely to be needed to plan and deliver a successful </w:t>
            </w:r>
            <w:r w:rsidR="00AE0C16">
              <w:t>s</w:t>
            </w:r>
            <w:r>
              <w:t>ymposium. To maximi</w:t>
            </w:r>
            <w:r w:rsidR="00AE0C16">
              <w:t>s</w:t>
            </w:r>
            <w:r>
              <w:t xml:space="preserve">e </w:t>
            </w:r>
            <w:r w:rsidR="00543244">
              <w:t xml:space="preserve">the </w:t>
            </w:r>
            <w:r>
              <w:t>learning opportunity for students, it is suggested that they are involved in all decisions with teacher guidance.</w:t>
            </w:r>
          </w:p>
          <w:p w:rsidR="00A7042B" w:rsidRPr="00A7042B" w:rsidRDefault="006D2BCC" w:rsidP="0054715F">
            <w:pPr>
              <w:widowControl/>
              <w:spacing w:after="240"/>
              <w:rPr>
                <w:i/>
              </w:rPr>
            </w:pPr>
            <w:r>
              <w:t>Ensure students have time to practi</w:t>
            </w:r>
            <w:r w:rsidR="00AE0C16">
              <w:t>s</w:t>
            </w:r>
            <w:r>
              <w:t xml:space="preserve">e their presentations before delivery at the </w:t>
            </w:r>
            <w:r w:rsidR="00AE0C16">
              <w:t>s</w:t>
            </w:r>
            <w:r>
              <w:t>ymposium.</w:t>
            </w:r>
          </w:p>
        </w:tc>
      </w:tr>
      <w:tr w:rsidR="00D167F4" w:rsidRPr="00384F40" w:rsidTr="00152D74">
        <w:trPr>
          <w:trHeight w:val="90"/>
        </w:trPr>
        <w:tc>
          <w:tcPr>
            <w:tcW w:w="2405"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t>Activity parts</w:t>
            </w:r>
          </w:p>
          <w:p w:rsidR="00D167F4" w:rsidRPr="00384F40" w:rsidRDefault="001D7584" w:rsidP="00395699">
            <w:pPr>
              <w:widowControl/>
              <w:spacing w:after="240" w:line="259" w:lineRule="auto"/>
              <w:rPr>
                <w:b/>
                <w:sz w:val="18"/>
                <w:szCs w:val="18"/>
                <w:lang w:val="en-AU"/>
              </w:rPr>
            </w:pPr>
            <w:r w:rsidRPr="0046500A">
              <w:rPr>
                <w:rFonts w:cstheme="minorHAnsi"/>
                <w:noProof/>
                <w:lang w:eastAsia="en-AU"/>
              </w:rPr>
              <w:drawing>
                <wp:anchor distT="0" distB="0" distL="114300" distR="114300" simplePos="0" relativeHeight="252007424" behindDoc="0" locked="0" layoutInCell="1" allowOverlap="1" wp14:anchorId="37BC694E" wp14:editId="42714E00">
                  <wp:simplePos x="0" y="0"/>
                  <wp:positionH relativeFrom="column">
                    <wp:posOffset>1056640</wp:posOffset>
                  </wp:positionH>
                  <wp:positionV relativeFrom="paragraph">
                    <wp:posOffset>939256</wp:posOffset>
                  </wp:positionV>
                  <wp:extent cx="359410" cy="359410"/>
                  <wp:effectExtent l="0" t="0" r="2540" b="2540"/>
                  <wp:wrapNone/>
                  <wp:docPr id="57" name="Picture 57"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3" w:type="dxa"/>
            <w:tcBorders>
              <w:left w:val="nil"/>
              <w:right w:val="nil"/>
            </w:tcBorders>
          </w:tcPr>
          <w:p w:rsidR="00E525D5" w:rsidRDefault="00E525D5" w:rsidP="00E525D5">
            <w:pPr>
              <w:widowControl/>
              <w:rPr>
                <w:b/>
              </w:rPr>
            </w:pPr>
            <w:r>
              <w:rPr>
                <w:b/>
              </w:rPr>
              <w:t xml:space="preserve">Part 1: </w:t>
            </w:r>
            <w:r w:rsidR="001D7584">
              <w:rPr>
                <w:b/>
              </w:rPr>
              <w:t xml:space="preserve">Planning the </w:t>
            </w:r>
            <w:r w:rsidR="00AE0C16">
              <w:rPr>
                <w:b/>
              </w:rPr>
              <w:t>s</w:t>
            </w:r>
            <w:r w:rsidR="001D7584">
              <w:rPr>
                <w:b/>
              </w:rPr>
              <w:t>ymposium</w:t>
            </w:r>
          </w:p>
          <w:p w:rsidR="00E525D5" w:rsidRDefault="001D7584" w:rsidP="0054715F">
            <w:pPr>
              <w:widowControl/>
              <w:spacing w:after="0"/>
            </w:pPr>
            <w:r>
              <w:t xml:space="preserve">As a class lead a discussion in which the details of the </w:t>
            </w:r>
            <w:r w:rsidR="00543244">
              <w:t>s</w:t>
            </w:r>
            <w:r>
              <w:t>ymposium can be planned. Questions to be resolved as part of this process include:</w:t>
            </w:r>
          </w:p>
          <w:p w:rsidR="001D7584" w:rsidRPr="001D7584" w:rsidRDefault="001D7584" w:rsidP="0054715F">
            <w:pPr>
              <w:pStyle w:val="ListParagraph"/>
            </w:pPr>
            <w:r w:rsidRPr="001D7584">
              <w:t>When will it be held</w:t>
            </w:r>
            <w:r w:rsidR="000F756D">
              <w:t>, and for how long should it last</w:t>
            </w:r>
            <w:r w:rsidRPr="001D7584">
              <w:t>?</w:t>
            </w:r>
          </w:p>
          <w:p w:rsidR="001D7584" w:rsidRPr="000F756D" w:rsidRDefault="001D7584" w:rsidP="0054715F">
            <w:pPr>
              <w:pStyle w:val="ListParagraph"/>
            </w:pPr>
            <w:r w:rsidRPr="001D7584">
              <w:t xml:space="preserve">Where will </w:t>
            </w:r>
            <w:r w:rsidR="00413D21">
              <w:t>it be held</w:t>
            </w:r>
            <w:r w:rsidRPr="001D7584">
              <w:t>?</w:t>
            </w:r>
            <w:r w:rsidR="000F756D">
              <w:t xml:space="preserve"> How many do we expect to come? How much space will we need?</w:t>
            </w:r>
            <w:r w:rsidR="000F756D" w:rsidRPr="00253A1A">
              <w:t xml:space="preserve"> How many different displays will there be?</w:t>
            </w:r>
          </w:p>
          <w:p w:rsidR="001D7584" w:rsidRPr="000F756D" w:rsidRDefault="001D7584" w:rsidP="0054715F">
            <w:pPr>
              <w:pStyle w:val="ListParagraph"/>
            </w:pPr>
            <w:r w:rsidRPr="000F756D">
              <w:t>Should we send invitations or just advertise it?</w:t>
            </w:r>
            <w:r w:rsidR="000F756D" w:rsidRPr="000F756D">
              <w:t xml:space="preserve"> If </w:t>
            </w:r>
            <w:r w:rsidR="00543244" w:rsidRPr="000F756D">
              <w:t>so,</w:t>
            </w:r>
            <w:r w:rsidR="000F756D" w:rsidRPr="000F756D">
              <w:t xml:space="preserve"> how</w:t>
            </w:r>
            <w:r w:rsidRPr="000F756D">
              <w:t xml:space="preserve"> will we advertise it?</w:t>
            </w:r>
          </w:p>
          <w:p w:rsidR="001D7584" w:rsidRPr="000F756D" w:rsidRDefault="001D7584" w:rsidP="0054715F">
            <w:pPr>
              <w:pStyle w:val="ListParagraph"/>
            </w:pPr>
            <w:r w:rsidRPr="001D7584">
              <w:t>How will we organi</w:t>
            </w:r>
            <w:r w:rsidR="00543244">
              <w:t>s</w:t>
            </w:r>
            <w:r w:rsidRPr="001D7584">
              <w:t>e the space?</w:t>
            </w:r>
            <w:r w:rsidR="000F756D">
              <w:t xml:space="preserve"> Will we need tables and chairs?</w:t>
            </w:r>
            <w:r w:rsidR="000F756D" w:rsidRPr="00DB5920">
              <w:t xml:space="preserve"> What technology will we need on the day?</w:t>
            </w:r>
          </w:p>
          <w:p w:rsidR="001D7584" w:rsidRDefault="001D7584" w:rsidP="0054715F">
            <w:pPr>
              <w:pStyle w:val="ListParagraph"/>
            </w:pPr>
            <w:r w:rsidRPr="001D7584">
              <w:t>Will we provide any refreshments, and if so, how will we pay for them?</w:t>
            </w:r>
          </w:p>
          <w:p w:rsidR="000F756D" w:rsidRPr="000F756D" w:rsidRDefault="000F756D" w:rsidP="0054715F">
            <w:pPr>
              <w:pStyle w:val="ListParagraph"/>
            </w:pPr>
            <w:r>
              <w:t>Do we need to have a ‘keynote speaker’ to set the scene for the day? Who could that be and what would we want them to talk about?</w:t>
            </w:r>
          </w:p>
          <w:p w:rsidR="009F2CE5" w:rsidRDefault="000F756D" w:rsidP="0054715F">
            <w:r>
              <w:t xml:space="preserve">With student input, create a timeline and tasks that need to be completed leading up to the </w:t>
            </w:r>
            <w:r w:rsidR="00AE0C16">
              <w:t>s</w:t>
            </w:r>
            <w:r>
              <w:t>ymposium. Also, as a class, create a task sheet for the day to ensure it runs smoothly.</w:t>
            </w:r>
          </w:p>
          <w:p w:rsidR="00126521" w:rsidRPr="00126521" w:rsidRDefault="009F2CE5" w:rsidP="0054715F">
            <w:pPr>
              <w:rPr>
                <w:b/>
                <w:lang w:val="en-AU"/>
              </w:rPr>
            </w:pPr>
            <w:r w:rsidRPr="00AB2D55">
              <w:t>Engage students at every stage of the planning, accepting their suggestions as appropriate.</w:t>
            </w:r>
          </w:p>
        </w:tc>
      </w:tr>
      <w:tr w:rsidR="00D167F4" w:rsidRPr="00384F40" w:rsidTr="00152D74">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33" w:type="dxa"/>
            <w:tcBorders>
              <w:left w:val="nil"/>
              <w:right w:val="nil"/>
            </w:tcBorders>
          </w:tcPr>
          <w:p w:rsidR="005E1B8E" w:rsidRDefault="005E1B8E" w:rsidP="005E1B8E">
            <w:pPr>
              <w:widowControl/>
              <w:rPr>
                <w:b/>
              </w:rPr>
            </w:pPr>
            <w:r>
              <w:rPr>
                <w:b/>
              </w:rPr>
              <w:t xml:space="preserve">Part 2: </w:t>
            </w:r>
            <w:r w:rsidR="000F756D">
              <w:rPr>
                <w:b/>
              </w:rPr>
              <w:t>Planning for evaluation</w:t>
            </w:r>
          </w:p>
          <w:p w:rsidR="00F33EC6" w:rsidRDefault="000F756D" w:rsidP="0054715F">
            <w:pPr>
              <w:spacing w:after="240"/>
            </w:pPr>
            <w:r>
              <w:t xml:space="preserve">Discuss with the class how they </w:t>
            </w:r>
            <w:r w:rsidR="00F33EC6">
              <w:t>can find out</w:t>
            </w:r>
            <w:r>
              <w:t xml:space="preserve"> whether or not the </w:t>
            </w:r>
            <w:r w:rsidR="00543244">
              <w:t>s</w:t>
            </w:r>
            <w:r>
              <w:t>ymposium</w:t>
            </w:r>
            <w:r w:rsidR="00F33EC6">
              <w:t xml:space="preserve"> was successful in stimulating healthier travel</w:t>
            </w:r>
            <w:r>
              <w:t xml:space="preserve"> habits that are more environmentally friendly.</w:t>
            </w:r>
          </w:p>
          <w:p w:rsidR="00F33EC6" w:rsidRDefault="00F33EC6" w:rsidP="0054715F">
            <w:pPr>
              <w:spacing w:after="0"/>
            </w:pPr>
            <w:r>
              <w:t xml:space="preserve">Students are asked to design a simple feedback questionnaire that visitors to the symposium can complete on the day </w:t>
            </w:r>
            <w:r w:rsidR="00543244">
              <w:t>to provide</w:t>
            </w:r>
            <w:r>
              <w:t xml:space="preserve"> </w:t>
            </w:r>
            <w:r w:rsidR="00543244">
              <w:t xml:space="preserve">students with </w:t>
            </w:r>
            <w:r>
              <w:t xml:space="preserve">data </w:t>
            </w:r>
            <w:r w:rsidR="00543244">
              <w:t>on</w:t>
            </w:r>
            <w:r>
              <w:t xml:space="preserve"> how likely it is that at least some families will change travel habits for the better. Questions could include:</w:t>
            </w:r>
          </w:p>
          <w:p w:rsidR="00F33EC6" w:rsidRPr="00594D4F" w:rsidRDefault="00FC755C" w:rsidP="0054715F">
            <w:pPr>
              <w:pStyle w:val="ListParagraph"/>
            </w:pPr>
            <w:r w:rsidRPr="0046500A">
              <w:rPr>
                <w:rFonts w:cstheme="minorHAnsi"/>
                <w:noProof/>
                <w:lang w:eastAsia="en-AU"/>
              </w:rPr>
              <w:drawing>
                <wp:anchor distT="0" distB="0" distL="114300" distR="114300" simplePos="0" relativeHeight="252158976" behindDoc="0" locked="0" layoutInCell="1" allowOverlap="1" wp14:anchorId="0F2F0921" wp14:editId="3C525BE7">
                  <wp:simplePos x="0" y="0"/>
                  <wp:positionH relativeFrom="column">
                    <wp:posOffset>-450850</wp:posOffset>
                  </wp:positionH>
                  <wp:positionV relativeFrom="paragraph">
                    <wp:posOffset>118745</wp:posOffset>
                  </wp:positionV>
                  <wp:extent cx="359410" cy="359410"/>
                  <wp:effectExtent l="0" t="0" r="2540" b="2540"/>
                  <wp:wrapNone/>
                  <wp:docPr id="225" name="Picture 225"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3EC6" w:rsidRPr="00594D4F">
              <w:t>Did you learn anything new from the presentations?</w:t>
            </w:r>
          </w:p>
          <w:p w:rsidR="00F33EC6" w:rsidRPr="00594D4F" w:rsidRDefault="00F33EC6" w:rsidP="0054715F">
            <w:pPr>
              <w:pStyle w:val="ListParagraph"/>
            </w:pPr>
            <w:r w:rsidRPr="00594D4F">
              <w:t>If yes, what was one thing you learn</w:t>
            </w:r>
            <w:r w:rsidR="00543244">
              <w:t>t</w:t>
            </w:r>
            <w:r w:rsidRPr="00594D4F">
              <w:t>?</w:t>
            </w:r>
          </w:p>
          <w:p w:rsidR="00F33EC6" w:rsidRPr="00594D4F" w:rsidRDefault="00F33EC6" w:rsidP="0054715F">
            <w:pPr>
              <w:pStyle w:val="ListParagraph"/>
            </w:pPr>
            <w:r w:rsidRPr="00594D4F">
              <w:t xml:space="preserve">How do you (your children) travel to school now? </w:t>
            </w:r>
          </w:p>
          <w:p w:rsidR="00594D4F" w:rsidRPr="00893FF5" w:rsidRDefault="00F33EC6" w:rsidP="0054715F">
            <w:pPr>
              <w:pStyle w:val="ListParagraph"/>
            </w:pPr>
            <w:r w:rsidRPr="00594D4F">
              <w:t>If travel</w:t>
            </w:r>
            <w:r w:rsidR="00893FF5">
              <w:t>ling</w:t>
            </w:r>
            <w:r w:rsidRPr="00594D4F">
              <w:t xml:space="preserve"> by car, how likely are you (</w:t>
            </w:r>
            <w:r w:rsidR="00893FF5">
              <w:t xml:space="preserve">or </w:t>
            </w:r>
            <w:r w:rsidRPr="00594D4F">
              <w:t xml:space="preserve">your child) to begin walking </w:t>
            </w:r>
            <w:r w:rsidR="00594D4F" w:rsidRPr="00594D4F">
              <w:t>at least part of the way to school</w:t>
            </w:r>
            <w:r w:rsidRPr="00594D4F">
              <w:t>?</w:t>
            </w:r>
          </w:p>
          <w:p w:rsidR="00F33EC6" w:rsidRPr="00594D4F" w:rsidRDefault="00594D4F" w:rsidP="0054715F">
            <w:pPr>
              <w:pStyle w:val="ListParagraph"/>
            </w:pPr>
            <w:r w:rsidRPr="00594D4F">
              <w:t>How likely are you (</w:t>
            </w:r>
            <w:r w:rsidR="00893FF5">
              <w:t xml:space="preserve">or </w:t>
            </w:r>
            <w:r w:rsidRPr="00594D4F">
              <w:t>your child) to begin cycling to school?</w:t>
            </w:r>
            <w:r w:rsidR="00893FF5">
              <w:t xml:space="preserve"> (scales from ‘very likely’ to ‘not at all likely’)</w:t>
            </w:r>
          </w:p>
          <w:p w:rsidR="00594D4F" w:rsidRPr="00594D4F" w:rsidRDefault="00893FF5" w:rsidP="0054715F">
            <w:pPr>
              <w:pStyle w:val="ListParagraph"/>
            </w:pPr>
            <w:r>
              <w:t>If the answer</w:t>
            </w:r>
            <w:r w:rsidR="004068F2">
              <w:t>s</w:t>
            </w:r>
            <w:r>
              <w:t xml:space="preserve"> to the above </w:t>
            </w:r>
            <w:r w:rsidR="00594D4F" w:rsidRPr="00594D4F">
              <w:t>question</w:t>
            </w:r>
            <w:r w:rsidR="004068F2">
              <w:t>s</w:t>
            </w:r>
            <w:r w:rsidR="00594D4F" w:rsidRPr="00594D4F">
              <w:t xml:space="preserve"> are ‘not at all likely’ please say why</w:t>
            </w:r>
            <w:r w:rsidR="00543244">
              <w:t>.</w:t>
            </w:r>
            <w:r w:rsidR="00594D4F" w:rsidRPr="00594D4F">
              <w:t xml:space="preserve"> </w:t>
            </w:r>
          </w:p>
          <w:p w:rsidR="00E126BC" w:rsidRPr="007658EC" w:rsidRDefault="00594D4F" w:rsidP="007658EC">
            <w:r>
              <w:t>Consider having ‘roving reporters’ recording short interviews with visitors, asking similar questions.</w:t>
            </w:r>
          </w:p>
        </w:tc>
      </w:tr>
      <w:tr w:rsidR="0034333E" w:rsidRPr="00384F40" w:rsidTr="00152D74">
        <w:trPr>
          <w:trHeight w:val="90"/>
        </w:trPr>
        <w:tc>
          <w:tcPr>
            <w:tcW w:w="2405" w:type="dxa"/>
            <w:vMerge/>
            <w:tcBorders>
              <w:left w:val="nil"/>
              <w:right w:val="nil"/>
            </w:tcBorders>
          </w:tcPr>
          <w:p w:rsidR="0034333E" w:rsidRPr="00384F40" w:rsidRDefault="0034333E" w:rsidP="00F9772C">
            <w:pPr>
              <w:widowControl/>
              <w:spacing w:after="160" w:line="259" w:lineRule="auto"/>
              <w:rPr>
                <w:b/>
              </w:rPr>
            </w:pPr>
          </w:p>
        </w:tc>
        <w:tc>
          <w:tcPr>
            <w:tcW w:w="6633" w:type="dxa"/>
            <w:tcBorders>
              <w:left w:val="nil"/>
              <w:right w:val="nil"/>
            </w:tcBorders>
          </w:tcPr>
          <w:p w:rsidR="0034333E" w:rsidRDefault="0034333E" w:rsidP="0034333E">
            <w:pPr>
              <w:widowControl/>
              <w:rPr>
                <w:b/>
              </w:rPr>
            </w:pPr>
            <w:r>
              <w:rPr>
                <w:b/>
              </w:rPr>
              <w:t xml:space="preserve">Part 3: </w:t>
            </w:r>
            <w:r w:rsidR="00594D4F">
              <w:rPr>
                <w:b/>
              </w:rPr>
              <w:t xml:space="preserve">The </w:t>
            </w:r>
            <w:r w:rsidR="00AE0C16">
              <w:rPr>
                <w:b/>
              </w:rPr>
              <w:t>s</w:t>
            </w:r>
            <w:r w:rsidR="00594D4F">
              <w:rPr>
                <w:b/>
              </w:rPr>
              <w:t>ymposium</w:t>
            </w:r>
          </w:p>
          <w:p w:rsidR="005D4DA4" w:rsidRDefault="006D2BCC" w:rsidP="00E126BC">
            <w:pPr>
              <w:rPr>
                <w:color w:val="000000" w:themeColor="text1"/>
              </w:rPr>
            </w:pPr>
            <w:r w:rsidRPr="007658EC">
              <w:rPr>
                <w:color w:val="000000" w:themeColor="text1"/>
              </w:rPr>
              <w:t>Pr</w:t>
            </w:r>
            <w:r w:rsidRPr="006D2BCC">
              <w:rPr>
                <w:color w:val="000000" w:themeColor="text1"/>
              </w:rPr>
              <w:t xml:space="preserve">ovide </w:t>
            </w:r>
            <w:r w:rsidR="00E15129">
              <w:rPr>
                <w:color w:val="000000" w:themeColor="text1"/>
              </w:rPr>
              <w:t xml:space="preserve">an </w:t>
            </w:r>
            <w:r w:rsidR="005D4DA4">
              <w:rPr>
                <w:color w:val="000000" w:themeColor="text1"/>
              </w:rPr>
              <w:t xml:space="preserve">opportunity for </w:t>
            </w:r>
            <w:r w:rsidR="004068F2">
              <w:rPr>
                <w:color w:val="000000" w:themeColor="text1"/>
              </w:rPr>
              <w:t>groups</w:t>
            </w:r>
            <w:r w:rsidR="005D4DA4">
              <w:rPr>
                <w:color w:val="000000" w:themeColor="text1"/>
              </w:rPr>
              <w:t xml:space="preserve"> to practi</w:t>
            </w:r>
            <w:r w:rsidR="00AE0C16">
              <w:rPr>
                <w:color w:val="000000" w:themeColor="text1"/>
              </w:rPr>
              <w:t>s</w:t>
            </w:r>
            <w:r w:rsidR="005D4DA4">
              <w:rPr>
                <w:color w:val="000000" w:themeColor="text1"/>
              </w:rPr>
              <w:t xml:space="preserve">e their presentations prior to the </w:t>
            </w:r>
            <w:r w:rsidR="00AE0C16">
              <w:rPr>
                <w:color w:val="000000" w:themeColor="text1"/>
              </w:rPr>
              <w:t>s</w:t>
            </w:r>
            <w:r w:rsidR="005D4DA4">
              <w:rPr>
                <w:color w:val="000000" w:themeColor="text1"/>
              </w:rPr>
              <w:t xml:space="preserve">ymposium and have other groups provide constructive feedback to assist </w:t>
            </w:r>
            <w:r w:rsidR="009F2CE5">
              <w:rPr>
                <w:color w:val="000000" w:themeColor="text1"/>
              </w:rPr>
              <w:t>them</w:t>
            </w:r>
            <w:r w:rsidR="005D4DA4">
              <w:rPr>
                <w:color w:val="000000" w:themeColor="text1"/>
              </w:rPr>
              <w:t xml:space="preserve"> to improve their presentation</w:t>
            </w:r>
            <w:r w:rsidR="009F2CE5">
              <w:rPr>
                <w:color w:val="000000" w:themeColor="text1"/>
              </w:rPr>
              <w:t>s</w:t>
            </w:r>
            <w:r w:rsidR="005D4DA4">
              <w:rPr>
                <w:color w:val="000000" w:themeColor="text1"/>
              </w:rPr>
              <w:t>.</w:t>
            </w:r>
          </w:p>
          <w:p w:rsidR="009F2CE5" w:rsidRDefault="005D4DA4" w:rsidP="00E126BC">
            <w:pPr>
              <w:rPr>
                <w:color w:val="000000" w:themeColor="text1"/>
              </w:rPr>
            </w:pPr>
            <w:r>
              <w:rPr>
                <w:color w:val="000000" w:themeColor="text1"/>
              </w:rPr>
              <w:t xml:space="preserve">Ensure that the digital </w:t>
            </w:r>
            <w:r w:rsidR="009F2CE5">
              <w:rPr>
                <w:color w:val="000000" w:themeColor="text1"/>
              </w:rPr>
              <w:t xml:space="preserve">equipment is charged and loaded with apps as </w:t>
            </w:r>
            <w:r w:rsidR="00AE0C16">
              <w:rPr>
                <w:color w:val="000000" w:themeColor="text1"/>
              </w:rPr>
              <w:t>needed and</w:t>
            </w:r>
            <w:r w:rsidR="009F2CE5">
              <w:rPr>
                <w:color w:val="000000" w:themeColor="text1"/>
              </w:rPr>
              <w:t xml:space="preserve"> tested prior to the day.</w:t>
            </w:r>
          </w:p>
          <w:p w:rsidR="00E126BC" w:rsidRPr="0054715F" w:rsidRDefault="00594D4F" w:rsidP="00E126BC">
            <w:pPr>
              <w:rPr>
                <w:b/>
                <w:bCs/>
                <w:color w:val="000000" w:themeColor="text1"/>
              </w:rPr>
            </w:pPr>
            <w:r w:rsidRPr="0054715F">
              <w:rPr>
                <w:b/>
                <w:bCs/>
                <w:color w:val="000000" w:themeColor="text1"/>
              </w:rPr>
              <w:t xml:space="preserve">Conduct the </w:t>
            </w:r>
            <w:r w:rsidR="00AE0C16" w:rsidRPr="0054715F">
              <w:rPr>
                <w:b/>
                <w:bCs/>
                <w:color w:val="000000" w:themeColor="text1"/>
              </w:rPr>
              <w:t>s</w:t>
            </w:r>
            <w:r w:rsidRPr="0054715F">
              <w:rPr>
                <w:b/>
                <w:bCs/>
                <w:color w:val="000000" w:themeColor="text1"/>
              </w:rPr>
              <w:t>ymposium</w:t>
            </w:r>
          </w:p>
          <w:p w:rsidR="00594D4F" w:rsidRDefault="00594D4F" w:rsidP="00152D74">
            <w:r>
              <w:t>Hand out the feedback sheets, providing pencils and a table to make it easy for visitors to complete the feedback sheet. Provide a box with a slit for feedback sheets.</w:t>
            </w:r>
          </w:p>
          <w:p w:rsidR="00594D4F" w:rsidRDefault="00594D4F" w:rsidP="00152D74">
            <w:r>
              <w:t xml:space="preserve">Arrange for photos and/or </w:t>
            </w:r>
            <w:r w:rsidR="00893FF5">
              <w:t xml:space="preserve">a </w:t>
            </w:r>
            <w:r>
              <w:t>video to be taken on the day to be reviewed back in class.</w:t>
            </w:r>
          </w:p>
          <w:p w:rsidR="0057373E" w:rsidRPr="0057373E" w:rsidRDefault="00594D4F" w:rsidP="00893FF5">
            <w:pPr>
              <w:widowControl/>
            </w:pPr>
            <w:r>
              <w:t>Remind students to thank visitors for attending</w:t>
            </w:r>
            <w:r w:rsidR="00AD3A71">
              <w:t>.</w:t>
            </w:r>
          </w:p>
        </w:tc>
      </w:tr>
      <w:tr w:rsidR="005E1B8E" w:rsidRPr="00384F40" w:rsidTr="00152D74">
        <w:tc>
          <w:tcPr>
            <w:tcW w:w="2405" w:type="dxa"/>
            <w:vMerge/>
            <w:tcBorders>
              <w:left w:val="nil"/>
              <w:bottom w:val="nil"/>
              <w:right w:val="nil"/>
            </w:tcBorders>
          </w:tcPr>
          <w:p w:rsidR="005E1B8E" w:rsidRPr="00384F40" w:rsidRDefault="005E1B8E" w:rsidP="00F9772C">
            <w:pPr>
              <w:widowControl/>
              <w:spacing w:after="160" w:line="259" w:lineRule="auto"/>
              <w:rPr>
                <w:b/>
                <w:lang w:val="en-AU"/>
              </w:rPr>
            </w:pPr>
          </w:p>
        </w:tc>
        <w:tc>
          <w:tcPr>
            <w:tcW w:w="6633" w:type="dxa"/>
            <w:tcBorders>
              <w:left w:val="nil"/>
              <w:right w:val="nil"/>
            </w:tcBorders>
          </w:tcPr>
          <w:p w:rsidR="00021113" w:rsidRDefault="00021113" w:rsidP="005E1B8E">
            <w:pPr>
              <w:rPr>
                <w:b/>
              </w:rPr>
            </w:pPr>
            <w:r w:rsidRPr="0021499D">
              <w:rPr>
                <w:b/>
              </w:rPr>
              <w:t xml:space="preserve">Part 4: </w:t>
            </w:r>
            <w:r w:rsidR="00594D4F">
              <w:rPr>
                <w:b/>
              </w:rPr>
              <w:t>Reviewing</w:t>
            </w:r>
            <w:r w:rsidR="00426525">
              <w:rPr>
                <w:b/>
              </w:rPr>
              <w:t xml:space="preserve"> the day</w:t>
            </w:r>
          </w:p>
          <w:p w:rsidR="005900D0" w:rsidRDefault="00426525" w:rsidP="005E1B8E">
            <w:r w:rsidRPr="007658EC">
              <w:t xml:space="preserve">Following the </w:t>
            </w:r>
            <w:r w:rsidR="00AE0C16">
              <w:t>s</w:t>
            </w:r>
            <w:r w:rsidRPr="007658EC">
              <w:t>ymposium</w:t>
            </w:r>
            <w:r>
              <w:t xml:space="preserve"> students </w:t>
            </w:r>
            <w:r w:rsidR="00442CE2">
              <w:t>watch the video and</w:t>
            </w:r>
            <w:r w:rsidR="00893FF5">
              <w:t>/or</w:t>
            </w:r>
            <w:r w:rsidR="00442CE2">
              <w:t xml:space="preserve"> photos from the event and </w:t>
            </w:r>
            <w:r>
              <w:t>review the feedback sheets, collating the data. Assist students to interpret the data and celebrate their successes.</w:t>
            </w:r>
          </w:p>
          <w:p w:rsidR="005900D0" w:rsidRDefault="005900D0" w:rsidP="005E1B8E">
            <w:r>
              <w:t xml:space="preserve">As a class, produce a report on the </w:t>
            </w:r>
            <w:r w:rsidR="00AE0C16">
              <w:t>s</w:t>
            </w:r>
            <w:r>
              <w:t>ymposium to go into the school newsletter, on the school noticeboard, or in the local paper – including</w:t>
            </w:r>
            <w:r w:rsidR="005944ED">
              <w:t xml:space="preserve"> summary data from the feedback sheets.</w:t>
            </w:r>
          </w:p>
          <w:p w:rsidR="0034333E" w:rsidRDefault="005944ED" w:rsidP="005E1B8E">
            <w:r>
              <w:t>To consolidate their learning experiences, c</w:t>
            </w:r>
            <w:r w:rsidR="00021113">
              <w:t>onduct a class discussion to scaffold students’ reflections on</w:t>
            </w:r>
            <w:r w:rsidR="003C1C24">
              <w:t xml:space="preserve"> how </w:t>
            </w:r>
            <w:r w:rsidR="00021113">
              <w:t xml:space="preserve">their investigations provided the evidence to formulate </w:t>
            </w:r>
            <w:r w:rsidR="003C1C24">
              <w:t xml:space="preserve">a </w:t>
            </w:r>
            <w:r w:rsidR="00021113">
              <w:t>solutio</w:t>
            </w:r>
            <w:r w:rsidR="003C1C24">
              <w:t>n</w:t>
            </w:r>
            <w:r w:rsidR="00021113">
              <w:t xml:space="preserve"> to a community problem</w:t>
            </w:r>
            <w:r w:rsidR="00893FF5">
              <w:t xml:space="preserve">, </w:t>
            </w:r>
            <w:r w:rsidR="00021113">
              <w:t xml:space="preserve">how their thinking </w:t>
            </w:r>
            <w:r w:rsidR="00F67B73">
              <w:t>evolved,</w:t>
            </w:r>
            <w:r w:rsidR="00021113">
              <w:t xml:space="preserve"> and </w:t>
            </w:r>
            <w:r w:rsidR="004068F2">
              <w:t xml:space="preserve">the ways </w:t>
            </w:r>
            <w:r w:rsidR="00021113">
              <w:t xml:space="preserve">their design changed </w:t>
            </w:r>
            <w:r w:rsidR="00893FF5">
              <w:t>over time</w:t>
            </w:r>
            <w:r w:rsidR="00021113">
              <w:t>.</w:t>
            </w:r>
            <w:r w:rsidR="00893FF5">
              <w:t xml:space="preserve"> </w:t>
            </w:r>
            <w:r w:rsidR="00D06731">
              <w:t>Ask students to c</w:t>
            </w:r>
            <w:r w:rsidR="00893FF5">
              <w:t xml:space="preserve">onsider how they would improve their presentations if they were to repeat the </w:t>
            </w:r>
            <w:r w:rsidR="00AE0C16">
              <w:t>s</w:t>
            </w:r>
            <w:r w:rsidR="00893FF5">
              <w:t>ymposium.</w:t>
            </w:r>
          </w:p>
          <w:p w:rsidR="0034333E" w:rsidRDefault="00AE0C16" w:rsidP="0034333E">
            <w:pPr>
              <w:spacing w:before="0" w:after="0"/>
            </w:pPr>
            <w:r>
              <w:rPr>
                <w:noProof/>
                <w:lang w:eastAsia="en-AU"/>
              </w:rPr>
              <w:drawing>
                <wp:anchor distT="0" distB="0" distL="114300" distR="114300" simplePos="0" relativeHeight="252047360" behindDoc="0" locked="0" layoutInCell="1" allowOverlap="1" wp14:anchorId="1D930CB0" wp14:editId="512F5DBA">
                  <wp:simplePos x="0" y="0"/>
                  <wp:positionH relativeFrom="column">
                    <wp:posOffset>-443865</wp:posOffset>
                  </wp:positionH>
                  <wp:positionV relativeFrom="paragraph">
                    <wp:posOffset>276860</wp:posOffset>
                  </wp:positionV>
                  <wp:extent cx="359410" cy="359410"/>
                  <wp:effectExtent l="0" t="0" r="2540" b="2540"/>
                  <wp:wrapNone/>
                  <wp:docPr id="46" name="Picture 4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0034333E">
              <w:t>Prompt student reflections with</w:t>
            </w:r>
            <w:r w:rsidR="00D06731">
              <w:t xml:space="preserve"> the following questions</w:t>
            </w:r>
            <w:r w:rsidR="0034333E">
              <w:t xml:space="preserve">: </w:t>
            </w:r>
          </w:p>
          <w:p w:rsidR="00021113" w:rsidRPr="005900D0" w:rsidRDefault="00021113" w:rsidP="0054715F">
            <w:pPr>
              <w:pStyle w:val="ListParagraph"/>
            </w:pPr>
            <w:r w:rsidRPr="005900D0">
              <w:t>How w</w:t>
            </w:r>
            <w:r w:rsidR="00CD5F42" w:rsidRPr="005900D0">
              <w:t>ere</w:t>
            </w:r>
            <w:r w:rsidRPr="005900D0">
              <w:t xml:space="preserve"> your </w:t>
            </w:r>
            <w:r w:rsidR="00CD5F42" w:rsidRPr="005900D0">
              <w:t xml:space="preserve">suggestions for </w:t>
            </w:r>
            <w:r w:rsidR="001A649B">
              <w:t>good</w:t>
            </w:r>
            <w:r w:rsidR="005900D0">
              <w:t xml:space="preserve"> travel choices</w:t>
            </w:r>
            <w:r w:rsidR="00CD5F42" w:rsidRPr="005900D0">
              <w:t xml:space="preserve"> </w:t>
            </w:r>
            <w:r w:rsidRPr="005900D0">
              <w:t>informed by your research and investigations?</w:t>
            </w:r>
          </w:p>
          <w:p w:rsidR="00021113" w:rsidRPr="005900D0" w:rsidRDefault="00021113" w:rsidP="0054715F">
            <w:pPr>
              <w:pStyle w:val="ListParagraph"/>
            </w:pPr>
            <w:r w:rsidRPr="005900D0">
              <w:t xml:space="preserve">How important were science and mathematics </w:t>
            </w:r>
            <w:r w:rsidR="005900D0">
              <w:t>for</w:t>
            </w:r>
            <w:r w:rsidRPr="005900D0">
              <w:t xml:space="preserve"> helping </w:t>
            </w:r>
            <w:r w:rsidR="005944ED">
              <w:t>visitors</w:t>
            </w:r>
            <w:r w:rsidR="005944ED" w:rsidRPr="005900D0">
              <w:t xml:space="preserve"> </w:t>
            </w:r>
            <w:r w:rsidRPr="005900D0">
              <w:t>understand the issue?</w:t>
            </w:r>
          </w:p>
          <w:p w:rsidR="00021113" w:rsidRPr="005900D0" w:rsidRDefault="00021113" w:rsidP="0054715F">
            <w:pPr>
              <w:pStyle w:val="ListParagraph"/>
            </w:pPr>
            <w:r w:rsidRPr="005900D0">
              <w:t xml:space="preserve">In what ways did your thinking change </w:t>
            </w:r>
            <w:r w:rsidR="005900D0">
              <w:t>about</w:t>
            </w:r>
            <w:r w:rsidR="005900D0" w:rsidRPr="005900D0">
              <w:t xml:space="preserve"> </w:t>
            </w:r>
            <w:r w:rsidR="00B50ABC" w:rsidRPr="005900D0">
              <w:t>travel</w:t>
            </w:r>
            <w:r w:rsidRPr="005900D0">
              <w:t xml:space="preserve"> </w:t>
            </w:r>
            <w:r w:rsidR="005900D0">
              <w:t xml:space="preserve">choices </w:t>
            </w:r>
            <w:r w:rsidRPr="005900D0">
              <w:t xml:space="preserve">through the </w:t>
            </w:r>
            <w:r w:rsidR="004977D0" w:rsidRPr="005900D0">
              <w:t xml:space="preserve">research and design processes? </w:t>
            </w:r>
            <w:r w:rsidR="005900D0" w:rsidRPr="005900D0">
              <w:t>Wh</w:t>
            </w:r>
            <w:r w:rsidR="005900D0">
              <w:t>at specifically made</w:t>
            </w:r>
            <w:r w:rsidR="005900D0" w:rsidRPr="005900D0">
              <w:t xml:space="preserve"> </w:t>
            </w:r>
            <w:r w:rsidR="004977D0" w:rsidRPr="005900D0">
              <w:t>your thinking change?</w:t>
            </w:r>
          </w:p>
          <w:p w:rsidR="00893FF5" w:rsidRPr="00893FF5" w:rsidRDefault="004977D0" w:rsidP="0054715F">
            <w:pPr>
              <w:pStyle w:val="ListParagraph"/>
            </w:pPr>
            <w:r w:rsidRPr="005900D0">
              <w:t xml:space="preserve">How effective do you think your </w:t>
            </w:r>
            <w:r w:rsidR="005900D0">
              <w:t xml:space="preserve">presentation </w:t>
            </w:r>
            <w:r w:rsidR="00B50ABC" w:rsidRPr="005900D0">
              <w:t>was</w:t>
            </w:r>
            <w:r w:rsidRPr="005900D0">
              <w:t xml:space="preserve">? </w:t>
            </w:r>
          </w:p>
          <w:p w:rsidR="009F2CE5" w:rsidRPr="009F2CE5" w:rsidRDefault="00B50ABC" w:rsidP="0054715F">
            <w:pPr>
              <w:pStyle w:val="ListParagraph"/>
            </w:pPr>
            <w:r w:rsidRPr="005900D0">
              <w:t xml:space="preserve">How could you strengthen and improve </w:t>
            </w:r>
            <w:r w:rsidR="00893FF5">
              <w:t>your presentation if repeated</w:t>
            </w:r>
            <w:r w:rsidRPr="005900D0">
              <w:t>?</w:t>
            </w:r>
          </w:p>
          <w:p w:rsidR="005439C1" w:rsidRPr="004068F2" w:rsidRDefault="009F2CE5" w:rsidP="007658EC">
            <w:r>
              <w:t xml:space="preserve">If time is available, students could improve their presentations in response to feedback from the </w:t>
            </w:r>
            <w:r w:rsidR="00D06731">
              <w:t>s</w:t>
            </w:r>
            <w:r>
              <w:t xml:space="preserve">ymposium and their review process. </w:t>
            </w:r>
            <w:r w:rsidR="00D06731">
              <w:t xml:space="preserve">Students could </w:t>
            </w:r>
            <w:r>
              <w:t xml:space="preserve">deliver it digitally to parents who were unable to attend the </w:t>
            </w:r>
            <w:r w:rsidR="00D06731">
              <w:t>s</w:t>
            </w:r>
            <w:r>
              <w:t xml:space="preserve">ymposium through a platform like </w:t>
            </w:r>
            <w:r w:rsidRPr="004068F2">
              <w:rPr>
                <w:i/>
              </w:rPr>
              <w:t>Connect, Seesaw</w:t>
            </w:r>
            <w:r w:rsidRPr="004068F2">
              <w:t xml:space="preserve"> or </w:t>
            </w:r>
            <w:r w:rsidRPr="004068F2">
              <w:rPr>
                <w:i/>
              </w:rPr>
              <w:t>Class Dojo</w:t>
            </w:r>
            <w:r w:rsidRPr="004068F2">
              <w:t xml:space="preserve"> (</w:t>
            </w:r>
            <w:r w:rsidR="00AE0C16">
              <w:t>s</w:t>
            </w:r>
            <w:r w:rsidRPr="004068F2">
              <w:t xml:space="preserve">ee </w:t>
            </w:r>
            <w:r w:rsidRPr="0054715F">
              <w:rPr>
                <w:i/>
                <w:iCs/>
              </w:rPr>
              <w:t xml:space="preserve">Digital </w:t>
            </w:r>
            <w:r w:rsidR="00AE0C16" w:rsidRPr="0054715F">
              <w:rPr>
                <w:i/>
                <w:iCs/>
              </w:rPr>
              <w:t>r</w:t>
            </w:r>
            <w:r w:rsidRPr="0054715F">
              <w:rPr>
                <w:i/>
                <w:iCs/>
              </w:rPr>
              <w:t>esources</w:t>
            </w:r>
            <w:r w:rsidRPr="004068F2">
              <w:t>)</w:t>
            </w:r>
            <w:r w:rsidR="00AE0C16">
              <w:t>.</w:t>
            </w:r>
            <w:r w:rsidR="00E15129">
              <w:t xml:space="preserve"> </w:t>
            </w:r>
          </w:p>
          <w:p w:rsidR="005900D0" w:rsidRDefault="005900D0" w:rsidP="005900D0">
            <w:r>
              <w:t xml:space="preserve">Students complete </w:t>
            </w:r>
            <w:hyperlink w:anchor="_Appendix_14:_Student_1" w:history="1">
              <w:r w:rsidRPr="00D42670">
                <w:rPr>
                  <w:rStyle w:val="Hyperlink"/>
                </w:rPr>
                <w:t>Student resource sheet 4.</w:t>
              </w:r>
              <w:r w:rsidR="00AE0C16">
                <w:rPr>
                  <w:rStyle w:val="Hyperlink"/>
                </w:rPr>
                <w:t>1:</w:t>
              </w:r>
              <w:r w:rsidRPr="00D42670">
                <w:rPr>
                  <w:rStyle w:val="Hyperlink"/>
                </w:rPr>
                <w:t xml:space="preserve"> Presentation </w:t>
              </w:r>
              <w:r w:rsidR="00AE0C16">
                <w:rPr>
                  <w:rStyle w:val="Hyperlink"/>
                </w:rPr>
                <w:t>r</w:t>
              </w:r>
              <w:r w:rsidRPr="00D42670">
                <w:rPr>
                  <w:rStyle w:val="Hyperlink"/>
                </w:rPr>
                <w:t>eview</w:t>
              </w:r>
            </w:hyperlink>
            <w:r w:rsidR="00AE0C16">
              <w:t>.</w:t>
            </w:r>
            <w:r>
              <w:t xml:space="preserve"> This is also a good opportunity to complete </w:t>
            </w:r>
            <w:hyperlink w:anchor="_Appendix_15:_Teacher" w:history="1">
              <w:r>
                <w:rPr>
                  <w:rStyle w:val="Hyperlink"/>
                </w:rPr>
                <w:t>Teacher resource sheet 4.2: Evaluation</w:t>
              </w:r>
            </w:hyperlink>
            <w:r>
              <w:t>.</w:t>
            </w:r>
          </w:p>
          <w:p w:rsidR="00EF359F" w:rsidRPr="00276839" w:rsidRDefault="005439C1" w:rsidP="00152D74">
            <w:r>
              <w:t xml:space="preserve">Students complete </w:t>
            </w:r>
            <w:hyperlink w:anchor="_Appendix_6:_Student" w:history="1">
              <w:r>
                <w:rPr>
                  <w:rStyle w:val="Hyperlink"/>
                </w:rPr>
                <w:t>Student activity sheet 1.0: Journal checklist</w:t>
              </w:r>
            </w:hyperlink>
            <w:r w:rsidRPr="001C301D">
              <w:t>.</w:t>
            </w:r>
          </w:p>
        </w:tc>
      </w:tr>
      <w:tr w:rsidR="00D167F4" w:rsidTr="00152D74">
        <w:trPr>
          <w:trHeight w:val="1437"/>
        </w:trPr>
        <w:tc>
          <w:tcPr>
            <w:tcW w:w="2405" w:type="dxa"/>
            <w:tcBorders>
              <w:left w:val="nil"/>
              <w:bottom w:val="single" w:sz="4" w:space="0" w:color="auto"/>
              <w:right w:val="nil"/>
            </w:tcBorders>
          </w:tcPr>
          <w:p w:rsidR="00D167F4" w:rsidRPr="008811A9" w:rsidRDefault="00D167F4" w:rsidP="00F9772C">
            <w:pPr>
              <w:widowControl/>
              <w:spacing w:after="240"/>
              <w:rPr>
                <w:b/>
              </w:rPr>
            </w:pPr>
            <w:r w:rsidRPr="008811A9">
              <w:rPr>
                <w:b/>
              </w:rPr>
              <w:t>Resource sheets</w:t>
            </w:r>
          </w:p>
        </w:tc>
        <w:tc>
          <w:tcPr>
            <w:tcW w:w="6633" w:type="dxa"/>
            <w:tcBorders>
              <w:left w:val="nil"/>
              <w:bottom w:val="single" w:sz="4" w:space="0" w:color="auto"/>
              <w:right w:val="nil"/>
            </w:tcBorders>
          </w:tcPr>
          <w:p w:rsidR="005439C1" w:rsidRDefault="00E827B6" w:rsidP="005E1B8E">
            <w:pPr>
              <w:widowControl/>
            </w:pPr>
            <w:hyperlink w:anchor="_Appendix_6:_Student" w:history="1">
              <w:r w:rsidR="005439C1">
                <w:rPr>
                  <w:rStyle w:val="Hyperlink"/>
                </w:rPr>
                <w:t>Student activity sheet 1.0: Journal checklist</w:t>
              </w:r>
            </w:hyperlink>
          </w:p>
          <w:p w:rsidR="005E1B8E" w:rsidRPr="005439C1" w:rsidRDefault="005439C1" w:rsidP="005E1B8E">
            <w:pPr>
              <w:widowControl/>
              <w:rPr>
                <w:rStyle w:val="Hyperlink"/>
              </w:rPr>
            </w:pPr>
            <w:r>
              <w:rPr>
                <w:i/>
              </w:rPr>
              <w:fldChar w:fldCharType="begin"/>
            </w:r>
            <w:r w:rsidR="00F67B73">
              <w:rPr>
                <w:i/>
              </w:rPr>
              <w:instrText>HYPERLINK  \l "_Appendix_7:_Teacher"</w:instrText>
            </w:r>
            <w:r>
              <w:rPr>
                <w:i/>
              </w:rPr>
              <w:fldChar w:fldCharType="separate"/>
            </w:r>
            <w:r w:rsidR="005E1B8E" w:rsidRPr="00B03F58">
              <w:rPr>
                <w:rStyle w:val="Hyperlink"/>
              </w:rPr>
              <w:t>Teacher resource sheet 1.1: Cooperat</w:t>
            </w:r>
            <w:r w:rsidR="005E1B8E" w:rsidRPr="005439C1">
              <w:rPr>
                <w:rStyle w:val="Hyperlink"/>
              </w:rPr>
              <w:t>ive learning – Roles</w:t>
            </w:r>
          </w:p>
          <w:p w:rsidR="00F67B73" w:rsidRPr="00F67B73" w:rsidRDefault="005439C1" w:rsidP="005439C1">
            <w:pPr>
              <w:widowControl/>
            </w:pPr>
            <w:r>
              <w:rPr>
                <w:i/>
              </w:rPr>
              <w:fldChar w:fldCharType="end"/>
            </w:r>
            <w:hyperlink w:anchor="_Appendix_14:_Student_1" w:history="1">
              <w:r w:rsidR="00F67B73" w:rsidRPr="00F67B73">
                <w:rPr>
                  <w:rStyle w:val="Hyperlink"/>
                </w:rPr>
                <w:t>Student activity sheet 4.1</w:t>
              </w:r>
              <w:r w:rsidR="00AE0C16">
                <w:rPr>
                  <w:rStyle w:val="Hyperlink"/>
                </w:rPr>
                <w:t>:</w:t>
              </w:r>
              <w:r w:rsidR="00F67B73" w:rsidRPr="00F67B73">
                <w:rPr>
                  <w:rStyle w:val="Hyperlink"/>
                </w:rPr>
                <w:t xml:space="preserve"> </w:t>
              </w:r>
              <w:r w:rsidR="005900D0">
                <w:rPr>
                  <w:rStyle w:val="Hyperlink"/>
                </w:rPr>
                <w:t>Presentation</w:t>
              </w:r>
            </w:hyperlink>
            <w:r w:rsidR="005900D0">
              <w:rPr>
                <w:rStyle w:val="Hyperlink"/>
              </w:rPr>
              <w:t xml:space="preserve"> </w:t>
            </w:r>
            <w:r w:rsidR="00AE0C16">
              <w:rPr>
                <w:rStyle w:val="Hyperlink"/>
              </w:rPr>
              <w:t>r</w:t>
            </w:r>
            <w:r w:rsidR="005900D0">
              <w:rPr>
                <w:rStyle w:val="Hyperlink"/>
              </w:rPr>
              <w:t>eview</w:t>
            </w:r>
          </w:p>
          <w:p w:rsidR="005439C1" w:rsidRPr="00152D74" w:rsidRDefault="00E827B6" w:rsidP="005900D0">
            <w:pPr>
              <w:widowControl/>
              <w:rPr>
                <w:i/>
              </w:rPr>
            </w:pPr>
            <w:hyperlink w:anchor="_Appendix_14:_Teacher" w:history="1">
              <w:r w:rsidR="005E1B8E" w:rsidRPr="00D42670">
                <w:rPr>
                  <w:rStyle w:val="Hyperlink"/>
                </w:rPr>
                <w:t>Teacher resource sheet 4.2: Evaluation</w:t>
              </w:r>
            </w:hyperlink>
          </w:p>
        </w:tc>
      </w:tr>
      <w:tr w:rsidR="005E1B8E" w:rsidTr="00152D74">
        <w:trPr>
          <w:trHeight w:val="114"/>
        </w:trPr>
        <w:tc>
          <w:tcPr>
            <w:tcW w:w="2405" w:type="dxa"/>
            <w:vMerge w:val="restart"/>
            <w:tcBorders>
              <w:top w:val="single" w:sz="4" w:space="0" w:color="auto"/>
              <w:left w:val="nil"/>
              <w:right w:val="nil"/>
            </w:tcBorders>
          </w:tcPr>
          <w:p w:rsidR="005E1B8E" w:rsidRPr="008811A9" w:rsidRDefault="005E1B8E" w:rsidP="005E1B8E">
            <w:pPr>
              <w:widowControl/>
              <w:spacing w:after="240" w:line="259" w:lineRule="auto"/>
              <w:rPr>
                <w:b/>
              </w:rPr>
            </w:pPr>
            <w:r w:rsidRPr="008811A9">
              <w:rPr>
                <w:b/>
              </w:rPr>
              <w:t>Digital resources</w:t>
            </w:r>
          </w:p>
        </w:tc>
        <w:tc>
          <w:tcPr>
            <w:tcW w:w="6633" w:type="dxa"/>
            <w:tcBorders>
              <w:top w:val="nil"/>
              <w:left w:val="nil"/>
              <w:bottom w:val="single" w:sz="4" w:space="0" w:color="auto"/>
              <w:right w:val="nil"/>
            </w:tcBorders>
          </w:tcPr>
          <w:p w:rsidR="00AE0C16" w:rsidRDefault="00AE0C16" w:rsidP="00AE0C16">
            <w:pPr>
              <w:spacing w:after="0"/>
            </w:pPr>
            <w:r>
              <w:t>Seesaw Digital Portfolio</w:t>
            </w:r>
          </w:p>
          <w:p w:rsidR="005E1B8E" w:rsidRPr="000D14C5" w:rsidRDefault="00E827B6" w:rsidP="00AE0C16">
            <w:pPr>
              <w:spacing w:before="0"/>
              <w:rPr>
                <w:lang w:val="en-AU"/>
              </w:rPr>
            </w:pPr>
            <w:hyperlink r:id="rId85" w:history="1">
              <w:r w:rsidR="00AE0C16">
                <w:rPr>
                  <w:rStyle w:val="Hyperlink"/>
                  <w:lang w:val="en-GB"/>
                </w:rPr>
                <w:t>web.seesaw.me</w:t>
              </w:r>
            </w:hyperlink>
          </w:p>
        </w:tc>
      </w:tr>
      <w:tr w:rsidR="005E1B8E" w:rsidTr="00152D74">
        <w:trPr>
          <w:trHeight w:val="112"/>
        </w:trPr>
        <w:tc>
          <w:tcPr>
            <w:tcW w:w="2405" w:type="dxa"/>
            <w:vMerge/>
            <w:tcBorders>
              <w:left w:val="nil"/>
              <w:right w:val="nil"/>
            </w:tcBorders>
          </w:tcPr>
          <w:p w:rsidR="005E1B8E" w:rsidRPr="008811A9" w:rsidRDefault="005E1B8E" w:rsidP="005E1B8E">
            <w:pPr>
              <w:widowControl/>
              <w:spacing w:after="160" w:line="259" w:lineRule="auto"/>
              <w:rPr>
                <w:b/>
              </w:rPr>
            </w:pPr>
          </w:p>
        </w:tc>
        <w:tc>
          <w:tcPr>
            <w:tcW w:w="6633" w:type="dxa"/>
            <w:tcBorders>
              <w:top w:val="single" w:sz="4" w:space="0" w:color="auto"/>
              <w:left w:val="nil"/>
              <w:bottom w:val="single" w:sz="4" w:space="0" w:color="auto"/>
              <w:right w:val="nil"/>
            </w:tcBorders>
          </w:tcPr>
          <w:p w:rsidR="00AE0C16" w:rsidRDefault="00AE0C16" w:rsidP="00AE0C16">
            <w:pPr>
              <w:spacing w:after="0"/>
            </w:pPr>
            <w:r>
              <w:t>Class Dojo</w:t>
            </w:r>
          </w:p>
          <w:p w:rsidR="005E1B8E" w:rsidRPr="000D14C5" w:rsidRDefault="00E827B6" w:rsidP="0054715F">
            <w:pPr>
              <w:spacing w:before="0" w:after="0"/>
              <w:rPr>
                <w:lang w:val="en-AU"/>
              </w:rPr>
            </w:pPr>
            <w:hyperlink r:id="rId86" w:history="1">
              <w:r w:rsidR="00AE0C16">
                <w:rPr>
                  <w:rStyle w:val="Hyperlink"/>
                  <w:lang w:val="en-GB"/>
                </w:rPr>
                <w:t>www.classdojo.com</w:t>
              </w:r>
            </w:hyperlink>
          </w:p>
        </w:tc>
      </w:tr>
    </w:tbl>
    <w:p w:rsidR="008B56E3" w:rsidRDefault="0057373E">
      <w:pPr>
        <w:pStyle w:val="Heading1"/>
      </w:pPr>
      <w:bookmarkStart w:id="19" w:name="_Appendix_1:_Links"/>
      <w:bookmarkStart w:id="20" w:name="_Toc520708428"/>
      <w:bookmarkStart w:id="21" w:name="_Toc522178863"/>
      <w:bookmarkEnd w:id="19"/>
      <w:r>
        <w:br w:type="page"/>
      </w:r>
      <w:bookmarkStart w:id="22" w:name="_Appendix_1:_Links_1"/>
      <w:bookmarkStart w:id="23" w:name="_Appendix_1A:_Links"/>
      <w:bookmarkStart w:id="24" w:name="_Toc48743766"/>
      <w:bookmarkEnd w:id="22"/>
      <w:bookmarkEnd w:id="23"/>
      <w:r w:rsidR="008B56E3">
        <w:t>Appendix 1</w:t>
      </w:r>
      <w:r w:rsidR="008B56E3" w:rsidRPr="00320F9D">
        <w:t xml:space="preserve">: </w:t>
      </w:r>
      <w:r w:rsidR="008B56E3">
        <w:t>Links to the Western Australian Curriculum</w:t>
      </w:r>
      <w:bookmarkEnd w:id="20"/>
      <w:bookmarkEnd w:id="21"/>
      <w:bookmarkEnd w:id="24"/>
    </w:p>
    <w:p w:rsidR="008B56E3" w:rsidRDefault="008B56E3" w:rsidP="0054715F">
      <w:pPr>
        <w:spacing w:before="0"/>
        <w:rPr>
          <w:iCs/>
        </w:rPr>
      </w:pPr>
      <w:r w:rsidRPr="00575267">
        <w:rPr>
          <w:lang w:val="en"/>
        </w:rPr>
        <w:t>The</w:t>
      </w:r>
      <w:r w:rsidRPr="00575267">
        <w:rPr>
          <w:i/>
          <w:lang w:val="en"/>
        </w:rPr>
        <w:t xml:space="preserve"> </w:t>
      </w:r>
      <w:r w:rsidR="005C54A7">
        <w:rPr>
          <w:i/>
          <w:lang w:val="en"/>
        </w:rPr>
        <w:t xml:space="preserve">Travel </w:t>
      </w:r>
      <w:r w:rsidR="00AE0C16">
        <w:rPr>
          <w:i/>
          <w:lang w:val="en"/>
        </w:rPr>
        <w:t>c</w:t>
      </w:r>
      <w:r w:rsidR="005C54A7">
        <w:rPr>
          <w:i/>
          <w:lang w:val="en"/>
        </w:rPr>
        <w:t>hoices</w:t>
      </w:r>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w:t>
      </w:r>
      <w:r w:rsidR="00E15129">
        <w:rPr>
          <w:iCs/>
        </w:rPr>
        <w:t xml:space="preserve"> </w:t>
      </w:r>
    </w:p>
    <w:tbl>
      <w:tblPr>
        <w:tblStyle w:val="TableGrid"/>
        <w:tblW w:w="9375" w:type="dxa"/>
        <w:tblLook w:val="04A0" w:firstRow="1" w:lastRow="0" w:firstColumn="1" w:lastColumn="0" w:noHBand="0" w:noVBand="1"/>
      </w:tblPr>
      <w:tblGrid>
        <w:gridCol w:w="6715"/>
        <w:gridCol w:w="665"/>
        <w:gridCol w:w="665"/>
        <w:gridCol w:w="665"/>
        <w:gridCol w:w="665"/>
      </w:tblGrid>
      <w:tr w:rsidR="000A12C0" w:rsidRPr="003B0120" w:rsidTr="000A12C0">
        <w:tc>
          <w:tcPr>
            <w:tcW w:w="6715" w:type="dxa"/>
            <w:vMerge w:val="restart"/>
            <w:tcBorders>
              <w:top w:val="nil"/>
              <w:left w:val="nil"/>
            </w:tcBorders>
            <w:vAlign w:val="center"/>
          </w:tcPr>
          <w:p w:rsidR="008B56E3" w:rsidRPr="00413C09" w:rsidRDefault="000B76BB" w:rsidP="0054715F">
            <w:pPr>
              <w:spacing w:before="240" w:after="240"/>
              <w:rPr>
                <w:rFonts w:eastAsia="Times New Roman" w:cstheme="minorHAnsi"/>
                <w:b/>
                <w:color w:val="2E74B5" w:themeColor="accent1" w:themeShade="BF"/>
                <w:lang w:eastAsia="en-AU"/>
              </w:rPr>
            </w:pPr>
            <w:bookmarkStart w:id="25" w:name="_Hlk30163177"/>
            <w:r>
              <w:rPr>
                <w:rFonts w:eastAsia="Times New Roman" w:cstheme="minorHAnsi"/>
                <w:b/>
                <w:color w:val="2E74B5" w:themeColor="accent1" w:themeShade="BF"/>
                <w:lang w:eastAsia="en-AU"/>
              </w:rPr>
              <w:t>TRAVEL CHOICES</w:t>
            </w:r>
          </w:p>
          <w:p w:rsidR="008B56E3" w:rsidRPr="003B0120" w:rsidRDefault="008B56E3" w:rsidP="0054715F">
            <w:pPr>
              <w:spacing w:before="240" w:after="240"/>
              <w:rPr>
                <w:rFonts w:cstheme="minorHAnsi"/>
              </w:rPr>
            </w:pPr>
          </w:p>
        </w:tc>
        <w:tc>
          <w:tcPr>
            <w:tcW w:w="2660" w:type="dxa"/>
            <w:gridSpan w:val="4"/>
            <w:shd w:val="clear" w:color="auto" w:fill="2E74B5" w:themeFill="accent1" w:themeFillShade="BF"/>
            <w:vAlign w:val="center"/>
          </w:tcPr>
          <w:p w:rsidR="008B56E3" w:rsidRPr="00A7042B" w:rsidRDefault="008B56E3" w:rsidP="0054715F">
            <w:pPr>
              <w:spacing w:before="240" w:after="240"/>
              <w:jc w:val="center"/>
              <w:rPr>
                <w:rFonts w:cstheme="minorHAnsi"/>
                <w:b/>
                <w:color w:val="FFFFFF" w:themeColor="background1"/>
              </w:rPr>
            </w:pPr>
            <w:r w:rsidRPr="00A7042B">
              <w:rPr>
                <w:rFonts w:cstheme="minorHAnsi"/>
                <w:b/>
                <w:color w:val="FFFFFF" w:themeColor="background1"/>
              </w:rPr>
              <w:t>ACTIVITY</w:t>
            </w:r>
          </w:p>
        </w:tc>
      </w:tr>
      <w:tr w:rsidR="008B56E3" w:rsidRPr="003B0120" w:rsidTr="0054715F">
        <w:tc>
          <w:tcPr>
            <w:tcW w:w="6715" w:type="dxa"/>
            <w:vMerge/>
            <w:tcBorders>
              <w:left w:val="nil"/>
            </w:tcBorders>
            <w:vAlign w:val="center"/>
          </w:tcPr>
          <w:p w:rsidR="008B56E3" w:rsidRPr="003B0120" w:rsidRDefault="008B56E3">
            <w:pPr>
              <w:spacing w:before="60" w:after="60"/>
              <w:rPr>
                <w:rFonts w:cstheme="minorHAnsi"/>
              </w:rPr>
            </w:pPr>
          </w:p>
        </w:tc>
        <w:tc>
          <w:tcPr>
            <w:tcW w:w="665" w:type="dxa"/>
            <w:vAlign w:val="center"/>
          </w:tcPr>
          <w:p w:rsidR="008B56E3" w:rsidRPr="003B0120" w:rsidRDefault="008B56E3" w:rsidP="0054715F">
            <w:pPr>
              <w:spacing w:before="60" w:after="60"/>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rsidR="008B56E3" w:rsidRPr="003B0120" w:rsidRDefault="008B56E3" w:rsidP="0054715F">
            <w:pPr>
              <w:spacing w:before="60" w:after="60"/>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rsidR="008B56E3" w:rsidRPr="003B0120" w:rsidRDefault="008B56E3" w:rsidP="0054715F">
            <w:pPr>
              <w:spacing w:before="60" w:after="60"/>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rsidR="008B56E3" w:rsidRPr="003B0120" w:rsidRDefault="008B56E3" w:rsidP="0054715F">
            <w:pPr>
              <w:spacing w:before="60" w:after="60"/>
              <w:jc w:val="center"/>
              <w:rPr>
                <w:rFonts w:cstheme="minorHAnsi"/>
                <w:b/>
                <w:color w:val="2E74B5" w:themeColor="accent1" w:themeShade="BF"/>
              </w:rPr>
            </w:pPr>
            <w:r w:rsidRPr="003B0120">
              <w:rPr>
                <w:rFonts w:cstheme="minorHAnsi"/>
                <w:b/>
                <w:color w:val="2E74B5" w:themeColor="accent1" w:themeShade="BF"/>
              </w:rPr>
              <w:t>4</w:t>
            </w:r>
          </w:p>
        </w:tc>
      </w:tr>
      <w:tr w:rsidR="008B56E3" w:rsidRPr="003B0120" w:rsidTr="0054715F">
        <w:tc>
          <w:tcPr>
            <w:tcW w:w="6715" w:type="dxa"/>
            <w:shd w:val="clear" w:color="auto" w:fill="2E74B5" w:themeFill="accent1" w:themeFillShade="BF"/>
            <w:vAlign w:val="center"/>
          </w:tcPr>
          <w:p w:rsidR="008B56E3" w:rsidRPr="00F00CC2" w:rsidRDefault="008B56E3" w:rsidP="00E32B52">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rsidR="008B56E3" w:rsidRPr="003B0120" w:rsidRDefault="008B56E3" w:rsidP="00E32B52">
            <w:pPr>
              <w:spacing w:before="60" w:after="60"/>
              <w:jc w:val="center"/>
              <w:rPr>
                <w:rFonts w:cstheme="minorHAnsi"/>
              </w:rPr>
            </w:pPr>
          </w:p>
        </w:tc>
        <w:tc>
          <w:tcPr>
            <w:tcW w:w="665" w:type="dxa"/>
            <w:shd w:val="clear" w:color="auto" w:fill="2E74B5" w:themeFill="accent1" w:themeFillShade="BF"/>
            <w:vAlign w:val="center"/>
          </w:tcPr>
          <w:p w:rsidR="008B56E3" w:rsidRPr="003B0120" w:rsidRDefault="008B56E3">
            <w:pPr>
              <w:spacing w:before="60" w:after="60"/>
              <w:jc w:val="center"/>
              <w:rPr>
                <w:rFonts w:cstheme="minorHAnsi"/>
              </w:rPr>
            </w:pPr>
          </w:p>
        </w:tc>
        <w:tc>
          <w:tcPr>
            <w:tcW w:w="665" w:type="dxa"/>
            <w:shd w:val="clear" w:color="auto" w:fill="2E74B5" w:themeFill="accent1" w:themeFillShade="BF"/>
            <w:vAlign w:val="center"/>
          </w:tcPr>
          <w:p w:rsidR="008B56E3" w:rsidRPr="003B0120" w:rsidRDefault="008B56E3">
            <w:pPr>
              <w:spacing w:before="60" w:after="60"/>
              <w:jc w:val="center"/>
              <w:rPr>
                <w:rFonts w:cstheme="minorHAnsi"/>
              </w:rPr>
            </w:pPr>
          </w:p>
        </w:tc>
        <w:tc>
          <w:tcPr>
            <w:tcW w:w="665" w:type="dxa"/>
            <w:shd w:val="clear" w:color="auto" w:fill="2E74B5" w:themeFill="accent1" w:themeFillShade="BF"/>
            <w:vAlign w:val="center"/>
          </w:tcPr>
          <w:p w:rsidR="008B56E3" w:rsidRPr="003B0120" w:rsidRDefault="008B56E3">
            <w:pPr>
              <w:spacing w:before="60" w:after="60"/>
              <w:jc w:val="center"/>
              <w:rPr>
                <w:rFonts w:cstheme="minorHAnsi"/>
              </w:rPr>
            </w:pPr>
          </w:p>
        </w:tc>
      </w:tr>
      <w:tr w:rsidR="008B56E3" w:rsidRPr="003B0120" w:rsidTr="0054715F">
        <w:tc>
          <w:tcPr>
            <w:tcW w:w="6715" w:type="dxa"/>
            <w:shd w:val="clear" w:color="auto" w:fill="DEEAF6" w:themeFill="accent1" w:themeFillTint="33"/>
            <w:vAlign w:val="center"/>
          </w:tcPr>
          <w:p w:rsidR="008B56E3" w:rsidRPr="00F00CC2" w:rsidRDefault="008B56E3" w:rsidP="00E32B52">
            <w:pPr>
              <w:spacing w:before="60" w:after="60"/>
              <w:rPr>
                <w:rFonts w:cstheme="minorHAnsi"/>
              </w:rPr>
            </w:pPr>
            <w:r w:rsidRPr="00F00CC2">
              <w:rPr>
                <w:rFonts w:cstheme="minorHAnsi"/>
              </w:rPr>
              <w:t xml:space="preserve">SCIENCE </w:t>
            </w:r>
            <w:r w:rsidR="00466E43">
              <w:rPr>
                <w:rFonts w:cstheme="minorHAnsi"/>
              </w:rPr>
              <w:t>AS A HUMAN ENDEAVOUR</w:t>
            </w:r>
          </w:p>
        </w:tc>
        <w:tc>
          <w:tcPr>
            <w:tcW w:w="665" w:type="dxa"/>
            <w:shd w:val="clear" w:color="auto" w:fill="DEEAF6" w:themeFill="accent1" w:themeFillTint="33"/>
            <w:vAlign w:val="center"/>
          </w:tcPr>
          <w:p w:rsidR="008B56E3" w:rsidRPr="001516B8" w:rsidRDefault="008B56E3" w:rsidP="00E32B5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1516B8" w:rsidRDefault="008B56E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1516B8" w:rsidRDefault="008B56E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1516B8" w:rsidRDefault="008B56E3">
            <w:pPr>
              <w:spacing w:before="60" w:after="60"/>
              <w:jc w:val="center"/>
              <w:rPr>
                <w:rFonts w:ascii="Wingdings" w:hAnsi="Wingdings" w:cstheme="minorHAnsi"/>
                <w:color w:val="2E74B5" w:themeColor="accent1" w:themeShade="BF"/>
              </w:rPr>
            </w:pPr>
          </w:p>
        </w:tc>
      </w:tr>
      <w:tr w:rsidR="008B56E3" w:rsidRPr="003B0120" w:rsidTr="0054715F">
        <w:tc>
          <w:tcPr>
            <w:tcW w:w="6715" w:type="dxa"/>
            <w:vAlign w:val="center"/>
          </w:tcPr>
          <w:p w:rsidR="008B56E3" w:rsidRPr="00F00CC2" w:rsidRDefault="001C5B95" w:rsidP="0054715F">
            <w:pPr>
              <w:spacing w:before="60" w:after="60"/>
              <w:rPr>
                <w:rFonts w:cstheme="minorHAnsi"/>
              </w:rPr>
            </w:pPr>
            <w:r>
              <w:rPr>
                <w:rFonts w:cstheme="minorHAnsi"/>
                <w:color w:val="2E74B5" w:themeColor="accent1" w:themeShade="BF"/>
              </w:rPr>
              <w:t>Use and influence of science</w:t>
            </w:r>
            <w:r w:rsidR="008B56E3" w:rsidRPr="001C5B95">
              <w:rPr>
                <w:rFonts w:cs="Helvetica"/>
                <w:lang w:val="en"/>
              </w:rPr>
              <w:t xml:space="preserve">: </w:t>
            </w:r>
            <w:r w:rsidRPr="001C5B95">
              <w:rPr>
                <w:rFonts w:cs="Helvetica"/>
                <w:lang w:val="en"/>
              </w:rPr>
              <w:t>Scientific knowledge is used to solve problems and inform personal and community decisions</w:t>
            </w:r>
            <w:r w:rsidR="00761D7D">
              <w:rPr>
                <w:rFonts w:cs="Helvetica"/>
                <w:lang w:val="en"/>
              </w:rPr>
              <w:t xml:space="preserve"> (ACSHE100)</w:t>
            </w:r>
          </w:p>
        </w:tc>
        <w:tc>
          <w:tcPr>
            <w:tcW w:w="665" w:type="dxa"/>
            <w:vAlign w:val="center"/>
          </w:tcPr>
          <w:p w:rsidR="008B56E3" w:rsidRPr="00F00CC2" w:rsidRDefault="008B56E3" w:rsidP="0054715F">
            <w:pPr>
              <w:spacing w:before="60" w:after="60"/>
              <w:jc w:val="center"/>
              <w:rPr>
                <w:rFonts w:ascii="Wingdings" w:hAnsi="Wingdings" w:cstheme="minorHAnsi"/>
                <w:color w:val="2E74B5" w:themeColor="accent1" w:themeShade="BF"/>
              </w:rPr>
            </w:pPr>
          </w:p>
        </w:tc>
        <w:tc>
          <w:tcPr>
            <w:tcW w:w="665" w:type="dxa"/>
            <w:vAlign w:val="center"/>
          </w:tcPr>
          <w:p w:rsidR="008B56E3" w:rsidRPr="00F00CC2" w:rsidRDefault="008B56E3" w:rsidP="0054715F">
            <w:pPr>
              <w:spacing w:before="60" w:after="60"/>
              <w:jc w:val="center"/>
              <w:rPr>
                <w:rFonts w:ascii="Wingdings" w:hAnsi="Wingdings" w:cstheme="minorHAnsi"/>
                <w:color w:val="2E74B5" w:themeColor="accent1" w:themeShade="BF"/>
              </w:rPr>
            </w:pPr>
          </w:p>
        </w:tc>
        <w:tc>
          <w:tcPr>
            <w:tcW w:w="665" w:type="dxa"/>
            <w:vAlign w:val="center"/>
          </w:tcPr>
          <w:p w:rsidR="008B56E3" w:rsidRPr="00F00CC2" w:rsidRDefault="008B56E3" w:rsidP="0054715F">
            <w:pPr>
              <w:spacing w:before="60" w:after="60"/>
              <w:jc w:val="center"/>
              <w:rPr>
                <w:rFonts w:ascii="Wingdings" w:hAnsi="Wingdings" w:cstheme="minorHAnsi"/>
                <w:color w:val="2E74B5" w:themeColor="accent1" w:themeShade="BF"/>
              </w:rPr>
            </w:pPr>
          </w:p>
        </w:tc>
        <w:tc>
          <w:tcPr>
            <w:tcW w:w="665" w:type="dxa"/>
            <w:vAlign w:val="center"/>
          </w:tcPr>
          <w:p w:rsidR="008B56E3" w:rsidRPr="00F00CC2" w:rsidRDefault="001C5B95"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8B56E3" w:rsidRPr="003B0120" w:rsidTr="0054715F">
        <w:tc>
          <w:tcPr>
            <w:tcW w:w="6715" w:type="dxa"/>
            <w:shd w:val="clear" w:color="auto" w:fill="DEEAF6" w:themeFill="accent1" w:themeFillTint="33"/>
            <w:vAlign w:val="center"/>
          </w:tcPr>
          <w:p w:rsidR="008B56E3" w:rsidRPr="00F00CC2" w:rsidRDefault="008B56E3" w:rsidP="00E32B52">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rsidR="008B56E3" w:rsidRPr="00F00CC2" w:rsidRDefault="008B56E3" w:rsidP="00E32B5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F00CC2" w:rsidRDefault="008B56E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F00CC2" w:rsidRDefault="008B56E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F00CC2" w:rsidRDefault="008B56E3">
            <w:pPr>
              <w:spacing w:before="60" w:after="60"/>
              <w:jc w:val="center"/>
              <w:rPr>
                <w:rFonts w:ascii="Wingdings" w:hAnsi="Wingdings" w:cstheme="minorHAnsi"/>
                <w:color w:val="2E74B5" w:themeColor="accent1" w:themeShade="BF"/>
              </w:rPr>
            </w:pPr>
          </w:p>
        </w:tc>
      </w:tr>
      <w:tr w:rsidR="008B56E3" w:rsidRPr="004B0B2E" w:rsidTr="0054715F">
        <w:tc>
          <w:tcPr>
            <w:tcW w:w="6715" w:type="dxa"/>
            <w:vAlign w:val="center"/>
          </w:tcPr>
          <w:p w:rsidR="000B76BB" w:rsidRPr="007658EC" w:rsidRDefault="001C5B95" w:rsidP="0054715F">
            <w:pPr>
              <w:spacing w:before="60" w:after="60"/>
              <w:rPr>
                <w:rFonts w:cstheme="minorHAnsi"/>
                <w:color w:val="2E74B5" w:themeColor="accent1" w:themeShade="BF"/>
              </w:rPr>
            </w:pPr>
            <w:r>
              <w:rPr>
                <w:rFonts w:cstheme="minorHAnsi"/>
                <w:color w:val="2E74B5" w:themeColor="accent1" w:themeShade="BF"/>
              </w:rPr>
              <w:t>Processing and analysing</w:t>
            </w:r>
            <w:r w:rsidR="008B56E3" w:rsidRPr="00F00CC2">
              <w:rPr>
                <w:rFonts w:cstheme="minorHAnsi"/>
                <w:color w:val="2E74B5" w:themeColor="accent1" w:themeShade="BF"/>
              </w:rPr>
              <w:t xml:space="preserve">: </w:t>
            </w:r>
            <w:r w:rsidRPr="007658EC">
              <w:rPr>
                <w:rFonts w:cstheme="minorHAnsi"/>
                <w:color w:val="000000" w:themeColor="text1"/>
                <w:lang w:val="en-AU"/>
              </w:rPr>
              <w:t xml:space="preserve">Construct and use a range of representations, including tables and graphs, to represent and describe observations, patterns or relationships in </w:t>
            </w:r>
            <w:hyperlink r:id="rId87" w:tooltip="Display the glossary entry for data" w:history="1">
              <w:r w:rsidRPr="007658EC">
                <w:rPr>
                  <w:rFonts w:cstheme="minorHAnsi"/>
                  <w:color w:val="000000" w:themeColor="text1"/>
                  <w:lang w:val="en-AU"/>
                </w:rPr>
                <w:t>data</w:t>
              </w:r>
            </w:hyperlink>
            <w:r w:rsidRPr="007658EC">
              <w:rPr>
                <w:rFonts w:cstheme="minorHAnsi"/>
                <w:color w:val="000000" w:themeColor="text1"/>
                <w:lang w:val="en-AU"/>
              </w:rPr>
              <w:t xml:space="preserve"> using </w:t>
            </w:r>
            <w:hyperlink r:id="rId88" w:tooltip="Display the glossary entry for digital technologies" w:history="1">
              <w:r w:rsidRPr="007658EC">
                <w:rPr>
                  <w:rFonts w:cstheme="minorHAnsi"/>
                  <w:color w:val="000000" w:themeColor="text1"/>
                  <w:lang w:val="en-AU"/>
                </w:rPr>
                <w:t>digital technologies</w:t>
              </w:r>
            </w:hyperlink>
            <w:r w:rsidRPr="007658EC">
              <w:rPr>
                <w:rFonts w:cstheme="minorHAnsi"/>
                <w:color w:val="000000" w:themeColor="text1"/>
                <w:lang w:val="en-AU"/>
              </w:rPr>
              <w:t xml:space="preserve"> as appropriate</w:t>
            </w:r>
            <w:r w:rsidR="00761D7D" w:rsidRPr="007658EC">
              <w:rPr>
                <w:rFonts w:cstheme="minorHAnsi"/>
                <w:color w:val="000000" w:themeColor="text1"/>
                <w:lang w:val="en-AU"/>
              </w:rPr>
              <w:t xml:space="preserve"> (ACSIS107)</w:t>
            </w:r>
          </w:p>
        </w:tc>
        <w:tc>
          <w:tcPr>
            <w:tcW w:w="665" w:type="dxa"/>
            <w:vAlign w:val="center"/>
          </w:tcPr>
          <w:p w:rsidR="008B56E3" w:rsidRPr="007658EC" w:rsidRDefault="008B56E3" w:rsidP="0054715F">
            <w:pPr>
              <w:spacing w:before="60" w:after="60"/>
              <w:rPr>
                <w:rFonts w:cstheme="minorHAnsi"/>
                <w:color w:val="2E74B5" w:themeColor="accent1" w:themeShade="BF"/>
              </w:rPr>
            </w:pPr>
          </w:p>
        </w:tc>
        <w:tc>
          <w:tcPr>
            <w:tcW w:w="665" w:type="dxa"/>
            <w:vAlign w:val="center"/>
          </w:tcPr>
          <w:p w:rsidR="008B56E3" w:rsidRPr="007658EC" w:rsidRDefault="004B0B2E" w:rsidP="0054715F">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B72A6D" w:rsidRPr="007658EC" w:rsidRDefault="00B72A6D" w:rsidP="0054715F">
            <w:pPr>
              <w:spacing w:before="60" w:after="60"/>
              <w:rPr>
                <w:rFonts w:cstheme="minorHAnsi"/>
                <w:color w:val="2E74B5" w:themeColor="accent1" w:themeShade="BF"/>
              </w:rPr>
            </w:pPr>
          </w:p>
        </w:tc>
        <w:tc>
          <w:tcPr>
            <w:tcW w:w="665" w:type="dxa"/>
            <w:vAlign w:val="center"/>
          </w:tcPr>
          <w:p w:rsidR="008B56E3" w:rsidRPr="007658EC" w:rsidRDefault="008B56E3" w:rsidP="0054715F">
            <w:pPr>
              <w:spacing w:before="60" w:after="60"/>
              <w:rPr>
                <w:rFonts w:cstheme="minorHAnsi"/>
                <w:color w:val="2E74B5" w:themeColor="accent1" w:themeShade="BF"/>
              </w:rPr>
            </w:pPr>
          </w:p>
        </w:tc>
      </w:tr>
      <w:tr w:rsidR="004C5721" w:rsidRPr="00413C09" w:rsidTr="005A5819">
        <w:tc>
          <w:tcPr>
            <w:tcW w:w="6715" w:type="dxa"/>
            <w:vAlign w:val="center"/>
          </w:tcPr>
          <w:p w:rsidR="004C5721" w:rsidRPr="007658EC" w:rsidRDefault="004C5721" w:rsidP="005A5819">
            <w:pPr>
              <w:shd w:val="clear" w:color="auto" w:fill="FEFEFE"/>
              <w:spacing w:before="60" w:after="60"/>
              <w:rPr>
                <w:rFonts w:cs="Helvetica"/>
                <w:lang w:val="en"/>
              </w:rPr>
            </w:pPr>
            <w:r w:rsidRPr="007658EC">
              <w:rPr>
                <w:rFonts w:cstheme="minorHAnsi"/>
                <w:color w:val="2E74B5" w:themeColor="accent1" w:themeShade="BF"/>
              </w:rPr>
              <w:t>Evaluating:</w:t>
            </w:r>
            <w:r w:rsidRPr="007658EC">
              <w:rPr>
                <w:rFonts w:cs="Helvetica"/>
                <w:lang w:val="en"/>
              </w:rPr>
              <w:t xml:space="preserve"> Reflect on and suggest improvements to scientific investigations</w:t>
            </w:r>
            <w:r>
              <w:rPr>
                <w:rFonts w:cs="Helvetica"/>
                <w:lang w:val="en"/>
              </w:rPr>
              <w:t xml:space="preserve"> </w:t>
            </w:r>
            <w:r w:rsidRPr="007658EC">
              <w:rPr>
                <w:rFonts w:cs="Helvetica"/>
                <w:lang w:val="en"/>
              </w:rPr>
              <w:t>(ACSIS108)</w:t>
            </w:r>
          </w:p>
        </w:tc>
        <w:tc>
          <w:tcPr>
            <w:tcW w:w="665" w:type="dxa"/>
            <w:vAlign w:val="center"/>
          </w:tcPr>
          <w:p w:rsidR="004C5721" w:rsidRPr="00F00CC2" w:rsidRDefault="004C5721" w:rsidP="005A5819">
            <w:pPr>
              <w:spacing w:before="60" w:after="60"/>
              <w:jc w:val="center"/>
              <w:rPr>
                <w:rFonts w:ascii="Wingdings" w:hAnsi="Wingdings" w:cstheme="minorHAnsi"/>
                <w:color w:val="2E74B5" w:themeColor="accent1" w:themeShade="BF"/>
              </w:rPr>
            </w:pPr>
          </w:p>
        </w:tc>
        <w:tc>
          <w:tcPr>
            <w:tcW w:w="665" w:type="dxa"/>
            <w:vAlign w:val="center"/>
          </w:tcPr>
          <w:p w:rsidR="004C5721" w:rsidRDefault="004C5721" w:rsidP="005A5819">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4C5721" w:rsidRPr="00F00CC2" w:rsidRDefault="004C5721" w:rsidP="005A5819">
            <w:pPr>
              <w:spacing w:before="60" w:after="60"/>
              <w:jc w:val="center"/>
              <w:rPr>
                <w:rFonts w:ascii="Wingdings" w:hAnsi="Wingdings" w:cstheme="minorHAnsi"/>
                <w:color w:val="2E74B5" w:themeColor="accent1" w:themeShade="BF"/>
              </w:rPr>
            </w:pPr>
          </w:p>
        </w:tc>
        <w:tc>
          <w:tcPr>
            <w:tcW w:w="665" w:type="dxa"/>
            <w:vAlign w:val="center"/>
          </w:tcPr>
          <w:p w:rsidR="004C5721" w:rsidRPr="00F00CC2" w:rsidRDefault="004C5721" w:rsidP="005A5819">
            <w:pPr>
              <w:spacing w:before="60" w:after="60"/>
              <w:jc w:val="center"/>
              <w:rPr>
                <w:rFonts w:ascii="Wingdings" w:hAnsi="Wingdings" w:cstheme="minorHAnsi"/>
                <w:color w:val="2E74B5" w:themeColor="accent1" w:themeShade="BF"/>
              </w:rPr>
            </w:pPr>
          </w:p>
        </w:tc>
      </w:tr>
      <w:tr w:rsidR="004B0B2E" w:rsidRPr="00413C09" w:rsidTr="0054715F">
        <w:tc>
          <w:tcPr>
            <w:tcW w:w="6715" w:type="dxa"/>
            <w:vAlign w:val="center"/>
          </w:tcPr>
          <w:p w:rsidR="004B0B2E" w:rsidRDefault="00FA735A" w:rsidP="0054715F">
            <w:pPr>
              <w:spacing w:before="60" w:after="60"/>
              <w:rPr>
                <w:rFonts w:cstheme="minorHAnsi"/>
                <w:color w:val="2E74B5" w:themeColor="accent1" w:themeShade="BF"/>
              </w:rPr>
            </w:pPr>
            <w:r>
              <w:rPr>
                <w:rFonts w:cstheme="minorHAnsi"/>
                <w:color w:val="2E74B5" w:themeColor="accent1" w:themeShade="BF"/>
              </w:rPr>
              <w:t>Processing and analysing</w:t>
            </w:r>
            <w:r w:rsidRPr="00F00CC2">
              <w:rPr>
                <w:rFonts w:cstheme="minorHAnsi"/>
                <w:color w:val="2E74B5" w:themeColor="accent1" w:themeShade="BF"/>
              </w:rPr>
              <w:t xml:space="preserve">: </w:t>
            </w:r>
            <w:r w:rsidR="004B0B2E" w:rsidRPr="007658EC">
              <w:rPr>
                <w:rFonts w:cstheme="minorHAnsi"/>
                <w:color w:val="000000" w:themeColor="text1"/>
              </w:rPr>
              <w:t>Compare</w:t>
            </w:r>
            <w:r w:rsidR="008A39FE" w:rsidRPr="007658EC">
              <w:rPr>
                <w:rFonts w:cstheme="minorHAnsi"/>
                <w:color w:val="000000" w:themeColor="text1"/>
              </w:rPr>
              <w:t xml:space="preserve"> data with predictions and use as </w:t>
            </w:r>
            <w:hyperlink r:id="rId89" w:tooltip="Display the glossary entry for evidence" w:history="1">
              <w:r w:rsidR="004B0B2E" w:rsidRPr="007658EC">
                <w:rPr>
                  <w:rFonts w:cstheme="minorHAnsi"/>
                  <w:color w:val="000000" w:themeColor="text1"/>
                </w:rPr>
                <w:t>evidence</w:t>
              </w:r>
            </w:hyperlink>
            <w:r w:rsidR="008A39FE" w:rsidRPr="007658EC">
              <w:rPr>
                <w:rFonts w:cstheme="minorHAnsi"/>
                <w:color w:val="000000" w:themeColor="text1"/>
              </w:rPr>
              <w:t xml:space="preserve"> </w:t>
            </w:r>
            <w:r w:rsidR="004B0B2E" w:rsidRPr="007658EC">
              <w:rPr>
                <w:rFonts w:cstheme="minorHAnsi"/>
                <w:color w:val="000000" w:themeColor="text1"/>
              </w:rPr>
              <w:t xml:space="preserve">in developing explanations </w:t>
            </w:r>
            <w:r w:rsidR="00AE0C16" w:rsidRPr="007658EC">
              <w:rPr>
                <w:rFonts w:cstheme="minorHAnsi"/>
                <w:color w:val="000000" w:themeColor="text1"/>
              </w:rPr>
              <w:t>(ACSIS221)</w:t>
            </w:r>
          </w:p>
        </w:tc>
        <w:tc>
          <w:tcPr>
            <w:tcW w:w="665" w:type="dxa"/>
            <w:vAlign w:val="center"/>
          </w:tcPr>
          <w:p w:rsidR="004B0B2E" w:rsidRPr="00F00CC2" w:rsidRDefault="004B0B2E" w:rsidP="0054715F">
            <w:pPr>
              <w:spacing w:before="60" w:after="60"/>
              <w:jc w:val="center"/>
              <w:rPr>
                <w:rFonts w:ascii="Wingdings" w:hAnsi="Wingdings" w:cstheme="minorHAnsi"/>
                <w:color w:val="2E74B5" w:themeColor="accent1" w:themeShade="BF"/>
              </w:rPr>
            </w:pPr>
          </w:p>
        </w:tc>
        <w:tc>
          <w:tcPr>
            <w:tcW w:w="665" w:type="dxa"/>
            <w:vAlign w:val="center"/>
          </w:tcPr>
          <w:p w:rsidR="004B0B2E" w:rsidRDefault="004B0B2E" w:rsidP="0054715F">
            <w:pPr>
              <w:spacing w:before="60" w:after="60"/>
              <w:jc w:val="center"/>
              <w:rPr>
                <w:rFonts w:ascii="Wingdings" w:hAnsi="Wingdings" w:cstheme="minorHAnsi"/>
                <w:color w:val="2E74B5" w:themeColor="accent1" w:themeShade="BF"/>
              </w:rPr>
            </w:pPr>
          </w:p>
        </w:tc>
        <w:tc>
          <w:tcPr>
            <w:tcW w:w="665" w:type="dxa"/>
            <w:vAlign w:val="center"/>
          </w:tcPr>
          <w:p w:rsidR="004B0B2E" w:rsidRDefault="004B0B2E"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4B0B2E" w:rsidRPr="00F00CC2" w:rsidRDefault="004B0B2E" w:rsidP="0054715F">
            <w:pPr>
              <w:spacing w:before="60" w:after="60"/>
              <w:jc w:val="center"/>
              <w:rPr>
                <w:rFonts w:ascii="Wingdings" w:hAnsi="Wingdings" w:cstheme="minorHAnsi"/>
                <w:color w:val="2E74B5" w:themeColor="accent1" w:themeShade="BF"/>
              </w:rPr>
            </w:pPr>
          </w:p>
        </w:tc>
      </w:tr>
      <w:tr w:rsidR="008B56E3" w:rsidRPr="003B0120" w:rsidTr="0054715F">
        <w:tc>
          <w:tcPr>
            <w:tcW w:w="6715" w:type="dxa"/>
            <w:shd w:val="clear" w:color="auto" w:fill="2E74B5" w:themeFill="accent1" w:themeFillShade="BF"/>
            <w:vAlign w:val="center"/>
          </w:tcPr>
          <w:p w:rsidR="008B56E3" w:rsidRPr="00F00CC2" w:rsidRDefault="008B56E3" w:rsidP="00E32B52">
            <w:pPr>
              <w:spacing w:before="60" w:after="60"/>
              <w:rPr>
                <w:rFonts w:cstheme="minorHAnsi"/>
                <w:b/>
              </w:rPr>
            </w:pPr>
            <w:r w:rsidRPr="00F00CC2">
              <w:rPr>
                <w:rFonts w:cstheme="minorHAnsi"/>
                <w:b/>
                <w:color w:val="FFFFFF" w:themeColor="background1"/>
              </w:rPr>
              <w:t>DESIGN TECHNOLOGIES</w:t>
            </w:r>
          </w:p>
        </w:tc>
        <w:tc>
          <w:tcPr>
            <w:tcW w:w="665" w:type="dxa"/>
            <w:shd w:val="clear" w:color="auto" w:fill="2E74B5" w:themeFill="accent1" w:themeFillShade="BF"/>
            <w:vAlign w:val="center"/>
          </w:tcPr>
          <w:p w:rsidR="008B56E3" w:rsidRPr="00F00CC2" w:rsidRDefault="008B56E3" w:rsidP="00E32B52">
            <w:pPr>
              <w:spacing w:before="60" w:after="60"/>
              <w:jc w:val="center"/>
              <w:rPr>
                <w:rFonts w:ascii="Wingdings" w:hAnsi="Wingdings" w:cstheme="minorHAnsi"/>
              </w:rPr>
            </w:pPr>
          </w:p>
        </w:tc>
        <w:tc>
          <w:tcPr>
            <w:tcW w:w="665" w:type="dxa"/>
            <w:shd w:val="clear" w:color="auto" w:fill="2E74B5" w:themeFill="accent1" w:themeFillShade="BF"/>
            <w:vAlign w:val="center"/>
          </w:tcPr>
          <w:p w:rsidR="008B56E3" w:rsidRPr="00F00CC2" w:rsidRDefault="008B56E3">
            <w:pPr>
              <w:spacing w:before="60" w:after="60"/>
              <w:jc w:val="center"/>
              <w:rPr>
                <w:rFonts w:ascii="Wingdings" w:hAnsi="Wingdings" w:cstheme="minorHAnsi"/>
              </w:rPr>
            </w:pPr>
          </w:p>
        </w:tc>
        <w:tc>
          <w:tcPr>
            <w:tcW w:w="665" w:type="dxa"/>
            <w:shd w:val="clear" w:color="auto" w:fill="2E74B5" w:themeFill="accent1" w:themeFillShade="BF"/>
            <w:vAlign w:val="center"/>
          </w:tcPr>
          <w:p w:rsidR="008B56E3" w:rsidRPr="00F00CC2" w:rsidRDefault="008B56E3">
            <w:pPr>
              <w:spacing w:before="60" w:after="60"/>
              <w:jc w:val="center"/>
              <w:rPr>
                <w:rFonts w:ascii="Wingdings" w:hAnsi="Wingdings" w:cstheme="minorHAnsi"/>
              </w:rPr>
            </w:pPr>
          </w:p>
        </w:tc>
        <w:tc>
          <w:tcPr>
            <w:tcW w:w="665" w:type="dxa"/>
            <w:shd w:val="clear" w:color="auto" w:fill="2E74B5" w:themeFill="accent1" w:themeFillShade="BF"/>
            <w:vAlign w:val="center"/>
          </w:tcPr>
          <w:p w:rsidR="008B56E3" w:rsidRPr="00F00CC2" w:rsidRDefault="008B56E3">
            <w:pPr>
              <w:spacing w:before="60" w:after="60"/>
              <w:jc w:val="center"/>
              <w:rPr>
                <w:rFonts w:ascii="Wingdings" w:hAnsi="Wingdings" w:cstheme="minorHAnsi"/>
              </w:rPr>
            </w:pPr>
          </w:p>
        </w:tc>
      </w:tr>
      <w:tr w:rsidR="008B56E3" w:rsidRPr="003B0120" w:rsidTr="0054715F">
        <w:tc>
          <w:tcPr>
            <w:tcW w:w="6715" w:type="dxa"/>
            <w:shd w:val="clear" w:color="auto" w:fill="DEEAF6" w:themeFill="accent1" w:themeFillTint="33"/>
            <w:vAlign w:val="center"/>
          </w:tcPr>
          <w:p w:rsidR="008B56E3" w:rsidRPr="00F00CC2" w:rsidRDefault="00C27413" w:rsidP="00E32B52">
            <w:pPr>
              <w:spacing w:before="60" w:after="60"/>
              <w:rPr>
                <w:rFonts w:cstheme="minorHAnsi"/>
              </w:rPr>
            </w:pPr>
            <w:r>
              <w:rPr>
                <w:rFonts w:cstheme="minorHAnsi"/>
              </w:rPr>
              <w:t>KNOWLEDGE AND UNDERSTANDING</w:t>
            </w:r>
          </w:p>
        </w:tc>
        <w:tc>
          <w:tcPr>
            <w:tcW w:w="665" w:type="dxa"/>
            <w:shd w:val="clear" w:color="auto" w:fill="DEEAF6" w:themeFill="accent1" w:themeFillTint="33"/>
            <w:vAlign w:val="center"/>
          </w:tcPr>
          <w:p w:rsidR="008B56E3" w:rsidRPr="00F00CC2" w:rsidRDefault="008B56E3" w:rsidP="00E32B5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F00CC2" w:rsidRDefault="008B56E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F00CC2" w:rsidRDefault="008B56E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B56E3" w:rsidRPr="00F00CC2" w:rsidRDefault="008B56E3">
            <w:pPr>
              <w:spacing w:before="60" w:after="60"/>
              <w:jc w:val="center"/>
              <w:rPr>
                <w:rFonts w:ascii="Wingdings" w:hAnsi="Wingdings" w:cstheme="minorHAnsi"/>
                <w:color w:val="2E74B5" w:themeColor="accent1" w:themeShade="BF"/>
              </w:rPr>
            </w:pPr>
          </w:p>
        </w:tc>
      </w:tr>
      <w:tr w:rsidR="00C27413" w:rsidRPr="003B0120" w:rsidTr="0054715F">
        <w:tc>
          <w:tcPr>
            <w:tcW w:w="6715" w:type="dxa"/>
            <w:shd w:val="clear" w:color="auto" w:fill="auto"/>
            <w:vAlign w:val="center"/>
          </w:tcPr>
          <w:p w:rsidR="00C27413" w:rsidRDefault="002E017E" w:rsidP="0054715F">
            <w:pPr>
              <w:spacing w:before="60" w:after="60"/>
              <w:rPr>
                <w:rFonts w:cstheme="minorHAnsi"/>
              </w:rPr>
            </w:pPr>
            <w:r w:rsidRPr="007658EC">
              <w:rPr>
                <w:rFonts w:cstheme="minorHAnsi"/>
                <w:color w:val="2E74B5" w:themeColor="accent1" w:themeShade="BF"/>
                <w:lang w:val="en-AU"/>
              </w:rPr>
              <w:t xml:space="preserve">Technologies and </w:t>
            </w:r>
            <w:r w:rsidR="00104E40">
              <w:rPr>
                <w:rFonts w:cstheme="minorHAnsi"/>
                <w:color w:val="2E74B5" w:themeColor="accent1" w:themeShade="BF"/>
                <w:lang w:val="en-AU"/>
              </w:rPr>
              <w:t>s</w:t>
            </w:r>
            <w:r w:rsidRPr="007658EC">
              <w:rPr>
                <w:rFonts w:cstheme="minorHAnsi"/>
                <w:color w:val="2E74B5" w:themeColor="accent1" w:themeShade="BF"/>
                <w:lang w:val="en-AU"/>
              </w:rPr>
              <w:t>ociety:</w:t>
            </w:r>
            <w:r>
              <w:rPr>
                <w:rFonts w:cs="Helvetica"/>
                <w:lang w:val="en"/>
              </w:rPr>
              <w:t xml:space="preserve"> </w:t>
            </w:r>
            <w:r w:rsidR="00C27413" w:rsidRPr="00C27413">
              <w:rPr>
                <w:rFonts w:cs="Helvetica"/>
                <w:lang w:val="en"/>
              </w:rPr>
              <w:t>How people address competing considerations, including</w:t>
            </w:r>
            <w:r w:rsidR="008A39FE">
              <w:rPr>
                <w:rFonts w:cs="Helvetica"/>
                <w:lang w:val="en"/>
              </w:rPr>
              <w:t xml:space="preserve"> </w:t>
            </w:r>
            <w:r w:rsidR="00C27413" w:rsidRPr="00C27413">
              <w:rPr>
                <w:rFonts w:cs="Helvetica"/>
                <w:lang w:val="en"/>
              </w:rPr>
              <w:t>sustainability</w:t>
            </w:r>
            <w:r w:rsidR="008A39FE">
              <w:rPr>
                <w:rFonts w:cs="Helvetica"/>
                <w:lang w:val="en"/>
              </w:rPr>
              <w:t xml:space="preserve"> </w:t>
            </w:r>
            <w:r w:rsidR="00C27413" w:rsidRPr="00C27413">
              <w:rPr>
                <w:rFonts w:cs="Helvetica"/>
                <w:lang w:val="en"/>
              </w:rPr>
              <w:t>when</w:t>
            </w:r>
            <w:r w:rsidR="008A39FE">
              <w:rPr>
                <w:rFonts w:cs="Helvetica"/>
                <w:lang w:val="en"/>
              </w:rPr>
              <w:t xml:space="preserve"> </w:t>
            </w:r>
            <w:r w:rsidR="00C27413" w:rsidRPr="00C27413">
              <w:rPr>
                <w:rFonts w:cs="Helvetica"/>
                <w:lang w:val="en"/>
              </w:rPr>
              <w:t>designing</w:t>
            </w:r>
            <w:r w:rsidR="008A39FE">
              <w:rPr>
                <w:rFonts w:cs="Helvetica"/>
                <w:lang w:val="en"/>
              </w:rPr>
              <w:t xml:space="preserve"> </w:t>
            </w:r>
            <w:r w:rsidR="00C27413" w:rsidRPr="00C27413">
              <w:rPr>
                <w:rFonts w:cs="Helvetica"/>
                <w:lang w:val="en"/>
              </w:rPr>
              <w:t>products, services and environments for current and future use (ACTDEK019)</w:t>
            </w:r>
          </w:p>
        </w:tc>
        <w:tc>
          <w:tcPr>
            <w:tcW w:w="665" w:type="dxa"/>
            <w:shd w:val="clear" w:color="auto" w:fill="auto"/>
            <w:vAlign w:val="center"/>
          </w:tcPr>
          <w:p w:rsidR="00C27413" w:rsidRPr="00F00CC2" w:rsidRDefault="00C27413" w:rsidP="00E32B52">
            <w:pPr>
              <w:spacing w:before="60" w:after="60"/>
              <w:jc w:val="center"/>
              <w:rPr>
                <w:rFonts w:ascii="Wingdings" w:hAnsi="Wingdings" w:cstheme="minorHAnsi"/>
                <w:color w:val="2E74B5" w:themeColor="accent1" w:themeShade="BF"/>
              </w:rPr>
            </w:pPr>
          </w:p>
        </w:tc>
        <w:tc>
          <w:tcPr>
            <w:tcW w:w="665" w:type="dxa"/>
            <w:shd w:val="clear" w:color="auto" w:fill="auto"/>
            <w:vAlign w:val="center"/>
          </w:tcPr>
          <w:p w:rsidR="00C27413" w:rsidRPr="00F00CC2" w:rsidRDefault="008A39FE" w:rsidP="00E32B5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rsidR="00C27413" w:rsidRPr="00F00CC2" w:rsidRDefault="00C27413">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rsidR="00C27413" w:rsidRPr="00F00CC2" w:rsidRDefault="00C27413">
            <w:pPr>
              <w:spacing w:before="60" w:after="60"/>
              <w:jc w:val="center"/>
              <w:rPr>
                <w:rFonts w:ascii="Wingdings" w:hAnsi="Wingdings" w:cstheme="minorHAnsi"/>
                <w:color w:val="2E74B5" w:themeColor="accent1" w:themeShade="BF"/>
              </w:rPr>
            </w:pPr>
          </w:p>
        </w:tc>
      </w:tr>
      <w:tr w:rsidR="00C27413" w:rsidRPr="003B0120" w:rsidTr="0054715F">
        <w:tc>
          <w:tcPr>
            <w:tcW w:w="6715" w:type="dxa"/>
            <w:shd w:val="clear" w:color="auto" w:fill="DEEAF6" w:themeFill="accent1" w:themeFillTint="33"/>
            <w:vAlign w:val="center"/>
          </w:tcPr>
          <w:p w:rsidR="00C27413" w:rsidRDefault="00C27413" w:rsidP="00E32B52">
            <w:pPr>
              <w:spacing w:before="60" w:after="60"/>
              <w:rPr>
                <w:rFonts w:cstheme="minorHAnsi"/>
              </w:rPr>
            </w:pPr>
            <w:r>
              <w:rPr>
                <w:rFonts w:cstheme="minorHAnsi"/>
              </w:rPr>
              <w:t xml:space="preserve">PROCESSES AND PRODUCTION SKILLS </w:t>
            </w:r>
          </w:p>
        </w:tc>
        <w:tc>
          <w:tcPr>
            <w:tcW w:w="665" w:type="dxa"/>
            <w:shd w:val="clear" w:color="auto" w:fill="DEEAF6" w:themeFill="accent1" w:themeFillTint="33"/>
            <w:vAlign w:val="center"/>
          </w:tcPr>
          <w:p w:rsidR="00C27413" w:rsidRPr="00F00CC2" w:rsidRDefault="00C27413" w:rsidP="00E32B5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C27413" w:rsidRPr="00F00CC2" w:rsidRDefault="00C2741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C27413" w:rsidRPr="00F00CC2" w:rsidRDefault="00C2741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C27413" w:rsidRPr="00F00CC2" w:rsidRDefault="00C27413">
            <w:pPr>
              <w:spacing w:before="60" w:after="60"/>
              <w:jc w:val="center"/>
              <w:rPr>
                <w:rFonts w:ascii="Wingdings" w:hAnsi="Wingdings" w:cstheme="minorHAnsi"/>
                <w:color w:val="2E74B5" w:themeColor="accent1" w:themeShade="BF"/>
              </w:rPr>
            </w:pPr>
          </w:p>
        </w:tc>
      </w:tr>
      <w:tr w:rsidR="00C27413" w:rsidRPr="003B0120" w:rsidTr="0054715F">
        <w:tc>
          <w:tcPr>
            <w:tcW w:w="6715" w:type="dxa"/>
            <w:vAlign w:val="center"/>
          </w:tcPr>
          <w:p w:rsidR="00C27413" w:rsidRPr="00F00CC2" w:rsidRDefault="00C27413" w:rsidP="0054715F">
            <w:pPr>
              <w:spacing w:before="60" w:after="60"/>
              <w:rPr>
                <w:rFonts w:cstheme="minorHAnsi"/>
              </w:rPr>
            </w:pPr>
            <w:r>
              <w:rPr>
                <w:rFonts w:cstheme="minorHAnsi"/>
                <w:color w:val="2E74B5" w:themeColor="accent1" w:themeShade="BF"/>
              </w:rPr>
              <w:t>Design</w:t>
            </w:r>
            <w:r w:rsidR="004B0B2E">
              <w:rPr>
                <w:rFonts w:cstheme="minorHAnsi"/>
                <w:color w:val="2E74B5" w:themeColor="accent1" w:themeShade="BF"/>
              </w:rPr>
              <w:t>ing</w:t>
            </w:r>
            <w:r w:rsidRPr="00F00CC2">
              <w:rPr>
                <w:rFonts w:cstheme="minorHAnsi"/>
                <w:color w:val="2E74B5" w:themeColor="accent1" w:themeShade="BF"/>
              </w:rPr>
              <w:t>:</w:t>
            </w:r>
            <w:r>
              <w:rPr>
                <w:rFonts w:cstheme="minorHAnsi"/>
                <w:color w:val="2E74B5" w:themeColor="accent1" w:themeShade="BF"/>
              </w:rPr>
              <w:t xml:space="preserve"> </w:t>
            </w:r>
            <w:r w:rsidRPr="00DA68E2">
              <w:rPr>
                <w:rFonts w:cs="Helvetica"/>
                <w:lang w:val="en"/>
              </w:rPr>
              <w:t xml:space="preserve">Design, </w:t>
            </w:r>
            <w:hyperlink r:id="rId90" w:tooltip="Display the glossary entry for modify" w:history="1">
              <w:r w:rsidRPr="00DA68E2">
                <w:rPr>
                  <w:rFonts w:cs="Helvetica"/>
                  <w:lang w:val="en"/>
                </w:rPr>
                <w:t>modify</w:t>
              </w:r>
            </w:hyperlink>
            <w:r w:rsidRPr="00DA68E2">
              <w:rPr>
                <w:rFonts w:cs="Helvetica"/>
                <w:lang w:val="en"/>
              </w:rPr>
              <w:t xml:space="preserve">, follow and represent both diagrammatically, and in written text, alternative solutions using a range of </w:t>
            </w:r>
            <w:hyperlink r:id="rId91" w:tooltip="Display the glossary entry for techniques" w:history="1">
              <w:r w:rsidRPr="00DA68E2">
                <w:rPr>
                  <w:rFonts w:cs="Helvetica"/>
                  <w:lang w:val="en"/>
                </w:rPr>
                <w:t>techniques</w:t>
              </w:r>
            </w:hyperlink>
            <w:r w:rsidRPr="00DA68E2">
              <w:rPr>
                <w:rFonts w:cs="Helvetica"/>
                <w:lang w:val="en"/>
              </w:rPr>
              <w:t xml:space="preserve">, appropriate technical terms and </w:t>
            </w:r>
            <w:r w:rsidRPr="000378DE">
              <w:rPr>
                <w:rFonts w:cs="Helvetica"/>
                <w:lang w:val="en"/>
              </w:rPr>
              <w:t>technology</w:t>
            </w:r>
            <w:r w:rsidRPr="00152D74">
              <w:rPr>
                <w:rFonts w:cstheme="minorHAnsi"/>
              </w:rPr>
              <w:t xml:space="preserve"> (WATPPS35)</w:t>
            </w:r>
          </w:p>
        </w:tc>
        <w:tc>
          <w:tcPr>
            <w:tcW w:w="665" w:type="dxa"/>
            <w:vAlign w:val="center"/>
          </w:tcPr>
          <w:p w:rsidR="00C27413" w:rsidRPr="00F00CC2" w:rsidRDefault="00C27413" w:rsidP="0054715F">
            <w:pPr>
              <w:spacing w:before="60" w:after="60"/>
              <w:jc w:val="center"/>
              <w:rPr>
                <w:rFonts w:ascii="Wingdings" w:hAnsi="Wingdings" w:cstheme="minorHAnsi"/>
                <w:color w:val="2E74B5" w:themeColor="accent1" w:themeShade="BF"/>
              </w:rPr>
            </w:pPr>
          </w:p>
        </w:tc>
        <w:tc>
          <w:tcPr>
            <w:tcW w:w="665" w:type="dxa"/>
            <w:vAlign w:val="center"/>
          </w:tcPr>
          <w:p w:rsidR="00C27413" w:rsidRPr="00F00CC2" w:rsidRDefault="00C27413" w:rsidP="0054715F">
            <w:pPr>
              <w:spacing w:before="60" w:after="60"/>
              <w:jc w:val="center"/>
              <w:rPr>
                <w:rFonts w:ascii="Wingdings" w:hAnsi="Wingdings" w:cstheme="minorHAnsi"/>
                <w:color w:val="2E74B5" w:themeColor="accent1" w:themeShade="BF"/>
              </w:rPr>
            </w:pPr>
          </w:p>
        </w:tc>
        <w:tc>
          <w:tcPr>
            <w:tcW w:w="665" w:type="dxa"/>
            <w:vAlign w:val="center"/>
          </w:tcPr>
          <w:p w:rsidR="00C27413" w:rsidRPr="00F00CC2" w:rsidRDefault="00C27413"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C27413" w:rsidRPr="00F00CC2" w:rsidRDefault="00C27413" w:rsidP="0054715F">
            <w:pPr>
              <w:spacing w:before="60" w:after="60"/>
              <w:jc w:val="center"/>
              <w:rPr>
                <w:rFonts w:ascii="Wingdings" w:hAnsi="Wingdings" w:cstheme="minorHAnsi"/>
                <w:color w:val="2E74B5" w:themeColor="accent1" w:themeShade="BF"/>
              </w:rPr>
            </w:pPr>
          </w:p>
        </w:tc>
      </w:tr>
      <w:tr w:rsidR="00CF621A" w:rsidRPr="003B0120" w:rsidTr="0054715F">
        <w:tc>
          <w:tcPr>
            <w:tcW w:w="6715" w:type="dxa"/>
            <w:vAlign w:val="center"/>
          </w:tcPr>
          <w:p w:rsidR="00CF621A" w:rsidRPr="00CF621A" w:rsidRDefault="00CF621A" w:rsidP="0054715F">
            <w:pPr>
              <w:widowControl/>
              <w:shd w:val="clear" w:color="auto" w:fill="FEFEFE"/>
              <w:spacing w:before="60" w:after="60"/>
              <w:rPr>
                <w:rFonts w:ascii="Helvetica" w:eastAsia="Times New Roman" w:hAnsi="Helvetica" w:cs="Helvetica"/>
                <w:color w:val="565656"/>
                <w:sz w:val="26"/>
                <w:szCs w:val="26"/>
                <w:lang w:eastAsia="en-AU"/>
              </w:rPr>
            </w:pPr>
            <w:r w:rsidRPr="00CF621A">
              <w:rPr>
                <w:rFonts w:cstheme="minorHAnsi"/>
                <w:color w:val="2E74B5" w:themeColor="accent1" w:themeShade="BF"/>
              </w:rPr>
              <w:t>Evaluating</w:t>
            </w:r>
            <w:r>
              <w:rPr>
                <w:rFonts w:cstheme="minorHAnsi"/>
                <w:color w:val="2E74B5" w:themeColor="accent1" w:themeShade="BF"/>
              </w:rPr>
              <w:t>:</w:t>
            </w:r>
            <w:r w:rsidRPr="00CF621A">
              <w:rPr>
                <w:rFonts w:cs="Helvetica"/>
                <w:lang w:val="en"/>
              </w:rPr>
              <w:t xml:space="preserve"> Develop</w:t>
            </w:r>
            <w:r w:rsidR="006200A6">
              <w:rPr>
                <w:rFonts w:cs="Helvetica"/>
                <w:lang w:val="en"/>
              </w:rPr>
              <w:t xml:space="preserve"> </w:t>
            </w:r>
            <w:r w:rsidRPr="00CF621A">
              <w:rPr>
                <w:rFonts w:cs="Helvetica"/>
                <w:lang w:val="en"/>
              </w:rPr>
              <w:t>collaborative</w:t>
            </w:r>
            <w:r w:rsidR="008A39FE">
              <w:rPr>
                <w:rFonts w:cs="Helvetica"/>
                <w:lang w:val="en"/>
              </w:rPr>
              <w:t xml:space="preserve"> </w:t>
            </w:r>
            <w:hyperlink r:id="rId92" w:tooltip="Display the glossary entry for criteria" w:history="1">
              <w:r w:rsidRPr="00CF621A">
                <w:rPr>
                  <w:rFonts w:cs="Helvetica"/>
                  <w:lang w:val="en"/>
                </w:rPr>
                <w:t>criteria</w:t>
              </w:r>
            </w:hyperlink>
            <w:r w:rsidR="008A39FE">
              <w:rPr>
                <w:rFonts w:cs="Helvetica"/>
                <w:lang w:val="en"/>
              </w:rPr>
              <w:t xml:space="preserve"> </w:t>
            </w:r>
            <w:r w:rsidRPr="00CF621A">
              <w:rPr>
                <w:rFonts w:cs="Helvetica"/>
                <w:lang w:val="en"/>
              </w:rPr>
              <w:t>to</w:t>
            </w:r>
            <w:r w:rsidR="008A39FE">
              <w:rPr>
                <w:rFonts w:cs="Helvetica"/>
                <w:lang w:val="en"/>
              </w:rPr>
              <w:t xml:space="preserve"> </w:t>
            </w:r>
            <w:hyperlink r:id="rId93" w:tooltip="Display the glossary entry for evaluate" w:history="1">
              <w:r w:rsidRPr="00CF621A">
                <w:rPr>
                  <w:rFonts w:cs="Helvetica"/>
                  <w:lang w:val="en"/>
                </w:rPr>
                <w:t>evaluate</w:t>
              </w:r>
            </w:hyperlink>
            <w:r w:rsidR="008A39FE">
              <w:rPr>
                <w:rFonts w:cs="Helvetica"/>
                <w:lang w:val="en"/>
              </w:rPr>
              <w:t xml:space="preserve"> </w:t>
            </w:r>
            <w:r w:rsidRPr="00CF621A">
              <w:rPr>
                <w:rFonts w:cs="Helvetica"/>
                <w:lang w:val="en"/>
              </w:rPr>
              <w:t>and</w:t>
            </w:r>
            <w:r w:rsidR="008A39FE">
              <w:rPr>
                <w:rFonts w:cs="Helvetica"/>
                <w:lang w:val="en"/>
              </w:rPr>
              <w:t xml:space="preserve"> </w:t>
            </w:r>
            <w:hyperlink r:id="rId94" w:tooltip="Display the glossary entry for justify" w:history="1">
              <w:r w:rsidRPr="00CF621A">
                <w:rPr>
                  <w:rFonts w:cs="Helvetica"/>
                  <w:lang w:val="en"/>
                </w:rPr>
                <w:t>justify</w:t>
              </w:r>
            </w:hyperlink>
            <w:r>
              <w:rPr>
                <w:rFonts w:cs="Helvetica"/>
                <w:lang w:val="en"/>
              </w:rPr>
              <w:t xml:space="preserve"> </w:t>
            </w:r>
            <w:hyperlink r:id="rId95" w:tooltip="Display the glossary entry for design processes" w:history="1">
              <w:r w:rsidRPr="00CF621A">
                <w:rPr>
                  <w:rFonts w:cs="Helvetica"/>
                  <w:lang w:val="en"/>
                </w:rPr>
                <w:t>design processes</w:t>
              </w:r>
            </w:hyperlink>
            <w:r w:rsidR="008A39FE">
              <w:rPr>
                <w:rFonts w:cs="Helvetica"/>
                <w:lang w:val="en"/>
              </w:rPr>
              <w:t xml:space="preserve"> </w:t>
            </w:r>
            <w:r w:rsidRPr="00CF621A">
              <w:rPr>
                <w:rFonts w:cs="Helvetica"/>
                <w:lang w:val="en"/>
              </w:rPr>
              <w:t>and solutions (WATPPS37)</w:t>
            </w:r>
          </w:p>
        </w:tc>
        <w:tc>
          <w:tcPr>
            <w:tcW w:w="665" w:type="dxa"/>
            <w:vAlign w:val="center"/>
          </w:tcPr>
          <w:p w:rsidR="00CF621A" w:rsidRPr="00F00CC2" w:rsidRDefault="00CF621A" w:rsidP="0054715F">
            <w:pPr>
              <w:spacing w:before="60" w:after="60"/>
              <w:jc w:val="center"/>
              <w:rPr>
                <w:rFonts w:ascii="Wingdings" w:hAnsi="Wingdings" w:cstheme="minorHAnsi"/>
                <w:color w:val="2E74B5" w:themeColor="accent1" w:themeShade="BF"/>
              </w:rPr>
            </w:pPr>
          </w:p>
        </w:tc>
        <w:tc>
          <w:tcPr>
            <w:tcW w:w="665" w:type="dxa"/>
            <w:vAlign w:val="center"/>
          </w:tcPr>
          <w:p w:rsidR="00CF621A" w:rsidRPr="00F00CC2" w:rsidRDefault="00CF621A" w:rsidP="0054715F">
            <w:pPr>
              <w:spacing w:before="60" w:after="60"/>
              <w:jc w:val="center"/>
              <w:rPr>
                <w:rFonts w:ascii="Wingdings" w:hAnsi="Wingdings" w:cstheme="minorHAnsi"/>
                <w:color w:val="2E74B5" w:themeColor="accent1" w:themeShade="BF"/>
              </w:rPr>
            </w:pPr>
          </w:p>
        </w:tc>
        <w:tc>
          <w:tcPr>
            <w:tcW w:w="665" w:type="dxa"/>
            <w:vAlign w:val="center"/>
          </w:tcPr>
          <w:p w:rsidR="00CF621A" w:rsidRDefault="00CF621A" w:rsidP="0054715F">
            <w:pPr>
              <w:spacing w:before="60" w:after="60"/>
              <w:jc w:val="center"/>
              <w:rPr>
                <w:rFonts w:ascii="Wingdings" w:hAnsi="Wingdings" w:cstheme="minorHAnsi"/>
                <w:color w:val="2E74B5" w:themeColor="accent1" w:themeShade="BF"/>
              </w:rPr>
            </w:pPr>
          </w:p>
        </w:tc>
        <w:tc>
          <w:tcPr>
            <w:tcW w:w="665" w:type="dxa"/>
            <w:vAlign w:val="center"/>
          </w:tcPr>
          <w:p w:rsidR="00CF621A" w:rsidRPr="00F00CC2" w:rsidRDefault="00CF621A"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276839" w:rsidRPr="003B0120" w:rsidTr="0054715F">
        <w:tc>
          <w:tcPr>
            <w:tcW w:w="6715" w:type="dxa"/>
            <w:vAlign w:val="center"/>
          </w:tcPr>
          <w:p w:rsidR="00276839" w:rsidRPr="00CF621A" w:rsidRDefault="00276839" w:rsidP="0054715F">
            <w:pPr>
              <w:widowControl/>
              <w:shd w:val="clear" w:color="auto" w:fill="FEFEFE"/>
              <w:spacing w:before="60" w:after="60"/>
              <w:rPr>
                <w:rFonts w:cstheme="minorHAnsi"/>
                <w:color w:val="2E74B5" w:themeColor="accent1" w:themeShade="BF"/>
              </w:rPr>
            </w:pPr>
            <w:r>
              <w:rPr>
                <w:rFonts w:cstheme="minorHAnsi"/>
                <w:color w:val="2E74B5" w:themeColor="accent1" w:themeShade="BF"/>
              </w:rPr>
              <w:t xml:space="preserve">Collaborating and managing: </w:t>
            </w:r>
            <w:r w:rsidRPr="00DA68E2">
              <w:rPr>
                <w:rFonts w:cs="Helvetica"/>
                <w:lang w:val="en"/>
              </w:rPr>
              <w:t xml:space="preserve">Work independently, or collaboratively when required, considering </w:t>
            </w:r>
            <w:hyperlink r:id="rId96" w:tooltip="Display the glossary entry for resources" w:history="1">
              <w:r w:rsidRPr="00DA68E2">
                <w:rPr>
                  <w:rFonts w:cs="Helvetica"/>
                  <w:lang w:val="en"/>
                </w:rPr>
                <w:t>resources</w:t>
              </w:r>
            </w:hyperlink>
            <w:r w:rsidRPr="00DA68E2">
              <w:rPr>
                <w:rFonts w:cs="Helvetica"/>
                <w:lang w:val="en"/>
              </w:rPr>
              <w:t xml:space="preserve">, to plan, develop and communicate ideas and </w:t>
            </w:r>
            <w:hyperlink r:id="rId97" w:tooltip="Display the glossary entry for information" w:history="1">
              <w:r w:rsidRPr="00DA68E2">
                <w:rPr>
                  <w:rFonts w:cs="Helvetica"/>
                  <w:lang w:val="en"/>
                </w:rPr>
                <w:t>information</w:t>
              </w:r>
            </w:hyperlink>
            <w:r w:rsidRPr="00DA68E2">
              <w:rPr>
                <w:rFonts w:cs="Helvetica"/>
                <w:lang w:val="en"/>
              </w:rPr>
              <w:t xml:space="preserve"> for solutions</w:t>
            </w:r>
            <w:r>
              <w:rPr>
                <w:rFonts w:cs="Helvetica"/>
                <w:lang w:val="en"/>
              </w:rPr>
              <w:t xml:space="preserve"> (WATPPS38)</w:t>
            </w:r>
          </w:p>
        </w:tc>
        <w:tc>
          <w:tcPr>
            <w:tcW w:w="665" w:type="dxa"/>
            <w:vAlign w:val="center"/>
          </w:tcPr>
          <w:p w:rsidR="00276839" w:rsidRPr="00F00CC2" w:rsidRDefault="00276839"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276839" w:rsidRDefault="00276839"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276839" w:rsidRDefault="00276839"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276839" w:rsidRDefault="00276839"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72A6D" w:rsidRPr="003B0120" w:rsidTr="0054715F">
        <w:tc>
          <w:tcPr>
            <w:tcW w:w="6715" w:type="dxa"/>
            <w:shd w:val="clear" w:color="auto" w:fill="2E74B5"/>
            <w:vAlign w:val="center"/>
          </w:tcPr>
          <w:p w:rsidR="00B72A6D" w:rsidRPr="005C54A7" w:rsidRDefault="00B72A6D" w:rsidP="00E32B52">
            <w:pPr>
              <w:spacing w:before="60" w:after="60"/>
              <w:rPr>
                <w:rFonts w:cstheme="minorHAnsi"/>
                <w:b/>
                <w:color w:val="FFFFFF" w:themeColor="background1"/>
              </w:rPr>
            </w:pPr>
            <w:r w:rsidRPr="005C54A7">
              <w:rPr>
                <w:rFonts w:cstheme="minorHAnsi"/>
                <w:b/>
                <w:color w:val="FFFFFF" w:themeColor="background1"/>
              </w:rPr>
              <w:t>DIGITAL TECHNOLOGIES</w:t>
            </w:r>
          </w:p>
        </w:tc>
        <w:tc>
          <w:tcPr>
            <w:tcW w:w="665" w:type="dxa"/>
            <w:shd w:val="clear" w:color="auto" w:fill="2E74B5"/>
            <w:vAlign w:val="center"/>
          </w:tcPr>
          <w:p w:rsidR="00B72A6D" w:rsidRPr="005C54A7" w:rsidRDefault="00B72A6D" w:rsidP="00E32B52">
            <w:pPr>
              <w:spacing w:before="60" w:after="60"/>
              <w:jc w:val="center"/>
              <w:rPr>
                <w:rFonts w:cstheme="minorHAnsi"/>
                <w:b/>
                <w:color w:val="FFFFFF" w:themeColor="background1"/>
              </w:rPr>
            </w:pPr>
          </w:p>
        </w:tc>
        <w:tc>
          <w:tcPr>
            <w:tcW w:w="665" w:type="dxa"/>
            <w:shd w:val="clear" w:color="auto" w:fill="2E74B5"/>
            <w:vAlign w:val="center"/>
          </w:tcPr>
          <w:p w:rsidR="00B72A6D" w:rsidRPr="005C54A7" w:rsidRDefault="00B72A6D">
            <w:pPr>
              <w:spacing w:before="60" w:after="60"/>
              <w:jc w:val="center"/>
              <w:rPr>
                <w:rFonts w:cstheme="minorHAnsi"/>
                <w:b/>
                <w:color w:val="FFFFFF" w:themeColor="background1"/>
              </w:rPr>
            </w:pPr>
          </w:p>
        </w:tc>
        <w:tc>
          <w:tcPr>
            <w:tcW w:w="665" w:type="dxa"/>
            <w:shd w:val="clear" w:color="auto" w:fill="2E74B5"/>
            <w:vAlign w:val="center"/>
          </w:tcPr>
          <w:p w:rsidR="00B72A6D" w:rsidRPr="005C54A7" w:rsidRDefault="00B72A6D">
            <w:pPr>
              <w:spacing w:before="60" w:after="60"/>
              <w:jc w:val="center"/>
              <w:rPr>
                <w:rFonts w:cstheme="minorHAnsi"/>
                <w:b/>
                <w:color w:val="FFFFFF" w:themeColor="background1"/>
              </w:rPr>
            </w:pPr>
          </w:p>
        </w:tc>
        <w:tc>
          <w:tcPr>
            <w:tcW w:w="665" w:type="dxa"/>
            <w:shd w:val="clear" w:color="auto" w:fill="2E74B5"/>
            <w:vAlign w:val="center"/>
          </w:tcPr>
          <w:p w:rsidR="00B72A6D" w:rsidRPr="005C54A7" w:rsidRDefault="00B72A6D">
            <w:pPr>
              <w:spacing w:before="60" w:after="60"/>
              <w:jc w:val="center"/>
              <w:rPr>
                <w:rFonts w:cstheme="minorHAnsi"/>
                <w:b/>
                <w:color w:val="FFFFFF" w:themeColor="background1"/>
              </w:rPr>
            </w:pPr>
          </w:p>
        </w:tc>
      </w:tr>
      <w:tr w:rsidR="00B72A6D" w:rsidRPr="003B0120" w:rsidTr="0054715F">
        <w:tc>
          <w:tcPr>
            <w:tcW w:w="6715" w:type="dxa"/>
            <w:shd w:val="clear" w:color="auto" w:fill="DEEAF6" w:themeFill="accent1" w:themeFillTint="33"/>
            <w:vAlign w:val="center"/>
          </w:tcPr>
          <w:p w:rsidR="00B72A6D" w:rsidRPr="00F00CC2" w:rsidRDefault="00B72A6D" w:rsidP="00E32B52">
            <w:pPr>
              <w:spacing w:before="60" w:after="60"/>
              <w:rPr>
                <w:rFonts w:cstheme="minorHAnsi"/>
              </w:rPr>
            </w:pPr>
            <w:r>
              <w:rPr>
                <w:rFonts w:cstheme="minorHAnsi"/>
              </w:rPr>
              <w:t>PROCESSES AND PRODUCTION SKILLS</w:t>
            </w:r>
          </w:p>
        </w:tc>
        <w:tc>
          <w:tcPr>
            <w:tcW w:w="665" w:type="dxa"/>
            <w:shd w:val="clear" w:color="auto" w:fill="DEEAF6" w:themeFill="accent1" w:themeFillTint="33"/>
            <w:vAlign w:val="center"/>
          </w:tcPr>
          <w:p w:rsidR="00B72A6D" w:rsidRPr="00F00CC2" w:rsidRDefault="00B72A6D" w:rsidP="00E32B5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B72A6D" w:rsidRPr="00F00CC2" w:rsidRDefault="00B72A6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B72A6D" w:rsidRPr="00F00CC2" w:rsidRDefault="00B72A6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B72A6D" w:rsidRPr="00F00CC2" w:rsidRDefault="00B72A6D">
            <w:pPr>
              <w:spacing w:before="60" w:after="60"/>
              <w:jc w:val="center"/>
              <w:rPr>
                <w:rFonts w:ascii="Wingdings" w:hAnsi="Wingdings" w:cstheme="minorHAnsi"/>
                <w:color w:val="2E74B5" w:themeColor="accent1" w:themeShade="BF"/>
              </w:rPr>
            </w:pPr>
          </w:p>
        </w:tc>
      </w:tr>
      <w:tr w:rsidR="00B72A6D" w:rsidRPr="003B0120" w:rsidTr="0054715F">
        <w:tc>
          <w:tcPr>
            <w:tcW w:w="6715" w:type="dxa"/>
            <w:shd w:val="clear" w:color="auto" w:fill="auto"/>
            <w:vAlign w:val="center"/>
          </w:tcPr>
          <w:p w:rsidR="00B72A6D" w:rsidRPr="005C54A7" w:rsidRDefault="00B72A6D" w:rsidP="0054715F">
            <w:pPr>
              <w:shd w:val="clear" w:color="auto" w:fill="FEFEFE"/>
              <w:spacing w:before="60" w:after="60"/>
              <w:outlineLvl w:val="4"/>
              <w:rPr>
                <w:rFonts w:ascii="Arial" w:eastAsia="Times New Roman" w:hAnsi="Arial" w:cs="Arial"/>
                <w:b/>
                <w:bCs/>
                <w:caps/>
                <w:color w:val="69737C"/>
                <w:sz w:val="23"/>
                <w:szCs w:val="23"/>
                <w:lang w:eastAsia="en-AU"/>
              </w:rPr>
            </w:pPr>
            <w:r w:rsidRPr="005C54A7">
              <w:rPr>
                <w:rFonts w:cstheme="minorHAnsi"/>
                <w:color w:val="2E74B5" w:themeColor="accent1" w:themeShade="BF"/>
              </w:rPr>
              <w:t xml:space="preserve">Collecting, </w:t>
            </w:r>
            <w:r w:rsidR="000A12C0">
              <w:rPr>
                <w:rFonts w:cstheme="minorHAnsi"/>
                <w:color w:val="2E74B5" w:themeColor="accent1" w:themeShade="BF"/>
              </w:rPr>
              <w:t>m</w:t>
            </w:r>
            <w:r w:rsidRPr="005C54A7">
              <w:rPr>
                <w:rFonts w:cstheme="minorHAnsi"/>
                <w:color w:val="2E74B5" w:themeColor="accent1" w:themeShade="BF"/>
              </w:rPr>
              <w:t xml:space="preserve">anaging and </w:t>
            </w:r>
            <w:r w:rsidR="000A12C0">
              <w:rPr>
                <w:rFonts w:cstheme="minorHAnsi"/>
                <w:color w:val="2E74B5" w:themeColor="accent1" w:themeShade="BF"/>
              </w:rPr>
              <w:t>a</w:t>
            </w:r>
            <w:r w:rsidRPr="005C54A7">
              <w:rPr>
                <w:rFonts w:cstheme="minorHAnsi"/>
                <w:color w:val="2E74B5" w:themeColor="accent1" w:themeShade="BF"/>
              </w:rPr>
              <w:t xml:space="preserve">nalysing </w:t>
            </w:r>
            <w:r w:rsidR="000A12C0">
              <w:rPr>
                <w:rFonts w:cstheme="minorHAnsi"/>
                <w:color w:val="2E74B5" w:themeColor="accent1" w:themeShade="BF"/>
              </w:rPr>
              <w:t>d</w:t>
            </w:r>
            <w:r w:rsidRPr="005C54A7">
              <w:rPr>
                <w:rFonts w:cstheme="minorHAnsi"/>
                <w:color w:val="2E74B5" w:themeColor="accent1" w:themeShade="BF"/>
              </w:rPr>
              <w:t>ata:</w:t>
            </w:r>
            <w:r w:rsidRPr="005C54A7">
              <w:rPr>
                <w:rFonts w:cs="Helvetica"/>
                <w:lang w:val="en"/>
              </w:rPr>
              <w:t xml:space="preserve"> Collect, sort, interpret and visually present different types of </w:t>
            </w:r>
            <w:hyperlink r:id="rId98" w:tooltip="Display the glossary entry for data" w:history="1">
              <w:r w:rsidRPr="005C54A7">
                <w:rPr>
                  <w:rFonts w:cs="Helvetica"/>
                  <w:lang w:val="en"/>
                </w:rPr>
                <w:t>data</w:t>
              </w:r>
            </w:hyperlink>
            <w:r w:rsidRPr="005C54A7">
              <w:rPr>
                <w:rFonts w:cs="Helvetica"/>
                <w:lang w:val="en"/>
              </w:rPr>
              <w:t xml:space="preserve"> using </w:t>
            </w:r>
            <w:hyperlink r:id="rId99" w:tooltip="Display the glossary entry for software" w:history="1">
              <w:r w:rsidRPr="005C54A7">
                <w:rPr>
                  <w:rFonts w:cs="Helvetica"/>
                  <w:lang w:val="en"/>
                </w:rPr>
                <w:t>software</w:t>
              </w:r>
            </w:hyperlink>
            <w:r w:rsidRPr="005C54A7">
              <w:rPr>
                <w:rFonts w:cs="Helvetica"/>
                <w:lang w:val="en"/>
              </w:rPr>
              <w:t xml:space="preserve"> to manipulate </w:t>
            </w:r>
            <w:hyperlink r:id="rId100" w:tooltip="Display the glossary entry for data" w:history="1">
              <w:r w:rsidRPr="005C54A7">
                <w:rPr>
                  <w:rFonts w:cs="Helvetica"/>
                  <w:lang w:val="en"/>
                </w:rPr>
                <w:t>data</w:t>
              </w:r>
            </w:hyperlink>
            <w:r w:rsidR="008A39FE">
              <w:rPr>
                <w:rFonts w:cs="Helvetica"/>
                <w:lang w:val="en"/>
              </w:rPr>
              <w:t xml:space="preserve"> </w:t>
            </w:r>
            <w:r w:rsidRPr="005C54A7">
              <w:rPr>
                <w:rFonts w:cs="Helvetica"/>
                <w:lang w:val="en"/>
              </w:rPr>
              <w:t>for a range of purposes (</w:t>
            </w:r>
            <w:r w:rsidR="00AE0C16" w:rsidRPr="005C54A7">
              <w:rPr>
                <w:rFonts w:cs="Helvetica"/>
                <w:lang w:val="en"/>
              </w:rPr>
              <w:t>ACTDIP016</w:t>
            </w:r>
            <w:r w:rsidR="00AE0C16">
              <w:rPr>
                <w:rFonts w:cs="Helvetica"/>
                <w:lang w:val="en"/>
              </w:rPr>
              <w:t>)</w:t>
            </w:r>
          </w:p>
        </w:tc>
        <w:tc>
          <w:tcPr>
            <w:tcW w:w="665" w:type="dxa"/>
            <w:shd w:val="clear" w:color="auto" w:fill="auto"/>
            <w:vAlign w:val="center"/>
          </w:tcPr>
          <w:p w:rsidR="00B72A6D" w:rsidRPr="00F00CC2" w:rsidRDefault="00B72A6D" w:rsidP="00E32B52">
            <w:pPr>
              <w:spacing w:before="60" w:after="60"/>
              <w:jc w:val="center"/>
              <w:rPr>
                <w:rFonts w:ascii="Wingdings" w:hAnsi="Wingdings" w:cstheme="minorHAnsi"/>
                <w:color w:val="2E74B5" w:themeColor="accent1" w:themeShade="BF"/>
              </w:rPr>
            </w:pPr>
          </w:p>
        </w:tc>
        <w:tc>
          <w:tcPr>
            <w:tcW w:w="665" w:type="dxa"/>
            <w:shd w:val="clear" w:color="auto" w:fill="auto"/>
            <w:vAlign w:val="center"/>
          </w:tcPr>
          <w:p w:rsidR="00B72A6D" w:rsidRPr="00F00CC2" w:rsidRDefault="00B72A6D" w:rsidP="00E32B5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rsidR="00B72A6D" w:rsidRPr="00F00CC2" w:rsidRDefault="00B72A6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rsidR="00B72A6D" w:rsidRPr="00F00CC2" w:rsidRDefault="00B72A6D">
            <w:pPr>
              <w:spacing w:before="60" w:after="60"/>
              <w:jc w:val="center"/>
              <w:rPr>
                <w:rFonts w:ascii="Wingdings" w:hAnsi="Wingdings" w:cstheme="minorHAnsi"/>
                <w:color w:val="2E74B5" w:themeColor="accent1" w:themeShade="BF"/>
              </w:rPr>
            </w:pPr>
          </w:p>
        </w:tc>
      </w:tr>
      <w:tr w:rsidR="00C27413" w:rsidRPr="003B0120" w:rsidTr="0054715F">
        <w:tc>
          <w:tcPr>
            <w:tcW w:w="6715" w:type="dxa"/>
            <w:shd w:val="clear" w:color="auto" w:fill="2E74B5" w:themeFill="accent1" w:themeFillShade="BF"/>
            <w:vAlign w:val="center"/>
          </w:tcPr>
          <w:p w:rsidR="00C27413" w:rsidRPr="00F00CC2" w:rsidRDefault="00C27413" w:rsidP="00E32B52">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rsidR="00C27413" w:rsidRPr="00F00CC2" w:rsidRDefault="00C27413" w:rsidP="00E32B52">
            <w:pPr>
              <w:spacing w:before="60" w:after="60"/>
              <w:jc w:val="center"/>
              <w:rPr>
                <w:rFonts w:ascii="Wingdings" w:hAnsi="Wingdings" w:cstheme="minorHAnsi"/>
              </w:rPr>
            </w:pPr>
          </w:p>
        </w:tc>
        <w:tc>
          <w:tcPr>
            <w:tcW w:w="665" w:type="dxa"/>
            <w:shd w:val="clear" w:color="auto" w:fill="2E74B5" w:themeFill="accent1" w:themeFillShade="BF"/>
            <w:vAlign w:val="center"/>
          </w:tcPr>
          <w:p w:rsidR="00C27413" w:rsidRPr="00F00CC2" w:rsidRDefault="00C27413">
            <w:pPr>
              <w:spacing w:before="60" w:after="60"/>
              <w:jc w:val="center"/>
              <w:rPr>
                <w:rFonts w:ascii="Wingdings" w:hAnsi="Wingdings" w:cstheme="minorHAnsi"/>
              </w:rPr>
            </w:pPr>
          </w:p>
        </w:tc>
        <w:tc>
          <w:tcPr>
            <w:tcW w:w="665" w:type="dxa"/>
            <w:shd w:val="clear" w:color="auto" w:fill="2E74B5" w:themeFill="accent1" w:themeFillShade="BF"/>
            <w:vAlign w:val="center"/>
          </w:tcPr>
          <w:p w:rsidR="00C27413" w:rsidRPr="00F00CC2" w:rsidRDefault="00C27413">
            <w:pPr>
              <w:spacing w:before="60" w:after="60"/>
              <w:jc w:val="center"/>
              <w:rPr>
                <w:rFonts w:ascii="Wingdings" w:hAnsi="Wingdings" w:cstheme="minorHAnsi"/>
              </w:rPr>
            </w:pPr>
          </w:p>
        </w:tc>
        <w:tc>
          <w:tcPr>
            <w:tcW w:w="665" w:type="dxa"/>
            <w:shd w:val="clear" w:color="auto" w:fill="2E74B5" w:themeFill="accent1" w:themeFillShade="BF"/>
            <w:vAlign w:val="center"/>
          </w:tcPr>
          <w:p w:rsidR="00C27413" w:rsidRPr="00F00CC2" w:rsidRDefault="00C27413">
            <w:pPr>
              <w:spacing w:before="60" w:after="60"/>
              <w:jc w:val="center"/>
              <w:rPr>
                <w:rFonts w:ascii="Wingdings" w:hAnsi="Wingdings" w:cstheme="minorHAnsi"/>
              </w:rPr>
            </w:pPr>
          </w:p>
        </w:tc>
      </w:tr>
      <w:tr w:rsidR="00C27413" w:rsidRPr="003B0120" w:rsidTr="0054715F">
        <w:tc>
          <w:tcPr>
            <w:tcW w:w="6715" w:type="dxa"/>
            <w:shd w:val="clear" w:color="auto" w:fill="DEEAF6" w:themeFill="accent1" w:themeFillTint="33"/>
            <w:vAlign w:val="center"/>
          </w:tcPr>
          <w:p w:rsidR="00C27413" w:rsidRPr="00F00CC2" w:rsidRDefault="002E017E" w:rsidP="00E32B52">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rsidR="00C27413" w:rsidRPr="00F00CC2" w:rsidRDefault="00C27413" w:rsidP="00E32B5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C27413" w:rsidRPr="00F00CC2" w:rsidRDefault="00C2741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C27413" w:rsidRPr="00F00CC2" w:rsidRDefault="00C2741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C27413" w:rsidRPr="00F00CC2" w:rsidRDefault="00C27413">
            <w:pPr>
              <w:spacing w:before="60" w:after="60"/>
              <w:jc w:val="center"/>
              <w:rPr>
                <w:rFonts w:ascii="Wingdings" w:hAnsi="Wingdings" w:cstheme="minorHAnsi"/>
                <w:color w:val="2E74B5" w:themeColor="accent1" w:themeShade="BF"/>
              </w:rPr>
            </w:pPr>
          </w:p>
        </w:tc>
      </w:tr>
      <w:tr w:rsidR="00C27413" w:rsidRPr="003B0120" w:rsidTr="0054715F">
        <w:tc>
          <w:tcPr>
            <w:tcW w:w="6715" w:type="dxa"/>
            <w:vAlign w:val="center"/>
          </w:tcPr>
          <w:p w:rsidR="00C27413" w:rsidRPr="00F00CC2" w:rsidRDefault="002E017E" w:rsidP="0054715F">
            <w:pPr>
              <w:spacing w:before="60" w:after="60"/>
              <w:rPr>
                <w:rFonts w:cstheme="minorHAnsi"/>
              </w:rPr>
            </w:pPr>
            <w:r w:rsidRPr="007658EC">
              <w:rPr>
                <w:rFonts w:cstheme="minorHAnsi"/>
                <w:color w:val="2E74B5" w:themeColor="accent1" w:themeShade="BF"/>
              </w:rPr>
              <w:t xml:space="preserve">Number and </w:t>
            </w:r>
            <w:r w:rsidR="000A12C0">
              <w:rPr>
                <w:rFonts w:cstheme="minorHAnsi"/>
                <w:color w:val="2E74B5" w:themeColor="accent1" w:themeShade="BF"/>
              </w:rPr>
              <w:t>p</w:t>
            </w:r>
            <w:r w:rsidRPr="007658EC">
              <w:rPr>
                <w:rFonts w:cstheme="minorHAnsi"/>
                <w:color w:val="2E74B5" w:themeColor="accent1" w:themeShade="BF"/>
              </w:rPr>
              <w:t xml:space="preserve">lace </w:t>
            </w:r>
            <w:r w:rsidR="000A12C0">
              <w:rPr>
                <w:rFonts w:cstheme="minorHAnsi"/>
                <w:color w:val="2E74B5" w:themeColor="accent1" w:themeShade="BF"/>
              </w:rPr>
              <w:t>v</w:t>
            </w:r>
            <w:r w:rsidRPr="007658EC">
              <w:rPr>
                <w:rFonts w:cstheme="minorHAnsi"/>
                <w:color w:val="2E74B5" w:themeColor="accent1" w:themeShade="BF"/>
              </w:rPr>
              <w:t xml:space="preserve">alue: </w:t>
            </w:r>
            <w:r w:rsidRPr="007658EC">
              <w:rPr>
                <w:rFonts w:cstheme="minorHAnsi"/>
                <w:color w:val="000000" w:themeColor="text1"/>
              </w:rPr>
              <w:t xml:space="preserve">Select and apply efficient mental and written strategies and appropriate digital technologies to solve problems involving all four operations with whole numbers </w:t>
            </w:r>
            <w:r w:rsidR="000A12C0" w:rsidRPr="007658EC">
              <w:rPr>
                <w:rFonts w:cstheme="minorHAnsi"/>
                <w:color w:val="000000" w:themeColor="text1"/>
                <w:lang w:val="en-AU"/>
              </w:rPr>
              <w:t>(ACMNA123)</w:t>
            </w:r>
          </w:p>
        </w:tc>
        <w:tc>
          <w:tcPr>
            <w:tcW w:w="665" w:type="dxa"/>
            <w:vAlign w:val="center"/>
          </w:tcPr>
          <w:p w:rsidR="00C27413" w:rsidRPr="00F00CC2" w:rsidRDefault="00C27413" w:rsidP="0054715F">
            <w:pPr>
              <w:spacing w:before="60" w:after="60"/>
              <w:jc w:val="center"/>
              <w:rPr>
                <w:rFonts w:ascii="Wingdings" w:hAnsi="Wingdings" w:cstheme="minorHAnsi"/>
                <w:color w:val="2E74B5" w:themeColor="accent1" w:themeShade="BF"/>
              </w:rPr>
            </w:pPr>
          </w:p>
        </w:tc>
        <w:tc>
          <w:tcPr>
            <w:tcW w:w="665" w:type="dxa"/>
            <w:vAlign w:val="center"/>
          </w:tcPr>
          <w:p w:rsidR="00C27413" w:rsidRPr="00F00CC2" w:rsidRDefault="00C27413"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C27413" w:rsidRPr="00F00CC2" w:rsidRDefault="00C27413" w:rsidP="0054715F">
            <w:pPr>
              <w:spacing w:before="60" w:after="60"/>
              <w:jc w:val="center"/>
              <w:rPr>
                <w:rFonts w:ascii="Wingdings" w:hAnsi="Wingdings" w:cstheme="minorHAnsi"/>
                <w:color w:val="2E74B5" w:themeColor="accent1" w:themeShade="BF"/>
              </w:rPr>
            </w:pPr>
          </w:p>
        </w:tc>
        <w:tc>
          <w:tcPr>
            <w:tcW w:w="665" w:type="dxa"/>
            <w:vAlign w:val="center"/>
          </w:tcPr>
          <w:p w:rsidR="00C27413" w:rsidRPr="00F00CC2" w:rsidRDefault="00C27413" w:rsidP="0054715F">
            <w:pPr>
              <w:spacing w:before="60" w:after="60"/>
              <w:jc w:val="center"/>
              <w:rPr>
                <w:rFonts w:ascii="Wingdings" w:hAnsi="Wingdings" w:cstheme="minorHAnsi"/>
                <w:color w:val="2E74B5" w:themeColor="accent1" w:themeShade="BF"/>
              </w:rPr>
            </w:pPr>
          </w:p>
        </w:tc>
      </w:tr>
      <w:tr w:rsidR="006200A6" w:rsidRPr="00F00CC2" w:rsidTr="0054715F">
        <w:tc>
          <w:tcPr>
            <w:tcW w:w="6715" w:type="dxa"/>
            <w:vAlign w:val="center"/>
          </w:tcPr>
          <w:p w:rsidR="006200A6" w:rsidRPr="00DB7628" w:rsidRDefault="002E017E" w:rsidP="0054715F">
            <w:pPr>
              <w:spacing w:before="60" w:after="60"/>
              <w:rPr>
                <w:rFonts w:ascii="Helvetica" w:eastAsia="Times New Roman" w:hAnsi="Helvetica" w:cs="Helvetica"/>
                <w:color w:val="565656"/>
                <w:sz w:val="26"/>
                <w:szCs w:val="26"/>
                <w:lang w:eastAsia="en-AU"/>
              </w:rPr>
            </w:pPr>
            <w:r w:rsidRPr="007658EC">
              <w:rPr>
                <w:rFonts w:cstheme="minorHAnsi"/>
                <w:color w:val="2E74B5" w:themeColor="accent1" w:themeShade="BF"/>
              </w:rPr>
              <w:t xml:space="preserve">Fractions and </w:t>
            </w:r>
            <w:r w:rsidR="000A12C0">
              <w:rPr>
                <w:rFonts w:cstheme="minorHAnsi"/>
                <w:color w:val="2E74B5" w:themeColor="accent1" w:themeShade="BF"/>
              </w:rPr>
              <w:t>d</w:t>
            </w:r>
            <w:r w:rsidRPr="007658EC">
              <w:rPr>
                <w:rFonts w:cstheme="minorHAnsi"/>
                <w:color w:val="2E74B5" w:themeColor="accent1" w:themeShade="BF"/>
              </w:rPr>
              <w:t xml:space="preserve">ecimals: </w:t>
            </w:r>
            <w:r w:rsidRPr="007658EC">
              <w:rPr>
                <w:rFonts w:cstheme="minorHAnsi"/>
                <w:color w:val="000000" w:themeColor="text1"/>
              </w:rPr>
              <w:t xml:space="preserve">Add and subtract decimals, with and without digital technologies, and use estimation and rounding to check the reasonableness of answers </w:t>
            </w:r>
            <w:r w:rsidR="000A12C0" w:rsidRPr="007658EC">
              <w:rPr>
                <w:rFonts w:cstheme="minorHAnsi"/>
                <w:color w:val="000000" w:themeColor="text1"/>
                <w:lang w:val="en-AU"/>
              </w:rPr>
              <w:t>(ACMNA128)</w:t>
            </w:r>
            <w:r w:rsidR="000A588B" w:rsidRPr="007658EC">
              <w:rPr>
                <w:color w:val="000000" w:themeColor="text1"/>
                <w:lang w:val="en-GB"/>
              </w:rPr>
              <w:t xml:space="preserve"> </w:t>
            </w:r>
          </w:p>
        </w:tc>
        <w:tc>
          <w:tcPr>
            <w:tcW w:w="665" w:type="dxa"/>
            <w:vAlign w:val="center"/>
          </w:tcPr>
          <w:p w:rsidR="006200A6" w:rsidRPr="00F00CC2" w:rsidRDefault="006200A6" w:rsidP="0054715F">
            <w:pPr>
              <w:spacing w:before="60" w:after="60"/>
              <w:jc w:val="center"/>
              <w:rPr>
                <w:rFonts w:ascii="Wingdings" w:hAnsi="Wingdings" w:cstheme="minorHAnsi"/>
                <w:color w:val="2E74B5" w:themeColor="accent1" w:themeShade="BF"/>
              </w:rPr>
            </w:pPr>
          </w:p>
        </w:tc>
        <w:tc>
          <w:tcPr>
            <w:tcW w:w="665" w:type="dxa"/>
            <w:vAlign w:val="center"/>
          </w:tcPr>
          <w:p w:rsidR="006200A6" w:rsidRDefault="006200A6"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6200A6" w:rsidRPr="00F00CC2" w:rsidRDefault="006200A6" w:rsidP="0054715F">
            <w:pPr>
              <w:spacing w:before="60" w:after="60"/>
              <w:jc w:val="center"/>
              <w:rPr>
                <w:rFonts w:ascii="Wingdings" w:hAnsi="Wingdings" w:cstheme="minorHAnsi"/>
                <w:color w:val="2E74B5" w:themeColor="accent1" w:themeShade="BF"/>
              </w:rPr>
            </w:pPr>
          </w:p>
        </w:tc>
        <w:tc>
          <w:tcPr>
            <w:tcW w:w="665" w:type="dxa"/>
            <w:vAlign w:val="center"/>
          </w:tcPr>
          <w:p w:rsidR="006200A6" w:rsidRPr="00F00CC2" w:rsidRDefault="006200A6" w:rsidP="0054715F">
            <w:pPr>
              <w:spacing w:before="60" w:after="60"/>
              <w:jc w:val="center"/>
              <w:rPr>
                <w:rFonts w:ascii="Wingdings" w:hAnsi="Wingdings" w:cstheme="minorHAnsi"/>
                <w:color w:val="2E74B5" w:themeColor="accent1" w:themeShade="BF"/>
              </w:rPr>
            </w:pPr>
          </w:p>
        </w:tc>
      </w:tr>
      <w:tr w:rsidR="000A588B" w:rsidRPr="00F00CC2" w:rsidTr="0054715F">
        <w:tc>
          <w:tcPr>
            <w:tcW w:w="6715" w:type="dxa"/>
            <w:vAlign w:val="center"/>
          </w:tcPr>
          <w:p w:rsidR="000A588B" w:rsidRPr="00F00CC2" w:rsidDel="000A588B" w:rsidRDefault="002E017E" w:rsidP="0054715F">
            <w:pPr>
              <w:spacing w:before="60" w:after="60"/>
              <w:rPr>
                <w:rFonts w:cstheme="minorHAnsi"/>
                <w:color w:val="2E74B5" w:themeColor="accent1" w:themeShade="BF"/>
              </w:rPr>
            </w:pPr>
            <w:r w:rsidRPr="007658EC">
              <w:rPr>
                <w:rFonts w:cstheme="minorHAnsi"/>
                <w:color w:val="2E74B5" w:themeColor="accent1" w:themeShade="BF"/>
              </w:rPr>
              <w:t xml:space="preserve">Fractions and </w:t>
            </w:r>
            <w:r w:rsidR="000A12C0">
              <w:rPr>
                <w:rFonts w:cstheme="minorHAnsi"/>
                <w:color w:val="2E74B5" w:themeColor="accent1" w:themeShade="BF"/>
              </w:rPr>
              <w:t>d</w:t>
            </w:r>
            <w:r w:rsidRPr="007658EC">
              <w:rPr>
                <w:rFonts w:cstheme="minorHAnsi"/>
                <w:color w:val="2E74B5" w:themeColor="accent1" w:themeShade="BF"/>
              </w:rPr>
              <w:t xml:space="preserve">ecimals: </w:t>
            </w:r>
            <w:r w:rsidRPr="007658EC">
              <w:rPr>
                <w:rFonts w:cstheme="minorHAnsi"/>
                <w:color w:val="000000" w:themeColor="text1"/>
              </w:rPr>
              <w:t xml:space="preserve">Multiply decimals by whole numbers and perform divisions by non-zero whole numbers where the results are terminating decimals, with and without digital technologies </w:t>
            </w:r>
            <w:r w:rsidR="000A12C0" w:rsidRPr="007658EC">
              <w:rPr>
                <w:rFonts w:cstheme="minorHAnsi"/>
                <w:color w:val="000000" w:themeColor="text1"/>
                <w:lang w:val="en-AU"/>
              </w:rPr>
              <w:t>(ACMNA129)</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c>
          <w:tcPr>
            <w:tcW w:w="665" w:type="dxa"/>
            <w:vAlign w:val="center"/>
          </w:tcPr>
          <w:p w:rsidR="000A588B" w:rsidRDefault="004B0B2E"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r>
      <w:tr w:rsidR="000A588B" w:rsidRPr="00F00CC2" w:rsidTr="0054715F">
        <w:tc>
          <w:tcPr>
            <w:tcW w:w="6715" w:type="dxa"/>
            <w:vAlign w:val="center"/>
          </w:tcPr>
          <w:p w:rsidR="000A588B" w:rsidRPr="00F00CC2" w:rsidDel="000A588B" w:rsidRDefault="002E017E" w:rsidP="0054715F">
            <w:pPr>
              <w:spacing w:before="60" w:after="60"/>
              <w:rPr>
                <w:rFonts w:cstheme="minorHAnsi"/>
                <w:color w:val="2E74B5" w:themeColor="accent1" w:themeShade="BF"/>
              </w:rPr>
            </w:pPr>
            <w:r w:rsidRPr="007658EC">
              <w:rPr>
                <w:rFonts w:cstheme="minorHAnsi"/>
                <w:color w:val="2E74B5" w:themeColor="accent1" w:themeShade="BF"/>
              </w:rPr>
              <w:t xml:space="preserve">Fractions and </w:t>
            </w:r>
            <w:r w:rsidR="000A12C0">
              <w:rPr>
                <w:rFonts w:cstheme="minorHAnsi"/>
                <w:color w:val="2E74B5" w:themeColor="accent1" w:themeShade="BF"/>
              </w:rPr>
              <w:t>d</w:t>
            </w:r>
            <w:r w:rsidRPr="007658EC">
              <w:rPr>
                <w:rFonts w:cstheme="minorHAnsi"/>
                <w:color w:val="2E74B5" w:themeColor="accent1" w:themeShade="BF"/>
              </w:rPr>
              <w:t xml:space="preserve">ecimals: </w:t>
            </w:r>
            <w:r w:rsidRPr="007658EC">
              <w:rPr>
                <w:rFonts w:cstheme="minorHAnsi"/>
                <w:color w:val="000000" w:themeColor="text1"/>
              </w:rPr>
              <w:t xml:space="preserve">Make connections between equivalent fractions, decimals and percentages </w:t>
            </w:r>
            <w:r w:rsidR="000A12C0" w:rsidRPr="007658EC">
              <w:rPr>
                <w:rFonts w:cstheme="minorHAnsi"/>
                <w:color w:val="000000" w:themeColor="text1"/>
                <w:lang w:val="en-AU"/>
              </w:rPr>
              <w:t>(ACMNA131)</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c>
          <w:tcPr>
            <w:tcW w:w="665" w:type="dxa"/>
            <w:vAlign w:val="center"/>
          </w:tcPr>
          <w:p w:rsidR="000A588B" w:rsidRDefault="004B0B2E"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r>
      <w:tr w:rsidR="000A588B" w:rsidRPr="00A56A84" w:rsidTr="0054715F">
        <w:tc>
          <w:tcPr>
            <w:tcW w:w="6715" w:type="dxa"/>
            <w:shd w:val="clear" w:color="auto" w:fill="DEEAF6" w:themeFill="accent1" w:themeFillTint="33"/>
            <w:vAlign w:val="center"/>
          </w:tcPr>
          <w:p w:rsidR="000A588B" w:rsidRPr="007658EC" w:rsidRDefault="000A588B" w:rsidP="00E32B52">
            <w:pPr>
              <w:spacing w:before="60" w:after="60"/>
              <w:rPr>
                <w:rFonts w:cstheme="minorHAnsi"/>
              </w:rPr>
            </w:pPr>
            <w:r w:rsidRPr="00F00CC2">
              <w:rPr>
                <w:rFonts w:cstheme="minorHAnsi"/>
              </w:rPr>
              <w:t>MEASUREMENT AND GEOMETRY</w:t>
            </w:r>
          </w:p>
        </w:tc>
        <w:tc>
          <w:tcPr>
            <w:tcW w:w="665" w:type="dxa"/>
            <w:shd w:val="clear" w:color="auto" w:fill="DEEAF6" w:themeFill="accent1" w:themeFillTint="33"/>
            <w:vAlign w:val="center"/>
          </w:tcPr>
          <w:p w:rsidR="000A588B" w:rsidRPr="007658EC" w:rsidRDefault="000A588B" w:rsidP="00E32B52">
            <w:pPr>
              <w:spacing w:before="60" w:after="60"/>
              <w:rPr>
                <w:rFonts w:cstheme="minorHAnsi"/>
              </w:rPr>
            </w:pPr>
          </w:p>
        </w:tc>
        <w:tc>
          <w:tcPr>
            <w:tcW w:w="665" w:type="dxa"/>
            <w:shd w:val="clear" w:color="auto" w:fill="DEEAF6" w:themeFill="accent1" w:themeFillTint="33"/>
            <w:vAlign w:val="center"/>
          </w:tcPr>
          <w:p w:rsidR="000A588B" w:rsidRPr="007658EC" w:rsidRDefault="000A588B">
            <w:pPr>
              <w:spacing w:before="60" w:after="60"/>
              <w:rPr>
                <w:rFonts w:cstheme="minorHAnsi"/>
              </w:rPr>
            </w:pPr>
          </w:p>
        </w:tc>
        <w:tc>
          <w:tcPr>
            <w:tcW w:w="665" w:type="dxa"/>
            <w:shd w:val="clear" w:color="auto" w:fill="DEEAF6" w:themeFill="accent1" w:themeFillTint="33"/>
            <w:vAlign w:val="center"/>
          </w:tcPr>
          <w:p w:rsidR="000A588B" w:rsidRPr="007658EC" w:rsidRDefault="000A588B">
            <w:pPr>
              <w:spacing w:before="60" w:after="60"/>
              <w:rPr>
                <w:rFonts w:cstheme="minorHAnsi"/>
              </w:rPr>
            </w:pPr>
          </w:p>
        </w:tc>
        <w:tc>
          <w:tcPr>
            <w:tcW w:w="665" w:type="dxa"/>
            <w:shd w:val="clear" w:color="auto" w:fill="DEEAF6" w:themeFill="accent1" w:themeFillTint="33"/>
            <w:vAlign w:val="center"/>
          </w:tcPr>
          <w:p w:rsidR="000A588B" w:rsidRPr="007658EC" w:rsidRDefault="000A588B">
            <w:pPr>
              <w:spacing w:before="60" w:after="60"/>
              <w:rPr>
                <w:rFonts w:cstheme="minorHAnsi"/>
              </w:rPr>
            </w:pPr>
          </w:p>
        </w:tc>
      </w:tr>
      <w:tr w:rsidR="000A588B" w:rsidRPr="00F00CC2" w:rsidTr="0054715F">
        <w:tc>
          <w:tcPr>
            <w:tcW w:w="6715" w:type="dxa"/>
            <w:vAlign w:val="center"/>
          </w:tcPr>
          <w:p w:rsidR="000A588B" w:rsidRPr="00F00CC2" w:rsidRDefault="000A588B" w:rsidP="0054715F">
            <w:pPr>
              <w:spacing w:before="60" w:after="60"/>
              <w:rPr>
                <w:rFonts w:cstheme="minorHAnsi"/>
                <w:color w:val="2E74B5" w:themeColor="accent1" w:themeShade="BF"/>
              </w:rPr>
            </w:pPr>
            <w:r w:rsidRPr="00F00CC2">
              <w:rPr>
                <w:rFonts w:cstheme="minorHAnsi"/>
                <w:color w:val="2E74B5" w:themeColor="accent1" w:themeShade="BF"/>
              </w:rPr>
              <w:t xml:space="preserve">Using units of measurement: </w:t>
            </w:r>
            <w:r w:rsidRPr="007658EC">
              <w:rPr>
                <w:rFonts w:cstheme="minorHAnsi"/>
                <w:color w:val="000000" w:themeColor="text1"/>
              </w:rPr>
              <w:t xml:space="preserve">Connect decimal representations to the metric system </w:t>
            </w:r>
            <w:r w:rsidR="000A12C0" w:rsidRPr="007658EC">
              <w:rPr>
                <w:rFonts w:cstheme="minorHAnsi"/>
                <w:color w:val="000000" w:themeColor="text1"/>
                <w:lang w:val="en-AU"/>
              </w:rPr>
              <w:t>(ACMMG135)</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c>
          <w:tcPr>
            <w:tcW w:w="665" w:type="dxa"/>
            <w:vAlign w:val="center"/>
          </w:tcPr>
          <w:p w:rsidR="000A588B" w:rsidRDefault="002E017E"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r>
      <w:tr w:rsidR="000A588B" w:rsidRPr="003B0120" w:rsidTr="0054715F">
        <w:tc>
          <w:tcPr>
            <w:tcW w:w="6715" w:type="dxa"/>
            <w:shd w:val="clear" w:color="auto" w:fill="DEEAF6" w:themeFill="accent1" w:themeFillTint="33"/>
            <w:vAlign w:val="center"/>
          </w:tcPr>
          <w:p w:rsidR="000A588B" w:rsidRPr="00F00CC2" w:rsidRDefault="000A588B" w:rsidP="00E32B52">
            <w:pPr>
              <w:spacing w:before="60" w:after="60"/>
              <w:rPr>
                <w:rFonts w:cstheme="minorHAnsi"/>
                <w:color w:val="2E74B5" w:themeColor="accent1" w:themeShade="BF"/>
              </w:rPr>
            </w:pPr>
            <w:r w:rsidRPr="00DB7628">
              <w:rPr>
                <w:rFonts w:cstheme="minorHAnsi"/>
              </w:rPr>
              <w:t>STATISTICS AND PROBABILITY</w:t>
            </w:r>
          </w:p>
        </w:tc>
        <w:tc>
          <w:tcPr>
            <w:tcW w:w="665" w:type="dxa"/>
            <w:shd w:val="clear" w:color="auto" w:fill="DEEAF6" w:themeFill="accent1" w:themeFillTint="33"/>
            <w:vAlign w:val="center"/>
          </w:tcPr>
          <w:p w:rsidR="000A588B" w:rsidRPr="00F00CC2" w:rsidRDefault="000A588B" w:rsidP="00E32B5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A588B" w:rsidRDefault="000A588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A588B" w:rsidRPr="00F00CC2" w:rsidRDefault="000A588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A588B" w:rsidRPr="00F00CC2" w:rsidRDefault="000A588B">
            <w:pPr>
              <w:spacing w:before="60" w:after="60"/>
              <w:jc w:val="center"/>
              <w:rPr>
                <w:rFonts w:ascii="Wingdings" w:hAnsi="Wingdings" w:cstheme="minorHAnsi"/>
                <w:color w:val="2E74B5" w:themeColor="accent1" w:themeShade="BF"/>
              </w:rPr>
            </w:pPr>
          </w:p>
        </w:tc>
      </w:tr>
      <w:tr w:rsidR="000A588B" w:rsidRPr="003B0120" w:rsidTr="0054715F">
        <w:tc>
          <w:tcPr>
            <w:tcW w:w="6715" w:type="dxa"/>
            <w:vAlign w:val="center"/>
          </w:tcPr>
          <w:p w:rsidR="000A588B" w:rsidRPr="00F00CC2" w:rsidRDefault="000A588B" w:rsidP="0054715F">
            <w:pPr>
              <w:spacing w:before="60" w:after="60"/>
              <w:rPr>
                <w:rFonts w:cstheme="minorHAnsi"/>
                <w:color w:val="2E74B5" w:themeColor="accent1" w:themeShade="BF"/>
              </w:rPr>
            </w:pPr>
            <w:r>
              <w:rPr>
                <w:rFonts w:cstheme="minorHAnsi"/>
                <w:color w:val="2E74B5" w:themeColor="accent1" w:themeShade="BF"/>
              </w:rPr>
              <w:t xml:space="preserve">Data representation and interpretation: </w:t>
            </w:r>
            <w:r w:rsidRPr="00DB7628">
              <w:rPr>
                <w:rFonts w:cs="Helvetica"/>
                <w:lang w:val="en"/>
              </w:rPr>
              <w:t>Interpret and compare a range of </w:t>
            </w:r>
            <w:hyperlink r:id="rId101" w:tooltip="Display the glossary entry for Data" w:history="1">
              <w:r w:rsidRPr="00DB7628">
                <w:rPr>
                  <w:rFonts w:cs="Helvetica"/>
                  <w:lang w:val="en"/>
                </w:rPr>
                <w:t>data</w:t>
              </w:r>
            </w:hyperlink>
            <w:r w:rsidRPr="00DB7628">
              <w:rPr>
                <w:rFonts w:cs="Helvetica"/>
                <w:lang w:val="en"/>
              </w:rPr>
              <w:t> displays, including side-by-side column graphs for two categorical variables (ACMSP147)</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c>
          <w:tcPr>
            <w:tcW w:w="665" w:type="dxa"/>
            <w:vAlign w:val="center"/>
          </w:tcPr>
          <w:p w:rsidR="000A588B" w:rsidRDefault="000A588B"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r>
      <w:tr w:rsidR="000A588B" w:rsidRPr="003B0120" w:rsidTr="0054715F">
        <w:tc>
          <w:tcPr>
            <w:tcW w:w="6715" w:type="dxa"/>
            <w:vAlign w:val="center"/>
          </w:tcPr>
          <w:p w:rsidR="000A588B" w:rsidRDefault="002E017E" w:rsidP="0054715F">
            <w:pPr>
              <w:spacing w:before="60" w:after="60"/>
              <w:rPr>
                <w:rFonts w:cstheme="minorHAnsi"/>
                <w:color w:val="2E74B5" w:themeColor="accent1" w:themeShade="BF"/>
              </w:rPr>
            </w:pPr>
            <w:r>
              <w:rPr>
                <w:rFonts w:cstheme="minorHAnsi"/>
                <w:color w:val="2E74B5" w:themeColor="accent1" w:themeShade="BF"/>
              </w:rPr>
              <w:t xml:space="preserve">Data representation and interpretation: </w:t>
            </w:r>
            <w:r w:rsidRPr="007658EC">
              <w:rPr>
                <w:rFonts w:cstheme="minorHAnsi"/>
                <w:color w:val="000000" w:themeColor="text1"/>
              </w:rPr>
              <w:t xml:space="preserve">Interpret secondary data presented in digital media and elsewhere </w:t>
            </w:r>
            <w:r w:rsidR="000A588B" w:rsidRPr="007658EC">
              <w:rPr>
                <w:rFonts w:cstheme="minorHAnsi"/>
                <w:color w:val="000000" w:themeColor="text1"/>
                <w:lang w:val="en-AU"/>
              </w:rPr>
              <w:t>(ACMSP148)</w:t>
            </w:r>
          </w:p>
        </w:tc>
        <w:tc>
          <w:tcPr>
            <w:tcW w:w="665" w:type="dxa"/>
            <w:vAlign w:val="center"/>
          </w:tcPr>
          <w:p w:rsidR="000A588B" w:rsidRPr="00F00CC2" w:rsidRDefault="004B0B2E"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0A588B" w:rsidRDefault="004B0B2E"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0A588B" w:rsidRPr="00F00CC2" w:rsidRDefault="004B0B2E" w:rsidP="0054715F">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0A588B" w:rsidRPr="00F00CC2" w:rsidRDefault="000A588B" w:rsidP="0054715F">
            <w:pPr>
              <w:spacing w:before="60" w:after="60"/>
              <w:jc w:val="center"/>
              <w:rPr>
                <w:rFonts w:ascii="Wingdings" w:hAnsi="Wingdings" w:cstheme="minorHAnsi"/>
                <w:color w:val="2E74B5" w:themeColor="accent1" w:themeShade="BF"/>
              </w:rPr>
            </w:pPr>
          </w:p>
        </w:tc>
      </w:tr>
    </w:tbl>
    <w:p w:rsidR="00877EA9" w:rsidRDefault="00761D7D" w:rsidP="0054715F">
      <w:pPr>
        <w:widowControl/>
        <w:spacing w:line="259" w:lineRule="auto"/>
        <w:rPr>
          <w:iCs/>
        </w:rPr>
      </w:pPr>
      <w:bookmarkStart w:id="26" w:name="_Hlk535569413"/>
      <w:bookmarkStart w:id="27" w:name="_Toc522178864"/>
      <w:bookmarkEnd w:id="25"/>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02" w:history="1">
        <w:r>
          <w:rPr>
            <w:rStyle w:val="Hyperlink"/>
            <w:lang w:val="en"/>
          </w:rPr>
          <w:t>k10outline.scsa.wa.edu.au/home</w:t>
        </w:r>
      </w:hyperlink>
      <w:bookmarkEnd w:id="26"/>
      <w:r w:rsidRPr="00ED3695">
        <w:rPr>
          <w:iCs/>
        </w:rPr>
        <w:t>.</w:t>
      </w:r>
      <w:r w:rsidR="00877EA9">
        <w:rPr>
          <w:iCs/>
        </w:rPr>
        <w:br w:type="page"/>
      </w:r>
    </w:p>
    <w:p w:rsidR="00877EA9" w:rsidRPr="006868CC" w:rsidRDefault="00877EA9" w:rsidP="00877EA9">
      <w:pPr>
        <w:pStyle w:val="Heading1"/>
      </w:pPr>
      <w:bookmarkStart w:id="28" w:name="_Appendix_1B:_Mathematics"/>
      <w:bookmarkStart w:id="29" w:name="_Toc483920692"/>
      <w:bookmarkStart w:id="30" w:name="_Toc7012476"/>
      <w:bookmarkStart w:id="31" w:name="_Toc48743767"/>
      <w:bookmarkEnd w:id="28"/>
      <w:r w:rsidRPr="006868CC">
        <w:t xml:space="preserve">Appendix </w:t>
      </w:r>
      <w:r>
        <w:t>1B</w:t>
      </w:r>
      <w:r w:rsidRPr="006868CC">
        <w:t xml:space="preserve">: </w:t>
      </w:r>
      <w:bookmarkEnd w:id="29"/>
      <w:r w:rsidRPr="006868CC">
        <w:t>Math</w:t>
      </w:r>
      <w:r>
        <w:t>ematic</w:t>
      </w:r>
      <w:r w:rsidRPr="006868CC">
        <w:t>s proficiency strands</w:t>
      </w:r>
      <w:bookmarkEnd w:id="30"/>
      <w:bookmarkEnd w:id="31"/>
    </w:p>
    <w:p w:rsidR="00877EA9" w:rsidRPr="006868CC" w:rsidRDefault="00877EA9" w:rsidP="00877EA9">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rsidR="00877EA9" w:rsidRPr="006868CC" w:rsidRDefault="00877EA9" w:rsidP="00877EA9">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877EA9" w:rsidRPr="006868CC" w:rsidRDefault="00877EA9" w:rsidP="00877EA9">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rsidR="00877EA9" w:rsidRPr="006868CC" w:rsidRDefault="00877EA9" w:rsidP="00877EA9">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877EA9" w:rsidRPr="006868CC" w:rsidRDefault="00877EA9" w:rsidP="00877EA9">
      <w:pPr>
        <w:spacing w:before="240"/>
        <w:rPr>
          <w:b/>
          <w:sz w:val="24"/>
          <w:szCs w:val="24"/>
          <w:lang w:eastAsia="en-AU"/>
        </w:rPr>
      </w:pPr>
      <w:r w:rsidRPr="006868CC">
        <w:rPr>
          <w:b/>
          <w:sz w:val="24"/>
          <w:szCs w:val="24"/>
          <w:lang w:eastAsia="en-AU"/>
        </w:rPr>
        <w:t>Fluency</w:t>
      </w:r>
    </w:p>
    <w:p w:rsidR="00877EA9" w:rsidRPr="006868CC" w:rsidRDefault="00877EA9" w:rsidP="00877EA9">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877EA9" w:rsidRPr="006868CC" w:rsidRDefault="00877EA9" w:rsidP="00877EA9">
      <w:pPr>
        <w:spacing w:before="240"/>
        <w:rPr>
          <w:b/>
          <w:sz w:val="24"/>
          <w:szCs w:val="24"/>
          <w:lang w:eastAsia="en-AU"/>
        </w:rPr>
      </w:pPr>
      <w:r w:rsidRPr="006868CC">
        <w:rPr>
          <w:b/>
          <w:sz w:val="24"/>
          <w:szCs w:val="24"/>
          <w:lang w:eastAsia="en-AU"/>
        </w:rPr>
        <w:t>Problem-solving</w:t>
      </w:r>
    </w:p>
    <w:p w:rsidR="00877EA9" w:rsidRPr="006868CC" w:rsidRDefault="00877EA9" w:rsidP="00877EA9">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877EA9" w:rsidRPr="006868CC" w:rsidRDefault="00877EA9" w:rsidP="00877EA9">
      <w:pPr>
        <w:spacing w:before="240"/>
        <w:rPr>
          <w:b/>
          <w:sz w:val="24"/>
          <w:szCs w:val="24"/>
          <w:lang w:eastAsia="en-AU"/>
        </w:rPr>
      </w:pPr>
      <w:r w:rsidRPr="006868CC">
        <w:rPr>
          <w:b/>
          <w:sz w:val="24"/>
          <w:szCs w:val="24"/>
          <w:lang w:eastAsia="en-AU"/>
        </w:rPr>
        <w:t>Reasoning</w:t>
      </w:r>
    </w:p>
    <w:p w:rsidR="000A12C0" w:rsidRDefault="00877EA9" w:rsidP="007658EC">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0A12C0" w:rsidRPr="006868CC" w:rsidRDefault="000A12C0" w:rsidP="0054715F">
      <w:pPr>
        <w:spacing w:before="240" w:after="0"/>
        <w:rPr>
          <w:rFonts w:eastAsia="Times New Roman" w:cs="Helvetica"/>
          <w:color w:val="000000"/>
          <w:lang w:eastAsia="en-AU"/>
        </w:rPr>
      </w:pPr>
      <w:r w:rsidRPr="006868CC">
        <w:rPr>
          <w:rFonts w:eastAsia="Times New Roman" w:cs="Helvetica"/>
          <w:color w:val="000000"/>
          <w:lang w:eastAsia="en-AU"/>
        </w:rPr>
        <w:t xml:space="preserve">Source: </w:t>
      </w:r>
      <w:r>
        <w:rPr>
          <w:rFonts w:eastAsia="Times New Roman" w:cs="Helvetica"/>
          <w:color w:val="000000"/>
          <w:lang w:eastAsia="en-AU"/>
        </w:rPr>
        <w:t xml:space="preserve">ACARA - </w:t>
      </w:r>
      <w:hyperlink r:id="rId103" w:history="1">
        <w:r w:rsidRPr="006868CC">
          <w:rPr>
            <w:rFonts w:eastAsia="Times New Roman" w:cs="Helvetica"/>
            <w:color w:val="0563C1" w:themeColor="hyperlink"/>
            <w:u w:val="single"/>
            <w:lang w:eastAsia="en-AU"/>
          </w:rPr>
          <w:t>www.australiancurriculum.edu.au/f-10-curriculum/mathematics/key-ideas/?searchTerm=key+ideas#dimension-content</w:t>
        </w:r>
      </w:hyperlink>
      <w:r w:rsidRPr="006868CC">
        <w:rPr>
          <w:rFonts w:eastAsia="Times New Roman" w:cs="Helvetica"/>
          <w:color w:val="000000"/>
          <w:lang w:eastAsia="en-AU"/>
        </w:rPr>
        <w:t xml:space="preserve"> </w:t>
      </w:r>
    </w:p>
    <w:p w:rsidR="00DA68E2" w:rsidRPr="007658EC" w:rsidRDefault="00DA68E2" w:rsidP="007658EC">
      <w:pPr>
        <w:widowControl/>
        <w:rPr>
          <w:rFonts w:eastAsia="Times New Roman" w:cs="Helvetica"/>
          <w:color w:val="000000"/>
          <w:sz w:val="20"/>
          <w:szCs w:val="20"/>
          <w:lang w:eastAsia="en-AU"/>
        </w:rPr>
      </w:pPr>
      <w:r>
        <w:br w:type="page"/>
      </w:r>
    </w:p>
    <w:p w:rsidR="0033131B" w:rsidRDefault="00B638FF" w:rsidP="00196457">
      <w:pPr>
        <w:pStyle w:val="Heading1"/>
      </w:pPr>
      <w:bookmarkStart w:id="32" w:name="_Appendix_1B:_Year"/>
      <w:bookmarkStart w:id="33" w:name="_Appendix_1:_Curriculum"/>
      <w:bookmarkStart w:id="34" w:name="_Appendix_2:_General"/>
      <w:bookmarkStart w:id="35" w:name="_Toc465262500"/>
      <w:bookmarkStart w:id="36" w:name="_Toc48743768"/>
      <w:bookmarkEnd w:id="27"/>
      <w:bookmarkEnd w:id="32"/>
      <w:bookmarkEnd w:id="33"/>
      <w:bookmarkEnd w:id="34"/>
      <w:r w:rsidRPr="00ED5C1E">
        <w:t>Appendix 2</w:t>
      </w:r>
      <w:bookmarkStart w:id="37" w:name="_Toc465262501"/>
      <w:bookmarkEnd w:id="35"/>
      <w:r w:rsidR="00DD4BB0">
        <w:t>:</w:t>
      </w:r>
      <w:bookmarkEnd w:id="37"/>
      <w:r w:rsidR="009D272C">
        <w:t xml:space="preserve"> General capabilities</w:t>
      </w:r>
      <w:r w:rsidR="004958BD">
        <w:t xml:space="preserve"> </w:t>
      </w:r>
      <w:r w:rsidR="00F3360C">
        <w:t>continuums</w:t>
      </w:r>
      <w:bookmarkEnd w:id="36"/>
    </w:p>
    <w:p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136" w:type="dxa"/>
        <w:tblLayout w:type="fixed"/>
        <w:tblLook w:val="04A0" w:firstRow="1" w:lastRow="0" w:firstColumn="1" w:lastColumn="0" w:noHBand="0" w:noVBand="1"/>
      </w:tblPr>
      <w:tblGrid>
        <w:gridCol w:w="3013"/>
        <w:gridCol w:w="2041"/>
        <w:gridCol w:w="2041"/>
        <w:gridCol w:w="2041"/>
      </w:tblGrid>
      <w:tr w:rsidR="00F6340C" w:rsidRPr="00854648" w:rsidTr="00152D74">
        <w:trPr>
          <w:trHeight w:val="643"/>
        </w:trPr>
        <w:tc>
          <w:tcPr>
            <w:tcW w:w="3013" w:type="dxa"/>
          </w:tcPr>
          <w:p w:rsidR="00F6340C" w:rsidRPr="00854648" w:rsidRDefault="00F6340C" w:rsidP="009D272C">
            <w:pPr>
              <w:spacing w:after="60"/>
              <w:jc w:val="center"/>
              <w:rPr>
                <w:b/>
                <w:lang w:val="en-AU"/>
              </w:rPr>
            </w:pPr>
            <w:r w:rsidRPr="00854648">
              <w:rPr>
                <w:b/>
                <w:lang w:val="en-AU"/>
              </w:rPr>
              <w:t>Sub-element</w:t>
            </w:r>
          </w:p>
        </w:tc>
        <w:tc>
          <w:tcPr>
            <w:tcW w:w="2041" w:type="dxa"/>
          </w:tcPr>
          <w:p w:rsidR="00F6340C" w:rsidRPr="00854648" w:rsidRDefault="00F6340C"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041" w:type="dxa"/>
          </w:tcPr>
          <w:p w:rsidR="00F6340C" w:rsidRPr="00854648" w:rsidRDefault="00F6340C" w:rsidP="009D272C">
            <w:pPr>
              <w:spacing w:after="60"/>
              <w:jc w:val="center"/>
              <w:rPr>
                <w:b/>
                <w:lang w:val="en-AU"/>
              </w:rPr>
            </w:pPr>
            <w:r w:rsidRPr="00854648">
              <w:rPr>
                <w:b/>
                <w:lang w:val="en-AU"/>
              </w:rPr>
              <w:t>Typically by the</w:t>
            </w:r>
            <w:r>
              <w:rPr>
                <w:b/>
                <w:lang w:val="en-AU"/>
              </w:rPr>
              <w:t xml:space="preserve"> </w:t>
            </w:r>
            <w:r w:rsidRPr="00854648">
              <w:rPr>
                <w:b/>
                <w:lang w:val="en-AU"/>
              </w:rPr>
              <w:t>end of Year 6</w:t>
            </w:r>
          </w:p>
        </w:tc>
        <w:tc>
          <w:tcPr>
            <w:tcW w:w="2041" w:type="dxa"/>
          </w:tcPr>
          <w:p w:rsidR="00F6340C" w:rsidRPr="00854648" w:rsidRDefault="00F6340C" w:rsidP="009D272C">
            <w:pPr>
              <w:spacing w:after="60"/>
              <w:jc w:val="center"/>
              <w:rPr>
                <w:b/>
                <w:lang w:val="en-AU"/>
              </w:rPr>
            </w:pPr>
            <w:r w:rsidRPr="00854648">
              <w:rPr>
                <w:b/>
                <w:lang w:val="en-AU"/>
              </w:rPr>
              <w:t>Typically by the end of Year 8</w:t>
            </w:r>
          </w:p>
        </w:tc>
      </w:tr>
      <w:tr w:rsidR="00F6340C" w:rsidRPr="00854648" w:rsidTr="00152D74">
        <w:trPr>
          <w:trHeight w:val="1096"/>
        </w:trPr>
        <w:tc>
          <w:tcPr>
            <w:tcW w:w="3013" w:type="dxa"/>
          </w:tcPr>
          <w:p w:rsidR="00F6340C" w:rsidRDefault="00F6340C" w:rsidP="00CA123C">
            <w:pPr>
              <w:spacing w:after="60"/>
              <w:rPr>
                <w:rFonts w:cs="Helvetica"/>
                <w:b/>
                <w:color w:val="000000"/>
                <w:sz w:val="20"/>
                <w:szCs w:val="20"/>
                <w:lang w:val="en-AU"/>
              </w:rPr>
            </w:pPr>
            <w:r>
              <w:rPr>
                <w:rFonts w:cs="Helvetica"/>
                <w:b/>
                <w:color w:val="000000"/>
                <w:sz w:val="20"/>
                <w:szCs w:val="20"/>
                <w:lang w:val="en-AU"/>
              </w:rPr>
              <w:t>Create with ICT</w:t>
            </w:r>
          </w:p>
          <w:p w:rsidR="00F6340C" w:rsidRPr="00CA123C" w:rsidRDefault="00F6340C" w:rsidP="00CA123C">
            <w:pPr>
              <w:spacing w:after="60"/>
              <w:rPr>
                <w:b/>
                <w:sz w:val="20"/>
                <w:szCs w:val="20"/>
                <w:lang w:val="en-AU"/>
              </w:rPr>
            </w:pPr>
            <w:r w:rsidRPr="00E1585E">
              <w:rPr>
                <w:rFonts w:cs="Helvetica"/>
                <w:b/>
                <w:color w:val="000000"/>
                <w:sz w:val="20"/>
                <w:szCs w:val="20"/>
                <w:lang w:val="en-AU"/>
              </w:rPr>
              <w:t>Generate ideas, plans and processes</w:t>
            </w:r>
          </w:p>
        </w:tc>
        <w:tc>
          <w:tcPr>
            <w:tcW w:w="2041" w:type="dxa"/>
          </w:tcPr>
          <w:p w:rsidR="00F6340C" w:rsidRPr="00854648" w:rsidRDefault="00F6340C" w:rsidP="00F17ECE">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use ICT effectively to record ideas, represent thinking and plan solution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use appropriate ICT to collaboratively generate ideas and develop plans</w:t>
            </w:r>
          </w:p>
        </w:tc>
      </w:tr>
      <w:tr w:rsidR="00F6340C" w:rsidRPr="00854648" w:rsidTr="00152D74">
        <w:trPr>
          <w:trHeight w:val="2263"/>
        </w:trPr>
        <w:tc>
          <w:tcPr>
            <w:tcW w:w="3013" w:type="dxa"/>
          </w:tcPr>
          <w:p w:rsidR="00F6340C" w:rsidRDefault="00F6340C" w:rsidP="00CA123C">
            <w:pPr>
              <w:spacing w:after="60"/>
              <w:rPr>
                <w:rFonts w:cs="Helvetica"/>
                <w:b/>
                <w:color w:val="000000"/>
                <w:sz w:val="20"/>
                <w:szCs w:val="20"/>
                <w:lang w:val="en-AU"/>
              </w:rPr>
            </w:pPr>
            <w:r>
              <w:rPr>
                <w:rFonts w:cs="Helvetica"/>
                <w:b/>
                <w:color w:val="000000"/>
                <w:sz w:val="20"/>
                <w:szCs w:val="20"/>
                <w:lang w:val="en-AU"/>
              </w:rPr>
              <w:t>Create with ICT</w:t>
            </w:r>
          </w:p>
          <w:p w:rsidR="00F6340C" w:rsidRPr="00CA123C" w:rsidRDefault="00F6340C"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2041" w:type="dxa"/>
          </w:tcPr>
          <w:p w:rsidR="00F6340C" w:rsidRPr="00854648" w:rsidRDefault="00F6340C" w:rsidP="00F17ECE">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independently or collaboratively create and modify digital solutions, creative outputs or data representation/</w:t>
            </w:r>
            <w:r w:rsidR="00CE2EAB">
              <w:rPr>
                <w:rFonts w:cs="Helvetica"/>
                <w:color w:val="000000"/>
                <w:sz w:val="20"/>
                <w:szCs w:val="20"/>
                <w:lang w:val="en-AU"/>
              </w:rPr>
              <w:t xml:space="preserve"> </w:t>
            </w:r>
            <w:r w:rsidRPr="00854648">
              <w:rPr>
                <w:rFonts w:cs="Helvetica"/>
                <w:color w:val="000000"/>
                <w:sz w:val="20"/>
                <w:szCs w:val="20"/>
                <w:lang w:val="en-AU"/>
              </w:rPr>
              <w:t>transformation for particular audiences and purpose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design and modify simple digital solutions, or multimodal creative outputs or data transformations for particular audiences and purposes following recognised conventions</w:t>
            </w:r>
          </w:p>
        </w:tc>
      </w:tr>
      <w:tr w:rsidR="00F6340C" w:rsidRPr="00854648" w:rsidTr="00152D74">
        <w:trPr>
          <w:trHeight w:val="2414"/>
        </w:trPr>
        <w:tc>
          <w:tcPr>
            <w:tcW w:w="3013" w:type="dxa"/>
          </w:tcPr>
          <w:p w:rsidR="00F6340C" w:rsidRDefault="00F6340C" w:rsidP="00CA123C">
            <w:pPr>
              <w:spacing w:after="60"/>
              <w:rPr>
                <w:rFonts w:cs="Helvetica"/>
                <w:b/>
                <w:color w:val="000000"/>
                <w:sz w:val="20"/>
                <w:szCs w:val="20"/>
                <w:lang w:val="en-AU"/>
              </w:rPr>
            </w:pPr>
            <w:r>
              <w:rPr>
                <w:rFonts w:cs="Helvetica"/>
                <w:b/>
                <w:color w:val="000000"/>
                <w:sz w:val="20"/>
                <w:szCs w:val="20"/>
                <w:lang w:val="en-AU"/>
              </w:rPr>
              <w:t>Communicating with ICT</w:t>
            </w:r>
          </w:p>
          <w:p w:rsidR="00F6340C" w:rsidRPr="00CA123C" w:rsidRDefault="00F6340C" w:rsidP="00CA123C">
            <w:pPr>
              <w:spacing w:after="60"/>
              <w:rPr>
                <w:b/>
                <w:sz w:val="20"/>
                <w:szCs w:val="20"/>
                <w:lang w:val="en-AU"/>
              </w:rPr>
            </w:pPr>
            <w:r w:rsidRPr="00E1585E">
              <w:rPr>
                <w:rFonts w:cs="Helvetica"/>
                <w:b/>
                <w:color w:val="000000"/>
                <w:sz w:val="20"/>
                <w:szCs w:val="20"/>
                <w:lang w:val="en-AU"/>
              </w:rPr>
              <w:t>Collaborate, share and exchange</w:t>
            </w:r>
          </w:p>
        </w:tc>
        <w:tc>
          <w:tcPr>
            <w:tcW w:w="2041" w:type="dxa"/>
          </w:tcPr>
          <w:p w:rsidR="00F6340C" w:rsidRPr="00854648" w:rsidRDefault="00F6340C" w:rsidP="00F17ECE">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select and use appropriate ICT tools safely to share and exchange information and to safely collaborate with other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select and use appropriate ICT tools safely to lead groups in sharing and exchanging information, and taking part in online projects or active collaborations with appropriate global audiences</w:t>
            </w:r>
          </w:p>
        </w:tc>
      </w:tr>
    </w:tbl>
    <w:p w:rsidR="00E12EE5" w:rsidRDefault="00E12EE5" w:rsidP="00340816">
      <w:pPr>
        <w:spacing w:before="240" w:after="240"/>
        <w:rPr>
          <w:b/>
          <w:sz w:val="24"/>
          <w:szCs w:val="24"/>
        </w:rPr>
      </w:pPr>
    </w:p>
    <w:p w:rsidR="00E12EE5" w:rsidRDefault="00E12EE5">
      <w:pPr>
        <w:widowControl/>
        <w:spacing w:before="0" w:after="160" w:line="259" w:lineRule="auto"/>
        <w:rPr>
          <w:b/>
          <w:sz w:val="24"/>
          <w:szCs w:val="24"/>
        </w:rPr>
      </w:pPr>
      <w:r>
        <w:rPr>
          <w:b/>
          <w:sz w:val="24"/>
          <w:szCs w:val="24"/>
        </w:rPr>
        <w:br w:type="page"/>
      </w:r>
    </w:p>
    <w:p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9139" w:type="dxa"/>
        <w:tblLook w:val="04A0" w:firstRow="1" w:lastRow="0" w:firstColumn="1" w:lastColumn="0" w:noHBand="0" w:noVBand="1"/>
      </w:tblPr>
      <w:tblGrid>
        <w:gridCol w:w="3016"/>
        <w:gridCol w:w="2041"/>
        <w:gridCol w:w="2041"/>
        <w:gridCol w:w="2041"/>
      </w:tblGrid>
      <w:tr w:rsidR="00F6340C" w:rsidTr="00152D74">
        <w:trPr>
          <w:trHeight w:val="873"/>
        </w:trPr>
        <w:tc>
          <w:tcPr>
            <w:tcW w:w="3016" w:type="dxa"/>
          </w:tcPr>
          <w:p w:rsidR="00F6340C" w:rsidRPr="00AF1DAC" w:rsidRDefault="00F6340C" w:rsidP="000378DE">
            <w:pPr>
              <w:spacing w:before="60" w:after="60"/>
              <w:jc w:val="center"/>
              <w:rPr>
                <w:b/>
              </w:rPr>
            </w:pPr>
            <w:r w:rsidRPr="00AF1DAC">
              <w:rPr>
                <w:b/>
              </w:rPr>
              <w:t>Sub-element</w:t>
            </w:r>
          </w:p>
        </w:tc>
        <w:tc>
          <w:tcPr>
            <w:tcW w:w="2041" w:type="dxa"/>
          </w:tcPr>
          <w:p w:rsidR="00F6340C" w:rsidRPr="00AF1DAC" w:rsidRDefault="00F6340C"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041" w:type="dxa"/>
          </w:tcPr>
          <w:p w:rsidR="00F6340C" w:rsidRPr="00AF1DAC" w:rsidRDefault="00F6340C" w:rsidP="00F17ECE">
            <w:pPr>
              <w:spacing w:before="60" w:after="60"/>
              <w:jc w:val="center"/>
              <w:rPr>
                <w:b/>
              </w:rPr>
            </w:pPr>
            <w:r w:rsidRPr="00AF1DAC">
              <w:rPr>
                <w:b/>
              </w:rPr>
              <w:t>Typically by the</w:t>
            </w:r>
            <w:r>
              <w:rPr>
                <w:b/>
              </w:rPr>
              <w:t xml:space="preserve"> </w:t>
            </w:r>
            <w:r w:rsidRPr="00AF1DAC">
              <w:rPr>
                <w:b/>
              </w:rPr>
              <w:t>end of Year 6</w:t>
            </w:r>
          </w:p>
        </w:tc>
        <w:tc>
          <w:tcPr>
            <w:tcW w:w="2041" w:type="dxa"/>
          </w:tcPr>
          <w:p w:rsidR="00F6340C" w:rsidRPr="00AF1DAC" w:rsidRDefault="00F6340C" w:rsidP="00F17ECE">
            <w:pPr>
              <w:spacing w:before="60" w:after="60"/>
              <w:jc w:val="center"/>
              <w:rPr>
                <w:b/>
              </w:rPr>
            </w:pPr>
            <w:r w:rsidRPr="00AF1DAC">
              <w:rPr>
                <w:b/>
              </w:rPr>
              <w:t>Typically by the end of Year 8</w:t>
            </w:r>
          </w:p>
        </w:tc>
      </w:tr>
      <w:tr w:rsidR="00F6340C" w:rsidRPr="00854648" w:rsidTr="00152D74">
        <w:trPr>
          <w:trHeight w:val="1572"/>
        </w:trPr>
        <w:tc>
          <w:tcPr>
            <w:tcW w:w="3016" w:type="dxa"/>
          </w:tcPr>
          <w:p w:rsidR="00F6340C" w:rsidRDefault="00F6340C" w:rsidP="000378DE">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rsidR="00F6340C" w:rsidRPr="00CA123C" w:rsidRDefault="00F6340C" w:rsidP="00B03F58">
            <w:pPr>
              <w:spacing w:after="60"/>
              <w:rPr>
                <w:b/>
                <w:sz w:val="20"/>
                <w:szCs w:val="20"/>
                <w:lang w:val="en-AU"/>
              </w:rPr>
            </w:pPr>
            <w:r w:rsidRPr="00CA123C">
              <w:rPr>
                <w:rFonts w:cs="Helvetica"/>
                <w:b/>
                <w:color w:val="000000"/>
                <w:sz w:val="20"/>
                <w:szCs w:val="20"/>
                <w:lang w:val="en-AU"/>
              </w:rPr>
              <w:t>Organise and process information</w:t>
            </w:r>
          </w:p>
        </w:tc>
        <w:tc>
          <w:tcPr>
            <w:tcW w:w="2041" w:type="dxa"/>
          </w:tcPr>
          <w:p w:rsidR="00F6340C" w:rsidRPr="00854648" w:rsidRDefault="00F6340C" w:rsidP="00F17ECE">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c>
          <w:tcPr>
            <w:tcW w:w="2041" w:type="dxa"/>
          </w:tcPr>
          <w:p w:rsidR="00F6340C" w:rsidRPr="00854648" w:rsidRDefault="00670095" w:rsidP="00F17ECE">
            <w:pPr>
              <w:spacing w:after="60"/>
              <w:rPr>
                <w:lang w:val="en-AU"/>
              </w:rPr>
            </w:pPr>
            <w:r>
              <w:rPr>
                <w:rFonts w:cs="Helvetica"/>
                <w:color w:val="000000"/>
                <w:sz w:val="20"/>
                <w:szCs w:val="20"/>
                <w:lang w:val="en-AU"/>
              </w:rPr>
              <w:t>design</w:t>
            </w:r>
            <w:r w:rsidR="00F6340C" w:rsidRPr="00854648">
              <w:rPr>
                <w:rFonts w:cs="Helvetica"/>
                <w:color w:val="000000"/>
                <w:sz w:val="20"/>
                <w:szCs w:val="20"/>
                <w:lang w:val="en-AU"/>
              </w:rPr>
              <w:t>, condense and combine relevant information from multiple source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critically analyse information and evidence according to criteria such as validity and relevance</w:t>
            </w:r>
          </w:p>
        </w:tc>
      </w:tr>
      <w:tr w:rsidR="00F6340C" w:rsidRPr="00854648" w:rsidTr="00152D74">
        <w:trPr>
          <w:trHeight w:val="1572"/>
        </w:trPr>
        <w:tc>
          <w:tcPr>
            <w:tcW w:w="3016" w:type="dxa"/>
          </w:tcPr>
          <w:p w:rsidR="00F6340C" w:rsidRDefault="00F6340C" w:rsidP="000378D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rsidR="00F6340C" w:rsidRPr="00CA123C" w:rsidRDefault="00F6340C" w:rsidP="00B03F58">
            <w:pPr>
              <w:spacing w:after="60"/>
              <w:rPr>
                <w:b/>
                <w:sz w:val="20"/>
                <w:szCs w:val="20"/>
                <w:lang w:val="en-AU"/>
              </w:rPr>
            </w:pPr>
            <w:r w:rsidRPr="00CA123C">
              <w:rPr>
                <w:rFonts w:cs="Helvetica"/>
                <w:b/>
                <w:color w:val="000000"/>
                <w:sz w:val="20"/>
                <w:szCs w:val="20"/>
                <w:lang w:val="en-AU"/>
              </w:rPr>
              <w:t>Imagine possibilities and connect ideas</w:t>
            </w:r>
          </w:p>
        </w:tc>
        <w:tc>
          <w:tcPr>
            <w:tcW w:w="2041" w:type="dxa"/>
          </w:tcPr>
          <w:p w:rsidR="00F6340C" w:rsidRPr="00854648" w:rsidRDefault="00F6340C"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combine ideas in a variety of ways and from a range of sources to create new possibilities</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draw parallels between known and new ideas to create new ways of achieving goals</w:t>
            </w:r>
          </w:p>
        </w:tc>
      </w:tr>
      <w:tr w:rsidR="00F6340C" w:rsidRPr="00854648" w:rsidTr="00152D74">
        <w:trPr>
          <w:trHeight w:val="1922"/>
        </w:trPr>
        <w:tc>
          <w:tcPr>
            <w:tcW w:w="3016" w:type="dxa"/>
          </w:tcPr>
          <w:p w:rsidR="00F6340C" w:rsidRDefault="00F6340C" w:rsidP="000378D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rsidR="00F6340C" w:rsidRPr="00CA123C" w:rsidRDefault="00F6340C" w:rsidP="00B03F58">
            <w:pPr>
              <w:spacing w:after="60"/>
              <w:rPr>
                <w:b/>
                <w:sz w:val="20"/>
                <w:szCs w:val="20"/>
                <w:lang w:val="en-AU"/>
              </w:rPr>
            </w:pPr>
            <w:r w:rsidRPr="00CA123C">
              <w:rPr>
                <w:rFonts w:cs="Helvetica"/>
                <w:b/>
                <w:color w:val="000000"/>
                <w:sz w:val="20"/>
                <w:szCs w:val="20"/>
                <w:lang w:val="en-AU"/>
              </w:rPr>
              <w:t>Seek solutions and put ideas into action</w:t>
            </w:r>
          </w:p>
        </w:tc>
        <w:tc>
          <w:tcPr>
            <w:tcW w:w="2041" w:type="dxa"/>
          </w:tcPr>
          <w:p w:rsidR="00F6340C" w:rsidRPr="00854648" w:rsidRDefault="00F6340C"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assess and test options to identify the most effective solution and to put ideas into action</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predict possibilities, and identify and test consequences when seeking solutions and putting ideas into action</w:t>
            </w:r>
          </w:p>
        </w:tc>
      </w:tr>
      <w:tr w:rsidR="00F6340C" w:rsidRPr="00854648" w:rsidTr="00152D74">
        <w:trPr>
          <w:trHeight w:val="1543"/>
        </w:trPr>
        <w:tc>
          <w:tcPr>
            <w:tcW w:w="3016" w:type="dxa"/>
          </w:tcPr>
          <w:p w:rsidR="00F6340C" w:rsidRDefault="00F6340C" w:rsidP="000378DE">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rsidR="00F6340C" w:rsidRPr="00854648" w:rsidRDefault="00F6340C" w:rsidP="00B03F58">
            <w:pPr>
              <w:spacing w:after="60"/>
              <w:rPr>
                <w:b/>
                <w:sz w:val="20"/>
                <w:szCs w:val="20"/>
                <w:lang w:val="en-AU"/>
              </w:rPr>
            </w:pPr>
            <w:r w:rsidRPr="00854648">
              <w:rPr>
                <w:rFonts w:cs="Helvetica"/>
                <w:b/>
                <w:color w:val="000000"/>
                <w:sz w:val="20"/>
                <w:szCs w:val="20"/>
                <w:lang w:val="en-AU"/>
              </w:rPr>
              <w:t>Transfer knowledge into new contexts</w:t>
            </w:r>
          </w:p>
        </w:tc>
        <w:tc>
          <w:tcPr>
            <w:tcW w:w="2041" w:type="dxa"/>
          </w:tcPr>
          <w:p w:rsidR="00F6340C" w:rsidRPr="00854648" w:rsidRDefault="00F6340C"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apply knowledge gained from one context to another unrelated context and identify new meaning</w:t>
            </w:r>
          </w:p>
        </w:tc>
        <w:tc>
          <w:tcPr>
            <w:tcW w:w="2041" w:type="dxa"/>
          </w:tcPr>
          <w:p w:rsidR="00F6340C" w:rsidRPr="00854648" w:rsidRDefault="00F6340C" w:rsidP="00F17ECE">
            <w:pPr>
              <w:spacing w:after="60"/>
              <w:rPr>
                <w:lang w:val="en-AU"/>
              </w:rPr>
            </w:pPr>
            <w:r w:rsidRPr="00854648">
              <w:rPr>
                <w:rFonts w:cs="Helvetica"/>
                <w:color w:val="000000"/>
                <w:sz w:val="20"/>
                <w:szCs w:val="20"/>
                <w:lang w:val="en-AU"/>
              </w:rPr>
              <w:t>justify reasons for decisions when transferring information to similar and different contexts</w:t>
            </w:r>
          </w:p>
        </w:tc>
      </w:tr>
    </w:tbl>
    <w:p w:rsidR="00624084" w:rsidRDefault="00624084" w:rsidP="00340816">
      <w:pPr>
        <w:spacing w:before="240" w:after="240"/>
        <w:rPr>
          <w:b/>
          <w:sz w:val="24"/>
          <w:szCs w:val="24"/>
        </w:rPr>
      </w:pPr>
    </w:p>
    <w:p w:rsidR="00E12EE5" w:rsidRDefault="00E12EE5">
      <w:pPr>
        <w:widowControl/>
        <w:spacing w:before="0" w:after="160" w:line="259" w:lineRule="auto"/>
        <w:rPr>
          <w:b/>
          <w:sz w:val="24"/>
          <w:szCs w:val="24"/>
        </w:rPr>
      </w:pPr>
      <w:r>
        <w:rPr>
          <w:b/>
          <w:sz w:val="24"/>
          <w:szCs w:val="24"/>
        </w:rPr>
        <w:br w:type="page"/>
      </w:r>
    </w:p>
    <w:p w:rsidR="0033131B" w:rsidRPr="00854648" w:rsidRDefault="00D769AB" w:rsidP="00340816">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9135" w:type="dxa"/>
        <w:tblLook w:val="04A0" w:firstRow="1" w:lastRow="0" w:firstColumn="1" w:lastColumn="0" w:noHBand="0" w:noVBand="1"/>
      </w:tblPr>
      <w:tblGrid>
        <w:gridCol w:w="3016"/>
        <w:gridCol w:w="2039"/>
        <w:gridCol w:w="2039"/>
        <w:gridCol w:w="2041"/>
      </w:tblGrid>
      <w:tr w:rsidR="00624084" w:rsidRPr="00854648" w:rsidTr="00152D74">
        <w:trPr>
          <w:trHeight w:val="1348"/>
        </w:trPr>
        <w:tc>
          <w:tcPr>
            <w:tcW w:w="3016" w:type="dxa"/>
          </w:tcPr>
          <w:p w:rsidR="00624084" w:rsidRPr="00854648" w:rsidRDefault="00624084" w:rsidP="00F17ECE">
            <w:pPr>
              <w:spacing w:after="60"/>
              <w:jc w:val="center"/>
              <w:rPr>
                <w:b/>
                <w:lang w:val="en-AU"/>
              </w:rPr>
            </w:pPr>
            <w:r w:rsidRPr="00854648">
              <w:rPr>
                <w:b/>
                <w:lang w:val="en-AU"/>
              </w:rPr>
              <w:t>Sub-element</w:t>
            </w:r>
          </w:p>
        </w:tc>
        <w:tc>
          <w:tcPr>
            <w:tcW w:w="2039" w:type="dxa"/>
          </w:tcPr>
          <w:p w:rsidR="00624084" w:rsidRPr="00854648" w:rsidRDefault="00624084"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039" w:type="dxa"/>
          </w:tcPr>
          <w:p w:rsidR="00624084" w:rsidRPr="00854648" w:rsidRDefault="00624084" w:rsidP="00F17ECE">
            <w:pPr>
              <w:spacing w:after="60"/>
              <w:jc w:val="center"/>
              <w:rPr>
                <w:b/>
                <w:lang w:val="en-AU"/>
              </w:rPr>
            </w:pPr>
            <w:r w:rsidRPr="00854648">
              <w:rPr>
                <w:b/>
                <w:lang w:val="en-AU"/>
              </w:rPr>
              <w:t>Typically by the</w:t>
            </w:r>
            <w:r>
              <w:rPr>
                <w:b/>
                <w:lang w:val="en-AU"/>
              </w:rPr>
              <w:t xml:space="preserve"> </w:t>
            </w:r>
            <w:r w:rsidRPr="00854648">
              <w:rPr>
                <w:b/>
                <w:lang w:val="en-AU"/>
              </w:rPr>
              <w:t>end of Year 6</w:t>
            </w:r>
          </w:p>
        </w:tc>
        <w:tc>
          <w:tcPr>
            <w:tcW w:w="2041" w:type="dxa"/>
          </w:tcPr>
          <w:p w:rsidR="00624084" w:rsidRPr="00854648" w:rsidRDefault="00624084" w:rsidP="00F17ECE">
            <w:pPr>
              <w:spacing w:after="60"/>
              <w:jc w:val="center"/>
              <w:rPr>
                <w:b/>
                <w:lang w:val="en-AU"/>
              </w:rPr>
            </w:pPr>
            <w:r w:rsidRPr="00854648">
              <w:rPr>
                <w:b/>
                <w:lang w:val="en-AU"/>
              </w:rPr>
              <w:t>Typically by the end of Year 8</w:t>
            </w:r>
          </w:p>
        </w:tc>
      </w:tr>
      <w:tr w:rsidR="00624084" w:rsidRPr="00854648" w:rsidTr="00152D74">
        <w:trPr>
          <w:trHeight w:val="3135"/>
        </w:trPr>
        <w:tc>
          <w:tcPr>
            <w:tcW w:w="3016" w:type="dxa"/>
          </w:tcPr>
          <w:p w:rsidR="00624084" w:rsidRDefault="00624084"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rsidR="00624084" w:rsidRPr="00854648" w:rsidRDefault="00624084" w:rsidP="00F17ECE">
            <w:pPr>
              <w:spacing w:after="60"/>
              <w:rPr>
                <w:b/>
                <w:lang w:val="en-AU"/>
              </w:rPr>
            </w:pPr>
            <w:r w:rsidRPr="00854648">
              <w:rPr>
                <w:rFonts w:cs="Helvetica"/>
                <w:b/>
                <w:color w:val="000000"/>
                <w:sz w:val="20"/>
                <w:szCs w:val="20"/>
                <w:lang w:val="en-AU"/>
              </w:rPr>
              <w:t>Work collaboratively</w:t>
            </w:r>
          </w:p>
        </w:tc>
        <w:tc>
          <w:tcPr>
            <w:tcW w:w="2039" w:type="dxa"/>
          </w:tcPr>
          <w:p w:rsidR="00624084" w:rsidRPr="00854648" w:rsidRDefault="00624084" w:rsidP="00F17ECE">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c>
          <w:tcPr>
            <w:tcW w:w="2039" w:type="dxa"/>
          </w:tcPr>
          <w:p w:rsidR="00624084" w:rsidRPr="00854648" w:rsidRDefault="00624084" w:rsidP="00F17ECE">
            <w:pPr>
              <w:spacing w:after="60"/>
              <w:rPr>
                <w:lang w:val="en-AU"/>
              </w:rPr>
            </w:pPr>
            <w:r w:rsidRPr="00854648">
              <w:rPr>
                <w:rFonts w:cs="Helvetica"/>
                <w:color w:val="000000"/>
                <w:sz w:val="20"/>
                <w:szCs w:val="20"/>
                <w:lang w:val="en-AU"/>
              </w:rPr>
              <w:t>contribute to groups and teams, suggesting improvements in methods used for group investigations and projects</w:t>
            </w:r>
          </w:p>
        </w:tc>
        <w:tc>
          <w:tcPr>
            <w:tcW w:w="2041" w:type="dxa"/>
          </w:tcPr>
          <w:p w:rsidR="00624084" w:rsidRPr="00854648" w:rsidRDefault="00624084" w:rsidP="00F17ECE">
            <w:pPr>
              <w:spacing w:after="60"/>
              <w:rPr>
                <w:lang w:val="en-AU"/>
              </w:rPr>
            </w:pPr>
            <w:r w:rsidRPr="00854648">
              <w:rPr>
                <w:rFonts w:cs="Helvetica"/>
                <w:color w:val="000000"/>
                <w:sz w:val="20"/>
                <w:szCs w:val="20"/>
                <w:lang w:val="en-AU"/>
              </w:rPr>
              <w:t>assess the extent to which individual roles and responsibilities enhance group cohesion and the achievement of personal and group objectives</w:t>
            </w:r>
          </w:p>
        </w:tc>
      </w:tr>
      <w:tr w:rsidR="00624084" w:rsidRPr="00854648" w:rsidTr="00152D74">
        <w:trPr>
          <w:trHeight w:val="2192"/>
        </w:trPr>
        <w:tc>
          <w:tcPr>
            <w:tcW w:w="3016" w:type="dxa"/>
          </w:tcPr>
          <w:p w:rsidR="00624084" w:rsidRDefault="00624084"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rsidR="00624084" w:rsidRPr="00854648" w:rsidRDefault="00624084" w:rsidP="00F17ECE">
            <w:pPr>
              <w:spacing w:after="60"/>
              <w:rPr>
                <w:b/>
                <w:lang w:val="en-AU"/>
              </w:rPr>
            </w:pPr>
            <w:r w:rsidRPr="00854648">
              <w:rPr>
                <w:rFonts w:cs="Helvetica"/>
                <w:b/>
                <w:color w:val="000000"/>
                <w:sz w:val="20"/>
                <w:szCs w:val="20"/>
                <w:lang w:val="en-AU"/>
              </w:rPr>
              <w:t>Negotiate and resolve conflict</w:t>
            </w:r>
          </w:p>
        </w:tc>
        <w:tc>
          <w:tcPr>
            <w:tcW w:w="2039" w:type="dxa"/>
          </w:tcPr>
          <w:p w:rsidR="00624084" w:rsidRPr="00854648" w:rsidRDefault="00624084" w:rsidP="00F17ECE">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c>
          <w:tcPr>
            <w:tcW w:w="2039" w:type="dxa"/>
          </w:tcPr>
          <w:p w:rsidR="00624084" w:rsidRPr="00854648" w:rsidRDefault="00624084" w:rsidP="00F17ECE">
            <w:pPr>
              <w:spacing w:after="60"/>
              <w:rPr>
                <w:lang w:val="en-AU"/>
              </w:rPr>
            </w:pPr>
            <w:r w:rsidRPr="00854648">
              <w:rPr>
                <w:rFonts w:cs="Helvetica"/>
                <w:color w:val="000000"/>
                <w:sz w:val="20"/>
                <w:szCs w:val="20"/>
                <w:lang w:val="en-AU"/>
              </w:rPr>
              <w:t>identify causes and effects of conflict, and practise different strategies to diffuse or resolve conflict situations</w:t>
            </w:r>
          </w:p>
        </w:tc>
        <w:tc>
          <w:tcPr>
            <w:tcW w:w="2041" w:type="dxa"/>
          </w:tcPr>
          <w:p w:rsidR="00624084" w:rsidRPr="00854648" w:rsidRDefault="00624084" w:rsidP="00F17ECE">
            <w:pPr>
              <w:spacing w:after="60"/>
              <w:rPr>
                <w:lang w:val="en-AU"/>
              </w:rPr>
            </w:pPr>
            <w:r w:rsidRPr="00854648">
              <w:rPr>
                <w:rFonts w:cs="Helvetica"/>
                <w:color w:val="000000"/>
                <w:sz w:val="20"/>
                <w:szCs w:val="20"/>
                <w:lang w:val="en-AU"/>
              </w:rPr>
              <w:t>assess the appropriateness of various conflict resolution strategies in a range of social and work-related situations</w:t>
            </w:r>
          </w:p>
        </w:tc>
      </w:tr>
      <w:tr w:rsidR="00624084" w:rsidRPr="00854648" w:rsidTr="00152D74">
        <w:trPr>
          <w:trHeight w:val="3102"/>
        </w:trPr>
        <w:tc>
          <w:tcPr>
            <w:tcW w:w="3016" w:type="dxa"/>
          </w:tcPr>
          <w:p w:rsidR="00624084" w:rsidRDefault="00624084"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rsidR="00624084" w:rsidRPr="00854648" w:rsidRDefault="00624084" w:rsidP="00F17ECE">
            <w:pPr>
              <w:spacing w:after="60"/>
              <w:rPr>
                <w:b/>
                <w:lang w:val="en-AU"/>
              </w:rPr>
            </w:pPr>
            <w:r w:rsidRPr="00854648">
              <w:rPr>
                <w:rFonts w:cs="Helvetica"/>
                <w:b/>
                <w:color w:val="000000"/>
                <w:sz w:val="20"/>
                <w:szCs w:val="20"/>
                <w:lang w:val="en-AU"/>
              </w:rPr>
              <w:t>Develop leadership skills</w:t>
            </w:r>
          </w:p>
        </w:tc>
        <w:tc>
          <w:tcPr>
            <w:tcW w:w="2039" w:type="dxa"/>
          </w:tcPr>
          <w:p w:rsidR="00624084" w:rsidRPr="00854648" w:rsidRDefault="00624084" w:rsidP="00E605F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c>
          <w:tcPr>
            <w:tcW w:w="2039" w:type="dxa"/>
          </w:tcPr>
          <w:p w:rsidR="00624084" w:rsidRPr="00854648" w:rsidRDefault="00624084" w:rsidP="00F17ECE">
            <w:pPr>
              <w:spacing w:after="60"/>
              <w:rPr>
                <w:lang w:val="en-AU"/>
              </w:rPr>
            </w:pPr>
            <w:r w:rsidRPr="00854648">
              <w:rPr>
                <w:rFonts w:cs="Helvetica"/>
                <w:color w:val="000000"/>
                <w:sz w:val="20"/>
                <w:szCs w:val="20"/>
                <w:lang w:val="en-AU"/>
              </w:rPr>
              <w:t>initiate or help to organise group activities that address a common need</w:t>
            </w:r>
          </w:p>
        </w:tc>
        <w:tc>
          <w:tcPr>
            <w:tcW w:w="2041" w:type="dxa"/>
          </w:tcPr>
          <w:p w:rsidR="00624084" w:rsidRPr="00854648" w:rsidRDefault="00624084" w:rsidP="00F17ECE">
            <w:pPr>
              <w:spacing w:after="60"/>
              <w:rPr>
                <w:lang w:val="en-AU"/>
              </w:rPr>
            </w:pPr>
            <w:r w:rsidRPr="00854648">
              <w:rPr>
                <w:rFonts w:cs="Helvetica"/>
                <w:color w:val="000000"/>
                <w:sz w:val="20"/>
                <w:szCs w:val="20"/>
                <w:lang w:val="en-AU"/>
              </w:rPr>
              <w:t>plan school and community projects, applying effective problem-solving and team-building strategies, and making the most of available resources to achieve goals</w:t>
            </w:r>
          </w:p>
        </w:tc>
      </w:tr>
    </w:tbl>
    <w:p w:rsidR="00960323" w:rsidRDefault="00931614" w:rsidP="00960323">
      <w:pPr>
        <w:spacing w:before="240" w:after="0"/>
      </w:pPr>
      <w:r>
        <w:t>Further information about general capabilities is available at</w:t>
      </w:r>
      <w:r w:rsidR="0004565F">
        <w:t>:</w:t>
      </w:r>
      <w:r w:rsidR="00960323">
        <w:t xml:space="preserve"> </w:t>
      </w:r>
    </w:p>
    <w:p w:rsidR="00710DEC" w:rsidRPr="00DB4AF0" w:rsidRDefault="00E827B6" w:rsidP="000A5479">
      <w:pPr>
        <w:widowControl/>
        <w:spacing w:before="0" w:line="259" w:lineRule="auto"/>
        <w:rPr>
          <w:rStyle w:val="Hyperlink"/>
        </w:rPr>
      </w:pPr>
      <w:hyperlink r:id="rId104" w:history="1">
        <w:r w:rsidR="000A5479" w:rsidRPr="00DB4AF0">
          <w:rPr>
            <w:rStyle w:val="Hyperlink"/>
          </w:rPr>
          <w:t>k10outline.scsa.wa.edu.au/home/p-10-curriculum/general-capabilities-over/general-capabilities-overview/general-capabilities-in-the-australian-curriculum</w:t>
        </w:r>
      </w:hyperlink>
    </w:p>
    <w:p w:rsidR="000A5479" w:rsidRDefault="000A5479" w:rsidP="000A5479">
      <w:pPr>
        <w:widowControl/>
        <w:spacing w:before="0" w:line="259" w:lineRule="auto"/>
      </w:pPr>
    </w:p>
    <w:p w:rsidR="000A5479" w:rsidRDefault="000A5479" w:rsidP="00880D25">
      <w:pPr>
        <w:widowControl/>
        <w:spacing w:after="160" w:line="259" w:lineRule="auto"/>
      </w:pPr>
    </w:p>
    <w:p w:rsidR="000A5479" w:rsidRDefault="000A5479" w:rsidP="00880D25">
      <w:pPr>
        <w:widowControl/>
        <w:spacing w:after="160" w:line="259" w:lineRule="auto"/>
        <w:sectPr w:rsidR="000A5479" w:rsidSect="00E32B52">
          <w:headerReference w:type="default" r:id="rId105"/>
          <w:footerReference w:type="default" r:id="rId106"/>
          <w:pgSz w:w="11906" w:h="16838"/>
          <w:pgMar w:top="1440" w:right="1440" w:bottom="1440" w:left="1440" w:header="709" w:footer="709" w:gutter="0"/>
          <w:pgNumType w:start="1"/>
          <w:cols w:space="708"/>
          <w:docGrid w:linePitch="360"/>
        </w:sectPr>
      </w:pPr>
    </w:p>
    <w:p w:rsidR="004E422B" w:rsidRPr="00710DEC" w:rsidRDefault="004E422B" w:rsidP="0054715F">
      <w:pPr>
        <w:pStyle w:val="Heading1"/>
      </w:pPr>
      <w:bookmarkStart w:id="38" w:name="_Appendix_3:_Materials"/>
      <w:bookmarkStart w:id="39" w:name="_Toc48743769"/>
      <w:bookmarkStart w:id="40" w:name="_Toc465262503"/>
      <w:bookmarkEnd w:id="38"/>
      <w:r w:rsidRPr="00710DEC">
        <w:t xml:space="preserve">Appendix </w:t>
      </w:r>
      <w:r w:rsidR="00474CA6">
        <w:t>3</w:t>
      </w:r>
      <w:r>
        <w:t>: Materials list</w:t>
      </w:r>
      <w:bookmarkEnd w:id="39"/>
    </w:p>
    <w:p w:rsidR="00094677" w:rsidRPr="00094677" w:rsidRDefault="00094677" w:rsidP="00D167F4">
      <w:pPr>
        <w:widowControl/>
      </w:pPr>
      <w:r w:rsidRPr="00094677">
        <w:t>The following materials are required to complete this module</w:t>
      </w:r>
      <w:r w:rsidR="00A072C4">
        <w:t>:</w:t>
      </w:r>
    </w:p>
    <w:p w:rsidR="00E0214D" w:rsidRDefault="003156DD" w:rsidP="003F1ED2">
      <w:pPr>
        <w:pStyle w:val="ListParagraph"/>
        <w:numPr>
          <w:ilvl w:val="0"/>
          <w:numId w:val="33"/>
        </w:numPr>
        <w:ind w:left="454" w:hanging="227"/>
      </w:pPr>
      <w:r>
        <w:t xml:space="preserve">Student </w:t>
      </w:r>
      <w:r w:rsidR="00CE2EAB">
        <w:t xml:space="preserve">devices </w:t>
      </w:r>
      <w:r>
        <w:t xml:space="preserve">with </w:t>
      </w:r>
      <w:r w:rsidR="00B53F32">
        <w:t xml:space="preserve">internet </w:t>
      </w:r>
      <w:r>
        <w:t xml:space="preserve">access </w:t>
      </w:r>
    </w:p>
    <w:p w:rsidR="003156DD" w:rsidRDefault="001A6024" w:rsidP="003F1ED2">
      <w:pPr>
        <w:pStyle w:val="ListParagraph"/>
        <w:numPr>
          <w:ilvl w:val="0"/>
          <w:numId w:val="33"/>
        </w:numPr>
        <w:ind w:left="454" w:hanging="227"/>
      </w:pPr>
      <w:r>
        <w:t xml:space="preserve">Classroom </w:t>
      </w:r>
      <w:r w:rsidR="00CE2EAB">
        <w:t xml:space="preserve">interactive </w:t>
      </w:r>
      <w:r>
        <w:t>whiteboard</w:t>
      </w:r>
      <w:r w:rsidR="003156DD">
        <w:t xml:space="preserve"> </w:t>
      </w:r>
    </w:p>
    <w:p w:rsidR="003156DD" w:rsidRDefault="003156DD" w:rsidP="003F1ED2">
      <w:pPr>
        <w:pStyle w:val="ListParagraph"/>
        <w:numPr>
          <w:ilvl w:val="0"/>
          <w:numId w:val="33"/>
        </w:numPr>
        <w:ind w:left="454" w:hanging="227"/>
      </w:pPr>
      <w:r>
        <w:t xml:space="preserve">Prepared map(s) of </w:t>
      </w:r>
      <w:r w:rsidR="00CE2EAB">
        <w:t xml:space="preserve">the </w:t>
      </w:r>
      <w:r>
        <w:t>school’s local area (digital and printed as required)</w:t>
      </w:r>
    </w:p>
    <w:p w:rsidR="003156DD" w:rsidRDefault="003156DD" w:rsidP="003F1ED2">
      <w:pPr>
        <w:pStyle w:val="ListParagraph"/>
        <w:numPr>
          <w:ilvl w:val="0"/>
          <w:numId w:val="33"/>
        </w:numPr>
        <w:ind w:left="454" w:hanging="227"/>
      </w:pPr>
      <w:r>
        <w:t xml:space="preserve">Graph paper or a graphing application on student </w:t>
      </w:r>
      <w:r w:rsidR="00CE2EAB">
        <w:t>devices</w:t>
      </w:r>
    </w:p>
    <w:p w:rsidR="0021586D" w:rsidRDefault="0021586D" w:rsidP="003F1ED2">
      <w:pPr>
        <w:pStyle w:val="ListParagraph"/>
        <w:numPr>
          <w:ilvl w:val="0"/>
          <w:numId w:val="33"/>
        </w:numPr>
        <w:ind w:left="454" w:hanging="227"/>
      </w:pPr>
      <w:r>
        <w:t xml:space="preserve">Compasses </w:t>
      </w:r>
    </w:p>
    <w:p w:rsidR="00FA735A" w:rsidRDefault="000A12C0" w:rsidP="003F1ED2">
      <w:pPr>
        <w:pStyle w:val="ListParagraph"/>
        <w:numPr>
          <w:ilvl w:val="0"/>
          <w:numId w:val="33"/>
        </w:numPr>
        <w:ind w:left="454" w:hanging="227"/>
      </w:pPr>
      <w:r>
        <w:t>R</w:t>
      </w:r>
      <w:r w:rsidR="00FA735A">
        <w:t>ulers</w:t>
      </w:r>
    </w:p>
    <w:p w:rsidR="004E422B" w:rsidRPr="003F1ED2" w:rsidRDefault="0021586D" w:rsidP="003F1ED2">
      <w:pPr>
        <w:pStyle w:val="ListParagraph"/>
        <w:numPr>
          <w:ilvl w:val="0"/>
          <w:numId w:val="33"/>
        </w:numPr>
        <w:ind w:left="454" w:hanging="227"/>
      </w:pPr>
      <w:r>
        <w:t>Protractors</w:t>
      </w:r>
      <w:r w:rsidR="00A072C4">
        <w:t>.</w:t>
      </w:r>
    </w:p>
    <w:p w:rsidR="004E422B" w:rsidRPr="00710DEC" w:rsidRDefault="004E422B" w:rsidP="004E422B">
      <w:pPr>
        <w:widowControl/>
        <w:spacing w:after="160" w:line="259" w:lineRule="auto"/>
        <w:rPr>
          <w:b/>
          <w:sz w:val="24"/>
          <w:szCs w:val="24"/>
        </w:rPr>
      </w:pPr>
      <w:r w:rsidRPr="00710DEC">
        <w:rPr>
          <w:b/>
          <w:sz w:val="24"/>
          <w:szCs w:val="24"/>
        </w:rPr>
        <w:br w:type="page"/>
      </w:r>
    </w:p>
    <w:p w:rsidR="001F2CD5" w:rsidRPr="008C40C2" w:rsidRDefault="001F2CD5" w:rsidP="001F2CD5">
      <w:pPr>
        <w:pStyle w:val="Heading1"/>
      </w:pPr>
      <w:bookmarkStart w:id="41" w:name="_Appendix_4:_Design"/>
      <w:bookmarkStart w:id="42" w:name="_Toc518886948"/>
      <w:bookmarkStart w:id="43" w:name="_Toc48743770"/>
      <w:bookmarkStart w:id="44" w:name="_Toc469642551"/>
      <w:bookmarkEnd w:id="41"/>
      <w:r w:rsidRPr="0019391E">
        <w:t xml:space="preserve">Appendix 4: </w:t>
      </w:r>
      <w:bookmarkStart w:id="45" w:name="_Appendix_4B:_Drawing"/>
      <w:bookmarkStart w:id="46" w:name="_Appendix_4B:_Drawing_1"/>
      <w:bookmarkEnd w:id="45"/>
      <w:bookmarkEnd w:id="46"/>
      <w:r w:rsidRPr="008C40C2">
        <w:t>Design process guide</w:t>
      </w:r>
      <w:bookmarkEnd w:id="42"/>
      <w:bookmarkEnd w:id="43"/>
    </w:p>
    <w:p w:rsidR="001F2CD5" w:rsidRPr="008C40C2" w:rsidRDefault="001F2CD5" w:rsidP="001F2CD5">
      <w:pPr>
        <w:widowControl/>
        <w:spacing w:before="0" w:after="160" w:line="259" w:lineRule="auto"/>
      </w:pPr>
      <w:r w:rsidRPr="008C40C2">
        <w:rPr>
          <w:rFonts w:ascii="Arial" w:hAnsi="Arial"/>
          <w:noProof/>
          <w:lang w:eastAsia="en-AU"/>
        </w:rPr>
        <mc:AlternateContent>
          <mc:Choice Requires="wps">
            <w:drawing>
              <wp:anchor distT="0" distB="0" distL="114300" distR="114300" simplePos="0" relativeHeight="251958272" behindDoc="0" locked="0" layoutInCell="1" allowOverlap="1" wp14:anchorId="2FB8DB74" wp14:editId="61C7D0BF">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rsidR="00E31F47" w:rsidRDefault="00E31F47" w:rsidP="001F2CD5">
                            <w:pPr>
                              <w:ind w:left="133"/>
                              <w:rPr>
                                <w:rFonts w:eastAsia="Century Gothic" w:cs="Century Gothic"/>
                                <w:sz w:val="19"/>
                                <w:szCs w:val="19"/>
                              </w:rPr>
                            </w:pPr>
                            <w:r>
                              <w:rPr>
                                <w:b/>
                                <w:sz w:val="19"/>
                              </w:rPr>
                              <w:t>Safe production of the final design or multiple copies of the final design</w:t>
                            </w:r>
                            <w:r>
                              <w:rPr>
                                <w:sz w:val="19"/>
                              </w:rPr>
                              <w:t>.</w:t>
                            </w:r>
                          </w:p>
                          <w:p w:rsidR="00E31F47" w:rsidRDefault="00E31F47" w:rsidP="001F2CD5">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E31F47" w:rsidRDefault="00E31F47" w:rsidP="001F2CD5">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FB8DB74" id="Text Box 316" o:spid="_x0000_s1076" type="#_x0000_t202" style="position:absolute;margin-left:111.15pt;margin-top:435.5pt;width:357.15pt;height:94.4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K1+s4UQIAAG0EAAAOAAAAAAAAAAAAAAAAAC4CAABkcnMvZTJvRG9jLnhtbFBLAQIt&#10;ABQABgAIAAAAIQDKXkNt4gAAAAwBAAAPAAAAAAAAAAAAAAAAAKsEAABkcnMvZG93bnJldi54bWxQ&#10;SwUGAAAAAAQABADzAAAAugUAAAAA&#10;" filled="f" strokeweight=".24672mm">
                <v:textbox inset="0,0,0,0">
                  <w:txbxContent>
                    <w:p w14:paraId="2BF8BC78" w14:textId="77777777" w:rsidR="00E31F47" w:rsidRDefault="00E31F47" w:rsidP="001F2CD5">
                      <w:pPr>
                        <w:ind w:left="133"/>
                        <w:rPr>
                          <w:rFonts w:eastAsia="Century Gothic" w:cs="Century Gothic"/>
                          <w:sz w:val="19"/>
                          <w:szCs w:val="19"/>
                        </w:rPr>
                      </w:pPr>
                      <w:r>
                        <w:rPr>
                          <w:b/>
                          <w:sz w:val="19"/>
                        </w:rPr>
                        <w:t>Safe production of the final design or multiple copies of the final design</w:t>
                      </w:r>
                      <w:r>
                        <w:rPr>
                          <w:sz w:val="19"/>
                        </w:rPr>
                        <w:t>.</w:t>
                      </w:r>
                    </w:p>
                    <w:p w14:paraId="00631274" w14:textId="77777777" w:rsidR="00E31F47" w:rsidRDefault="00E31F47" w:rsidP="001F2CD5">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73C78ADC" w14:textId="77777777" w:rsidR="00E31F47" w:rsidRDefault="00E31F47" w:rsidP="001F2CD5">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66464" behindDoc="0" locked="0" layoutInCell="1" allowOverlap="1" wp14:anchorId="49A026E6" wp14:editId="20011488">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63372D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8C40C2">
        <w:rPr>
          <w:rFonts w:ascii="Arial" w:hAnsi="Arial"/>
          <w:noProof/>
          <w:lang w:eastAsia="en-AU"/>
        </w:rPr>
        <mc:AlternateContent>
          <mc:Choice Requires="wps">
            <w:drawing>
              <wp:anchor distT="0" distB="0" distL="114300" distR="114300" simplePos="0" relativeHeight="251965440" behindDoc="0" locked="0" layoutInCell="1" allowOverlap="1" wp14:anchorId="647D6A1D" wp14:editId="3A5CCA0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86A57A4" id="Down Arrow 324" o:spid="_x0000_s1026" type="#_x0000_t67" style="position:absolute;margin-left:70.2pt;margin-top:334.4pt;width:7.1pt;height:102.05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8C40C2">
        <w:rPr>
          <w:rFonts w:ascii="Arial" w:hAnsi="Arial"/>
          <w:noProof/>
          <w:color w:val="525252"/>
          <w:lang w:eastAsia="en-AU"/>
        </w:rPr>
        <mc:AlternateContent>
          <mc:Choice Requires="wps">
            <w:drawing>
              <wp:anchor distT="0" distB="0" distL="114300" distR="114300" simplePos="0" relativeHeight="251964416" behindDoc="0" locked="0" layoutInCell="1" allowOverlap="1" wp14:anchorId="14BF532D" wp14:editId="0AE696A7">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A4A2094" id="Down Arrow 323" o:spid="_x0000_s1026" type="#_x0000_t67" style="position:absolute;margin-left:70.2pt;margin-top:162.35pt;width:7.1pt;height:141.75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8C40C2">
        <w:rPr>
          <w:rFonts w:ascii="Arial" w:hAnsi="Arial"/>
          <w:noProof/>
          <w:lang w:eastAsia="en-AU"/>
        </w:rPr>
        <mc:AlternateContent>
          <mc:Choice Requires="wps">
            <w:drawing>
              <wp:anchor distT="0" distB="0" distL="114300" distR="114300" simplePos="0" relativeHeight="251947008" behindDoc="0" locked="0" layoutInCell="1" allowOverlap="1" wp14:anchorId="4B2E4C13" wp14:editId="4A2952B6">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8F9DD15" id="Down Arrow 322" o:spid="_x0000_s1026" type="#_x0000_t67" style="position:absolute;margin-left:70.25pt;margin-top:98.2pt;width:7.1pt;height:34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8C40C2">
        <w:rPr>
          <w:rFonts w:ascii="Arial" w:hAnsi="Arial"/>
          <w:noProof/>
          <w:lang w:eastAsia="en-AU"/>
        </w:rPr>
        <mc:AlternateContent>
          <mc:Choice Requires="wps">
            <w:drawing>
              <wp:anchor distT="0" distB="0" distL="114300" distR="114300" simplePos="0" relativeHeight="251963392" behindDoc="0" locked="0" layoutInCell="1" allowOverlap="1" wp14:anchorId="2E56F9D8" wp14:editId="59BB9242">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806CDD8" id="Down Arrow 321" o:spid="_x0000_s1026" type="#_x0000_t67" style="position:absolute;margin-left:70.55pt;margin-top:34.8pt;width:4.25pt;height:33.45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8C40C2">
        <w:rPr>
          <w:rFonts w:ascii="Arial" w:hAnsi="Arial"/>
          <w:noProof/>
          <w:lang w:eastAsia="en-AU"/>
        </w:rPr>
        <mc:AlternateContent>
          <mc:Choice Requires="wps">
            <w:drawing>
              <wp:anchor distT="0" distB="0" distL="114300" distR="114300" simplePos="0" relativeHeight="251959296" behindDoc="0" locked="0" layoutInCell="1" allowOverlap="1" wp14:anchorId="0BE6D010" wp14:editId="30C8A05F">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rsidR="00E31F47" w:rsidRDefault="00E31F47" w:rsidP="001F2CD5">
                            <w:pPr>
                              <w:ind w:left="130"/>
                              <w:rPr>
                                <w:rFonts w:eastAsia="Century Gothic" w:cs="Century Gothic"/>
                                <w:sz w:val="19"/>
                                <w:szCs w:val="19"/>
                              </w:rPr>
                            </w:pPr>
                            <w:r>
                              <w:rPr>
                                <w:b/>
                                <w:sz w:val="19"/>
                              </w:rPr>
                              <w:t>Reflection on the process taken and the success of the design.</w:t>
                            </w:r>
                          </w:p>
                          <w:p w:rsidR="00E31F47" w:rsidRDefault="00E31F47" w:rsidP="001F2CD5">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E31F47" w:rsidRDefault="00E31F47" w:rsidP="001F2CD5">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E6D010" id="Text Box 317" o:spid="_x0000_s1077" type="#_x0000_t202" style="position:absolute;margin-left:111.75pt;margin-top:534.95pt;width:357.15pt;height:96.1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D7ooNpVAgAAbQQAAA4AAAAAAAAAAAAAAAAALgIAAGRycy9lMm9Eb2MueG1s&#10;UEsBAi0AFAAGAAgAAAAhAD5dGJfjAAAADQEAAA8AAAAAAAAAAAAAAAAArwQAAGRycy9kb3ducmV2&#10;LnhtbFBLBQYAAAAABAAEAPMAAAC/BQAAAAA=&#10;" filled="f" strokecolor="#c30" strokeweight=".24672mm">
                <v:textbox inset="0,0,0,0">
                  <w:txbxContent>
                    <w:p w14:paraId="492705E5" w14:textId="77777777" w:rsidR="00E31F47" w:rsidRDefault="00E31F47" w:rsidP="001F2CD5">
                      <w:pPr>
                        <w:ind w:left="130"/>
                        <w:rPr>
                          <w:rFonts w:eastAsia="Century Gothic" w:cs="Century Gothic"/>
                          <w:sz w:val="19"/>
                          <w:szCs w:val="19"/>
                        </w:rPr>
                      </w:pPr>
                      <w:r>
                        <w:rPr>
                          <w:b/>
                          <w:sz w:val="19"/>
                        </w:rPr>
                        <w:t>Reflection on the process taken and the success of the design.</w:t>
                      </w:r>
                    </w:p>
                    <w:p w14:paraId="791A00AC" w14:textId="77777777" w:rsidR="00E31F47" w:rsidRDefault="00E31F47" w:rsidP="001F2CD5">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598C88F" w14:textId="77777777" w:rsidR="00E31F47" w:rsidRDefault="00E31F47" w:rsidP="001F2CD5">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49056" behindDoc="0" locked="0" layoutInCell="1" allowOverlap="1" wp14:anchorId="1BBD3CF2" wp14:editId="45D7E0FD">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E31F47" w:rsidRPr="00CE3F33" w:rsidRDefault="00E31F47" w:rsidP="001F2CD5">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BD3CF2" id="Text Box 71" o:spid="_x0000_s1078" type="#_x0000_t202" alt="Title: Ideation" style="position:absolute;margin-left:33.2pt;margin-top:137.65pt;width:77.95pt;height:2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1tr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L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UV1trPgIAAEIEAAAO&#10;AAAAAAAAAAAAAAAAAC4CAABkcnMvZTJvRG9jLnhtbFBLAQItABQABgAIAAAAIQCjb8hh4AAAAAoB&#10;AAAPAAAAAAAAAAAAAAAAAJgEAABkcnMvZG93bnJldi54bWxQSwUGAAAAAAQABADzAAAApQUAAAAA&#10;" fillcolor="#7030a0" stroked="f">
                <v:textbox inset="0,0,0,0">
                  <w:txbxContent>
                    <w:p w14:paraId="0152FC61" w14:textId="77777777" w:rsidR="00E31F47" w:rsidRPr="00CE3F33" w:rsidRDefault="00E31F47" w:rsidP="001F2CD5">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48032" behindDoc="0" locked="0" layoutInCell="1" allowOverlap="1" wp14:anchorId="05DF11EC" wp14:editId="59BF2D33">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txbx>
                        <w:txbxContent>
                          <w:p w:rsidR="00E31F47" w:rsidRDefault="00E31F47" w:rsidP="001F2CD5">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5DF11EC" id="Freeform 72" o:spid="_x0000_s1079" alt="Title: Development" style="position:absolute;margin-left:34.6pt;margin-top:308.75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67A8D467" w14:textId="77777777" w:rsidR="00E31F47" w:rsidRDefault="00E31F47" w:rsidP="001F2CD5">
                      <w:pPr>
                        <w:spacing w:before="84"/>
                        <w:jc w:val="center"/>
                        <w:rPr>
                          <w:b/>
                          <w:color w:val="FFFFFF"/>
                          <w:sz w:val="21"/>
                          <w:szCs w:val="21"/>
                        </w:rPr>
                      </w:pPr>
                      <w:r w:rsidRPr="00C2646F">
                        <w:rPr>
                          <w:b/>
                          <w:color w:val="FFFFFF"/>
                        </w:rPr>
                        <w:t>Development</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57248" behindDoc="0" locked="0" layoutInCell="1" allowOverlap="1" wp14:anchorId="1635ECA6" wp14:editId="2DC45E18">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rsidR="00E31F47" w:rsidRPr="009F0AA9" w:rsidRDefault="00E31F47" w:rsidP="001F2CD5">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E31F47" w:rsidRDefault="00E31F47" w:rsidP="001F2CD5">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635ECA6" id="Text Box 315" o:spid="_x0000_s1080" type="#_x0000_t202" style="position:absolute;margin-left:111.75pt;margin-top:309pt;width:357.15pt;height:122.45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Pbkp3pXAgAAbgQAAA4AAAAAAAAAAAAAAAAALgIAAGRycy9lMm9Eb2MueG1s&#10;UEsBAi0AFAAGAAgAAAAhAAR88QPhAAAACwEAAA8AAAAAAAAAAAAAAAAAsQQAAGRycy9kb3ducmV2&#10;LnhtbFBLBQYAAAAABAAEAPMAAAC/BQAAAAA=&#10;" filled="f" strokecolor="#82451c" strokeweight=".24672mm">
                <v:textbox inset="0,0,0,0">
                  <w:txbxContent>
                    <w:p w14:paraId="52E951FA" w14:textId="77777777" w:rsidR="00E31F47" w:rsidRPr="009F0AA9" w:rsidRDefault="00E31F47" w:rsidP="001F2CD5">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BFAD1F7" w14:textId="77777777" w:rsidR="00E31F47" w:rsidRDefault="00E31F47" w:rsidP="001F2CD5">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56224" behindDoc="0" locked="0" layoutInCell="1" allowOverlap="1" wp14:anchorId="615A84A0" wp14:editId="689EDA05">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rsidR="00E31F47" w:rsidRDefault="00E31F47" w:rsidP="001F2CD5">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E31F47" w:rsidRDefault="00E31F47" w:rsidP="001F2CD5">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E31F47" w:rsidRDefault="00E31F47" w:rsidP="001F2CD5">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7" w:history="1">
                              <w:r>
                                <w:rPr>
                                  <w:rStyle w:val="Hyperlink"/>
                                  <w:sz w:val="19"/>
                                </w:rPr>
                                <w:t>www.mindtools.com/pages/article/newCT_02.htm</w:t>
                              </w:r>
                            </w:hyperlink>
                          </w:p>
                          <w:p w:rsidR="00E31F47" w:rsidRDefault="00E827B6" w:rsidP="001F2CD5">
                            <w:pPr>
                              <w:spacing w:before="60" w:after="60"/>
                              <w:ind w:left="130" w:right="471"/>
                              <w:rPr>
                                <w:rFonts w:eastAsia="Century Gothic" w:cs="Century Gothic"/>
                                <w:sz w:val="19"/>
                                <w:szCs w:val="19"/>
                              </w:rPr>
                            </w:pPr>
                            <w:hyperlink r:id="rId108" w:history="1">
                              <w:r w:rsidR="00E31F47" w:rsidRPr="00C46953">
                                <w:rPr>
                                  <w:rStyle w:val="Hyperlink"/>
                                  <w:sz w:val="19"/>
                                </w:rPr>
                                <w:t>www.designorate.com/a-guide-to-the-scamper-technique-for-</w:t>
                              </w:r>
                              <w:r w:rsidR="00E31F47" w:rsidRPr="00C46953">
                                <w:rPr>
                                  <w:rStyle w:val="Hyperlink"/>
                                  <w:spacing w:val="17"/>
                                  <w:sz w:val="19"/>
                                </w:rPr>
                                <w:t xml:space="preserve"> </w:t>
                              </w:r>
                            </w:hyperlink>
                            <w:r w:rsidR="00E31F47">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5A84A0" id="Text Box 314" o:spid="_x0000_s1081" type="#_x0000_t202" style="position:absolute;margin-left:111.4pt;margin-top:136.1pt;width:357.15pt;height:168.1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CPK8oVWAgAAbgQAAA4AAAAAAAAAAAAAAAAALgIAAGRycy9lMm9Eb2MueG1s&#10;UEsBAi0AFAAGAAgAAAAhAF5+Xw7iAAAACwEAAA8AAAAAAAAAAAAAAAAAsAQAAGRycy9kb3ducmV2&#10;LnhtbFBLBQYAAAAABAAEAPMAAAC/BQAAAAA=&#10;" filled="f" strokecolor="#7030a0" strokeweight=".24672mm">
                <v:textbox inset="0,0,0,0">
                  <w:txbxContent>
                    <w:p w14:paraId="4055CB05" w14:textId="77777777" w:rsidR="00E31F47" w:rsidRDefault="00E31F47" w:rsidP="001F2CD5">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365A53F0" w14:textId="77777777" w:rsidR="00E31F47" w:rsidRDefault="00E31F47" w:rsidP="001F2CD5">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252DEDA" w14:textId="77777777" w:rsidR="00E31F47" w:rsidRDefault="00E31F47" w:rsidP="001F2CD5">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9" w:history="1">
                        <w:r>
                          <w:rPr>
                            <w:rStyle w:val="Hyperlink"/>
                            <w:sz w:val="19"/>
                          </w:rPr>
                          <w:t>www.mindtools.com/pages/article/newCT_02.htm</w:t>
                        </w:r>
                      </w:hyperlink>
                    </w:p>
                    <w:p w14:paraId="003C21AC" w14:textId="77777777" w:rsidR="00E31F47" w:rsidRDefault="00E31F47" w:rsidP="001F2CD5">
                      <w:pPr>
                        <w:spacing w:before="60" w:after="60"/>
                        <w:ind w:left="130" w:right="471"/>
                        <w:rPr>
                          <w:rFonts w:eastAsia="Century Gothic" w:cs="Century Gothic"/>
                          <w:sz w:val="19"/>
                          <w:szCs w:val="19"/>
                        </w:rPr>
                      </w:pPr>
                      <w:hyperlink r:id="rId110" w:history="1">
                        <w:r w:rsidRPr="00C46953">
                          <w:rPr>
                            <w:rStyle w:val="Hyperlink"/>
                            <w:sz w:val="19"/>
                          </w:rPr>
                          <w:t>www.designorate.com/a-guide-to-the-scamper-technique-for-</w:t>
                        </w:r>
                        <w:r w:rsidRPr="00C46953">
                          <w:rPr>
                            <w:rStyle w:val="Hyperlink"/>
                            <w:spacing w:val="17"/>
                            <w:sz w:val="19"/>
                          </w:rPr>
                          <w:t xml:space="preserve"> </w:t>
                        </w:r>
                      </w:hyperlink>
                      <w:r>
                        <w:rPr>
                          <w:color w:val="215986"/>
                          <w:sz w:val="19"/>
                          <w:u w:val="single" w:color="215986"/>
                        </w:rPr>
                        <w:t>creative-thinking</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50080" behindDoc="0" locked="0" layoutInCell="1" allowOverlap="1" wp14:anchorId="311EE13C" wp14:editId="08B39876">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E31F47" w:rsidRPr="00CE3F33" w:rsidRDefault="00E31F47" w:rsidP="001F2CD5">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1EE13C" id="Text Box 308" o:spid="_x0000_s1082" type="#_x0000_t202" alt="Title: Analysis" style="position:absolute;margin-left:33.7pt;margin-top:72.6pt;width:77.95pt;height:25.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UwpUgIAAGk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" fillcolor="#548235" stroked="f">
                <v:textbox inset="0,0,0,0">
                  <w:txbxContent>
                    <w:p w14:paraId="1DE47A1C" w14:textId="77777777" w:rsidR="00E31F47" w:rsidRPr="00CE3F33" w:rsidRDefault="00E31F47" w:rsidP="001F2CD5">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51104" behindDoc="0" locked="0" layoutInCell="1" allowOverlap="1" wp14:anchorId="6CEC9C4A" wp14:editId="4C34B047">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75576AC" id="U-Turn Arrow 309" o:spid="_x0000_s1026" style="position:absolute;margin-left:-263.5pt;margin-top:259.95pt;width:543.5pt;height:54.45pt;rotation:-90;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8C40C2">
        <w:rPr>
          <w:rFonts w:ascii="Arial" w:hAnsi="Arial"/>
          <w:noProof/>
          <w:lang w:eastAsia="en-AU"/>
        </w:rPr>
        <mc:AlternateContent>
          <mc:Choice Requires="wps">
            <w:drawing>
              <wp:anchor distT="0" distB="0" distL="114300" distR="114300" simplePos="0" relativeHeight="251952128" behindDoc="0" locked="0" layoutInCell="1" allowOverlap="1" wp14:anchorId="1C5B7521" wp14:editId="7BA92496">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32DA6DF" id="U-Turn Arrow 310" o:spid="_x0000_s1026" style="position:absolute;margin-left:-87.15pt;margin-top:418.25pt;width:215.35pt;height:28.4pt;rotation:-90;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8C40C2">
        <w:rPr>
          <w:rFonts w:ascii="Arial" w:hAnsi="Arial"/>
          <w:noProof/>
          <w:lang w:eastAsia="en-AU"/>
        </w:rPr>
        <mc:AlternateContent>
          <mc:Choice Requires="wps">
            <w:drawing>
              <wp:anchor distT="0" distB="0" distL="114300" distR="114300" simplePos="0" relativeHeight="251953152" behindDoc="0" locked="0" layoutInCell="1" allowOverlap="1" wp14:anchorId="22ED9823" wp14:editId="0FF2441E">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C6E4756" id="U-Turn Arrow 311" o:spid="_x0000_s1026" style="position:absolute;margin-left:-186.4pt;margin-top:326.85pt;width:404.55pt;height:40.25pt;rotation:-90;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8C40C2">
        <w:rPr>
          <w:rFonts w:ascii="Arial" w:hAnsi="Arial"/>
          <w:noProof/>
          <w:lang w:eastAsia="en-AU"/>
        </w:rPr>
        <mc:AlternateContent>
          <mc:Choice Requires="wps">
            <w:drawing>
              <wp:anchor distT="0" distB="0" distL="114300" distR="114300" simplePos="0" relativeHeight="251954176" behindDoc="0" locked="0" layoutInCell="1" allowOverlap="1" wp14:anchorId="5C2BFEB9" wp14:editId="1ED7F885">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rsidR="00E31F47" w:rsidRDefault="00E31F47" w:rsidP="001F2CD5">
                            <w:pPr>
                              <w:ind w:left="130"/>
                              <w:rPr>
                                <w:rFonts w:eastAsia="Century Gothic" w:cs="Century Gothic"/>
                                <w:sz w:val="19"/>
                                <w:szCs w:val="19"/>
                              </w:rPr>
                            </w:pPr>
                            <w:r>
                              <w:rPr>
                                <w:b/>
                                <w:sz w:val="19"/>
                              </w:rPr>
                              <w:t>Finding useful and helpful information about the design problem.</w:t>
                            </w:r>
                          </w:p>
                          <w:p w:rsidR="00E31F47" w:rsidRDefault="00E31F47" w:rsidP="001F2CD5">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C2BFEB9" id="Text Box 312" o:spid="_x0000_s1083" type="#_x0000_t202" style="position:absolute;margin-left:111.5pt;margin-top:9.3pt;width:357.15pt;height:58.9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" filled="f" strokecolor="#4472c4" strokeweight=".24672mm">
                <v:textbox inset="0,0,0,0">
                  <w:txbxContent>
                    <w:p w14:paraId="612D479B" w14:textId="77777777" w:rsidR="00E31F47" w:rsidRDefault="00E31F47" w:rsidP="001F2CD5">
                      <w:pPr>
                        <w:ind w:left="130"/>
                        <w:rPr>
                          <w:rFonts w:eastAsia="Century Gothic" w:cs="Century Gothic"/>
                          <w:sz w:val="19"/>
                          <w:szCs w:val="19"/>
                        </w:rPr>
                      </w:pPr>
                      <w:r>
                        <w:rPr>
                          <w:b/>
                          <w:sz w:val="19"/>
                        </w:rPr>
                        <w:t>Finding useful and helpful information about the design problem.</w:t>
                      </w:r>
                    </w:p>
                    <w:p w14:paraId="2120FFD2" w14:textId="77777777" w:rsidR="00E31F47" w:rsidRDefault="00E31F47" w:rsidP="001F2CD5">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55200" behindDoc="0" locked="0" layoutInCell="1" allowOverlap="1" wp14:anchorId="5E65BCB6" wp14:editId="00058D61">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Lst>
                      </wps:spPr>
                      <wps:txbx>
                        <w:txbxContent>
                          <w:p w:rsidR="00E31F47" w:rsidRDefault="00E31F47" w:rsidP="001F2CD5">
                            <w:pPr>
                              <w:ind w:left="130"/>
                              <w:rPr>
                                <w:rFonts w:eastAsia="Century Gothic" w:cs="Century Gothic"/>
                                <w:sz w:val="19"/>
                                <w:szCs w:val="19"/>
                              </w:rPr>
                            </w:pPr>
                            <w:r>
                              <w:rPr>
                                <w:b/>
                                <w:sz w:val="19"/>
                              </w:rPr>
                              <w:t>Understanding the meaning of the research findings.</w:t>
                            </w:r>
                          </w:p>
                          <w:p w:rsidR="00E31F47" w:rsidRDefault="00E31F47" w:rsidP="001F2CD5">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E65BCB6" id="Text Box 313" o:spid="_x0000_s1084" type="#_x0000_t202" style="position:absolute;margin-left:111.5pt;margin-top:72.5pt;width:357.15pt;height:58.9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2Cx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PcO3qejpo+ATlGxyuBqwah1eYHRj1cSIXt&#10;9zMxDCPxQQHB/pyugrkKx6tAVA2hFXYYRXHr4tmdO8NPLSDHFVJ6A0vQ8MDPSxXj6sDWhzmOF+rP&#10;6vV38Hr5j6x/Aw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hPdgsWMCAACPBAAADgAAAAAAAAAAAAAAAAAuAgAAZHJz&#10;L2Uyb0RvYy54bWxQSwECLQAUAAYACAAAACEAbAjpG+AAAAALAQAADwAAAAAAAAAAAAAAAAC9BAAA&#10;ZHJzL2Rvd25yZXYueG1sUEsFBgAAAAAEAAQA8wAAAMoFAAAAAA==&#10;" filled="f" strokecolor="#548235" strokeweight=".24672mm">
                <v:textbox inset="0,0,0,0">
                  <w:txbxContent>
                    <w:p w14:paraId="0A02CE18" w14:textId="77777777" w:rsidR="00E31F47" w:rsidRDefault="00E31F47" w:rsidP="001F2CD5">
                      <w:pPr>
                        <w:ind w:left="130"/>
                        <w:rPr>
                          <w:rFonts w:eastAsia="Century Gothic" w:cs="Century Gothic"/>
                          <w:sz w:val="19"/>
                          <w:szCs w:val="19"/>
                        </w:rPr>
                      </w:pPr>
                      <w:r>
                        <w:rPr>
                          <w:b/>
                          <w:sz w:val="19"/>
                        </w:rPr>
                        <w:t>Understanding the meaning of the research findings.</w:t>
                      </w:r>
                    </w:p>
                    <w:p w14:paraId="28A9280A" w14:textId="77777777" w:rsidR="00E31F47" w:rsidRDefault="00E31F47" w:rsidP="001F2CD5">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60320" behindDoc="0" locked="0" layoutInCell="1" allowOverlap="1" wp14:anchorId="700D6DFE" wp14:editId="4E41AC79">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E31F47" w:rsidRDefault="00E31F47" w:rsidP="001F2CD5">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0D6DFE" id="Text Box 318" o:spid="_x0000_s1085" type="#_x0000_t202" alt="Title: Research" style="position:absolute;margin-left:33.2pt;margin-top:9.55pt;width:77.95pt;height:25.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BOR8h5QgIAAEcE&#10;AAAOAAAAAAAAAAAAAAAAAC4CAABkcnMvZTJvRG9jLnhtbFBLAQItABQABgAIAAAAIQA5ckuH3wAA&#10;AAgBAAAPAAAAAAAAAAAAAAAAAJwEAABkcnMvZG93bnJldi54bWxQSwUGAAAAAAQABADzAAAAqAUA&#10;AAAA&#10;" fillcolor="#4472c4" stroked="f">
                <v:textbox inset="0,0,0,0">
                  <w:txbxContent>
                    <w:p w14:paraId="7C71DFBF" w14:textId="77777777" w:rsidR="00E31F47" w:rsidRDefault="00E31F47" w:rsidP="001F2CD5">
                      <w:pPr>
                        <w:spacing w:before="83"/>
                        <w:ind w:left="296"/>
                        <w:rPr>
                          <w:rFonts w:eastAsia="Century Gothic" w:cs="Century Gothic"/>
                          <w:sz w:val="21"/>
                          <w:szCs w:val="21"/>
                        </w:rPr>
                      </w:pPr>
                      <w:r w:rsidRPr="00C2646F">
                        <w:rPr>
                          <w:b/>
                          <w:color w:val="FFFFFF"/>
                        </w:rPr>
                        <w:t>Research</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61344" behindDoc="0" locked="0" layoutInCell="1" allowOverlap="1" wp14:anchorId="488287AE" wp14:editId="529C035D">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E31F47" w:rsidRDefault="00E31F47" w:rsidP="001F2CD5">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8287AE" id="Text Box 319" o:spid="_x0000_s1086" type="#_x0000_t202" alt="Title: Production" style="position:absolute;margin-left:33.2pt;margin-top:440.2pt;width:77.95pt;height:25.5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Rgg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y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DxxGCA/AgAARwQA&#10;AA4AAAAAAAAAAAAAAAAALgIAAGRycy9lMm9Eb2MueG1sUEsBAi0AFAAGAAgAAAAhAJ3UcSXhAAAA&#10;CgEAAA8AAAAAAAAAAAAAAAAAmQQAAGRycy9kb3ducmV2LnhtbFBLBQYAAAAABAAEAPMAAACnBQAA&#10;AAA=&#10;" fillcolor="black" stroked="f">
                <v:textbox inset="0,0,0,0">
                  <w:txbxContent>
                    <w:p w14:paraId="37A1939B" w14:textId="77777777" w:rsidR="00E31F47" w:rsidRDefault="00E31F47" w:rsidP="001F2CD5">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8C40C2">
        <w:rPr>
          <w:rFonts w:ascii="Arial" w:hAnsi="Arial"/>
          <w:noProof/>
          <w:lang w:eastAsia="en-AU"/>
        </w:rPr>
        <mc:AlternateContent>
          <mc:Choice Requires="wps">
            <w:drawing>
              <wp:anchor distT="0" distB="0" distL="114300" distR="114300" simplePos="0" relativeHeight="251962368" behindDoc="0" locked="0" layoutInCell="1" allowOverlap="1" wp14:anchorId="4639E8DE" wp14:editId="36A75D92">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E31F47" w:rsidRDefault="00E31F47" w:rsidP="001F2CD5">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39E8DE" id="Text Box 320" o:spid="_x0000_s1087" type="#_x0000_t202" alt="Title: Evaluation" style="position:absolute;margin-left:33.45pt;margin-top:535.2pt;width:77.95pt;height:25.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AyKqclQQIAAEcE&#10;AAAOAAAAAAAAAAAAAAAAAC4CAABkcnMvZTJvRG9jLnhtbFBLAQItABQABgAIAAAAIQA8K4rx4AAA&#10;AAwBAAAPAAAAAAAAAAAAAAAAAJsEAABkcnMvZG93bnJldi54bWxQSwUGAAAAAAQABADzAAAAqAUA&#10;AAAA&#10;" fillcolor="#c30" stroked="f">
                <v:textbox inset="0,0,0,0">
                  <w:txbxContent>
                    <w:p w14:paraId="4CA86678" w14:textId="77777777" w:rsidR="00E31F47" w:rsidRDefault="00E31F47" w:rsidP="001F2CD5">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8C40C2">
        <w:br w:type="page"/>
      </w:r>
    </w:p>
    <w:p w:rsidR="004F5BAE" w:rsidRPr="00807593" w:rsidRDefault="0014313D" w:rsidP="004F5BAE">
      <w:pPr>
        <w:pStyle w:val="Heading1"/>
      </w:pPr>
      <w:bookmarkStart w:id="47" w:name="_Appendix_5:_Student"/>
      <w:bookmarkStart w:id="48" w:name="_Toc48743771"/>
      <w:bookmarkStart w:id="49" w:name="_Toc469557618"/>
      <w:bookmarkStart w:id="50" w:name="_Toc469636557"/>
      <w:bookmarkStart w:id="51" w:name="_Toc465262522"/>
      <w:bookmarkEnd w:id="44"/>
      <w:bookmarkEnd w:id="47"/>
      <w:r w:rsidRPr="00D56A1E">
        <w:rPr>
          <w:noProof/>
          <w:lang w:eastAsia="en-AU"/>
        </w:rPr>
        <w:drawing>
          <wp:anchor distT="0" distB="0" distL="114300" distR="114300" simplePos="0" relativeHeight="251829248" behindDoc="0" locked="0" layoutInCell="1" allowOverlap="1" wp14:anchorId="30CA80E0" wp14:editId="1143C138">
            <wp:simplePos x="0" y="0"/>
            <wp:positionH relativeFrom="margin">
              <wp:align>right</wp:align>
            </wp:positionH>
            <wp:positionV relativeFrom="line">
              <wp:posOffset>401320</wp:posOffset>
            </wp:positionV>
            <wp:extent cx="2044700" cy="1363345"/>
            <wp:effectExtent l="0" t="0" r="0" b="8255"/>
            <wp:wrapSquare wrapText="bothSides"/>
            <wp:docPr id="24" name="Picture 24" descr="\\alderaan\redirected$\Mark.OBrien\Desktop\App5 - student-849825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044700" cy="1363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5BAE" w:rsidRPr="00807593">
        <w:t xml:space="preserve">Appendix </w:t>
      </w:r>
      <w:r w:rsidR="004F5BAE">
        <w:t>5</w:t>
      </w:r>
      <w:r w:rsidR="004F5BAE" w:rsidRPr="00807593">
        <w:t xml:space="preserve">: </w:t>
      </w:r>
      <w:r w:rsidR="00F10ED5">
        <w:t xml:space="preserve">Student </w:t>
      </w:r>
      <w:r w:rsidR="005B7174">
        <w:t>journal</w:t>
      </w:r>
      <w:bookmarkEnd w:id="48"/>
      <w:r w:rsidR="00F10ED5">
        <w:t xml:space="preserve"> </w:t>
      </w:r>
    </w:p>
    <w:p w:rsidR="00D56A1E" w:rsidRPr="00D56A1E" w:rsidRDefault="00D56A1E" w:rsidP="00E32B52">
      <w:pPr>
        <w:widowControl/>
      </w:pPr>
      <w:r w:rsidRPr="00D56A1E">
        <w:t xml:space="preserve">When students reflect on learning and analyse their ideas and feelings, they self-evaluate, thereby improving their metacognitive skills. </w:t>
      </w:r>
    </w:p>
    <w:p w:rsidR="00D56A1E" w:rsidRPr="00D56A1E" w:rsidRDefault="0014313D">
      <w:pPr>
        <w:widowControl/>
      </w:pPr>
      <w:r>
        <w:rPr>
          <w:noProof/>
          <w:lang w:eastAsia="en-AU"/>
        </w:rPr>
        <mc:AlternateContent>
          <mc:Choice Requires="wps">
            <w:drawing>
              <wp:anchor distT="0" distB="0" distL="114300" distR="114300" simplePos="0" relativeHeight="252053504" behindDoc="0" locked="0" layoutInCell="1" allowOverlap="1" wp14:anchorId="4298FFCC" wp14:editId="35FC0DBF">
                <wp:simplePos x="0" y="0"/>
                <wp:positionH relativeFrom="margin">
                  <wp:align>right</wp:align>
                </wp:positionH>
                <wp:positionV relativeFrom="paragraph">
                  <wp:posOffset>721360</wp:posOffset>
                </wp:positionV>
                <wp:extent cx="2054860" cy="247650"/>
                <wp:effectExtent l="0" t="0" r="2540" b="0"/>
                <wp:wrapSquare wrapText="bothSides"/>
                <wp:docPr id="11" name="Text Box 11"/>
                <wp:cNvGraphicFramePr/>
                <a:graphic xmlns:a="http://schemas.openxmlformats.org/drawingml/2006/main">
                  <a:graphicData uri="http://schemas.microsoft.com/office/word/2010/wordprocessingShape">
                    <wps:wsp>
                      <wps:cNvSpPr txBox="1"/>
                      <wps:spPr>
                        <a:xfrm>
                          <a:off x="0" y="0"/>
                          <a:ext cx="2054860" cy="247650"/>
                        </a:xfrm>
                        <a:prstGeom prst="rect">
                          <a:avLst/>
                        </a:prstGeom>
                        <a:solidFill>
                          <a:prstClr val="white"/>
                        </a:solidFill>
                        <a:ln>
                          <a:noFill/>
                        </a:ln>
                      </wps:spPr>
                      <wps:txbx>
                        <w:txbxContent>
                          <w:p w:rsidR="00E31F47" w:rsidRPr="00246660" w:rsidRDefault="00E31F47" w:rsidP="00E32B52">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8FFCC" id="Text Box 11" o:spid="_x0000_s1088" type="#_x0000_t202" style="position:absolute;margin-left:110.6pt;margin-top:56.8pt;width:161.8pt;height:19.5pt;z-index:252053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" stroked="f">
                <v:textbox inset="0,0,0,0">
                  <w:txbxContent>
                    <w:p w14:paraId="030C5E7A" w14:textId="022FF203" w:rsidR="00E31F47" w:rsidRPr="00246660" w:rsidRDefault="00E31F47" w:rsidP="00E32B52">
                      <w:pPr>
                        <w:pStyle w:val="Caption"/>
                        <w:jc w:val="center"/>
                        <w:rPr>
                          <w:noProof/>
                        </w:rPr>
                      </w:pPr>
                      <w:r>
                        <w:t>istockphoto.com</w:t>
                      </w:r>
                    </w:p>
                  </w:txbxContent>
                </v:textbox>
                <w10:wrap type="square" anchorx="margin"/>
              </v:shape>
            </w:pict>
          </mc:Fallback>
        </mc:AlternateContent>
      </w:r>
      <w:r w:rsidR="00D56A1E" w:rsidRPr="00D56A1E">
        <w:t>These modules encourage students to self-reflect and record the stages of their learning in a journal. This journal may take the form of a written journal, a portfolio or a digital portfolio.</w:t>
      </w:r>
    </w:p>
    <w:p w:rsidR="00D56A1E" w:rsidRPr="00D56A1E" w:rsidRDefault="00B924D7">
      <w:pPr>
        <w:widowControl/>
      </w:pPr>
      <w:r>
        <w:t>Using d</w:t>
      </w:r>
      <w:r w:rsidR="00D56A1E" w:rsidRPr="00D56A1E">
        <w:t xml:space="preserve">igital portfolios </w:t>
      </w:r>
      <w:r w:rsidR="00E51879">
        <w:t xml:space="preserve">can </w:t>
      </w:r>
      <w:r>
        <w:t>help develop students’</w:t>
      </w:r>
      <w:r w:rsidR="00D56A1E" w:rsidRPr="00D56A1E">
        <w:t xml:space="preserve"> </w:t>
      </w:r>
      <w:r w:rsidR="0014313D">
        <w:t>i</w:t>
      </w:r>
      <w:r w:rsidR="00D56A1E" w:rsidRPr="00D56A1E">
        <w:t xml:space="preserve">nformation and </w:t>
      </w:r>
      <w:r w:rsidR="00A072C4">
        <w:t>c</w:t>
      </w:r>
      <w:r w:rsidR="00D56A1E" w:rsidRPr="00D56A1E">
        <w:t xml:space="preserve">ommunication </w:t>
      </w:r>
      <w:r w:rsidR="00A072C4">
        <w:t>t</w:t>
      </w:r>
      <w:r w:rsidR="00D56A1E" w:rsidRPr="00D56A1E">
        <w:t>echnology (ICT) capability.</w:t>
      </w:r>
    </w:p>
    <w:p w:rsidR="00D56A1E" w:rsidRPr="00D56A1E" w:rsidRDefault="00D56A1E" w:rsidP="0054715F">
      <w:pPr>
        <w:widowControl/>
        <w:spacing w:after="160"/>
        <w:rPr>
          <w:szCs w:val="20"/>
        </w:rPr>
      </w:pPr>
      <w:r w:rsidRPr="00D56A1E">
        <w:t xml:space="preserve">Reflective practice and recording can be supported in classrooms by creating opportunities for students to think about and record their learning through notes, drawings or pictures. </w:t>
      </w:r>
      <w:r w:rsidRPr="00D56A1E">
        <w:rPr>
          <w:szCs w:val="20"/>
        </w:rPr>
        <w:t xml:space="preserve">Teachers should encourage students to revisit earlier journal entries to help them observe the progress of their thoughts and understanding. </w:t>
      </w:r>
    </w:p>
    <w:p w:rsidR="00D56A1E" w:rsidRPr="00D56A1E" w:rsidRDefault="00D56A1E" w:rsidP="00E32B52">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 their individual achievements.</w:t>
      </w:r>
    </w:p>
    <w:p w:rsidR="00D56A1E" w:rsidRPr="00D56A1E" w:rsidRDefault="00D56A1E">
      <w:pPr>
        <w:widowControl/>
        <w:rPr>
          <w:szCs w:val="20"/>
        </w:rPr>
      </w:pPr>
      <w:r w:rsidRPr="00D56A1E">
        <w:rPr>
          <w:szCs w:val="20"/>
        </w:rPr>
        <w:t xml:space="preserve">The following links </w:t>
      </w:r>
      <w:r w:rsidR="00B924D7">
        <w:rPr>
          <w:szCs w:val="20"/>
        </w:rPr>
        <w:t>provide</w:t>
      </w:r>
      <w:r w:rsidRPr="00D56A1E">
        <w:rPr>
          <w:szCs w:val="20"/>
        </w:rPr>
        <w:t xml:space="preserve"> </w:t>
      </w:r>
      <w:r w:rsidR="0024487D" w:rsidRPr="00D56A1E">
        <w:rPr>
          <w:szCs w:val="20"/>
        </w:rPr>
        <w:t>background</w:t>
      </w:r>
      <w:r w:rsidR="0024487D">
        <w:rPr>
          <w:szCs w:val="20"/>
        </w:rPr>
        <w:t xml:space="preserve"> </w:t>
      </w:r>
      <w:r w:rsidR="00B924D7">
        <w:rPr>
          <w:szCs w:val="20"/>
        </w:rPr>
        <w:t xml:space="preserve">information </w:t>
      </w:r>
      <w:r w:rsidR="00566527">
        <w:rPr>
          <w:szCs w:val="20"/>
        </w:rPr>
        <w:t>and useful apps for journal</w:t>
      </w:r>
      <w:r w:rsidRPr="00D56A1E">
        <w:rPr>
          <w:szCs w:val="20"/>
        </w:rPr>
        <w:t>ing.</w:t>
      </w:r>
    </w:p>
    <w:tbl>
      <w:tblPr>
        <w:tblStyle w:val="TableGrid9"/>
        <w:tblW w:w="9206" w:type="dxa"/>
        <w:tblLayout w:type="fixed"/>
        <w:tblLook w:val="04A0" w:firstRow="1" w:lastRow="0" w:firstColumn="1" w:lastColumn="0" w:noHBand="0" w:noVBand="1"/>
      </w:tblPr>
      <w:tblGrid>
        <w:gridCol w:w="9206"/>
      </w:tblGrid>
      <w:tr w:rsidR="00D56A1E" w:rsidRPr="00D56A1E" w:rsidTr="00CD440E">
        <w:trPr>
          <w:trHeight w:val="737"/>
        </w:trPr>
        <w:tc>
          <w:tcPr>
            <w:tcW w:w="9206" w:type="dxa"/>
            <w:tcBorders>
              <w:left w:val="nil"/>
              <w:right w:val="nil"/>
            </w:tcBorders>
          </w:tcPr>
          <w:p w:rsidR="00D56A1E" w:rsidRPr="00D56A1E" w:rsidRDefault="00D56A1E" w:rsidP="00D56A1E">
            <w:pPr>
              <w:spacing w:after="0"/>
              <w:rPr>
                <w:rFonts w:cs="Arial"/>
              </w:rPr>
            </w:pPr>
            <w:r w:rsidRPr="00D56A1E">
              <w:rPr>
                <w:rFonts w:cs="Arial"/>
                <w:i/>
              </w:rPr>
              <w:t>Reflective journal</w:t>
            </w:r>
            <w:r w:rsidRPr="00D56A1E">
              <w:rPr>
                <w:rFonts w:cs="Arial"/>
              </w:rPr>
              <w:t xml:space="preserve"> (University of Technology Sydney)</w:t>
            </w:r>
          </w:p>
          <w:p w:rsidR="00D56A1E" w:rsidRPr="00DB4AF0" w:rsidRDefault="00E827B6" w:rsidP="00D56A1E">
            <w:pPr>
              <w:spacing w:before="0"/>
              <w:rPr>
                <w:rStyle w:val="Hyperlink"/>
              </w:rPr>
            </w:pPr>
            <w:hyperlink r:id="rId112" w:history="1">
              <w:r w:rsidR="00D56A1E" w:rsidRPr="00DB4AF0">
                <w:rPr>
                  <w:rStyle w:val="Hyperlink"/>
                </w:rPr>
                <w:t>www.uts.edu.au/sites/default/files/reflective_journal.pdf</w:t>
              </w:r>
            </w:hyperlink>
          </w:p>
        </w:tc>
      </w:tr>
      <w:tr w:rsidR="00D56A1E" w:rsidRPr="00D56A1E" w:rsidTr="00CD440E">
        <w:trPr>
          <w:trHeight w:val="737"/>
        </w:trPr>
        <w:tc>
          <w:tcPr>
            <w:tcW w:w="9206" w:type="dxa"/>
            <w:tcBorders>
              <w:left w:val="nil"/>
              <w:right w:val="nil"/>
            </w:tcBorders>
          </w:tcPr>
          <w:p w:rsidR="00D56A1E" w:rsidRPr="00D56A1E" w:rsidRDefault="00D56A1E" w:rsidP="00D56A1E">
            <w:pPr>
              <w:spacing w:after="0"/>
              <w:rPr>
                <w:rFonts w:cs="Arial"/>
              </w:rPr>
            </w:pPr>
            <w:r w:rsidRPr="00D56A1E">
              <w:rPr>
                <w:rFonts w:cs="Arial"/>
                <w:i/>
              </w:rPr>
              <w:t>Reflective thinking</w:t>
            </w:r>
            <w:r w:rsidRPr="00D56A1E">
              <w:rPr>
                <w:rFonts w:cs="Arial"/>
              </w:rPr>
              <w:t xml:space="preserve"> (Association of Independent Schools of South Australia, 2013)</w:t>
            </w:r>
          </w:p>
          <w:p w:rsidR="00D56A1E" w:rsidRPr="00DB4AF0" w:rsidRDefault="00E827B6" w:rsidP="00D56A1E">
            <w:pPr>
              <w:spacing w:before="0"/>
              <w:rPr>
                <w:rStyle w:val="Hyperlink"/>
              </w:rPr>
            </w:pPr>
            <w:hyperlink r:id="rId113" w:history="1">
              <w:r w:rsidR="00D56A1E" w:rsidRPr="00DB4AF0">
                <w:rPr>
                  <w:rStyle w:val="Hyperlink"/>
                </w:rPr>
                <w:t>www.ais.sa.edu.au/__files/f/173001/AISSA%20Reflective%20Thinking.pdf</w:t>
              </w:r>
            </w:hyperlink>
          </w:p>
        </w:tc>
      </w:tr>
      <w:tr w:rsidR="00D56A1E" w:rsidRPr="00D56A1E" w:rsidTr="00CD440E">
        <w:trPr>
          <w:trHeight w:val="737"/>
        </w:trPr>
        <w:tc>
          <w:tcPr>
            <w:tcW w:w="9206" w:type="dxa"/>
            <w:tcBorders>
              <w:left w:val="nil"/>
              <w:right w:val="nil"/>
            </w:tcBorders>
          </w:tcPr>
          <w:p w:rsidR="00D56A1E" w:rsidRPr="00D56A1E" w:rsidRDefault="00D56A1E" w:rsidP="00D56A1E">
            <w:pPr>
              <w:spacing w:after="0"/>
              <w:rPr>
                <w:rFonts w:cs="Arial"/>
              </w:rPr>
            </w:pPr>
            <w:r w:rsidRPr="00D56A1E">
              <w:rPr>
                <w:rFonts w:cs="Arial"/>
                <w:i/>
              </w:rPr>
              <w:t>Balancing the two faces of ePortfolios</w:t>
            </w:r>
            <w:r w:rsidRPr="00D56A1E">
              <w:rPr>
                <w:rFonts w:cs="Arial"/>
              </w:rPr>
              <w:t xml:space="preserve"> (Helen Barrett, 2009)</w:t>
            </w:r>
          </w:p>
          <w:p w:rsidR="00D56A1E" w:rsidRPr="00DB4AF0" w:rsidRDefault="00E827B6" w:rsidP="00D56A1E">
            <w:pPr>
              <w:spacing w:before="0"/>
              <w:rPr>
                <w:rStyle w:val="Hyperlink"/>
              </w:rPr>
            </w:pPr>
            <w:hyperlink r:id="rId114" w:history="1">
              <w:r w:rsidR="00D56A1E" w:rsidRPr="00DB4AF0">
                <w:rPr>
                  <w:rStyle w:val="Hyperlink"/>
                </w:rPr>
                <w:t>electronicportfolios.org/balance/Balancing.jpg</w:t>
              </w:r>
            </w:hyperlink>
          </w:p>
        </w:tc>
      </w:tr>
      <w:tr w:rsidR="00D56A1E" w:rsidRPr="00D56A1E" w:rsidTr="00CD440E">
        <w:trPr>
          <w:trHeight w:val="737"/>
        </w:trPr>
        <w:tc>
          <w:tcPr>
            <w:tcW w:w="9206" w:type="dxa"/>
            <w:tcBorders>
              <w:left w:val="nil"/>
              <w:right w:val="nil"/>
            </w:tcBorders>
          </w:tcPr>
          <w:p w:rsidR="00D56A1E" w:rsidRPr="00D56A1E" w:rsidRDefault="00D56A1E" w:rsidP="00D56A1E">
            <w:pPr>
              <w:spacing w:after="0"/>
              <w:rPr>
                <w:rFonts w:cs="Arial"/>
              </w:rPr>
            </w:pPr>
            <w:r w:rsidRPr="00D56A1E">
              <w:rPr>
                <w:rFonts w:cs="Arial"/>
                <w:i/>
              </w:rPr>
              <w:t>Digital portfolios for students</w:t>
            </w:r>
            <w:r w:rsidRPr="00D56A1E">
              <w:rPr>
                <w:rFonts w:cs="Arial"/>
              </w:rPr>
              <w:t xml:space="preserve"> (Cool tools for school) </w:t>
            </w:r>
          </w:p>
          <w:p w:rsidR="00D56A1E" w:rsidRPr="00DB4AF0" w:rsidRDefault="00E827B6" w:rsidP="00D56A1E">
            <w:pPr>
              <w:spacing w:before="0"/>
              <w:rPr>
                <w:rStyle w:val="Hyperlink"/>
              </w:rPr>
            </w:pPr>
            <w:hyperlink r:id="rId115" w:history="1">
              <w:r w:rsidR="00D56A1E" w:rsidRPr="00DB4AF0">
                <w:rPr>
                  <w:rStyle w:val="Hyperlink"/>
                </w:rPr>
                <w:t>cooltoolsforschool.wordpress.com/digital-student-portfolios</w:t>
              </w:r>
            </w:hyperlink>
          </w:p>
        </w:tc>
      </w:tr>
      <w:tr w:rsidR="00D56A1E" w:rsidRPr="00D56A1E" w:rsidTr="00CD440E">
        <w:trPr>
          <w:trHeight w:val="737"/>
        </w:trPr>
        <w:tc>
          <w:tcPr>
            <w:tcW w:w="9206" w:type="dxa"/>
            <w:tcBorders>
              <w:left w:val="nil"/>
              <w:right w:val="nil"/>
            </w:tcBorders>
          </w:tcPr>
          <w:p w:rsidR="00D56A1E" w:rsidRPr="00D56A1E" w:rsidRDefault="00D56A1E" w:rsidP="00D56A1E">
            <w:pPr>
              <w:spacing w:after="0" w:line="259" w:lineRule="auto"/>
              <w:rPr>
                <w:rFonts w:cs="Arial"/>
              </w:rPr>
            </w:pPr>
            <w:r w:rsidRPr="00D56A1E">
              <w:rPr>
                <w:rFonts w:cs="Arial"/>
              </w:rPr>
              <w:t>Kidblog – digital portfolios and blogging</w:t>
            </w:r>
          </w:p>
          <w:p w:rsidR="00D56A1E" w:rsidRPr="00DB4AF0" w:rsidRDefault="00E827B6" w:rsidP="00D56A1E">
            <w:pPr>
              <w:spacing w:before="0" w:line="259" w:lineRule="auto"/>
              <w:rPr>
                <w:rStyle w:val="Hyperlink"/>
              </w:rPr>
            </w:pPr>
            <w:hyperlink r:id="rId116" w:history="1">
              <w:r w:rsidR="00D56A1E" w:rsidRPr="00DB4AF0">
                <w:rPr>
                  <w:rStyle w:val="Hyperlink"/>
                </w:rPr>
                <w:t>kidblog.org/home</w:t>
              </w:r>
            </w:hyperlink>
          </w:p>
        </w:tc>
      </w:tr>
      <w:tr w:rsidR="00D56A1E" w:rsidRPr="00D56A1E" w:rsidTr="00CD440E">
        <w:trPr>
          <w:trHeight w:val="737"/>
        </w:trPr>
        <w:tc>
          <w:tcPr>
            <w:tcW w:w="9206" w:type="dxa"/>
            <w:tcBorders>
              <w:left w:val="nil"/>
              <w:right w:val="nil"/>
            </w:tcBorders>
          </w:tcPr>
          <w:p w:rsidR="00D56A1E" w:rsidRPr="00D56A1E" w:rsidRDefault="00D56A1E" w:rsidP="00D56A1E">
            <w:pPr>
              <w:spacing w:after="0" w:line="259" w:lineRule="auto"/>
              <w:rPr>
                <w:rFonts w:cs="Arial"/>
              </w:rPr>
            </w:pPr>
            <w:r w:rsidRPr="00D56A1E">
              <w:rPr>
                <w:rFonts w:cs="Arial"/>
              </w:rPr>
              <w:t>Evernote (a digital portfolio app)</w:t>
            </w:r>
          </w:p>
          <w:p w:rsidR="00D56A1E" w:rsidRPr="00DB4AF0" w:rsidRDefault="00E827B6" w:rsidP="00D56A1E">
            <w:pPr>
              <w:spacing w:before="0" w:line="259" w:lineRule="auto"/>
              <w:rPr>
                <w:rStyle w:val="Hyperlink"/>
              </w:rPr>
            </w:pPr>
            <w:hyperlink r:id="rId117" w:history="1">
              <w:r w:rsidR="00D56A1E" w:rsidRPr="00DB4AF0">
                <w:rPr>
                  <w:rStyle w:val="Hyperlink"/>
                </w:rPr>
                <w:t>evernote.com</w:t>
              </w:r>
            </w:hyperlink>
            <w:r w:rsidR="00D56A1E" w:rsidRPr="00DB4AF0">
              <w:rPr>
                <w:rStyle w:val="Hyperlink"/>
              </w:rPr>
              <w:t xml:space="preserve"> </w:t>
            </w:r>
          </w:p>
        </w:tc>
      </w:tr>
      <w:tr w:rsidR="00D56A1E" w:rsidRPr="00D56A1E" w:rsidTr="00CD440E">
        <w:trPr>
          <w:trHeight w:val="737"/>
        </w:trPr>
        <w:tc>
          <w:tcPr>
            <w:tcW w:w="9206" w:type="dxa"/>
            <w:tcBorders>
              <w:left w:val="nil"/>
              <w:bottom w:val="single" w:sz="4" w:space="0" w:color="auto"/>
              <w:right w:val="nil"/>
            </w:tcBorders>
          </w:tcPr>
          <w:p w:rsidR="00D56A1E" w:rsidRPr="00D56A1E" w:rsidRDefault="00D56A1E" w:rsidP="00D56A1E">
            <w:pPr>
              <w:spacing w:after="0" w:line="259" w:lineRule="auto"/>
              <w:rPr>
                <w:rFonts w:cs="Arial"/>
              </w:rPr>
            </w:pPr>
            <w:r w:rsidRPr="00D56A1E">
              <w:rPr>
                <w:rFonts w:cs="Arial"/>
              </w:rPr>
              <w:t>Weebly for education (a drag and drop website builder)</w:t>
            </w:r>
          </w:p>
          <w:p w:rsidR="00D56A1E" w:rsidRPr="00D56A1E" w:rsidRDefault="00E827B6" w:rsidP="00D56A1E">
            <w:pPr>
              <w:spacing w:before="0" w:line="259" w:lineRule="auto"/>
              <w:rPr>
                <w:rFonts w:cs="Arial"/>
              </w:rPr>
            </w:pPr>
            <w:hyperlink r:id="rId118" w:history="1">
              <w:r w:rsidR="00D56A1E" w:rsidRPr="00DB4AF0">
                <w:rPr>
                  <w:rStyle w:val="Hyperlink"/>
                </w:rPr>
                <w:t>education.weebly.co</w:t>
              </w:r>
              <w:r w:rsidR="00D56A1E" w:rsidRPr="00D56A1E">
                <w:rPr>
                  <w:rFonts w:cs="Arial"/>
                  <w:color w:val="215986"/>
                  <w:u w:val="single"/>
                </w:rPr>
                <w:t>m</w:t>
              </w:r>
            </w:hyperlink>
          </w:p>
        </w:tc>
      </w:tr>
      <w:tr w:rsidR="00D56A1E" w:rsidRPr="00D56A1E" w:rsidTr="00CD440E">
        <w:trPr>
          <w:trHeight w:val="737"/>
        </w:trPr>
        <w:tc>
          <w:tcPr>
            <w:tcW w:w="9206" w:type="dxa"/>
            <w:tcBorders>
              <w:left w:val="nil"/>
              <w:right w:val="nil"/>
            </w:tcBorders>
          </w:tcPr>
          <w:p w:rsidR="00D56A1E" w:rsidRPr="00DB4AF0" w:rsidRDefault="00566527" w:rsidP="00D56A1E">
            <w:pPr>
              <w:spacing w:before="0" w:after="240" w:line="259" w:lineRule="auto"/>
              <w:rPr>
                <w:rStyle w:val="Hyperlink"/>
              </w:rPr>
            </w:pPr>
            <w:r w:rsidRPr="005C18DC">
              <w:t>Connect – the Department of Education’s integrated, online environment</w:t>
            </w:r>
            <w:r>
              <w:t xml:space="preserve"> </w:t>
            </w:r>
            <w:hyperlink r:id="rId119" w:history="1">
              <w:r w:rsidRPr="007C690B">
                <w:rPr>
                  <w:rStyle w:val="Hyperlink"/>
                </w:rPr>
                <w:t>connect.det.wa.edu.au</w:t>
              </w:r>
            </w:hyperlink>
          </w:p>
        </w:tc>
      </w:tr>
    </w:tbl>
    <w:p w:rsidR="004C43BD" w:rsidRPr="00807593" w:rsidRDefault="003A4BA8" w:rsidP="00807593">
      <w:pPr>
        <w:pStyle w:val="Heading1"/>
      </w:pPr>
      <w:bookmarkStart w:id="52" w:name="_Appendix_6:_Student"/>
      <w:bookmarkStart w:id="53" w:name="_Toc48743772"/>
      <w:bookmarkEnd w:id="52"/>
      <w:r w:rsidRPr="003346FC">
        <w:rPr>
          <w:noProof/>
          <w:lang w:eastAsia="en-AU"/>
        </w:rPr>
        <w:drawing>
          <wp:anchor distT="0" distB="0" distL="114300" distR="114300" simplePos="0" relativeHeight="251871232" behindDoc="0" locked="0" layoutInCell="1" allowOverlap="1" wp14:anchorId="2229D0C1" wp14:editId="1E886340">
            <wp:simplePos x="0" y="0"/>
            <wp:positionH relativeFrom="margin">
              <wp:align>right</wp:align>
            </wp:positionH>
            <wp:positionV relativeFrom="paragraph">
              <wp:posOffset>400050</wp:posOffset>
            </wp:positionV>
            <wp:extent cx="2116455" cy="1409700"/>
            <wp:effectExtent l="0" t="0" r="0" b="0"/>
            <wp:wrapSquare wrapText="bothSides"/>
            <wp:docPr id="40" name="Picture 40" descr="Journal checklist&#10;&#10;Photograph of a student completing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116455" cy="1409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807593">
        <w:t xml:space="preserve">Appendix </w:t>
      </w:r>
      <w:r w:rsidR="0049374D">
        <w:t>6</w:t>
      </w:r>
      <w:r w:rsidR="004C43BD" w:rsidRPr="00807593">
        <w:t>: Student activity sheet 1.0: Journal checklist</w:t>
      </w:r>
      <w:bookmarkEnd w:id="49"/>
      <w:bookmarkEnd w:id="50"/>
      <w:bookmarkEnd w:id="53"/>
    </w:p>
    <w:p w:rsidR="004C43BD" w:rsidRPr="005B7174" w:rsidRDefault="004C43BD" w:rsidP="0083354D">
      <w:r w:rsidRPr="005B7174">
        <w:t>As an ongoing part of this module</w:t>
      </w:r>
      <w:r w:rsidR="00722C21">
        <w:t>,</w:t>
      </w:r>
      <w:r w:rsidRPr="005B7174">
        <w:t xml:space="preserve"> you have been keeping a journal of your work. </w:t>
      </w:r>
    </w:p>
    <w:p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rsidR="004C43BD" w:rsidRPr="005B7174" w:rsidRDefault="004C43BD" w:rsidP="00722C21">
      <w:pPr>
        <w:pStyle w:val="ListParagraph"/>
        <w:numPr>
          <w:ilvl w:val="0"/>
          <w:numId w:val="2"/>
        </w:numPr>
        <w:ind w:left="454" w:hanging="227"/>
      </w:pPr>
      <w:r w:rsidRPr="005B7174">
        <w:t>Tick each box once complete and included.</w:t>
      </w:r>
    </w:p>
    <w:p w:rsidR="004C43BD" w:rsidRPr="005B7174" w:rsidRDefault="003A4BA8" w:rsidP="00722C21">
      <w:pPr>
        <w:pStyle w:val="ListParagraph"/>
        <w:numPr>
          <w:ilvl w:val="0"/>
          <w:numId w:val="2"/>
        </w:numPr>
        <w:ind w:left="454" w:hanging="227"/>
      </w:pPr>
      <w:r>
        <w:rPr>
          <w:noProof/>
          <w:lang w:eastAsia="en-AU"/>
        </w:rPr>
        <mc:AlternateContent>
          <mc:Choice Requires="wps">
            <w:drawing>
              <wp:anchor distT="0" distB="0" distL="114300" distR="114300" simplePos="0" relativeHeight="252055552" behindDoc="0" locked="0" layoutInCell="1" allowOverlap="1" wp14:anchorId="1EF29321" wp14:editId="3418BC12">
                <wp:simplePos x="0" y="0"/>
                <wp:positionH relativeFrom="column">
                  <wp:posOffset>3648075</wp:posOffset>
                </wp:positionH>
                <wp:positionV relativeFrom="paragraph">
                  <wp:posOffset>118110</wp:posOffset>
                </wp:positionV>
                <wp:extent cx="2081530"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081530" cy="635"/>
                        </a:xfrm>
                        <a:prstGeom prst="rect">
                          <a:avLst/>
                        </a:prstGeom>
                        <a:solidFill>
                          <a:prstClr val="white"/>
                        </a:solidFill>
                        <a:ln>
                          <a:noFill/>
                        </a:ln>
                      </wps:spPr>
                      <wps:txbx>
                        <w:txbxContent>
                          <w:p w:rsidR="00E31F47" w:rsidRPr="007741F2" w:rsidRDefault="00E31F47" w:rsidP="00E32B52">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F29321" id="Text Box 15" o:spid="_x0000_s1089" type="#_x0000_t202" style="position:absolute;left:0;text-align:left;margin-left:287.25pt;margin-top:9.3pt;width:163.9pt;height:.05pt;z-index:252055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" stroked="f">
                <v:textbox style="mso-fit-shape-to-text:t" inset="0,0,0,0">
                  <w:txbxContent>
                    <w:p w14:paraId="5BE54477" w14:textId="046403FB" w:rsidR="00E31F47" w:rsidRPr="007741F2" w:rsidRDefault="00E31F47" w:rsidP="00E32B52">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rsidTr="00D02E4F">
        <w:trPr>
          <w:trHeight w:val="567"/>
        </w:trPr>
        <w:tc>
          <w:tcPr>
            <w:tcW w:w="8110" w:type="dxa"/>
            <w:vAlign w:val="center"/>
          </w:tcPr>
          <w:p w:rsidR="004C43BD" w:rsidRPr="005B7174" w:rsidRDefault="004C43BD" w:rsidP="00A805B5">
            <w:pPr>
              <w:widowControl/>
              <w:spacing w:line="240" w:lineRule="auto"/>
            </w:pPr>
            <w:r w:rsidRPr="005B7174">
              <w:t>Your name and grou</w:t>
            </w:r>
            <w:r w:rsidR="006C2E2B">
              <w:t>p member's names or photographs</w:t>
            </w:r>
          </w:p>
        </w:tc>
        <w:tc>
          <w:tcPr>
            <w:tcW w:w="962" w:type="dxa"/>
            <w:vAlign w:val="center"/>
          </w:tcPr>
          <w:p w:rsidR="004C43BD" w:rsidRPr="005B7174" w:rsidRDefault="004C43BD" w:rsidP="00AC7FAB">
            <w:pPr>
              <w:widowControl/>
              <w:spacing w:after="0" w:line="240" w:lineRule="auto"/>
              <w:ind w:right="-613"/>
              <w:contextualSpacing/>
            </w:pPr>
          </w:p>
        </w:tc>
      </w:tr>
      <w:tr w:rsidR="004C43BD" w:rsidRPr="005B7174" w:rsidTr="00D02E4F">
        <w:trPr>
          <w:trHeight w:val="567"/>
        </w:trPr>
        <w:tc>
          <w:tcPr>
            <w:tcW w:w="8110" w:type="dxa"/>
            <w:vAlign w:val="center"/>
          </w:tcPr>
          <w:p w:rsidR="004C43BD" w:rsidRPr="005B7174" w:rsidRDefault="004C43BD" w:rsidP="00A805B5">
            <w:pPr>
              <w:widowControl/>
              <w:spacing w:line="240" w:lineRule="auto"/>
            </w:pPr>
            <w:r w:rsidRPr="005B7174">
              <w:t>An explanation</w:t>
            </w:r>
            <w:r w:rsidR="006C2E2B">
              <w:t xml:space="preserve"> of the problem you are solving</w:t>
            </w:r>
          </w:p>
        </w:tc>
        <w:tc>
          <w:tcPr>
            <w:tcW w:w="962" w:type="dxa"/>
            <w:vAlign w:val="center"/>
          </w:tcPr>
          <w:p w:rsidR="004C43BD" w:rsidRPr="005B7174" w:rsidRDefault="004C43BD" w:rsidP="00AC7FAB">
            <w:pPr>
              <w:widowControl/>
              <w:spacing w:after="0" w:line="240" w:lineRule="auto"/>
              <w:ind w:right="-613"/>
              <w:contextualSpacing/>
            </w:pPr>
          </w:p>
        </w:tc>
      </w:tr>
      <w:tr w:rsidR="004C43BD" w:rsidRPr="005B7174" w:rsidTr="00D02E4F">
        <w:trPr>
          <w:trHeight w:val="567"/>
        </w:trPr>
        <w:tc>
          <w:tcPr>
            <w:tcW w:w="8110" w:type="dxa"/>
            <w:vAlign w:val="center"/>
          </w:tcPr>
          <w:p w:rsidR="004C43BD" w:rsidRPr="005B7174" w:rsidRDefault="004C43BD" w:rsidP="00A805B5">
            <w:pPr>
              <w:widowControl/>
              <w:spacing w:line="240" w:lineRule="auto"/>
            </w:pPr>
            <w:r w:rsidRPr="005B7174">
              <w:t xml:space="preserve">Your notes from </w:t>
            </w:r>
            <w:r w:rsidRPr="006C2E2B">
              <w:rPr>
                <w:i/>
              </w:rPr>
              <w:t>Activity 1</w:t>
            </w:r>
          </w:p>
        </w:tc>
        <w:tc>
          <w:tcPr>
            <w:tcW w:w="962" w:type="dxa"/>
            <w:vAlign w:val="center"/>
          </w:tcPr>
          <w:p w:rsidR="004C43BD" w:rsidRPr="005B7174" w:rsidRDefault="004C43BD" w:rsidP="00AC7FAB">
            <w:pPr>
              <w:widowControl/>
              <w:spacing w:after="0" w:line="240" w:lineRule="auto"/>
              <w:ind w:right="-613"/>
              <w:contextualSpacing/>
            </w:pPr>
          </w:p>
        </w:tc>
      </w:tr>
      <w:tr w:rsidR="004C43BD" w:rsidRPr="005B7174" w:rsidTr="00D02E4F">
        <w:trPr>
          <w:trHeight w:val="567"/>
        </w:trPr>
        <w:tc>
          <w:tcPr>
            <w:tcW w:w="8110" w:type="dxa"/>
            <w:vAlign w:val="center"/>
          </w:tcPr>
          <w:p w:rsidR="004C43BD" w:rsidRPr="005B7174" w:rsidRDefault="004C43BD" w:rsidP="00A805B5">
            <w:pPr>
              <w:widowControl/>
              <w:spacing w:line="240" w:lineRule="auto"/>
            </w:pPr>
            <w:r w:rsidRPr="005B7174">
              <w:t xml:space="preserve">Your notes from </w:t>
            </w:r>
            <w:r w:rsidRPr="006C2E2B">
              <w:rPr>
                <w:i/>
              </w:rPr>
              <w:t>Activity 2</w:t>
            </w:r>
          </w:p>
        </w:tc>
        <w:tc>
          <w:tcPr>
            <w:tcW w:w="962" w:type="dxa"/>
            <w:vAlign w:val="center"/>
          </w:tcPr>
          <w:p w:rsidR="004C43BD" w:rsidRPr="005B7174" w:rsidRDefault="004C43BD" w:rsidP="00AC7FAB">
            <w:pPr>
              <w:widowControl/>
              <w:spacing w:after="0" w:line="240" w:lineRule="auto"/>
              <w:ind w:right="-613"/>
              <w:contextualSpacing/>
            </w:pPr>
          </w:p>
        </w:tc>
      </w:tr>
      <w:tr w:rsidR="004C43BD" w:rsidRPr="005B7174" w:rsidTr="00D02E4F">
        <w:trPr>
          <w:trHeight w:val="567"/>
        </w:trPr>
        <w:tc>
          <w:tcPr>
            <w:tcW w:w="8110" w:type="dxa"/>
            <w:vAlign w:val="center"/>
          </w:tcPr>
          <w:p w:rsidR="004C43BD" w:rsidRPr="005B7174" w:rsidRDefault="004C43BD" w:rsidP="00A805B5">
            <w:pPr>
              <w:widowControl/>
              <w:spacing w:line="240" w:lineRule="auto"/>
            </w:pPr>
            <w:r w:rsidRPr="005B7174">
              <w:t xml:space="preserve">Your notes from </w:t>
            </w:r>
            <w:r w:rsidRPr="006C2E2B">
              <w:rPr>
                <w:i/>
              </w:rPr>
              <w:t>Activity 3</w:t>
            </w:r>
          </w:p>
        </w:tc>
        <w:tc>
          <w:tcPr>
            <w:tcW w:w="962" w:type="dxa"/>
            <w:vAlign w:val="center"/>
          </w:tcPr>
          <w:p w:rsidR="004C43BD" w:rsidRPr="005B7174" w:rsidRDefault="004C43BD" w:rsidP="00AC7FAB">
            <w:pPr>
              <w:widowControl/>
              <w:spacing w:after="0" w:line="240" w:lineRule="auto"/>
              <w:ind w:right="-613"/>
              <w:contextualSpacing/>
            </w:pPr>
          </w:p>
        </w:tc>
      </w:tr>
      <w:tr w:rsidR="004C43BD" w:rsidRPr="005B7174" w:rsidTr="00D02E4F">
        <w:trPr>
          <w:trHeight w:val="567"/>
        </w:trPr>
        <w:tc>
          <w:tcPr>
            <w:tcW w:w="8110" w:type="dxa"/>
            <w:vAlign w:val="center"/>
          </w:tcPr>
          <w:p w:rsidR="004C43BD" w:rsidRPr="005B7174" w:rsidRDefault="004C43BD" w:rsidP="00A805B5">
            <w:pPr>
              <w:widowControl/>
              <w:spacing w:line="240" w:lineRule="auto"/>
            </w:pPr>
            <w:r w:rsidRPr="005B7174">
              <w:t xml:space="preserve">Your notes from </w:t>
            </w:r>
            <w:r w:rsidRPr="006C2E2B">
              <w:rPr>
                <w:i/>
              </w:rPr>
              <w:t>Activity 4</w:t>
            </w:r>
          </w:p>
        </w:tc>
        <w:tc>
          <w:tcPr>
            <w:tcW w:w="962" w:type="dxa"/>
            <w:vAlign w:val="center"/>
          </w:tcPr>
          <w:p w:rsidR="004C43BD" w:rsidRPr="005B7174" w:rsidRDefault="004C43BD" w:rsidP="00AC7FAB">
            <w:pPr>
              <w:widowControl/>
              <w:spacing w:after="0" w:line="240" w:lineRule="auto"/>
              <w:ind w:right="-613"/>
              <w:contextualSpacing/>
            </w:pPr>
          </w:p>
        </w:tc>
      </w:tr>
      <w:tr w:rsidR="004C43BD" w:rsidRPr="005B7174" w:rsidTr="00D02E4F">
        <w:trPr>
          <w:trHeight w:val="567"/>
        </w:trPr>
        <w:tc>
          <w:tcPr>
            <w:tcW w:w="8110" w:type="dxa"/>
            <w:vAlign w:val="center"/>
          </w:tcPr>
          <w:p w:rsidR="004C43BD" w:rsidRPr="0083354D" w:rsidRDefault="00D02E4F" w:rsidP="00FA735A">
            <w:pPr>
              <w:widowControl/>
              <w:spacing w:line="240" w:lineRule="auto"/>
              <w:rPr>
                <w:i/>
              </w:rPr>
            </w:pPr>
            <w:r>
              <w:rPr>
                <w:i/>
              </w:rPr>
              <w:t>Student activity sheet 3.</w:t>
            </w:r>
            <w:r w:rsidR="00A072C4">
              <w:rPr>
                <w:i/>
              </w:rPr>
              <w:t>1</w:t>
            </w:r>
            <w:r w:rsidR="004C43BD" w:rsidRPr="0083354D">
              <w:rPr>
                <w:i/>
              </w:rPr>
              <w:t>:</w:t>
            </w:r>
            <w:r>
              <w:rPr>
                <w:i/>
              </w:rPr>
              <w:t xml:space="preserve"> </w:t>
            </w:r>
            <w:r w:rsidR="00FA735A">
              <w:rPr>
                <w:i/>
              </w:rPr>
              <w:t>Design brief</w:t>
            </w:r>
            <w:r w:rsidR="004C43BD" w:rsidRPr="0083354D">
              <w:rPr>
                <w:i/>
              </w:rPr>
              <w:t xml:space="preserve"> </w:t>
            </w:r>
          </w:p>
        </w:tc>
        <w:tc>
          <w:tcPr>
            <w:tcW w:w="962" w:type="dxa"/>
            <w:vAlign w:val="center"/>
          </w:tcPr>
          <w:p w:rsidR="004C43BD" w:rsidRPr="005B7174" w:rsidRDefault="004C43BD" w:rsidP="00AC7FAB">
            <w:pPr>
              <w:widowControl/>
              <w:spacing w:after="0" w:line="240" w:lineRule="auto"/>
              <w:ind w:right="-613"/>
              <w:contextualSpacing/>
            </w:pPr>
          </w:p>
        </w:tc>
      </w:tr>
      <w:tr w:rsidR="004C43BD" w:rsidRPr="005B7174" w:rsidTr="00D02E4F">
        <w:trPr>
          <w:trHeight w:val="567"/>
        </w:trPr>
        <w:tc>
          <w:tcPr>
            <w:tcW w:w="8110" w:type="dxa"/>
            <w:vAlign w:val="center"/>
          </w:tcPr>
          <w:p w:rsidR="004C43BD" w:rsidRPr="0083354D" w:rsidRDefault="00D02E4F" w:rsidP="00FA735A">
            <w:pPr>
              <w:widowControl/>
              <w:spacing w:line="240" w:lineRule="auto"/>
              <w:rPr>
                <w:i/>
              </w:rPr>
            </w:pPr>
            <w:r>
              <w:rPr>
                <w:i/>
              </w:rPr>
              <w:t>Student activity sheet 4.1</w:t>
            </w:r>
            <w:r w:rsidR="004C43BD" w:rsidRPr="0083354D">
              <w:rPr>
                <w:i/>
              </w:rPr>
              <w:t xml:space="preserve">: </w:t>
            </w:r>
            <w:r w:rsidR="0065504F">
              <w:rPr>
                <w:i/>
              </w:rPr>
              <w:t>Presentation</w:t>
            </w:r>
            <w:r w:rsidR="00FA735A">
              <w:rPr>
                <w:i/>
              </w:rPr>
              <w:t xml:space="preserve"> </w:t>
            </w:r>
            <w:r>
              <w:rPr>
                <w:i/>
              </w:rPr>
              <w:t>review</w:t>
            </w:r>
          </w:p>
        </w:tc>
        <w:tc>
          <w:tcPr>
            <w:tcW w:w="962" w:type="dxa"/>
            <w:vAlign w:val="center"/>
          </w:tcPr>
          <w:p w:rsidR="004C43BD" w:rsidRPr="005B7174" w:rsidRDefault="004C43BD" w:rsidP="00AC7FAB">
            <w:pPr>
              <w:widowControl/>
              <w:spacing w:after="0" w:line="240" w:lineRule="auto"/>
              <w:ind w:right="-613"/>
              <w:contextualSpacing/>
            </w:pPr>
          </w:p>
        </w:tc>
      </w:tr>
      <w:tr w:rsidR="004C43BD" w:rsidRPr="005B7174" w:rsidTr="00D02E4F">
        <w:trPr>
          <w:trHeight w:val="284"/>
        </w:trPr>
        <w:tc>
          <w:tcPr>
            <w:tcW w:w="8110" w:type="dxa"/>
            <w:tcBorders>
              <w:left w:val="nil"/>
              <w:right w:val="nil"/>
            </w:tcBorders>
            <w:vAlign w:val="center"/>
          </w:tcPr>
          <w:p w:rsidR="004C43BD" w:rsidRPr="0083354D" w:rsidRDefault="004C43BD" w:rsidP="00A805B5">
            <w:pPr>
              <w:widowControl/>
              <w:spacing w:line="240" w:lineRule="auto"/>
              <w:rPr>
                <w:i/>
              </w:rPr>
            </w:pPr>
          </w:p>
        </w:tc>
        <w:tc>
          <w:tcPr>
            <w:tcW w:w="962" w:type="dxa"/>
            <w:tcBorders>
              <w:left w:val="nil"/>
              <w:right w:val="nil"/>
            </w:tcBorders>
            <w:vAlign w:val="center"/>
          </w:tcPr>
          <w:p w:rsidR="004C43BD" w:rsidRPr="005B7174" w:rsidRDefault="004C43BD" w:rsidP="00AC7FAB">
            <w:pPr>
              <w:widowControl/>
              <w:spacing w:after="0" w:line="240" w:lineRule="auto"/>
              <w:ind w:right="-613"/>
              <w:contextualSpacing/>
            </w:pPr>
          </w:p>
        </w:tc>
      </w:tr>
      <w:tr w:rsidR="00E10891" w:rsidRPr="005B7174" w:rsidTr="00D02E4F">
        <w:trPr>
          <w:trHeight w:val="567"/>
        </w:trPr>
        <w:tc>
          <w:tcPr>
            <w:tcW w:w="8110" w:type="dxa"/>
            <w:vAlign w:val="center"/>
          </w:tcPr>
          <w:p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62" w:type="dxa"/>
            <w:vAlign w:val="center"/>
          </w:tcPr>
          <w:p w:rsidR="00E10891" w:rsidRPr="005B7174" w:rsidRDefault="00E10891" w:rsidP="00AC7FAB">
            <w:pPr>
              <w:widowControl/>
              <w:spacing w:after="0" w:line="240" w:lineRule="auto"/>
              <w:ind w:right="-613"/>
              <w:contextualSpacing/>
            </w:pPr>
          </w:p>
        </w:tc>
      </w:tr>
    </w:tbl>
    <w:p w:rsidR="004C43BD" w:rsidRPr="005B7174" w:rsidRDefault="004C43BD" w:rsidP="004C43BD">
      <w:pPr>
        <w:widowControl/>
      </w:pPr>
    </w:p>
    <w:p w:rsidR="002C1995" w:rsidRPr="00DE269F" w:rsidRDefault="002C1995" w:rsidP="004C43BD">
      <w:pPr>
        <w:widowControl/>
        <w:spacing w:after="160" w:line="259" w:lineRule="auto"/>
      </w:pPr>
    </w:p>
    <w:p w:rsidR="004C43BD" w:rsidRPr="00DE269F" w:rsidRDefault="004C43BD" w:rsidP="004C43BD">
      <w:pPr>
        <w:widowControl/>
        <w:spacing w:after="160" w:line="259" w:lineRule="auto"/>
      </w:pPr>
    </w:p>
    <w:p w:rsidR="004C43BD" w:rsidRPr="00DE269F" w:rsidRDefault="004C43BD" w:rsidP="004C43BD">
      <w:pPr>
        <w:widowControl/>
        <w:spacing w:after="160" w:line="259" w:lineRule="auto"/>
      </w:pPr>
      <w:r w:rsidRPr="00DE269F">
        <w:br w:type="page"/>
      </w:r>
    </w:p>
    <w:p w:rsidR="00710DEC" w:rsidRPr="00710DEC" w:rsidRDefault="00710DEC" w:rsidP="00B47A1C">
      <w:pPr>
        <w:pStyle w:val="Heading1"/>
      </w:pPr>
      <w:bookmarkStart w:id="54" w:name="_Appendix_7:_Teacher"/>
      <w:bookmarkStart w:id="55" w:name="_Toc48743773"/>
      <w:bookmarkEnd w:id="51"/>
      <w:bookmarkEnd w:id="54"/>
      <w:r w:rsidRPr="00710DEC">
        <w:t xml:space="preserve">Appendix </w:t>
      </w:r>
      <w:r w:rsidR="0049374D">
        <w:t>7</w:t>
      </w:r>
      <w:r w:rsidR="006A2F75">
        <w:t>:</w:t>
      </w:r>
      <w:bookmarkEnd w:id="40"/>
      <w:r w:rsidR="006A2F75">
        <w:t xml:space="preserve"> </w:t>
      </w:r>
      <w:bookmarkStart w:id="56" w:name="_Toc465262504"/>
      <w:r w:rsidRPr="00710DEC">
        <w:t>Teacher resource sheet 1.1: Cooperative learning – Roles</w:t>
      </w:r>
      <w:bookmarkEnd w:id="56"/>
      <w:bookmarkEnd w:id="55"/>
      <w:r w:rsidR="00E96E31">
        <w:t xml:space="preserve"> </w:t>
      </w:r>
    </w:p>
    <w:p w:rsidR="00710DEC" w:rsidRPr="00710DEC" w:rsidRDefault="00240E30" w:rsidP="00E37D39">
      <w:r>
        <w:rPr>
          <w:noProof/>
          <w:lang w:eastAsia="en-AU"/>
        </w:rPr>
        <mc:AlternateContent>
          <mc:Choice Requires="wps">
            <w:drawing>
              <wp:anchor distT="0" distB="0" distL="114300" distR="114300" simplePos="0" relativeHeight="252057600" behindDoc="0" locked="0" layoutInCell="1" allowOverlap="1" wp14:anchorId="3BD85516" wp14:editId="2398755B">
                <wp:simplePos x="0" y="0"/>
                <wp:positionH relativeFrom="column">
                  <wp:posOffset>3026410</wp:posOffset>
                </wp:positionH>
                <wp:positionV relativeFrom="paragraph">
                  <wp:posOffset>1856740</wp:posOffset>
                </wp:positionV>
                <wp:extent cx="269938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rsidR="00E31F47" w:rsidRPr="00735234" w:rsidRDefault="00E31F47" w:rsidP="00E32B52">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D85516" id="Text Box 18" o:spid="_x0000_s1090" type="#_x0000_t202" style="position:absolute;margin-left:238.3pt;margin-top:146.2pt;width:212.55pt;height:.05pt;z-index:25205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" stroked="f">
                <v:textbox style="mso-fit-shape-to-text:t" inset="0,0,0,0">
                  <w:txbxContent>
                    <w:p w14:paraId="6F4E46DF" w14:textId="0BF97215" w:rsidR="00E31F47" w:rsidRPr="00735234" w:rsidRDefault="00E31F47" w:rsidP="00E32B52">
                      <w:pPr>
                        <w:pStyle w:val="Caption"/>
                        <w:jc w:val="center"/>
                        <w:rPr>
                          <w:noProof/>
                        </w:rPr>
                      </w:pPr>
                      <w:r>
                        <w:t>istockphoto.com</w:t>
                      </w:r>
                    </w:p>
                  </w:txbxContent>
                </v:textbox>
                <w10:wrap type="square"/>
              </v:shape>
            </w:pict>
          </mc:Fallback>
        </mc:AlternateContent>
      </w:r>
      <w:r w:rsidR="002B0F46" w:rsidRPr="002B0F46">
        <w:rPr>
          <w:noProof/>
          <w:lang w:eastAsia="en-AU"/>
        </w:rPr>
        <w:drawing>
          <wp:anchor distT="0" distB="0" distL="114300" distR="114300" simplePos="0" relativeHeight="251859968" behindDoc="0" locked="0" layoutInCell="1" allowOverlap="1" wp14:anchorId="26DECCC5" wp14:editId="47E61431">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rsidR="004F2B72" w:rsidRPr="004F2B72" w:rsidRDefault="004F2B72" w:rsidP="00E37D39">
      <w:r w:rsidRPr="004F2B72">
        <w:t xml:space="preserve">When students are working </w:t>
      </w:r>
      <w:r w:rsidR="00B924D7">
        <w:t>in</w:t>
      </w:r>
      <w:r w:rsidRPr="004F2B72">
        <w:t xml:space="preserve"> groups, positive interdependence can be fostered by assigning roles to group members.</w:t>
      </w:r>
    </w:p>
    <w:p w:rsidR="004F2B72" w:rsidRPr="004F2B72" w:rsidRDefault="004F2B72" w:rsidP="000D4881">
      <w:pPr>
        <w:spacing w:after="0"/>
      </w:pPr>
      <w:r w:rsidRPr="004F2B72">
        <w:t>These roles could include:</w:t>
      </w:r>
    </w:p>
    <w:p w:rsidR="004F2B72" w:rsidRPr="004F2B72" w:rsidRDefault="003F1ED2" w:rsidP="00DC1519">
      <w:pPr>
        <w:widowControl/>
        <w:numPr>
          <w:ilvl w:val="0"/>
          <w:numId w:val="4"/>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rsidR="004F2B72" w:rsidRPr="004F2B72" w:rsidRDefault="003F1ED2" w:rsidP="00DC1519">
      <w:pPr>
        <w:widowControl/>
        <w:numPr>
          <w:ilvl w:val="0"/>
          <w:numId w:val="4"/>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710DEC" w:rsidRPr="00710DEC" w:rsidRDefault="00240E30"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2059648" behindDoc="0" locked="0" layoutInCell="1" allowOverlap="1" wp14:anchorId="6370F446" wp14:editId="3A34D942">
                <wp:simplePos x="0" y="0"/>
                <wp:positionH relativeFrom="column">
                  <wp:posOffset>1065530</wp:posOffset>
                </wp:positionH>
                <wp:positionV relativeFrom="paragraph">
                  <wp:posOffset>2458085</wp:posOffset>
                </wp:positionV>
                <wp:extent cx="3599815"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rsidR="00E31F47" w:rsidRPr="0054715F" w:rsidRDefault="00E31F47" w:rsidP="00E32B52">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0F446" id="Text Box 33" o:spid="_x0000_s1091" type="#_x0000_t202" style="position:absolute;margin-left:83.9pt;margin-top:193.55pt;width:283.45pt;height:.05pt;z-index:25205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" stroked="f">
                <v:textbox style="mso-fit-shape-to-text:t" inset="0,0,0,0">
                  <w:txbxContent>
                    <w:p w14:paraId="42130C80" w14:textId="7B9A3515" w:rsidR="00E31F47" w:rsidRPr="0054715F" w:rsidRDefault="00E31F47" w:rsidP="00E32B52">
                      <w:pPr>
                        <w:pStyle w:val="Caption"/>
                        <w:jc w:val="center"/>
                        <w:rPr>
                          <w:noProof/>
                        </w:rPr>
                      </w:pPr>
                      <w:r>
                        <w:t>istockphoto.com</w:t>
                      </w:r>
                    </w:p>
                  </w:txbxContent>
                </v:textbox>
                <w10:wrap type="topAndBottom"/>
              </v:shape>
            </w:pict>
          </mc:Fallback>
        </mc:AlternateContent>
      </w:r>
      <w:r w:rsidR="002B0F46" w:rsidRPr="002B0F46">
        <w:rPr>
          <w:b/>
          <w:noProof/>
          <w:sz w:val="24"/>
          <w:szCs w:val="24"/>
          <w:lang w:eastAsia="en-AU"/>
        </w:rPr>
        <w:drawing>
          <wp:anchor distT="0" distB="0" distL="114300" distR="114300" simplePos="0" relativeHeight="251860992" behindDoc="0" locked="0" layoutInCell="1" allowOverlap="1" wp14:anchorId="316AF93A" wp14:editId="2CC36AE8">
            <wp:simplePos x="914400" y="965200"/>
            <wp:positionH relativeFrom="margin">
              <wp:align>center</wp:align>
            </wp:positionH>
            <wp:positionV relativeFrom="paragraph">
              <wp:posOffset>0</wp:posOffset>
            </wp:positionV>
            <wp:extent cx="3600000" cy="2401200"/>
            <wp:effectExtent l="0" t="0" r="635" b="0"/>
            <wp:wrapTopAndBottom/>
            <wp:docPr id="12" name="Picture 12" descr="Cooperative learning&#10;&#10;Photograph of five students looking at a problem together around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rsidR="007B06D0" w:rsidRPr="007B06D0" w:rsidRDefault="00E96E31" w:rsidP="0057249E">
      <w:pPr>
        <w:pStyle w:val="Heading1"/>
      </w:pPr>
      <w:bookmarkStart w:id="57" w:name="_Toc465262509"/>
      <w:bookmarkStart w:id="58" w:name="_Toc48743774"/>
      <w:bookmarkStart w:id="59" w:name="_Toc465262511"/>
      <w:r>
        <w:t>A</w:t>
      </w:r>
      <w:r w:rsidR="007B06D0" w:rsidRPr="007B06D0">
        <w:t xml:space="preserve">ppendix </w:t>
      </w:r>
      <w:bookmarkStart w:id="60" w:name="_Toc465262510"/>
      <w:bookmarkEnd w:id="57"/>
      <w:r w:rsidR="0049374D">
        <w:t>8</w:t>
      </w:r>
      <w:r w:rsidR="007B06D0" w:rsidRPr="007B06D0">
        <w:t>: Teacher resource sheet 1.2: Cooperative learning – Jigsaw</w:t>
      </w:r>
      <w:bookmarkEnd w:id="60"/>
      <w:bookmarkEnd w:id="58"/>
    </w:p>
    <w:p w:rsidR="004F2B72" w:rsidRPr="004F2B72" w:rsidRDefault="004F2B72" w:rsidP="00E37D39">
      <w:r w:rsidRPr="004F2B72">
        <w:t xml:space="preserve">Cooperative learning frameworks create opportunities for groups of students to work together, generally for a single purpose. </w:t>
      </w:r>
    </w:p>
    <w:p w:rsidR="004F2B72" w:rsidRPr="004F2B72" w:rsidRDefault="004F2B72" w:rsidP="00E37D39">
      <w:r w:rsidRPr="004F2B72">
        <w:t>As well as having the potential to increase learning for all students involved, using these frameworks can</w:t>
      </w:r>
      <w:r w:rsidR="000E5F7E" w:rsidRPr="00710DEC">
        <w:t xml:space="preserve"> </w:t>
      </w:r>
      <w:r w:rsidR="000E5F7E">
        <w:t>help students develop p</w:t>
      </w:r>
      <w:r w:rsidR="000E5F7E" w:rsidRPr="00710DEC">
        <w:t>ersonal and social capability.</w:t>
      </w:r>
    </w:p>
    <w:p w:rsidR="004F2B72" w:rsidRPr="004F2B72" w:rsidRDefault="00E10891" w:rsidP="00E37D39">
      <w:r>
        <w:t>The j</w:t>
      </w:r>
      <w:r w:rsidR="004F2B72" w:rsidRPr="004F2B72">
        <w:t xml:space="preserve">igsaw </w:t>
      </w:r>
      <w:r w:rsidR="000E5F7E">
        <w:t>strategy</w:t>
      </w:r>
      <w:r w:rsidR="004F2B72" w:rsidRPr="004F2B72">
        <w:t xml:space="preserve"> typically has each member of the group becoming</w:t>
      </w:r>
      <w:r w:rsidR="000E5F7E">
        <w:t xml:space="preserve"> an</w:t>
      </w:r>
      <w:r w:rsidR="004F2B72" w:rsidRPr="004F2B72">
        <w:t xml:space="preserve"> 'expert' on one or two aspects of a topic or question being investigated. Students start in their </w:t>
      </w:r>
      <w:r w:rsidR="000E5F7E">
        <w:t xml:space="preserve">cooperative </w:t>
      </w:r>
      <w:r w:rsidR="004F2B72" w:rsidRPr="004F2B72">
        <w:t>groups</w:t>
      </w:r>
      <w:r w:rsidR="004701FD">
        <w:t>,</w:t>
      </w:r>
      <w:r w:rsidR="004F2B72" w:rsidRPr="004F2B72">
        <w:t xml:space="preserve"> then break away to </w:t>
      </w:r>
      <w:r w:rsidR="000E5F7E">
        <w:t>form</w:t>
      </w:r>
      <w:r w:rsidR="004F2B72" w:rsidRPr="004F2B72">
        <w:t xml:space="preserve"> 'expert’ </w:t>
      </w:r>
      <w:r w:rsidR="000E5F7E">
        <w:t xml:space="preserve">groups </w:t>
      </w:r>
      <w:r w:rsidR="004F2B72" w:rsidRPr="004F2B72">
        <w:t xml:space="preserve">to investigate and learn about a specific aspect of a topic. After developing a sound level of understanding, the students return to their </w:t>
      </w:r>
      <w:r w:rsidR="00B924D7">
        <w:t xml:space="preserve">cooperative </w:t>
      </w:r>
      <w:r w:rsidR="004F2B72" w:rsidRPr="004F2B72">
        <w:t>groups and teach e</w:t>
      </w:r>
      <w:r>
        <w:t>ach other what they have learnt</w:t>
      </w:r>
      <w:r w:rsidR="004F2B72" w:rsidRPr="004F2B72">
        <w:t>.</w:t>
      </w:r>
    </w:p>
    <w:p w:rsidR="004F2B72" w:rsidRPr="004F2B72" w:rsidRDefault="004F2B72" w:rsidP="00E37D39">
      <w:r w:rsidRPr="004F2B72">
        <w:t>Within each expert group, issues such as how to teach the information to their group members are considered.</w:t>
      </w:r>
    </w:p>
    <w:p w:rsidR="00D54831" w:rsidRPr="008255CA" w:rsidRDefault="00D54831" w:rsidP="00D54831">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8255CA" w:rsidTr="00D54831">
        <w:trPr>
          <w:trHeight w:val="1134"/>
        </w:trPr>
        <w:tc>
          <w:tcPr>
            <w:tcW w:w="1104" w:type="dxa"/>
            <w:tcMar>
              <w:left w:w="28" w:type="dxa"/>
              <w:right w:w="28" w:type="dxa"/>
            </w:tcMar>
          </w:tcPr>
          <w:p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1</w:t>
            </w:r>
          </w:p>
        </w:tc>
        <w:tc>
          <w:tcPr>
            <w:tcW w:w="3144" w:type="dxa"/>
            <w:tcMar>
              <w:left w:w="28" w:type="dxa"/>
              <w:right w:w="28" w:type="dxa"/>
            </w:tcMar>
            <w:vAlign w:val="center"/>
          </w:tcPr>
          <w:p w:rsidR="00D54831" w:rsidRPr="008255CA" w:rsidRDefault="00D54831" w:rsidP="006A59C8">
            <w:pPr>
              <w:widowControl/>
              <w:spacing w:after="160" w:line="259" w:lineRule="auto"/>
              <w:rPr>
                <w:b/>
                <w:sz w:val="28"/>
                <w:szCs w:val="28"/>
                <w:lang w:val="en-AU"/>
              </w:rPr>
            </w:pPr>
            <w:r w:rsidRPr="008255CA">
              <w:rPr>
                <w:b/>
                <w:sz w:val="28"/>
                <w:szCs w:val="28"/>
                <w:lang w:val="en-AU"/>
              </w:rPr>
              <w:t xml:space="preserve">Cooperative groups </w:t>
            </w:r>
          </w:p>
          <w:p w:rsidR="00D54831" w:rsidRPr="008255CA" w:rsidRDefault="00D54831" w:rsidP="006A59C8">
            <w:pPr>
              <w:widowControl/>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rsidR="00D54831" w:rsidRPr="008255CA" w:rsidRDefault="00D54831" w:rsidP="006A59C8">
            <w:pPr>
              <w:widowControl/>
              <w:spacing w:after="160" w:line="259" w:lineRule="auto"/>
              <w:jc w:val="center"/>
              <w:rPr>
                <w:b/>
                <w:sz w:val="36"/>
                <w:szCs w:val="36"/>
                <w:lang w:val="en-AU"/>
              </w:rPr>
            </w:pPr>
            <w:r w:rsidRPr="008255CA">
              <w:rPr>
                <w:b/>
                <w:sz w:val="36"/>
                <w:szCs w:val="36"/>
                <w:lang w:val="en-AU"/>
              </w:rPr>
              <w:t>1    2    3    4</w:t>
            </w:r>
          </w:p>
        </w:tc>
        <w:tc>
          <w:tcPr>
            <w:tcW w:w="2395" w:type="dxa"/>
            <w:gridSpan w:val="2"/>
            <w:tcMar>
              <w:left w:w="28" w:type="dxa"/>
              <w:right w:w="28" w:type="dxa"/>
            </w:tcMar>
            <w:vAlign w:val="center"/>
          </w:tcPr>
          <w:p w:rsidR="00D54831" w:rsidRPr="008255CA" w:rsidRDefault="00D54831" w:rsidP="006A59C8">
            <w:pPr>
              <w:widowControl/>
              <w:spacing w:after="160" w:line="259" w:lineRule="auto"/>
              <w:jc w:val="center"/>
              <w:rPr>
                <w:lang w:val="en-AU"/>
              </w:rPr>
            </w:pPr>
            <w:r w:rsidRPr="008255CA">
              <w:rPr>
                <w:b/>
                <w:sz w:val="36"/>
                <w:szCs w:val="36"/>
                <w:lang w:val="en-AU"/>
              </w:rPr>
              <w:t>1    2    3    4</w:t>
            </w:r>
          </w:p>
        </w:tc>
      </w:tr>
      <w:tr w:rsidR="00D54831" w:rsidRPr="008255CA" w:rsidTr="00D54831">
        <w:trPr>
          <w:trHeight w:val="1134"/>
        </w:trPr>
        <w:tc>
          <w:tcPr>
            <w:tcW w:w="1104" w:type="dxa"/>
            <w:tcMar>
              <w:left w:w="28" w:type="dxa"/>
              <w:right w:w="28" w:type="dxa"/>
            </w:tcMar>
          </w:tcPr>
          <w:p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2</w:t>
            </w:r>
          </w:p>
        </w:tc>
        <w:tc>
          <w:tcPr>
            <w:tcW w:w="3144" w:type="dxa"/>
            <w:tcMar>
              <w:left w:w="28" w:type="dxa"/>
              <w:right w:w="28" w:type="dxa"/>
            </w:tcMar>
            <w:vAlign w:val="center"/>
          </w:tcPr>
          <w:p w:rsidR="00D54831" w:rsidRPr="008255CA" w:rsidRDefault="00D54831" w:rsidP="006A59C8">
            <w:pPr>
              <w:widowControl/>
              <w:spacing w:after="160" w:line="259" w:lineRule="auto"/>
              <w:rPr>
                <w:b/>
                <w:sz w:val="28"/>
                <w:szCs w:val="28"/>
                <w:lang w:val="en-AU"/>
              </w:rPr>
            </w:pPr>
            <w:r w:rsidRPr="008255CA">
              <w:rPr>
                <w:b/>
                <w:sz w:val="28"/>
                <w:szCs w:val="28"/>
                <w:lang w:val="en-AU"/>
              </w:rPr>
              <w:t xml:space="preserve">Expert groups </w:t>
            </w:r>
          </w:p>
          <w:p w:rsidR="00D54831" w:rsidRPr="008255CA" w:rsidRDefault="00D54831" w:rsidP="006A59C8">
            <w:pPr>
              <w:widowControl/>
              <w:spacing w:after="160" w:line="259" w:lineRule="auto"/>
              <w:rPr>
                <w:lang w:val="en-AU"/>
              </w:rPr>
            </w:pPr>
            <w:r w:rsidRPr="008255CA">
              <w:rPr>
                <w:lang w:val="en-AU"/>
              </w:rPr>
              <w:t>(size equal to the number of groups)</w:t>
            </w:r>
          </w:p>
        </w:tc>
        <w:tc>
          <w:tcPr>
            <w:tcW w:w="1197" w:type="dxa"/>
            <w:tcMar>
              <w:left w:w="28" w:type="dxa"/>
              <w:right w:w="28" w:type="dxa"/>
            </w:tcMar>
            <w:vAlign w:val="center"/>
          </w:tcPr>
          <w:p w:rsidR="00D54831" w:rsidRPr="008255CA" w:rsidRDefault="00D54831" w:rsidP="006A59C8">
            <w:pPr>
              <w:widowControl/>
              <w:spacing w:after="160" w:line="259" w:lineRule="auto"/>
              <w:jc w:val="center"/>
              <w:rPr>
                <w:lang w:val="en-AU"/>
              </w:rPr>
            </w:pPr>
            <w:r w:rsidRPr="008255CA">
              <w:rPr>
                <w:b/>
                <w:sz w:val="36"/>
                <w:szCs w:val="36"/>
                <w:lang w:val="en-AU"/>
              </w:rPr>
              <w:t>1  1</w:t>
            </w:r>
          </w:p>
        </w:tc>
        <w:tc>
          <w:tcPr>
            <w:tcW w:w="1198" w:type="dxa"/>
            <w:tcMar>
              <w:left w:w="28" w:type="dxa"/>
              <w:right w:w="28" w:type="dxa"/>
            </w:tcMar>
            <w:vAlign w:val="center"/>
          </w:tcPr>
          <w:p w:rsidR="00D54831" w:rsidRPr="008255CA" w:rsidRDefault="00D54831" w:rsidP="006A59C8">
            <w:pPr>
              <w:widowControl/>
              <w:spacing w:after="160" w:line="259" w:lineRule="auto"/>
              <w:jc w:val="center"/>
              <w:rPr>
                <w:lang w:val="en-AU"/>
              </w:rPr>
            </w:pPr>
            <w:r w:rsidRPr="008255CA">
              <w:rPr>
                <w:b/>
                <w:sz w:val="36"/>
                <w:szCs w:val="36"/>
                <w:lang w:val="en-AU"/>
              </w:rPr>
              <w:t>2  2</w:t>
            </w:r>
          </w:p>
        </w:tc>
        <w:tc>
          <w:tcPr>
            <w:tcW w:w="1197" w:type="dxa"/>
            <w:tcMar>
              <w:left w:w="28" w:type="dxa"/>
              <w:right w:w="28" w:type="dxa"/>
            </w:tcMar>
            <w:vAlign w:val="center"/>
          </w:tcPr>
          <w:p w:rsidR="00D54831" w:rsidRPr="008255CA" w:rsidRDefault="00D54831" w:rsidP="006A59C8">
            <w:pPr>
              <w:widowControl/>
              <w:spacing w:after="160" w:line="259" w:lineRule="auto"/>
              <w:jc w:val="center"/>
              <w:rPr>
                <w:lang w:val="en-AU"/>
              </w:rPr>
            </w:pPr>
            <w:r w:rsidRPr="008255CA">
              <w:rPr>
                <w:b/>
                <w:sz w:val="36"/>
                <w:szCs w:val="36"/>
                <w:lang w:val="en-AU"/>
              </w:rPr>
              <w:t>3  3</w:t>
            </w:r>
          </w:p>
        </w:tc>
        <w:tc>
          <w:tcPr>
            <w:tcW w:w="1198" w:type="dxa"/>
            <w:tcMar>
              <w:left w:w="28" w:type="dxa"/>
              <w:right w:w="28" w:type="dxa"/>
            </w:tcMar>
            <w:vAlign w:val="center"/>
          </w:tcPr>
          <w:p w:rsidR="00D54831" w:rsidRPr="008255CA" w:rsidRDefault="00D54831" w:rsidP="006A59C8">
            <w:pPr>
              <w:widowControl/>
              <w:spacing w:after="160" w:line="259" w:lineRule="auto"/>
              <w:jc w:val="center"/>
              <w:rPr>
                <w:lang w:val="en-AU"/>
              </w:rPr>
            </w:pPr>
            <w:r w:rsidRPr="008255CA">
              <w:rPr>
                <w:b/>
                <w:sz w:val="36"/>
                <w:szCs w:val="36"/>
                <w:lang w:val="en-AU"/>
              </w:rPr>
              <w:t>4  4</w:t>
            </w:r>
          </w:p>
        </w:tc>
      </w:tr>
      <w:tr w:rsidR="00D54831" w:rsidRPr="008255CA" w:rsidTr="00D54831">
        <w:trPr>
          <w:trHeight w:val="1134"/>
        </w:trPr>
        <w:tc>
          <w:tcPr>
            <w:tcW w:w="1104" w:type="dxa"/>
            <w:tcMar>
              <w:left w:w="28" w:type="dxa"/>
              <w:right w:w="28" w:type="dxa"/>
            </w:tcMar>
          </w:tcPr>
          <w:p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3</w:t>
            </w:r>
          </w:p>
        </w:tc>
        <w:tc>
          <w:tcPr>
            <w:tcW w:w="3144" w:type="dxa"/>
            <w:tcMar>
              <w:left w:w="28" w:type="dxa"/>
              <w:right w:w="28" w:type="dxa"/>
            </w:tcMar>
            <w:vAlign w:val="center"/>
          </w:tcPr>
          <w:p w:rsidR="00D54831" w:rsidRPr="008255CA" w:rsidRDefault="00D54831" w:rsidP="006A59C8">
            <w:pPr>
              <w:widowControl/>
              <w:spacing w:after="160" w:line="259" w:lineRule="auto"/>
              <w:rPr>
                <w:b/>
                <w:sz w:val="28"/>
                <w:szCs w:val="28"/>
                <w:lang w:val="en-AU"/>
              </w:rPr>
            </w:pPr>
            <w:r w:rsidRPr="008255CA">
              <w:rPr>
                <w:b/>
                <w:sz w:val="28"/>
                <w:szCs w:val="28"/>
                <w:lang w:val="en-AU"/>
              </w:rPr>
              <w:t xml:space="preserve">Cooperative groups </w:t>
            </w:r>
          </w:p>
          <w:p w:rsidR="00D54831" w:rsidRPr="008255CA" w:rsidRDefault="00D54831" w:rsidP="006A59C8">
            <w:pPr>
              <w:widowControl/>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rsidR="00D54831" w:rsidRPr="008255CA" w:rsidRDefault="00D54831" w:rsidP="006A59C8">
            <w:pPr>
              <w:widowControl/>
              <w:spacing w:after="160" w:line="259" w:lineRule="auto"/>
              <w:jc w:val="center"/>
              <w:rPr>
                <w:lang w:val="en-AU"/>
              </w:rPr>
            </w:pPr>
            <w:r w:rsidRPr="008255CA">
              <w:rPr>
                <w:b/>
                <w:sz w:val="36"/>
                <w:szCs w:val="36"/>
                <w:lang w:val="en-AU"/>
              </w:rPr>
              <w:t>1    2    3    4</w:t>
            </w:r>
          </w:p>
        </w:tc>
        <w:tc>
          <w:tcPr>
            <w:tcW w:w="2395" w:type="dxa"/>
            <w:gridSpan w:val="2"/>
            <w:tcMar>
              <w:left w:w="28" w:type="dxa"/>
              <w:right w:w="28" w:type="dxa"/>
            </w:tcMar>
            <w:vAlign w:val="center"/>
          </w:tcPr>
          <w:p w:rsidR="00D54831" w:rsidRPr="008255CA" w:rsidRDefault="00D54831" w:rsidP="006A59C8">
            <w:pPr>
              <w:widowControl/>
              <w:spacing w:after="160" w:line="259" w:lineRule="auto"/>
              <w:jc w:val="center"/>
              <w:rPr>
                <w:lang w:val="en-AU"/>
              </w:rPr>
            </w:pPr>
            <w:r w:rsidRPr="008255CA">
              <w:rPr>
                <w:b/>
                <w:sz w:val="36"/>
                <w:szCs w:val="36"/>
                <w:lang w:val="en-AU"/>
              </w:rPr>
              <w:t>1    2    3    4</w:t>
            </w:r>
          </w:p>
        </w:tc>
      </w:tr>
    </w:tbl>
    <w:p w:rsidR="00D54831" w:rsidRPr="008255CA" w:rsidRDefault="00D54831" w:rsidP="00D54831">
      <w:pPr>
        <w:widowControl/>
        <w:spacing w:after="160" w:line="259" w:lineRule="auto"/>
      </w:pPr>
    </w:p>
    <w:p w:rsidR="00EA0A25" w:rsidRDefault="00EA0A25">
      <w:pPr>
        <w:widowControl/>
        <w:spacing w:before="0" w:after="160" w:line="259" w:lineRule="auto"/>
        <w:rPr>
          <w:rFonts w:eastAsiaTheme="majorEastAsia" w:cstheme="majorBidi"/>
          <w:b/>
          <w:color w:val="2E74B5" w:themeColor="accent1" w:themeShade="BF"/>
          <w:sz w:val="28"/>
          <w:szCs w:val="32"/>
        </w:rPr>
      </w:pPr>
      <w:r>
        <w:br w:type="page"/>
      </w:r>
    </w:p>
    <w:p w:rsidR="00EA0A25" w:rsidRPr="004E422B" w:rsidRDefault="00EA0A25" w:rsidP="00EA0A25">
      <w:pPr>
        <w:pStyle w:val="Heading1"/>
      </w:pPr>
      <w:bookmarkStart w:id="61" w:name="_Appendix_9:_Teacher"/>
      <w:bookmarkStart w:id="62" w:name="_Toc48743775"/>
      <w:bookmarkEnd w:id="61"/>
      <w:r w:rsidRPr="004E422B">
        <w:t xml:space="preserve">Appendix </w:t>
      </w:r>
      <w:r>
        <w:t>9</w:t>
      </w:r>
      <w:r w:rsidRPr="004E422B">
        <w:t xml:space="preserve">: Teacher resource sheet 1.3: Cooperative learning – </w:t>
      </w:r>
      <w:r>
        <w:rPr>
          <w:noProof/>
          <w:sz w:val="18"/>
          <w:szCs w:val="18"/>
          <w:lang w:eastAsia="en-AU"/>
        </w:rPr>
        <w:drawing>
          <wp:anchor distT="0" distB="0" distL="114300" distR="114300" simplePos="0" relativeHeight="252115968" behindDoc="1" locked="0" layoutInCell="1" allowOverlap="1" wp14:anchorId="32C25664" wp14:editId="64790A93">
            <wp:simplePos x="0" y="0"/>
            <wp:positionH relativeFrom="margin">
              <wp:posOffset>3087370</wp:posOffset>
            </wp:positionH>
            <wp:positionV relativeFrom="paragraph">
              <wp:posOffset>652780</wp:posOffset>
            </wp:positionV>
            <wp:extent cx="2683510" cy="1789430"/>
            <wp:effectExtent l="0" t="0" r="2540" b="1270"/>
            <wp:wrapTight wrapText="bothSides">
              <wp:wrapPolygon edited="0">
                <wp:start x="0" y="0"/>
                <wp:lineTo x="0" y="21385"/>
                <wp:lineTo x="21467" y="21385"/>
                <wp:lineTo x="21467" y="0"/>
                <wp:lineTo x="0" y="0"/>
              </wp:wrapPolygon>
            </wp:wrapTight>
            <wp:docPr id="232" name="Picture 232" descr="Cooperative learning&#10;&#10;Photograph of five students looking at a problem together around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mary-cooperativegroupplacemat.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683510" cy="1789430"/>
                    </a:xfrm>
                    <a:prstGeom prst="rect">
                      <a:avLst/>
                    </a:prstGeom>
                  </pic:spPr>
                </pic:pic>
              </a:graphicData>
            </a:graphic>
            <wp14:sizeRelH relativeFrom="margin">
              <wp14:pctWidth>0</wp14:pctWidth>
            </wp14:sizeRelH>
            <wp14:sizeRelV relativeFrom="margin">
              <wp14:pctHeight>0</wp14:pctHeight>
            </wp14:sizeRelV>
          </wp:anchor>
        </w:drawing>
      </w:r>
      <w:r w:rsidRPr="004E422B">
        <w:t>Placemat</w:t>
      </w:r>
      <w:bookmarkEnd w:id="62"/>
      <w:r>
        <w:t xml:space="preserve"> </w:t>
      </w:r>
    </w:p>
    <w:p w:rsidR="00EA0A25" w:rsidRPr="00DC1519" w:rsidRDefault="00EA0A25" w:rsidP="00EA0A25">
      <w:r>
        <w:rPr>
          <w:noProof/>
          <w:lang w:eastAsia="en-AU"/>
        </w:rPr>
        <mc:AlternateContent>
          <mc:Choice Requires="wps">
            <w:drawing>
              <wp:anchor distT="0" distB="0" distL="114300" distR="114300" simplePos="0" relativeHeight="252112896" behindDoc="0" locked="0" layoutInCell="1" allowOverlap="1" wp14:anchorId="129797DA" wp14:editId="5CA92FA1">
                <wp:simplePos x="0" y="0"/>
                <wp:positionH relativeFrom="column">
                  <wp:posOffset>3083560</wp:posOffset>
                </wp:positionH>
                <wp:positionV relativeFrom="paragraph">
                  <wp:posOffset>1824355</wp:posOffset>
                </wp:positionV>
                <wp:extent cx="2642235"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rsidR="00E31F47" w:rsidRPr="0054715F" w:rsidRDefault="00E31F47" w:rsidP="00E32B52">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9797DA" id="Text Box 39" o:spid="_x0000_s1092" type="#_x0000_t202" style="position:absolute;margin-left:242.8pt;margin-top:143.65pt;width:208.05pt;height:.05pt;z-index:25211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" stroked="f">
                <v:textbox style="mso-fit-shape-to-text:t" inset="0,0,0,0">
                  <w:txbxContent>
                    <w:p w14:paraId="3F2819D8" w14:textId="65F350AE" w:rsidR="00E31F47" w:rsidRPr="0054715F" w:rsidRDefault="00E31F47" w:rsidP="00E32B52">
                      <w:pPr>
                        <w:pStyle w:val="Caption"/>
                        <w:jc w:val="center"/>
                        <w:rPr>
                          <w:noProof/>
                        </w:rPr>
                      </w:pPr>
                      <w:r>
                        <w:t>istockphoto.com</w:t>
                      </w:r>
                    </w:p>
                  </w:txbxContent>
                </v:textbox>
                <w10:wrap type="square"/>
              </v:shape>
            </w:pict>
          </mc:Fallback>
        </mc:AlternateContent>
      </w:r>
      <w:r w:rsidRPr="00AC74EF">
        <w:rPr>
          <w:noProof/>
          <w:lang w:eastAsia="en-AU"/>
        </w:rPr>
        <w:drawing>
          <wp:anchor distT="0" distB="0" distL="114300" distR="114300" simplePos="0" relativeHeight="252109824" behindDoc="0" locked="0" layoutInCell="1" allowOverlap="1" wp14:anchorId="61951E7C" wp14:editId="30BF6393">
            <wp:simplePos x="914400" y="1612669"/>
            <wp:positionH relativeFrom="margin">
              <wp:align>right</wp:align>
            </wp:positionH>
            <wp:positionV relativeFrom="paragraph">
              <wp:posOffset>0</wp:posOffset>
            </wp:positionV>
            <wp:extent cx="2642400" cy="1767600"/>
            <wp:effectExtent l="0" t="0" r="5715" b="4445"/>
            <wp:wrapSquare wrapText="bothSides"/>
            <wp:docPr id="14" name="Picture 14" descr="\\alderaan\redirected$\mark.obrien\Desktop\Mark\Images\App 9 pri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Mark\Images\App 9 primary.jp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1519">
        <w:t xml:space="preserve">Cooperative learning frameworks create opportunities for groups of students to work together, generally for a single purpose. </w:t>
      </w:r>
    </w:p>
    <w:p w:rsidR="00EA0A25" w:rsidRPr="00DC1519" w:rsidRDefault="00EA0A25" w:rsidP="00EA0A25">
      <w:r w:rsidRPr="00DC1519">
        <w:t xml:space="preserve">As well as having the potential to increase learning for all students involved, using these frameworks </w:t>
      </w:r>
      <w:r w:rsidRPr="004F2B72">
        <w:t>can</w:t>
      </w:r>
      <w:r w:rsidRPr="00710DEC">
        <w:t xml:space="preserve"> </w:t>
      </w:r>
      <w:r>
        <w:t>help students develop p</w:t>
      </w:r>
      <w:r w:rsidRPr="00710DEC">
        <w:t>ersonal and social capability.</w:t>
      </w:r>
    </w:p>
    <w:p w:rsidR="00EA0A25" w:rsidRDefault="00EA0A25" w:rsidP="00EA0A25">
      <w:r w:rsidRPr="00DC1519">
        <w:t xml:space="preserve">The placemat </w:t>
      </w:r>
      <w:r>
        <w:t>strategy</w:t>
      </w:r>
      <w:r w:rsidRPr="00DC1519">
        <w:t xml:space="preserve"> involves students working collaboratively to record prior knowledge about a common topic</w:t>
      </w:r>
      <w:r>
        <w:t xml:space="preserve"> and</w:t>
      </w:r>
      <w:r w:rsidRPr="00DC1519">
        <w:t xml:space="preserve"> brainstorm </w:t>
      </w:r>
      <w:r>
        <w:t>ideas</w:t>
      </w:r>
      <w:r w:rsidRPr="00DC1519">
        <w:t xml:space="preserve">. It also allows teachers to readily see the contribution of each student. The diagram </w:t>
      </w:r>
      <w:r>
        <w:t>below</w:t>
      </w:r>
      <w:r w:rsidRPr="00DC1519">
        <w:t xml:space="preserve"> shows </w:t>
      </w:r>
      <w:r>
        <w:t>a typical placemat template</w:t>
      </w:r>
      <w:r w:rsidRPr="00DC1519">
        <w:t>.</w:t>
      </w:r>
    </w:p>
    <w:p w:rsidR="00EA0A25" w:rsidRDefault="00EA0A25" w:rsidP="00EA0A25">
      <w:pPr>
        <w:widowControl/>
        <w:spacing w:after="160" w:line="259" w:lineRule="auto"/>
      </w:pPr>
    </w:p>
    <w:p w:rsidR="00EA0A25" w:rsidRPr="007B06D0" w:rsidRDefault="00104E40" w:rsidP="00EA0A25">
      <w:pPr>
        <w:widowControl/>
        <w:spacing w:after="160" w:line="259" w:lineRule="auto"/>
      </w:pPr>
      <w:r w:rsidRPr="00570BF1">
        <w:rPr>
          <w:noProof/>
          <w:lang w:eastAsia="en-AU"/>
        </w:rPr>
        <w:drawing>
          <wp:anchor distT="0" distB="0" distL="114300" distR="114300" simplePos="0" relativeHeight="252107776" behindDoc="0" locked="0" layoutInCell="1" allowOverlap="1" wp14:anchorId="65C1A3C6" wp14:editId="6AB02B86">
            <wp:simplePos x="914400" y="5001491"/>
            <wp:positionH relativeFrom="column">
              <wp:align>center</wp:align>
            </wp:positionH>
            <wp:positionV relativeFrom="paragraph">
              <wp:posOffset>180340</wp:posOffset>
            </wp:positionV>
            <wp:extent cx="4574540" cy="4010025"/>
            <wp:effectExtent l="0" t="0" r="0" b="0"/>
            <wp:wrapSquare wrapText="bothSides"/>
            <wp:docPr id="1" name="Picture 1" descr="Placemat diagram&#10;&#10;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cstate="print">
                      <a:extLst>
                        <a:ext uri="{28A0092B-C50C-407E-A947-70E740481C1C}">
                          <a14:useLocalDpi xmlns:a14="http://schemas.microsoft.com/office/drawing/2010/main" val="0"/>
                        </a:ext>
                      </a:extLst>
                    </a:blip>
                    <a:srcRect b="707"/>
                    <a:stretch/>
                  </pic:blipFill>
                  <pic:spPr bwMode="auto">
                    <a:xfrm>
                      <a:off x="0" y="0"/>
                      <a:ext cx="4575600" cy="401062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EA0A25" w:rsidP="00EA0A25">
      <w:pPr>
        <w:widowControl/>
        <w:spacing w:after="160" w:line="259" w:lineRule="auto"/>
      </w:pPr>
    </w:p>
    <w:p w:rsidR="00EA0A25" w:rsidRDefault="00104E40" w:rsidP="00EA0A25">
      <w:pPr>
        <w:widowControl/>
        <w:spacing w:after="160" w:line="259" w:lineRule="auto"/>
      </w:pPr>
      <w:r>
        <w:rPr>
          <w:noProof/>
          <w:lang w:eastAsia="en-AU"/>
        </w:rPr>
        <mc:AlternateContent>
          <mc:Choice Requires="wps">
            <w:drawing>
              <wp:anchor distT="0" distB="0" distL="114300" distR="114300" simplePos="0" relativeHeight="252111872" behindDoc="0" locked="0" layoutInCell="1" allowOverlap="1" wp14:anchorId="395BC0CA" wp14:editId="3F31603F">
                <wp:simplePos x="0" y="0"/>
                <wp:positionH relativeFrom="margin">
                  <wp:align>center</wp:align>
                </wp:positionH>
                <wp:positionV relativeFrom="paragraph">
                  <wp:posOffset>637540</wp:posOffset>
                </wp:positionV>
                <wp:extent cx="457517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rsidR="00E31F47" w:rsidRPr="00253076" w:rsidRDefault="00E31F47" w:rsidP="00EA0A25">
                            <w:pPr>
                              <w:pStyle w:val="Caption"/>
                              <w:jc w:val="cente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5BC0CA" id="Text Box 6" o:spid="_x0000_s1093" type="#_x0000_t202" style="position:absolute;margin-left:0;margin-top:50.2pt;width:360.25pt;height:.05pt;z-index:2521118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oM7MAIAAGUEAAAOAAAAZHJzL2Uyb0RvYy54bWysVMFu2zAMvQ/YPwi6L07SJR2M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" stroked="f">
                <v:textbox style="mso-fit-shape-to-text:t" inset="0,0,0,0">
                  <w:txbxContent>
                    <w:p w14:paraId="007439AE" w14:textId="426B054B" w:rsidR="00E31F47" w:rsidRPr="00253076" w:rsidRDefault="00E31F47" w:rsidP="00EA0A25">
                      <w:pPr>
                        <w:pStyle w:val="Caption"/>
                        <w:jc w:val="center"/>
                      </w:pPr>
                      <w:r>
                        <w:t>STEM Consortium</w:t>
                      </w:r>
                    </w:p>
                  </w:txbxContent>
                </v:textbox>
                <w10:wrap type="square" anchorx="margin"/>
              </v:shape>
            </w:pict>
          </mc:Fallback>
        </mc:AlternateContent>
      </w:r>
    </w:p>
    <w:p w:rsidR="00EA0A25" w:rsidRPr="00860A52" w:rsidRDefault="00EA0A25" w:rsidP="00EA0A25">
      <w:pPr>
        <w:pStyle w:val="Heading1"/>
      </w:pPr>
      <w:bookmarkStart w:id="63" w:name="_Appendix_10:_Teacher"/>
      <w:bookmarkStart w:id="64" w:name="_Toc48743776"/>
      <w:bookmarkEnd w:id="63"/>
      <w:r w:rsidRPr="004E422B">
        <w:t xml:space="preserve">Appendix </w:t>
      </w:r>
      <w:r>
        <w:t>10</w:t>
      </w:r>
      <w:r w:rsidRPr="004E422B">
        <w:t>: Teacher resource sheet 1.4:</w:t>
      </w:r>
      <w:r>
        <w:t xml:space="preserve"> Cooperative learning – Think, Pair, </w:t>
      </w:r>
      <w:r w:rsidRPr="004E422B">
        <w:t>Share</w:t>
      </w:r>
      <w:bookmarkEnd w:id="64"/>
      <w:r w:rsidRPr="00860A52">
        <w:t xml:space="preserve"> </w:t>
      </w:r>
    </w:p>
    <w:p w:rsidR="00EA0A25" w:rsidRPr="00AA3D3B" w:rsidRDefault="00EA0A25" w:rsidP="00EA0A25">
      <w:r>
        <w:rPr>
          <w:noProof/>
          <w:lang w:eastAsia="en-AU"/>
        </w:rPr>
        <mc:AlternateContent>
          <mc:Choice Requires="wps">
            <w:drawing>
              <wp:anchor distT="0" distB="0" distL="114300" distR="114300" simplePos="0" relativeHeight="252113920" behindDoc="0" locked="0" layoutInCell="1" allowOverlap="1" wp14:anchorId="446978D2" wp14:editId="1D4CE0B1">
                <wp:simplePos x="0" y="0"/>
                <wp:positionH relativeFrom="column">
                  <wp:posOffset>3083560</wp:posOffset>
                </wp:positionH>
                <wp:positionV relativeFrom="paragraph">
                  <wp:posOffset>1824355</wp:posOffset>
                </wp:positionV>
                <wp:extent cx="2642235"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rsidR="00E31F47" w:rsidRPr="0054715F" w:rsidRDefault="00E31F47" w:rsidP="00E32B52">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6978D2" id="Text Box 44" o:spid="_x0000_s1094" type="#_x0000_t202" style="position:absolute;margin-left:242.8pt;margin-top:143.65pt;width:208.05pt;height:.05pt;z-index:252113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" stroked="f">
                <v:textbox style="mso-fit-shape-to-text:t" inset="0,0,0,0">
                  <w:txbxContent>
                    <w:p w14:paraId="05D58342" w14:textId="1EB6DF2C" w:rsidR="00E31F47" w:rsidRPr="0054715F" w:rsidRDefault="00E31F47" w:rsidP="00E32B52">
                      <w:pPr>
                        <w:pStyle w:val="Caption"/>
                        <w:jc w:val="center"/>
                        <w:rPr>
                          <w:noProof/>
                        </w:rPr>
                      </w:pPr>
                      <w:r>
                        <w:t>istockphoto.com</w:t>
                      </w:r>
                    </w:p>
                  </w:txbxContent>
                </v:textbox>
                <w10:wrap type="square"/>
              </v:shape>
            </w:pict>
          </mc:Fallback>
        </mc:AlternateContent>
      </w:r>
      <w:r w:rsidRPr="00AC74EF">
        <w:rPr>
          <w:noProof/>
          <w:lang w:eastAsia="en-AU"/>
        </w:rPr>
        <w:drawing>
          <wp:anchor distT="0" distB="0" distL="114300" distR="114300" simplePos="0" relativeHeight="252110848" behindDoc="0" locked="0" layoutInCell="1" allowOverlap="1" wp14:anchorId="295495F5" wp14:editId="2D099F90">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Cooperative learning&#10;&#10;Photograph of two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 xml:space="preserve">Cooperative learning frameworks create opportunities for groups of students to work together, generally to a single purpose. </w:t>
      </w:r>
    </w:p>
    <w:p w:rsidR="00EA0A25" w:rsidRPr="00AA3D3B" w:rsidRDefault="00EA0A25" w:rsidP="00EA0A25">
      <w:r w:rsidRPr="00AA3D3B">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rsidRPr="00AA3D3B">
        <w:t>.</w:t>
      </w:r>
    </w:p>
    <w:p w:rsidR="00EA0A25" w:rsidRPr="00AA3D3B" w:rsidRDefault="00EA0A25" w:rsidP="00EA0A25">
      <w:r w:rsidRPr="00AA3D3B">
        <w:t>In the 'think' stage, each student thinks silently about a question asked by the teacher.</w:t>
      </w:r>
    </w:p>
    <w:p w:rsidR="00EA0A25" w:rsidRPr="00AA3D3B" w:rsidRDefault="00EA0A25" w:rsidP="00EA0A25">
      <w:r w:rsidRPr="00AA3D3B">
        <w:t>In the 'pair' stage, students discuss their thoug</w:t>
      </w:r>
      <w:r>
        <w:t xml:space="preserve">hts and answers to the question in pairs. </w:t>
      </w:r>
    </w:p>
    <w:p w:rsidR="00EA0A25" w:rsidRPr="00AA3D3B" w:rsidRDefault="00EA0A25" w:rsidP="00EA0A25">
      <w:r w:rsidRPr="00AA3D3B">
        <w:t>In the 'share' stage, the students share their answer, their partner</w:t>
      </w:r>
      <w:r w:rsidR="00104E40">
        <w:t>’</w:t>
      </w:r>
      <w:r w:rsidRPr="00AA3D3B">
        <w:t xml:space="preserve">s answer or what they decided together. This sharing may be with other pairs or with the whole class. It is important also to let students 'pass'. This is a key element of making the </w:t>
      </w:r>
      <w:r>
        <w:t>strategy</w:t>
      </w:r>
      <w:r w:rsidRPr="00AA3D3B">
        <w:t xml:space="preserve"> safe for students. </w:t>
      </w:r>
    </w:p>
    <w:p w:rsidR="00EA0A25" w:rsidRDefault="00EA0A25" w:rsidP="00EA0A25">
      <w:r w:rsidRPr="00AA3D3B">
        <w:t>Think–pair–share increases student participation and provides an environment for higher levels of thinking and questioning.</w:t>
      </w:r>
    </w:p>
    <w:p w:rsidR="00EA0A25" w:rsidRDefault="00EA0A25" w:rsidP="00EA0A25">
      <w:pPr>
        <w:widowControl/>
        <w:spacing w:after="160" w:line="259" w:lineRule="auto"/>
      </w:pPr>
      <w:r>
        <w:rPr>
          <w:noProof/>
          <w:lang w:eastAsia="en-AU"/>
        </w:rPr>
        <mc:AlternateContent>
          <mc:Choice Requires="wps">
            <w:drawing>
              <wp:anchor distT="0" distB="0" distL="114300" distR="114300" simplePos="0" relativeHeight="252114944" behindDoc="0" locked="0" layoutInCell="1" allowOverlap="1" wp14:anchorId="653B1CB2" wp14:editId="27C8BA26">
                <wp:simplePos x="0" y="0"/>
                <wp:positionH relativeFrom="column">
                  <wp:posOffset>1065530</wp:posOffset>
                </wp:positionH>
                <wp:positionV relativeFrom="paragraph">
                  <wp:posOffset>2818130</wp:posOffset>
                </wp:positionV>
                <wp:extent cx="359981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rsidR="00E31F47" w:rsidRPr="0054715F" w:rsidRDefault="00E31F47" w:rsidP="00E32B52">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B1CB2" id="Text Box 49" o:spid="_x0000_s1095" type="#_x0000_t202" style="position:absolute;margin-left:83.9pt;margin-top:221.9pt;width:283.45pt;height:.05pt;z-index:25211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" stroked="f">
                <v:textbox style="mso-fit-shape-to-text:t" inset="0,0,0,0">
                  <w:txbxContent>
                    <w:p w14:paraId="6B19338C" w14:textId="689C550D" w:rsidR="00E31F47" w:rsidRPr="0054715F" w:rsidRDefault="00E31F47" w:rsidP="00E32B52">
                      <w:pPr>
                        <w:pStyle w:val="Caption"/>
                        <w:jc w:val="center"/>
                        <w:rPr>
                          <w:noProof/>
                        </w:rPr>
                      </w:pPr>
                      <w:r>
                        <w:t>istockphoto.com</w:t>
                      </w:r>
                    </w:p>
                  </w:txbxContent>
                </v:textbox>
                <w10:wrap type="topAndBottom"/>
              </v:shape>
            </w:pict>
          </mc:Fallback>
        </mc:AlternateContent>
      </w:r>
      <w:r w:rsidRPr="00187F73">
        <w:rPr>
          <w:noProof/>
          <w:lang w:eastAsia="en-AU"/>
        </w:rPr>
        <w:drawing>
          <wp:anchor distT="0" distB="0" distL="114300" distR="114300" simplePos="0" relativeHeight="252108800" behindDoc="0" locked="0" layoutInCell="1" allowOverlap="1" wp14:anchorId="5A9A0358" wp14:editId="617F2201">
            <wp:simplePos x="914400" y="965200"/>
            <wp:positionH relativeFrom="margin">
              <wp:align>center</wp:align>
            </wp:positionH>
            <wp:positionV relativeFrom="paragraph">
              <wp:posOffset>360045</wp:posOffset>
            </wp:positionV>
            <wp:extent cx="3600000" cy="2401200"/>
            <wp:effectExtent l="0" t="0" r="635" b="0"/>
            <wp:wrapTopAndBottom/>
            <wp:docPr id="60" name="Picture 60" descr="Cooperative learning&#10;&#10;Photograph of students in a class discu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A0A25" w:rsidRDefault="00EA0A25" w:rsidP="00EA0A25">
      <w:pPr>
        <w:widowControl/>
        <w:spacing w:after="160" w:line="259" w:lineRule="auto"/>
      </w:pPr>
    </w:p>
    <w:p w:rsidR="009B691A" w:rsidRDefault="009B691A" w:rsidP="0054715F">
      <w:pPr>
        <w:rPr>
          <w:b/>
        </w:rPr>
        <w:sectPr w:rsidR="009B691A" w:rsidSect="00E60666">
          <w:footerReference w:type="default" r:id="rId128"/>
          <w:pgSz w:w="11906" w:h="16838"/>
          <w:pgMar w:top="1440" w:right="1440" w:bottom="1440" w:left="1440" w:header="709" w:footer="709" w:gutter="0"/>
          <w:cols w:space="708"/>
          <w:docGrid w:linePitch="360"/>
        </w:sectPr>
      </w:pPr>
      <w:bookmarkStart w:id="65" w:name="_Appendix_11:_Teacher"/>
      <w:bookmarkEnd w:id="65"/>
    </w:p>
    <w:p w:rsidR="006A2F75" w:rsidRDefault="00710DEC" w:rsidP="00B47A1C">
      <w:pPr>
        <w:pStyle w:val="Heading1"/>
      </w:pPr>
      <w:bookmarkStart w:id="66" w:name="_Appendix_14:_Student"/>
      <w:bookmarkStart w:id="67" w:name="_Appendix_13:_Student"/>
      <w:bookmarkStart w:id="68" w:name="_Appendix_12:_Student"/>
      <w:bookmarkStart w:id="69" w:name="_Toc465262515"/>
      <w:bookmarkStart w:id="70" w:name="_Toc48743777"/>
      <w:bookmarkEnd w:id="59"/>
      <w:bookmarkEnd w:id="66"/>
      <w:bookmarkEnd w:id="67"/>
      <w:bookmarkEnd w:id="68"/>
      <w:r w:rsidRPr="00710DEC">
        <w:t xml:space="preserve">Appendix </w:t>
      </w:r>
      <w:bookmarkStart w:id="71" w:name="_Toc465262516"/>
      <w:bookmarkEnd w:id="69"/>
      <w:r w:rsidR="00456F5D">
        <w:t>1</w:t>
      </w:r>
      <w:r w:rsidR="00AD3A71">
        <w:t>1</w:t>
      </w:r>
      <w:r w:rsidR="00DD4BB0">
        <w:t xml:space="preserve">: </w:t>
      </w:r>
      <w:r w:rsidR="004B03C5" w:rsidRPr="00710DEC">
        <w:t>Student activity sheet 3</w:t>
      </w:r>
      <w:r w:rsidR="002C42B0">
        <w:t>.</w:t>
      </w:r>
      <w:r w:rsidR="00A072C4">
        <w:t>1</w:t>
      </w:r>
      <w:r w:rsidR="004B03C5" w:rsidRPr="00710DEC">
        <w:t xml:space="preserve">: </w:t>
      </w:r>
      <w:bookmarkEnd w:id="71"/>
      <w:r w:rsidR="002129BB">
        <w:t xml:space="preserve">Design </w:t>
      </w:r>
      <w:r w:rsidR="000A12C0">
        <w:t>b</w:t>
      </w:r>
      <w:r w:rsidR="002129BB">
        <w:t>rief</w:t>
      </w:r>
      <w:bookmarkEnd w:id="70"/>
    </w:p>
    <w:p w:rsidR="006451B3" w:rsidRPr="00754B98" w:rsidRDefault="006451B3" w:rsidP="007658EC">
      <w:pPr>
        <w:ind w:right="-359"/>
      </w:pPr>
      <w:r w:rsidRPr="007658EC">
        <w:rPr>
          <w:b/>
        </w:rPr>
        <w:t xml:space="preserve">Group </w:t>
      </w:r>
      <w:r w:rsidR="000A12C0">
        <w:rPr>
          <w:b/>
        </w:rPr>
        <w:t>m</w:t>
      </w:r>
      <w:r w:rsidRPr="007658EC">
        <w:rPr>
          <w:b/>
        </w:rPr>
        <w:t>embers</w:t>
      </w:r>
      <w:r>
        <w:rPr>
          <w:b/>
        </w:rPr>
        <w:t xml:space="preserve"> ________________________________________________________________________________________________________________</w:t>
      </w:r>
    </w:p>
    <w:tbl>
      <w:tblPr>
        <w:tblStyle w:val="TableGrid1"/>
        <w:tblW w:w="14165" w:type="dxa"/>
        <w:jc w:val="center"/>
        <w:tblCellMar>
          <w:left w:w="57" w:type="dxa"/>
          <w:right w:w="57" w:type="dxa"/>
        </w:tblCellMar>
        <w:tblLook w:val="04A0" w:firstRow="1" w:lastRow="0" w:firstColumn="1" w:lastColumn="0" w:noHBand="0" w:noVBand="1"/>
      </w:tblPr>
      <w:tblGrid>
        <w:gridCol w:w="1971"/>
        <w:gridCol w:w="12194"/>
      </w:tblGrid>
      <w:tr w:rsidR="006451B3" w:rsidRPr="00710DEC" w:rsidTr="0054715F">
        <w:trPr>
          <w:trHeight w:hRule="exact" w:val="516"/>
          <w:jc w:val="center"/>
        </w:trPr>
        <w:tc>
          <w:tcPr>
            <w:tcW w:w="1971" w:type="dxa"/>
            <w:vAlign w:val="center"/>
          </w:tcPr>
          <w:p w:rsidR="002129BB" w:rsidRPr="00A805B5" w:rsidRDefault="002129BB" w:rsidP="007658EC">
            <w:pPr>
              <w:ind w:left="164" w:right="-108" w:hanging="7"/>
              <w:rPr>
                <w:b/>
                <w:sz w:val="24"/>
                <w:szCs w:val="24"/>
                <w:lang w:val="en-AU"/>
              </w:rPr>
            </w:pPr>
            <w:r>
              <w:rPr>
                <w:b/>
                <w:sz w:val="24"/>
                <w:szCs w:val="24"/>
                <w:lang w:val="en-AU"/>
              </w:rPr>
              <w:t>Problem</w:t>
            </w:r>
          </w:p>
        </w:tc>
        <w:tc>
          <w:tcPr>
            <w:tcW w:w="12194" w:type="dxa"/>
            <w:vAlign w:val="center"/>
          </w:tcPr>
          <w:p w:rsidR="002129BB" w:rsidRPr="00A805B5" w:rsidRDefault="002129BB" w:rsidP="001A649B">
            <w:pPr>
              <w:widowControl/>
              <w:ind w:left="171" w:hanging="171"/>
              <w:rPr>
                <w:b/>
                <w:sz w:val="24"/>
                <w:szCs w:val="24"/>
                <w:lang w:val="en-AU"/>
              </w:rPr>
            </w:pPr>
            <w:r>
              <w:rPr>
                <w:i/>
                <w:iCs/>
                <w:lang w:val="en-GB"/>
              </w:rPr>
              <w:t xml:space="preserve">How can we engage the </w:t>
            </w:r>
            <w:r w:rsidR="001A649B">
              <w:rPr>
                <w:i/>
                <w:iCs/>
                <w:lang w:val="en-GB"/>
              </w:rPr>
              <w:t>school community in making better</w:t>
            </w:r>
            <w:r>
              <w:rPr>
                <w:i/>
                <w:iCs/>
                <w:lang w:val="en-GB"/>
              </w:rPr>
              <w:t xml:space="preserve"> travel choices?</w:t>
            </w:r>
          </w:p>
        </w:tc>
      </w:tr>
      <w:tr w:rsidR="00801C4E" w:rsidRPr="00710DEC" w:rsidTr="0054715F">
        <w:trPr>
          <w:trHeight w:val="1134"/>
          <w:jc w:val="center"/>
        </w:trPr>
        <w:tc>
          <w:tcPr>
            <w:tcW w:w="1971" w:type="dxa"/>
            <w:vAlign w:val="center"/>
          </w:tcPr>
          <w:p w:rsidR="002129BB" w:rsidRPr="007658EC" w:rsidRDefault="006451B3" w:rsidP="007658EC">
            <w:pPr>
              <w:spacing w:after="100" w:afterAutospacing="1"/>
              <w:ind w:left="164" w:right="-643"/>
              <w:rPr>
                <w:b/>
                <w:lang w:val="en-AU"/>
              </w:rPr>
            </w:pPr>
            <w:r>
              <w:rPr>
                <w:b/>
                <w:lang w:val="en-AU"/>
              </w:rPr>
              <w:t xml:space="preserve">Our </w:t>
            </w:r>
            <w:r w:rsidR="000A12C0">
              <w:rPr>
                <w:b/>
                <w:lang w:val="en-AU"/>
              </w:rPr>
              <w:t>f</w:t>
            </w:r>
            <w:r>
              <w:rPr>
                <w:b/>
                <w:lang w:val="en-AU"/>
              </w:rPr>
              <w:t>ocus</w:t>
            </w:r>
            <w:r w:rsidR="005C54A7">
              <w:rPr>
                <w:b/>
                <w:lang w:val="en-AU"/>
              </w:rPr>
              <w:t xml:space="preserve"> </w:t>
            </w:r>
            <w:r w:rsidR="005C54A7">
              <w:rPr>
                <w:b/>
                <w:lang w:val="en-AU"/>
              </w:rPr>
              <w:br/>
            </w:r>
            <w:r w:rsidR="000A12C0">
              <w:rPr>
                <w:b/>
                <w:lang w:val="en-AU"/>
              </w:rPr>
              <w:t>a</w:t>
            </w:r>
            <w:r w:rsidR="005C54A7">
              <w:rPr>
                <w:b/>
                <w:lang w:val="en-AU"/>
              </w:rPr>
              <w:t>rea</w:t>
            </w:r>
          </w:p>
        </w:tc>
        <w:tc>
          <w:tcPr>
            <w:tcW w:w="12194" w:type="dxa"/>
            <w:vAlign w:val="center"/>
          </w:tcPr>
          <w:p w:rsidR="002129BB" w:rsidRPr="00A805B5" w:rsidRDefault="002129BB" w:rsidP="006451B3">
            <w:pPr>
              <w:spacing w:after="100" w:afterAutospacing="1"/>
              <w:ind w:left="171" w:right="-643" w:hanging="171"/>
              <w:rPr>
                <w:lang w:val="en-AU"/>
              </w:rPr>
            </w:pPr>
          </w:p>
        </w:tc>
      </w:tr>
      <w:tr w:rsidR="00801C4E" w:rsidRPr="00710DEC" w:rsidTr="0054715F">
        <w:trPr>
          <w:trHeight w:val="1134"/>
          <w:jc w:val="center"/>
        </w:trPr>
        <w:tc>
          <w:tcPr>
            <w:tcW w:w="1971" w:type="dxa"/>
            <w:vAlign w:val="center"/>
          </w:tcPr>
          <w:p w:rsidR="002129BB" w:rsidRPr="007658EC" w:rsidRDefault="006451B3" w:rsidP="007658EC">
            <w:pPr>
              <w:spacing w:after="100" w:afterAutospacing="1"/>
              <w:ind w:left="175" w:right="-643"/>
              <w:rPr>
                <w:b/>
                <w:lang w:val="en-AU"/>
              </w:rPr>
            </w:pPr>
            <w:r w:rsidRPr="007658EC">
              <w:rPr>
                <w:b/>
              </w:rPr>
              <w:t>Issues</w:t>
            </w:r>
            <w:r w:rsidR="004A3F84">
              <w:rPr>
                <w:b/>
                <w:lang w:val="en-AU"/>
              </w:rPr>
              <w:t xml:space="preserve"> </w:t>
            </w:r>
            <w:r w:rsidR="004A3F84">
              <w:rPr>
                <w:b/>
                <w:lang w:val="en-AU"/>
              </w:rPr>
              <w:br/>
              <w:t>addressed</w:t>
            </w:r>
            <w:r>
              <w:rPr>
                <w:b/>
                <w:lang w:val="en-AU"/>
              </w:rPr>
              <w:t xml:space="preserve"> </w:t>
            </w:r>
          </w:p>
        </w:tc>
        <w:tc>
          <w:tcPr>
            <w:tcW w:w="12194" w:type="dxa"/>
            <w:vAlign w:val="center"/>
          </w:tcPr>
          <w:p w:rsidR="002129BB" w:rsidRPr="00A805B5" w:rsidRDefault="002129BB" w:rsidP="006451B3">
            <w:pPr>
              <w:spacing w:after="100" w:afterAutospacing="1"/>
              <w:ind w:left="171" w:right="-643" w:hanging="171"/>
              <w:rPr>
                <w:lang w:val="en-AU"/>
              </w:rPr>
            </w:pPr>
          </w:p>
        </w:tc>
      </w:tr>
      <w:tr w:rsidR="00801C4E" w:rsidRPr="00710DEC" w:rsidTr="0054715F">
        <w:trPr>
          <w:trHeight w:val="1134"/>
          <w:jc w:val="center"/>
        </w:trPr>
        <w:tc>
          <w:tcPr>
            <w:tcW w:w="1971" w:type="dxa"/>
            <w:vAlign w:val="center"/>
          </w:tcPr>
          <w:p w:rsidR="002129BB" w:rsidRPr="007658EC" w:rsidRDefault="006451B3" w:rsidP="007658EC">
            <w:pPr>
              <w:spacing w:after="100" w:afterAutospacing="1"/>
              <w:ind w:left="164" w:right="167"/>
              <w:rPr>
                <w:b/>
                <w:lang w:val="en-AU"/>
              </w:rPr>
            </w:pPr>
            <w:r w:rsidRPr="007658EC">
              <w:rPr>
                <w:b/>
              </w:rPr>
              <w:t xml:space="preserve">Supporting </w:t>
            </w:r>
            <w:r w:rsidR="000A12C0">
              <w:rPr>
                <w:b/>
                <w:lang w:val="en-AU"/>
              </w:rPr>
              <w:t>f</w:t>
            </w:r>
            <w:r w:rsidR="00B35C17">
              <w:rPr>
                <w:b/>
                <w:lang w:val="en-AU"/>
              </w:rPr>
              <w:t xml:space="preserve">acts </w:t>
            </w:r>
            <w:r w:rsidR="000A12C0">
              <w:rPr>
                <w:b/>
                <w:lang w:val="en-AU"/>
              </w:rPr>
              <w:t xml:space="preserve">and </w:t>
            </w:r>
            <w:r w:rsidR="000A12C0">
              <w:rPr>
                <w:b/>
              </w:rPr>
              <w:t>d</w:t>
            </w:r>
            <w:r w:rsidRPr="007658EC">
              <w:rPr>
                <w:b/>
              </w:rPr>
              <w:t>ata</w:t>
            </w:r>
          </w:p>
        </w:tc>
        <w:tc>
          <w:tcPr>
            <w:tcW w:w="12194" w:type="dxa"/>
            <w:vAlign w:val="center"/>
          </w:tcPr>
          <w:p w:rsidR="002129BB" w:rsidRPr="00A805B5" w:rsidRDefault="002129BB" w:rsidP="006451B3">
            <w:pPr>
              <w:spacing w:after="100" w:afterAutospacing="1"/>
              <w:ind w:left="171" w:right="-643" w:hanging="171"/>
              <w:rPr>
                <w:lang w:val="en-AU"/>
              </w:rPr>
            </w:pPr>
          </w:p>
        </w:tc>
      </w:tr>
      <w:tr w:rsidR="00801C4E" w:rsidRPr="00710DEC" w:rsidTr="0054715F">
        <w:trPr>
          <w:trHeight w:val="1134"/>
          <w:jc w:val="center"/>
        </w:trPr>
        <w:tc>
          <w:tcPr>
            <w:tcW w:w="1971" w:type="dxa"/>
            <w:vAlign w:val="center"/>
          </w:tcPr>
          <w:p w:rsidR="002129BB" w:rsidRPr="007658EC" w:rsidRDefault="006451B3" w:rsidP="007658EC">
            <w:pPr>
              <w:spacing w:after="100" w:afterAutospacing="1"/>
              <w:ind w:left="164" w:right="-643"/>
              <w:rPr>
                <w:b/>
                <w:lang w:val="en-AU"/>
              </w:rPr>
            </w:pPr>
            <w:r w:rsidRPr="007658EC">
              <w:rPr>
                <w:b/>
              </w:rPr>
              <w:t>Audience</w:t>
            </w:r>
          </w:p>
        </w:tc>
        <w:tc>
          <w:tcPr>
            <w:tcW w:w="12194" w:type="dxa"/>
            <w:vAlign w:val="center"/>
          </w:tcPr>
          <w:p w:rsidR="002129BB" w:rsidRPr="00A805B5" w:rsidRDefault="002129BB" w:rsidP="006451B3">
            <w:pPr>
              <w:spacing w:after="100" w:afterAutospacing="1"/>
              <w:ind w:left="171" w:right="-643" w:hanging="171"/>
              <w:rPr>
                <w:lang w:val="en-AU"/>
              </w:rPr>
            </w:pPr>
          </w:p>
        </w:tc>
      </w:tr>
      <w:tr w:rsidR="00801C4E" w:rsidRPr="00710DEC" w:rsidTr="0054715F">
        <w:trPr>
          <w:trHeight w:val="1134"/>
          <w:jc w:val="center"/>
        </w:trPr>
        <w:tc>
          <w:tcPr>
            <w:tcW w:w="1971" w:type="dxa"/>
            <w:vAlign w:val="center"/>
          </w:tcPr>
          <w:p w:rsidR="002129BB" w:rsidRPr="007658EC" w:rsidRDefault="00B35C17" w:rsidP="007658EC">
            <w:pPr>
              <w:spacing w:after="100" w:afterAutospacing="1"/>
              <w:ind w:left="164" w:right="-643"/>
              <w:rPr>
                <w:b/>
                <w:lang w:val="en-AU"/>
              </w:rPr>
            </w:pPr>
            <w:r>
              <w:rPr>
                <w:b/>
                <w:lang w:val="en-AU"/>
              </w:rPr>
              <w:t>Key</w:t>
            </w:r>
            <w:r w:rsidR="006451B3" w:rsidRPr="007658EC">
              <w:rPr>
                <w:b/>
              </w:rPr>
              <w:t xml:space="preserve"> </w:t>
            </w:r>
            <w:r w:rsidR="00801C4E">
              <w:rPr>
                <w:b/>
                <w:lang w:val="en-AU"/>
              </w:rPr>
              <w:br/>
            </w:r>
            <w:r w:rsidR="006451B3" w:rsidRPr="007658EC">
              <w:rPr>
                <w:b/>
              </w:rPr>
              <w:t>messages</w:t>
            </w:r>
          </w:p>
        </w:tc>
        <w:tc>
          <w:tcPr>
            <w:tcW w:w="12194" w:type="dxa"/>
            <w:vAlign w:val="center"/>
          </w:tcPr>
          <w:p w:rsidR="002129BB" w:rsidRPr="00A805B5" w:rsidRDefault="002129BB" w:rsidP="006451B3">
            <w:pPr>
              <w:spacing w:after="100" w:afterAutospacing="1"/>
              <w:ind w:left="171" w:right="-643" w:hanging="171"/>
              <w:rPr>
                <w:lang w:val="en-AU"/>
              </w:rPr>
            </w:pPr>
          </w:p>
        </w:tc>
      </w:tr>
      <w:tr w:rsidR="006451B3" w:rsidRPr="00710DEC" w:rsidTr="0054715F">
        <w:trPr>
          <w:trHeight w:val="1134"/>
          <w:jc w:val="center"/>
        </w:trPr>
        <w:tc>
          <w:tcPr>
            <w:tcW w:w="1971" w:type="dxa"/>
            <w:vAlign w:val="center"/>
          </w:tcPr>
          <w:p w:rsidR="002129BB" w:rsidRPr="007658EC" w:rsidRDefault="00B35C17" w:rsidP="007658EC">
            <w:pPr>
              <w:spacing w:after="100" w:afterAutospacing="1"/>
              <w:ind w:left="164" w:right="-643"/>
              <w:rPr>
                <w:b/>
                <w:lang w:val="en-AU"/>
              </w:rPr>
            </w:pPr>
            <w:r>
              <w:rPr>
                <w:b/>
                <w:lang w:val="en-AU"/>
              </w:rPr>
              <w:t xml:space="preserve">Mode of </w:t>
            </w:r>
            <w:r>
              <w:rPr>
                <w:b/>
                <w:lang w:val="en-AU"/>
              </w:rPr>
              <w:br/>
            </w:r>
            <w:r w:rsidR="006451B3" w:rsidRPr="007658EC">
              <w:rPr>
                <w:b/>
              </w:rPr>
              <w:t>deliver</w:t>
            </w:r>
            <w:r>
              <w:rPr>
                <w:b/>
                <w:lang w:val="en-AU"/>
              </w:rPr>
              <w:t>y</w:t>
            </w:r>
          </w:p>
        </w:tc>
        <w:tc>
          <w:tcPr>
            <w:tcW w:w="12194" w:type="dxa"/>
            <w:vAlign w:val="center"/>
          </w:tcPr>
          <w:p w:rsidR="002129BB" w:rsidRPr="00A805B5" w:rsidRDefault="002129BB" w:rsidP="006451B3">
            <w:pPr>
              <w:spacing w:after="100" w:afterAutospacing="1"/>
              <w:ind w:left="171" w:right="-643" w:hanging="171"/>
              <w:rPr>
                <w:lang w:val="en-AU"/>
              </w:rPr>
            </w:pPr>
          </w:p>
        </w:tc>
      </w:tr>
    </w:tbl>
    <w:p w:rsidR="00196457" w:rsidRDefault="00196457" w:rsidP="007B3C0F">
      <w:bookmarkStart w:id="72" w:name="_Toc465262519"/>
      <w:r>
        <w:br w:type="page"/>
      </w:r>
    </w:p>
    <w:bookmarkStart w:id="73" w:name="_Appendix_14:_Student_1"/>
    <w:bookmarkStart w:id="74" w:name="_Toc506191066"/>
    <w:bookmarkStart w:id="75" w:name="_Toc48743778"/>
    <w:bookmarkEnd w:id="73"/>
    <w:p w:rsidR="003C1C61" w:rsidRPr="00E57DC9" w:rsidRDefault="00426525" w:rsidP="003C1C61">
      <w:pPr>
        <w:pStyle w:val="Heading1"/>
      </w:pPr>
      <w:r w:rsidRPr="00E57DC9">
        <w:rPr>
          <w:b w:val="0"/>
          <w:noProof/>
          <w:sz w:val="44"/>
          <w:szCs w:val="44"/>
          <w:lang w:eastAsia="en-AU"/>
        </w:rPr>
        <mc:AlternateContent>
          <mc:Choice Requires="wps">
            <w:drawing>
              <wp:anchor distT="0" distB="0" distL="114300" distR="114300" simplePos="0" relativeHeight="251914240" behindDoc="0" locked="0" layoutInCell="1" allowOverlap="1" wp14:anchorId="4DBF0FBA" wp14:editId="2D276E44">
                <wp:simplePos x="0" y="0"/>
                <wp:positionH relativeFrom="column">
                  <wp:posOffset>5403272</wp:posOffset>
                </wp:positionH>
                <wp:positionV relativeFrom="paragraph">
                  <wp:posOffset>353233</wp:posOffset>
                </wp:positionV>
                <wp:extent cx="3983182" cy="4800600"/>
                <wp:effectExtent l="0" t="0" r="1778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182" cy="4800600"/>
                        </a:xfrm>
                        <a:prstGeom prst="rect">
                          <a:avLst/>
                        </a:prstGeom>
                        <a:solidFill>
                          <a:srgbClr val="FFFFFF"/>
                        </a:solidFill>
                        <a:ln w="9525">
                          <a:solidFill>
                            <a:srgbClr val="000000"/>
                          </a:solidFill>
                          <a:miter lim="800000"/>
                          <a:headEnd/>
                          <a:tailEnd/>
                        </a:ln>
                      </wps:spPr>
                      <wps:txbx>
                        <w:txbxContent>
                          <w:p w:rsidR="00E31F47" w:rsidRPr="00B56DC9" w:rsidRDefault="00E31F47" w:rsidP="003C1C61">
                            <w:pPr>
                              <w:tabs>
                                <w:tab w:val="left" w:pos="10530"/>
                              </w:tabs>
                              <w:spacing w:before="0" w:after="0" w:line="240" w:lineRule="auto"/>
                              <w:rPr>
                                <w:sz w:val="24"/>
                                <w:szCs w:val="24"/>
                              </w:rPr>
                            </w:pPr>
                            <w:r w:rsidRPr="00710DEC">
                              <w:rPr>
                                <w:b/>
                                <w:sz w:val="24"/>
                                <w:szCs w:val="24"/>
                              </w:rPr>
                              <w:t>Photograph</w:t>
                            </w:r>
                            <w:r>
                              <w:rPr>
                                <w:b/>
                                <w:sz w:val="24"/>
                                <w:szCs w:val="24"/>
                              </w:rPr>
                              <w:t>s or drawing</w:t>
                            </w:r>
                            <w:r w:rsidRPr="00710DEC" w:rsidDel="00B56DC9">
                              <w:rPr>
                                <w:b/>
                                <w:noProof/>
                                <w:sz w:val="24"/>
                                <w:szCs w:val="24"/>
                                <w:lang w:eastAsia="en-AU"/>
                              </w:rPr>
                              <w:t xml:space="preserve"> </w:t>
                            </w:r>
                          </w:p>
                          <w:p w:rsidR="00E31F47" w:rsidRDefault="00E31F47" w:rsidP="003C1C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BF0FBA" id="Text Box 2" o:spid="_x0000_s1096" type="#_x0000_t202" style="position:absolute;margin-left:425.45pt;margin-top:27.8pt;width:313.65pt;height:378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">
                <v:textbox>
                  <w:txbxContent>
                    <w:p w14:paraId="7E39C27D" w14:textId="0CE85BCA" w:rsidR="00E31F47" w:rsidRPr="00B56DC9" w:rsidRDefault="00E31F47" w:rsidP="003C1C61">
                      <w:pPr>
                        <w:tabs>
                          <w:tab w:val="left" w:pos="10530"/>
                        </w:tabs>
                        <w:spacing w:before="0" w:after="0" w:line="240" w:lineRule="auto"/>
                        <w:rPr>
                          <w:sz w:val="24"/>
                          <w:szCs w:val="24"/>
                        </w:rPr>
                      </w:pPr>
                      <w:r w:rsidRPr="00710DEC">
                        <w:rPr>
                          <w:b/>
                          <w:sz w:val="24"/>
                          <w:szCs w:val="24"/>
                        </w:rPr>
                        <w:t>Photograph</w:t>
                      </w:r>
                      <w:r>
                        <w:rPr>
                          <w:b/>
                          <w:sz w:val="24"/>
                          <w:szCs w:val="24"/>
                        </w:rPr>
                        <w:t>s or drawing</w:t>
                      </w:r>
                      <w:r w:rsidRPr="00710DEC" w:rsidDel="00B56DC9">
                        <w:rPr>
                          <w:b/>
                          <w:noProof/>
                          <w:sz w:val="24"/>
                          <w:szCs w:val="24"/>
                          <w:lang w:eastAsia="en-AU"/>
                        </w:rPr>
                        <w:t xml:space="preserve"> </w:t>
                      </w:r>
                    </w:p>
                    <w:p w14:paraId="08E7274E" w14:textId="77777777" w:rsidR="00E31F47" w:rsidRDefault="00E31F47" w:rsidP="003C1C61"/>
                  </w:txbxContent>
                </v:textbox>
              </v:shape>
            </w:pict>
          </mc:Fallback>
        </mc:AlternateContent>
      </w:r>
      <w:r w:rsidR="003C1C61">
        <w:rPr>
          <w:szCs w:val="28"/>
        </w:rPr>
        <w:t>A</w:t>
      </w:r>
      <w:r w:rsidR="003C1C61" w:rsidRPr="00710DEC">
        <w:t xml:space="preserve">ppendix </w:t>
      </w:r>
      <w:r w:rsidR="00DB6A7F">
        <w:t>1</w:t>
      </w:r>
      <w:r w:rsidR="00AD3A71">
        <w:t>2</w:t>
      </w:r>
      <w:r w:rsidR="001707B5">
        <w:t>: Student activity sheet 4.1</w:t>
      </w:r>
      <w:r w:rsidR="003C1C61" w:rsidRPr="00E57DC9">
        <w:t xml:space="preserve">: </w:t>
      </w:r>
      <w:bookmarkEnd w:id="74"/>
      <w:r>
        <w:t xml:space="preserve">Presentation </w:t>
      </w:r>
      <w:r w:rsidR="0014313D">
        <w:t>r</w:t>
      </w:r>
      <w:r>
        <w:t>eview</w:t>
      </w:r>
      <w:bookmarkEnd w:id="75"/>
    </w:p>
    <w:p w:rsidR="003C1C61" w:rsidRPr="00E57DC9" w:rsidRDefault="003C1C61" w:rsidP="003C1C61">
      <w:pPr>
        <w:tabs>
          <w:tab w:val="left" w:pos="10530"/>
        </w:tabs>
        <w:spacing w:before="0" w:after="0" w:line="240" w:lineRule="auto"/>
        <w:jc w:val="center"/>
        <w:rPr>
          <w:b/>
          <w:sz w:val="24"/>
          <w:szCs w:val="24"/>
        </w:rPr>
      </w:pPr>
      <w:r w:rsidRPr="00E57DC9">
        <w:rPr>
          <w:b/>
          <w:noProof/>
          <w:sz w:val="24"/>
          <w:szCs w:val="24"/>
          <w:lang w:eastAsia="en-AU"/>
        </w:rPr>
        <mc:AlternateContent>
          <mc:Choice Requires="wps">
            <w:drawing>
              <wp:anchor distT="0" distB="0" distL="114300" distR="114300" simplePos="0" relativeHeight="251913216" behindDoc="0" locked="0" layoutInCell="1" allowOverlap="1" wp14:anchorId="4471AD79" wp14:editId="11EC2CEF">
                <wp:simplePos x="0" y="0"/>
                <wp:positionH relativeFrom="column">
                  <wp:posOffset>55417</wp:posOffset>
                </wp:positionH>
                <wp:positionV relativeFrom="paragraph">
                  <wp:posOffset>26266</wp:posOffset>
                </wp:positionV>
                <wp:extent cx="5043055" cy="4831080"/>
                <wp:effectExtent l="0" t="0" r="5715"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055" cy="4831080"/>
                        </a:xfrm>
                        <a:prstGeom prst="rect">
                          <a:avLst/>
                        </a:prstGeom>
                        <a:solidFill>
                          <a:srgbClr val="FFFFFF"/>
                        </a:solidFill>
                        <a:ln w="9525">
                          <a:noFill/>
                          <a:miter lim="800000"/>
                          <a:headEnd/>
                          <a:tailEnd/>
                        </a:ln>
                      </wps:spPr>
                      <wps:txbx>
                        <w:txbxContent>
                          <w:p w:rsidR="00E31F47" w:rsidRDefault="00E31F47" w:rsidP="003C1C61">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_______</w:t>
                            </w:r>
                          </w:p>
                          <w:p w:rsidR="00E31F47" w:rsidRDefault="00E31F47" w:rsidP="003C1C61">
                            <w:pPr>
                              <w:spacing w:after="0" w:line="360" w:lineRule="auto"/>
                              <w:rPr>
                                <w:b/>
                                <w:sz w:val="24"/>
                                <w:szCs w:val="24"/>
                              </w:rPr>
                            </w:pPr>
                            <w:r>
                              <w:rPr>
                                <w:b/>
                                <w:sz w:val="24"/>
                                <w:szCs w:val="24"/>
                              </w:rPr>
                              <w:t>Things I would change</w:t>
                            </w:r>
                          </w:p>
                          <w:p w:rsidR="00E31F47" w:rsidRDefault="00E31F47" w:rsidP="003C1C61">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p w:rsidR="00E31F47" w:rsidRPr="007658EC" w:rsidRDefault="00E31F47" w:rsidP="003C1C61">
                            <w:pPr>
                              <w:spacing w:after="0" w:line="360" w:lineRule="auto"/>
                              <w:rPr>
                                <w:b/>
                                <w:sz w:val="24"/>
                                <w:szCs w:val="24"/>
                              </w:rPr>
                            </w:pPr>
                            <w:r w:rsidRPr="007658EC">
                              <w:rPr>
                                <w:b/>
                                <w:sz w:val="24"/>
                                <w:szCs w:val="24"/>
                              </w:rPr>
                              <w:t>Extra things I could do</w:t>
                            </w:r>
                          </w:p>
                          <w:p w:rsidR="00E31F47" w:rsidRDefault="00E31F47" w:rsidP="00426525">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rsidR="00E31F47" w:rsidRDefault="00E31F47" w:rsidP="003C1C61">
                            <w:pPr>
                              <w:spacing w:after="0"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1AD79" id="Text Box 19" o:spid="_x0000_s1097" type="#_x0000_t202" style="position:absolute;left:0;text-align:left;margin-left:4.35pt;margin-top:2.05pt;width:397.1pt;height:380.4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" stroked="f">
                <v:textbox>
                  <w:txbxContent>
                    <w:p w14:paraId="2DEC5AE8" w14:textId="5E99843E" w:rsidR="00E31F47" w:rsidRDefault="00E31F47" w:rsidP="003C1C61">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_______</w:t>
                      </w:r>
                    </w:p>
                    <w:p w14:paraId="5F6831EC" w14:textId="77777777" w:rsidR="00E31F47" w:rsidRDefault="00E31F47" w:rsidP="003C1C61">
                      <w:pPr>
                        <w:spacing w:after="0" w:line="360" w:lineRule="auto"/>
                        <w:rPr>
                          <w:b/>
                          <w:sz w:val="24"/>
                          <w:szCs w:val="24"/>
                        </w:rPr>
                      </w:pPr>
                      <w:r>
                        <w:rPr>
                          <w:b/>
                          <w:sz w:val="24"/>
                          <w:szCs w:val="24"/>
                        </w:rPr>
                        <w:t>Things I would change</w:t>
                      </w:r>
                    </w:p>
                    <w:p w14:paraId="3B501B0D" w14:textId="54C6A371" w:rsidR="00E31F47" w:rsidRDefault="00E31F47" w:rsidP="003C1C61">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p w14:paraId="6379006A" w14:textId="1B597911" w:rsidR="00E31F47" w:rsidRPr="007658EC" w:rsidRDefault="00E31F47" w:rsidP="003C1C61">
                      <w:pPr>
                        <w:spacing w:after="0" w:line="360" w:lineRule="auto"/>
                        <w:rPr>
                          <w:b/>
                          <w:sz w:val="24"/>
                          <w:szCs w:val="24"/>
                        </w:rPr>
                      </w:pPr>
                      <w:r w:rsidRPr="007658EC">
                        <w:rPr>
                          <w:b/>
                          <w:sz w:val="24"/>
                          <w:szCs w:val="24"/>
                        </w:rPr>
                        <w:t>Extra things I could do</w:t>
                      </w:r>
                    </w:p>
                    <w:p w14:paraId="5C46F678" w14:textId="125763D7" w:rsidR="00E31F47" w:rsidRDefault="00E31F47" w:rsidP="00426525">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52864A15" w14:textId="77777777" w:rsidR="00E31F47" w:rsidRDefault="00E31F47" w:rsidP="003C1C61">
                      <w:pPr>
                        <w:spacing w:after="0" w:line="360" w:lineRule="auto"/>
                      </w:pPr>
                    </w:p>
                  </w:txbxContent>
                </v:textbox>
              </v:shape>
            </w:pict>
          </mc:Fallback>
        </mc:AlternateContent>
      </w:r>
    </w:p>
    <w:p w:rsidR="003C1C61" w:rsidRPr="00E57DC9" w:rsidRDefault="003C1C61" w:rsidP="003C1C61">
      <w:pPr>
        <w:tabs>
          <w:tab w:val="left" w:pos="10530"/>
        </w:tabs>
        <w:spacing w:before="0" w:after="0" w:line="240" w:lineRule="auto"/>
        <w:jc w:val="center"/>
        <w:rPr>
          <w:b/>
          <w:sz w:val="24"/>
          <w:szCs w:val="24"/>
        </w:rPr>
      </w:pPr>
    </w:p>
    <w:p w:rsidR="003C1C61" w:rsidRPr="00E57DC9" w:rsidRDefault="003C1C61" w:rsidP="003C1C61">
      <w:pPr>
        <w:tabs>
          <w:tab w:val="left" w:pos="10530"/>
        </w:tabs>
        <w:spacing w:before="0" w:after="0" w:line="240" w:lineRule="auto"/>
        <w:jc w:val="center"/>
        <w:rPr>
          <w:b/>
          <w:sz w:val="24"/>
          <w:szCs w:val="24"/>
        </w:rPr>
      </w:pPr>
    </w:p>
    <w:p w:rsidR="003C1C61" w:rsidRPr="00E57DC9" w:rsidRDefault="003C1C61" w:rsidP="003C1C61">
      <w:pPr>
        <w:tabs>
          <w:tab w:val="left" w:pos="10530"/>
        </w:tabs>
        <w:spacing w:before="0" w:after="0" w:line="240" w:lineRule="auto"/>
        <w:jc w:val="center"/>
        <w:rPr>
          <w:b/>
          <w:sz w:val="24"/>
          <w:szCs w:val="24"/>
        </w:rPr>
      </w:pPr>
    </w:p>
    <w:p w:rsidR="003C1C61" w:rsidRPr="00E57DC9" w:rsidRDefault="003C1C61" w:rsidP="003C1C61">
      <w:pPr>
        <w:tabs>
          <w:tab w:val="left" w:pos="10530"/>
        </w:tabs>
        <w:spacing w:before="0" w:after="0" w:line="240" w:lineRule="auto"/>
        <w:jc w:val="center"/>
        <w:rPr>
          <w:b/>
          <w:sz w:val="24"/>
          <w:szCs w:val="24"/>
        </w:rPr>
      </w:pPr>
    </w:p>
    <w:p w:rsidR="003C1C61" w:rsidRPr="00E57DC9" w:rsidRDefault="003C1C61" w:rsidP="003C1C61">
      <w:pPr>
        <w:tabs>
          <w:tab w:val="left" w:pos="10530"/>
        </w:tabs>
        <w:spacing w:before="0" w:after="0" w:line="240" w:lineRule="auto"/>
        <w:jc w:val="center"/>
        <w:rPr>
          <w:b/>
          <w:sz w:val="24"/>
          <w:szCs w:val="24"/>
        </w:rPr>
      </w:pPr>
    </w:p>
    <w:p w:rsidR="003C1C61" w:rsidRPr="00E57DC9" w:rsidRDefault="003C1C61" w:rsidP="003C1C61">
      <w:pPr>
        <w:tabs>
          <w:tab w:val="left" w:pos="10530"/>
        </w:tabs>
        <w:spacing w:before="0" w:after="0" w:line="240" w:lineRule="auto"/>
        <w:jc w:val="center"/>
        <w:rPr>
          <w:b/>
          <w:sz w:val="24"/>
          <w:szCs w:val="24"/>
        </w:rPr>
      </w:pPr>
    </w:p>
    <w:p w:rsidR="003C1C61" w:rsidRPr="00E57DC9" w:rsidRDefault="003C1C61" w:rsidP="003C1C61">
      <w:pPr>
        <w:tabs>
          <w:tab w:val="left" w:pos="10530"/>
        </w:tabs>
        <w:spacing w:before="0" w:after="0" w:line="240" w:lineRule="auto"/>
        <w:jc w:val="center"/>
        <w:rPr>
          <w:b/>
          <w:sz w:val="24"/>
          <w:szCs w:val="24"/>
        </w:rPr>
      </w:pPr>
    </w:p>
    <w:p w:rsidR="003C1C61" w:rsidRPr="00E57DC9" w:rsidRDefault="003C1C61" w:rsidP="003C1C61">
      <w:pPr>
        <w:tabs>
          <w:tab w:val="left" w:pos="10530"/>
        </w:tabs>
        <w:spacing w:after="0" w:line="240" w:lineRule="auto"/>
        <w:jc w:val="center"/>
        <w:rPr>
          <w:b/>
          <w:sz w:val="24"/>
          <w:szCs w:val="24"/>
        </w:rPr>
      </w:pPr>
      <w:r>
        <w:rPr>
          <w:b/>
          <w:sz w:val="24"/>
          <w:szCs w:val="24"/>
        </w:rPr>
        <w:t xml:space="preserve"> </w:t>
      </w:r>
    </w:p>
    <w:p w:rsidR="003C1C61" w:rsidRPr="00E57DC9" w:rsidRDefault="003C1C61" w:rsidP="003C1C61">
      <w:pPr>
        <w:keepNext/>
        <w:keepLines/>
        <w:spacing w:after="240"/>
        <w:outlineLvl w:val="0"/>
        <w:rPr>
          <w:rFonts w:eastAsiaTheme="majorEastAsia" w:cstheme="majorBidi"/>
          <w:color w:val="2E74B5" w:themeColor="accent1" w:themeShade="BF"/>
          <w:sz w:val="28"/>
          <w:szCs w:val="32"/>
        </w:rPr>
        <w:sectPr w:rsidR="003C1C61" w:rsidRPr="00E57DC9" w:rsidSect="009B691A">
          <w:pgSz w:w="16838" w:h="11906" w:orient="landscape"/>
          <w:pgMar w:top="1440" w:right="1440" w:bottom="1440" w:left="1440" w:header="709" w:footer="709" w:gutter="0"/>
          <w:cols w:space="708"/>
          <w:docGrid w:linePitch="360"/>
        </w:sectPr>
      </w:pPr>
    </w:p>
    <w:p w:rsidR="00686D0C" w:rsidRPr="002C7625" w:rsidRDefault="00DB6A7F" w:rsidP="00686D0C">
      <w:pPr>
        <w:pStyle w:val="Heading1"/>
      </w:pPr>
      <w:bookmarkStart w:id="76" w:name="_Appendix_16:_Teacher"/>
      <w:bookmarkStart w:id="77" w:name="_Appendix_15:_Teacher"/>
      <w:bookmarkStart w:id="78" w:name="_Appendix_14:_Teacher"/>
      <w:bookmarkStart w:id="79" w:name="_Toc476141533"/>
      <w:bookmarkStart w:id="80" w:name="_Toc488064825"/>
      <w:bookmarkStart w:id="81" w:name="_Toc511827637"/>
      <w:bookmarkStart w:id="82" w:name="_Toc513104100"/>
      <w:bookmarkStart w:id="83" w:name="_Toc48743779"/>
      <w:bookmarkStart w:id="84" w:name="_GoBack"/>
      <w:bookmarkEnd w:id="72"/>
      <w:bookmarkEnd w:id="76"/>
      <w:bookmarkEnd w:id="77"/>
      <w:bookmarkEnd w:id="78"/>
      <w:bookmarkEnd w:id="84"/>
      <w:r>
        <w:t>Appendix 1</w:t>
      </w:r>
      <w:r w:rsidR="00AD3A71">
        <w:t>3</w:t>
      </w:r>
      <w:r w:rsidR="00686D0C" w:rsidRPr="002C7625">
        <w:t xml:space="preserve">: Teacher resource sheet 4.2: </w:t>
      </w:r>
      <w:r w:rsidR="00686D0C">
        <w:t>E</w:t>
      </w:r>
      <w:r w:rsidR="00686D0C" w:rsidRPr="002C7625">
        <w:t>valuation</w:t>
      </w:r>
      <w:bookmarkEnd w:id="79"/>
      <w:bookmarkEnd w:id="80"/>
      <w:bookmarkEnd w:id="81"/>
      <w:bookmarkEnd w:id="82"/>
      <w:bookmarkEnd w:id="83"/>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686D0C" w:rsidRPr="002C7625" w:rsidTr="00152D74">
        <w:trPr>
          <w:jc w:val="center"/>
        </w:trPr>
        <w:tc>
          <w:tcPr>
            <w:tcW w:w="4092" w:type="dxa"/>
            <w:vMerge w:val="restart"/>
            <w:vAlign w:val="bottom"/>
          </w:tcPr>
          <w:p w:rsidR="00686D0C" w:rsidRDefault="00686D0C" w:rsidP="000378DE">
            <w:pPr>
              <w:widowControl/>
              <w:spacing w:after="0" w:line="240" w:lineRule="auto"/>
              <w:rPr>
                <w:sz w:val="20"/>
                <w:szCs w:val="20"/>
              </w:rPr>
            </w:pPr>
            <w:r>
              <w:rPr>
                <w:sz w:val="20"/>
                <w:szCs w:val="20"/>
              </w:rPr>
              <w:t xml:space="preserve">Key: </w:t>
            </w:r>
          </w:p>
          <w:p w:rsidR="00686D0C" w:rsidRDefault="00686D0C" w:rsidP="00B03F58">
            <w:pPr>
              <w:pStyle w:val="ListParagraph"/>
              <w:numPr>
                <w:ilvl w:val="0"/>
                <w:numId w:val="9"/>
              </w:numPr>
              <w:spacing w:after="0"/>
              <w:rPr>
                <w:sz w:val="20"/>
                <w:szCs w:val="20"/>
              </w:rPr>
            </w:pPr>
            <w:r w:rsidRPr="00BF5D16">
              <w:rPr>
                <w:sz w:val="20"/>
                <w:szCs w:val="20"/>
              </w:rPr>
              <w:t>Sometimes</w:t>
            </w:r>
          </w:p>
          <w:p w:rsidR="00686D0C" w:rsidRDefault="00CE4F16" w:rsidP="00B03F58">
            <w:pPr>
              <w:pStyle w:val="ListParagraph"/>
              <w:numPr>
                <w:ilvl w:val="0"/>
                <w:numId w:val="9"/>
              </w:numPr>
              <w:spacing w:after="0"/>
              <w:rPr>
                <w:sz w:val="20"/>
                <w:szCs w:val="20"/>
              </w:rPr>
            </w:pPr>
            <w:r>
              <w:rPr>
                <w:sz w:val="20"/>
                <w:szCs w:val="20"/>
              </w:rPr>
              <w:t>Often</w:t>
            </w:r>
          </w:p>
          <w:p w:rsidR="00686D0C" w:rsidRPr="003F1ED2" w:rsidRDefault="009C68B7" w:rsidP="00152D74">
            <w:pPr>
              <w:pStyle w:val="ListParagraph"/>
              <w:numPr>
                <w:ilvl w:val="0"/>
                <w:numId w:val="9"/>
              </w:numPr>
              <w:spacing w:after="120"/>
              <w:rPr>
                <w:sz w:val="20"/>
                <w:szCs w:val="20"/>
              </w:rPr>
            </w:pPr>
            <w:r>
              <w:rPr>
                <w:sz w:val="20"/>
                <w:szCs w:val="20"/>
              </w:rPr>
              <w:t>Always</w:t>
            </w:r>
          </w:p>
        </w:tc>
        <w:tc>
          <w:tcPr>
            <w:tcW w:w="9856" w:type="dxa"/>
            <w:gridSpan w:val="13"/>
          </w:tcPr>
          <w:p w:rsidR="00686D0C" w:rsidRPr="002C7625" w:rsidRDefault="00686D0C" w:rsidP="009445C5">
            <w:pPr>
              <w:widowControl/>
              <w:spacing w:line="240" w:lineRule="auto"/>
              <w:ind w:right="-14"/>
              <w:jc w:val="center"/>
            </w:pPr>
            <w:r w:rsidRPr="002C7625">
              <w:t>Student name</w:t>
            </w:r>
          </w:p>
        </w:tc>
      </w:tr>
      <w:tr w:rsidR="00686D0C" w:rsidRPr="002C7625" w:rsidTr="001707B5">
        <w:trPr>
          <w:trHeight w:val="1865"/>
          <w:jc w:val="center"/>
        </w:trPr>
        <w:tc>
          <w:tcPr>
            <w:tcW w:w="4092" w:type="dxa"/>
            <w:vMerge/>
            <w:tcBorders>
              <w:bottom w:val="single" w:sz="4" w:space="0" w:color="auto"/>
            </w:tcBorders>
          </w:tcPr>
          <w:p w:rsidR="00686D0C" w:rsidRPr="002C7625" w:rsidRDefault="00686D0C" w:rsidP="009445C5">
            <w:pPr>
              <w:widowControl/>
              <w:spacing w:after="0" w:line="240" w:lineRule="auto"/>
              <w:ind w:right="-643"/>
            </w:pPr>
          </w:p>
        </w:tc>
        <w:tc>
          <w:tcPr>
            <w:tcW w:w="707"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23"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693"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09"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44"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85"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85"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85"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85"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85"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85"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85"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c>
          <w:tcPr>
            <w:tcW w:w="785" w:type="dxa"/>
            <w:tcBorders>
              <w:bottom w:val="single" w:sz="4" w:space="0" w:color="auto"/>
            </w:tcBorders>
          </w:tcPr>
          <w:p w:rsidR="00686D0C" w:rsidRPr="002C7625" w:rsidRDefault="00686D0C" w:rsidP="009445C5">
            <w:pPr>
              <w:widowControl/>
              <w:spacing w:after="0" w:line="240" w:lineRule="auto"/>
              <w:ind w:right="-14"/>
              <w:jc w:val="center"/>
              <w:rPr>
                <w:b/>
                <w:sz w:val="20"/>
                <w:szCs w:val="20"/>
              </w:rPr>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rPr>
                <w:sz w:val="20"/>
                <w:szCs w:val="20"/>
              </w:rPr>
            </w:pPr>
            <w:r w:rsidRPr="00031358">
              <w:rPr>
                <w:sz w:val="20"/>
                <w:szCs w:val="20"/>
              </w:rPr>
              <w:t>Remains focused on tasks presented</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ind w:right="-12"/>
              <w:rPr>
                <w:sz w:val="20"/>
                <w:szCs w:val="20"/>
              </w:rPr>
            </w:pPr>
            <w:r w:rsidRPr="00031358">
              <w:rPr>
                <w:sz w:val="20"/>
                <w:szCs w:val="20"/>
              </w:rPr>
              <w:t>Completes set tasks to best of their ability</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ind w:right="-12"/>
              <w:rPr>
                <w:sz w:val="20"/>
                <w:szCs w:val="20"/>
              </w:rPr>
            </w:pPr>
            <w:r w:rsidRPr="00031358">
              <w:rPr>
                <w:sz w:val="20"/>
                <w:szCs w:val="20"/>
              </w:rPr>
              <w:t>Works independently without disrupting others</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rPr>
                <w:sz w:val="20"/>
                <w:szCs w:val="20"/>
              </w:rPr>
            </w:pPr>
            <w:r w:rsidRPr="00031358">
              <w:rPr>
                <w:sz w:val="20"/>
                <w:szCs w:val="20"/>
              </w:rPr>
              <w:t>Manages time effectively</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rPr>
                <w:sz w:val="20"/>
                <w:szCs w:val="20"/>
              </w:rPr>
            </w:pPr>
            <w:r w:rsidRPr="00031358">
              <w:rPr>
                <w:sz w:val="20"/>
                <w:szCs w:val="20"/>
              </w:rPr>
              <w:t>Cooperates effectively within the group</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rPr>
                <w:sz w:val="20"/>
                <w:szCs w:val="20"/>
              </w:rPr>
            </w:pPr>
            <w:r w:rsidRPr="00031358">
              <w:rPr>
                <w:sz w:val="20"/>
                <w:szCs w:val="20"/>
              </w:rPr>
              <w:t>Contributes to group discussions</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rPr>
                <w:sz w:val="20"/>
                <w:szCs w:val="20"/>
              </w:rPr>
            </w:pPr>
            <w:r w:rsidRPr="00031358">
              <w:rPr>
                <w:sz w:val="20"/>
                <w:szCs w:val="20"/>
              </w:rPr>
              <w:t>Shows respect and consideration for others</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rPr>
                <w:sz w:val="20"/>
                <w:szCs w:val="20"/>
              </w:rPr>
            </w:pPr>
            <w:r w:rsidRPr="00031358">
              <w:rPr>
                <w:sz w:val="20"/>
                <w:szCs w:val="20"/>
              </w:rPr>
              <w:t>Uses appropriate conflict resolution skills</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r w:rsidR="00686D0C" w:rsidRPr="002C7625" w:rsidTr="009445C5">
        <w:trPr>
          <w:trHeight w:val="567"/>
          <w:jc w:val="center"/>
        </w:trPr>
        <w:tc>
          <w:tcPr>
            <w:tcW w:w="4092" w:type="dxa"/>
            <w:tcMar>
              <w:top w:w="0" w:type="dxa"/>
              <w:bottom w:w="0" w:type="dxa"/>
            </w:tcMar>
            <w:vAlign w:val="center"/>
          </w:tcPr>
          <w:p w:rsidR="00686D0C" w:rsidRPr="00031358" w:rsidRDefault="00686D0C" w:rsidP="009445C5">
            <w:pPr>
              <w:widowControl/>
              <w:spacing w:before="0" w:after="0" w:line="240" w:lineRule="auto"/>
              <w:rPr>
                <w:sz w:val="20"/>
                <w:szCs w:val="20"/>
              </w:rPr>
            </w:pPr>
            <w:r w:rsidRPr="00031358">
              <w:rPr>
                <w:sz w:val="20"/>
                <w:szCs w:val="20"/>
              </w:rPr>
              <w:t>Actively seeks and uses feedback</w:t>
            </w:r>
          </w:p>
        </w:tc>
        <w:tc>
          <w:tcPr>
            <w:tcW w:w="707" w:type="dxa"/>
            <w:tcMar>
              <w:top w:w="0" w:type="dxa"/>
              <w:bottom w:w="0" w:type="dxa"/>
            </w:tcMar>
            <w:vAlign w:val="center"/>
          </w:tcPr>
          <w:p w:rsidR="00686D0C" w:rsidRPr="002C7625" w:rsidRDefault="00686D0C" w:rsidP="009445C5">
            <w:pPr>
              <w:widowControl/>
              <w:spacing w:before="0" w:after="0" w:line="240" w:lineRule="auto"/>
              <w:ind w:right="-643"/>
            </w:pPr>
          </w:p>
        </w:tc>
        <w:tc>
          <w:tcPr>
            <w:tcW w:w="723" w:type="dxa"/>
            <w:tcMar>
              <w:top w:w="0" w:type="dxa"/>
              <w:bottom w:w="0" w:type="dxa"/>
            </w:tcMar>
            <w:vAlign w:val="center"/>
          </w:tcPr>
          <w:p w:rsidR="00686D0C" w:rsidRPr="002C7625" w:rsidRDefault="00686D0C" w:rsidP="009445C5">
            <w:pPr>
              <w:widowControl/>
              <w:spacing w:before="0" w:after="0" w:line="240" w:lineRule="auto"/>
              <w:ind w:right="-643"/>
            </w:pPr>
          </w:p>
        </w:tc>
        <w:tc>
          <w:tcPr>
            <w:tcW w:w="693" w:type="dxa"/>
            <w:tcMar>
              <w:top w:w="0" w:type="dxa"/>
              <w:bottom w:w="0" w:type="dxa"/>
            </w:tcMar>
            <w:vAlign w:val="center"/>
          </w:tcPr>
          <w:p w:rsidR="00686D0C" w:rsidRPr="002C7625" w:rsidRDefault="00686D0C" w:rsidP="009445C5">
            <w:pPr>
              <w:widowControl/>
              <w:spacing w:before="0" w:after="0" w:line="240" w:lineRule="auto"/>
              <w:ind w:right="-643"/>
            </w:pPr>
          </w:p>
        </w:tc>
        <w:tc>
          <w:tcPr>
            <w:tcW w:w="709" w:type="dxa"/>
            <w:tcMar>
              <w:top w:w="0" w:type="dxa"/>
              <w:bottom w:w="0" w:type="dxa"/>
            </w:tcMar>
            <w:vAlign w:val="center"/>
          </w:tcPr>
          <w:p w:rsidR="00686D0C" w:rsidRPr="002C7625" w:rsidRDefault="00686D0C" w:rsidP="009445C5">
            <w:pPr>
              <w:widowControl/>
              <w:spacing w:before="0" w:after="0" w:line="240" w:lineRule="auto"/>
              <w:ind w:right="-643"/>
            </w:pPr>
          </w:p>
        </w:tc>
        <w:tc>
          <w:tcPr>
            <w:tcW w:w="744" w:type="dxa"/>
            <w:tcMar>
              <w:top w:w="0" w:type="dxa"/>
              <w:bottom w:w="0" w:type="dxa"/>
            </w:tcMar>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c>
          <w:tcPr>
            <w:tcW w:w="785" w:type="dxa"/>
            <w:vAlign w:val="center"/>
          </w:tcPr>
          <w:p w:rsidR="00686D0C" w:rsidRPr="002C7625" w:rsidRDefault="00686D0C" w:rsidP="009445C5">
            <w:pPr>
              <w:widowControl/>
              <w:spacing w:before="0" w:after="0" w:line="240" w:lineRule="auto"/>
              <w:ind w:right="-643"/>
            </w:pPr>
          </w:p>
        </w:tc>
      </w:tr>
    </w:tbl>
    <w:p w:rsidR="00686D0C" w:rsidRPr="002C7625" w:rsidRDefault="00686D0C" w:rsidP="00686D0C">
      <w:pPr>
        <w:widowControl/>
        <w:spacing w:line="360" w:lineRule="auto"/>
        <w:ind w:right="491"/>
        <w:rPr>
          <w:b/>
          <w:sz w:val="28"/>
          <w:szCs w:val="28"/>
          <w:lang w:val="en-GB"/>
        </w:rPr>
        <w:sectPr w:rsidR="00686D0C" w:rsidRPr="002C7625" w:rsidSect="009B691A">
          <w:pgSz w:w="16838" w:h="11906" w:orient="landscape"/>
          <w:pgMar w:top="1440" w:right="1440" w:bottom="1440" w:left="1440" w:header="709" w:footer="709" w:gutter="0"/>
          <w:cols w:space="708"/>
          <w:docGrid w:linePitch="360"/>
        </w:sectPr>
      </w:pPr>
      <w:bookmarkStart w:id="85" w:name="_Appendix_17:_Student"/>
      <w:bookmarkStart w:id="86" w:name="_Appendix_16:_Student"/>
      <w:bookmarkEnd w:id="85"/>
      <w:bookmarkEnd w:id="86"/>
    </w:p>
    <w:p w:rsidR="004337D9" w:rsidRDefault="0030048A" w:rsidP="006A2F75">
      <w:pPr>
        <w:pStyle w:val="Heading1"/>
        <w:jc w:val="center"/>
      </w:pPr>
      <w:bookmarkStart w:id="87" w:name="_Toc465262525"/>
      <w:bookmarkStart w:id="88" w:name="_Toc48743780"/>
      <w:r>
        <w:t>Notes</w:t>
      </w:r>
      <w:bookmarkEnd w:id="87"/>
      <w:bookmarkEnd w:id="88"/>
    </w:p>
    <w:p w:rsidR="00977085" w:rsidRDefault="0030048A" w:rsidP="00E827B6">
      <w:pPr>
        <w:widowControl/>
        <w:spacing w:after="160" w:line="259" w:lineRule="auto"/>
        <w:jc w:val="cente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10DEC" w:rsidRDefault="00710DEC" w:rsidP="00D56087">
      <w:pPr>
        <w:widowControl/>
      </w:pPr>
    </w:p>
    <w:sectPr w:rsidR="00710DEC" w:rsidSect="000B727B">
      <w:headerReference w:type="default" r:id="rId129"/>
      <w:footerReference w:type="default" r:id="rId130"/>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1F47" w:rsidRDefault="00E31F47" w:rsidP="000C16C7">
      <w:pPr>
        <w:spacing w:after="0" w:line="240" w:lineRule="auto"/>
      </w:pPr>
      <w:r>
        <w:separator/>
      </w:r>
    </w:p>
  </w:endnote>
  <w:endnote w:type="continuationSeparator" w:id="0">
    <w:p w:rsidR="00E31F47" w:rsidRDefault="00E31F47"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94E" w:rsidRDefault="008E594E">
    <w:pPr>
      <w:pStyle w:val="Footer"/>
    </w:pPr>
    <w:r>
      <w:rPr>
        <w:noProof/>
        <w:lang w:eastAsia="en-AU"/>
      </w:rPr>
      <w:drawing>
        <wp:inline distT="0" distB="0" distL="0" distR="0" wp14:anchorId="1D6C9D39" wp14:editId="7F30F820">
          <wp:extent cx="5731510" cy="419100"/>
          <wp:effectExtent l="0" t="0" r="254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47" w:rsidRPr="00542CE3" w:rsidRDefault="00E31F47" w:rsidP="00E31F47">
    <w:pPr>
      <w:pStyle w:val="Footer"/>
    </w:pPr>
    <w:r w:rsidRPr="00542CE3">
      <w:t>© Department of Educati</w:t>
    </w:r>
    <w:r>
      <w:t>on Western Australia 2020: Travel choices 1.0</w:t>
    </w:r>
    <w:r w:rsidRPr="00542CE3">
      <w:rPr>
        <w:noProof/>
        <w:lang w:eastAsia="en-AU"/>
      </w:rPr>
      <w:drawing>
        <wp:anchor distT="0" distB="0" distL="114300" distR="114300" simplePos="0" relativeHeight="251704320" behindDoc="0" locked="0" layoutInCell="1" allowOverlap="1" wp14:anchorId="0050B6F1" wp14:editId="3386DAB9">
          <wp:simplePos x="4829175" y="9582150"/>
          <wp:positionH relativeFrom="margin">
            <wp:align>right</wp:align>
          </wp:positionH>
          <wp:positionV relativeFrom="paragraph">
            <wp:posOffset>0</wp:posOffset>
          </wp:positionV>
          <wp:extent cx="720000" cy="252000"/>
          <wp:effectExtent l="0" t="0" r="4445" b="0"/>
          <wp:wrapNone/>
          <wp:docPr id="21" name="Picture 2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31F47" w:rsidRDefault="00E31F47" w:rsidP="001E5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47" w:rsidRPr="00542CE3" w:rsidRDefault="00E31F47" w:rsidP="001E500F">
    <w:pPr>
      <w:pStyle w:val="Footer"/>
    </w:pPr>
    <w:r w:rsidRPr="00542CE3">
      <w:t>© Department of Education</w:t>
    </w:r>
    <w:r>
      <w:t xml:space="preserve"> Western Australia 2020: Travel choices</w:t>
    </w:r>
    <w:r w:rsidRPr="00542CE3">
      <w:t xml:space="preserve"> </w:t>
    </w:r>
    <w:r>
      <w:t xml:space="preserve">1.0 </w:t>
    </w:r>
    <w:r w:rsidRPr="00542CE3">
      <w:rPr>
        <w:noProof/>
        <w:lang w:eastAsia="en-AU"/>
      </w:rPr>
      <w:drawing>
        <wp:anchor distT="0" distB="0" distL="114300" distR="114300" simplePos="0" relativeHeight="251710464" behindDoc="0" locked="0" layoutInCell="1" allowOverlap="1" wp14:anchorId="5E5CE8F2" wp14:editId="2D616D06">
          <wp:simplePos x="4829175" y="9582150"/>
          <wp:positionH relativeFrom="margin">
            <wp:align>right</wp:align>
          </wp:positionH>
          <wp:positionV relativeFrom="paragraph">
            <wp:posOffset>0</wp:posOffset>
          </wp:positionV>
          <wp:extent cx="720000" cy="252000"/>
          <wp:effectExtent l="0" t="0" r="4445" b="0"/>
          <wp:wrapNone/>
          <wp:docPr id="228" name="Picture 228"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31F47" w:rsidRPr="00AB17FF" w:rsidRDefault="00E31F47" w:rsidP="00AB17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47" w:rsidRPr="00E827B6" w:rsidRDefault="00E827B6">
    <w:pPr>
      <w:pStyle w:val="Footer"/>
    </w:pPr>
    <w:r w:rsidRPr="00542CE3">
      <w:t>© Department of Education</w:t>
    </w:r>
    <w:r>
      <w:t xml:space="preserve"> Western Australia 2020: Travel choices</w:t>
    </w:r>
    <w:r w:rsidRPr="00542CE3">
      <w:t xml:space="preserve"> </w:t>
    </w:r>
    <w:r>
      <w:t xml:space="preserve">1.0 </w:t>
    </w:r>
    <w:r w:rsidRPr="00542CE3">
      <w:rPr>
        <w:noProof/>
        <w:lang w:eastAsia="en-AU"/>
      </w:rPr>
      <w:drawing>
        <wp:anchor distT="0" distB="0" distL="114300" distR="114300" simplePos="0" relativeHeight="251712512" behindDoc="0" locked="0" layoutInCell="1" allowOverlap="1" wp14:anchorId="6CBB34FB" wp14:editId="64EC8043">
          <wp:simplePos x="4829175" y="9582150"/>
          <wp:positionH relativeFrom="margin">
            <wp:align>right</wp:align>
          </wp:positionH>
          <wp:positionV relativeFrom="paragraph">
            <wp:posOffset>0</wp:posOffset>
          </wp:positionV>
          <wp:extent cx="720000" cy="252000"/>
          <wp:effectExtent l="0" t="0" r="4445" b="0"/>
          <wp:wrapNone/>
          <wp:docPr id="10" name="Picture 10"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1F47" w:rsidRDefault="00E31F47" w:rsidP="000C16C7">
      <w:pPr>
        <w:spacing w:after="0" w:line="240" w:lineRule="auto"/>
      </w:pPr>
      <w:r>
        <w:separator/>
      </w:r>
    </w:p>
  </w:footnote>
  <w:footnote w:type="continuationSeparator" w:id="0">
    <w:p w:rsidR="00E31F47" w:rsidRDefault="00E31F47"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508679562"/>
      <w:docPartObj>
        <w:docPartGallery w:val="Page Numbers (Top of Page)"/>
        <w:docPartUnique/>
      </w:docPartObj>
    </w:sdtPr>
    <w:sdtEndPr>
      <w:rPr>
        <w:b/>
        <w:bCs/>
        <w:noProof/>
        <w:color w:val="auto"/>
        <w:spacing w:val="0"/>
      </w:rPr>
    </w:sdtEndPr>
    <w:sdtContent>
      <w:p w:rsidR="00E31F47" w:rsidRDefault="00E31F47" w:rsidP="007658EC">
        <w:pPr>
          <w:pStyle w:val="Header"/>
          <w:pBdr>
            <w:bottom w:val="single" w:sz="4" w:space="0" w:color="D9D9D9" w:themeColor="background1" w:themeShade="D9"/>
          </w:pBdr>
          <w:jc w:val="right"/>
          <w:rPr>
            <w:b/>
            <w:bCs/>
          </w:rPr>
        </w:pPr>
        <w:r>
          <w:t xml:space="preserve"> </w:t>
        </w:r>
        <w:r>
          <w:rPr>
            <w:color w:val="7F7F7F" w:themeColor="background1" w:themeShade="7F"/>
            <w:spacing w:val="60"/>
          </w:rPr>
          <w:t>Page</w:t>
        </w:r>
        <w:r>
          <w:t xml:space="preserve"> | </w:t>
        </w:r>
        <w:r>
          <w:fldChar w:fldCharType="begin"/>
        </w:r>
        <w:r>
          <w:instrText xml:space="preserve"> PAGE   \* MERGEFORMAT </w:instrText>
        </w:r>
        <w:r>
          <w:fldChar w:fldCharType="separate"/>
        </w:r>
        <w:r w:rsidRPr="00442CE2">
          <w:rPr>
            <w:b/>
            <w:bCs/>
            <w:noProof/>
          </w:rPr>
          <w:t>1</w:t>
        </w:r>
        <w:r>
          <w:rPr>
            <w:b/>
            <w:bCs/>
            <w:noProof/>
          </w:rPr>
          <w:fldChar w:fldCharType="end"/>
        </w:r>
      </w:p>
    </w:sdtContent>
  </w:sdt>
  <w:p w:rsidR="00E31F47" w:rsidRDefault="00E31F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94E" w:rsidRDefault="00A808F0" w:rsidP="00A808F0">
    <w:pPr>
      <w:pStyle w:val="Header"/>
      <w:tabs>
        <w:tab w:val="clear" w:pos="4513"/>
        <w:tab w:val="clear" w:pos="9026"/>
        <w:tab w:val="left" w:pos="6960"/>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47" w:rsidRDefault="00E31F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397589173"/>
      <w:docPartObj>
        <w:docPartGallery w:val="Page Numbers (Top of Page)"/>
        <w:docPartUnique/>
      </w:docPartObj>
    </w:sdtPr>
    <w:sdtEndPr>
      <w:rPr>
        <w:b/>
        <w:bCs/>
        <w:noProof/>
        <w:color w:val="auto"/>
        <w:spacing w:val="0"/>
      </w:rPr>
    </w:sdtEndPr>
    <w:sdtContent>
      <w:p w:rsidR="00E31F47" w:rsidRDefault="00E31F47" w:rsidP="007658EC">
        <w:pPr>
          <w:pStyle w:val="Header"/>
          <w:pBdr>
            <w:bottom w:val="single" w:sz="4" w:space="0" w:color="D9D9D9" w:themeColor="background1" w:themeShade="D9"/>
          </w:pBdr>
          <w:jc w:val="right"/>
          <w:rPr>
            <w:b/>
            <w:bCs/>
          </w:rPr>
        </w:pPr>
        <w:r>
          <w:t xml:space="preserve"> </w:t>
        </w:r>
        <w:r>
          <w:rPr>
            <w:color w:val="7F7F7F" w:themeColor="background1" w:themeShade="7F"/>
            <w:spacing w:val="60"/>
          </w:rPr>
          <w:t>Page</w:t>
        </w:r>
        <w:r>
          <w:t xml:space="preserve"> | </w:t>
        </w:r>
        <w:r>
          <w:fldChar w:fldCharType="begin"/>
        </w:r>
        <w:r>
          <w:instrText xml:space="preserve"> PAGE   \* MERGEFORMAT </w:instrText>
        </w:r>
        <w:r>
          <w:fldChar w:fldCharType="separate"/>
        </w:r>
        <w:r w:rsidR="00E827B6" w:rsidRPr="00E827B6">
          <w:rPr>
            <w:b/>
            <w:bCs/>
            <w:noProof/>
          </w:rPr>
          <w:t>57</w:t>
        </w:r>
        <w:r>
          <w:rPr>
            <w:b/>
            <w:bCs/>
            <w:noProof/>
          </w:rPr>
          <w:fldChar w:fldCharType="end"/>
        </w:r>
      </w:p>
    </w:sdtContent>
  </w:sdt>
  <w:p w:rsidR="00E31F47" w:rsidRDefault="00E31F4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47" w:rsidRDefault="00E31F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E66CA"/>
    <w:multiLevelType w:val="hybridMultilevel"/>
    <w:tmpl w:val="24B45034"/>
    <w:lvl w:ilvl="0" w:tplc="4328A1E0">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820775C"/>
    <w:multiLevelType w:val="hybridMultilevel"/>
    <w:tmpl w:val="47D2AE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D716C89"/>
    <w:multiLevelType w:val="hybridMultilevel"/>
    <w:tmpl w:val="1FA2F1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F92D64"/>
    <w:multiLevelType w:val="hybridMultilevel"/>
    <w:tmpl w:val="C6764BF6"/>
    <w:lvl w:ilvl="0" w:tplc="78B2E45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5"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6" w15:restartNumberingAfterBreak="0">
    <w:nsid w:val="0EF20BA7"/>
    <w:multiLevelType w:val="multilevel"/>
    <w:tmpl w:val="71DA12A4"/>
    <w:lvl w:ilvl="0">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F3E71E0"/>
    <w:multiLevelType w:val="hybridMultilevel"/>
    <w:tmpl w:val="DC204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1E47EC"/>
    <w:multiLevelType w:val="hybridMultilevel"/>
    <w:tmpl w:val="74262F18"/>
    <w:lvl w:ilvl="0" w:tplc="0C090001">
      <w:start w:val="1"/>
      <w:numFmt w:val="bullet"/>
      <w:lvlText w:val=""/>
      <w:lvlJc w:val="left"/>
      <w:pPr>
        <w:ind w:left="1037" w:hanging="360"/>
      </w:pPr>
      <w:rPr>
        <w:rFonts w:ascii="Symbol" w:hAnsi="Symbol" w:hint="default"/>
      </w:rPr>
    </w:lvl>
    <w:lvl w:ilvl="1" w:tplc="0C090003">
      <w:start w:val="1"/>
      <w:numFmt w:val="bullet"/>
      <w:lvlText w:val="o"/>
      <w:lvlJc w:val="left"/>
      <w:pPr>
        <w:ind w:left="1757" w:hanging="360"/>
      </w:pPr>
      <w:rPr>
        <w:rFonts w:ascii="Courier New" w:hAnsi="Courier New" w:cs="Courier New" w:hint="default"/>
      </w:rPr>
    </w:lvl>
    <w:lvl w:ilvl="2" w:tplc="0C090005">
      <w:start w:val="1"/>
      <w:numFmt w:val="bullet"/>
      <w:lvlText w:val=""/>
      <w:lvlJc w:val="left"/>
      <w:pPr>
        <w:ind w:left="2477" w:hanging="360"/>
      </w:pPr>
      <w:rPr>
        <w:rFonts w:ascii="Wingdings" w:hAnsi="Wingdings" w:hint="default"/>
      </w:rPr>
    </w:lvl>
    <w:lvl w:ilvl="3" w:tplc="0C090001">
      <w:start w:val="1"/>
      <w:numFmt w:val="bullet"/>
      <w:lvlText w:val=""/>
      <w:lvlJc w:val="left"/>
      <w:pPr>
        <w:ind w:left="3197" w:hanging="360"/>
      </w:pPr>
      <w:rPr>
        <w:rFonts w:ascii="Symbol" w:hAnsi="Symbol" w:hint="default"/>
      </w:rPr>
    </w:lvl>
    <w:lvl w:ilvl="4" w:tplc="0C090003">
      <w:start w:val="1"/>
      <w:numFmt w:val="bullet"/>
      <w:lvlText w:val="o"/>
      <w:lvlJc w:val="left"/>
      <w:pPr>
        <w:ind w:left="3917" w:hanging="360"/>
      </w:pPr>
      <w:rPr>
        <w:rFonts w:ascii="Courier New" w:hAnsi="Courier New" w:cs="Courier New" w:hint="default"/>
      </w:rPr>
    </w:lvl>
    <w:lvl w:ilvl="5" w:tplc="0C090005">
      <w:start w:val="1"/>
      <w:numFmt w:val="bullet"/>
      <w:lvlText w:val=""/>
      <w:lvlJc w:val="left"/>
      <w:pPr>
        <w:ind w:left="4637" w:hanging="360"/>
      </w:pPr>
      <w:rPr>
        <w:rFonts w:ascii="Wingdings" w:hAnsi="Wingdings" w:hint="default"/>
      </w:rPr>
    </w:lvl>
    <w:lvl w:ilvl="6" w:tplc="0C090001">
      <w:start w:val="1"/>
      <w:numFmt w:val="bullet"/>
      <w:lvlText w:val=""/>
      <w:lvlJc w:val="left"/>
      <w:pPr>
        <w:ind w:left="5357" w:hanging="360"/>
      </w:pPr>
      <w:rPr>
        <w:rFonts w:ascii="Symbol" w:hAnsi="Symbol" w:hint="default"/>
      </w:rPr>
    </w:lvl>
    <w:lvl w:ilvl="7" w:tplc="0C090003">
      <w:start w:val="1"/>
      <w:numFmt w:val="bullet"/>
      <w:lvlText w:val="o"/>
      <w:lvlJc w:val="left"/>
      <w:pPr>
        <w:ind w:left="6077" w:hanging="360"/>
      </w:pPr>
      <w:rPr>
        <w:rFonts w:ascii="Courier New" w:hAnsi="Courier New" w:cs="Courier New" w:hint="default"/>
      </w:rPr>
    </w:lvl>
    <w:lvl w:ilvl="8" w:tplc="0C090005">
      <w:start w:val="1"/>
      <w:numFmt w:val="bullet"/>
      <w:lvlText w:val=""/>
      <w:lvlJc w:val="left"/>
      <w:pPr>
        <w:ind w:left="6797" w:hanging="360"/>
      </w:pPr>
      <w:rPr>
        <w:rFonts w:ascii="Wingdings" w:hAnsi="Wingdings" w:hint="default"/>
      </w:rPr>
    </w:lvl>
  </w:abstractNum>
  <w:abstractNum w:abstractNumId="9" w15:restartNumberingAfterBreak="0">
    <w:nsid w:val="180E0CB0"/>
    <w:multiLevelType w:val="hybridMultilevel"/>
    <w:tmpl w:val="BD2E2C7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1C84216A"/>
    <w:multiLevelType w:val="hybridMultilevel"/>
    <w:tmpl w:val="30905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FE4AB9"/>
    <w:multiLevelType w:val="hybridMultilevel"/>
    <w:tmpl w:val="DFE6F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4FA4AEF"/>
    <w:multiLevelType w:val="hybridMultilevel"/>
    <w:tmpl w:val="0846A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8B271AC"/>
    <w:multiLevelType w:val="hybridMultilevel"/>
    <w:tmpl w:val="37F66B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DF3DE6"/>
    <w:multiLevelType w:val="hybridMultilevel"/>
    <w:tmpl w:val="A3AA2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3D131D"/>
    <w:multiLevelType w:val="hybridMultilevel"/>
    <w:tmpl w:val="B2DAE0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091902"/>
    <w:multiLevelType w:val="hybridMultilevel"/>
    <w:tmpl w:val="364EC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B9644E"/>
    <w:multiLevelType w:val="hybridMultilevel"/>
    <w:tmpl w:val="C4CA3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F952005"/>
    <w:multiLevelType w:val="hybridMultilevel"/>
    <w:tmpl w:val="045CB45E"/>
    <w:lvl w:ilvl="0" w:tplc="78B2E45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0" w15:restartNumberingAfterBreak="0">
    <w:nsid w:val="308C3583"/>
    <w:multiLevelType w:val="hybridMultilevel"/>
    <w:tmpl w:val="2A3A7B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C95539"/>
    <w:multiLevelType w:val="hybridMultilevel"/>
    <w:tmpl w:val="89C61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2440510"/>
    <w:multiLevelType w:val="hybridMultilevel"/>
    <w:tmpl w:val="A6E2AE3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338A676A"/>
    <w:multiLevelType w:val="hybridMultilevel"/>
    <w:tmpl w:val="4E3A8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3A61639"/>
    <w:multiLevelType w:val="hybridMultilevel"/>
    <w:tmpl w:val="6FE40D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1B11F4"/>
    <w:multiLevelType w:val="hybridMultilevel"/>
    <w:tmpl w:val="BAD65BC8"/>
    <w:lvl w:ilvl="0" w:tplc="78583B0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928011E"/>
    <w:multiLevelType w:val="hybridMultilevel"/>
    <w:tmpl w:val="32B475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ACF5F74"/>
    <w:multiLevelType w:val="hybridMultilevel"/>
    <w:tmpl w:val="803CE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DC02E39"/>
    <w:multiLevelType w:val="hybridMultilevel"/>
    <w:tmpl w:val="E5CA1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E946DE8"/>
    <w:multiLevelType w:val="hybridMultilevel"/>
    <w:tmpl w:val="3ED26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F5442B2"/>
    <w:multiLevelType w:val="hybridMultilevel"/>
    <w:tmpl w:val="44BA0692"/>
    <w:lvl w:ilvl="0" w:tplc="0C09000F">
      <w:start w:val="1"/>
      <w:numFmt w:val="decimal"/>
      <w:lvlText w:val="%1."/>
      <w:lvlJc w:val="left"/>
      <w:pPr>
        <w:ind w:left="780" w:hanging="360"/>
      </w:pPr>
      <w:rPr>
        <w:rFont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3" w15:restartNumberingAfterBreak="0">
    <w:nsid w:val="3FFA1704"/>
    <w:multiLevelType w:val="hybridMultilevel"/>
    <w:tmpl w:val="72966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3293470"/>
    <w:multiLevelType w:val="hybridMultilevel"/>
    <w:tmpl w:val="B70A7A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43364125"/>
    <w:multiLevelType w:val="hybridMultilevel"/>
    <w:tmpl w:val="B40E3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8453E31"/>
    <w:multiLevelType w:val="hybridMultilevel"/>
    <w:tmpl w:val="2674A72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87913C6"/>
    <w:multiLevelType w:val="hybridMultilevel"/>
    <w:tmpl w:val="62282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93D7096"/>
    <w:multiLevelType w:val="hybridMultilevel"/>
    <w:tmpl w:val="D1ECDD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979779B"/>
    <w:multiLevelType w:val="hybridMultilevel"/>
    <w:tmpl w:val="8D80E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B3A43B2"/>
    <w:multiLevelType w:val="hybridMultilevel"/>
    <w:tmpl w:val="BFE690A8"/>
    <w:lvl w:ilvl="0" w:tplc="29FAA4A4">
      <w:start w:val="1"/>
      <w:numFmt w:val="decimal"/>
      <w:lvlText w:val="%1."/>
      <w:lvlJc w:val="left"/>
      <w:pPr>
        <w:ind w:left="587" w:hanging="360"/>
      </w:pPr>
      <w:rPr>
        <w:rFonts w:ascii="Century Gothic" w:hAnsi="Century Gothic" w:hint="default"/>
        <w:b w:val="0"/>
        <w:i w:val="0"/>
        <w:sz w:val="22"/>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41" w15:restartNumberingAfterBreak="0">
    <w:nsid w:val="4D9E648B"/>
    <w:multiLevelType w:val="hybridMultilevel"/>
    <w:tmpl w:val="0598E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E4B5D33"/>
    <w:multiLevelType w:val="hybridMultilevel"/>
    <w:tmpl w:val="804A3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EC1186E"/>
    <w:multiLevelType w:val="hybridMultilevel"/>
    <w:tmpl w:val="045CB45E"/>
    <w:lvl w:ilvl="0" w:tplc="78B2E45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44" w15:restartNumberingAfterBreak="0">
    <w:nsid w:val="5311755B"/>
    <w:multiLevelType w:val="hybridMultilevel"/>
    <w:tmpl w:val="0010B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1251D58"/>
    <w:multiLevelType w:val="hybridMultilevel"/>
    <w:tmpl w:val="D63C3972"/>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1F24752"/>
    <w:multiLevelType w:val="hybridMultilevel"/>
    <w:tmpl w:val="8B34C7D8"/>
    <w:lvl w:ilvl="0" w:tplc="0809000F">
      <w:start w:val="1"/>
      <w:numFmt w:val="decimal"/>
      <w:lvlText w:val="%1."/>
      <w:lvlJc w:val="left"/>
      <w:pPr>
        <w:ind w:left="861" w:hanging="360"/>
      </w:p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47"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98B3967"/>
    <w:multiLevelType w:val="hybridMultilevel"/>
    <w:tmpl w:val="B2F29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9D277B0"/>
    <w:multiLevelType w:val="hybridMultilevel"/>
    <w:tmpl w:val="DB26CED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1" w15:restartNumberingAfterBreak="0">
    <w:nsid w:val="6B6F4491"/>
    <w:multiLevelType w:val="multilevel"/>
    <w:tmpl w:val="71DA12A4"/>
    <w:lvl w:ilvl="0">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6B8A688A"/>
    <w:multiLevelType w:val="hybridMultilevel"/>
    <w:tmpl w:val="B40A5B00"/>
    <w:lvl w:ilvl="0" w:tplc="0C090001">
      <w:start w:val="1"/>
      <w:numFmt w:val="bullet"/>
      <w:lvlText w:val=""/>
      <w:lvlJc w:val="left"/>
      <w:pPr>
        <w:ind w:left="741" w:hanging="360"/>
      </w:pPr>
      <w:rPr>
        <w:rFonts w:ascii="Symbol" w:hAnsi="Symbol" w:hint="default"/>
      </w:rPr>
    </w:lvl>
    <w:lvl w:ilvl="1" w:tplc="0C090003" w:tentative="1">
      <w:start w:val="1"/>
      <w:numFmt w:val="bullet"/>
      <w:lvlText w:val="o"/>
      <w:lvlJc w:val="left"/>
      <w:pPr>
        <w:ind w:left="1461" w:hanging="360"/>
      </w:pPr>
      <w:rPr>
        <w:rFonts w:ascii="Courier New" w:hAnsi="Courier New" w:cs="Courier New" w:hint="default"/>
      </w:rPr>
    </w:lvl>
    <w:lvl w:ilvl="2" w:tplc="0C090005" w:tentative="1">
      <w:start w:val="1"/>
      <w:numFmt w:val="bullet"/>
      <w:lvlText w:val=""/>
      <w:lvlJc w:val="left"/>
      <w:pPr>
        <w:ind w:left="2181" w:hanging="360"/>
      </w:pPr>
      <w:rPr>
        <w:rFonts w:ascii="Wingdings" w:hAnsi="Wingdings" w:hint="default"/>
      </w:rPr>
    </w:lvl>
    <w:lvl w:ilvl="3" w:tplc="0C090001" w:tentative="1">
      <w:start w:val="1"/>
      <w:numFmt w:val="bullet"/>
      <w:lvlText w:val=""/>
      <w:lvlJc w:val="left"/>
      <w:pPr>
        <w:ind w:left="2901" w:hanging="360"/>
      </w:pPr>
      <w:rPr>
        <w:rFonts w:ascii="Symbol" w:hAnsi="Symbol" w:hint="default"/>
      </w:rPr>
    </w:lvl>
    <w:lvl w:ilvl="4" w:tplc="0C090003" w:tentative="1">
      <w:start w:val="1"/>
      <w:numFmt w:val="bullet"/>
      <w:lvlText w:val="o"/>
      <w:lvlJc w:val="left"/>
      <w:pPr>
        <w:ind w:left="3621" w:hanging="360"/>
      </w:pPr>
      <w:rPr>
        <w:rFonts w:ascii="Courier New" w:hAnsi="Courier New" w:cs="Courier New" w:hint="default"/>
      </w:rPr>
    </w:lvl>
    <w:lvl w:ilvl="5" w:tplc="0C090005" w:tentative="1">
      <w:start w:val="1"/>
      <w:numFmt w:val="bullet"/>
      <w:lvlText w:val=""/>
      <w:lvlJc w:val="left"/>
      <w:pPr>
        <w:ind w:left="4341" w:hanging="360"/>
      </w:pPr>
      <w:rPr>
        <w:rFonts w:ascii="Wingdings" w:hAnsi="Wingdings" w:hint="default"/>
      </w:rPr>
    </w:lvl>
    <w:lvl w:ilvl="6" w:tplc="0C090001" w:tentative="1">
      <w:start w:val="1"/>
      <w:numFmt w:val="bullet"/>
      <w:lvlText w:val=""/>
      <w:lvlJc w:val="left"/>
      <w:pPr>
        <w:ind w:left="5061" w:hanging="360"/>
      </w:pPr>
      <w:rPr>
        <w:rFonts w:ascii="Symbol" w:hAnsi="Symbol" w:hint="default"/>
      </w:rPr>
    </w:lvl>
    <w:lvl w:ilvl="7" w:tplc="0C090003" w:tentative="1">
      <w:start w:val="1"/>
      <w:numFmt w:val="bullet"/>
      <w:lvlText w:val="o"/>
      <w:lvlJc w:val="left"/>
      <w:pPr>
        <w:ind w:left="5781" w:hanging="360"/>
      </w:pPr>
      <w:rPr>
        <w:rFonts w:ascii="Courier New" w:hAnsi="Courier New" w:cs="Courier New" w:hint="default"/>
      </w:rPr>
    </w:lvl>
    <w:lvl w:ilvl="8" w:tplc="0C090005" w:tentative="1">
      <w:start w:val="1"/>
      <w:numFmt w:val="bullet"/>
      <w:lvlText w:val=""/>
      <w:lvlJc w:val="left"/>
      <w:pPr>
        <w:ind w:left="6501" w:hanging="360"/>
      </w:pPr>
      <w:rPr>
        <w:rFonts w:ascii="Wingdings" w:hAnsi="Wingdings" w:hint="default"/>
      </w:rPr>
    </w:lvl>
  </w:abstractNum>
  <w:abstractNum w:abstractNumId="53" w15:restartNumberingAfterBreak="0">
    <w:nsid w:val="7967489D"/>
    <w:multiLevelType w:val="hybridMultilevel"/>
    <w:tmpl w:val="FE744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48"/>
  </w:num>
  <w:num w:numId="4">
    <w:abstractNumId w:val="54"/>
  </w:num>
  <w:num w:numId="5">
    <w:abstractNumId w:val="52"/>
  </w:num>
  <w:num w:numId="6">
    <w:abstractNumId w:val="12"/>
  </w:num>
  <w:num w:numId="7">
    <w:abstractNumId w:val="5"/>
  </w:num>
  <w:num w:numId="8">
    <w:abstractNumId w:val="28"/>
  </w:num>
  <w:num w:numId="9">
    <w:abstractNumId w:val="47"/>
  </w:num>
  <w:num w:numId="10">
    <w:abstractNumId w:val="1"/>
  </w:num>
  <w:num w:numId="11">
    <w:abstractNumId w:val="8"/>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4"/>
  </w:num>
  <w:num w:numId="1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36"/>
  </w:num>
  <w:num w:numId="18">
    <w:abstractNumId w:val="32"/>
  </w:num>
  <w:num w:numId="19">
    <w:abstractNumId w:val="13"/>
  </w:num>
  <w:num w:numId="20">
    <w:abstractNumId w:val="45"/>
  </w:num>
  <w:num w:numId="21">
    <w:abstractNumId w:val="42"/>
  </w:num>
  <w:num w:numId="22">
    <w:abstractNumId w:val="39"/>
  </w:num>
  <w:num w:numId="23">
    <w:abstractNumId w:val="41"/>
  </w:num>
  <w:num w:numId="24">
    <w:abstractNumId w:val="43"/>
  </w:num>
  <w:num w:numId="25">
    <w:abstractNumId w:val="40"/>
  </w:num>
  <w:num w:numId="26">
    <w:abstractNumId w:val="19"/>
  </w:num>
  <w:num w:numId="27">
    <w:abstractNumId w:val="4"/>
  </w:num>
  <w:num w:numId="28">
    <w:abstractNumId w:val="31"/>
  </w:num>
  <w:num w:numId="29">
    <w:abstractNumId w:val="18"/>
  </w:num>
  <w:num w:numId="30">
    <w:abstractNumId w:val="11"/>
  </w:num>
  <w:num w:numId="31">
    <w:abstractNumId w:val="25"/>
  </w:num>
  <w:num w:numId="32">
    <w:abstractNumId w:val="16"/>
  </w:num>
  <w:num w:numId="33">
    <w:abstractNumId w:val="27"/>
  </w:num>
  <w:num w:numId="34">
    <w:abstractNumId w:val="20"/>
  </w:num>
  <w:num w:numId="35">
    <w:abstractNumId w:val="14"/>
  </w:num>
  <w:num w:numId="36">
    <w:abstractNumId w:val="37"/>
  </w:num>
  <w:num w:numId="37">
    <w:abstractNumId w:val="53"/>
  </w:num>
  <w:num w:numId="38">
    <w:abstractNumId w:val="30"/>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38"/>
  </w:num>
  <w:num w:numId="49">
    <w:abstractNumId w:val="1"/>
  </w:num>
  <w:num w:numId="50">
    <w:abstractNumId w:val="10"/>
  </w:num>
  <w:num w:numId="51">
    <w:abstractNumId w:val="17"/>
  </w:num>
  <w:num w:numId="52">
    <w:abstractNumId w:val="49"/>
  </w:num>
  <w:num w:numId="53">
    <w:abstractNumId w:val="35"/>
  </w:num>
  <w:num w:numId="54">
    <w:abstractNumId w:val="7"/>
  </w:num>
  <w:num w:numId="55">
    <w:abstractNumId w:val="26"/>
  </w:num>
  <w:num w:numId="56">
    <w:abstractNumId w:val="3"/>
  </w:num>
  <w:num w:numId="57">
    <w:abstractNumId w:val="21"/>
  </w:num>
  <w:num w:numId="58">
    <w:abstractNumId w:val="50"/>
  </w:num>
  <w:num w:numId="59">
    <w:abstractNumId w:val="29"/>
  </w:num>
  <w:num w:numId="60">
    <w:abstractNumId w:val="46"/>
  </w:num>
  <w:num w:numId="61">
    <w:abstractNumId w:val="1"/>
  </w:num>
  <w:num w:numId="62">
    <w:abstractNumId w:val="34"/>
  </w:num>
  <w:num w:numId="63">
    <w:abstractNumId w:val="44"/>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5"/>
  </w:num>
  <w:num w:numId="74">
    <w:abstractNumId w:val="1"/>
  </w:num>
  <w:num w:numId="75">
    <w:abstractNumId w:val="1"/>
  </w:num>
  <w:num w:numId="76">
    <w:abstractNumId w:val="1"/>
  </w:num>
  <w:num w:numId="77">
    <w:abstractNumId w:val="1"/>
  </w:num>
  <w:num w:numId="78">
    <w:abstractNumId w:val="51"/>
  </w:num>
  <w:num w:numId="79">
    <w:abstractNumId w:val="1"/>
  </w:num>
  <w:num w:numId="80">
    <w:abstractNumId w:val="6"/>
  </w:num>
  <w:num w:numId="81">
    <w:abstractNumId w:val="1"/>
  </w:num>
  <w:num w:numId="82">
    <w:abstractNumId w:val="3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yMDAyMDAxNzA1NzVS0lEKTi0uzszPAykwMqwFAIDaLeAtAAAA"/>
  </w:docVars>
  <w:rsids>
    <w:rsidRoot w:val="000C16C7"/>
    <w:rsid w:val="0000147D"/>
    <w:rsid w:val="000023CF"/>
    <w:rsid w:val="00002E4E"/>
    <w:rsid w:val="000105C8"/>
    <w:rsid w:val="00010878"/>
    <w:rsid w:val="00013AB7"/>
    <w:rsid w:val="00013BC3"/>
    <w:rsid w:val="000140B5"/>
    <w:rsid w:val="00015FE7"/>
    <w:rsid w:val="00020C45"/>
    <w:rsid w:val="00021113"/>
    <w:rsid w:val="0002176E"/>
    <w:rsid w:val="00021C00"/>
    <w:rsid w:val="000238D9"/>
    <w:rsid w:val="000246CC"/>
    <w:rsid w:val="000256E5"/>
    <w:rsid w:val="00026BEA"/>
    <w:rsid w:val="00027DF4"/>
    <w:rsid w:val="00032D9C"/>
    <w:rsid w:val="00033371"/>
    <w:rsid w:val="00033C85"/>
    <w:rsid w:val="000340DB"/>
    <w:rsid w:val="0003461B"/>
    <w:rsid w:val="00034DD6"/>
    <w:rsid w:val="00037877"/>
    <w:rsid w:val="000378DE"/>
    <w:rsid w:val="00040045"/>
    <w:rsid w:val="0004183F"/>
    <w:rsid w:val="00041F5B"/>
    <w:rsid w:val="00042859"/>
    <w:rsid w:val="000429AF"/>
    <w:rsid w:val="00042EB0"/>
    <w:rsid w:val="000432D4"/>
    <w:rsid w:val="000442BA"/>
    <w:rsid w:val="0004565F"/>
    <w:rsid w:val="000464D9"/>
    <w:rsid w:val="00047993"/>
    <w:rsid w:val="00050142"/>
    <w:rsid w:val="000527F7"/>
    <w:rsid w:val="00053910"/>
    <w:rsid w:val="00054D39"/>
    <w:rsid w:val="000562D9"/>
    <w:rsid w:val="00056A29"/>
    <w:rsid w:val="000615A2"/>
    <w:rsid w:val="00066658"/>
    <w:rsid w:val="00066C30"/>
    <w:rsid w:val="00066DD9"/>
    <w:rsid w:val="0006720A"/>
    <w:rsid w:val="00067E10"/>
    <w:rsid w:val="00071633"/>
    <w:rsid w:val="000727B6"/>
    <w:rsid w:val="00073EC6"/>
    <w:rsid w:val="000753E7"/>
    <w:rsid w:val="000765ED"/>
    <w:rsid w:val="00077E10"/>
    <w:rsid w:val="000805A8"/>
    <w:rsid w:val="000848C0"/>
    <w:rsid w:val="00086A99"/>
    <w:rsid w:val="00086D7E"/>
    <w:rsid w:val="00087E31"/>
    <w:rsid w:val="00091177"/>
    <w:rsid w:val="000920B8"/>
    <w:rsid w:val="00092BED"/>
    <w:rsid w:val="00092C92"/>
    <w:rsid w:val="000930FE"/>
    <w:rsid w:val="000934DE"/>
    <w:rsid w:val="00094677"/>
    <w:rsid w:val="00095046"/>
    <w:rsid w:val="00095130"/>
    <w:rsid w:val="0009534E"/>
    <w:rsid w:val="000954F7"/>
    <w:rsid w:val="00096489"/>
    <w:rsid w:val="000964DB"/>
    <w:rsid w:val="0009716F"/>
    <w:rsid w:val="000977DB"/>
    <w:rsid w:val="000A12C0"/>
    <w:rsid w:val="000A18BA"/>
    <w:rsid w:val="000A252B"/>
    <w:rsid w:val="000A39AD"/>
    <w:rsid w:val="000A4D78"/>
    <w:rsid w:val="000A5479"/>
    <w:rsid w:val="000A588B"/>
    <w:rsid w:val="000A6C22"/>
    <w:rsid w:val="000A7D81"/>
    <w:rsid w:val="000B042E"/>
    <w:rsid w:val="000B117A"/>
    <w:rsid w:val="000B24DE"/>
    <w:rsid w:val="000B25B3"/>
    <w:rsid w:val="000B289D"/>
    <w:rsid w:val="000B34E1"/>
    <w:rsid w:val="000B377E"/>
    <w:rsid w:val="000B4802"/>
    <w:rsid w:val="000B48CE"/>
    <w:rsid w:val="000B4FFE"/>
    <w:rsid w:val="000B64F4"/>
    <w:rsid w:val="000B6EE7"/>
    <w:rsid w:val="000B7062"/>
    <w:rsid w:val="000B727B"/>
    <w:rsid w:val="000B74DE"/>
    <w:rsid w:val="000B76BB"/>
    <w:rsid w:val="000C16C7"/>
    <w:rsid w:val="000C19F2"/>
    <w:rsid w:val="000C209F"/>
    <w:rsid w:val="000C27BA"/>
    <w:rsid w:val="000C4F43"/>
    <w:rsid w:val="000C6A65"/>
    <w:rsid w:val="000C7147"/>
    <w:rsid w:val="000C74C0"/>
    <w:rsid w:val="000C7FCF"/>
    <w:rsid w:val="000D14C5"/>
    <w:rsid w:val="000D14D7"/>
    <w:rsid w:val="000D1907"/>
    <w:rsid w:val="000D238D"/>
    <w:rsid w:val="000D37E7"/>
    <w:rsid w:val="000D3D78"/>
    <w:rsid w:val="000D4881"/>
    <w:rsid w:val="000D59B8"/>
    <w:rsid w:val="000D675D"/>
    <w:rsid w:val="000D6FE0"/>
    <w:rsid w:val="000D777A"/>
    <w:rsid w:val="000D7C45"/>
    <w:rsid w:val="000E0FDA"/>
    <w:rsid w:val="000E12D8"/>
    <w:rsid w:val="000E1C06"/>
    <w:rsid w:val="000E2C46"/>
    <w:rsid w:val="000E30A7"/>
    <w:rsid w:val="000E5CEB"/>
    <w:rsid w:val="000E5F7E"/>
    <w:rsid w:val="000E6B23"/>
    <w:rsid w:val="000F0C9E"/>
    <w:rsid w:val="000F3EE2"/>
    <w:rsid w:val="000F473B"/>
    <w:rsid w:val="000F4ECF"/>
    <w:rsid w:val="000F5A66"/>
    <w:rsid w:val="000F5D28"/>
    <w:rsid w:val="000F72B1"/>
    <w:rsid w:val="000F756D"/>
    <w:rsid w:val="001003B9"/>
    <w:rsid w:val="00100DCA"/>
    <w:rsid w:val="00101218"/>
    <w:rsid w:val="00101875"/>
    <w:rsid w:val="00104E40"/>
    <w:rsid w:val="0010592A"/>
    <w:rsid w:val="00106952"/>
    <w:rsid w:val="00107CE8"/>
    <w:rsid w:val="0011224D"/>
    <w:rsid w:val="00113BC1"/>
    <w:rsid w:val="00114729"/>
    <w:rsid w:val="00114E2E"/>
    <w:rsid w:val="00115ECF"/>
    <w:rsid w:val="0011784B"/>
    <w:rsid w:val="00117935"/>
    <w:rsid w:val="00117CA7"/>
    <w:rsid w:val="00117FDF"/>
    <w:rsid w:val="0012023B"/>
    <w:rsid w:val="001212EF"/>
    <w:rsid w:val="001242C5"/>
    <w:rsid w:val="00124A97"/>
    <w:rsid w:val="00126521"/>
    <w:rsid w:val="00126A56"/>
    <w:rsid w:val="00130207"/>
    <w:rsid w:val="00130A0C"/>
    <w:rsid w:val="001320B2"/>
    <w:rsid w:val="00132C0E"/>
    <w:rsid w:val="00135AB2"/>
    <w:rsid w:val="00135B38"/>
    <w:rsid w:val="00136578"/>
    <w:rsid w:val="00136EF9"/>
    <w:rsid w:val="00140306"/>
    <w:rsid w:val="001404B6"/>
    <w:rsid w:val="00140525"/>
    <w:rsid w:val="001413C3"/>
    <w:rsid w:val="00141E94"/>
    <w:rsid w:val="0014313D"/>
    <w:rsid w:val="00144B0B"/>
    <w:rsid w:val="00145E0D"/>
    <w:rsid w:val="0014696C"/>
    <w:rsid w:val="001469DE"/>
    <w:rsid w:val="00146B98"/>
    <w:rsid w:val="00150995"/>
    <w:rsid w:val="00151791"/>
    <w:rsid w:val="001519F2"/>
    <w:rsid w:val="00152D74"/>
    <w:rsid w:val="00153B77"/>
    <w:rsid w:val="00153E88"/>
    <w:rsid w:val="0015467B"/>
    <w:rsid w:val="0015515D"/>
    <w:rsid w:val="00155CDF"/>
    <w:rsid w:val="00155F00"/>
    <w:rsid w:val="00156EB9"/>
    <w:rsid w:val="00157DD6"/>
    <w:rsid w:val="001616A6"/>
    <w:rsid w:val="00161F66"/>
    <w:rsid w:val="00163D6D"/>
    <w:rsid w:val="00164776"/>
    <w:rsid w:val="001672C7"/>
    <w:rsid w:val="001676D8"/>
    <w:rsid w:val="00167CAC"/>
    <w:rsid w:val="001707B5"/>
    <w:rsid w:val="0017157F"/>
    <w:rsid w:val="001716F6"/>
    <w:rsid w:val="001725C5"/>
    <w:rsid w:val="0017322F"/>
    <w:rsid w:val="00173735"/>
    <w:rsid w:val="00173F06"/>
    <w:rsid w:val="0017483E"/>
    <w:rsid w:val="00174B6A"/>
    <w:rsid w:val="00174BED"/>
    <w:rsid w:val="00175289"/>
    <w:rsid w:val="00175CF5"/>
    <w:rsid w:val="001769E1"/>
    <w:rsid w:val="00176A76"/>
    <w:rsid w:val="0017797C"/>
    <w:rsid w:val="00177FFB"/>
    <w:rsid w:val="001804D6"/>
    <w:rsid w:val="0018173D"/>
    <w:rsid w:val="001828E0"/>
    <w:rsid w:val="00182C8D"/>
    <w:rsid w:val="00183D2C"/>
    <w:rsid w:val="00184546"/>
    <w:rsid w:val="00185CA7"/>
    <w:rsid w:val="00185FD4"/>
    <w:rsid w:val="00187B91"/>
    <w:rsid w:val="00187F73"/>
    <w:rsid w:val="0019342E"/>
    <w:rsid w:val="001938DD"/>
    <w:rsid w:val="0019391E"/>
    <w:rsid w:val="00193EAD"/>
    <w:rsid w:val="001948AE"/>
    <w:rsid w:val="001955A4"/>
    <w:rsid w:val="00196457"/>
    <w:rsid w:val="0019661F"/>
    <w:rsid w:val="001977BD"/>
    <w:rsid w:val="001A085E"/>
    <w:rsid w:val="001A13C2"/>
    <w:rsid w:val="001A1454"/>
    <w:rsid w:val="001A1BA4"/>
    <w:rsid w:val="001A2F56"/>
    <w:rsid w:val="001A48DE"/>
    <w:rsid w:val="001A5A28"/>
    <w:rsid w:val="001A6024"/>
    <w:rsid w:val="001A649B"/>
    <w:rsid w:val="001A7CB3"/>
    <w:rsid w:val="001A7CD1"/>
    <w:rsid w:val="001B1121"/>
    <w:rsid w:val="001B15E3"/>
    <w:rsid w:val="001B25D9"/>
    <w:rsid w:val="001B3B27"/>
    <w:rsid w:val="001B47FA"/>
    <w:rsid w:val="001B49C3"/>
    <w:rsid w:val="001B5506"/>
    <w:rsid w:val="001B5739"/>
    <w:rsid w:val="001B67C7"/>
    <w:rsid w:val="001B6AAE"/>
    <w:rsid w:val="001B7130"/>
    <w:rsid w:val="001B71BC"/>
    <w:rsid w:val="001B7A3B"/>
    <w:rsid w:val="001C20A0"/>
    <w:rsid w:val="001C20F6"/>
    <w:rsid w:val="001C2B53"/>
    <w:rsid w:val="001C3860"/>
    <w:rsid w:val="001C3C58"/>
    <w:rsid w:val="001C3C61"/>
    <w:rsid w:val="001C3D24"/>
    <w:rsid w:val="001C3E1E"/>
    <w:rsid w:val="001C449C"/>
    <w:rsid w:val="001C52C7"/>
    <w:rsid w:val="001C55E8"/>
    <w:rsid w:val="001C56DC"/>
    <w:rsid w:val="001C5B95"/>
    <w:rsid w:val="001C5C93"/>
    <w:rsid w:val="001C7632"/>
    <w:rsid w:val="001C7E8B"/>
    <w:rsid w:val="001D28F0"/>
    <w:rsid w:val="001D3E20"/>
    <w:rsid w:val="001D5A1D"/>
    <w:rsid w:val="001D7584"/>
    <w:rsid w:val="001E0F03"/>
    <w:rsid w:val="001E13A4"/>
    <w:rsid w:val="001E208A"/>
    <w:rsid w:val="001E374D"/>
    <w:rsid w:val="001E3F74"/>
    <w:rsid w:val="001E500F"/>
    <w:rsid w:val="001E53E5"/>
    <w:rsid w:val="001E64D8"/>
    <w:rsid w:val="001E6544"/>
    <w:rsid w:val="001F076C"/>
    <w:rsid w:val="001F10E1"/>
    <w:rsid w:val="001F1F40"/>
    <w:rsid w:val="001F2637"/>
    <w:rsid w:val="001F2CD5"/>
    <w:rsid w:val="001F3A82"/>
    <w:rsid w:val="001F50AA"/>
    <w:rsid w:val="00200E0A"/>
    <w:rsid w:val="0020129C"/>
    <w:rsid w:val="0020353B"/>
    <w:rsid w:val="00204BC6"/>
    <w:rsid w:val="002053F1"/>
    <w:rsid w:val="002055DF"/>
    <w:rsid w:val="0020597E"/>
    <w:rsid w:val="0020686B"/>
    <w:rsid w:val="00206B96"/>
    <w:rsid w:val="002103CE"/>
    <w:rsid w:val="00210403"/>
    <w:rsid w:val="002129BB"/>
    <w:rsid w:val="002132E9"/>
    <w:rsid w:val="00213D44"/>
    <w:rsid w:val="0021499D"/>
    <w:rsid w:val="00215493"/>
    <w:rsid w:val="0021586D"/>
    <w:rsid w:val="0022118F"/>
    <w:rsid w:val="002215C6"/>
    <w:rsid w:val="00221D4D"/>
    <w:rsid w:val="00222BB3"/>
    <w:rsid w:val="0022467D"/>
    <w:rsid w:val="0022538C"/>
    <w:rsid w:val="002257B3"/>
    <w:rsid w:val="002264D3"/>
    <w:rsid w:val="002277A8"/>
    <w:rsid w:val="0023132C"/>
    <w:rsid w:val="00232678"/>
    <w:rsid w:val="00232C1F"/>
    <w:rsid w:val="00234CC3"/>
    <w:rsid w:val="002377DB"/>
    <w:rsid w:val="00237BFB"/>
    <w:rsid w:val="00237CA3"/>
    <w:rsid w:val="00237CD5"/>
    <w:rsid w:val="00240E30"/>
    <w:rsid w:val="0024124B"/>
    <w:rsid w:val="00242F79"/>
    <w:rsid w:val="00243932"/>
    <w:rsid w:val="00243C15"/>
    <w:rsid w:val="0024401D"/>
    <w:rsid w:val="002443A0"/>
    <w:rsid w:val="0024487D"/>
    <w:rsid w:val="00246469"/>
    <w:rsid w:val="002508AC"/>
    <w:rsid w:val="0025125F"/>
    <w:rsid w:val="0025208D"/>
    <w:rsid w:val="002526BB"/>
    <w:rsid w:val="00253127"/>
    <w:rsid w:val="002537B4"/>
    <w:rsid w:val="00254781"/>
    <w:rsid w:val="00256497"/>
    <w:rsid w:val="00256925"/>
    <w:rsid w:val="00256D19"/>
    <w:rsid w:val="00257583"/>
    <w:rsid w:val="00260F8A"/>
    <w:rsid w:val="0026119F"/>
    <w:rsid w:val="002613F9"/>
    <w:rsid w:val="00261754"/>
    <w:rsid w:val="00261AAB"/>
    <w:rsid w:val="00261EEF"/>
    <w:rsid w:val="0026320E"/>
    <w:rsid w:val="00263263"/>
    <w:rsid w:val="00263EB5"/>
    <w:rsid w:val="00265C17"/>
    <w:rsid w:val="0026617C"/>
    <w:rsid w:val="00266260"/>
    <w:rsid w:val="00267024"/>
    <w:rsid w:val="0026787D"/>
    <w:rsid w:val="00270A34"/>
    <w:rsid w:val="002718A1"/>
    <w:rsid w:val="002735F8"/>
    <w:rsid w:val="00275732"/>
    <w:rsid w:val="00276839"/>
    <w:rsid w:val="00276A44"/>
    <w:rsid w:val="00281226"/>
    <w:rsid w:val="002813F9"/>
    <w:rsid w:val="00281A08"/>
    <w:rsid w:val="00281B99"/>
    <w:rsid w:val="00281CD8"/>
    <w:rsid w:val="00281D13"/>
    <w:rsid w:val="00284839"/>
    <w:rsid w:val="00284AFB"/>
    <w:rsid w:val="002860A6"/>
    <w:rsid w:val="002863D2"/>
    <w:rsid w:val="002868BF"/>
    <w:rsid w:val="002904E8"/>
    <w:rsid w:val="00290983"/>
    <w:rsid w:val="00290D5C"/>
    <w:rsid w:val="002918BE"/>
    <w:rsid w:val="0029436E"/>
    <w:rsid w:val="00295222"/>
    <w:rsid w:val="00297250"/>
    <w:rsid w:val="00297801"/>
    <w:rsid w:val="00297FE2"/>
    <w:rsid w:val="002A16E1"/>
    <w:rsid w:val="002A2B96"/>
    <w:rsid w:val="002A3731"/>
    <w:rsid w:val="002A4209"/>
    <w:rsid w:val="002A49ED"/>
    <w:rsid w:val="002A4C7B"/>
    <w:rsid w:val="002A708C"/>
    <w:rsid w:val="002A79A0"/>
    <w:rsid w:val="002A7F51"/>
    <w:rsid w:val="002A7FB0"/>
    <w:rsid w:val="002B00D7"/>
    <w:rsid w:val="002B0A8B"/>
    <w:rsid w:val="002B0C01"/>
    <w:rsid w:val="002B0F46"/>
    <w:rsid w:val="002B1069"/>
    <w:rsid w:val="002B34B8"/>
    <w:rsid w:val="002B3701"/>
    <w:rsid w:val="002B375F"/>
    <w:rsid w:val="002B54C0"/>
    <w:rsid w:val="002B562F"/>
    <w:rsid w:val="002B59A6"/>
    <w:rsid w:val="002B5B01"/>
    <w:rsid w:val="002B7886"/>
    <w:rsid w:val="002C1995"/>
    <w:rsid w:val="002C21C3"/>
    <w:rsid w:val="002C2827"/>
    <w:rsid w:val="002C36C3"/>
    <w:rsid w:val="002C3AE5"/>
    <w:rsid w:val="002C42B0"/>
    <w:rsid w:val="002C4E9A"/>
    <w:rsid w:val="002C537F"/>
    <w:rsid w:val="002C55A0"/>
    <w:rsid w:val="002C5950"/>
    <w:rsid w:val="002C6A03"/>
    <w:rsid w:val="002C6AE0"/>
    <w:rsid w:val="002C7207"/>
    <w:rsid w:val="002D0023"/>
    <w:rsid w:val="002D260B"/>
    <w:rsid w:val="002D3243"/>
    <w:rsid w:val="002D3F25"/>
    <w:rsid w:val="002E017E"/>
    <w:rsid w:val="002E28B3"/>
    <w:rsid w:val="002E2AB6"/>
    <w:rsid w:val="002E541C"/>
    <w:rsid w:val="002E5511"/>
    <w:rsid w:val="002F1839"/>
    <w:rsid w:val="002F235C"/>
    <w:rsid w:val="002F32FF"/>
    <w:rsid w:val="002F3432"/>
    <w:rsid w:val="002F3559"/>
    <w:rsid w:val="002F3888"/>
    <w:rsid w:val="002F3EBA"/>
    <w:rsid w:val="002F4549"/>
    <w:rsid w:val="002F49AE"/>
    <w:rsid w:val="002F6412"/>
    <w:rsid w:val="002F6A47"/>
    <w:rsid w:val="002F6E8E"/>
    <w:rsid w:val="002F74F4"/>
    <w:rsid w:val="002F751F"/>
    <w:rsid w:val="002F7648"/>
    <w:rsid w:val="002F7E4A"/>
    <w:rsid w:val="0030048A"/>
    <w:rsid w:val="00300B3A"/>
    <w:rsid w:val="003011C3"/>
    <w:rsid w:val="003023F6"/>
    <w:rsid w:val="003042D3"/>
    <w:rsid w:val="003056FF"/>
    <w:rsid w:val="00305D77"/>
    <w:rsid w:val="003063A9"/>
    <w:rsid w:val="0030728E"/>
    <w:rsid w:val="0030734B"/>
    <w:rsid w:val="00310E75"/>
    <w:rsid w:val="00310F1A"/>
    <w:rsid w:val="00314169"/>
    <w:rsid w:val="003146EE"/>
    <w:rsid w:val="00314E89"/>
    <w:rsid w:val="003156DD"/>
    <w:rsid w:val="00320F9D"/>
    <w:rsid w:val="003212BD"/>
    <w:rsid w:val="003227B2"/>
    <w:rsid w:val="00323AFC"/>
    <w:rsid w:val="00324404"/>
    <w:rsid w:val="00324AAF"/>
    <w:rsid w:val="003255FF"/>
    <w:rsid w:val="00325B16"/>
    <w:rsid w:val="003267C6"/>
    <w:rsid w:val="003272CA"/>
    <w:rsid w:val="00327D37"/>
    <w:rsid w:val="0033131B"/>
    <w:rsid w:val="00332A5F"/>
    <w:rsid w:val="00333F51"/>
    <w:rsid w:val="003346FC"/>
    <w:rsid w:val="00335062"/>
    <w:rsid w:val="00336E49"/>
    <w:rsid w:val="0033713B"/>
    <w:rsid w:val="003371EE"/>
    <w:rsid w:val="00337B97"/>
    <w:rsid w:val="0034026F"/>
    <w:rsid w:val="003405FC"/>
    <w:rsid w:val="00340816"/>
    <w:rsid w:val="00340D57"/>
    <w:rsid w:val="00342D43"/>
    <w:rsid w:val="003432C2"/>
    <w:rsid w:val="0034333E"/>
    <w:rsid w:val="00344324"/>
    <w:rsid w:val="003445CF"/>
    <w:rsid w:val="0034494C"/>
    <w:rsid w:val="0034555D"/>
    <w:rsid w:val="00346165"/>
    <w:rsid w:val="00347FC5"/>
    <w:rsid w:val="00351FB3"/>
    <w:rsid w:val="003529E3"/>
    <w:rsid w:val="00353054"/>
    <w:rsid w:val="0035389B"/>
    <w:rsid w:val="00353FC5"/>
    <w:rsid w:val="00354030"/>
    <w:rsid w:val="0035452D"/>
    <w:rsid w:val="00355096"/>
    <w:rsid w:val="00355198"/>
    <w:rsid w:val="003552FA"/>
    <w:rsid w:val="003554C4"/>
    <w:rsid w:val="00355777"/>
    <w:rsid w:val="00355B45"/>
    <w:rsid w:val="0035626D"/>
    <w:rsid w:val="00362F5A"/>
    <w:rsid w:val="00363B8D"/>
    <w:rsid w:val="0036449F"/>
    <w:rsid w:val="00367F60"/>
    <w:rsid w:val="00371C77"/>
    <w:rsid w:val="00372604"/>
    <w:rsid w:val="00372E3B"/>
    <w:rsid w:val="00373149"/>
    <w:rsid w:val="00373553"/>
    <w:rsid w:val="0037486C"/>
    <w:rsid w:val="00375137"/>
    <w:rsid w:val="00377B45"/>
    <w:rsid w:val="00377D6D"/>
    <w:rsid w:val="003816BA"/>
    <w:rsid w:val="00381E55"/>
    <w:rsid w:val="00384F40"/>
    <w:rsid w:val="003854A3"/>
    <w:rsid w:val="003866BC"/>
    <w:rsid w:val="00390701"/>
    <w:rsid w:val="00391BDC"/>
    <w:rsid w:val="00393245"/>
    <w:rsid w:val="003932AD"/>
    <w:rsid w:val="00394381"/>
    <w:rsid w:val="00394878"/>
    <w:rsid w:val="00395193"/>
    <w:rsid w:val="00395699"/>
    <w:rsid w:val="003958BE"/>
    <w:rsid w:val="003959C2"/>
    <w:rsid w:val="00397E30"/>
    <w:rsid w:val="003A24E8"/>
    <w:rsid w:val="003A2579"/>
    <w:rsid w:val="003A4BA8"/>
    <w:rsid w:val="003A59BA"/>
    <w:rsid w:val="003A5FB2"/>
    <w:rsid w:val="003A6737"/>
    <w:rsid w:val="003A6A24"/>
    <w:rsid w:val="003B26D7"/>
    <w:rsid w:val="003B3A13"/>
    <w:rsid w:val="003B420C"/>
    <w:rsid w:val="003C1C24"/>
    <w:rsid w:val="003C1C61"/>
    <w:rsid w:val="003C20EA"/>
    <w:rsid w:val="003C39AB"/>
    <w:rsid w:val="003C4FD1"/>
    <w:rsid w:val="003C5C7C"/>
    <w:rsid w:val="003C6AB4"/>
    <w:rsid w:val="003C6ACC"/>
    <w:rsid w:val="003C6B73"/>
    <w:rsid w:val="003C7C91"/>
    <w:rsid w:val="003D022A"/>
    <w:rsid w:val="003D0F05"/>
    <w:rsid w:val="003D1023"/>
    <w:rsid w:val="003D1658"/>
    <w:rsid w:val="003D1F3B"/>
    <w:rsid w:val="003D29F4"/>
    <w:rsid w:val="003D34FC"/>
    <w:rsid w:val="003D3789"/>
    <w:rsid w:val="003D37F5"/>
    <w:rsid w:val="003D54E1"/>
    <w:rsid w:val="003D78BA"/>
    <w:rsid w:val="003D7CA3"/>
    <w:rsid w:val="003E00F3"/>
    <w:rsid w:val="003E02A2"/>
    <w:rsid w:val="003E1283"/>
    <w:rsid w:val="003E1B8B"/>
    <w:rsid w:val="003E353B"/>
    <w:rsid w:val="003E36C2"/>
    <w:rsid w:val="003E3B9C"/>
    <w:rsid w:val="003E3BB4"/>
    <w:rsid w:val="003E4636"/>
    <w:rsid w:val="003E6F49"/>
    <w:rsid w:val="003F0B14"/>
    <w:rsid w:val="003F1ED2"/>
    <w:rsid w:val="003F2455"/>
    <w:rsid w:val="003F250E"/>
    <w:rsid w:val="003F2B7B"/>
    <w:rsid w:val="003F4367"/>
    <w:rsid w:val="003F48F4"/>
    <w:rsid w:val="003F4AF5"/>
    <w:rsid w:val="003F65D0"/>
    <w:rsid w:val="003F6BAC"/>
    <w:rsid w:val="003F70C7"/>
    <w:rsid w:val="003F7A46"/>
    <w:rsid w:val="00400A86"/>
    <w:rsid w:val="00401EE9"/>
    <w:rsid w:val="00402992"/>
    <w:rsid w:val="00403516"/>
    <w:rsid w:val="00403BF4"/>
    <w:rsid w:val="0040405A"/>
    <w:rsid w:val="004054F3"/>
    <w:rsid w:val="004068F2"/>
    <w:rsid w:val="00406BAA"/>
    <w:rsid w:val="00410934"/>
    <w:rsid w:val="00412811"/>
    <w:rsid w:val="00412E48"/>
    <w:rsid w:val="00413D21"/>
    <w:rsid w:val="00415016"/>
    <w:rsid w:val="00415DA9"/>
    <w:rsid w:val="0041671D"/>
    <w:rsid w:val="00416871"/>
    <w:rsid w:val="0041717D"/>
    <w:rsid w:val="00417650"/>
    <w:rsid w:val="00417EFE"/>
    <w:rsid w:val="00420046"/>
    <w:rsid w:val="00421031"/>
    <w:rsid w:val="00421DB9"/>
    <w:rsid w:val="0042259A"/>
    <w:rsid w:val="00422EF2"/>
    <w:rsid w:val="00423B42"/>
    <w:rsid w:val="00424F32"/>
    <w:rsid w:val="00426525"/>
    <w:rsid w:val="00427172"/>
    <w:rsid w:val="00427EE4"/>
    <w:rsid w:val="00430032"/>
    <w:rsid w:val="00430917"/>
    <w:rsid w:val="00433306"/>
    <w:rsid w:val="004337D9"/>
    <w:rsid w:val="00434920"/>
    <w:rsid w:val="00436408"/>
    <w:rsid w:val="004377F5"/>
    <w:rsid w:val="00437A8A"/>
    <w:rsid w:val="004413A8"/>
    <w:rsid w:val="00442991"/>
    <w:rsid w:val="00442CE2"/>
    <w:rsid w:val="00442F6A"/>
    <w:rsid w:val="00444CD2"/>
    <w:rsid w:val="004464CA"/>
    <w:rsid w:val="00447CE6"/>
    <w:rsid w:val="00450D04"/>
    <w:rsid w:val="00452945"/>
    <w:rsid w:val="00453642"/>
    <w:rsid w:val="00456841"/>
    <w:rsid w:val="00456F5D"/>
    <w:rsid w:val="004571DA"/>
    <w:rsid w:val="00457A09"/>
    <w:rsid w:val="00457E21"/>
    <w:rsid w:val="00457F69"/>
    <w:rsid w:val="00461604"/>
    <w:rsid w:val="004631BC"/>
    <w:rsid w:val="00463F00"/>
    <w:rsid w:val="004645E1"/>
    <w:rsid w:val="00465907"/>
    <w:rsid w:val="00465920"/>
    <w:rsid w:val="004660B2"/>
    <w:rsid w:val="004668E3"/>
    <w:rsid w:val="00466E43"/>
    <w:rsid w:val="00466F3A"/>
    <w:rsid w:val="00467929"/>
    <w:rsid w:val="00467C5A"/>
    <w:rsid w:val="004701FD"/>
    <w:rsid w:val="00470F86"/>
    <w:rsid w:val="00471F0D"/>
    <w:rsid w:val="00474B72"/>
    <w:rsid w:val="00474CA6"/>
    <w:rsid w:val="00475322"/>
    <w:rsid w:val="004825EB"/>
    <w:rsid w:val="0048260C"/>
    <w:rsid w:val="00482771"/>
    <w:rsid w:val="00482F16"/>
    <w:rsid w:val="00485CE0"/>
    <w:rsid w:val="004862E6"/>
    <w:rsid w:val="00487D03"/>
    <w:rsid w:val="00487E9C"/>
    <w:rsid w:val="004915ED"/>
    <w:rsid w:val="00492418"/>
    <w:rsid w:val="0049374D"/>
    <w:rsid w:val="00493C3A"/>
    <w:rsid w:val="004958BD"/>
    <w:rsid w:val="004962F7"/>
    <w:rsid w:val="004977D0"/>
    <w:rsid w:val="004A0D14"/>
    <w:rsid w:val="004A21A7"/>
    <w:rsid w:val="004A22D3"/>
    <w:rsid w:val="004A26CA"/>
    <w:rsid w:val="004A2916"/>
    <w:rsid w:val="004A306B"/>
    <w:rsid w:val="004A3A39"/>
    <w:rsid w:val="004A3F84"/>
    <w:rsid w:val="004A4A8C"/>
    <w:rsid w:val="004A4CFF"/>
    <w:rsid w:val="004A53ED"/>
    <w:rsid w:val="004A58A5"/>
    <w:rsid w:val="004A5F1D"/>
    <w:rsid w:val="004A6462"/>
    <w:rsid w:val="004A67B6"/>
    <w:rsid w:val="004A7FA5"/>
    <w:rsid w:val="004B03C5"/>
    <w:rsid w:val="004B069D"/>
    <w:rsid w:val="004B0B2E"/>
    <w:rsid w:val="004B2684"/>
    <w:rsid w:val="004B5089"/>
    <w:rsid w:val="004B710D"/>
    <w:rsid w:val="004C3FA8"/>
    <w:rsid w:val="004C43BD"/>
    <w:rsid w:val="004C4881"/>
    <w:rsid w:val="004C5721"/>
    <w:rsid w:val="004C76CB"/>
    <w:rsid w:val="004D195E"/>
    <w:rsid w:val="004D30BE"/>
    <w:rsid w:val="004D44F4"/>
    <w:rsid w:val="004D498D"/>
    <w:rsid w:val="004D50A0"/>
    <w:rsid w:val="004D61E4"/>
    <w:rsid w:val="004D6247"/>
    <w:rsid w:val="004D6F87"/>
    <w:rsid w:val="004E0941"/>
    <w:rsid w:val="004E098D"/>
    <w:rsid w:val="004E0F2D"/>
    <w:rsid w:val="004E1629"/>
    <w:rsid w:val="004E1E3D"/>
    <w:rsid w:val="004E2BDD"/>
    <w:rsid w:val="004E422B"/>
    <w:rsid w:val="004E631D"/>
    <w:rsid w:val="004E6565"/>
    <w:rsid w:val="004E7F16"/>
    <w:rsid w:val="004F054D"/>
    <w:rsid w:val="004F09E0"/>
    <w:rsid w:val="004F0F6D"/>
    <w:rsid w:val="004F10C5"/>
    <w:rsid w:val="004F2189"/>
    <w:rsid w:val="004F2997"/>
    <w:rsid w:val="004F2B72"/>
    <w:rsid w:val="004F3FFB"/>
    <w:rsid w:val="004F40DB"/>
    <w:rsid w:val="004F4824"/>
    <w:rsid w:val="004F4BD1"/>
    <w:rsid w:val="004F5BAE"/>
    <w:rsid w:val="004F6AF4"/>
    <w:rsid w:val="004F7938"/>
    <w:rsid w:val="004F7CF7"/>
    <w:rsid w:val="004F7EC8"/>
    <w:rsid w:val="00500D6D"/>
    <w:rsid w:val="00501917"/>
    <w:rsid w:val="00502D7C"/>
    <w:rsid w:val="0050372A"/>
    <w:rsid w:val="0050411E"/>
    <w:rsid w:val="00504E25"/>
    <w:rsid w:val="00505F26"/>
    <w:rsid w:val="00506405"/>
    <w:rsid w:val="00506B94"/>
    <w:rsid w:val="00507550"/>
    <w:rsid w:val="00507D13"/>
    <w:rsid w:val="00510A9B"/>
    <w:rsid w:val="00511F00"/>
    <w:rsid w:val="00513446"/>
    <w:rsid w:val="00513ADF"/>
    <w:rsid w:val="005161C4"/>
    <w:rsid w:val="00516576"/>
    <w:rsid w:val="005172C8"/>
    <w:rsid w:val="00523090"/>
    <w:rsid w:val="00524AFD"/>
    <w:rsid w:val="00524C27"/>
    <w:rsid w:val="00526186"/>
    <w:rsid w:val="00526D33"/>
    <w:rsid w:val="00527ADB"/>
    <w:rsid w:val="00527D09"/>
    <w:rsid w:val="00530050"/>
    <w:rsid w:val="005319E0"/>
    <w:rsid w:val="005329EE"/>
    <w:rsid w:val="00532B1B"/>
    <w:rsid w:val="005379C5"/>
    <w:rsid w:val="0054095C"/>
    <w:rsid w:val="00540C8D"/>
    <w:rsid w:val="00542CE3"/>
    <w:rsid w:val="00543244"/>
    <w:rsid w:val="005439C1"/>
    <w:rsid w:val="005442CF"/>
    <w:rsid w:val="00544D44"/>
    <w:rsid w:val="0054616C"/>
    <w:rsid w:val="0054715F"/>
    <w:rsid w:val="00547F0B"/>
    <w:rsid w:val="0055099E"/>
    <w:rsid w:val="00551DD1"/>
    <w:rsid w:val="00552A99"/>
    <w:rsid w:val="00552BD9"/>
    <w:rsid w:val="00554C10"/>
    <w:rsid w:val="00556174"/>
    <w:rsid w:val="005627DE"/>
    <w:rsid w:val="00562B03"/>
    <w:rsid w:val="005632A7"/>
    <w:rsid w:val="005652F6"/>
    <w:rsid w:val="0056559F"/>
    <w:rsid w:val="00566527"/>
    <w:rsid w:val="005720A0"/>
    <w:rsid w:val="0057249E"/>
    <w:rsid w:val="00572504"/>
    <w:rsid w:val="0057373E"/>
    <w:rsid w:val="00574968"/>
    <w:rsid w:val="00574ACA"/>
    <w:rsid w:val="00575836"/>
    <w:rsid w:val="005763E2"/>
    <w:rsid w:val="00576E50"/>
    <w:rsid w:val="0058119C"/>
    <w:rsid w:val="005812E9"/>
    <w:rsid w:val="00581865"/>
    <w:rsid w:val="00582658"/>
    <w:rsid w:val="005827C2"/>
    <w:rsid w:val="00583A6D"/>
    <w:rsid w:val="005843E8"/>
    <w:rsid w:val="00584B19"/>
    <w:rsid w:val="005850C0"/>
    <w:rsid w:val="005850C3"/>
    <w:rsid w:val="00585A8B"/>
    <w:rsid w:val="00586C5C"/>
    <w:rsid w:val="00587528"/>
    <w:rsid w:val="00587ECA"/>
    <w:rsid w:val="005900D0"/>
    <w:rsid w:val="00590487"/>
    <w:rsid w:val="00590762"/>
    <w:rsid w:val="0059128E"/>
    <w:rsid w:val="00591679"/>
    <w:rsid w:val="005932E9"/>
    <w:rsid w:val="005944ED"/>
    <w:rsid w:val="00594D4F"/>
    <w:rsid w:val="00595DC9"/>
    <w:rsid w:val="005961F4"/>
    <w:rsid w:val="00596A2A"/>
    <w:rsid w:val="00597FD6"/>
    <w:rsid w:val="005A5214"/>
    <w:rsid w:val="005A5819"/>
    <w:rsid w:val="005A5A6E"/>
    <w:rsid w:val="005A689C"/>
    <w:rsid w:val="005A6F02"/>
    <w:rsid w:val="005A70D2"/>
    <w:rsid w:val="005A7196"/>
    <w:rsid w:val="005B0491"/>
    <w:rsid w:val="005B091B"/>
    <w:rsid w:val="005B1765"/>
    <w:rsid w:val="005B2E0B"/>
    <w:rsid w:val="005B2E1E"/>
    <w:rsid w:val="005B37B0"/>
    <w:rsid w:val="005B3F37"/>
    <w:rsid w:val="005B5632"/>
    <w:rsid w:val="005B7038"/>
    <w:rsid w:val="005B7174"/>
    <w:rsid w:val="005B7250"/>
    <w:rsid w:val="005C0EE1"/>
    <w:rsid w:val="005C1765"/>
    <w:rsid w:val="005C1DC6"/>
    <w:rsid w:val="005C2EC8"/>
    <w:rsid w:val="005C324F"/>
    <w:rsid w:val="005C4127"/>
    <w:rsid w:val="005C4A82"/>
    <w:rsid w:val="005C52DD"/>
    <w:rsid w:val="005C54A7"/>
    <w:rsid w:val="005C560D"/>
    <w:rsid w:val="005C5D8B"/>
    <w:rsid w:val="005C6B49"/>
    <w:rsid w:val="005C75C0"/>
    <w:rsid w:val="005C7ADF"/>
    <w:rsid w:val="005D010B"/>
    <w:rsid w:val="005D1747"/>
    <w:rsid w:val="005D1A92"/>
    <w:rsid w:val="005D1CF7"/>
    <w:rsid w:val="005D2422"/>
    <w:rsid w:val="005D2FF5"/>
    <w:rsid w:val="005D3C1C"/>
    <w:rsid w:val="005D4008"/>
    <w:rsid w:val="005D463F"/>
    <w:rsid w:val="005D4DA4"/>
    <w:rsid w:val="005E1B8E"/>
    <w:rsid w:val="005E21EC"/>
    <w:rsid w:val="005E271C"/>
    <w:rsid w:val="005E294B"/>
    <w:rsid w:val="005E2F66"/>
    <w:rsid w:val="005E43A0"/>
    <w:rsid w:val="005E5922"/>
    <w:rsid w:val="005E5BED"/>
    <w:rsid w:val="005E64C3"/>
    <w:rsid w:val="005E652A"/>
    <w:rsid w:val="005E676D"/>
    <w:rsid w:val="005F025C"/>
    <w:rsid w:val="005F09B1"/>
    <w:rsid w:val="005F0E15"/>
    <w:rsid w:val="005F11DD"/>
    <w:rsid w:val="005F2252"/>
    <w:rsid w:val="005F3145"/>
    <w:rsid w:val="005F39C5"/>
    <w:rsid w:val="005F4AAD"/>
    <w:rsid w:val="005F6300"/>
    <w:rsid w:val="005F6E41"/>
    <w:rsid w:val="005F73FB"/>
    <w:rsid w:val="00600650"/>
    <w:rsid w:val="0060241F"/>
    <w:rsid w:val="00603849"/>
    <w:rsid w:val="00603C5D"/>
    <w:rsid w:val="00604B75"/>
    <w:rsid w:val="00605CF9"/>
    <w:rsid w:val="006069B2"/>
    <w:rsid w:val="00606B21"/>
    <w:rsid w:val="00610398"/>
    <w:rsid w:val="00612D33"/>
    <w:rsid w:val="00613EE4"/>
    <w:rsid w:val="0061444B"/>
    <w:rsid w:val="0061512D"/>
    <w:rsid w:val="0061720C"/>
    <w:rsid w:val="00617DE2"/>
    <w:rsid w:val="00617F56"/>
    <w:rsid w:val="006200A6"/>
    <w:rsid w:val="0062052D"/>
    <w:rsid w:val="006214BE"/>
    <w:rsid w:val="00624084"/>
    <w:rsid w:val="0062573F"/>
    <w:rsid w:val="00626D1A"/>
    <w:rsid w:val="00627136"/>
    <w:rsid w:val="0062732C"/>
    <w:rsid w:val="00627B08"/>
    <w:rsid w:val="00630E86"/>
    <w:rsid w:val="006322B5"/>
    <w:rsid w:val="006352C0"/>
    <w:rsid w:val="00635877"/>
    <w:rsid w:val="00636A52"/>
    <w:rsid w:val="006372CE"/>
    <w:rsid w:val="00640010"/>
    <w:rsid w:val="00640F73"/>
    <w:rsid w:val="00643F9F"/>
    <w:rsid w:val="006448A6"/>
    <w:rsid w:val="00644A89"/>
    <w:rsid w:val="00644B72"/>
    <w:rsid w:val="006451B3"/>
    <w:rsid w:val="006473CF"/>
    <w:rsid w:val="00647E12"/>
    <w:rsid w:val="0065037B"/>
    <w:rsid w:val="00651251"/>
    <w:rsid w:val="0065187B"/>
    <w:rsid w:val="00653293"/>
    <w:rsid w:val="006536CA"/>
    <w:rsid w:val="0065504F"/>
    <w:rsid w:val="00655D81"/>
    <w:rsid w:val="00655EC8"/>
    <w:rsid w:val="00656E3A"/>
    <w:rsid w:val="00657C5A"/>
    <w:rsid w:val="00660428"/>
    <w:rsid w:val="006614A0"/>
    <w:rsid w:val="006618AE"/>
    <w:rsid w:val="00661C0F"/>
    <w:rsid w:val="00663BEC"/>
    <w:rsid w:val="006648F9"/>
    <w:rsid w:val="006653C3"/>
    <w:rsid w:val="006660A6"/>
    <w:rsid w:val="00666206"/>
    <w:rsid w:val="00667E0A"/>
    <w:rsid w:val="00670095"/>
    <w:rsid w:val="0067290D"/>
    <w:rsid w:val="00672A33"/>
    <w:rsid w:val="006734B4"/>
    <w:rsid w:val="006747B0"/>
    <w:rsid w:val="00675F23"/>
    <w:rsid w:val="00677245"/>
    <w:rsid w:val="006776F7"/>
    <w:rsid w:val="00677F3F"/>
    <w:rsid w:val="00680319"/>
    <w:rsid w:val="006828FE"/>
    <w:rsid w:val="00684BC1"/>
    <w:rsid w:val="00685D53"/>
    <w:rsid w:val="0068648F"/>
    <w:rsid w:val="00686D0C"/>
    <w:rsid w:val="00687CEB"/>
    <w:rsid w:val="00691E3B"/>
    <w:rsid w:val="006928EE"/>
    <w:rsid w:val="006930E5"/>
    <w:rsid w:val="00695C50"/>
    <w:rsid w:val="00696014"/>
    <w:rsid w:val="006970A9"/>
    <w:rsid w:val="006A0C6B"/>
    <w:rsid w:val="006A241B"/>
    <w:rsid w:val="006A26ED"/>
    <w:rsid w:val="006A2F75"/>
    <w:rsid w:val="006A395A"/>
    <w:rsid w:val="006A3F41"/>
    <w:rsid w:val="006A48B7"/>
    <w:rsid w:val="006A4F23"/>
    <w:rsid w:val="006A59C8"/>
    <w:rsid w:val="006A5F29"/>
    <w:rsid w:val="006A75D9"/>
    <w:rsid w:val="006B01EF"/>
    <w:rsid w:val="006B056F"/>
    <w:rsid w:val="006B1075"/>
    <w:rsid w:val="006B3433"/>
    <w:rsid w:val="006B533F"/>
    <w:rsid w:val="006B61FB"/>
    <w:rsid w:val="006B6397"/>
    <w:rsid w:val="006B7D56"/>
    <w:rsid w:val="006C2E2B"/>
    <w:rsid w:val="006C4A90"/>
    <w:rsid w:val="006D2A00"/>
    <w:rsid w:val="006D2BCC"/>
    <w:rsid w:val="006D40BC"/>
    <w:rsid w:val="006D41BA"/>
    <w:rsid w:val="006D5473"/>
    <w:rsid w:val="006D5AC4"/>
    <w:rsid w:val="006D5FF8"/>
    <w:rsid w:val="006D73D1"/>
    <w:rsid w:val="006D7BFE"/>
    <w:rsid w:val="006E1506"/>
    <w:rsid w:val="006E3DA7"/>
    <w:rsid w:val="006E5248"/>
    <w:rsid w:val="006E6A4E"/>
    <w:rsid w:val="006E6CBF"/>
    <w:rsid w:val="006F1819"/>
    <w:rsid w:val="006F28AF"/>
    <w:rsid w:val="006F320F"/>
    <w:rsid w:val="006F36E8"/>
    <w:rsid w:val="006F44E7"/>
    <w:rsid w:val="006F4BBF"/>
    <w:rsid w:val="006F5C9B"/>
    <w:rsid w:val="006F7257"/>
    <w:rsid w:val="006F73C3"/>
    <w:rsid w:val="006F7BC0"/>
    <w:rsid w:val="007012F3"/>
    <w:rsid w:val="0070182E"/>
    <w:rsid w:val="00701F08"/>
    <w:rsid w:val="00701FEC"/>
    <w:rsid w:val="00703FC7"/>
    <w:rsid w:val="007041ED"/>
    <w:rsid w:val="007046D0"/>
    <w:rsid w:val="0070505A"/>
    <w:rsid w:val="00705A4F"/>
    <w:rsid w:val="007068F0"/>
    <w:rsid w:val="0070749E"/>
    <w:rsid w:val="00710DEC"/>
    <w:rsid w:val="0071229C"/>
    <w:rsid w:val="007137E5"/>
    <w:rsid w:val="00713CD6"/>
    <w:rsid w:val="0071645C"/>
    <w:rsid w:val="007203FD"/>
    <w:rsid w:val="0072079F"/>
    <w:rsid w:val="007208C1"/>
    <w:rsid w:val="007217DF"/>
    <w:rsid w:val="00722C21"/>
    <w:rsid w:val="007247C9"/>
    <w:rsid w:val="00732720"/>
    <w:rsid w:val="00732D70"/>
    <w:rsid w:val="00732F48"/>
    <w:rsid w:val="00734259"/>
    <w:rsid w:val="007343F9"/>
    <w:rsid w:val="00734E35"/>
    <w:rsid w:val="00735DE0"/>
    <w:rsid w:val="00737536"/>
    <w:rsid w:val="00737B71"/>
    <w:rsid w:val="00740F1E"/>
    <w:rsid w:val="00741E50"/>
    <w:rsid w:val="00744017"/>
    <w:rsid w:val="00745FEF"/>
    <w:rsid w:val="00747C5C"/>
    <w:rsid w:val="00751FE3"/>
    <w:rsid w:val="0075249E"/>
    <w:rsid w:val="00752B16"/>
    <w:rsid w:val="00754B98"/>
    <w:rsid w:val="0075528A"/>
    <w:rsid w:val="00755610"/>
    <w:rsid w:val="00760541"/>
    <w:rsid w:val="00761D7D"/>
    <w:rsid w:val="007620CD"/>
    <w:rsid w:val="00762DFE"/>
    <w:rsid w:val="0076383B"/>
    <w:rsid w:val="00763BE6"/>
    <w:rsid w:val="00764758"/>
    <w:rsid w:val="007655F2"/>
    <w:rsid w:val="007657EA"/>
    <w:rsid w:val="007658EC"/>
    <w:rsid w:val="00765DB9"/>
    <w:rsid w:val="0076650F"/>
    <w:rsid w:val="0076665B"/>
    <w:rsid w:val="007666F3"/>
    <w:rsid w:val="00766D46"/>
    <w:rsid w:val="007676B3"/>
    <w:rsid w:val="00771E88"/>
    <w:rsid w:val="007722E0"/>
    <w:rsid w:val="00772A92"/>
    <w:rsid w:val="0077410C"/>
    <w:rsid w:val="00774DC6"/>
    <w:rsid w:val="0077503E"/>
    <w:rsid w:val="00776F26"/>
    <w:rsid w:val="0077777C"/>
    <w:rsid w:val="007816C1"/>
    <w:rsid w:val="007819C4"/>
    <w:rsid w:val="00782F90"/>
    <w:rsid w:val="00785992"/>
    <w:rsid w:val="00787019"/>
    <w:rsid w:val="00790A79"/>
    <w:rsid w:val="00791ABF"/>
    <w:rsid w:val="00792E10"/>
    <w:rsid w:val="00793FAB"/>
    <w:rsid w:val="00794413"/>
    <w:rsid w:val="00794C6C"/>
    <w:rsid w:val="00794F1E"/>
    <w:rsid w:val="007955E5"/>
    <w:rsid w:val="00796270"/>
    <w:rsid w:val="007965AB"/>
    <w:rsid w:val="00796AB4"/>
    <w:rsid w:val="00796B68"/>
    <w:rsid w:val="00796CC5"/>
    <w:rsid w:val="00796FD3"/>
    <w:rsid w:val="007A0589"/>
    <w:rsid w:val="007A1889"/>
    <w:rsid w:val="007A26D4"/>
    <w:rsid w:val="007A2DF0"/>
    <w:rsid w:val="007A38DC"/>
    <w:rsid w:val="007A6FDE"/>
    <w:rsid w:val="007A7841"/>
    <w:rsid w:val="007A79EE"/>
    <w:rsid w:val="007B06D0"/>
    <w:rsid w:val="007B0DE7"/>
    <w:rsid w:val="007B0EF9"/>
    <w:rsid w:val="007B1C1B"/>
    <w:rsid w:val="007B3C0F"/>
    <w:rsid w:val="007B481E"/>
    <w:rsid w:val="007B4E36"/>
    <w:rsid w:val="007B568F"/>
    <w:rsid w:val="007B5E49"/>
    <w:rsid w:val="007B601D"/>
    <w:rsid w:val="007B614D"/>
    <w:rsid w:val="007B6543"/>
    <w:rsid w:val="007B7169"/>
    <w:rsid w:val="007B76CF"/>
    <w:rsid w:val="007C217E"/>
    <w:rsid w:val="007C35A4"/>
    <w:rsid w:val="007C35FD"/>
    <w:rsid w:val="007C52DF"/>
    <w:rsid w:val="007C65B8"/>
    <w:rsid w:val="007C6B6E"/>
    <w:rsid w:val="007C7287"/>
    <w:rsid w:val="007C7C81"/>
    <w:rsid w:val="007D05ED"/>
    <w:rsid w:val="007D2057"/>
    <w:rsid w:val="007D22A3"/>
    <w:rsid w:val="007D2435"/>
    <w:rsid w:val="007D4A22"/>
    <w:rsid w:val="007D7089"/>
    <w:rsid w:val="007D7338"/>
    <w:rsid w:val="007E10AF"/>
    <w:rsid w:val="007E1820"/>
    <w:rsid w:val="007E184F"/>
    <w:rsid w:val="007E20FE"/>
    <w:rsid w:val="007E21A8"/>
    <w:rsid w:val="007E2427"/>
    <w:rsid w:val="007E31C9"/>
    <w:rsid w:val="007E3420"/>
    <w:rsid w:val="007E377C"/>
    <w:rsid w:val="007E3CD7"/>
    <w:rsid w:val="007E4883"/>
    <w:rsid w:val="007E522C"/>
    <w:rsid w:val="007E5469"/>
    <w:rsid w:val="007E54ED"/>
    <w:rsid w:val="007E6537"/>
    <w:rsid w:val="007E760C"/>
    <w:rsid w:val="007E76C7"/>
    <w:rsid w:val="007F0699"/>
    <w:rsid w:val="007F47F2"/>
    <w:rsid w:val="007F7033"/>
    <w:rsid w:val="007F720A"/>
    <w:rsid w:val="007F7F49"/>
    <w:rsid w:val="008003A5"/>
    <w:rsid w:val="00801334"/>
    <w:rsid w:val="0080173D"/>
    <w:rsid w:val="00801C4E"/>
    <w:rsid w:val="00802810"/>
    <w:rsid w:val="0080371A"/>
    <w:rsid w:val="00803875"/>
    <w:rsid w:val="00803DB4"/>
    <w:rsid w:val="00805AD7"/>
    <w:rsid w:val="00805F24"/>
    <w:rsid w:val="00807593"/>
    <w:rsid w:val="008077E0"/>
    <w:rsid w:val="00810C99"/>
    <w:rsid w:val="00811F4A"/>
    <w:rsid w:val="00814976"/>
    <w:rsid w:val="0081615E"/>
    <w:rsid w:val="00817D51"/>
    <w:rsid w:val="00820D08"/>
    <w:rsid w:val="008219D2"/>
    <w:rsid w:val="008221C7"/>
    <w:rsid w:val="00822B95"/>
    <w:rsid w:val="00823818"/>
    <w:rsid w:val="00823ED0"/>
    <w:rsid w:val="00824955"/>
    <w:rsid w:val="0082726B"/>
    <w:rsid w:val="00832AA9"/>
    <w:rsid w:val="0083354D"/>
    <w:rsid w:val="008338DE"/>
    <w:rsid w:val="0083517C"/>
    <w:rsid w:val="00840BA0"/>
    <w:rsid w:val="00841B4A"/>
    <w:rsid w:val="0084307D"/>
    <w:rsid w:val="00843142"/>
    <w:rsid w:val="0084343C"/>
    <w:rsid w:val="008441AC"/>
    <w:rsid w:val="00844FBA"/>
    <w:rsid w:val="00846446"/>
    <w:rsid w:val="0084701A"/>
    <w:rsid w:val="008470FB"/>
    <w:rsid w:val="00847B81"/>
    <w:rsid w:val="00851A6C"/>
    <w:rsid w:val="008533F0"/>
    <w:rsid w:val="00853F50"/>
    <w:rsid w:val="0085462B"/>
    <w:rsid w:val="00854648"/>
    <w:rsid w:val="00854DA9"/>
    <w:rsid w:val="0085516B"/>
    <w:rsid w:val="008569A3"/>
    <w:rsid w:val="00860A52"/>
    <w:rsid w:val="0086272E"/>
    <w:rsid w:val="00862831"/>
    <w:rsid w:val="008628C6"/>
    <w:rsid w:val="008638A2"/>
    <w:rsid w:val="00864454"/>
    <w:rsid w:val="00864AD9"/>
    <w:rsid w:val="00864EC6"/>
    <w:rsid w:val="008671B8"/>
    <w:rsid w:val="00867B5B"/>
    <w:rsid w:val="00870393"/>
    <w:rsid w:val="0087071E"/>
    <w:rsid w:val="00870CC5"/>
    <w:rsid w:val="00871BC4"/>
    <w:rsid w:val="00874C16"/>
    <w:rsid w:val="008765EA"/>
    <w:rsid w:val="00877EA9"/>
    <w:rsid w:val="0088003D"/>
    <w:rsid w:val="008801B3"/>
    <w:rsid w:val="00880C3C"/>
    <w:rsid w:val="00880D25"/>
    <w:rsid w:val="00880DA9"/>
    <w:rsid w:val="00880F09"/>
    <w:rsid w:val="00881052"/>
    <w:rsid w:val="008811A9"/>
    <w:rsid w:val="00882ADB"/>
    <w:rsid w:val="0088322F"/>
    <w:rsid w:val="0088390B"/>
    <w:rsid w:val="00883D74"/>
    <w:rsid w:val="00885F8E"/>
    <w:rsid w:val="008862C9"/>
    <w:rsid w:val="00886CC4"/>
    <w:rsid w:val="00887512"/>
    <w:rsid w:val="0088762E"/>
    <w:rsid w:val="00887C21"/>
    <w:rsid w:val="0089120A"/>
    <w:rsid w:val="0089239A"/>
    <w:rsid w:val="00893FF5"/>
    <w:rsid w:val="00894647"/>
    <w:rsid w:val="0089538D"/>
    <w:rsid w:val="00896665"/>
    <w:rsid w:val="008969D9"/>
    <w:rsid w:val="0089786C"/>
    <w:rsid w:val="008A04CD"/>
    <w:rsid w:val="008A1FA7"/>
    <w:rsid w:val="008A39FE"/>
    <w:rsid w:val="008A4062"/>
    <w:rsid w:val="008A4B9B"/>
    <w:rsid w:val="008A7516"/>
    <w:rsid w:val="008A78D9"/>
    <w:rsid w:val="008B0A99"/>
    <w:rsid w:val="008B0BAC"/>
    <w:rsid w:val="008B0F91"/>
    <w:rsid w:val="008B110D"/>
    <w:rsid w:val="008B451A"/>
    <w:rsid w:val="008B4609"/>
    <w:rsid w:val="008B492E"/>
    <w:rsid w:val="008B49BE"/>
    <w:rsid w:val="008B56E3"/>
    <w:rsid w:val="008B629B"/>
    <w:rsid w:val="008B64A7"/>
    <w:rsid w:val="008B6758"/>
    <w:rsid w:val="008B6CA2"/>
    <w:rsid w:val="008C0052"/>
    <w:rsid w:val="008C13C4"/>
    <w:rsid w:val="008C1968"/>
    <w:rsid w:val="008C199F"/>
    <w:rsid w:val="008C788D"/>
    <w:rsid w:val="008D03AF"/>
    <w:rsid w:val="008D0444"/>
    <w:rsid w:val="008D1A96"/>
    <w:rsid w:val="008D1F1E"/>
    <w:rsid w:val="008D2C69"/>
    <w:rsid w:val="008D326B"/>
    <w:rsid w:val="008D4AA8"/>
    <w:rsid w:val="008D4F73"/>
    <w:rsid w:val="008D5479"/>
    <w:rsid w:val="008D5540"/>
    <w:rsid w:val="008D56B7"/>
    <w:rsid w:val="008D79F2"/>
    <w:rsid w:val="008E06A1"/>
    <w:rsid w:val="008E07A0"/>
    <w:rsid w:val="008E1D42"/>
    <w:rsid w:val="008E2D7D"/>
    <w:rsid w:val="008E39D6"/>
    <w:rsid w:val="008E3A73"/>
    <w:rsid w:val="008E5405"/>
    <w:rsid w:val="008E594E"/>
    <w:rsid w:val="008E63F3"/>
    <w:rsid w:val="008E7694"/>
    <w:rsid w:val="008F0102"/>
    <w:rsid w:val="008F0F0D"/>
    <w:rsid w:val="008F1D2A"/>
    <w:rsid w:val="008F439A"/>
    <w:rsid w:val="008F4B48"/>
    <w:rsid w:val="008F4CEF"/>
    <w:rsid w:val="008F57A4"/>
    <w:rsid w:val="008F590E"/>
    <w:rsid w:val="008F6DC1"/>
    <w:rsid w:val="00900264"/>
    <w:rsid w:val="00901408"/>
    <w:rsid w:val="00901F58"/>
    <w:rsid w:val="00903221"/>
    <w:rsid w:val="00903300"/>
    <w:rsid w:val="00903919"/>
    <w:rsid w:val="00906E4A"/>
    <w:rsid w:val="00907C61"/>
    <w:rsid w:val="00910E9E"/>
    <w:rsid w:val="0091313F"/>
    <w:rsid w:val="009133AC"/>
    <w:rsid w:val="00913EB0"/>
    <w:rsid w:val="00914F91"/>
    <w:rsid w:val="00915BD2"/>
    <w:rsid w:val="00916E37"/>
    <w:rsid w:val="009177EE"/>
    <w:rsid w:val="00921950"/>
    <w:rsid w:val="00921C9C"/>
    <w:rsid w:val="00923151"/>
    <w:rsid w:val="00924022"/>
    <w:rsid w:val="00925282"/>
    <w:rsid w:val="009266CB"/>
    <w:rsid w:val="00930653"/>
    <w:rsid w:val="009308F9"/>
    <w:rsid w:val="00930D9E"/>
    <w:rsid w:val="00931614"/>
    <w:rsid w:val="00931965"/>
    <w:rsid w:val="00931E02"/>
    <w:rsid w:val="00932513"/>
    <w:rsid w:val="009326A8"/>
    <w:rsid w:val="0093338A"/>
    <w:rsid w:val="00933E51"/>
    <w:rsid w:val="0093515F"/>
    <w:rsid w:val="0093588E"/>
    <w:rsid w:val="0093591D"/>
    <w:rsid w:val="00935A31"/>
    <w:rsid w:val="00936087"/>
    <w:rsid w:val="00941AD8"/>
    <w:rsid w:val="009426EB"/>
    <w:rsid w:val="00943F31"/>
    <w:rsid w:val="009445C5"/>
    <w:rsid w:val="00945992"/>
    <w:rsid w:val="0094643B"/>
    <w:rsid w:val="00946FDF"/>
    <w:rsid w:val="00951889"/>
    <w:rsid w:val="00952C46"/>
    <w:rsid w:val="00953B56"/>
    <w:rsid w:val="00954A06"/>
    <w:rsid w:val="009557C1"/>
    <w:rsid w:val="00957A50"/>
    <w:rsid w:val="00960323"/>
    <w:rsid w:val="00960A6A"/>
    <w:rsid w:val="009612DB"/>
    <w:rsid w:val="00962272"/>
    <w:rsid w:val="00964289"/>
    <w:rsid w:val="00965771"/>
    <w:rsid w:val="0096608B"/>
    <w:rsid w:val="00966484"/>
    <w:rsid w:val="0096663D"/>
    <w:rsid w:val="00966AAB"/>
    <w:rsid w:val="0096748D"/>
    <w:rsid w:val="009700BF"/>
    <w:rsid w:val="009733CB"/>
    <w:rsid w:val="00973450"/>
    <w:rsid w:val="00973F5A"/>
    <w:rsid w:val="00973F99"/>
    <w:rsid w:val="00974A7C"/>
    <w:rsid w:val="00975889"/>
    <w:rsid w:val="00976016"/>
    <w:rsid w:val="00976E12"/>
    <w:rsid w:val="00977085"/>
    <w:rsid w:val="00977BBC"/>
    <w:rsid w:val="00981C17"/>
    <w:rsid w:val="009821D9"/>
    <w:rsid w:val="0098233D"/>
    <w:rsid w:val="0098339A"/>
    <w:rsid w:val="00983DC9"/>
    <w:rsid w:val="0098661E"/>
    <w:rsid w:val="00987FB0"/>
    <w:rsid w:val="0099067A"/>
    <w:rsid w:val="009911A2"/>
    <w:rsid w:val="009922E6"/>
    <w:rsid w:val="00992C4F"/>
    <w:rsid w:val="009936FD"/>
    <w:rsid w:val="00993D39"/>
    <w:rsid w:val="00993F1C"/>
    <w:rsid w:val="00994266"/>
    <w:rsid w:val="00995062"/>
    <w:rsid w:val="00995DE8"/>
    <w:rsid w:val="00996329"/>
    <w:rsid w:val="00996385"/>
    <w:rsid w:val="009969CD"/>
    <w:rsid w:val="00996A13"/>
    <w:rsid w:val="009A0849"/>
    <w:rsid w:val="009A2088"/>
    <w:rsid w:val="009A22CA"/>
    <w:rsid w:val="009A3793"/>
    <w:rsid w:val="009A4D74"/>
    <w:rsid w:val="009A5359"/>
    <w:rsid w:val="009A614B"/>
    <w:rsid w:val="009A6845"/>
    <w:rsid w:val="009A6853"/>
    <w:rsid w:val="009A6EA7"/>
    <w:rsid w:val="009A714E"/>
    <w:rsid w:val="009A7F06"/>
    <w:rsid w:val="009B0FB2"/>
    <w:rsid w:val="009B19EA"/>
    <w:rsid w:val="009B270D"/>
    <w:rsid w:val="009B355E"/>
    <w:rsid w:val="009B4D76"/>
    <w:rsid w:val="009B691A"/>
    <w:rsid w:val="009B7041"/>
    <w:rsid w:val="009B7BB7"/>
    <w:rsid w:val="009C0371"/>
    <w:rsid w:val="009C073B"/>
    <w:rsid w:val="009C0D3C"/>
    <w:rsid w:val="009C1511"/>
    <w:rsid w:val="009C2947"/>
    <w:rsid w:val="009C4343"/>
    <w:rsid w:val="009C44AF"/>
    <w:rsid w:val="009C4542"/>
    <w:rsid w:val="009C51A6"/>
    <w:rsid w:val="009C550D"/>
    <w:rsid w:val="009C5B29"/>
    <w:rsid w:val="009C6497"/>
    <w:rsid w:val="009C6581"/>
    <w:rsid w:val="009C68A4"/>
    <w:rsid w:val="009C68B7"/>
    <w:rsid w:val="009C722E"/>
    <w:rsid w:val="009D0D35"/>
    <w:rsid w:val="009D1022"/>
    <w:rsid w:val="009D13B4"/>
    <w:rsid w:val="009D272C"/>
    <w:rsid w:val="009D2AF5"/>
    <w:rsid w:val="009D35BB"/>
    <w:rsid w:val="009D40CE"/>
    <w:rsid w:val="009D59AE"/>
    <w:rsid w:val="009D6912"/>
    <w:rsid w:val="009D6B30"/>
    <w:rsid w:val="009D7CEF"/>
    <w:rsid w:val="009E2174"/>
    <w:rsid w:val="009E370C"/>
    <w:rsid w:val="009E58FC"/>
    <w:rsid w:val="009E7F65"/>
    <w:rsid w:val="009F0AA9"/>
    <w:rsid w:val="009F1829"/>
    <w:rsid w:val="009F1D4B"/>
    <w:rsid w:val="009F2CE5"/>
    <w:rsid w:val="009F2EFD"/>
    <w:rsid w:val="009F480A"/>
    <w:rsid w:val="009F4B54"/>
    <w:rsid w:val="009F6898"/>
    <w:rsid w:val="00A03475"/>
    <w:rsid w:val="00A0365E"/>
    <w:rsid w:val="00A03D6C"/>
    <w:rsid w:val="00A04D6B"/>
    <w:rsid w:val="00A057D1"/>
    <w:rsid w:val="00A06751"/>
    <w:rsid w:val="00A06FF0"/>
    <w:rsid w:val="00A072C4"/>
    <w:rsid w:val="00A11E94"/>
    <w:rsid w:val="00A1251B"/>
    <w:rsid w:val="00A149FD"/>
    <w:rsid w:val="00A152F3"/>
    <w:rsid w:val="00A15F64"/>
    <w:rsid w:val="00A1602C"/>
    <w:rsid w:val="00A1663F"/>
    <w:rsid w:val="00A20082"/>
    <w:rsid w:val="00A201B1"/>
    <w:rsid w:val="00A20D80"/>
    <w:rsid w:val="00A20DAE"/>
    <w:rsid w:val="00A236C6"/>
    <w:rsid w:val="00A24BAD"/>
    <w:rsid w:val="00A2601F"/>
    <w:rsid w:val="00A2667D"/>
    <w:rsid w:val="00A2776C"/>
    <w:rsid w:val="00A30859"/>
    <w:rsid w:val="00A30A80"/>
    <w:rsid w:val="00A3341A"/>
    <w:rsid w:val="00A3463A"/>
    <w:rsid w:val="00A34F86"/>
    <w:rsid w:val="00A35843"/>
    <w:rsid w:val="00A37AC9"/>
    <w:rsid w:val="00A403C3"/>
    <w:rsid w:val="00A403D7"/>
    <w:rsid w:val="00A40B79"/>
    <w:rsid w:val="00A42446"/>
    <w:rsid w:val="00A427E4"/>
    <w:rsid w:val="00A442D0"/>
    <w:rsid w:val="00A4477D"/>
    <w:rsid w:val="00A4490F"/>
    <w:rsid w:val="00A46392"/>
    <w:rsid w:val="00A47262"/>
    <w:rsid w:val="00A53463"/>
    <w:rsid w:val="00A53FCE"/>
    <w:rsid w:val="00A54EE8"/>
    <w:rsid w:val="00A561D7"/>
    <w:rsid w:val="00A569B0"/>
    <w:rsid w:val="00A56A84"/>
    <w:rsid w:val="00A576DE"/>
    <w:rsid w:val="00A57A2E"/>
    <w:rsid w:val="00A60E6C"/>
    <w:rsid w:val="00A616C4"/>
    <w:rsid w:val="00A63D24"/>
    <w:rsid w:val="00A6547E"/>
    <w:rsid w:val="00A66315"/>
    <w:rsid w:val="00A6705E"/>
    <w:rsid w:val="00A67E01"/>
    <w:rsid w:val="00A7042B"/>
    <w:rsid w:val="00A70941"/>
    <w:rsid w:val="00A716C5"/>
    <w:rsid w:val="00A71893"/>
    <w:rsid w:val="00A72B14"/>
    <w:rsid w:val="00A72E34"/>
    <w:rsid w:val="00A72E81"/>
    <w:rsid w:val="00A77E67"/>
    <w:rsid w:val="00A77F24"/>
    <w:rsid w:val="00A805B5"/>
    <w:rsid w:val="00A808F0"/>
    <w:rsid w:val="00A80ECF"/>
    <w:rsid w:val="00A84847"/>
    <w:rsid w:val="00A868B1"/>
    <w:rsid w:val="00A8756B"/>
    <w:rsid w:val="00A87752"/>
    <w:rsid w:val="00A87FA7"/>
    <w:rsid w:val="00A902CE"/>
    <w:rsid w:val="00A91F15"/>
    <w:rsid w:val="00A92CF2"/>
    <w:rsid w:val="00A9345B"/>
    <w:rsid w:val="00A94259"/>
    <w:rsid w:val="00A9471F"/>
    <w:rsid w:val="00A95AA9"/>
    <w:rsid w:val="00A961C8"/>
    <w:rsid w:val="00A96F03"/>
    <w:rsid w:val="00A96F67"/>
    <w:rsid w:val="00A9724C"/>
    <w:rsid w:val="00A9785A"/>
    <w:rsid w:val="00AA07A1"/>
    <w:rsid w:val="00AA0B6B"/>
    <w:rsid w:val="00AA3D3B"/>
    <w:rsid w:val="00AA57BB"/>
    <w:rsid w:val="00AA6C1B"/>
    <w:rsid w:val="00AA6F93"/>
    <w:rsid w:val="00AA703F"/>
    <w:rsid w:val="00AB17FF"/>
    <w:rsid w:val="00AB1EFA"/>
    <w:rsid w:val="00AB248F"/>
    <w:rsid w:val="00AB2D55"/>
    <w:rsid w:val="00AB33D4"/>
    <w:rsid w:val="00AB4FDD"/>
    <w:rsid w:val="00AB5E71"/>
    <w:rsid w:val="00AB5F2A"/>
    <w:rsid w:val="00AB7F00"/>
    <w:rsid w:val="00AC0167"/>
    <w:rsid w:val="00AC047A"/>
    <w:rsid w:val="00AC123D"/>
    <w:rsid w:val="00AC2CAB"/>
    <w:rsid w:val="00AC3793"/>
    <w:rsid w:val="00AC3E82"/>
    <w:rsid w:val="00AC439A"/>
    <w:rsid w:val="00AC473D"/>
    <w:rsid w:val="00AC6597"/>
    <w:rsid w:val="00AC6CD2"/>
    <w:rsid w:val="00AC74BD"/>
    <w:rsid w:val="00AC74EF"/>
    <w:rsid w:val="00AC7B91"/>
    <w:rsid w:val="00AC7FAB"/>
    <w:rsid w:val="00AD021F"/>
    <w:rsid w:val="00AD15A8"/>
    <w:rsid w:val="00AD2CD4"/>
    <w:rsid w:val="00AD3A71"/>
    <w:rsid w:val="00AD4385"/>
    <w:rsid w:val="00AD4C63"/>
    <w:rsid w:val="00AD6316"/>
    <w:rsid w:val="00AD6485"/>
    <w:rsid w:val="00AD68A5"/>
    <w:rsid w:val="00AE0C16"/>
    <w:rsid w:val="00AE0EC2"/>
    <w:rsid w:val="00AE1451"/>
    <w:rsid w:val="00AE152B"/>
    <w:rsid w:val="00AE23E7"/>
    <w:rsid w:val="00AE2EA8"/>
    <w:rsid w:val="00AE575B"/>
    <w:rsid w:val="00AE5794"/>
    <w:rsid w:val="00AE5877"/>
    <w:rsid w:val="00AE69FC"/>
    <w:rsid w:val="00AF1C69"/>
    <w:rsid w:val="00AF1DAC"/>
    <w:rsid w:val="00AF2E4D"/>
    <w:rsid w:val="00AF464D"/>
    <w:rsid w:val="00AF5212"/>
    <w:rsid w:val="00AF5B60"/>
    <w:rsid w:val="00B008E9"/>
    <w:rsid w:val="00B02875"/>
    <w:rsid w:val="00B0319E"/>
    <w:rsid w:val="00B03F58"/>
    <w:rsid w:val="00B114DB"/>
    <w:rsid w:val="00B13804"/>
    <w:rsid w:val="00B13AC6"/>
    <w:rsid w:val="00B16207"/>
    <w:rsid w:val="00B1642D"/>
    <w:rsid w:val="00B16D64"/>
    <w:rsid w:val="00B17C42"/>
    <w:rsid w:val="00B20ED4"/>
    <w:rsid w:val="00B21479"/>
    <w:rsid w:val="00B2183D"/>
    <w:rsid w:val="00B2271A"/>
    <w:rsid w:val="00B22A42"/>
    <w:rsid w:val="00B232BB"/>
    <w:rsid w:val="00B247B7"/>
    <w:rsid w:val="00B26E59"/>
    <w:rsid w:val="00B275DD"/>
    <w:rsid w:val="00B30207"/>
    <w:rsid w:val="00B32FBD"/>
    <w:rsid w:val="00B332F5"/>
    <w:rsid w:val="00B33B4A"/>
    <w:rsid w:val="00B3407E"/>
    <w:rsid w:val="00B34A0F"/>
    <w:rsid w:val="00B34E76"/>
    <w:rsid w:val="00B352EA"/>
    <w:rsid w:val="00B355C6"/>
    <w:rsid w:val="00B35C17"/>
    <w:rsid w:val="00B364E1"/>
    <w:rsid w:val="00B367A7"/>
    <w:rsid w:val="00B36C18"/>
    <w:rsid w:val="00B37252"/>
    <w:rsid w:val="00B374EF"/>
    <w:rsid w:val="00B40BE1"/>
    <w:rsid w:val="00B41B2A"/>
    <w:rsid w:val="00B42021"/>
    <w:rsid w:val="00B42583"/>
    <w:rsid w:val="00B42AB6"/>
    <w:rsid w:val="00B45A5E"/>
    <w:rsid w:val="00B45C69"/>
    <w:rsid w:val="00B47A1C"/>
    <w:rsid w:val="00B509A2"/>
    <w:rsid w:val="00B50ABC"/>
    <w:rsid w:val="00B51111"/>
    <w:rsid w:val="00B5359D"/>
    <w:rsid w:val="00B53F32"/>
    <w:rsid w:val="00B54DC4"/>
    <w:rsid w:val="00B6017B"/>
    <w:rsid w:val="00B605C8"/>
    <w:rsid w:val="00B60E58"/>
    <w:rsid w:val="00B63387"/>
    <w:rsid w:val="00B638FF"/>
    <w:rsid w:val="00B6524D"/>
    <w:rsid w:val="00B65565"/>
    <w:rsid w:val="00B6600E"/>
    <w:rsid w:val="00B66E7F"/>
    <w:rsid w:val="00B67027"/>
    <w:rsid w:val="00B67D1F"/>
    <w:rsid w:val="00B71D94"/>
    <w:rsid w:val="00B72A6D"/>
    <w:rsid w:val="00B741F7"/>
    <w:rsid w:val="00B7457B"/>
    <w:rsid w:val="00B74F87"/>
    <w:rsid w:val="00B753F1"/>
    <w:rsid w:val="00B770DE"/>
    <w:rsid w:val="00B77A10"/>
    <w:rsid w:val="00B80EC2"/>
    <w:rsid w:val="00B81307"/>
    <w:rsid w:val="00B8174A"/>
    <w:rsid w:val="00B82B41"/>
    <w:rsid w:val="00B83FB2"/>
    <w:rsid w:val="00B86069"/>
    <w:rsid w:val="00B86B51"/>
    <w:rsid w:val="00B86FCF"/>
    <w:rsid w:val="00B8737E"/>
    <w:rsid w:val="00B901CC"/>
    <w:rsid w:val="00B914D0"/>
    <w:rsid w:val="00B916C3"/>
    <w:rsid w:val="00B9172B"/>
    <w:rsid w:val="00B924D7"/>
    <w:rsid w:val="00B92973"/>
    <w:rsid w:val="00B932B7"/>
    <w:rsid w:val="00B938EE"/>
    <w:rsid w:val="00B96B83"/>
    <w:rsid w:val="00B97617"/>
    <w:rsid w:val="00B97D95"/>
    <w:rsid w:val="00BA013A"/>
    <w:rsid w:val="00BA0764"/>
    <w:rsid w:val="00BA0B75"/>
    <w:rsid w:val="00BA107B"/>
    <w:rsid w:val="00BA1F71"/>
    <w:rsid w:val="00BA4A1D"/>
    <w:rsid w:val="00BA5358"/>
    <w:rsid w:val="00BB29AD"/>
    <w:rsid w:val="00BB2E4A"/>
    <w:rsid w:val="00BB32A8"/>
    <w:rsid w:val="00BB469E"/>
    <w:rsid w:val="00BB4B10"/>
    <w:rsid w:val="00BB4BD8"/>
    <w:rsid w:val="00BB4F12"/>
    <w:rsid w:val="00BB5DD1"/>
    <w:rsid w:val="00BB5F2E"/>
    <w:rsid w:val="00BB668B"/>
    <w:rsid w:val="00BB7572"/>
    <w:rsid w:val="00BC0AA7"/>
    <w:rsid w:val="00BD3E30"/>
    <w:rsid w:val="00BD4999"/>
    <w:rsid w:val="00BD4DFC"/>
    <w:rsid w:val="00BD5706"/>
    <w:rsid w:val="00BD5B94"/>
    <w:rsid w:val="00BD7AA3"/>
    <w:rsid w:val="00BE0A15"/>
    <w:rsid w:val="00BE0AD6"/>
    <w:rsid w:val="00BE189F"/>
    <w:rsid w:val="00BE2DAE"/>
    <w:rsid w:val="00BE5486"/>
    <w:rsid w:val="00BE6D06"/>
    <w:rsid w:val="00BE7732"/>
    <w:rsid w:val="00BF00AA"/>
    <w:rsid w:val="00BF0A50"/>
    <w:rsid w:val="00BF1FD7"/>
    <w:rsid w:val="00BF232B"/>
    <w:rsid w:val="00BF2567"/>
    <w:rsid w:val="00BF270B"/>
    <w:rsid w:val="00BF27D0"/>
    <w:rsid w:val="00BF5A06"/>
    <w:rsid w:val="00BF6676"/>
    <w:rsid w:val="00BF7243"/>
    <w:rsid w:val="00BF7747"/>
    <w:rsid w:val="00C000FD"/>
    <w:rsid w:val="00C00C92"/>
    <w:rsid w:val="00C013DE"/>
    <w:rsid w:val="00C02D6C"/>
    <w:rsid w:val="00C04307"/>
    <w:rsid w:val="00C076EF"/>
    <w:rsid w:val="00C07CB6"/>
    <w:rsid w:val="00C10956"/>
    <w:rsid w:val="00C11C03"/>
    <w:rsid w:val="00C11F1B"/>
    <w:rsid w:val="00C135F2"/>
    <w:rsid w:val="00C13D63"/>
    <w:rsid w:val="00C1439C"/>
    <w:rsid w:val="00C15E87"/>
    <w:rsid w:val="00C203A0"/>
    <w:rsid w:val="00C22101"/>
    <w:rsid w:val="00C2255E"/>
    <w:rsid w:val="00C22EE1"/>
    <w:rsid w:val="00C235E9"/>
    <w:rsid w:val="00C243C3"/>
    <w:rsid w:val="00C25F60"/>
    <w:rsid w:val="00C26388"/>
    <w:rsid w:val="00C263FE"/>
    <w:rsid w:val="00C26C42"/>
    <w:rsid w:val="00C272B3"/>
    <w:rsid w:val="00C27413"/>
    <w:rsid w:val="00C30675"/>
    <w:rsid w:val="00C320DE"/>
    <w:rsid w:val="00C32477"/>
    <w:rsid w:val="00C325E1"/>
    <w:rsid w:val="00C33211"/>
    <w:rsid w:val="00C34810"/>
    <w:rsid w:val="00C3483E"/>
    <w:rsid w:val="00C35B10"/>
    <w:rsid w:val="00C40CBB"/>
    <w:rsid w:val="00C419BC"/>
    <w:rsid w:val="00C42331"/>
    <w:rsid w:val="00C4329F"/>
    <w:rsid w:val="00C478B8"/>
    <w:rsid w:val="00C47BC7"/>
    <w:rsid w:val="00C5136F"/>
    <w:rsid w:val="00C52EE0"/>
    <w:rsid w:val="00C5305E"/>
    <w:rsid w:val="00C53CF5"/>
    <w:rsid w:val="00C5498D"/>
    <w:rsid w:val="00C54D1F"/>
    <w:rsid w:val="00C60E52"/>
    <w:rsid w:val="00C61DC1"/>
    <w:rsid w:val="00C62D61"/>
    <w:rsid w:val="00C64467"/>
    <w:rsid w:val="00C645FE"/>
    <w:rsid w:val="00C6748D"/>
    <w:rsid w:val="00C700E2"/>
    <w:rsid w:val="00C704A8"/>
    <w:rsid w:val="00C71C2D"/>
    <w:rsid w:val="00C7228C"/>
    <w:rsid w:val="00C72D29"/>
    <w:rsid w:val="00C730C1"/>
    <w:rsid w:val="00C74790"/>
    <w:rsid w:val="00C74A04"/>
    <w:rsid w:val="00C75252"/>
    <w:rsid w:val="00C75256"/>
    <w:rsid w:val="00C7550F"/>
    <w:rsid w:val="00C7554B"/>
    <w:rsid w:val="00C767FF"/>
    <w:rsid w:val="00C77103"/>
    <w:rsid w:val="00C80604"/>
    <w:rsid w:val="00C819D1"/>
    <w:rsid w:val="00C83347"/>
    <w:rsid w:val="00C83ED7"/>
    <w:rsid w:val="00C84B6C"/>
    <w:rsid w:val="00C85F3E"/>
    <w:rsid w:val="00C865A2"/>
    <w:rsid w:val="00C9066A"/>
    <w:rsid w:val="00C908A9"/>
    <w:rsid w:val="00C90EFA"/>
    <w:rsid w:val="00C9151B"/>
    <w:rsid w:val="00C9247D"/>
    <w:rsid w:val="00C92CE9"/>
    <w:rsid w:val="00C93B5A"/>
    <w:rsid w:val="00C94700"/>
    <w:rsid w:val="00C96089"/>
    <w:rsid w:val="00C970E1"/>
    <w:rsid w:val="00CA07E3"/>
    <w:rsid w:val="00CA0BFC"/>
    <w:rsid w:val="00CA10F6"/>
    <w:rsid w:val="00CA123C"/>
    <w:rsid w:val="00CA22FE"/>
    <w:rsid w:val="00CA33A4"/>
    <w:rsid w:val="00CA4516"/>
    <w:rsid w:val="00CA5A1D"/>
    <w:rsid w:val="00CA5C8C"/>
    <w:rsid w:val="00CA63D1"/>
    <w:rsid w:val="00CA79CF"/>
    <w:rsid w:val="00CB12B7"/>
    <w:rsid w:val="00CB12EF"/>
    <w:rsid w:val="00CB16F0"/>
    <w:rsid w:val="00CB17E0"/>
    <w:rsid w:val="00CB1BE9"/>
    <w:rsid w:val="00CB30C6"/>
    <w:rsid w:val="00CB468C"/>
    <w:rsid w:val="00CB5160"/>
    <w:rsid w:val="00CB5299"/>
    <w:rsid w:val="00CB5830"/>
    <w:rsid w:val="00CB5920"/>
    <w:rsid w:val="00CB68BC"/>
    <w:rsid w:val="00CB6AC1"/>
    <w:rsid w:val="00CB6E43"/>
    <w:rsid w:val="00CC0D25"/>
    <w:rsid w:val="00CC18C9"/>
    <w:rsid w:val="00CC1EBF"/>
    <w:rsid w:val="00CC264A"/>
    <w:rsid w:val="00CC2F4E"/>
    <w:rsid w:val="00CC3473"/>
    <w:rsid w:val="00CC4A53"/>
    <w:rsid w:val="00CC4A99"/>
    <w:rsid w:val="00CC69E8"/>
    <w:rsid w:val="00CC7773"/>
    <w:rsid w:val="00CC7816"/>
    <w:rsid w:val="00CC7828"/>
    <w:rsid w:val="00CC7A73"/>
    <w:rsid w:val="00CD0781"/>
    <w:rsid w:val="00CD2A43"/>
    <w:rsid w:val="00CD3C59"/>
    <w:rsid w:val="00CD4060"/>
    <w:rsid w:val="00CD440E"/>
    <w:rsid w:val="00CD52A1"/>
    <w:rsid w:val="00CD52DD"/>
    <w:rsid w:val="00CD54E0"/>
    <w:rsid w:val="00CD5F42"/>
    <w:rsid w:val="00CD6D67"/>
    <w:rsid w:val="00CE22D2"/>
    <w:rsid w:val="00CE2429"/>
    <w:rsid w:val="00CE2EAB"/>
    <w:rsid w:val="00CE4F16"/>
    <w:rsid w:val="00CE5AA3"/>
    <w:rsid w:val="00CE61A4"/>
    <w:rsid w:val="00CE6674"/>
    <w:rsid w:val="00CE73C9"/>
    <w:rsid w:val="00CE7E3F"/>
    <w:rsid w:val="00CF18B0"/>
    <w:rsid w:val="00CF324A"/>
    <w:rsid w:val="00CF621A"/>
    <w:rsid w:val="00CF68C0"/>
    <w:rsid w:val="00CF7888"/>
    <w:rsid w:val="00CF7D9B"/>
    <w:rsid w:val="00D002E4"/>
    <w:rsid w:val="00D00367"/>
    <w:rsid w:val="00D00E8E"/>
    <w:rsid w:val="00D01133"/>
    <w:rsid w:val="00D01FEC"/>
    <w:rsid w:val="00D02E4F"/>
    <w:rsid w:val="00D059B6"/>
    <w:rsid w:val="00D05F5F"/>
    <w:rsid w:val="00D06731"/>
    <w:rsid w:val="00D147D1"/>
    <w:rsid w:val="00D15D7D"/>
    <w:rsid w:val="00D167F4"/>
    <w:rsid w:val="00D171D5"/>
    <w:rsid w:val="00D20B14"/>
    <w:rsid w:val="00D22BA8"/>
    <w:rsid w:val="00D238CE"/>
    <w:rsid w:val="00D240AD"/>
    <w:rsid w:val="00D247C5"/>
    <w:rsid w:val="00D25BFC"/>
    <w:rsid w:val="00D25C86"/>
    <w:rsid w:val="00D26547"/>
    <w:rsid w:val="00D27B1C"/>
    <w:rsid w:val="00D30416"/>
    <w:rsid w:val="00D30FCD"/>
    <w:rsid w:val="00D31541"/>
    <w:rsid w:val="00D348D7"/>
    <w:rsid w:val="00D34C32"/>
    <w:rsid w:val="00D34FEA"/>
    <w:rsid w:val="00D3583D"/>
    <w:rsid w:val="00D35A7B"/>
    <w:rsid w:val="00D371DA"/>
    <w:rsid w:val="00D379A8"/>
    <w:rsid w:val="00D37AB6"/>
    <w:rsid w:val="00D40C06"/>
    <w:rsid w:val="00D4142D"/>
    <w:rsid w:val="00D42670"/>
    <w:rsid w:val="00D436BC"/>
    <w:rsid w:val="00D4370E"/>
    <w:rsid w:val="00D44A3D"/>
    <w:rsid w:val="00D455A4"/>
    <w:rsid w:val="00D45BF3"/>
    <w:rsid w:val="00D5125E"/>
    <w:rsid w:val="00D51FA9"/>
    <w:rsid w:val="00D53794"/>
    <w:rsid w:val="00D54831"/>
    <w:rsid w:val="00D54BD3"/>
    <w:rsid w:val="00D557C9"/>
    <w:rsid w:val="00D56029"/>
    <w:rsid w:val="00D56087"/>
    <w:rsid w:val="00D56A1E"/>
    <w:rsid w:val="00D56A7A"/>
    <w:rsid w:val="00D57C23"/>
    <w:rsid w:val="00D57DC2"/>
    <w:rsid w:val="00D603DD"/>
    <w:rsid w:val="00D6106E"/>
    <w:rsid w:val="00D6196E"/>
    <w:rsid w:val="00D61C51"/>
    <w:rsid w:val="00D6200A"/>
    <w:rsid w:val="00D62130"/>
    <w:rsid w:val="00D6494B"/>
    <w:rsid w:val="00D64D03"/>
    <w:rsid w:val="00D666F5"/>
    <w:rsid w:val="00D66DC4"/>
    <w:rsid w:val="00D674B9"/>
    <w:rsid w:val="00D67C4A"/>
    <w:rsid w:val="00D70472"/>
    <w:rsid w:val="00D71C91"/>
    <w:rsid w:val="00D7309B"/>
    <w:rsid w:val="00D7496F"/>
    <w:rsid w:val="00D74A15"/>
    <w:rsid w:val="00D74F28"/>
    <w:rsid w:val="00D752C2"/>
    <w:rsid w:val="00D75EAB"/>
    <w:rsid w:val="00D7690B"/>
    <w:rsid w:val="00D769AB"/>
    <w:rsid w:val="00D77AD0"/>
    <w:rsid w:val="00D801A2"/>
    <w:rsid w:val="00D8079B"/>
    <w:rsid w:val="00D8099D"/>
    <w:rsid w:val="00D80B5C"/>
    <w:rsid w:val="00D84881"/>
    <w:rsid w:val="00D871FE"/>
    <w:rsid w:val="00D8790B"/>
    <w:rsid w:val="00D913F7"/>
    <w:rsid w:val="00D93326"/>
    <w:rsid w:val="00D93A6C"/>
    <w:rsid w:val="00D96940"/>
    <w:rsid w:val="00D976F2"/>
    <w:rsid w:val="00D97A83"/>
    <w:rsid w:val="00D97AFB"/>
    <w:rsid w:val="00D97C2D"/>
    <w:rsid w:val="00D97FEF"/>
    <w:rsid w:val="00DA06E0"/>
    <w:rsid w:val="00DA0A1B"/>
    <w:rsid w:val="00DA1AAF"/>
    <w:rsid w:val="00DA1C98"/>
    <w:rsid w:val="00DA2C2B"/>
    <w:rsid w:val="00DA2D7F"/>
    <w:rsid w:val="00DA330A"/>
    <w:rsid w:val="00DA5A05"/>
    <w:rsid w:val="00DA6838"/>
    <w:rsid w:val="00DA6840"/>
    <w:rsid w:val="00DA68E2"/>
    <w:rsid w:val="00DA6AD5"/>
    <w:rsid w:val="00DB062B"/>
    <w:rsid w:val="00DB0B9D"/>
    <w:rsid w:val="00DB3564"/>
    <w:rsid w:val="00DB440C"/>
    <w:rsid w:val="00DB440F"/>
    <w:rsid w:val="00DB4AF0"/>
    <w:rsid w:val="00DB617E"/>
    <w:rsid w:val="00DB6648"/>
    <w:rsid w:val="00DB6A7F"/>
    <w:rsid w:val="00DB7628"/>
    <w:rsid w:val="00DC13A0"/>
    <w:rsid w:val="00DC1519"/>
    <w:rsid w:val="00DC1624"/>
    <w:rsid w:val="00DC179D"/>
    <w:rsid w:val="00DC251A"/>
    <w:rsid w:val="00DC3640"/>
    <w:rsid w:val="00DC401B"/>
    <w:rsid w:val="00DC7069"/>
    <w:rsid w:val="00DD0F29"/>
    <w:rsid w:val="00DD2A1B"/>
    <w:rsid w:val="00DD305F"/>
    <w:rsid w:val="00DD3F22"/>
    <w:rsid w:val="00DD451D"/>
    <w:rsid w:val="00DD4BB0"/>
    <w:rsid w:val="00DD5214"/>
    <w:rsid w:val="00DD65AC"/>
    <w:rsid w:val="00DD6BAF"/>
    <w:rsid w:val="00DD75AE"/>
    <w:rsid w:val="00DD7D67"/>
    <w:rsid w:val="00DE0896"/>
    <w:rsid w:val="00DE0BF7"/>
    <w:rsid w:val="00DE1C54"/>
    <w:rsid w:val="00DE20B6"/>
    <w:rsid w:val="00DE2559"/>
    <w:rsid w:val="00DE269F"/>
    <w:rsid w:val="00DE374C"/>
    <w:rsid w:val="00DE3B05"/>
    <w:rsid w:val="00DE40D0"/>
    <w:rsid w:val="00DE5CAE"/>
    <w:rsid w:val="00DE6F5E"/>
    <w:rsid w:val="00DE723D"/>
    <w:rsid w:val="00DE7311"/>
    <w:rsid w:val="00DE7704"/>
    <w:rsid w:val="00DE7926"/>
    <w:rsid w:val="00DF08CA"/>
    <w:rsid w:val="00DF154F"/>
    <w:rsid w:val="00DF1CE2"/>
    <w:rsid w:val="00DF2327"/>
    <w:rsid w:val="00DF26DD"/>
    <w:rsid w:val="00DF2F28"/>
    <w:rsid w:val="00DF332E"/>
    <w:rsid w:val="00DF3913"/>
    <w:rsid w:val="00DF40E2"/>
    <w:rsid w:val="00DF443F"/>
    <w:rsid w:val="00DF4938"/>
    <w:rsid w:val="00DF4DC0"/>
    <w:rsid w:val="00DF509D"/>
    <w:rsid w:val="00DF544F"/>
    <w:rsid w:val="00DF56A9"/>
    <w:rsid w:val="00E00C3B"/>
    <w:rsid w:val="00E01007"/>
    <w:rsid w:val="00E01C0B"/>
    <w:rsid w:val="00E0214D"/>
    <w:rsid w:val="00E0240B"/>
    <w:rsid w:val="00E0346F"/>
    <w:rsid w:val="00E04B30"/>
    <w:rsid w:val="00E04E6D"/>
    <w:rsid w:val="00E071B2"/>
    <w:rsid w:val="00E10891"/>
    <w:rsid w:val="00E108AB"/>
    <w:rsid w:val="00E126BC"/>
    <w:rsid w:val="00E12D44"/>
    <w:rsid w:val="00E12DC2"/>
    <w:rsid w:val="00E12EE5"/>
    <w:rsid w:val="00E14D19"/>
    <w:rsid w:val="00E15129"/>
    <w:rsid w:val="00E16CED"/>
    <w:rsid w:val="00E17586"/>
    <w:rsid w:val="00E212CA"/>
    <w:rsid w:val="00E213DA"/>
    <w:rsid w:val="00E21860"/>
    <w:rsid w:val="00E22E82"/>
    <w:rsid w:val="00E239DF"/>
    <w:rsid w:val="00E24922"/>
    <w:rsid w:val="00E24970"/>
    <w:rsid w:val="00E24C1B"/>
    <w:rsid w:val="00E27513"/>
    <w:rsid w:val="00E3021C"/>
    <w:rsid w:val="00E3171C"/>
    <w:rsid w:val="00E31F47"/>
    <w:rsid w:val="00E32B52"/>
    <w:rsid w:val="00E33596"/>
    <w:rsid w:val="00E37D39"/>
    <w:rsid w:val="00E40655"/>
    <w:rsid w:val="00E40BE7"/>
    <w:rsid w:val="00E424A1"/>
    <w:rsid w:val="00E42C7B"/>
    <w:rsid w:val="00E42CFE"/>
    <w:rsid w:val="00E43462"/>
    <w:rsid w:val="00E43F45"/>
    <w:rsid w:val="00E44348"/>
    <w:rsid w:val="00E4666A"/>
    <w:rsid w:val="00E4700F"/>
    <w:rsid w:val="00E51879"/>
    <w:rsid w:val="00E519D2"/>
    <w:rsid w:val="00E51D99"/>
    <w:rsid w:val="00E525D5"/>
    <w:rsid w:val="00E53B5B"/>
    <w:rsid w:val="00E53BA2"/>
    <w:rsid w:val="00E54379"/>
    <w:rsid w:val="00E54E9D"/>
    <w:rsid w:val="00E54F28"/>
    <w:rsid w:val="00E553E6"/>
    <w:rsid w:val="00E57D08"/>
    <w:rsid w:val="00E605F5"/>
    <w:rsid w:val="00E60666"/>
    <w:rsid w:val="00E60AA4"/>
    <w:rsid w:val="00E61010"/>
    <w:rsid w:val="00E61CF7"/>
    <w:rsid w:val="00E62456"/>
    <w:rsid w:val="00E625D6"/>
    <w:rsid w:val="00E6395C"/>
    <w:rsid w:val="00E66B4B"/>
    <w:rsid w:val="00E7026A"/>
    <w:rsid w:val="00E70537"/>
    <w:rsid w:val="00E70C29"/>
    <w:rsid w:val="00E711C9"/>
    <w:rsid w:val="00E714C9"/>
    <w:rsid w:val="00E7164B"/>
    <w:rsid w:val="00E71B0B"/>
    <w:rsid w:val="00E7202A"/>
    <w:rsid w:val="00E73617"/>
    <w:rsid w:val="00E74272"/>
    <w:rsid w:val="00E74EDA"/>
    <w:rsid w:val="00E8047F"/>
    <w:rsid w:val="00E8097C"/>
    <w:rsid w:val="00E810A4"/>
    <w:rsid w:val="00E82223"/>
    <w:rsid w:val="00E827B6"/>
    <w:rsid w:val="00E83D00"/>
    <w:rsid w:val="00E843E7"/>
    <w:rsid w:val="00E846AC"/>
    <w:rsid w:val="00E8686C"/>
    <w:rsid w:val="00E91592"/>
    <w:rsid w:val="00E924B8"/>
    <w:rsid w:val="00E96E31"/>
    <w:rsid w:val="00E97DFA"/>
    <w:rsid w:val="00EA0A25"/>
    <w:rsid w:val="00EA14D3"/>
    <w:rsid w:val="00EA1609"/>
    <w:rsid w:val="00EA3065"/>
    <w:rsid w:val="00EA3B13"/>
    <w:rsid w:val="00EB2DD2"/>
    <w:rsid w:val="00EB4286"/>
    <w:rsid w:val="00EB7538"/>
    <w:rsid w:val="00EC2288"/>
    <w:rsid w:val="00EC2BAD"/>
    <w:rsid w:val="00EC4354"/>
    <w:rsid w:val="00EC5E8A"/>
    <w:rsid w:val="00EC680A"/>
    <w:rsid w:val="00EC73B1"/>
    <w:rsid w:val="00ED0192"/>
    <w:rsid w:val="00ED2582"/>
    <w:rsid w:val="00ED29DA"/>
    <w:rsid w:val="00ED331F"/>
    <w:rsid w:val="00ED4444"/>
    <w:rsid w:val="00ED4C80"/>
    <w:rsid w:val="00ED5C1E"/>
    <w:rsid w:val="00ED601B"/>
    <w:rsid w:val="00EE007C"/>
    <w:rsid w:val="00EE2394"/>
    <w:rsid w:val="00EE30C8"/>
    <w:rsid w:val="00EE69FE"/>
    <w:rsid w:val="00EE77B0"/>
    <w:rsid w:val="00EE7F4A"/>
    <w:rsid w:val="00EF1107"/>
    <w:rsid w:val="00EF125A"/>
    <w:rsid w:val="00EF1261"/>
    <w:rsid w:val="00EF1FF2"/>
    <w:rsid w:val="00EF2E92"/>
    <w:rsid w:val="00EF359F"/>
    <w:rsid w:val="00EF4798"/>
    <w:rsid w:val="00EF6374"/>
    <w:rsid w:val="00EF7023"/>
    <w:rsid w:val="00EF7033"/>
    <w:rsid w:val="00F015D7"/>
    <w:rsid w:val="00F027B2"/>
    <w:rsid w:val="00F04761"/>
    <w:rsid w:val="00F048FB"/>
    <w:rsid w:val="00F04DC8"/>
    <w:rsid w:val="00F05BCA"/>
    <w:rsid w:val="00F1060A"/>
    <w:rsid w:val="00F109D1"/>
    <w:rsid w:val="00F10C21"/>
    <w:rsid w:val="00F10ED5"/>
    <w:rsid w:val="00F118D0"/>
    <w:rsid w:val="00F118D7"/>
    <w:rsid w:val="00F1257C"/>
    <w:rsid w:val="00F131F6"/>
    <w:rsid w:val="00F15311"/>
    <w:rsid w:val="00F17525"/>
    <w:rsid w:val="00F17ECE"/>
    <w:rsid w:val="00F22D39"/>
    <w:rsid w:val="00F23461"/>
    <w:rsid w:val="00F23EA2"/>
    <w:rsid w:val="00F24F7B"/>
    <w:rsid w:val="00F251C7"/>
    <w:rsid w:val="00F2540D"/>
    <w:rsid w:val="00F2586D"/>
    <w:rsid w:val="00F27297"/>
    <w:rsid w:val="00F277D9"/>
    <w:rsid w:val="00F302C3"/>
    <w:rsid w:val="00F31EFC"/>
    <w:rsid w:val="00F32C41"/>
    <w:rsid w:val="00F33533"/>
    <w:rsid w:val="00F3360C"/>
    <w:rsid w:val="00F33CB4"/>
    <w:rsid w:val="00F33DC5"/>
    <w:rsid w:val="00F33EC6"/>
    <w:rsid w:val="00F3401A"/>
    <w:rsid w:val="00F368F6"/>
    <w:rsid w:val="00F36B49"/>
    <w:rsid w:val="00F36BA2"/>
    <w:rsid w:val="00F3799D"/>
    <w:rsid w:val="00F37F7B"/>
    <w:rsid w:val="00F40103"/>
    <w:rsid w:val="00F40654"/>
    <w:rsid w:val="00F4072F"/>
    <w:rsid w:val="00F40CB7"/>
    <w:rsid w:val="00F411A2"/>
    <w:rsid w:val="00F416FE"/>
    <w:rsid w:val="00F41B96"/>
    <w:rsid w:val="00F41D9B"/>
    <w:rsid w:val="00F4378C"/>
    <w:rsid w:val="00F44946"/>
    <w:rsid w:val="00F44CA6"/>
    <w:rsid w:val="00F46882"/>
    <w:rsid w:val="00F47446"/>
    <w:rsid w:val="00F503D3"/>
    <w:rsid w:val="00F50792"/>
    <w:rsid w:val="00F50AB4"/>
    <w:rsid w:val="00F51DBA"/>
    <w:rsid w:val="00F52D5A"/>
    <w:rsid w:val="00F53200"/>
    <w:rsid w:val="00F5367A"/>
    <w:rsid w:val="00F53B7C"/>
    <w:rsid w:val="00F53B84"/>
    <w:rsid w:val="00F5703C"/>
    <w:rsid w:val="00F572B0"/>
    <w:rsid w:val="00F57394"/>
    <w:rsid w:val="00F5787C"/>
    <w:rsid w:val="00F624BA"/>
    <w:rsid w:val="00F6340C"/>
    <w:rsid w:val="00F63638"/>
    <w:rsid w:val="00F638D9"/>
    <w:rsid w:val="00F63A6D"/>
    <w:rsid w:val="00F6727F"/>
    <w:rsid w:val="00F67B73"/>
    <w:rsid w:val="00F67E92"/>
    <w:rsid w:val="00F70746"/>
    <w:rsid w:val="00F71C6B"/>
    <w:rsid w:val="00F72549"/>
    <w:rsid w:val="00F73371"/>
    <w:rsid w:val="00F74AD1"/>
    <w:rsid w:val="00F7590A"/>
    <w:rsid w:val="00F76F42"/>
    <w:rsid w:val="00F809BA"/>
    <w:rsid w:val="00F80C82"/>
    <w:rsid w:val="00F81434"/>
    <w:rsid w:val="00F81822"/>
    <w:rsid w:val="00F8357D"/>
    <w:rsid w:val="00F835C1"/>
    <w:rsid w:val="00F84319"/>
    <w:rsid w:val="00F84807"/>
    <w:rsid w:val="00F855AB"/>
    <w:rsid w:val="00F85D2F"/>
    <w:rsid w:val="00F87526"/>
    <w:rsid w:val="00F87E80"/>
    <w:rsid w:val="00F93B32"/>
    <w:rsid w:val="00F94A26"/>
    <w:rsid w:val="00F96BA8"/>
    <w:rsid w:val="00F9772C"/>
    <w:rsid w:val="00FA1474"/>
    <w:rsid w:val="00FA15CC"/>
    <w:rsid w:val="00FA176C"/>
    <w:rsid w:val="00FA351A"/>
    <w:rsid w:val="00FA68B8"/>
    <w:rsid w:val="00FA735A"/>
    <w:rsid w:val="00FA780A"/>
    <w:rsid w:val="00FB0305"/>
    <w:rsid w:val="00FB1918"/>
    <w:rsid w:val="00FB224C"/>
    <w:rsid w:val="00FB228D"/>
    <w:rsid w:val="00FB47A6"/>
    <w:rsid w:val="00FB729A"/>
    <w:rsid w:val="00FC00C5"/>
    <w:rsid w:val="00FC0BC6"/>
    <w:rsid w:val="00FC1159"/>
    <w:rsid w:val="00FC201F"/>
    <w:rsid w:val="00FC24BC"/>
    <w:rsid w:val="00FC2875"/>
    <w:rsid w:val="00FC2BB1"/>
    <w:rsid w:val="00FC3078"/>
    <w:rsid w:val="00FC4CA9"/>
    <w:rsid w:val="00FC719A"/>
    <w:rsid w:val="00FC755C"/>
    <w:rsid w:val="00FD053F"/>
    <w:rsid w:val="00FD0A0F"/>
    <w:rsid w:val="00FD1770"/>
    <w:rsid w:val="00FD179B"/>
    <w:rsid w:val="00FD335B"/>
    <w:rsid w:val="00FD3739"/>
    <w:rsid w:val="00FD3D83"/>
    <w:rsid w:val="00FD45E2"/>
    <w:rsid w:val="00FD565F"/>
    <w:rsid w:val="00FD61EF"/>
    <w:rsid w:val="00FE030E"/>
    <w:rsid w:val="00FE2536"/>
    <w:rsid w:val="00FE4299"/>
    <w:rsid w:val="00FE451C"/>
    <w:rsid w:val="00FE4702"/>
    <w:rsid w:val="00FE47CE"/>
    <w:rsid w:val="00FE5286"/>
    <w:rsid w:val="00FE5F60"/>
    <w:rsid w:val="00FE6383"/>
    <w:rsid w:val="00FE6F5B"/>
    <w:rsid w:val="00FE75DB"/>
    <w:rsid w:val="00FF098C"/>
    <w:rsid w:val="00FF1C16"/>
    <w:rsid w:val="00FF337A"/>
    <w:rsid w:val="00FF37E3"/>
    <w:rsid w:val="00FF5BCE"/>
    <w:rsid w:val="00FF6161"/>
    <w:rsid w:val="00FF65C5"/>
    <w:rsid w:val="00FF75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0016693"/>
  <w15:chartTrackingRefBased/>
  <w15:docId w15:val="{F77652DA-4ECD-465D-8B63-B00FC463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2C0"/>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1E55"/>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DB4AF0"/>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D5AC4"/>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F503D3"/>
    <w:pPr>
      <w:tabs>
        <w:tab w:val="right" w:leader="dot" w:pos="9016"/>
      </w:tabs>
      <w:spacing w:before="80" w:after="80" w:line="240" w:lineRule="auto"/>
    </w:pPr>
    <w:rPr>
      <w:noProof/>
      <w:spacing w:val="-4"/>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table" w:customStyle="1" w:styleId="TableGrid11">
    <w:name w:val="Table Grid11"/>
    <w:basedOn w:val="TableNormal"/>
    <w:next w:val="TableGrid"/>
    <w:uiPriority w:val="39"/>
    <w:rsid w:val="00686D0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265C17"/>
    <w:pPr>
      <w:spacing w:before="120"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D75A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55099E"/>
    <w:pPr>
      <w:widowControl w:val="0"/>
      <w:spacing w:after="0" w:line="240" w:lineRule="auto"/>
    </w:pPr>
    <w:rPr>
      <w:rFonts w:ascii="Century Gothic" w:hAnsi="Century Gothic"/>
    </w:rPr>
  </w:style>
  <w:style w:type="table" w:styleId="GridTable4-Accent1">
    <w:name w:val="Grid Table 4 Accent 1"/>
    <w:basedOn w:val="TableNormal"/>
    <w:uiPriority w:val="49"/>
    <w:rsid w:val="007859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nresolvedMention1">
    <w:name w:val="Unresolved Mention1"/>
    <w:basedOn w:val="DefaultParagraphFont"/>
    <w:uiPriority w:val="99"/>
    <w:semiHidden/>
    <w:unhideWhenUsed/>
    <w:rsid w:val="00F50792"/>
    <w:rPr>
      <w:color w:val="808080"/>
      <w:shd w:val="clear" w:color="auto" w:fill="E6E6E6"/>
    </w:rPr>
  </w:style>
  <w:style w:type="table" w:customStyle="1" w:styleId="TableGrid3">
    <w:name w:val="Table Grid3"/>
    <w:basedOn w:val="TableNormal"/>
    <w:next w:val="TableGrid"/>
    <w:uiPriority w:val="39"/>
    <w:rsid w:val="006E3DA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765ED"/>
    <w:rPr>
      <w:color w:val="808080"/>
      <w:shd w:val="clear" w:color="auto" w:fill="E6E6E6"/>
    </w:rPr>
  </w:style>
  <w:style w:type="character" w:customStyle="1" w:styleId="UnresolvedMention3">
    <w:name w:val="Unresolved Mention3"/>
    <w:basedOn w:val="DefaultParagraphFont"/>
    <w:uiPriority w:val="99"/>
    <w:semiHidden/>
    <w:unhideWhenUsed/>
    <w:rsid w:val="00FE4299"/>
    <w:rPr>
      <w:color w:val="605E5C"/>
      <w:shd w:val="clear" w:color="auto" w:fill="E1DFDD"/>
    </w:rPr>
  </w:style>
  <w:style w:type="character" w:customStyle="1" w:styleId="UnresolvedMention4">
    <w:name w:val="Unresolved Mention4"/>
    <w:basedOn w:val="DefaultParagraphFont"/>
    <w:uiPriority w:val="99"/>
    <w:semiHidden/>
    <w:unhideWhenUsed/>
    <w:rsid w:val="00B33B4A"/>
    <w:rPr>
      <w:color w:val="605E5C"/>
      <w:shd w:val="clear" w:color="auto" w:fill="E1DFDD"/>
    </w:rPr>
  </w:style>
  <w:style w:type="paragraph" w:styleId="Caption">
    <w:name w:val="caption"/>
    <w:basedOn w:val="Normal"/>
    <w:next w:val="Normal"/>
    <w:uiPriority w:val="35"/>
    <w:unhideWhenUsed/>
    <w:qFormat/>
    <w:rsid w:val="00395193"/>
    <w:pPr>
      <w:spacing w:before="0" w:after="200" w:line="240" w:lineRule="auto"/>
    </w:pPr>
    <w:rPr>
      <w:i/>
      <w:iCs/>
      <w:color w:val="44546A" w:themeColor="text2"/>
      <w:sz w:val="18"/>
      <w:szCs w:val="18"/>
    </w:rPr>
  </w:style>
  <w:style w:type="character" w:customStyle="1" w:styleId="UnresolvedMention5">
    <w:name w:val="Unresolved Mention5"/>
    <w:basedOn w:val="DefaultParagraphFont"/>
    <w:uiPriority w:val="99"/>
    <w:semiHidden/>
    <w:unhideWhenUsed/>
    <w:rsid w:val="00B81307"/>
    <w:rPr>
      <w:color w:val="605E5C"/>
      <w:shd w:val="clear" w:color="auto" w:fill="E1DFDD"/>
    </w:rPr>
  </w:style>
  <w:style w:type="character" w:customStyle="1" w:styleId="UnresolvedMention">
    <w:name w:val="Unresolved Mention"/>
    <w:basedOn w:val="DefaultParagraphFont"/>
    <w:uiPriority w:val="99"/>
    <w:semiHidden/>
    <w:unhideWhenUsed/>
    <w:rsid w:val="00FE4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84959">
      <w:bodyDiv w:val="1"/>
      <w:marLeft w:val="0"/>
      <w:marRight w:val="0"/>
      <w:marTop w:val="0"/>
      <w:marBottom w:val="0"/>
      <w:divBdr>
        <w:top w:val="none" w:sz="0" w:space="0" w:color="auto"/>
        <w:left w:val="none" w:sz="0" w:space="0" w:color="auto"/>
        <w:bottom w:val="none" w:sz="0" w:space="0" w:color="auto"/>
        <w:right w:val="none" w:sz="0" w:space="0" w:color="auto"/>
      </w:divBdr>
    </w:div>
    <w:div w:id="141699504">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266424457">
      <w:bodyDiv w:val="1"/>
      <w:marLeft w:val="0"/>
      <w:marRight w:val="0"/>
      <w:marTop w:val="0"/>
      <w:marBottom w:val="0"/>
      <w:divBdr>
        <w:top w:val="none" w:sz="0" w:space="0" w:color="auto"/>
        <w:left w:val="none" w:sz="0" w:space="0" w:color="auto"/>
        <w:bottom w:val="none" w:sz="0" w:space="0" w:color="auto"/>
        <w:right w:val="none" w:sz="0" w:space="0" w:color="auto"/>
      </w:divBdr>
      <w:divsChild>
        <w:div w:id="1709718795">
          <w:marLeft w:val="0"/>
          <w:marRight w:val="0"/>
          <w:marTop w:val="0"/>
          <w:marBottom w:val="0"/>
          <w:divBdr>
            <w:top w:val="none" w:sz="0" w:space="0" w:color="auto"/>
            <w:left w:val="none" w:sz="0" w:space="0" w:color="auto"/>
            <w:bottom w:val="none" w:sz="0" w:space="0" w:color="auto"/>
            <w:right w:val="none" w:sz="0" w:space="0" w:color="auto"/>
          </w:divBdr>
        </w:div>
      </w:divsChild>
    </w:div>
    <w:div w:id="271205195">
      <w:bodyDiv w:val="1"/>
      <w:marLeft w:val="0"/>
      <w:marRight w:val="0"/>
      <w:marTop w:val="0"/>
      <w:marBottom w:val="0"/>
      <w:divBdr>
        <w:top w:val="none" w:sz="0" w:space="0" w:color="auto"/>
        <w:left w:val="none" w:sz="0" w:space="0" w:color="auto"/>
        <w:bottom w:val="none" w:sz="0" w:space="0" w:color="auto"/>
        <w:right w:val="none" w:sz="0" w:space="0" w:color="auto"/>
      </w:divBdr>
    </w:div>
    <w:div w:id="340741243">
      <w:bodyDiv w:val="1"/>
      <w:marLeft w:val="0"/>
      <w:marRight w:val="0"/>
      <w:marTop w:val="0"/>
      <w:marBottom w:val="0"/>
      <w:divBdr>
        <w:top w:val="none" w:sz="0" w:space="0" w:color="auto"/>
        <w:left w:val="none" w:sz="0" w:space="0" w:color="auto"/>
        <w:bottom w:val="none" w:sz="0" w:space="0" w:color="auto"/>
        <w:right w:val="none" w:sz="0" w:space="0" w:color="auto"/>
      </w:divBdr>
    </w:div>
    <w:div w:id="364333881">
      <w:bodyDiv w:val="1"/>
      <w:marLeft w:val="0"/>
      <w:marRight w:val="0"/>
      <w:marTop w:val="0"/>
      <w:marBottom w:val="0"/>
      <w:divBdr>
        <w:top w:val="none" w:sz="0" w:space="0" w:color="auto"/>
        <w:left w:val="none" w:sz="0" w:space="0" w:color="auto"/>
        <w:bottom w:val="none" w:sz="0" w:space="0" w:color="auto"/>
        <w:right w:val="none" w:sz="0" w:space="0" w:color="auto"/>
      </w:divBdr>
    </w:div>
    <w:div w:id="408963915">
      <w:bodyDiv w:val="1"/>
      <w:marLeft w:val="0"/>
      <w:marRight w:val="0"/>
      <w:marTop w:val="0"/>
      <w:marBottom w:val="0"/>
      <w:divBdr>
        <w:top w:val="none" w:sz="0" w:space="0" w:color="auto"/>
        <w:left w:val="none" w:sz="0" w:space="0" w:color="auto"/>
        <w:bottom w:val="none" w:sz="0" w:space="0" w:color="auto"/>
        <w:right w:val="none" w:sz="0" w:space="0" w:color="auto"/>
      </w:divBdr>
    </w:div>
    <w:div w:id="428085349">
      <w:bodyDiv w:val="1"/>
      <w:marLeft w:val="0"/>
      <w:marRight w:val="0"/>
      <w:marTop w:val="0"/>
      <w:marBottom w:val="0"/>
      <w:divBdr>
        <w:top w:val="none" w:sz="0" w:space="0" w:color="auto"/>
        <w:left w:val="none" w:sz="0" w:space="0" w:color="auto"/>
        <w:bottom w:val="none" w:sz="0" w:space="0" w:color="auto"/>
        <w:right w:val="none" w:sz="0" w:space="0" w:color="auto"/>
      </w:divBdr>
    </w:div>
    <w:div w:id="493763331">
      <w:bodyDiv w:val="1"/>
      <w:marLeft w:val="0"/>
      <w:marRight w:val="0"/>
      <w:marTop w:val="0"/>
      <w:marBottom w:val="0"/>
      <w:divBdr>
        <w:top w:val="none" w:sz="0" w:space="0" w:color="auto"/>
        <w:left w:val="none" w:sz="0" w:space="0" w:color="auto"/>
        <w:bottom w:val="none" w:sz="0" w:space="0" w:color="auto"/>
        <w:right w:val="none" w:sz="0" w:space="0" w:color="auto"/>
      </w:divBdr>
    </w:div>
    <w:div w:id="502086820">
      <w:bodyDiv w:val="1"/>
      <w:marLeft w:val="0"/>
      <w:marRight w:val="0"/>
      <w:marTop w:val="0"/>
      <w:marBottom w:val="0"/>
      <w:divBdr>
        <w:top w:val="none" w:sz="0" w:space="0" w:color="auto"/>
        <w:left w:val="none" w:sz="0" w:space="0" w:color="auto"/>
        <w:bottom w:val="none" w:sz="0" w:space="0" w:color="auto"/>
        <w:right w:val="none" w:sz="0" w:space="0" w:color="auto"/>
      </w:divBdr>
    </w:div>
    <w:div w:id="523249226">
      <w:bodyDiv w:val="1"/>
      <w:marLeft w:val="0"/>
      <w:marRight w:val="0"/>
      <w:marTop w:val="0"/>
      <w:marBottom w:val="0"/>
      <w:divBdr>
        <w:top w:val="none" w:sz="0" w:space="0" w:color="auto"/>
        <w:left w:val="none" w:sz="0" w:space="0" w:color="auto"/>
        <w:bottom w:val="none" w:sz="0" w:space="0" w:color="auto"/>
        <w:right w:val="none" w:sz="0" w:space="0" w:color="auto"/>
      </w:divBdr>
    </w:div>
    <w:div w:id="582494987">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657728105">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84440249">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68509049">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50320410">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195270208">
      <w:bodyDiv w:val="1"/>
      <w:marLeft w:val="0"/>
      <w:marRight w:val="0"/>
      <w:marTop w:val="0"/>
      <w:marBottom w:val="0"/>
      <w:divBdr>
        <w:top w:val="none" w:sz="0" w:space="0" w:color="auto"/>
        <w:left w:val="none" w:sz="0" w:space="0" w:color="auto"/>
        <w:bottom w:val="none" w:sz="0" w:space="0" w:color="auto"/>
        <w:right w:val="none" w:sz="0" w:space="0" w:color="auto"/>
      </w:divBdr>
    </w:div>
    <w:div w:id="122443989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04135926">
      <w:bodyDiv w:val="1"/>
      <w:marLeft w:val="0"/>
      <w:marRight w:val="0"/>
      <w:marTop w:val="0"/>
      <w:marBottom w:val="0"/>
      <w:divBdr>
        <w:top w:val="none" w:sz="0" w:space="0" w:color="auto"/>
        <w:left w:val="none" w:sz="0" w:space="0" w:color="auto"/>
        <w:bottom w:val="none" w:sz="0" w:space="0" w:color="auto"/>
        <w:right w:val="none" w:sz="0" w:space="0" w:color="auto"/>
      </w:divBdr>
    </w:div>
    <w:div w:id="1405685263">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558008125">
      <w:bodyDiv w:val="1"/>
      <w:marLeft w:val="0"/>
      <w:marRight w:val="0"/>
      <w:marTop w:val="0"/>
      <w:marBottom w:val="0"/>
      <w:divBdr>
        <w:top w:val="none" w:sz="0" w:space="0" w:color="auto"/>
        <w:left w:val="none" w:sz="0" w:space="0" w:color="auto"/>
        <w:bottom w:val="none" w:sz="0" w:space="0" w:color="auto"/>
        <w:right w:val="none" w:sz="0" w:space="0" w:color="auto"/>
      </w:divBdr>
    </w:div>
    <w:div w:id="1672685840">
      <w:bodyDiv w:val="1"/>
      <w:marLeft w:val="0"/>
      <w:marRight w:val="0"/>
      <w:marTop w:val="0"/>
      <w:marBottom w:val="0"/>
      <w:divBdr>
        <w:top w:val="none" w:sz="0" w:space="0" w:color="auto"/>
        <w:left w:val="none" w:sz="0" w:space="0" w:color="auto"/>
        <w:bottom w:val="none" w:sz="0" w:space="0" w:color="auto"/>
        <w:right w:val="none" w:sz="0" w:space="0" w:color="auto"/>
      </w:divBdr>
    </w:div>
    <w:div w:id="1675650450">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50613853">
      <w:bodyDiv w:val="1"/>
      <w:marLeft w:val="0"/>
      <w:marRight w:val="0"/>
      <w:marTop w:val="0"/>
      <w:marBottom w:val="0"/>
      <w:divBdr>
        <w:top w:val="none" w:sz="0" w:space="0" w:color="auto"/>
        <w:left w:val="none" w:sz="0" w:space="0" w:color="auto"/>
        <w:bottom w:val="none" w:sz="0" w:space="0" w:color="auto"/>
        <w:right w:val="none" w:sz="0" w:space="0" w:color="auto"/>
      </w:divBdr>
    </w:div>
    <w:div w:id="1853107068">
      <w:bodyDiv w:val="1"/>
      <w:marLeft w:val="0"/>
      <w:marRight w:val="0"/>
      <w:marTop w:val="0"/>
      <w:marBottom w:val="0"/>
      <w:divBdr>
        <w:top w:val="none" w:sz="0" w:space="0" w:color="auto"/>
        <w:left w:val="none" w:sz="0" w:space="0" w:color="auto"/>
        <w:bottom w:val="none" w:sz="0" w:space="0" w:color="auto"/>
        <w:right w:val="none" w:sz="0" w:space="0" w:color="auto"/>
      </w:divBdr>
    </w:div>
    <w:div w:id="1904215574">
      <w:bodyDiv w:val="1"/>
      <w:marLeft w:val="0"/>
      <w:marRight w:val="0"/>
      <w:marTop w:val="0"/>
      <w:marBottom w:val="0"/>
      <w:divBdr>
        <w:top w:val="none" w:sz="0" w:space="0" w:color="auto"/>
        <w:left w:val="none" w:sz="0" w:space="0" w:color="auto"/>
        <w:bottom w:val="none" w:sz="0" w:space="0" w:color="auto"/>
        <w:right w:val="none" w:sz="0" w:space="0" w:color="auto"/>
      </w:divBdr>
    </w:div>
    <w:div w:id="1965311100">
      <w:bodyDiv w:val="1"/>
      <w:marLeft w:val="0"/>
      <w:marRight w:val="0"/>
      <w:marTop w:val="0"/>
      <w:marBottom w:val="0"/>
      <w:divBdr>
        <w:top w:val="none" w:sz="0" w:space="0" w:color="auto"/>
        <w:left w:val="none" w:sz="0" w:space="0" w:color="auto"/>
        <w:bottom w:val="none" w:sz="0" w:space="0" w:color="auto"/>
        <w:right w:val="none" w:sz="0" w:space="0" w:color="auto"/>
      </w:divBdr>
    </w:div>
    <w:div w:id="1983734692">
      <w:bodyDiv w:val="1"/>
      <w:marLeft w:val="0"/>
      <w:marRight w:val="0"/>
      <w:marTop w:val="0"/>
      <w:marBottom w:val="0"/>
      <w:divBdr>
        <w:top w:val="none" w:sz="0" w:space="0" w:color="auto"/>
        <w:left w:val="none" w:sz="0" w:space="0" w:color="auto"/>
        <w:bottom w:val="none" w:sz="0" w:space="0" w:color="auto"/>
        <w:right w:val="none" w:sz="0" w:space="0" w:color="auto"/>
      </w:divBdr>
    </w:div>
    <w:div w:id="2065134396">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 w:id="2121104833">
      <w:bodyDiv w:val="1"/>
      <w:marLeft w:val="0"/>
      <w:marRight w:val="0"/>
      <w:marTop w:val="0"/>
      <w:marBottom w:val="0"/>
      <w:divBdr>
        <w:top w:val="none" w:sz="0" w:space="0" w:color="auto"/>
        <w:left w:val="none" w:sz="0" w:space="0" w:color="auto"/>
        <w:bottom w:val="none" w:sz="0" w:space="0" w:color="auto"/>
        <w:right w:val="none" w:sz="0" w:space="0" w:color="auto"/>
      </w:divBdr>
    </w:div>
    <w:div w:id="2128699077">
      <w:bodyDiv w:val="1"/>
      <w:marLeft w:val="0"/>
      <w:marRight w:val="0"/>
      <w:marTop w:val="0"/>
      <w:marBottom w:val="0"/>
      <w:divBdr>
        <w:top w:val="none" w:sz="0" w:space="0" w:color="auto"/>
        <w:left w:val="none" w:sz="0" w:space="0" w:color="auto"/>
        <w:bottom w:val="none" w:sz="0" w:space="0" w:color="auto"/>
        <w:right w:val="none" w:sz="0" w:space="0" w:color="auto"/>
      </w:divBdr>
    </w:div>
    <w:div w:id="214703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10outline.scsa.wa.edu.au/home/p-10-curriculum/curriculum-browser/technologies/design-and-technologies2/technologies-overview/glossary/justify" TargetMode="External"/><Relationship Id="rId117" Type="http://schemas.openxmlformats.org/officeDocument/2006/relationships/hyperlink" Target="https://evernote.com/" TargetMode="External"/><Relationship Id="rId42" Type="http://schemas.microsoft.com/office/2007/relationships/diagramDrawing" Target="diagrams/drawing2.xml"/><Relationship Id="rId47" Type="http://schemas.openxmlformats.org/officeDocument/2006/relationships/diagramColors" Target="diagrams/colors3.xml"/><Relationship Id="rId63" Type="http://schemas.openxmlformats.org/officeDocument/2006/relationships/hyperlink" Target="https://youtu.be/Boi0XEm9-4E" TargetMode="External"/><Relationship Id="rId68" Type="http://schemas.openxmlformats.org/officeDocument/2006/relationships/hyperlink" Target="http://www.transperth.wa.gov.au/Journey-Planner" TargetMode="External"/><Relationship Id="rId84" Type="http://schemas.openxmlformats.org/officeDocument/2006/relationships/image" Target="media/image16.jpeg"/><Relationship Id="rId89" Type="http://schemas.openxmlformats.org/officeDocument/2006/relationships/hyperlink" Target="https://k10outline.scsa.wa.edu.au/home/teaching/curriculum-browser/science-v8/overview/glossary/evidence" TargetMode="External"/><Relationship Id="rId112" Type="http://schemas.openxmlformats.org/officeDocument/2006/relationships/hyperlink" Target="https://www.uts.edu.au/sites/default/files/reflective_journal.pdf" TargetMode="External"/><Relationship Id="rId16" Type="http://schemas.openxmlformats.org/officeDocument/2006/relationships/image" Target="media/image4.jpeg"/><Relationship Id="rId107" Type="http://schemas.openxmlformats.org/officeDocument/2006/relationships/hyperlink" Target="http://www.mindtools.com/pages/article/newCT_02.htm" TargetMode="External"/><Relationship Id="rId11" Type="http://schemas.openxmlformats.org/officeDocument/2006/relationships/image" Target="media/image4.png"/><Relationship Id="rId32" Type="http://schemas.openxmlformats.org/officeDocument/2006/relationships/diagramData" Target="diagrams/data1.xml"/><Relationship Id="rId37" Type="http://schemas.openxmlformats.org/officeDocument/2006/relationships/image" Target="media/image9.png"/><Relationship Id="rId53" Type="http://schemas.openxmlformats.org/officeDocument/2006/relationships/diagramColors" Target="diagrams/colors4.xml"/><Relationship Id="rId58" Type="http://schemas.openxmlformats.org/officeDocument/2006/relationships/hyperlink" Target="https://youtu.be/xCyjFipytRE" TargetMode="External"/><Relationship Id="rId74" Type="http://schemas.openxmlformats.org/officeDocument/2006/relationships/hyperlink" Target="http://www.who.int/communicating-for-health/principles/actionable/behaviour-change/en/" TargetMode="External"/><Relationship Id="rId79" Type="http://schemas.openxmlformats.org/officeDocument/2006/relationships/hyperlink" Target="http://www.apple.com/au/ibooks-author/" TargetMode="External"/><Relationship Id="rId102" Type="http://schemas.openxmlformats.org/officeDocument/2006/relationships/hyperlink" Target="https://k10outline.scsa.wa.edu.au/home" TargetMode="External"/><Relationship Id="rId123" Type="http://schemas.openxmlformats.org/officeDocument/2006/relationships/image" Target="media/image22.jpeg"/><Relationship Id="rId128"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hyperlink" Target="https://k10outline.scsa.wa.edu.au/home/p-10-curriculum/curriculum-browser/technologies/design-and-technologies2/technologies-overview/glossary/modify" TargetMode="External"/><Relationship Id="rId95" Type="http://schemas.openxmlformats.org/officeDocument/2006/relationships/hyperlink" Target="https://k10outline.scsa.wa.edu.au/home/p-10-curriculum/curriculum-browser/syllabus/technologies-overview/glossary/design-process" TargetMode="External"/><Relationship Id="rId14" Type="http://schemas.openxmlformats.org/officeDocument/2006/relationships/footer" Target="footer1.xml"/><Relationship Id="rId22" Type="http://schemas.openxmlformats.org/officeDocument/2006/relationships/image" Target="media/image60.jpeg"/><Relationship Id="rId27" Type="http://schemas.openxmlformats.org/officeDocument/2006/relationships/hyperlink" Target="https://k10outline.scsa.wa.edu.au/home/p-10-curriculum/curriculum-browser/syllabus/technologies-overview/glossary/data" TargetMode="External"/><Relationship Id="rId30" Type="http://schemas.openxmlformats.org/officeDocument/2006/relationships/image" Target="media/image7.png"/><Relationship Id="rId35" Type="http://schemas.openxmlformats.org/officeDocument/2006/relationships/diagramColors" Target="diagrams/colors1.xml"/><Relationship Id="rId43" Type="http://schemas.openxmlformats.org/officeDocument/2006/relationships/image" Target="media/image10.jpeg"/><Relationship Id="rId48" Type="http://schemas.microsoft.com/office/2007/relationships/diagramDrawing" Target="diagrams/drawing3.xml"/><Relationship Id="rId56" Type="http://schemas.openxmlformats.org/officeDocument/2006/relationships/image" Target="media/image12.jpeg"/><Relationship Id="rId64" Type="http://schemas.openxmlformats.org/officeDocument/2006/relationships/hyperlink" Target="https://youtu.be/SuboGpL3de4" TargetMode="External"/><Relationship Id="rId69" Type="http://schemas.openxmlformats.org/officeDocument/2006/relationships/hyperlink" Target="https://youtu.be/uZx5raF8O4U" TargetMode="External"/><Relationship Id="rId77" Type="http://schemas.openxmlformats.org/officeDocument/2006/relationships/hyperlink" Target="http://www.brisbane.qld.gov.au/traffic-and-transport/public-transport/school-transport/active-school-travel-program" TargetMode="External"/><Relationship Id="rId100" Type="http://schemas.openxmlformats.org/officeDocument/2006/relationships/hyperlink" Target="https://k10outline.scsa.wa.edu.au/home/p-10-curriculum/curriculum-browser/syllabus/technologies-overview/glossary/data" TargetMode="External"/><Relationship Id="rId105" Type="http://schemas.openxmlformats.org/officeDocument/2006/relationships/header" Target="header4.xml"/><Relationship Id="rId113" Type="http://schemas.openxmlformats.org/officeDocument/2006/relationships/hyperlink" Target="http://www.ais.sa.edu.au/__files/f/173001/AISSA%20Reflective%20Thinking.pdf" TargetMode="External"/><Relationship Id="rId118" Type="http://schemas.openxmlformats.org/officeDocument/2006/relationships/hyperlink" Target="https://education.weebly.com/" TargetMode="External"/><Relationship Id="rId126" Type="http://schemas.openxmlformats.org/officeDocument/2006/relationships/image" Target="media/image25.jpeg"/><Relationship Id="rId8" Type="http://schemas.openxmlformats.org/officeDocument/2006/relationships/image" Target="media/image1.png"/><Relationship Id="rId51" Type="http://schemas.openxmlformats.org/officeDocument/2006/relationships/diagramLayout" Target="diagrams/layout4.xml"/><Relationship Id="rId72" Type="http://schemas.openxmlformats.org/officeDocument/2006/relationships/image" Target="media/image15.jpeg"/><Relationship Id="rId80" Type="http://schemas.openxmlformats.org/officeDocument/2006/relationships/hyperlink" Target="https://itunes.apple.com/au/app/book-creator-for-ipad-create/id442378070?mt=8" TargetMode="External"/><Relationship Id="rId85" Type="http://schemas.openxmlformats.org/officeDocument/2006/relationships/hyperlink" Target="http://web.seesaw.me/" TargetMode="External"/><Relationship Id="rId93" Type="http://schemas.openxmlformats.org/officeDocument/2006/relationships/hyperlink" Target="https://k10outline.scsa.wa.edu.au/home/p-10-curriculum/curriculum-browser/syllabus/technologies-overview/glossary/evaluating" TargetMode="External"/><Relationship Id="rId98" Type="http://schemas.openxmlformats.org/officeDocument/2006/relationships/hyperlink" Target="https://k10outline.scsa.wa.edu.au/home/p-10-curriculum/curriculum-browser/syllabus/technologies-overview/glossary/data" TargetMode="External"/><Relationship Id="rId121" Type="http://schemas.openxmlformats.org/officeDocument/2006/relationships/image" Target="media/image20.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jpeg"/><Relationship Id="rId25" Type="http://schemas.openxmlformats.org/officeDocument/2006/relationships/hyperlink" Target="https://k10outline.scsa.wa.edu.au/home/p-10-curriculum/curriculum-browser/technologies/design-and-technologies2/technologies-overview/glossary/evaluating" TargetMode="External"/><Relationship Id="rId33" Type="http://schemas.openxmlformats.org/officeDocument/2006/relationships/diagramLayout" Target="diagrams/layout1.xml"/><Relationship Id="rId38" Type="http://schemas.openxmlformats.org/officeDocument/2006/relationships/diagramData" Target="diagrams/data2.xml"/><Relationship Id="rId46" Type="http://schemas.openxmlformats.org/officeDocument/2006/relationships/diagramQuickStyle" Target="diagrams/quickStyle3.xml"/><Relationship Id="rId59" Type="http://schemas.openxmlformats.org/officeDocument/2006/relationships/hyperlink" Target="https://www.fya.org.au/our-research-2/" TargetMode="External"/><Relationship Id="rId67" Type="http://schemas.openxmlformats.org/officeDocument/2006/relationships/image" Target="media/image14.jpeg"/><Relationship Id="rId103" Type="http://schemas.openxmlformats.org/officeDocument/2006/relationships/hyperlink" Target="https://www.australiancurriculum.edu.au/f-10-curriculum/mathematics/key-ideas/?searchTerm=key+ideas%23dimension-content%20" TargetMode="External"/><Relationship Id="rId108" Type="http://schemas.openxmlformats.org/officeDocument/2006/relationships/hyperlink" Target="http://www.designorate.com/a-guide-to-the-scamper-technique-for-%20" TargetMode="External"/><Relationship Id="rId116" Type="http://schemas.openxmlformats.org/officeDocument/2006/relationships/hyperlink" Target="https://kidblog.org/home/" TargetMode="External"/><Relationship Id="rId124" Type="http://schemas.openxmlformats.org/officeDocument/2006/relationships/image" Target="media/image23.jpeg"/><Relationship Id="rId129" Type="http://schemas.openxmlformats.org/officeDocument/2006/relationships/header" Target="header5.xml"/><Relationship Id="rId41" Type="http://schemas.openxmlformats.org/officeDocument/2006/relationships/diagramColors" Target="diagrams/colors2.xml"/><Relationship Id="rId54" Type="http://schemas.microsoft.com/office/2007/relationships/diagramDrawing" Target="diagrams/drawing4.xml"/><Relationship Id="rId62" Type="http://schemas.openxmlformats.org/officeDocument/2006/relationships/hyperlink" Target="https://youtu.be/sRNNRahOumU" TargetMode="External"/><Relationship Id="rId70" Type="http://schemas.openxmlformats.org/officeDocument/2006/relationships/hyperlink" Target="http://www.healthykids.nsw.gov.au/campaigns-programs/childrens-active-travel" TargetMode="External"/><Relationship Id="rId75" Type="http://schemas.openxmlformats.org/officeDocument/2006/relationships/hyperlink" Target="https://coschedule.com/blog/public-relations-examples/" TargetMode="External"/><Relationship Id="rId83" Type="http://schemas.openxmlformats.org/officeDocument/2006/relationships/hyperlink" Target="https://itunes.apple.com/au/app/keynote/id361285480?mt=8" TargetMode="External"/><Relationship Id="rId88" Type="http://schemas.openxmlformats.org/officeDocument/2006/relationships/hyperlink" Target="https://k10outline.scsa.wa.edu.au/home/p-10-curriculum/curriculum-browser/science-v8/overview/glossary/digital-technologies" TargetMode="External"/><Relationship Id="rId91" Type="http://schemas.openxmlformats.org/officeDocument/2006/relationships/hyperlink" Target="https://k10outline.scsa.wa.edu.au/home/p-10-curriculum/curriculum-browser/technologies/design-and-technologies2/technologies-overview/glossary/techniques" TargetMode="External"/><Relationship Id="rId96" Type="http://schemas.openxmlformats.org/officeDocument/2006/relationships/hyperlink" Target="https://k10outline.scsa.wa.edu.au/home/p-10-curriculum/curriculum-browser/technologies/digital-technologies2/technologies-overview/glossary/resources" TargetMode="External"/><Relationship Id="rId111" Type="http://schemas.openxmlformats.org/officeDocument/2006/relationships/image" Target="media/image18.jpeg"/><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70.jpeg"/><Relationship Id="rId28" Type="http://schemas.openxmlformats.org/officeDocument/2006/relationships/hyperlink" Target="https://k10outline.scsa.wa.edu.au/home/p-10-curriculum/curriculum-browser/syllabus/technologies-overview/glossary/software" TargetMode="External"/><Relationship Id="rId36" Type="http://schemas.microsoft.com/office/2007/relationships/diagramDrawing" Target="diagrams/drawing1.xml"/><Relationship Id="rId49" Type="http://schemas.openxmlformats.org/officeDocument/2006/relationships/image" Target="media/image11.jpeg"/><Relationship Id="rId57" Type="http://schemas.openxmlformats.org/officeDocument/2006/relationships/hyperlink" Target="https://www.businessinsider.com.au/cities-going-car-free-ban-2017-8?r=US&amp;IR=T" TargetMode="External"/><Relationship Id="rId106" Type="http://schemas.openxmlformats.org/officeDocument/2006/relationships/footer" Target="footer2.xml"/><Relationship Id="rId114" Type="http://schemas.openxmlformats.org/officeDocument/2006/relationships/hyperlink" Target="http://electronicportfolios.org/balance/Balancing.jpg" TargetMode="External"/><Relationship Id="rId119" Type="http://schemas.openxmlformats.org/officeDocument/2006/relationships/hyperlink" Target="http://connect.det.wa.edu.au/" TargetMode="External"/><Relationship Id="rId127" Type="http://schemas.openxmlformats.org/officeDocument/2006/relationships/image" Target="media/image26.jpeg"/><Relationship Id="rId10" Type="http://schemas.openxmlformats.org/officeDocument/2006/relationships/image" Target="media/image3.png"/><Relationship Id="rId31" Type="http://schemas.openxmlformats.org/officeDocument/2006/relationships/image" Target="media/image8.jpeg"/><Relationship Id="rId44" Type="http://schemas.openxmlformats.org/officeDocument/2006/relationships/diagramData" Target="diagrams/data3.xml"/><Relationship Id="rId52" Type="http://schemas.openxmlformats.org/officeDocument/2006/relationships/diagramQuickStyle" Target="diagrams/quickStyle4.xml"/><Relationship Id="rId60" Type="http://schemas.openxmlformats.org/officeDocument/2006/relationships/hyperlink" Target="https://youtu.be/zzpT_MFcWU0" TargetMode="External"/><Relationship Id="rId65" Type="http://schemas.openxmlformats.org/officeDocument/2006/relationships/hyperlink" Target="http://www.businessinsider.com.au/cities-going-car-free-ban-2017-8?r=US&amp;IR=T" TargetMode="External"/><Relationship Id="rId73" Type="http://schemas.openxmlformats.org/officeDocument/2006/relationships/hyperlink" Target="http://www.canva.com/learn/create-infographics/" TargetMode="External"/><Relationship Id="rId78" Type="http://schemas.openxmlformats.org/officeDocument/2006/relationships/hyperlink" Target="https://apps.apple.com/us/app/comic-life/id432537882?ign-mpt=uo%3D4%20Paid%20app" TargetMode="External"/><Relationship Id="rId81" Type="http://schemas.openxmlformats.org/officeDocument/2006/relationships/hyperlink" Target="https://itunes.apple.com/au/app/imovie/id377298193?mt=8" TargetMode="External"/><Relationship Id="rId86" Type="http://schemas.openxmlformats.org/officeDocument/2006/relationships/hyperlink" Target="https://www.classdojo.com/" TargetMode="External"/><Relationship Id="rId94" Type="http://schemas.openxmlformats.org/officeDocument/2006/relationships/hyperlink" Target="https://k10outline.scsa.wa.edu.au/home/p-10-curriculum/curriculum-browser/syllabus/technologies-overview/glossary/justify" TargetMode="External"/><Relationship Id="rId99" Type="http://schemas.openxmlformats.org/officeDocument/2006/relationships/hyperlink" Target="https://k10outline.scsa.wa.edu.au/home/p-10-curriculum/curriculum-browser/syllabus/technologies-overview/glossary/software" TargetMode="External"/><Relationship Id="rId101" Type="http://schemas.openxmlformats.org/officeDocument/2006/relationships/hyperlink" Target="https://k10outline.scsa.wa.edu.au/home/teaching/curriculum-browser/mathematics-v8/overview/glossary/data" TargetMode="External"/><Relationship Id="rId122" Type="http://schemas.openxmlformats.org/officeDocument/2006/relationships/image" Target="media/image21.jpeg"/><Relationship Id="rId13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6.jpeg"/><Relationship Id="rId39" Type="http://schemas.openxmlformats.org/officeDocument/2006/relationships/diagramLayout" Target="diagrams/layout2.xml"/><Relationship Id="rId109" Type="http://schemas.openxmlformats.org/officeDocument/2006/relationships/hyperlink" Target="http://www.mindtools.com/pages/article/newCT_02.htm" TargetMode="External"/><Relationship Id="rId34" Type="http://schemas.openxmlformats.org/officeDocument/2006/relationships/diagramQuickStyle" Target="diagrams/quickStyle1.xml"/><Relationship Id="rId50" Type="http://schemas.openxmlformats.org/officeDocument/2006/relationships/diagramData" Target="diagrams/data4.xml"/><Relationship Id="rId55" Type="http://schemas.openxmlformats.org/officeDocument/2006/relationships/hyperlink" Target="http://www.fya.org.au/our-research-2/" TargetMode="External"/><Relationship Id="rId76" Type="http://schemas.openxmlformats.org/officeDocument/2006/relationships/hyperlink" Target="http://www.activehealthykidsaustralia.com.au/siteassets/documents/ahka_reportcard_2015_web.pdf" TargetMode="External"/><Relationship Id="rId97" Type="http://schemas.openxmlformats.org/officeDocument/2006/relationships/hyperlink" Target="https://k10outline.scsa.wa.edu.au/home/p-10-curriculum/curriculum-browser/technologies/digital-technologies2/technologies-overview/glossary/information" TargetMode="External"/><Relationship Id="rId104" Type="http://schemas.openxmlformats.org/officeDocument/2006/relationships/hyperlink" Target="file:///\\Alderaan\Departments\Professional%20Learning\Z%20-%20STEM%20Learning%20Project\3.1%20Writing%20resources\k10outline.scsa.wa.edu.au\home\p-10-curriculum\general-capabilities-over\general-capabilities-overview\general-capabilities-in-the-australian-curriculum" TargetMode="External"/><Relationship Id="rId120" Type="http://schemas.openxmlformats.org/officeDocument/2006/relationships/image" Target="media/image19.png"/><Relationship Id="rId125" Type="http://schemas.openxmlformats.org/officeDocument/2006/relationships/image" Target="media/image24.png"/><Relationship Id="rId7" Type="http://schemas.openxmlformats.org/officeDocument/2006/relationships/endnotes" Target="endnotes.xml"/><Relationship Id="rId71" Type="http://schemas.openxmlformats.org/officeDocument/2006/relationships/hyperlink" Target="https://youtu.be/7XUyslpUCb4" TargetMode="External"/><Relationship Id="rId92" Type="http://schemas.openxmlformats.org/officeDocument/2006/relationships/hyperlink" Target="https://k10outline.scsa.wa.edu.au/home/p-10-curriculum/curriculum-browser/syllabus/technologies-overview/glossary/criteria" TargetMode="External"/><Relationship Id="rId2" Type="http://schemas.openxmlformats.org/officeDocument/2006/relationships/numbering" Target="numbering.xml"/><Relationship Id="rId29" Type="http://schemas.openxmlformats.org/officeDocument/2006/relationships/hyperlink" Target="https://k10outline.scsa.wa.edu.au/home/p-10-curriculum/curriculum-browser/syllabus/technologies-overview/glossary/data" TargetMode="External"/><Relationship Id="rId24" Type="http://schemas.openxmlformats.org/officeDocument/2006/relationships/hyperlink" Target="https://k10outline.scsa.wa.edu.au/home/p-10-curriculum/curriculum-browser/technologies/design-and-technologies2/technologies-overview/glossary/criteria" TargetMode="External"/><Relationship Id="rId40" Type="http://schemas.openxmlformats.org/officeDocument/2006/relationships/diagramQuickStyle" Target="diagrams/quickStyle2.xml"/><Relationship Id="rId45" Type="http://schemas.openxmlformats.org/officeDocument/2006/relationships/diagramLayout" Target="diagrams/layout3.xml"/><Relationship Id="rId66" Type="http://schemas.openxmlformats.org/officeDocument/2006/relationships/image" Target="media/image13.png"/><Relationship Id="rId87" Type="http://schemas.openxmlformats.org/officeDocument/2006/relationships/hyperlink" Target="https://k10outline.scsa.wa.edu.au/home/p-10-curriculum/curriculum-browser/science-v8/overview/glossary/data" TargetMode="External"/><Relationship Id="rId110" Type="http://schemas.openxmlformats.org/officeDocument/2006/relationships/hyperlink" Target="http://www.designorate.com/a-guide-to-the-scamper-technique-for-%20" TargetMode="External"/><Relationship Id="rId115" Type="http://schemas.openxmlformats.org/officeDocument/2006/relationships/hyperlink" Target="https://cooltoolsforschool.wordpress.com/digital-student-portfolios/" TargetMode="External"/><Relationship Id="rId131" Type="http://schemas.openxmlformats.org/officeDocument/2006/relationships/fontTable" Target="fontTable.xml"/><Relationship Id="rId61" Type="http://schemas.openxmlformats.org/officeDocument/2006/relationships/hyperlink" Target="https://youtu.be/Wh0o2zNOx8Y" TargetMode="External"/><Relationship Id="rId82" Type="http://schemas.openxmlformats.org/officeDocument/2006/relationships/hyperlink" Target="https://itunes.apple.com/au/app/pages/id361309726?mt=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7.png"/></Relationships>
</file>

<file path=word/_rels/footer4.xml.rels><?xml version="1.0" encoding="UTF-8" standalone="yes"?>
<Relationships xmlns="http://schemas.openxmlformats.org/package/2006/relationships"><Relationship Id="rId1"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A144B944-8A74-48D3-A17C-347332BFA787}"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8C8CF19-2DFF-4004-8F7C-A6C153DCF619}" type="presOf" srcId="{456F0D71-4B08-4514-A2A8-B11FCBD65F0B}" destId="{AC301C9C-55E4-4472-8556-3A0608AA445D}" srcOrd="0" destOrd="0" presId="urn:microsoft.com/office/officeart/2005/8/layout/hList9"/>
    <dgm:cxn modelId="{8D8FE2E9-532B-4947-B0F5-1478BA95735C}" type="presOf" srcId="{6F43C6BE-61BE-4668-BDB0-336D22A4BED7}" destId="{251B1561-3AC0-4EDF-85EE-1443D89D8595}" srcOrd="1" destOrd="0" presId="urn:microsoft.com/office/officeart/2005/8/layout/hList9"/>
    <dgm:cxn modelId="{E9626849-CDB3-49E7-B9FD-5995D4F19B7A}"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058995D-D670-4011-B26F-571DC1F2DA6F}" type="presParOf" srcId="{AC301C9C-55E4-4472-8556-3A0608AA445D}" destId="{92E1D427-C72F-43D1-B603-74E7A651CE55}" srcOrd="0" destOrd="0" presId="urn:microsoft.com/office/officeart/2005/8/layout/hList9"/>
    <dgm:cxn modelId="{852DA247-2800-4848-8FD3-78969725077A}" type="presParOf" srcId="{AC301C9C-55E4-4472-8556-3A0608AA445D}" destId="{52F6A636-BCBB-4605-AA8F-DFF3B3AD44B4}" srcOrd="1" destOrd="0" presId="urn:microsoft.com/office/officeart/2005/8/layout/hList9"/>
    <dgm:cxn modelId="{3D32CCEF-4B7B-476C-984D-C805435A15DE}" type="presParOf" srcId="{52F6A636-BCBB-4605-AA8F-DFF3B3AD44B4}" destId="{16AD16A2-38A6-440B-93A0-08DB97A8C6EF}" srcOrd="0" destOrd="0" presId="urn:microsoft.com/office/officeart/2005/8/layout/hList9"/>
    <dgm:cxn modelId="{F6418851-F15F-4CFD-B427-CDC214B01B18}" type="presParOf" srcId="{52F6A636-BCBB-4605-AA8F-DFF3B3AD44B4}" destId="{4D1FF9D0-B0C9-4C10-9389-A1D92CD9C228}" srcOrd="1" destOrd="0" presId="urn:microsoft.com/office/officeart/2005/8/layout/hList9"/>
    <dgm:cxn modelId="{8EDFAC03-0BE2-452C-9B74-72875A6AF646}" type="presParOf" srcId="{4D1FF9D0-B0C9-4C10-9389-A1D92CD9C228}" destId="{81E63FF8-0558-4309-B80C-505A106AC14C}" srcOrd="0" destOrd="0" presId="urn:microsoft.com/office/officeart/2005/8/layout/hList9"/>
    <dgm:cxn modelId="{DE1C4BEA-DAEE-4F89-8384-C4693CB76514}" type="presParOf" srcId="{4D1FF9D0-B0C9-4C10-9389-A1D92CD9C228}" destId="{251B1561-3AC0-4EDF-85EE-1443D89D8595}" srcOrd="1" destOrd="0" presId="urn:microsoft.com/office/officeart/2005/8/layout/hList9"/>
    <dgm:cxn modelId="{5717BC89-94B3-4F95-8442-59147E38A615}" type="presParOf" srcId="{AC301C9C-55E4-4472-8556-3A0608AA445D}" destId="{567BC903-57E0-4061-8DD6-A526B0826ABF}" srcOrd="2" destOrd="0" presId="urn:microsoft.com/office/officeart/2005/8/layout/hList9"/>
    <dgm:cxn modelId="{3347DBA2-BFA9-4740-A21F-AC019673E197}"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1253D899-3420-497D-BDA9-797ADE35B1C3}" type="presOf" srcId="{6F43C6BE-61BE-4668-BDB0-336D22A4BED7}" destId="{81E63FF8-0558-4309-B80C-505A106AC14C}" srcOrd="0" destOrd="0" presId="urn:microsoft.com/office/officeart/2005/8/layout/hList9"/>
    <dgm:cxn modelId="{2153090E-BA8B-4071-944B-C8B0D0A15F9E}"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158989A3-2396-4B82-B3C7-8D95A8A331AD}"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1FCC9B5-678E-4E19-8B43-2DB4A4F159E2}" type="presOf" srcId="{456F0D71-4B08-4514-A2A8-B11FCBD65F0B}" destId="{AC301C9C-55E4-4472-8556-3A0608AA445D}" srcOrd="0" destOrd="0" presId="urn:microsoft.com/office/officeart/2005/8/layout/hList9"/>
    <dgm:cxn modelId="{7C7612AF-9967-4562-A705-3B7B65F57D1C}" type="presParOf" srcId="{AC301C9C-55E4-4472-8556-3A0608AA445D}" destId="{92E1D427-C72F-43D1-B603-74E7A651CE55}" srcOrd="0" destOrd="0" presId="urn:microsoft.com/office/officeart/2005/8/layout/hList9"/>
    <dgm:cxn modelId="{DC72AB05-8933-4E9A-8296-3AD36F4925A5}" type="presParOf" srcId="{AC301C9C-55E4-4472-8556-3A0608AA445D}" destId="{52F6A636-BCBB-4605-AA8F-DFF3B3AD44B4}" srcOrd="1" destOrd="0" presId="urn:microsoft.com/office/officeart/2005/8/layout/hList9"/>
    <dgm:cxn modelId="{7E7C2528-21C3-43F0-97DC-E0B36F9A84F4}" type="presParOf" srcId="{52F6A636-BCBB-4605-AA8F-DFF3B3AD44B4}" destId="{16AD16A2-38A6-440B-93A0-08DB97A8C6EF}" srcOrd="0" destOrd="0" presId="urn:microsoft.com/office/officeart/2005/8/layout/hList9"/>
    <dgm:cxn modelId="{4CCBBF99-57EE-4CA6-A28E-5E6C5F03B9E4}" type="presParOf" srcId="{52F6A636-BCBB-4605-AA8F-DFF3B3AD44B4}" destId="{4D1FF9D0-B0C9-4C10-9389-A1D92CD9C228}" srcOrd="1" destOrd="0" presId="urn:microsoft.com/office/officeart/2005/8/layout/hList9"/>
    <dgm:cxn modelId="{CB61828B-9662-4160-BA4B-1D71FA36F4B9}" type="presParOf" srcId="{4D1FF9D0-B0C9-4C10-9389-A1D92CD9C228}" destId="{81E63FF8-0558-4309-B80C-505A106AC14C}" srcOrd="0" destOrd="0" presId="urn:microsoft.com/office/officeart/2005/8/layout/hList9"/>
    <dgm:cxn modelId="{EE6C9073-37F2-4D7D-B6DA-D60156928AF4}" type="presParOf" srcId="{4D1FF9D0-B0C9-4C10-9389-A1D92CD9C228}" destId="{251B1561-3AC0-4EDF-85EE-1443D89D8595}" srcOrd="1" destOrd="0" presId="urn:microsoft.com/office/officeart/2005/8/layout/hList9"/>
    <dgm:cxn modelId="{446EF5B7-B67D-4EA8-8F41-3ED06EEB7F03}" type="presParOf" srcId="{AC301C9C-55E4-4472-8556-3A0608AA445D}" destId="{567BC903-57E0-4061-8DD6-A526B0826ABF}" srcOrd="2" destOrd="0" presId="urn:microsoft.com/office/officeart/2005/8/layout/hList9"/>
    <dgm:cxn modelId="{D3E7BB83-CD52-47A7-9F6B-F838C0E2129B}"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C49AB9B4-80B3-4A70-99C8-0709B33E022A}" type="presOf" srcId="{6F43C6BE-61BE-4668-BDB0-336D22A4BED7}" destId="{81E63FF8-0558-4309-B80C-505A106AC14C}" srcOrd="0" destOrd="0" presId="urn:microsoft.com/office/officeart/2005/8/layout/hList9"/>
    <dgm:cxn modelId="{9C6A95D0-EBDE-4D71-9A0C-962B9BA4C20E}"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B60F8C7C-CC34-4109-B73D-2BE6D404EE64}"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BEB137A8-8FC6-4799-911D-F6CA04AE4B67}" type="presOf" srcId="{456F0D71-4B08-4514-A2A8-B11FCBD65F0B}" destId="{AC301C9C-55E4-4472-8556-3A0608AA445D}" srcOrd="0" destOrd="0" presId="urn:microsoft.com/office/officeart/2005/8/layout/hList9"/>
    <dgm:cxn modelId="{5A77E006-D61A-45A1-A37E-B17A8422315A}" type="presParOf" srcId="{AC301C9C-55E4-4472-8556-3A0608AA445D}" destId="{92E1D427-C72F-43D1-B603-74E7A651CE55}" srcOrd="0" destOrd="0" presId="urn:microsoft.com/office/officeart/2005/8/layout/hList9"/>
    <dgm:cxn modelId="{0C8F1EE1-DDB2-4E45-954E-447D168039E1}" type="presParOf" srcId="{AC301C9C-55E4-4472-8556-3A0608AA445D}" destId="{52F6A636-BCBB-4605-AA8F-DFF3B3AD44B4}" srcOrd="1" destOrd="0" presId="urn:microsoft.com/office/officeart/2005/8/layout/hList9"/>
    <dgm:cxn modelId="{AA380D26-BF83-41E3-A76D-A572FCB567D4}" type="presParOf" srcId="{52F6A636-BCBB-4605-AA8F-DFF3B3AD44B4}" destId="{16AD16A2-38A6-440B-93A0-08DB97A8C6EF}" srcOrd="0" destOrd="0" presId="urn:microsoft.com/office/officeart/2005/8/layout/hList9"/>
    <dgm:cxn modelId="{3E81BE80-9062-4F51-BADC-CB95E483593C}" type="presParOf" srcId="{52F6A636-BCBB-4605-AA8F-DFF3B3AD44B4}" destId="{4D1FF9D0-B0C9-4C10-9389-A1D92CD9C228}" srcOrd="1" destOrd="0" presId="urn:microsoft.com/office/officeart/2005/8/layout/hList9"/>
    <dgm:cxn modelId="{27ACAFFF-4CF0-4409-8ACA-5A18EB89C141}" type="presParOf" srcId="{4D1FF9D0-B0C9-4C10-9389-A1D92CD9C228}" destId="{81E63FF8-0558-4309-B80C-505A106AC14C}" srcOrd="0" destOrd="0" presId="urn:microsoft.com/office/officeart/2005/8/layout/hList9"/>
    <dgm:cxn modelId="{593C3859-E0E8-4377-960F-EE03C83410BC}" type="presParOf" srcId="{4D1FF9D0-B0C9-4C10-9389-A1D92CD9C228}" destId="{251B1561-3AC0-4EDF-85EE-1443D89D8595}" srcOrd="1" destOrd="0" presId="urn:microsoft.com/office/officeart/2005/8/layout/hList9"/>
    <dgm:cxn modelId="{68B9A8B3-6FBA-4518-A142-25BCEA237156}" type="presParOf" srcId="{AC301C9C-55E4-4472-8556-3A0608AA445D}" destId="{567BC903-57E0-4061-8DD6-A526B0826ABF}" srcOrd="2" destOrd="0" presId="urn:microsoft.com/office/officeart/2005/8/layout/hList9"/>
    <dgm:cxn modelId="{058B1231-4B6A-404A-B98B-28A857979365}"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E1E9F4F0-672C-4C20-BE69-EDBD28A0157C}"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60004FF-E232-4F67-86B2-06156EC43525}" type="presOf" srcId="{EA806C36-36C6-4002-9D2E-947D0BAFA653}" destId="{F5C92F1A-B448-4B29-B2B5-77BA92E69A22}" srcOrd="0" destOrd="0" presId="urn:microsoft.com/office/officeart/2005/8/layout/hList9"/>
    <dgm:cxn modelId="{ED922A12-8C58-402B-8723-FF2DEFAB4B91}"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56E01DD-576C-40BE-9A3D-FDB5D0D31398}" type="presOf" srcId="{456F0D71-4B08-4514-A2A8-B11FCBD65F0B}" destId="{AC301C9C-55E4-4472-8556-3A0608AA445D}" srcOrd="0" destOrd="0" presId="urn:microsoft.com/office/officeart/2005/8/layout/hList9"/>
    <dgm:cxn modelId="{9D3CEC37-54C9-4754-814B-56AF48C7A1B8}" type="presParOf" srcId="{AC301C9C-55E4-4472-8556-3A0608AA445D}" destId="{92E1D427-C72F-43D1-B603-74E7A651CE55}" srcOrd="0" destOrd="0" presId="urn:microsoft.com/office/officeart/2005/8/layout/hList9"/>
    <dgm:cxn modelId="{E8FC24E7-F77A-4BE3-862E-CAF1AA3C63A9}" type="presParOf" srcId="{AC301C9C-55E4-4472-8556-3A0608AA445D}" destId="{52F6A636-BCBB-4605-AA8F-DFF3B3AD44B4}" srcOrd="1" destOrd="0" presId="urn:microsoft.com/office/officeart/2005/8/layout/hList9"/>
    <dgm:cxn modelId="{6E3B340A-D398-4BF0-B37D-2907AD1F3514}" type="presParOf" srcId="{52F6A636-BCBB-4605-AA8F-DFF3B3AD44B4}" destId="{16AD16A2-38A6-440B-93A0-08DB97A8C6EF}" srcOrd="0" destOrd="0" presId="urn:microsoft.com/office/officeart/2005/8/layout/hList9"/>
    <dgm:cxn modelId="{FFACDC9F-5B82-4390-8E7A-F9DFFD7B7657}" type="presParOf" srcId="{52F6A636-BCBB-4605-AA8F-DFF3B3AD44B4}" destId="{4D1FF9D0-B0C9-4C10-9389-A1D92CD9C228}" srcOrd="1" destOrd="0" presId="urn:microsoft.com/office/officeart/2005/8/layout/hList9"/>
    <dgm:cxn modelId="{3B1AF8DE-6230-4763-A0A6-5D920B73BCB6}" type="presParOf" srcId="{4D1FF9D0-B0C9-4C10-9389-A1D92CD9C228}" destId="{81E63FF8-0558-4309-B80C-505A106AC14C}" srcOrd="0" destOrd="0" presId="urn:microsoft.com/office/officeart/2005/8/layout/hList9"/>
    <dgm:cxn modelId="{4272547D-D157-4CA2-A1D6-9DCEA8E147FA}" type="presParOf" srcId="{4D1FF9D0-B0C9-4C10-9389-A1D92CD9C228}" destId="{251B1561-3AC0-4EDF-85EE-1443D89D8595}" srcOrd="1" destOrd="0" presId="urn:microsoft.com/office/officeart/2005/8/layout/hList9"/>
    <dgm:cxn modelId="{970F5BE5-F95A-4F00-8DA3-921F703EA96C}" type="presParOf" srcId="{AC301C9C-55E4-4472-8556-3A0608AA445D}" destId="{567BC903-57E0-4061-8DD6-A526B0826ABF}" srcOrd="2" destOrd="0" presId="urn:microsoft.com/office/officeart/2005/8/layout/hList9"/>
    <dgm:cxn modelId="{E39C5F0B-825F-4DB2-A055-41A6A7E610C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2874B-CC2D-4D9B-BDB2-8856B7D83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0</Pages>
  <Words>15384</Words>
  <Characters>87694</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19-06-21T03:39:00Z</cp:lastPrinted>
  <dcterms:created xsi:type="dcterms:W3CDTF">2020-10-15T04:16:00Z</dcterms:created>
  <dcterms:modified xsi:type="dcterms:W3CDTF">2020-11-02T02:21:00Z</dcterms:modified>
</cp:coreProperties>
</file>